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7BB5" w14:textId="4CDBDA3A" w:rsidR="008428EE" w:rsidRPr="003C53B2" w:rsidRDefault="00B97743" w:rsidP="00F43D5E">
      <w:pPr>
        <w:snapToGrid w:val="0"/>
        <w:spacing w:line="360" w:lineRule="auto"/>
        <w:jc w:val="center"/>
        <w:rPr>
          <w:b/>
          <w:bCs w:val="0"/>
          <w:sz w:val="32"/>
          <w:szCs w:val="32"/>
        </w:rPr>
      </w:pPr>
      <w:r w:rsidRPr="003C53B2">
        <w:rPr>
          <w:b/>
          <w:sz w:val="32"/>
          <w:szCs w:val="32"/>
        </w:rPr>
        <w:t>E</w:t>
      </w:r>
      <w:r w:rsidR="00E67649" w:rsidRPr="003C53B2">
        <w:rPr>
          <w:b/>
          <w:bCs w:val="0"/>
          <w:sz w:val="32"/>
          <w:szCs w:val="32"/>
        </w:rPr>
        <w:t>mpathy</w:t>
      </w:r>
      <w:r w:rsidRPr="003C53B2">
        <w:rPr>
          <w:b/>
          <w:sz w:val="32"/>
          <w:szCs w:val="32"/>
        </w:rPr>
        <w:t xml:space="preserve">, </w:t>
      </w:r>
      <w:r w:rsidR="00002B9B" w:rsidRPr="003C53B2">
        <w:rPr>
          <w:b/>
          <w:sz w:val="32"/>
          <w:szCs w:val="32"/>
        </w:rPr>
        <w:t>T</w:t>
      </w:r>
      <w:r w:rsidR="00E67649" w:rsidRPr="003C53B2">
        <w:rPr>
          <w:b/>
          <w:bCs w:val="0"/>
          <w:sz w:val="32"/>
          <w:szCs w:val="32"/>
        </w:rPr>
        <w:t>imeliness</w:t>
      </w:r>
      <w:r w:rsidR="00002B9B" w:rsidRPr="003C53B2">
        <w:rPr>
          <w:b/>
          <w:sz w:val="32"/>
          <w:szCs w:val="32"/>
        </w:rPr>
        <w:t xml:space="preserve">, </w:t>
      </w:r>
      <w:r w:rsidR="00E67649" w:rsidRPr="003C53B2">
        <w:rPr>
          <w:b/>
          <w:bCs w:val="0"/>
          <w:sz w:val="32"/>
          <w:szCs w:val="32"/>
        </w:rPr>
        <w:t>and</w:t>
      </w:r>
      <w:r w:rsidR="00E07E94" w:rsidRPr="003C53B2">
        <w:rPr>
          <w:b/>
          <w:sz w:val="32"/>
          <w:szCs w:val="32"/>
        </w:rPr>
        <w:t xml:space="preserve"> </w:t>
      </w:r>
      <w:r w:rsidR="00407A3D" w:rsidRPr="003C53B2">
        <w:rPr>
          <w:b/>
          <w:sz w:val="32"/>
          <w:szCs w:val="32"/>
        </w:rPr>
        <w:t>V</w:t>
      </w:r>
      <w:r w:rsidR="00E67649" w:rsidRPr="003C53B2">
        <w:rPr>
          <w:b/>
          <w:bCs w:val="0"/>
          <w:sz w:val="32"/>
          <w:szCs w:val="32"/>
        </w:rPr>
        <w:t>irtuous</w:t>
      </w:r>
      <w:r w:rsidR="00407A3D" w:rsidRPr="003C53B2">
        <w:rPr>
          <w:b/>
          <w:sz w:val="32"/>
          <w:szCs w:val="32"/>
        </w:rPr>
        <w:t xml:space="preserve"> </w:t>
      </w:r>
      <w:r w:rsidR="00253B7F" w:rsidRPr="003C53B2">
        <w:rPr>
          <w:b/>
          <w:sz w:val="32"/>
          <w:szCs w:val="32"/>
        </w:rPr>
        <w:t>H</w:t>
      </w:r>
      <w:r w:rsidR="00E67649" w:rsidRPr="003C53B2">
        <w:rPr>
          <w:b/>
          <w:bCs w:val="0"/>
          <w:sz w:val="32"/>
          <w:szCs w:val="32"/>
        </w:rPr>
        <w:t>earing</w:t>
      </w:r>
    </w:p>
    <w:p w14:paraId="37290EA6" w14:textId="77777777" w:rsidR="00E67649" w:rsidRDefault="00E67649" w:rsidP="00F43D5E">
      <w:pPr>
        <w:snapToGrid w:val="0"/>
        <w:spacing w:line="360" w:lineRule="auto"/>
        <w:jc w:val="center"/>
        <w:rPr>
          <w:b/>
          <w:bCs w:val="0"/>
        </w:rPr>
      </w:pPr>
    </w:p>
    <w:p w14:paraId="2760B479" w14:textId="77777777" w:rsidR="001A3F90" w:rsidRDefault="001A3F90" w:rsidP="00F43D5E">
      <w:pPr>
        <w:snapToGrid w:val="0"/>
        <w:spacing w:line="360" w:lineRule="auto"/>
        <w:rPr>
          <w:b/>
          <w:bCs w:val="0"/>
        </w:rPr>
      </w:pPr>
    </w:p>
    <w:p w14:paraId="64BC387E" w14:textId="77777777" w:rsidR="00C86095" w:rsidRPr="0069555A" w:rsidRDefault="00C86095" w:rsidP="00F43D5E">
      <w:pPr>
        <w:snapToGrid w:val="0"/>
        <w:spacing w:line="360" w:lineRule="auto"/>
        <w:rPr>
          <w:b/>
          <w:bCs w:val="0"/>
        </w:rPr>
      </w:pPr>
    </w:p>
    <w:p w14:paraId="45625B32" w14:textId="175DDDF6" w:rsidR="00D475FD" w:rsidRPr="00DA3219" w:rsidRDefault="00180C0E" w:rsidP="00F43D5E">
      <w:pPr>
        <w:snapToGrid w:val="0"/>
        <w:spacing w:line="360" w:lineRule="auto"/>
        <w:jc w:val="center"/>
        <w:rPr>
          <w:b/>
          <w:bCs w:val="0"/>
          <w:sz w:val="28"/>
        </w:rPr>
      </w:pPr>
      <w:r w:rsidRPr="00DA3219">
        <w:rPr>
          <w:rFonts w:hint="eastAsia"/>
          <w:b/>
          <w:bCs w:val="0"/>
          <w:sz w:val="28"/>
        </w:rPr>
        <w:t>S</w:t>
      </w:r>
      <w:r w:rsidR="00E67649" w:rsidRPr="00DA3219">
        <w:rPr>
          <w:b/>
          <w:bCs w:val="0"/>
          <w:sz w:val="28"/>
        </w:rPr>
        <w:t>eisuke</w:t>
      </w:r>
      <w:r w:rsidRPr="00DA3219">
        <w:rPr>
          <w:b/>
          <w:bCs w:val="0"/>
          <w:sz w:val="28"/>
        </w:rPr>
        <w:t xml:space="preserve"> H</w:t>
      </w:r>
      <w:r w:rsidR="00E67649" w:rsidRPr="00DA3219">
        <w:rPr>
          <w:b/>
          <w:bCs w:val="0"/>
          <w:sz w:val="28"/>
        </w:rPr>
        <w:t>ayakawa</w:t>
      </w:r>
    </w:p>
    <w:p w14:paraId="1C98213E" w14:textId="77777777" w:rsidR="004D18CD" w:rsidRDefault="004D18CD" w:rsidP="00F43D5E">
      <w:pPr>
        <w:snapToGrid w:val="0"/>
        <w:spacing w:line="360" w:lineRule="auto"/>
        <w:jc w:val="center"/>
        <w:rPr>
          <w:sz w:val="20"/>
          <w:szCs w:val="20"/>
        </w:rPr>
      </w:pPr>
    </w:p>
    <w:p w14:paraId="392E8EA1" w14:textId="5697E77A" w:rsidR="00C86095" w:rsidRDefault="00C86A04" w:rsidP="00F43D5E">
      <w:pPr>
        <w:snapToGrid w:val="0"/>
        <w:spacing w:line="360" w:lineRule="auto"/>
        <w:jc w:val="center"/>
        <w:rPr>
          <w:sz w:val="20"/>
          <w:szCs w:val="20"/>
        </w:rPr>
      </w:pPr>
      <w:r w:rsidRPr="0069555A">
        <w:rPr>
          <w:sz w:val="20"/>
          <w:szCs w:val="20"/>
        </w:rPr>
        <w:t>Uehiro Division for Death &amp; Life Studies and Practical Ethics,</w:t>
      </w:r>
    </w:p>
    <w:p w14:paraId="0B257262" w14:textId="49616A0F" w:rsidR="00C86A04" w:rsidRPr="0069555A" w:rsidRDefault="00C86A04" w:rsidP="00F43D5E">
      <w:pPr>
        <w:snapToGrid w:val="0"/>
        <w:spacing w:line="360" w:lineRule="auto"/>
        <w:jc w:val="center"/>
        <w:rPr>
          <w:sz w:val="20"/>
          <w:szCs w:val="20"/>
        </w:rPr>
      </w:pPr>
      <w:r w:rsidRPr="0069555A">
        <w:rPr>
          <w:sz w:val="20"/>
          <w:szCs w:val="20"/>
        </w:rPr>
        <w:t xml:space="preserve"> Graduate School of Humanities and Sociology</w:t>
      </w:r>
      <w:r w:rsidR="00750E9F" w:rsidRPr="0069555A">
        <w:rPr>
          <w:rFonts w:hint="eastAsia"/>
          <w:sz w:val="20"/>
          <w:szCs w:val="20"/>
        </w:rPr>
        <w:t>,</w:t>
      </w:r>
      <w:r w:rsidR="00750E9F" w:rsidRPr="0069555A">
        <w:rPr>
          <w:sz w:val="20"/>
          <w:szCs w:val="20"/>
        </w:rPr>
        <w:t xml:space="preserve"> The University of Tokyo, Japan</w:t>
      </w:r>
    </w:p>
    <w:p w14:paraId="5A0721E3" w14:textId="62E7C285" w:rsidR="00141A7D" w:rsidRPr="0083233B" w:rsidRDefault="00731A8E" w:rsidP="00F43D5E">
      <w:pPr>
        <w:snapToGrid w:val="0"/>
        <w:spacing w:line="360" w:lineRule="auto"/>
        <w:jc w:val="center"/>
        <w:rPr>
          <w:rStyle w:val="afb"/>
          <w:color w:val="0070C0"/>
          <w:sz w:val="20"/>
          <w:szCs w:val="20"/>
          <w:u w:val="none"/>
        </w:rPr>
      </w:pPr>
      <w:hyperlink r:id="rId11" w:history="1">
        <w:r w:rsidR="00141A7D" w:rsidRPr="0083233B">
          <w:rPr>
            <w:rStyle w:val="afb"/>
            <w:color w:val="0070C0"/>
            <w:sz w:val="20"/>
            <w:szCs w:val="20"/>
            <w:u w:val="none"/>
          </w:rPr>
          <w:t>seisukehayakawa@gmail.com</w:t>
        </w:r>
      </w:hyperlink>
    </w:p>
    <w:p w14:paraId="4A7247F9" w14:textId="77777777" w:rsidR="00121882" w:rsidRDefault="00121882" w:rsidP="00F43D5E">
      <w:pPr>
        <w:snapToGrid w:val="0"/>
        <w:spacing w:line="360" w:lineRule="auto"/>
        <w:jc w:val="center"/>
        <w:rPr>
          <w:rStyle w:val="afb"/>
          <w:color w:val="000000" w:themeColor="text1"/>
          <w:sz w:val="20"/>
          <w:szCs w:val="20"/>
          <w:u w:val="none"/>
        </w:rPr>
      </w:pPr>
    </w:p>
    <w:p w14:paraId="72432698" w14:textId="5F6B566B" w:rsidR="00C27DDE" w:rsidRDefault="00C27DDE" w:rsidP="00F43D5E">
      <w:pPr>
        <w:snapToGrid w:val="0"/>
        <w:spacing w:line="360" w:lineRule="auto"/>
        <w:jc w:val="center"/>
        <w:rPr>
          <w:rStyle w:val="afb"/>
          <w:color w:val="000000" w:themeColor="text1"/>
          <w:sz w:val="20"/>
          <w:szCs w:val="20"/>
          <w:u w:val="none"/>
        </w:rPr>
      </w:pPr>
      <w:r w:rsidRPr="0069555A">
        <w:rPr>
          <w:rStyle w:val="afb"/>
          <w:i/>
          <w:iCs/>
          <w:color w:val="000000" w:themeColor="text1"/>
          <w:sz w:val="20"/>
          <w:szCs w:val="20"/>
          <w:u w:val="none"/>
        </w:rPr>
        <w:t>Journal of Philosophical Research</w:t>
      </w:r>
      <w:r w:rsidR="00D94AF7" w:rsidRPr="0069555A">
        <w:rPr>
          <w:rStyle w:val="afb"/>
          <w:color w:val="000000" w:themeColor="text1"/>
          <w:sz w:val="20"/>
          <w:szCs w:val="20"/>
          <w:u w:val="none"/>
        </w:rPr>
        <w:t xml:space="preserve"> Vol. 49</w:t>
      </w:r>
      <w:r w:rsidR="007F6B3C">
        <w:rPr>
          <w:rStyle w:val="afb"/>
          <w:color w:val="000000" w:themeColor="text1"/>
          <w:sz w:val="20"/>
          <w:szCs w:val="20"/>
          <w:u w:val="none"/>
        </w:rPr>
        <w:t>, 2024</w:t>
      </w:r>
    </w:p>
    <w:p w14:paraId="26063CB1" w14:textId="77777777" w:rsidR="00172AAB" w:rsidRPr="00DA3219" w:rsidRDefault="00172AAB" w:rsidP="00F43D5E">
      <w:pPr>
        <w:snapToGrid w:val="0"/>
        <w:spacing w:line="360" w:lineRule="auto"/>
        <w:jc w:val="center"/>
        <w:rPr>
          <w:b/>
          <w:bCs w:val="0"/>
        </w:rPr>
      </w:pPr>
    </w:p>
    <w:p w14:paraId="6BC38C02" w14:textId="2CDEBAE6" w:rsidR="00550073" w:rsidRDefault="00172AAB" w:rsidP="00F43D5E">
      <w:pPr>
        <w:snapToGrid w:val="0"/>
        <w:spacing w:line="360" w:lineRule="auto"/>
        <w:jc w:val="center"/>
        <w:rPr>
          <w:sz w:val="20"/>
          <w:szCs w:val="20"/>
        </w:rPr>
      </w:pPr>
      <w:r w:rsidRPr="00172AAB">
        <w:rPr>
          <w:rFonts w:hint="eastAsia"/>
        </w:rPr>
        <w:t>*</w:t>
      </w:r>
      <w:r w:rsidRPr="00047104">
        <w:rPr>
          <w:sz w:val="20"/>
          <w:szCs w:val="20"/>
        </w:rPr>
        <w:t xml:space="preserve"> This paper </w:t>
      </w:r>
      <w:r w:rsidR="004D300B">
        <w:rPr>
          <w:sz w:val="20"/>
          <w:szCs w:val="20"/>
        </w:rPr>
        <w:t>is</w:t>
      </w:r>
      <w:r w:rsidRPr="00047104">
        <w:rPr>
          <w:sz w:val="20"/>
          <w:szCs w:val="20"/>
        </w:rPr>
        <w:t xml:space="preserve"> published along with Professor </w:t>
      </w:r>
      <w:r w:rsidRPr="00641F83">
        <w:rPr>
          <w:b/>
          <w:bCs w:val="0"/>
          <w:sz w:val="20"/>
          <w:szCs w:val="20"/>
        </w:rPr>
        <w:t>Amy Coplan</w:t>
      </w:r>
      <w:r w:rsidRPr="00047104">
        <w:rPr>
          <w:sz w:val="20"/>
          <w:szCs w:val="20"/>
        </w:rPr>
        <w:t>’s commentary</w:t>
      </w:r>
      <w:r w:rsidR="0062004C">
        <w:rPr>
          <w:sz w:val="20"/>
          <w:szCs w:val="20"/>
        </w:rPr>
        <w:t>:</w:t>
      </w:r>
    </w:p>
    <w:p w14:paraId="53F7CD91" w14:textId="77777777" w:rsidR="008A2281" w:rsidRDefault="00172AAB" w:rsidP="00F43D5E">
      <w:pPr>
        <w:snapToGrid w:val="0"/>
        <w:spacing w:line="360" w:lineRule="auto"/>
        <w:jc w:val="center"/>
        <w:rPr>
          <w:sz w:val="20"/>
          <w:szCs w:val="20"/>
        </w:rPr>
      </w:pPr>
      <w:r w:rsidRPr="00047104">
        <w:rPr>
          <w:sz w:val="20"/>
          <w:szCs w:val="20"/>
        </w:rPr>
        <w:t xml:space="preserve"> </w:t>
      </w:r>
      <w:r w:rsidR="0062004C">
        <w:rPr>
          <w:sz w:val="20"/>
          <w:szCs w:val="20"/>
        </w:rPr>
        <w:t>“</w:t>
      </w:r>
      <w:r w:rsidRPr="00047104">
        <w:rPr>
          <w:sz w:val="20"/>
          <w:szCs w:val="20"/>
        </w:rPr>
        <w:t xml:space="preserve">Response to </w:t>
      </w:r>
      <w:r w:rsidR="0062004C">
        <w:rPr>
          <w:sz w:val="20"/>
          <w:szCs w:val="20"/>
        </w:rPr>
        <w:t>“</w:t>
      </w:r>
      <w:r w:rsidRPr="00047104">
        <w:rPr>
          <w:sz w:val="20"/>
          <w:szCs w:val="20"/>
        </w:rPr>
        <w:t>Empathy, Timeliness, and Virtuous Hearing””</w:t>
      </w:r>
      <w:r w:rsidR="008A2281">
        <w:rPr>
          <w:sz w:val="20"/>
          <w:szCs w:val="20"/>
        </w:rPr>
        <w:t xml:space="preserve"> </w:t>
      </w:r>
    </w:p>
    <w:p w14:paraId="0C15CF7A" w14:textId="77777777" w:rsidR="00F52A58" w:rsidRDefault="00F52A58" w:rsidP="00F43D5E">
      <w:pPr>
        <w:snapToGrid w:val="0"/>
        <w:spacing w:line="360" w:lineRule="auto"/>
        <w:rPr>
          <w:b/>
          <w:bCs w:val="0"/>
        </w:rPr>
      </w:pPr>
    </w:p>
    <w:p w14:paraId="39D7262E" w14:textId="77777777" w:rsidR="003E2A31" w:rsidRPr="004669D1" w:rsidRDefault="003E2A31" w:rsidP="00F43D5E">
      <w:pPr>
        <w:snapToGrid w:val="0"/>
        <w:spacing w:line="360" w:lineRule="auto"/>
      </w:pPr>
    </w:p>
    <w:p w14:paraId="2CB660E5" w14:textId="4B48143A" w:rsidR="00BE377A" w:rsidRPr="0069555A" w:rsidRDefault="006232FA" w:rsidP="00F43D5E">
      <w:pPr>
        <w:snapToGrid w:val="0"/>
        <w:spacing w:line="360" w:lineRule="auto"/>
        <w:rPr>
          <w:b/>
          <w:bCs w:val="0"/>
        </w:rPr>
      </w:pPr>
      <w:r w:rsidRPr="0069555A">
        <w:rPr>
          <w:b/>
        </w:rPr>
        <w:t>A</w:t>
      </w:r>
      <w:r w:rsidR="00E67649" w:rsidRPr="0069555A">
        <w:rPr>
          <w:b/>
          <w:bCs w:val="0"/>
        </w:rPr>
        <w:t>bstract</w:t>
      </w:r>
      <w:r w:rsidR="00F11B0C" w:rsidRPr="0069555A">
        <w:rPr>
          <w:rFonts w:hint="eastAsia"/>
        </w:rPr>
        <w:t>:</w:t>
      </w:r>
      <w:r w:rsidR="00F11B0C" w:rsidRPr="0069555A">
        <w:rPr>
          <w:b/>
        </w:rPr>
        <w:t xml:space="preserve"> </w:t>
      </w:r>
      <w:r w:rsidR="00DA6580" w:rsidRPr="0069555A">
        <w:t xml:space="preserve">This paper aims to demonstrate how the notion of timeliness enriches our understanding of empathy and its associated virtuous hearing as discussed in liberatory virtue epistemology. I begin by showing how timeliness is relevant to empathy. </w:t>
      </w:r>
      <w:r w:rsidR="00DA6580" w:rsidRPr="0069555A">
        <w:rPr>
          <w:rFonts w:hint="eastAsia"/>
        </w:rPr>
        <w:t>Next,</w:t>
      </w:r>
      <w:r w:rsidR="00DA6580" w:rsidRPr="0069555A">
        <w:t xml:space="preserve"> I apply this insight to the idea of virtuous hearing, in which empathy plays a significant role. I thus broaden the liberatory-epistemological conception of virtuous hearing as a corrective to timing-related injustice. Finally, I connect virtuous hearing with the ancient Greek concept of </w:t>
      </w:r>
      <w:r w:rsidR="00DA6580" w:rsidRPr="0069555A">
        <w:rPr>
          <w:i/>
          <w:iCs/>
        </w:rPr>
        <w:t>kairos</w:t>
      </w:r>
      <w:r w:rsidR="00DA6580" w:rsidRPr="0069555A">
        <w:t>, clarifying the conditions under which virtuous hearers must be sensitive to</w:t>
      </w:r>
      <w:r w:rsidR="00AD427A" w:rsidRPr="0069555A">
        <w:t xml:space="preserve"> </w:t>
      </w:r>
      <w:r w:rsidR="00DA6580" w:rsidRPr="0069555A">
        <w:t>another’s opportune timing to testify.</w:t>
      </w:r>
    </w:p>
    <w:p w14:paraId="73A93350" w14:textId="77777777" w:rsidR="004E1DE7" w:rsidRPr="0069555A" w:rsidRDefault="004E1DE7" w:rsidP="00F43D5E">
      <w:pPr>
        <w:snapToGrid w:val="0"/>
        <w:spacing w:line="360" w:lineRule="auto"/>
      </w:pPr>
    </w:p>
    <w:p w14:paraId="6EB4E7D5" w14:textId="4CC5E894" w:rsidR="004E1DE7" w:rsidRPr="0069555A" w:rsidRDefault="004E1DE7" w:rsidP="00F43D5E">
      <w:pPr>
        <w:snapToGrid w:val="0"/>
        <w:spacing w:line="360" w:lineRule="auto"/>
      </w:pPr>
      <w:r w:rsidRPr="0069555A">
        <w:rPr>
          <w:rFonts w:hint="eastAsia"/>
          <w:b/>
        </w:rPr>
        <w:t>K</w:t>
      </w:r>
      <w:r w:rsidR="00E67649" w:rsidRPr="0069555A">
        <w:rPr>
          <w:b/>
          <w:bCs w:val="0"/>
        </w:rPr>
        <w:t>eywords</w:t>
      </w:r>
      <w:r w:rsidRPr="0069555A">
        <w:t>: empathy</w:t>
      </w:r>
      <w:r w:rsidR="007B7A4A" w:rsidRPr="0069555A">
        <w:t>;</w:t>
      </w:r>
      <w:r w:rsidR="008407D6" w:rsidRPr="0069555A">
        <w:t xml:space="preserve"> </w:t>
      </w:r>
      <w:r w:rsidR="00493B2B">
        <w:rPr>
          <w:i/>
          <w:iCs/>
        </w:rPr>
        <w:t>k</w:t>
      </w:r>
      <w:r w:rsidR="008407D6" w:rsidRPr="0069555A">
        <w:rPr>
          <w:i/>
          <w:iCs/>
        </w:rPr>
        <w:t>airos</w:t>
      </w:r>
      <w:r w:rsidR="008407D6" w:rsidRPr="0069555A">
        <w:t>;</w:t>
      </w:r>
      <w:r w:rsidR="00732608" w:rsidRPr="0069555A">
        <w:t xml:space="preserve"> t</w:t>
      </w:r>
      <w:r w:rsidR="00141A7D" w:rsidRPr="0069555A">
        <w:t>estimonial timing;</w:t>
      </w:r>
      <w:r w:rsidR="008407D6" w:rsidRPr="0069555A">
        <w:t xml:space="preserve"> timing-related injustice;</w:t>
      </w:r>
      <w:r w:rsidR="00141A7D" w:rsidRPr="0069555A">
        <w:t xml:space="preserve"> </w:t>
      </w:r>
      <w:r w:rsidR="00E61AC2" w:rsidRPr="0069555A">
        <w:t>virtuous hearing</w:t>
      </w:r>
    </w:p>
    <w:p w14:paraId="76221D83" w14:textId="77777777" w:rsidR="00C27A0B" w:rsidRDefault="00C27A0B" w:rsidP="00F43D5E">
      <w:pPr>
        <w:snapToGrid w:val="0"/>
        <w:spacing w:line="360" w:lineRule="auto"/>
        <w:rPr>
          <w:b/>
          <w:bCs w:val="0"/>
        </w:rPr>
      </w:pPr>
    </w:p>
    <w:p w14:paraId="35B6DF9E" w14:textId="77777777" w:rsidR="004D18CD" w:rsidRDefault="004D18CD" w:rsidP="00F43D5E">
      <w:pPr>
        <w:snapToGrid w:val="0"/>
        <w:spacing w:line="360" w:lineRule="auto"/>
        <w:rPr>
          <w:b/>
          <w:bCs w:val="0"/>
        </w:rPr>
      </w:pPr>
    </w:p>
    <w:p w14:paraId="6F4EAA76" w14:textId="77777777" w:rsidR="003E2A31" w:rsidRPr="0069555A" w:rsidRDefault="003E2A31" w:rsidP="00F43D5E">
      <w:pPr>
        <w:snapToGrid w:val="0"/>
        <w:spacing w:line="360" w:lineRule="auto"/>
        <w:rPr>
          <w:b/>
          <w:bCs w:val="0"/>
        </w:rPr>
      </w:pPr>
    </w:p>
    <w:p w14:paraId="08DC185B" w14:textId="229C4386" w:rsidR="00732608" w:rsidRPr="00C86095" w:rsidRDefault="007868A2" w:rsidP="00F43D5E">
      <w:pPr>
        <w:snapToGrid w:val="0"/>
        <w:spacing w:line="360" w:lineRule="auto"/>
        <w:jc w:val="left"/>
        <w:rPr>
          <w:b/>
        </w:rPr>
      </w:pPr>
      <w:r w:rsidRPr="00C86095">
        <w:rPr>
          <w:b/>
          <w:bCs w:val="0"/>
        </w:rPr>
        <w:t>1</w:t>
      </w:r>
      <w:r w:rsidR="0077174D" w:rsidRPr="00C86095">
        <w:rPr>
          <w:b/>
          <w:bCs w:val="0"/>
        </w:rPr>
        <w:t xml:space="preserve">. </w:t>
      </w:r>
      <w:r w:rsidR="009E7AC8" w:rsidRPr="00C86095">
        <w:rPr>
          <w:b/>
        </w:rPr>
        <w:t>I</w:t>
      </w:r>
      <w:r w:rsidR="00E67649" w:rsidRPr="00C86095">
        <w:rPr>
          <w:b/>
        </w:rPr>
        <w:t>ntroduction</w:t>
      </w:r>
    </w:p>
    <w:p w14:paraId="771E469B" w14:textId="77777777" w:rsidR="00E67649" w:rsidRPr="00F94965" w:rsidRDefault="00E67649" w:rsidP="00F43D5E">
      <w:pPr>
        <w:snapToGrid w:val="0"/>
        <w:spacing w:line="360" w:lineRule="auto"/>
        <w:rPr>
          <w:rFonts w:ascii="Century" w:hAnsi="Century"/>
        </w:rPr>
      </w:pPr>
    </w:p>
    <w:p w14:paraId="4DAFB31A" w14:textId="2EF60833" w:rsidR="007E071F" w:rsidRPr="0069555A" w:rsidRDefault="00D9476C" w:rsidP="00F43D5E">
      <w:pPr>
        <w:snapToGrid w:val="0"/>
        <w:spacing w:line="360" w:lineRule="auto"/>
      </w:pPr>
      <w:r w:rsidRPr="0069555A">
        <w:t>R</w:t>
      </w:r>
      <w:r w:rsidR="007E071F" w:rsidRPr="0069555A">
        <w:t xml:space="preserve">ecent philosophical literature on empathy has </w:t>
      </w:r>
      <w:r w:rsidR="00E7676A" w:rsidRPr="0069555A">
        <w:t xml:space="preserve">developed </w:t>
      </w:r>
      <w:r w:rsidR="007E071F" w:rsidRPr="0069555A">
        <w:t>along two</w:t>
      </w:r>
      <w:r w:rsidR="008E2BC2" w:rsidRPr="0069555A">
        <w:t xml:space="preserve"> broad</w:t>
      </w:r>
      <w:r w:rsidR="007E071F" w:rsidRPr="0069555A">
        <w:t xml:space="preserve"> lines.</w:t>
      </w:r>
      <w:r w:rsidR="00B00649" w:rsidRPr="0069555A">
        <w:t xml:space="preserve"> </w:t>
      </w:r>
      <w:r w:rsidR="007E071F" w:rsidRPr="0069555A">
        <w:t xml:space="preserve">The first explores the nature of empathy in terms of </w:t>
      </w:r>
      <w:r w:rsidR="008E2BC2" w:rsidRPr="0069555A">
        <w:t xml:space="preserve">our understanding of </w:t>
      </w:r>
      <w:r w:rsidR="007E071F" w:rsidRPr="0069555A">
        <w:t>other minds.</w:t>
      </w:r>
      <w:r w:rsidR="00B00649" w:rsidRPr="0069555A">
        <w:t xml:space="preserve"> </w:t>
      </w:r>
      <w:r w:rsidR="00E7676A" w:rsidRPr="0069555A">
        <w:t xml:space="preserve">This line </w:t>
      </w:r>
      <w:r w:rsidR="00E7676A" w:rsidRPr="0069555A">
        <w:lastRenderedPageBreak/>
        <w:t xml:space="preserve">of </w:t>
      </w:r>
      <w:r w:rsidR="007E071F" w:rsidRPr="0069555A">
        <w:t xml:space="preserve">research </w:t>
      </w:r>
      <w:r w:rsidR="00E7676A" w:rsidRPr="0069555A">
        <w:t>focuses on</w:t>
      </w:r>
      <w:r w:rsidR="007E071F" w:rsidRPr="0069555A">
        <w:t xml:space="preserve"> </w:t>
      </w:r>
      <w:r w:rsidR="008E2BC2" w:rsidRPr="0069555A">
        <w:t>how we track</w:t>
      </w:r>
      <w:r w:rsidR="000A2332" w:rsidRPr="0069555A">
        <w:t xml:space="preserve"> </w:t>
      </w:r>
      <w:r w:rsidR="00E7676A" w:rsidRPr="0069555A">
        <w:t xml:space="preserve">the </w:t>
      </w:r>
      <w:r w:rsidR="007E071F" w:rsidRPr="0069555A">
        <w:t>representational content</w:t>
      </w:r>
      <w:r w:rsidR="00E7676A" w:rsidRPr="0069555A">
        <w:t xml:space="preserve"> of the minds of others</w:t>
      </w:r>
      <w:r w:rsidR="007E071F" w:rsidRPr="0069555A">
        <w:t xml:space="preserve">, </w:t>
      </w:r>
      <w:r w:rsidR="008E2BC2" w:rsidRPr="0069555A">
        <w:t xml:space="preserve">and </w:t>
      </w:r>
      <w:r w:rsidR="007E071F" w:rsidRPr="0069555A">
        <w:t>how one</w:t>
      </w:r>
      <w:r w:rsidR="00F41021" w:rsidRPr="0069555A">
        <w:t>’</w:t>
      </w:r>
      <w:r w:rsidR="007E071F" w:rsidRPr="0069555A">
        <w:t xml:space="preserve">s mental state can become an </w:t>
      </w:r>
      <w:r w:rsidR="00773048" w:rsidRPr="0069555A">
        <w:t>“</w:t>
      </w:r>
      <w:r w:rsidR="007E071F" w:rsidRPr="0069555A">
        <w:t>accurate representation</w:t>
      </w:r>
      <w:r w:rsidR="00C54AC7" w:rsidRPr="0069555A">
        <w:t xml:space="preserve"> </w:t>
      </w:r>
      <w:r w:rsidR="007E071F" w:rsidRPr="0069555A">
        <w:t>of a target</w:t>
      </w:r>
      <w:r w:rsidR="00F41021" w:rsidRPr="0069555A">
        <w:t>’</w:t>
      </w:r>
      <w:r w:rsidR="007E071F" w:rsidRPr="0069555A">
        <w:t>s situated psychological state</w:t>
      </w:r>
      <w:r w:rsidR="00773048" w:rsidRPr="0069555A">
        <w:t>”</w:t>
      </w:r>
      <w:r w:rsidR="007E071F" w:rsidRPr="0069555A">
        <w:t xml:space="preserve"> (Coplan 2011</w:t>
      </w:r>
      <w:r w:rsidR="00AF1EB0" w:rsidRPr="0069555A">
        <w:t>:</w:t>
      </w:r>
      <w:r w:rsidR="001F3A79" w:rsidRPr="0069555A">
        <w:t xml:space="preserve"> </w:t>
      </w:r>
      <w:r w:rsidR="007E071F" w:rsidRPr="0069555A">
        <w:t>7).</w:t>
      </w:r>
      <w:r w:rsidR="00B00649" w:rsidRPr="0069555A">
        <w:t xml:space="preserve"> </w:t>
      </w:r>
      <w:r w:rsidR="007E071F" w:rsidRPr="0069555A">
        <w:t xml:space="preserve">This </w:t>
      </w:r>
      <w:r w:rsidR="00E7676A" w:rsidRPr="0069555A">
        <w:t xml:space="preserve">method </w:t>
      </w:r>
      <w:r w:rsidR="007E071F" w:rsidRPr="0069555A">
        <w:t xml:space="preserve">of analysis has </w:t>
      </w:r>
      <w:r w:rsidR="00D61649" w:rsidRPr="0069555A">
        <w:t xml:space="preserve">been </w:t>
      </w:r>
      <w:r w:rsidR="00E7676A" w:rsidRPr="0069555A">
        <w:t xml:space="preserve">pursued </w:t>
      </w:r>
      <w:r w:rsidR="007E071F" w:rsidRPr="0069555A">
        <w:t>by philosophers of mind and emotion</w:t>
      </w:r>
      <w:r w:rsidR="00E7676A" w:rsidRPr="0069555A">
        <w:t>,</w:t>
      </w:r>
      <w:r w:rsidR="007E071F" w:rsidRPr="0069555A">
        <w:t xml:space="preserve"> such as Alvin Goldman</w:t>
      </w:r>
      <w:r w:rsidR="00AF440D" w:rsidRPr="0069555A">
        <w:t xml:space="preserve"> (20</w:t>
      </w:r>
      <w:r w:rsidR="000D5408" w:rsidRPr="0069555A">
        <w:t>06</w:t>
      </w:r>
      <w:r w:rsidR="00AF440D" w:rsidRPr="0069555A">
        <w:t>)</w:t>
      </w:r>
      <w:r w:rsidR="007E071F" w:rsidRPr="0069555A">
        <w:t>, Peter Goldie</w:t>
      </w:r>
      <w:r w:rsidR="00291BAC" w:rsidRPr="0069555A">
        <w:t xml:space="preserve"> (2011)</w:t>
      </w:r>
      <w:r w:rsidR="007E071F" w:rsidRPr="0069555A">
        <w:t>, Amy Coplan</w:t>
      </w:r>
      <w:r w:rsidR="00D90C38" w:rsidRPr="0069555A">
        <w:t xml:space="preserve"> (2011)</w:t>
      </w:r>
      <w:r w:rsidR="007E071F" w:rsidRPr="0069555A">
        <w:t>,</w:t>
      </w:r>
      <w:r w:rsidR="002F74B6" w:rsidRPr="0069555A">
        <w:t xml:space="preserve"> </w:t>
      </w:r>
      <w:r w:rsidR="00045AFF" w:rsidRPr="0069555A">
        <w:t xml:space="preserve">and </w:t>
      </w:r>
      <w:r w:rsidR="002F74B6" w:rsidRPr="0069555A">
        <w:t>Kar</w:t>
      </w:r>
      <w:r w:rsidR="007064BD" w:rsidRPr="0069555A">
        <w:t>st</w:t>
      </w:r>
      <w:r w:rsidR="002F74B6" w:rsidRPr="0069555A">
        <w:t>en Stueber</w:t>
      </w:r>
      <w:r w:rsidR="001F2C21" w:rsidRPr="0069555A">
        <w:t xml:space="preserve"> (</w:t>
      </w:r>
      <w:r w:rsidR="00AF440D" w:rsidRPr="0069555A">
        <w:t>20</w:t>
      </w:r>
      <w:r w:rsidR="00DD1DCB" w:rsidRPr="0069555A">
        <w:t>06</w:t>
      </w:r>
      <w:r w:rsidR="00AF440D" w:rsidRPr="0069555A">
        <w:t>)</w:t>
      </w:r>
      <w:r w:rsidR="007E071F" w:rsidRPr="0069555A">
        <w:t>.</w:t>
      </w:r>
      <w:r w:rsidR="00B00649" w:rsidRPr="0069555A">
        <w:t xml:space="preserve"> </w:t>
      </w:r>
      <w:r w:rsidR="00895320" w:rsidRPr="0069555A">
        <w:t xml:space="preserve">Such </w:t>
      </w:r>
      <w:r w:rsidR="000945CD" w:rsidRPr="0069555A">
        <w:t>scholars</w:t>
      </w:r>
      <w:r w:rsidR="00B23259" w:rsidRPr="0069555A">
        <w:t xml:space="preserve"> </w:t>
      </w:r>
      <w:r w:rsidR="00E7676A" w:rsidRPr="0069555A">
        <w:t>are interested in</w:t>
      </w:r>
      <w:r w:rsidR="00B11CE4" w:rsidRPr="0069555A">
        <w:t xml:space="preserve"> </w:t>
      </w:r>
      <w:r w:rsidR="00121EC0" w:rsidRPr="0069555A">
        <w:t xml:space="preserve">the </w:t>
      </w:r>
      <w:r w:rsidR="00756706" w:rsidRPr="0069555A">
        <w:t>egocentric bias</w:t>
      </w:r>
      <w:r w:rsidR="00142C80" w:rsidRPr="0069555A">
        <w:t>es</w:t>
      </w:r>
      <w:r w:rsidR="00756706" w:rsidRPr="0069555A">
        <w:t xml:space="preserve"> </w:t>
      </w:r>
      <w:r w:rsidR="00F02CAE" w:rsidRPr="0069555A">
        <w:t xml:space="preserve">that </w:t>
      </w:r>
      <w:r w:rsidR="00E7676A" w:rsidRPr="0069555A">
        <w:t>prevent</w:t>
      </w:r>
      <w:r w:rsidR="00B23259" w:rsidRPr="0069555A">
        <w:t xml:space="preserve"> </w:t>
      </w:r>
      <w:r w:rsidR="00B11CE4" w:rsidRPr="0069555A">
        <w:t xml:space="preserve">one from </w:t>
      </w:r>
      <w:r w:rsidR="00E7676A" w:rsidRPr="0069555A">
        <w:t xml:space="preserve">accurately </w:t>
      </w:r>
      <w:r w:rsidR="00F02CAE" w:rsidRPr="0069555A">
        <w:t>replicat</w:t>
      </w:r>
      <w:r w:rsidR="00B11CE4" w:rsidRPr="0069555A">
        <w:t>ing</w:t>
      </w:r>
      <w:r w:rsidR="00F02CAE" w:rsidRPr="0069555A">
        <w:t xml:space="preserve"> another’s mental state</w:t>
      </w:r>
      <w:r w:rsidR="00895320" w:rsidRPr="0069555A">
        <w:t>s</w:t>
      </w:r>
      <w:r w:rsidR="00B11CE4" w:rsidRPr="0069555A">
        <w:t xml:space="preserve">, </w:t>
      </w:r>
      <w:r w:rsidR="006863CB" w:rsidRPr="0069555A">
        <w:t xml:space="preserve">with </w:t>
      </w:r>
      <w:r w:rsidR="00E7676A" w:rsidRPr="0069555A">
        <w:t>the aim of</w:t>
      </w:r>
      <w:r w:rsidR="006E2409" w:rsidRPr="0069555A">
        <w:t xml:space="preserve"> </w:t>
      </w:r>
      <w:r w:rsidR="00144214" w:rsidRPr="0069555A">
        <w:t>specify</w:t>
      </w:r>
      <w:r w:rsidR="00E7676A" w:rsidRPr="0069555A">
        <w:t>ing</w:t>
      </w:r>
      <w:r w:rsidR="00B73C32" w:rsidRPr="0069555A">
        <w:t xml:space="preserve"> </w:t>
      </w:r>
      <w:r w:rsidR="00E67F5E" w:rsidRPr="0069555A">
        <w:t>the</w:t>
      </w:r>
      <w:r w:rsidR="00B73C32" w:rsidRPr="0069555A">
        <w:t xml:space="preserve"> </w:t>
      </w:r>
      <w:r w:rsidR="000F7302" w:rsidRPr="0069555A">
        <w:t xml:space="preserve">inner </w:t>
      </w:r>
      <w:r w:rsidR="00B73C32" w:rsidRPr="0069555A">
        <w:t>mechanism</w:t>
      </w:r>
      <w:r w:rsidR="00735F59" w:rsidRPr="0069555A">
        <w:t>s</w:t>
      </w:r>
      <w:r w:rsidR="00B73C32" w:rsidRPr="0069555A">
        <w:t xml:space="preserve"> </w:t>
      </w:r>
      <w:r w:rsidR="00756706" w:rsidRPr="0069555A">
        <w:t xml:space="preserve">necessary </w:t>
      </w:r>
      <w:r w:rsidR="00F02CAE" w:rsidRPr="0069555A">
        <w:t xml:space="preserve">to </w:t>
      </w:r>
      <w:r w:rsidR="00756706" w:rsidRPr="0069555A">
        <w:t>rectify</w:t>
      </w:r>
      <w:r w:rsidR="00F02CAE" w:rsidRPr="0069555A">
        <w:t xml:space="preserve"> </w:t>
      </w:r>
      <w:r w:rsidR="00B11CE4" w:rsidRPr="0069555A">
        <w:t>such tendencies</w:t>
      </w:r>
      <w:r w:rsidR="005D79E5" w:rsidRPr="0069555A">
        <w:t xml:space="preserve"> and </w:t>
      </w:r>
      <w:r w:rsidR="00E7676A" w:rsidRPr="0069555A">
        <w:t>inaccuracies</w:t>
      </w:r>
      <w:r w:rsidR="003A4623" w:rsidRPr="0069555A">
        <w:t>.</w:t>
      </w:r>
      <w:r w:rsidR="00B00649" w:rsidRPr="0069555A">
        <w:t xml:space="preserve"> </w:t>
      </w:r>
      <w:r w:rsidR="00D770A8" w:rsidRPr="0069555A">
        <w:t>Coplan</w:t>
      </w:r>
      <w:r w:rsidR="00FD25DE" w:rsidRPr="0069555A">
        <w:t xml:space="preserve"> (2011)</w:t>
      </w:r>
      <w:r w:rsidR="00D770A8" w:rsidRPr="0069555A">
        <w:t xml:space="preserve">, for instance, shows </w:t>
      </w:r>
      <w:r w:rsidR="00675028" w:rsidRPr="0069555A">
        <w:t xml:space="preserve">how inner mechanisms such as mental flexibility and emotional regulation </w:t>
      </w:r>
      <w:r w:rsidR="00DC4FBE" w:rsidRPr="0069555A">
        <w:t xml:space="preserve">can </w:t>
      </w:r>
      <w:r w:rsidR="00895320" w:rsidRPr="0069555A">
        <w:t>help one</w:t>
      </w:r>
      <w:r w:rsidR="00DB7D15" w:rsidRPr="0069555A">
        <w:t xml:space="preserve"> </w:t>
      </w:r>
      <w:r w:rsidR="00895320" w:rsidRPr="0069555A">
        <w:t>track</w:t>
      </w:r>
      <w:r w:rsidR="0098718F" w:rsidRPr="0069555A">
        <w:t xml:space="preserve"> another’s mental state</w:t>
      </w:r>
      <w:r w:rsidR="000613C0" w:rsidRPr="0069555A">
        <w:t xml:space="preserve"> </w:t>
      </w:r>
      <w:r w:rsidR="00DA056E" w:rsidRPr="0069555A">
        <w:t>accurately</w:t>
      </w:r>
      <w:r w:rsidR="00895320" w:rsidRPr="0069555A">
        <w:t>, thereby contributing to affective matching between individuals.</w:t>
      </w:r>
      <w:r w:rsidR="00B00649" w:rsidRPr="0069555A">
        <w:t xml:space="preserve"> </w:t>
      </w:r>
      <w:r w:rsidR="00895320" w:rsidRPr="0069555A">
        <w:t>We have thus seen significant advances in</w:t>
      </w:r>
      <w:r w:rsidR="007E071F" w:rsidRPr="0069555A">
        <w:t xml:space="preserve"> understanding how we engage </w:t>
      </w:r>
      <w:r w:rsidR="00764712" w:rsidRPr="0069555A">
        <w:t>empathica</w:t>
      </w:r>
      <w:r w:rsidR="00E27E3B" w:rsidRPr="0069555A">
        <w:t>lly</w:t>
      </w:r>
      <w:r w:rsidR="00764712" w:rsidRPr="0069555A">
        <w:t xml:space="preserve"> </w:t>
      </w:r>
      <w:r w:rsidR="007E071F" w:rsidRPr="0069555A">
        <w:t>with others</w:t>
      </w:r>
      <w:r w:rsidR="00F41021" w:rsidRPr="0069555A">
        <w:t>’</w:t>
      </w:r>
      <w:r w:rsidR="007E071F" w:rsidRPr="0069555A">
        <w:t xml:space="preserve"> </w:t>
      </w:r>
      <w:r w:rsidR="007E071F" w:rsidRPr="0069555A">
        <w:rPr>
          <w:i/>
          <w:iCs/>
        </w:rPr>
        <w:t>minds</w:t>
      </w:r>
      <w:r w:rsidR="00AB0CE1" w:rsidRPr="0069555A">
        <w:t>.</w:t>
      </w:r>
    </w:p>
    <w:p w14:paraId="2FAD6D88" w14:textId="77777777" w:rsidR="00633857" w:rsidRDefault="007E071F" w:rsidP="00F43D5E">
      <w:pPr>
        <w:snapToGrid w:val="0"/>
        <w:spacing w:line="360" w:lineRule="auto"/>
      </w:pPr>
      <w:r w:rsidRPr="0069555A">
        <w:tab/>
      </w:r>
      <w:r w:rsidR="00895320" w:rsidRPr="0069555A">
        <w:t>The</w:t>
      </w:r>
      <w:r w:rsidRPr="0069555A">
        <w:t xml:space="preserve"> second strand </w:t>
      </w:r>
      <w:r w:rsidR="00895320" w:rsidRPr="0069555A">
        <w:t xml:space="preserve">of research </w:t>
      </w:r>
      <w:r w:rsidRPr="0069555A">
        <w:t xml:space="preserve">conceives of empathy as </w:t>
      </w:r>
      <w:r w:rsidR="00735F59" w:rsidRPr="0069555A">
        <w:t xml:space="preserve">our </w:t>
      </w:r>
      <w:r w:rsidRPr="0069555A">
        <w:t>capacity to engage</w:t>
      </w:r>
      <w:r w:rsidR="00A907D2" w:rsidRPr="0069555A">
        <w:t xml:space="preserve"> </w:t>
      </w:r>
      <w:r w:rsidRPr="0069555A">
        <w:t>with</w:t>
      </w:r>
      <w:r w:rsidRPr="0069555A">
        <w:rPr>
          <w:i/>
          <w:iCs/>
        </w:rPr>
        <w:t xml:space="preserve"> </w:t>
      </w:r>
      <w:r w:rsidRPr="0069555A">
        <w:t>others</w:t>
      </w:r>
      <w:r w:rsidR="00F41021" w:rsidRPr="0069555A">
        <w:t>’</w:t>
      </w:r>
      <w:r w:rsidRPr="0069555A">
        <w:t xml:space="preserve"> </w:t>
      </w:r>
      <w:r w:rsidRPr="0069555A">
        <w:rPr>
          <w:i/>
          <w:iCs/>
        </w:rPr>
        <w:t>needs</w:t>
      </w:r>
      <w:r w:rsidR="005D79E5" w:rsidRPr="0069555A">
        <w:t xml:space="preserve">, </w:t>
      </w:r>
      <w:r w:rsidRPr="0069555A">
        <w:t xml:space="preserve">as well as </w:t>
      </w:r>
      <w:r w:rsidR="00D1705D" w:rsidRPr="0069555A">
        <w:t xml:space="preserve">their </w:t>
      </w:r>
      <w:r w:rsidRPr="0069555A">
        <w:t>minds.</w:t>
      </w:r>
      <w:r w:rsidR="00B00649" w:rsidRPr="0069555A">
        <w:t xml:space="preserve"> </w:t>
      </w:r>
      <w:r w:rsidR="00895320" w:rsidRPr="0069555A">
        <w:t xml:space="preserve">In </w:t>
      </w:r>
      <w:r w:rsidRPr="0069555A">
        <w:t xml:space="preserve">this </w:t>
      </w:r>
      <w:r w:rsidR="005D79E5" w:rsidRPr="0069555A">
        <w:t>broader</w:t>
      </w:r>
      <w:r w:rsidR="00E7676A" w:rsidRPr="0069555A">
        <w:t xml:space="preserve"> </w:t>
      </w:r>
      <w:r w:rsidRPr="0069555A">
        <w:t>conception</w:t>
      </w:r>
      <w:r w:rsidR="00DB7D15" w:rsidRPr="0069555A">
        <w:t>,</w:t>
      </w:r>
      <w:r w:rsidRPr="0069555A">
        <w:t xml:space="preserve"> empathy is</w:t>
      </w:r>
      <w:r w:rsidR="00B23259" w:rsidRPr="0069555A">
        <w:t xml:space="preserve"> </w:t>
      </w:r>
      <w:r w:rsidRPr="0069555A">
        <w:t>associated with</w:t>
      </w:r>
      <w:r w:rsidR="00B14740" w:rsidRPr="0069555A">
        <w:t xml:space="preserve"> </w:t>
      </w:r>
      <w:r w:rsidR="00603BF7" w:rsidRPr="0069555A">
        <w:t>ethico-epistemic care</w:t>
      </w:r>
      <w:r w:rsidR="005D79E5" w:rsidRPr="0069555A">
        <w:t xml:space="preserve"> and </w:t>
      </w:r>
      <w:r w:rsidRPr="0069555A">
        <w:t>virtuous practice in response to the</w:t>
      </w:r>
      <w:r w:rsidR="001A3DBF" w:rsidRPr="0069555A">
        <w:t xml:space="preserve"> </w:t>
      </w:r>
      <w:r w:rsidRPr="0069555A">
        <w:t>needs of others</w:t>
      </w:r>
      <w:r w:rsidR="007C2A2E" w:rsidRPr="0069555A">
        <w:t>,</w:t>
      </w:r>
      <w:r w:rsidR="00CF1F06" w:rsidRPr="0069555A">
        <w:t xml:space="preserve"> </w:t>
      </w:r>
      <w:r w:rsidR="00C95AF3" w:rsidRPr="0069555A">
        <w:t>particularly</w:t>
      </w:r>
      <w:r w:rsidR="002A5813" w:rsidRPr="0069555A">
        <w:t xml:space="preserve"> </w:t>
      </w:r>
      <w:r w:rsidR="003B46FF" w:rsidRPr="0069555A">
        <w:t>the</w:t>
      </w:r>
      <w:r w:rsidR="00455332" w:rsidRPr="0069555A">
        <w:t>ir</w:t>
      </w:r>
      <w:r w:rsidR="00BB2099" w:rsidRPr="0069555A">
        <w:t xml:space="preserve"> need to </w:t>
      </w:r>
      <w:r w:rsidR="007C2A2E" w:rsidRPr="0069555A">
        <w:t>be</w:t>
      </w:r>
      <w:r w:rsidR="003B46FF" w:rsidRPr="0069555A">
        <w:t xml:space="preserve"> heard and understood</w:t>
      </w:r>
      <w:r w:rsidRPr="0069555A">
        <w:t>.</w:t>
      </w:r>
      <w:r w:rsidR="00B00649" w:rsidRPr="0069555A">
        <w:t xml:space="preserve"> </w:t>
      </w:r>
      <w:r w:rsidR="00895320" w:rsidRPr="0069555A">
        <w:t>This view is found in</w:t>
      </w:r>
      <w:r w:rsidRPr="0069555A">
        <w:t xml:space="preserve"> both</w:t>
      </w:r>
      <w:r w:rsidR="00071190" w:rsidRPr="0069555A">
        <w:t xml:space="preserve"> </w:t>
      </w:r>
      <w:r w:rsidRPr="0069555A">
        <w:t xml:space="preserve">ethics of care and feminist </w:t>
      </w:r>
      <w:r w:rsidR="00282DF6" w:rsidRPr="0069555A">
        <w:t xml:space="preserve">or liberatory </w:t>
      </w:r>
      <w:r w:rsidRPr="0069555A">
        <w:t>virtue epistemology</w:t>
      </w:r>
      <w:r w:rsidR="001733D0" w:rsidRPr="0069555A">
        <w:t xml:space="preserve"> (for short, liberatory epistemology or liberatory approaches)</w:t>
      </w:r>
      <w:r w:rsidRPr="0069555A">
        <w:t>.</w:t>
      </w:r>
      <w:r w:rsidR="00B00649" w:rsidRPr="0069555A">
        <w:t xml:space="preserve"> </w:t>
      </w:r>
      <w:r w:rsidR="00406125" w:rsidRPr="0069555A">
        <w:t>In</w:t>
      </w:r>
      <w:r w:rsidR="00025118" w:rsidRPr="0069555A">
        <w:t xml:space="preserve"> </w:t>
      </w:r>
      <w:r w:rsidR="003C3EF5" w:rsidRPr="0069555A">
        <w:t xml:space="preserve">the </w:t>
      </w:r>
      <w:r w:rsidR="00025118" w:rsidRPr="0069555A">
        <w:t xml:space="preserve">ethics of care, </w:t>
      </w:r>
      <w:r w:rsidR="001F2982" w:rsidRPr="0069555A">
        <w:t xml:space="preserve">Michael Slote has </w:t>
      </w:r>
      <w:r w:rsidR="00A42332" w:rsidRPr="0069555A">
        <w:t>foregrounded empathy in</w:t>
      </w:r>
      <w:r w:rsidR="00FE7CDF" w:rsidRPr="0069555A">
        <w:t xml:space="preserve"> listening to those in need of </w:t>
      </w:r>
      <w:r w:rsidR="009A4CCF" w:rsidRPr="0069555A">
        <w:t>care,</w:t>
      </w:r>
      <w:r w:rsidR="001F2982" w:rsidRPr="0069555A">
        <w:t xml:space="preserve"> showing how empathy contributes to and informs a respectful and virtuous response to the needs of others, including those </w:t>
      </w:r>
      <w:r w:rsidR="009A4CCF" w:rsidRPr="0069555A">
        <w:t>who are oppressed</w:t>
      </w:r>
      <w:r w:rsidR="001F2982" w:rsidRPr="0069555A">
        <w:t xml:space="preserve"> (</w:t>
      </w:r>
      <w:r w:rsidR="009A4CCF" w:rsidRPr="0069555A">
        <w:t>Slote 2007;</w:t>
      </w:r>
      <w:r w:rsidR="002E113C" w:rsidRPr="0069555A">
        <w:t xml:space="preserve"> see also Noddings 201</w:t>
      </w:r>
      <w:r w:rsidR="00D43F12" w:rsidRPr="0069555A">
        <w:t>0</w:t>
      </w:r>
      <w:r w:rsidR="00844423" w:rsidRPr="0069555A">
        <w:t>;</w:t>
      </w:r>
      <w:r w:rsidR="002E113C" w:rsidRPr="0069555A">
        <w:t xml:space="preserve"> Hamington 2017</w:t>
      </w:r>
      <w:r w:rsidR="00844423" w:rsidRPr="0069555A">
        <w:t>; Hayakawa</w:t>
      </w:r>
      <w:r w:rsidR="0019602E" w:rsidRPr="0069555A">
        <w:t xml:space="preserve"> 2022</w:t>
      </w:r>
      <w:r w:rsidR="001F2982" w:rsidRPr="0069555A">
        <w:t>).</w:t>
      </w:r>
      <w:r w:rsidR="00B00649" w:rsidRPr="0069555A">
        <w:t xml:space="preserve"> </w:t>
      </w:r>
      <w:r w:rsidR="009A4CCF" w:rsidRPr="0069555A">
        <w:t>Similarly</w:t>
      </w:r>
      <w:r w:rsidR="00B80460" w:rsidRPr="0069555A">
        <w:t xml:space="preserve">, </w:t>
      </w:r>
      <w:r w:rsidR="00B67654" w:rsidRPr="0069555A">
        <w:t xml:space="preserve">in </w:t>
      </w:r>
      <w:r w:rsidR="00DB7D15" w:rsidRPr="0069555A">
        <w:t xml:space="preserve">the field of </w:t>
      </w:r>
      <w:r w:rsidR="00675B82" w:rsidRPr="0069555A">
        <w:t xml:space="preserve">liberatory epistemology, </w:t>
      </w:r>
      <w:r w:rsidR="00B80460" w:rsidRPr="0069555A">
        <w:t>Lorraine Code (1995)</w:t>
      </w:r>
      <w:r w:rsidR="008C381D" w:rsidRPr="0069555A">
        <w:t xml:space="preserve"> </w:t>
      </w:r>
      <w:r w:rsidR="009A4CCF" w:rsidRPr="0069555A">
        <w:t xml:space="preserve">has </w:t>
      </w:r>
      <w:r w:rsidR="001733D0" w:rsidRPr="0069555A">
        <w:t xml:space="preserve">discussed the role of empathy in </w:t>
      </w:r>
      <w:r w:rsidR="00CE7026" w:rsidRPr="0069555A">
        <w:t>responsible</w:t>
      </w:r>
      <w:r w:rsidR="001733D0" w:rsidRPr="0069555A">
        <w:t xml:space="preserve"> knowing </w:t>
      </w:r>
      <w:r w:rsidR="001B1150" w:rsidRPr="0069555A">
        <w:t>and</w:t>
      </w:r>
      <w:r w:rsidR="001733D0" w:rsidRPr="0069555A">
        <w:t xml:space="preserve"> listening</w:t>
      </w:r>
      <w:r w:rsidR="009A4CCF" w:rsidRPr="0069555A">
        <w:t xml:space="preserve"> </w:t>
      </w:r>
      <w:r w:rsidR="00DB5171" w:rsidRPr="0069555A">
        <w:t xml:space="preserve">to </w:t>
      </w:r>
      <w:r w:rsidR="009C230D" w:rsidRPr="0069555A">
        <w:t xml:space="preserve">the </w:t>
      </w:r>
      <w:r w:rsidR="00DB5171" w:rsidRPr="0069555A">
        <w:t xml:space="preserve">testimony </w:t>
      </w:r>
      <w:r w:rsidR="00C81C6E" w:rsidRPr="0069555A">
        <w:t xml:space="preserve">of those </w:t>
      </w:r>
      <w:r w:rsidR="001733D0" w:rsidRPr="0069555A">
        <w:t xml:space="preserve">who are </w:t>
      </w:r>
      <w:r w:rsidR="00C81C6E" w:rsidRPr="0069555A">
        <w:t>oppressed</w:t>
      </w:r>
      <w:r w:rsidR="001A6B1F" w:rsidRPr="0069555A">
        <w:t xml:space="preserve"> or differently situated</w:t>
      </w:r>
      <w:r w:rsidR="008B486F" w:rsidRPr="0069555A">
        <w:t>.</w:t>
      </w:r>
      <w:r w:rsidR="00B00649" w:rsidRPr="0069555A">
        <w:t xml:space="preserve"> </w:t>
      </w:r>
      <w:r w:rsidR="00172540" w:rsidRPr="0069555A">
        <w:t>Miranda Fricker</w:t>
      </w:r>
      <w:r w:rsidR="00C34153" w:rsidRPr="0069555A">
        <w:t xml:space="preserve"> (2007)</w:t>
      </w:r>
      <w:r w:rsidR="00172540" w:rsidRPr="0069555A">
        <w:t xml:space="preserve"> </w:t>
      </w:r>
      <w:r w:rsidR="00721A53" w:rsidRPr="0069555A">
        <w:t xml:space="preserve">and </w:t>
      </w:r>
      <w:r w:rsidR="001733D0" w:rsidRPr="0069555A">
        <w:t xml:space="preserve">others </w:t>
      </w:r>
      <w:r w:rsidR="00721A53" w:rsidRPr="0069555A">
        <w:t>ha</w:t>
      </w:r>
      <w:r w:rsidR="0050092B" w:rsidRPr="0069555A">
        <w:t>ve</w:t>
      </w:r>
      <w:r w:rsidR="00721A53" w:rsidRPr="0069555A">
        <w:t xml:space="preserve"> </w:t>
      </w:r>
      <w:r w:rsidR="001733D0" w:rsidRPr="0069555A">
        <w:t xml:space="preserve">further </w:t>
      </w:r>
      <w:r w:rsidR="00721A53" w:rsidRPr="0069555A">
        <w:t>developed this standpoint</w:t>
      </w:r>
      <w:r w:rsidR="00796B9A" w:rsidRPr="0069555A">
        <w:t xml:space="preserve">, </w:t>
      </w:r>
      <w:r w:rsidR="001733D0" w:rsidRPr="0069555A">
        <w:t xml:space="preserve">arguing </w:t>
      </w:r>
      <w:r w:rsidR="00172540" w:rsidRPr="0069555A">
        <w:t>that empathy</w:t>
      </w:r>
      <w:r w:rsidR="00F325EC" w:rsidRPr="0069555A">
        <w:t xml:space="preserve"> is</w:t>
      </w:r>
      <w:r w:rsidR="00E07531" w:rsidRPr="0069555A">
        <w:t xml:space="preserve"> required</w:t>
      </w:r>
      <w:r w:rsidR="00106293" w:rsidRPr="0069555A">
        <w:t xml:space="preserve"> for</w:t>
      </w:r>
      <w:r w:rsidR="00172540" w:rsidRPr="0069555A">
        <w:t xml:space="preserve"> </w:t>
      </w:r>
      <w:r w:rsidR="001733D0" w:rsidRPr="0069555A">
        <w:t xml:space="preserve">the </w:t>
      </w:r>
      <w:r w:rsidR="00172540" w:rsidRPr="0069555A">
        <w:t>virtuous hearing</w:t>
      </w:r>
      <w:r w:rsidR="001733D0" w:rsidRPr="0069555A">
        <w:t xml:space="preserve"> and just treatment of others’ testimonies</w:t>
      </w:r>
      <w:r w:rsidR="00A40A7D" w:rsidRPr="0069555A">
        <w:t xml:space="preserve"> </w:t>
      </w:r>
      <w:r w:rsidR="00C34153" w:rsidRPr="0069555A">
        <w:t>(Medina 2</w:t>
      </w:r>
      <w:r w:rsidR="005E254A" w:rsidRPr="0069555A">
        <w:t>01</w:t>
      </w:r>
      <w:r w:rsidR="0072536D" w:rsidRPr="0069555A">
        <w:t>2</w:t>
      </w:r>
      <w:r w:rsidR="005E254A" w:rsidRPr="0069555A">
        <w:t>; Daukas 201</w:t>
      </w:r>
      <w:r w:rsidR="006C5B57" w:rsidRPr="0069555A">
        <w:t>9</w:t>
      </w:r>
      <w:r w:rsidR="005E254A" w:rsidRPr="0069555A">
        <w:t>)</w:t>
      </w:r>
      <w:r w:rsidR="0058447D" w:rsidRPr="0069555A">
        <w:t>.</w:t>
      </w:r>
    </w:p>
    <w:p w14:paraId="70785BE6" w14:textId="18F0236B" w:rsidR="008A1C81" w:rsidRDefault="00BA7D19" w:rsidP="00F43D5E">
      <w:pPr>
        <w:snapToGrid w:val="0"/>
        <w:spacing w:line="360" w:lineRule="auto"/>
        <w:ind w:firstLine="720"/>
      </w:pPr>
      <w:r w:rsidRPr="0069555A">
        <w:t>This paper</w:t>
      </w:r>
      <w:r w:rsidR="007E071F" w:rsidRPr="0069555A">
        <w:t xml:space="preserve"> </w:t>
      </w:r>
      <w:r w:rsidR="001733D0" w:rsidRPr="0069555A">
        <w:t>is primarily concerned with</w:t>
      </w:r>
      <w:r w:rsidR="004B0F44" w:rsidRPr="0069555A">
        <w:t xml:space="preserve"> </w:t>
      </w:r>
      <w:r w:rsidR="007E071F" w:rsidRPr="0069555A">
        <w:t>the latter</w:t>
      </w:r>
      <w:r w:rsidR="000C47C7" w:rsidRPr="0069555A">
        <w:t xml:space="preserve">, </w:t>
      </w:r>
      <w:r w:rsidR="005D79E5" w:rsidRPr="0069555A">
        <w:t>broader</w:t>
      </w:r>
      <w:r w:rsidR="00E7676A" w:rsidRPr="0069555A">
        <w:t xml:space="preserve"> </w:t>
      </w:r>
      <w:r w:rsidR="000C47C7" w:rsidRPr="0069555A">
        <w:t>conception of empathy</w:t>
      </w:r>
      <w:r w:rsidR="00900062" w:rsidRPr="0069555A">
        <w:t>, part</w:t>
      </w:r>
      <w:r w:rsidR="003D54C0" w:rsidRPr="0069555A">
        <w:t xml:space="preserve">icularly in relation to </w:t>
      </w:r>
      <w:r w:rsidR="003B7034" w:rsidRPr="0069555A">
        <w:t xml:space="preserve">the </w:t>
      </w:r>
      <w:r w:rsidR="003D54C0" w:rsidRPr="0069555A">
        <w:t xml:space="preserve">recent </w:t>
      </w:r>
      <w:r w:rsidR="00797CEB" w:rsidRPr="0069555A">
        <w:t xml:space="preserve">development of </w:t>
      </w:r>
      <w:r w:rsidR="00044F99" w:rsidRPr="0069555A">
        <w:t>liberatory</w:t>
      </w:r>
      <w:r w:rsidR="001733D0" w:rsidRPr="0069555A">
        <w:t xml:space="preserve"> </w:t>
      </w:r>
      <w:r w:rsidR="00797CEB" w:rsidRPr="0069555A">
        <w:t>epistemology</w:t>
      </w:r>
      <w:r w:rsidR="007E071F" w:rsidRPr="0069555A">
        <w:t>.</w:t>
      </w:r>
      <w:r w:rsidR="00B00649" w:rsidRPr="0069555A">
        <w:t xml:space="preserve"> </w:t>
      </w:r>
      <w:r w:rsidR="001733D0" w:rsidRPr="0069555A">
        <w:t xml:space="preserve">In </w:t>
      </w:r>
      <w:r w:rsidR="00FF2CB7" w:rsidRPr="0069555A">
        <w:t xml:space="preserve">contrast with </w:t>
      </w:r>
      <w:r w:rsidR="00B10AD2" w:rsidRPr="0069555A">
        <w:t>the above-mentioned literature</w:t>
      </w:r>
      <w:r w:rsidR="004F6132" w:rsidRPr="0069555A">
        <w:t>,</w:t>
      </w:r>
      <w:r w:rsidR="00F62701" w:rsidRPr="0069555A">
        <w:t xml:space="preserve"> however</w:t>
      </w:r>
      <w:r w:rsidR="000F707F" w:rsidRPr="0069555A">
        <w:t>,</w:t>
      </w:r>
      <w:r w:rsidR="008E2BC8" w:rsidRPr="0069555A">
        <w:t xml:space="preserve"> </w:t>
      </w:r>
      <w:r w:rsidR="00052579" w:rsidRPr="0069555A">
        <w:t>I</w:t>
      </w:r>
      <w:r w:rsidR="001A097A" w:rsidRPr="0069555A">
        <w:t xml:space="preserve"> </w:t>
      </w:r>
      <w:r w:rsidR="00DB7D15" w:rsidRPr="0069555A">
        <w:t xml:space="preserve">shall </w:t>
      </w:r>
      <w:r w:rsidR="009D76A4" w:rsidRPr="0069555A">
        <w:t>explore</w:t>
      </w:r>
      <w:r w:rsidR="002F084B" w:rsidRPr="0069555A">
        <w:t xml:space="preserve"> the </w:t>
      </w:r>
      <w:r w:rsidR="000D02B7" w:rsidRPr="0069555A">
        <w:t>funda</w:t>
      </w:r>
      <w:r w:rsidR="00B51381" w:rsidRPr="0069555A">
        <w:t xml:space="preserve">mental </w:t>
      </w:r>
      <w:r w:rsidR="008C1B41" w:rsidRPr="0069555A">
        <w:t>signi</w:t>
      </w:r>
      <w:r w:rsidR="00654C03" w:rsidRPr="0069555A">
        <w:t>fi</w:t>
      </w:r>
      <w:r w:rsidR="008C1B41" w:rsidRPr="0069555A">
        <w:t>cance</w:t>
      </w:r>
      <w:r w:rsidR="0096056C" w:rsidRPr="0069555A">
        <w:t xml:space="preserve"> of </w:t>
      </w:r>
      <w:r w:rsidR="0096056C" w:rsidRPr="0069555A">
        <w:rPr>
          <w:i/>
          <w:iCs/>
        </w:rPr>
        <w:t>timeliness</w:t>
      </w:r>
      <w:r w:rsidR="001733D0" w:rsidRPr="0069555A">
        <w:t>, which</w:t>
      </w:r>
      <w:r w:rsidR="00C565F7" w:rsidRPr="0069555A">
        <w:t xml:space="preserve"> </w:t>
      </w:r>
      <w:r w:rsidR="00AB0F28" w:rsidRPr="0069555A">
        <w:t>I believe</w:t>
      </w:r>
      <w:r w:rsidR="004E5ED6" w:rsidRPr="0069555A">
        <w:t xml:space="preserve"> </w:t>
      </w:r>
      <w:r w:rsidR="001733D0" w:rsidRPr="0069555A">
        <w:t>is immediately relevant</w:t>
      </w:r>
      <w:r w:rsidR="00BF0512" w:rsidRPr="0069555A">
        <w:t xml:space="preserve"> to the </w:t>
      </w:r>
      <w:r w:rsidR="001733D0" w:rsidRPr="0069555A">
        <w:t>second conception of empathy</w:t>
      </w:r>
      <w:r w:rsidR="00D4127F" w:rsidRPr="0069555A">
        <w:t>.</w:t>
      </w:r>
      <w:r w:rsidR="004B58F5" w:rsidRPr="0069555A">
        <w:rPr>
          <w:vertAlign w:val="superscript"/>
        </w:rPr>
        <w:t>1</w:t>
      </w:r>
      <w:r w:rsidR="006572CF" w:rsidRPr="0069555A">
        <w:rPr>
          <w:vertAlign w:val="superscript"/>
        </w:rPr>
        <w:t xml:space="preserve"> </w:t>
      </w:r>
      <w:r w:rsidR="001733D0" w:rsidRPr="0069555A">
        <w:t>Specifically</w:t>
      </w:r>
      <w:r w:rsidR="009277A0" w:rsidRPr="0069555A">
        <w:t>, t</w:t>
      </w:r>
      <w:r w:rsidR="00841C47" w:rsidRPr="0069555A">
        <w:t xml:space="preserve">his paper </w:t>
      </w:r>
      <w:r w:rsidR="00585B0B" w:rsidRPr="0069555A">
        <w:t>demonstrate</w:t>
      </w:r>
      <w:r w:rsidR="007463AA" w:rsidRPr="0069555A">
        <w:t>s</w:t>
      </w:r>
      <w:r w:rsidR="00585B0B" w:rsidRPr="0069555A">
        <w:t xml:space="preserve"> </w:t>
      </w:r>
      <w:r w:rsidR="00244718" w:rsidRPr="0069555A">
        <w:t>how</w:t>
      </w:r>
      <w:r w:rsidR="00585B0B" w:rsidRPr="0069555A">
        <w:t xml:space="preserve"> the notion of timeliness </w:t>
      </w:r>
      <w:r w:rsidR="00A12F93" w:rsidRPr="0069555A">
        <w:t xml:space="preserve">can </w:t>
      </w:r>
      <w:r w:rsidR="0008539C" w:rsidRPr="0069555A">
        <w:t xml:space="preserve">enrich our understanding of </w:t>
      </w:r>
      <w:r w:rsidR="00585B0B" w:rsidRPr="0069555A">
        <w:t>empathy and virtuous hearing</w:t>
      </w:r>
      <w:r w:rsidR="007217A8" w:rsidRPr="0069555A">
        <w:t xml:space="preserve"> </w:t>
      </w:r>
      <w:r w:rsidR="00A12F93" w:rsidRPr="0069555A">
        <w:t xml:space="preserve">as they are </w:t>
      </w:r>
      <w:r w:rsidR="007217A8" w:rsidRPr="0069555A">
        <w:t>discussed</w:t>
      </w:r>
      <w:r w:rsidR="004E1375" w:rsidRPr="0069555A">
        <w:t xml:space="preserve"> in</w:t>
      </w:r>
      <w:r w:rsidR="00127E5E" w:rsidRPr="0069555A">
        <w:t xml:space="preserve"> </w:t>
      </w:r>
      <w:r w:rsidR="00EF1AC2" w:rsidRPr="0069555A">
        <w:t>liberatory approach</w:t>
      </w:r>
      <w:r w:rsidR="007217A8" w:rsidRPr="0069555A">
        <w:t>es</w:t>
      </w:r>
      <w:r w:rsidR="00987A5E" w:rsidRPr="0069555A">
        <w:t>.</w:t>
      </w:r>
      <w:r w:rsidR="004B58F5" w:rsidRPr="0069555A">
        <w:rPr>
          <w:vertAlign w:val="superscript"/>
        </w:rPr>
        <w:t>2</w:t>
      </w:r>
    </w:p>
    <w:p w14:paraId="6570AAEE" w14:textId="0F462A25" w:rsidR="000F4442" w:rsidRDefault="00A440B8" w:rsidP="00F43D5E">
      <w:pPr>
        <w:snapToGrid w:val="0"/>
        <w:spacing w:line="360" w:lineRule="auto"/>
        <w:ind w:firstLine="720"/>
      </w:pPr>
      <w:r w:rsidRPr="0069555A">
        <w:lastRenderedPageBreak/>
        <w:t>T</w:t>
      </w:r>
      <w:r w:rsidR="00526FBD" w:rsidRPr="0069555A">
        <w:t>he dis</w:t>
      </w:r>
      <w:r w:rsidR="002F0665" w:rsidRPr="0069555A">
        <w:t>cussion proceeds as follows.</w:t>
      </w:r>
      <w:r w:rsidR="00B00649" w:rsidRPr="0069555A">
        <w:t xml:space="preserve"> </w:t>
      </w:r>
      <w:r w:rsidR="00A42FCC" w:rsidRPr="0069555A">
        <w:t>The next section</w:t>
      </w:r>
      <w:r w:rsidR="00A12F93" w:rsidRPr="0069555A">
        <w:t xml:space="preserve"> </w:t>
      </w:r>
      <w:r w:rsidR="00B21CD9" w:rsidRPr="0069555A">
        <w:t>expl</w:t>
      </w:r>
      <w:r w:rsidR="00FE063C" w:rsidRPr="0069555A">
        <w:t>ains</w:t>
      </w:r>
      <w:r w:rsidR="00E40E00" w:rsidRPr="0069555A">
        <w:t xml:space="preserve"> </w:t>
      </w:r>
      <w:r w:rsidR="00C52F10" w:rsidRPr="0069555A">
        <w:t>how timeliness is relevant to</w:t>
      </w:r>
      <w:r w:rsidR="00EC1B54" w:rsidRPr="0069555A">
        <w:t xml:space="preserve"> empathy</w:t>
      </w:r>
      <w:r w:rsidR="00887B23" w:rsidRPr="0069555A">
        <w:t>, but</w:t>
      </w:r>
      <w:r w:rsidR="003A190A" w:rsidRPr="0069555A">
        <w:t xml:space="preserve"> </w:t>
      </w:r>
      <w:r w:rsidR="00D84860" w:rsidRPr="0069555A">
        <w:t>without</w:t>
      </w:r>
      <w:r w:rsidR="00EC1B54" w:rsidRPr="0069555A">
        <w:t xml:space="preserve"> </w:t>
      </w:r>
      <w:r w:rsidR="00A62C4F" w:rsidRPr="0069555A">
        <w:t>introduc</w:t>
      </w:r>
      <w:r w:rsidR="00D84860" w:rsidRPr="0069555A">
        <w:t>ing</w:t>
      </w:r>
      <w:r w:rsidR="004A1088" w:rsidRPr="0069555A">
        <w:t xml:space="preserve"> </w:t>
      </w:r>
      <w:r w:rsidR="005331F4" w:rsidRPr="0069555A">
        <w:t>v</w:t>
      </w:r>
      <w:r w:rsidR="004A1088" w:rsidRPr="0069555A">
        <w:t>irtue</w:t>
      </w:r>
      <w:r w:rsidR="00A12F93" w:rsidRPr="0069555A">
        <w:t>-</w:t>
      </w:r>
      <w:r w:rsidR="003D39F3" w:rsidRPr="0069555A">
        <w:t>epistemolo</w:t>
      </w:r>
      <w:r w:rsidR="002F41A1" w:rsidRPr="0069555A">
        <w:t xml:space="preserve">gical </w:t>
      </w:r>
      <w:r w:rsidR="001107F5" w:rsidRPr="0069555A">
        <w:t>consideration</w:t>
      </w:r>
      <w:r w:rsidR="00736FFE" w:rsidRPr="0069555A">
        <w:t>s</w:t>
      </w:r>
      <w:r w:rsidR="00D84860" w:rsidRPr="0069555A">
        <w:t xml:space="preserve"> </w:t>
      </w:r>
      <w:r w:rsidR="00CA3766" w:rsidRPr="0069555A">
        <w:t xml:space="preserve">of hearing </w:t>
      </w:r>
      <w:r w:rsidR="00D84860" w:rsidRPr="0069555A">
        <w:t>at this point</w:t>
      </w:r>
      <w:r w:rsidR="00751009" w:rsidRPr="0069555A">
        <w:t>.</w:t>
      </w:r>
      <w:r w:rsidR="00B00649" w:rsidRPr="0069555A">
        <w:t xml:space="preserve"> </w:t>
      </w:r>
      <w:r w:rsidR="00A12F93" w:rsidRPr="0069555A">
        <w:t>The</w:t>
      </w:r>
      <w:r w:rsidR="002F62CE" w:rsidRPr="0069555A">
        <w:t xml:space="preserve"> discussion </w:t>
      </w:r>
      <w:r w:rsidR="00A12F93" w:rsidRPr="0069555A">
        <w:t>then moves on to</w:t>
      </w:r>
      <w:r w:rsidR="002F62CE" w:rsidRPr="0069555A">
        <w:t xml:space="preserve"> the relevance of timeliness t</w:t>
      </w:r>
      <w:r w:rsidR="00874992" w:rsidRPr="0069555A">
        <w:t xml:space="preserve">o </w:t>
      </w:r>
      <w:r w:rsidR="00975B5C" w:rsidRPr="0069555A">
        <w:t>virtuous hearing</w:t>
      </w:r>
      <w:r w:rsidR="00637FF7" w:rsidRPr="0069555A">
        <w:t>.</w:t>
      </w:r>
      <w:r w:rsidR="00B00649" w:rsidRPr="0069555A">
        <w:t xml:space="preserve"> </w:t>
      </w:r>
      <w:r w:rsidR="00A12F93" w:rsidRPr="0069555A">
        <w:t>In</w:t>
      </w:r>
      <w:r w:rsidR="00CC2EDA" w:rsidRPr="0069555A">
        <w:t xml:space="preserve"> </w:t>
      </w:r>
      <w:r w:rsidR="00184A59" w:rsidRPr="0069555A">
        <w:t xml:space="preserve">Section </w:t>
      </w:r>
      <w:r w:rsidR="007868A2" w:rsidRPr="0069555A">
        <w:t>3</w:t>
      </w:r>
      <w:r w:rsidR="00DB7D15" w:rsidRPr="0069555A">
        <w:t>,</w:t>
      </w:r>
      <w:r w:rsidR="00C32FBA" w:rsidRPr="0069555A">
        <w:t xml:space="preserve"> </w:t>
      </w:r>
      <w:r w:rsidR="00A12F93" w:rsidRPr="0069555A">
        <w:t xml:space="preserve">we </w:t>
      </w:r>
      <w:r w:rsidR="00DB7D15" w:rsidRPr="0069555A">
        <w:t xml:space="preserve">shall </w:t>
      </w:r>
      <w:r w:rsidR="00C32FBA" w:rsidRPr="0069555A">
        <w:t xml:space="preserve">see </w:t>
      </w:r>
      <w:r w:rsidR="005F6D16" w:rsidRPr="0069555A">
        <w:t xml:space="preserve">how </w:t>
      </w:r>
      <w:r w:rsidR="00BD0A3C" w:rsidRPr="0069555A">
        <w:t>virtuous hearing</w:t>
      </w:r>
      <w:r w:rsidR="005F6D16" w:rsidRPr="0069555A">
        <w:t xml:space="preserve"> </w:t>
      </w:r>
      <w:r w:rsidR="00C106DE" w:rsidRPr="0069555A">
        <w:t>is</w:t>
      </w:r>
      <w:r w:rsidR="005F6D16" w:rsidRPr="0069555A">
        <w:t xml:space="preserve"> </w:t>
      </w:r>
      <w:r w:rsidR="00846488" w:rsidRPr="0069555A">
        <w:t xml:space="preserve">typically </w:t>
      </w:r>
      <w:r w:rsidR="00CD5D94" w:rsidRPr="0069555A">
        <w:t>characterized</w:t>
      </w:r>
      <w:r w:rsidR="005F6D16" w:rsidRPr="0069555A">
        <w:t xml:space="preserve"> </w:t>
      </w:r>
      <w:r w:rsidR="00C246DF" w:rsidRPr="0069555A">
        <w:t>in</w:t>
      </w:r>
      <w:r w:rsidR="0014103A" w:rsidRPr="0069555A">
        <w:t xml:space="preserve"> liberatory approaches</w:t>
      </w:r>
      <w:r w:rsidR="007A3AE3" w:rsidRPr="0069555A">
        <w:t>,</w:t>
      </w:r>
      <w:r w:rsidR="00AB747A" w:rsidRPr="0069555A">
        <w:t xml:space="preserve"> </w:t>
      </w:r>
      <w:r w:rsidR="00A12F93" w:rsidRPr="0069555A">
        <w:t xml:space="preserve">and I </w:t>
      </w:r>
      <w:r w:rsidR="00DB7D15" w:rsidRPr="0069555A">
        <w:t>shall</w:t>
      </w:r>
      <w:r w:rsidR="00A12F93" w:rsidRPr="0069555A">
        <w:t xml:space="preserve"> note that</w:t>
      </w:r>
      <w:r w:rsidR="00AB747A" w:rsidRPr="0069555A">
        <w:t xml:space="preserve"> empathy is </w:t>
      </w:r>
      <w:r w:rsidR="00846488" w:rsidRPr="0069555A">
        <w:t xml:space="preserve">often </w:t>
      </w:r>
      <w:r w:rsidR="00696442" w:rsidRPr="0069555A">
        <w:t xml:space="preserve">considered </w:t>
      </w:r>
      <w:r w:rsidR="002C3692" w:rsidRPr="0069555A">
        <w:t>crucial</w:t>
      </w:r>
      <w:r w:rsidR="006A7528" w:rsidRPr="0069555A">
        <w:t xml:space="preserve"> to</w:t>
      </w:r>
      <w:r w:rsidR="004C72B4" w:rsidRPr="0069555A">
        <w:t xml:space="preserve"> </w:t>
      </w:r>
      <w:r w:rsidR="00F20399" w:rsidRPr="0069555A">
        <w:t>virtuous</w:t>
      </w:r>
      <w:r w:rsidR="00C64ACE" w:rsidRPr="0069555A">
        <w:t xml:space="preserve"> hearing</w:t>
      </w:r>
      <w:r w:rsidR="004F589F" w:rsidRPr="0069555A">
        <w:t xml:space="preserve"> as </w:t>
      </w:r>
      <w:r w:rsidR="008F36C4" w:rsidRPr="0069555A">
        <w:t>a corrective to testimonial injustice</w:t>
      </w:r>
      <w:r w:rsidR="00B36F40" w:rsidRPr="0069555A">
        <w:t>.</w:t>
      </w:r>
      <w:r w:rsidR="00B00649" w:rsidRPr="0069555A">
        <w:t xml:space="preserve"> </w:t>
      </w:r>
      <w:r w:rsidR="00212045" w:rsidRPr="0069555A">
        <w:t>Section</w:t>
      </w:r>
      <w:r w:rsidR="00FD2F92" w:rsidRPr="0069555A">
        <w:t xml:space="preserve"> </w:t>
      </w:r>
      <w:r w:rsidR="007868A2" w:rsidRPr="0069555A">
        <w:t>4</w:t>
      </w:r>
      <w:r w:rsidR="00D20CF2" w:rsidRPr="0069555A">
        <w:t xml:space="preserve"> </w:t>
      </w:r>
      <w:r w:rsidR="00DD447F" w:rsidRPr="0069555A">
        <w:t>considers</w:t>
      </w:r>
      <w:r w:rsidR="00D20CF2" w:rsidRPr="0069555A">
        <w:t xml:space="preserve"> </w:t>
      </w:r>
      <w:r w:rsidR="00A12F93" w:rsidRPr="0069555A">
        <w:t>how</w:t>
      </w:r>
      <w:r w:rsidR="00C410D2" w:rsidRPr="0069555A">
        <w:t xml:space="preserve"> </w:t>
      </w:r>
      <w:r w:rsidR="004C5B7B" w:rsidRPr="0069555A">
        <w:t>timing-related</w:t>
      </w:r>
      <w:r w:rsidR="00C410D2" w:rsidRPr="0069555A">
        <w:t xml:space="preserve"> </w:t>
      </w:r>
      <w:r w:rsidR="00B87192" w:rsidRPr="0069555A">
        <w:t xml:space="preserve">injustice </w:t>
      </w:r>
      <w:r w:rsidR="00A12F93" w:rsidRPr="0069555A">
        <w:t>can be</w:t>
      </w:r>
      <w:r w:rsidR="00B87192" w:rsidRPr="0069555A">
        <w:t xml:space="preserve"> similar to testimonial </w:t>
      </w:r>
      <w:proofErr w:type="gramStart"/>
      <w:r w:rsidR="00B87192" w:rsidRPr="0069555A">
        <w:t>injustice</w:t>
      </w:r>
      <w:r w:rsidR="007B403A" w:rsidRPr="0069555A">
        <w:t>,</w:t>
      </w:r>
      <w:r w:rsidR="001F2685" w:rsidRPr="0069555A">
        <w:t xml:space="preserve"> </w:t>
      </w:r>
      <w:r w:rsidR="005A306D" w:rsidRPr="0069555A">
        <w:t>and</w:t>
      </w:r>
      <w:proofErr w:type="gramEnd"/>
      <w:r w:rsidR="005A306D" w:rsidRPr="0069555A">
        <w:t xml:space="preserve"> raises the possibility of what I </w:t>
      </w:r>
      <w:r w:rsidR="00DB7D15" w:rsidRPr="0069555A">
        <w:t>shall</w:t>
      </w:r>
      <w:r w:rsidR="005A306D" w:rsidRPr="0069555A">
        <w:t xml:space="preserve"> term </w:t>
      </w:r>
      <w:r w:rsidR="00774AEB" w:rsidRPr="0069555A">
        <w:t>“</w:t>
      </w:r>
      <w:r w:rsidR="007B403A" w:rsidRPr="0069555A">
        <w:t>quasi-</w:t>
      </w:r>
      <w:r w:rsidR="005269C5" w:rsidRPr="0069555A">
        <w:t>testimonial injustice</w:t>
      </w:r>
      <w:r w:rsidR="00A53E8A" w:rsidRPr="0069555A">
        <w:t>.</w:t>
      </w:r>
      <w:r w:rsidR="00774AEB" w:rsidRPr="0069555A">
        <w:t>”</w:t>
      </w:r>
      <w:r w:rsidR="00C34BD1" w:rsidRPr="0069555A">
        <w:t xml:space="preserve"> Section </w:t>
      </w:r>
      <w:r w:rsidR="007868A2" w:rsidRPr="0069555A">
        <w:t>5</w:t>
      </w:r>
      <w:r w:rsidR="00DE0ECE" w:rsidRPr="0069555A">
        <w:t xml:space="preserve"> </w:t>
      </w:r>
      <w:r w:rsidR="00DB7D15" w:rsidRPr="0069555A">
        <w:t>considers</w:t>
      </w:r>
      <w:r w:rsidR="005A306D" w:rsidRPr="0069555A">
        <w:t xml:space="preserve"> how the relation of empathy to timeliness can broaden the liberatory-epistemological conception of virtuous hearing as a corrective to timing-related injustice.</w:t>
      </w:r>
      <w:r w:rsidR="00B00649" w:rsidRPr="0069555A">
        <w:t xml:space="preserve"> </w:t>
      </w:r>
      <w:r w:rsidR="005A306D" w:rsidRPr="0069555A">
        <w:t xml:space="preserve">And </w:t>
      </w:r>
      <w:r w:rsidR="000C008F" w:rsidRPr="0069555A">
        <w:t>S</w:t>
      </w:r>
      <w:r w:rsidR="00374B90" w:rsidRPr="0069555A">
        <w:t xml:space="preserve">ection </w:t>
      </w:r>
      <w:r w:rsidR="007868A2" w:rsidRPr="0069555A">
        <w:t>6</w:t>
      </w:r>
      <w:r w:rsidR="00374B90" w:rsidRPr="0069555A">
        <w:t xml:space="preserve"> connects virtuous hearing with the ancient Greek concept of </w:t>
      </w:r>
      <w:r w:rsidR="00374B90" w:rsidRPr="0069555A">
        <w:rPr>
          <w:i/>
          <w:iCs/>
        </w:rPr>
        <w:t>kairos</w:t>
      </w:r>
      <w:r w:rsidR="00374B90" w:rsidRPr="0069555A">
        <w:t>, clarifying the condition</w:t>
      </w:r>
      <w:r w:rsidR="005A306D" w:rsidRPr="0069555A">
        <w:t>s</w:t>
      </w:r>
      <w:r w:rsidR="00374B90" w:rsidRPr="0069555A">
        <w:t xml:space="preserve"> under which virtuous hearers </w:t>
      </w:r>
      <w:r w:rsidR="005A306D" w:rsidRPr="0069555A">
        <w:t>must be</w:t>
      </w:r>
      <w:r w:rsidR="00374B90" w:rsidRPr="0069555A">
        <w:t xml:space="preserve"> sensitive to another’s opportune timing to testify.</w:t>
      </w:r>
      <w:r w:rsidR="005A04FE" w:rsidRPr="0069555A">
        <w:t xml:space="preserve"> </w:t>
      </w:r>
    </w:p>
    <w:p w14:paraId="24E093EE" w14:textId="77777777" w:rsidR="004D18CD" w:rsidRPr="0069555A" w:rsidRDefault="004D18CD" w:rsidP="00F43D5E">
      <w:pPr>
        <w:snapToGrid w:val="0"/>
        <w:spacing w:line="360" w:lineRule="auto"/>
      </w:pPr>
    </w:p>
    <w:p w14:paraId="2405A0B4" w14:textId="755D7AA5" w:rsidR="000F1FEF" w:rsidRPr="00C86095" w:rsidRDefault="00A86B3F" w:rsidP="00F43D5E">
      <w:pPr>
        <w:snapToGrid w:val="0"/>
        <w:spacing w:line="360" w:lineRule="auto"/>
        <w:jc w:val="left"/>
        <w:rPr>
          <w:b/>
          <w:bCs w:val="0"/>
        </w:rPr>
      </w:pPr>
      <w:r w:rsidRPr="00C86095">
        <w:rPr>
          <w:b/>
          <w:bCs w:val="0"/>
        </w:rPr>
        <w:t>2</w:t>
      </w:r>
      <w:r w:rsidR="007E071F" w:rsidRPr="00C86095">
        <w:rPr>
          <w:b/>
        </w:rPr>
        <w:t>.</w:t>
      </w:r>
      <w:r w:rsidR="00B00649" w:rsidRPr="00C86095">
        <w:rPr>
          <w:b/>
        </w:rPr>
        <w:t xml:space="preserve"> </w:t>
      </w:r>
      <w:r w:rsidR="009E7AC8" w:rsidRPr="00C86095">
        <w:rPr>
          <w:b/>
        </w:rPr>
        <w:t>E</w:t>
      </w:r>
      <w:r w:rsidR="0077174D" w:rsidRPr="00C86095">
        <w:rPr>
          <w:b/>
          <w:bCs w:val="0"/>
        </w:rPr>
        <w:t>mpathy</w:t>
      </w:r>
      <w:r w:rsidR="000F1FEF" w:rsidRPr="00C86095">
        <w:rPr>
          <w:b/>
        </w:rPr>
        <w:t xml:space="preserve"> </w:t>
      </w:r>
      <w:r w:rsidR="0077174D" w:rsidRPr="00C86095">
        <w:rPr>
          <w:b/>
          <w:bCs w:val="0"/>
        </w:rPr>
        <w:t>and Timeliness</w:t>
      </w:r>
    </w:p>
    <w:p w14:paraId="0BAEFA46" w14:textId="77777777" w:rsidR="0077174D" w:rsidRPr="0069555A" w:rsidRDefault="0077174D" w:rsidP="00F43D5E">
      <w:pPr>
        <w:snapToGrid w:val="0"/>
        <w:spacing w:line="360" w:lineRule="auto"/>
        <w:jc w:val="left"/>
      </w:pPr>
    </w:p>
    <w:p w14:paraId="1A8E20FE" w14:textId="6C1E5DA6" w:rsidR="00AC2F40" w:rsidRPr="0069555A" w:rsidRDefault="00DF642B" w:rsidP="00F43D5E">
      <w:pPr>
        <w:snapToGrid w:val="0"/>
        <w:spacing w:line="360" w:lineRule="auto"/>
      </w:pPr>
      <w:r w:rsidRPr="0069555A">
        <w:t>In this section</w:t>
      </w:r>
      <w:r w:rsidR="00DB7D15" w:rsidRPr="0069555A">
        <w:t>,</w:t>
      </w:r>
      <w:r w:rsidR="00F51787" w:rsidRPr="0069555A">
        <w:t xml:space="preserve"> I show</w:t>
      </w:r>
      <w:r w:rsidR="00F72BC2" w:rsidRPr="0069555A">
        <w:t xml:space="preserve"> how timeliness is directly related to empathy.</w:t>
      </w:r>
      <w:r w:rsidR="00B00649" w:rsidRPr="0069555A">
        <w:t xml:space="preserve"> </w:t>
      </w:r>
      <w:r w:rsidR="00F72BC2" w:rsidRPr="0069555A">
        <w:t xml:space="preserve">In so doing, I seek to </w:t>
      </w:r>
      <w:r w:rsidR="00252EF0" w:rsidRPr="0069555A">
        <w:t>provide</w:t>
      </w:r>
      <w:r w:rsidR="00F72BC2" w:rsidRPr="0069555A">
        <w:t xml:space="preserve"> a </w:t>
      </w:r>
      <w:r w:rsidR="004C5B7B" w:rsidRPr="0069555A">
        <w:t>timing-related</w:t>
      </w:r>
      <w:r w:rsidR="00F72BC2" w:rsidRPr="0069555A">
        <w:t xml:space="preserve"> characterization </w:t>
      </w:r>
      <w:r w:rsidR="006D203C" w:rsidRPr="0069555A">
        <w:t xml:space="preserve">of empathy </w:t>
      </w:r>
      <w:r w:rsidR="00F72BC2" w:rsidRPr="0069555A">
        <w:t xml:space="preserve">that can be applied to Sections </w:t>
      </w:r>
      <w:r w:rsidR="0076760E" w:rsidRPr="0069555A">
        <w:t>4</w:t>
      </w:r>
      <w:r w:rsidR="00F72BC2" w:rsidRPr="0069555A">
        <w:t xml:space="preserve"> and </w:t>
      </w:r>
      <w:r w:rsidR="0076760E" w:rsidRPr="0069555A">
        <w:t>5</w:t>
      </w:r>
      <w:r w:rsidR="00912E00" w:rsidRPr="0069555A">
        <w:t>.</w:t>
      </w:r>
    </w:p>
    <w:p w14:paraId="0118EAB1" w14:textId="6D925050" w:rsidR="0016235F" w:rsidRDefault="00E71938" w:rsidP="00F43D5E">
      <w:pPr>
        <w:snapToGrid w:val="0"/>
        <w:spacing w:line="360" w:lineRule="auto"/>
        <w:ind w:firstLine="720"/>
      </w:pPr>
      <w:r w:rsidRPr="0069555A">
        <w:t>Over</w:t>
      </w:r>
      <w:r w:rsidR="007E071F" w:rsidRPr="0069555A">
        <w:t xml:space="preserve"> the </w:t>
      </w:r>
      <w:r w:rsidR="00F536B2" w:rsidRPr="0069555A">
        <w:t>p</w:t>
      </w:r>
      <w:r w:rsidR="007E071F" w:rsidRPr="0069555A">
        <w:t xml:space="preserve">ast two decades, </w:t>
      </w:r>
      <w:r w:rsidR="00DB7D15" w:rsidRPr="0069555A">
        <w:t>a great deal of</w:t>
      </w:r>
      <w:r w:rsidR="00206560" w:rsidRPr="0069555A">
        <w:t xml:space="preserve"> scholarship</w:t>
      </w:r>
      <w:r w:rsidR="007E071F" w:rsidRPr="0069555A">
        <w:t xml:space="preserve"> </w:t>
      </w:r>
      <w:r w:rsidR="00F51787" w:rsidRPr="0069555A">
        <w:t xml:space="preserve">has </w:t>
      </w:r>
      <w:r w:rsidR="00206560" w:rsidRPr="0069555A">
        <w:t xml:space="preserve">been devoted </w:t>
      </w:r>
      <w:r w:rsidR="00E81ACB" w:rsidRPr="0069555A">
        <w:t xml:space="preserve">to the </w:t>
      </w:r>
      <w:r w:rsidR="008327A0" w:rsidRPr="0069555A">
        <w:t xml:space="preserve">nature and role of </w:t>
      </w:r>
      <w:r w:rsidR="00E81ACB" w:rsidRPr="0069555A">
        <w:t>empathy</w:t>
      </w:r>
      <w:r w:rsidR="00210CF2" w:rsidRPr="0069555A">
        <w:t xml:space="preserve"> </w:t>
      </w:r>
      <w:r w:rsidR="00EE1C56" w:rsidRPr="0069555A">
        <w:t>(e.g.</w:t>
      </w:r>
      <w:r w:rsidR="00DB7D15" w:rsidRPr="0069555A">
        <w:t>,</w:t>
      </w:r>
      <w:r w:rsidR="00EE1C56" w:rsidRPr="0069555A">
        <w:t xml:space="preserve"> Coplan and Goldie 2011; Maibom 2017; Matravers 2017)</w:t>
      </w:r>
      <w:r w:rsidR="007E071F" w:rsidRPr="0069555A">
        <w:t>.</w:t>
      </w:r>
      <w:r w:rsidR="00B00649" w:rsidRPr="0069555A">
        <w:t xml:space="preserve"> </w:t>
      </w:r>
      <w:r w:rsidR="009D12E3" w:rsidRPr="0069555A">
        <w:t>To date, however, timeliness has received scant attention</w:t>
      </w:r>
      <w:r w:rsidR="00F51787" w:rsidRPr="0069555A">
        <w:t>,</w:t>
      </w:r>
      <w:r w:rsidR="002D74F6" w:rsidRPr="0069555A">
        <w:t xml:space="preserve"> </w:t>
      </w:r>
      <w:r w:rsidR="005B264B" w:rsidRPr="0069555A">
        <w:t xml:space="preserve">which </w:t>
      </w:r>
      <w:r w:rsidR="002D74F6" w:rsidRPr="0069555A">
        <w:t xml:space="preserve">warrants redress insofar as the second </w:t>
      </w:r>
      <w:r w:rsidR="00F51787" w:rsidRPr="0069555A">
        <w:t>strand of empathy research</w:t>
      </w:r>
      <w:r w:rsidR="002D74F6" w:rsidRPr="0069555A">
        <w:t xml:space="preserve"> is </w:t>
      </w:r>
      <w:r w:rsidR="00306DB1" w:rsidRPr="0069555A">
        <w:t>concerned</w:t>
      </w:r>
      <w:r w:rsidR="002D74F6" w:rsidRPr="0069555A">
        <w:t>.</w:t>
      </w:r>
      <w:r w:rsidR="00B00649" w:rsidRPr="0069555A">
        <w:t xml:space="preserve"> </w:t>
      </w:r>
      <w:r w:rsidR="002D74F6" w:rsidRPr="0069555A">
        <w:t xml:space="preserve">I </w:t>
      </w:r>
      <w:r w:rsidR="00DB7D15" w:rsidRPr="0069555A">
        <w:t xml:space="preserve">shall </w:t>
      </w:r>
      <w:r w:rsidR="002E1CD0" w:rsidRPr="0069555A">
        <w:t>call</w:t>
      </w:r>
      <w:r w:rsidR="002D74F6" w:rsidRPr="0069555A">
        <w:t xml:space="preserve"> empathy as understood by this line of inquiry </w:t>
      </w:r>
      <w:r w:rsidR="008668C0" w:rsidRPr="0069555A">
        <w:t>“</w:t>
      </w:r>
      <w:r w:rsidR="002D74F6" w:rsidRPr="0069555A">
        <w:t>responsible empathy</w:t>
      </w:r>
      <w:r w:rsidR="00C41435" w:rsidRPr="0069555A">
        <w:t>,”</w:t>
      </w:r>
      <w:r w:rsidR="002D74F6" w:rsidRPr="0069555A">
        <w:t xml:space="preserve"> </w:t>
      </w:r>
      <w:r w:rsidR="002E1CD0" w:rsidRPr="0069555A">
        <w:t>because</w:t>
      </w:r>
      <w:r w:rsidR="002D74F6" w:rsidRPr="0069555A">
        <w:t xml:space="preserve"> </w:t>
      </w:r>
      <w:r w:rsidR="00835A1B" w:rsidRPr="0069555A">
        <w:t>it</w:t>
      </w:r>
      <w:r w:rsidR="002D74F6" w:rsidRPr="0069555A">
        <w:t xml:space="preserve"> is deeply embedded in responsible ethico-epistemic practices for addressing </w:t>
      </w:r>
      <w:r w:rsidR="00351AFE" w:rsidRPr="0069555A">
        <w:t>others’ need</w:t>
      </w:r>
      <w:r w:rsidR="00835A1B" w:rsidRPr="0069555A">
        <w:t>s</w:t>
      </w:r>
      <w:r w:rsidR="00351AFE" w:rsidRPr="0069555A">
        <w:t xml:space="preserve"> to be heard and understood.</w:t>
      </w:r>
      <w:r w:rsidR="00B00649" w:rsidRPr="0069555A">
        <w:t xml:space="preserve"> </w:t>
      </w:r>
      <w:r w:rsidR="00835A1B" w:rsidRPr="0069555A">
        <w:t xml:space="preserve">My </w:t>
      </w:r>
      <w:r w:rsidR="004C714E" w:rsidRPr="0069555A">
        <w:t>provisional hypothesis is that responsible empathy typically demands a component of timeliness.</w:t>
      </w:r>
    </w:p>
    <w:p w14:paraId="242EDC14" w14:textId="01052854" w:rsidR="0016235F" w:rsidRPr="006A6927" w:rsidRDefault="004C011F" w:rsidP="00F43D5E">
      <w:pPr>
        <w:snapToGrid w:val="0"/>
        <w:spacing w:line="360" w:lineRule="auto"/>
        <w:ind w:firstLine="720"/>
        <w:rPr>
          <w:i/>
          <w:iCs/>
        </w:rPr>
      </w:pPr>
      <w:r w:rsidRPr="0069555A">
        <w:t xml:space="preserve">Let us begin by </w:t>
      </w:r>
      <w:r w:rsidR="00C90FBB" w:rsidRPr="0069555A">
        <w:t>specifying</w:t>
      </w:r>
      <w:r w:rsidRPr="0069555A">
        <w:t xml:space="preserve"> </w:t>
      </w:r>
      <w:r w:rsidR="006623C5" w:rsidRPr="0069555A">
        <w:t>the</w:t>
      </w:r>
      <w:r w:rsidR="0002670F" w:rsidRPr="0069555A">
        <w:t xml:space="preserve"> </w:t>
      </w:r>
      <w:r w:rsidR="00012FF3" w:rsidRPr="0069555A">
        <w:t>dimension</w:t>
      </w:r>
      <w:r w:rsidR="0002670F" w:rsidRPr="0069555A">
        <w:t xml:space="preserve"> of timeliness </w:t>
      </w:r>
      <w:r w:rsidR="00DB7D15" w:rsidRPr="0069555A">
        <w:t xml:space="preserve">that </w:t>
      </w:r>
      <w:r w:rsidR="00F279AD" w:rsidRPr="0069555A">
        <w:t>is</w:t>
      </w:r>
      <w:r w:rsidR="00DB7D15" w:rsidRPr="0069555A">
        <w:t xml:space="preserve"> </w:t>
      </w:r>
      <w:r w:rsidR="0002670F" w:rsidRPr="0069555A">
        <w:t>relevant to responsible empathy</w:t>
      </w:r>
      <w:r w:rsidR="001F2902" w:rsidRPr="0069555A">
        <w:t>.</w:t>
      </w:r>
      <w:r w:rsidR="00B00649" w:rsidRPr="0069555A">
        <w:t xml:space="preserve"> </w:t>
      </w:r>
      <w:r w:rsidR="00835A1B" w:rsidRPr="0069555A">
        <w:t>Far from being limited to empathic responses, timeliness has broad relevance to human actions.</w:t>
      </w:r>
      <w:r w:rsidR="00B00649" w:rsidRPr="0069555A">
        <w:t xml:space="preserve"> </w:t>
      </w:r>
      <w:r w:rsidR="002E742B" w:rsidRPr="0069555A">
        <w:t xml:space="preserve">Consider, for </w:t>
      </w:r>
      <w:r w:rsidR="00DB7D15" w:rsidRPr="0069555A">
        <w:t>instance</w:t>
      </w:r>
      <w:r w:rsidR="002E742B" w:rsidRPr="0069555A">
        <w:t xml:space="preserve">, </w:t>
      </w:r>
      <w:r w:rsidR="00835A1B" w:rsidRPr="0069555A">
        <w:t>someone who wishes</w:t>
      </w:r>
      <w:r w:rsidR="002E742B" w:rsidRPr="0069555A">
        <w:t xml:space="preserve"> to quit her current job </w:t>
      </w:r>
      <w:r w:rsidR="00835A1B" w:rsidRPr="0069555A">
        <w:t xml:space="preserve">and </w:t>
      </w:r>
      <w:r w:rsidR="002E742B" w:rsidRPr="0069555A">
        <w:t>pursue a new career.</w:t>
      </w:r>
      <w:r w:rsidR="00B00649" w:rsidRPr="0069555A">
        <w:t xml:space="preserve"> </w:t>
      </w:r>
      <w:r w:rsidR="00835A1B" w:rsidRPr="0069555A">
        <w:t>Timeliness here</w:t>
      </w:r>
      <w:r w:rsidR="002E742B" w:rsidRPr="0069555A">
        <w:t xml:space="preserve"> has nothing to do with </w:t>
      </w:r>
      <w:r w:rsidR="00835A1B" w:rsidRPr="0069555A">
        <w:t>empathy:</w:t>
      </w:r>
      <w:r w:rsidR="002E742B" w:rsidRPr="0069555A">
        <w:t xml:space="preserve"> </w:t>
      </w:r>
      <w:r w:rsidR="00DB7D15" w:rsidRPr="0069555A">
        <w:t>the person</w:t>
      </w:r>
      <w:r w:rsidR="002E742B" w:rsidRPr="0069555A">
        <w:t xml:space="preserve"> can decide when to change jobs based solely on considerations about her long-term interests and </w:t>
      </w:r>
      <w:r w:rsidR="000D3F48" w:rsidRPr="0069555A">
        <w:t>well-being</w:t>
      </w:r>
      <w:r w:rsidR="002E742B" w:rsidRPr="0069555A">
        <w:t>.</w:t>
      </w:r>
      <w:r w:rsidR="00B00649" w:rsidRPr="0069555A">
        <w:t xml:space="preserve"> </w:t>
      </w:r>
      <w:r w:rsidR="00835A1B" w:rsidRPr="0069555A">
        <w:t>As such</w:t>
      </w:r>
      <w:r w:rsidR="002E742B" w:rsidRPr="0069555A">
        <w:t xml:space="preserve">, her primary concern is whether </w:t>
      </w:r>
      <w:r w:rsidR="003877BD">
        <w:t xml:space="preserve">or not </w:t>
      </w:r>
      <w:r w:rsidR="002E742B" w:rsidRPr="0069555A">
        <w:t xml:space="preserve">it is too </w:t>
      </w:r>
      <w:r w:rsidR="002E742B" w:rsidRPr="0069555A">
        <w:lastRenderedPageBreak/>
        <w:t xml:space="preserve">early (or too late) to change jobs </w:t>
      </w:r>
      <w:r w:rsidR="002E742B" w:rsidRPr="0069555A">
        <w:rPr>
          <w:i/>
          <w:iCs/>
        </w:rPr>
        <w:t>for her own sake</w:t>
      </w:r>
      <w:r w:rsidR="002E742B" w:rsidRPr="0069555A">
        <w:t>.</w:t>
      </w:r>
      <w:r w:rsidR="00B00649" w:rsidRPr="0069555A">
        <w:t xml:space="preserve"> </w:t>
      </w:r>
      <w:r w:rsidR="002E742B" w:rsidRPr="0069555A">
        <w:t xml:space="preserve">Such a </w:t>
      </w:r>
      <w:r w:rsidR="00835A1B" w:rsidRPr="0069555A">
        <w:t xml:space="preserve">prudent </w:t>
      </w:r>
      <w:r w:rsidR="002E742B" w:rsidRPr="0069555A">
        <w:t>application of timeliness helps her achieve her own flourishing</w:t>
      </w:r>
      <w:r w:rsidR="00835A1B" w:rsidRPr="0069555A">
        <w:t>,</w:t>
      </w:r>
      <w:r w:rsidR="002E742B" w:rsidRPr="0069555A">
        <w:t xml:space="preserve"> and therefore </w:t>
      </w:r>
      <w:r w:rsidR="00835A1B" w:rsidRPr="0069555A">
        <w:t xml:space="preserve">has </w:t>
      </w:r>
      <w:r w:rsidR="00A71B24" w:rsidRPr="0069555A">
        <w:t>a</w:t>
      </w:r>
      <w:r w:rsidR="002E742B" w:rsidRPr="0069555A">
        <w:t xml:space="preserve"> </w:t>
      </w:r>
      <w:r w:rsidR="002E742B" w:rsidRPr="0069555A">
        <w:rPr>
          <w:i/>
          <w:iCs/>
        </w:rPr>
        <w:t>self-regardin</w:t>
      </w:r>
      <w:r w:rsidR="00297061" w:rsidRPr="0069555A">
        <w:rPr>
          <w:i/>
          <w:iCs/>
        </w:rPr>
        <w:t>g</w:t>
      </w:r>
      <w:r w:rsidR="003C5A6B" w:rsidRPr="0069555A">
        <w:t xml:space="preserve"> dimension</w:t>
      </w:r>
      <w:r w:rsidR="006A6927">
        <w:rPr>
          <w:i/>
          <w:iCs/>
        </w:rPr>
        <w:t>.</w:t>
      </w:r>
    </w:p>
    <w:p w14:paraId="6B138E86" w14:textId="19ADA298" w:rsidR="0016235F" w:rsidRDefault="002E742B" w:rsidP="00F43D5E">
      <w:pPr>
        <w:snapToGrid w:val="0"/>
        <w:spacing w:line="360" w:lineRule="auto"/>
        <w:ind w:firstLine="720"/>
      </w:pPr>
      <w:r w:rsidRPr="0069555A">
        <w:t xml:space="preserve">By contrast, timeliness pertaining to responsible empathy </w:t>
      </w:r>
      <w:r w:rsidR="001901D6" w:rsidRPr="0069555A">
        <w:t>has</w:t>
      </w:r>
      <w:r w:rsidR="00A555B5" w:rsidRPr="0069555A">
        <w:t xml:space="preserve"> an</w:t>
      </w:r>
      <w:r w:rsidR="00297061" w:rsidRPr="0069555A">
        <w:t xml:space="preserve"> </w:t>
      </w:r>
      <w:r w:rsidR="00297061" w:rsidRPr="0069555A">
        <w:rPr>
          <w:i/>
          <w:iCs/>
        </w:rPr>
        <w:t>other-regarding</w:t>
      </w:r>
      <w:r w:rsidR="00A555B5" w:rsidRPr="0069555A">
        <w:t xml:space="preserve"> dimension</w:t>
      </w:r>
      <w:r w:rsidRPr="0069555A">
        <w:t>.</w:t>
      </w:r>
      <w:r w:rsidR="00B00649" w:rsidRPr="0069555A">
        <w:t xml:space="preserve"> </w:t>
      </w:r>
      <w:r w:rsidRPr="0069555A">
        <w:t xml:space="preserve">(For brevity, unless otherwise stated, the term “empathy” or “empathic response” henceforth refers to responsible empathy.) </w:t>
      </w:r>
      <w:r w:rsidR="00D85001" w:rsidRPr="0069555A">
        <w:t xml:space="preserve">What </w:t>
      </w:r>
      <w:r w:rsidRPr="0069555A">
        <w:t xml:space="preserve">matters is </w:t>
      </w:r>
      <w:r w:rsidR="00835A1B" w:rsidRPr="0069555A">
        <w:t xml:space="preserve">that </w:t>
      </w:r>
      <w:r w:rsidRPr="0069555A">
        <w:t xml:space="preserve">our response </w:t>
      </w:r>
      <w:r w:rsidR="008A3609" w:rsidRPr="0069555A">
        <w:t>is</w:t>
      </w:r>
      <w:r w:rsidR="00835A1B" w:rsidRPr="0069555A">
        <w:t xml:space="preserve"> </w:t>
      </w:r>
      <w:r w:rsidRPr="0069555A">
        <w:t>neither too early nor too late</w:t>
      </w:r>
      <w:r w:rsidR="00E811BC" w:rsidRPr="0069555A">
        <w:t xml:space="preserve"> </w:t>
      </w:r>
      <w:r w:rsidR="00EE1C56" w:rsidRPr="0069555A">
        <w:t xml:space="preserve">with respect to </w:t>
      </w:r>
      <w:r w:rsidR="00835A1B" w:rsidRPr="0069555A">
        <w:t>another</w:t>
      </w:r>
      <w:r w:rsidR="00EE1C56" w:rsidRPr="0069555A">
        <w:t xml:space="preserve"> person</w:t>
      </w:r>
      <w:r w:rsidRPr="0069555A">
        <w:t>.</w:t>
      </w:r>
      <w:r w:rsidR="00B00649" w:rsidRPr="0069555A">
        <w:t xml:space="preserve"> </w:t>
      </w:r>
      <w:r w:rsidRPr="0069555A">
        <w:t>T</w:t>
      </w:r>
      <w:r w:rsidR="00AF71CE" w:rsidRPr="0069555A">
        <w:t>he</w:t>
      </w:r>
      <w:r w:rsidR="00FF1567" w:rsidRPr="0069555A">
        <w:t xml:space="preserve"> lack of an other-regarding form of timeliness may serve to compromise empathic response.</w:t>
      </w:r>
      <w:r w:rsidR="00B00649" w:rsidRPr="0069555A">
        <w:t xml:space="preserve"> </w:t>
      </w:r>
      <w:r w:rsidR="00FF1567" w:rsidRPr="0069555A">
        <w:t>Thus, a response to those in need that arrives too late may cause doubt as to whether the action is genuinely empathic.</w:t>
      </w:r>
      <w:r w:rsidR="00B00649" w:rsidRPr="0069555A">
        <w:t xml:space="preserve"> </w:t>
      </w:r>
      <w:r w:rsidR="004D4386" w:rsidRPr="0069555A">
        <w:t>T</w:t>
      </w:r>
      <w:r w:rsidRPr="0069555A">
        <w:t xml:space="preserve">o take a simple case, a person might </w:t>
      </w:r>
      <w:r w:rsidR="004C552D" w:rsidRPr="0069555A">
        <w:t xml:space="preserve">be seen </w:t>
      </w:r>
      <w:r w:rsidRPr="0069555A">
        <w:t xml:space="preserve">as lacking empathy in the following scenario: </w:t>
      </w:r>
      <w:r w:rsidR="00DB7D15" w:rsidRPr="0069555A">
        <w:t xml:space="preserve">a person’s </w:t>
      </w:r>
      <w:r w:rsidRPr="0069555A">
        <w:t xml:space="preserve">partner is </w:t>
      </w:r>
      <w:r w:rsidR="00590A8D" w:rsidRPr="0069555A">
        <w:t xml:space="preserve">suddenly </w:t>
      </w:r>
      <w:r w:rsidRPr="0069555A">
        <w:t>screaming in agony, but they choose to prioritize completing a work task, thus delaying their response to their partner’s cries.</w:t>
      </w:r>
      <w:r w:rsidR="00B00649" w:rsidRPr="0069555A">
        <w:t xml:space="preserve"> </w:t>
      </w:r>
      <w:r w:rsidR="00433236" w:rsidRPr="0069555A">
        <w:t>T</w:t>
      </w:r>
      <w:r w:rsidRPr="0069555A">
        <w:t xml:space="preserve">his poorly timed response demonstrates </w:t>
      </w:r>
      <w:r w:rsidR="004C552D" w:rsidRPr="0069555A">
        <w:t xml:space="preserve">an empathy deficiency </w:t>
      </w:r>
      <w:r w:rsidR="00E4017A" w:rsidRPr="0069555A">
        <w:t xml:space="preserve">unless there is a </w:t>
      </w:r>
      <w:r w:rsidR="004C552D" w:rsidRPr="0069555A">
        <w:t xml:space="preserve">good </w:t>
      </w:r>
      <w:r w:rsidR="00E4017A" w:rsidRPr="0069555A">
        <w:t xml:space="preserve">reason </w:t>
      </w:r>
      <w:r w:rsidR="00086206" w:rsidRPr="0069555A">
        <w:t>for the</w:t>
      </w:r>
      <w:r w:rsidR="004A44E7" w:rsidRPr="0069555A">
        <w:t xml:space="preserve"> partner’s</w:t>
      </w:r>
      <w:r w:rsidR="00086206" w:rsidRPr="0069555A">
        <w:t xml:space="preserve"> prioritization</w:t>
      </w:r>
      <w:r w:rsidR="00B5537B" w:rsidRPr="0069555A">
        <w:t xml:space="preserve"> of their own task</w:t>
      </w:r>
      <w:r w:rsidR="00086206" w:rsidRPr="0069555A">
        <w:t>.</w:t>
      </w:r>
      <w:r w:rsidR="00B00649" w:rsidRPr="0069555A">
        <w:t xml:space="preserve"> </w:t>
      </w:r>
      <w:r w:rsidRPr="0069555A">
        <w:t xml:space="preserve">Even if </w:t>
      </w:r>
      <w:r w:rsidR="004C552D" w:rsidRPr="0069555A">
        <w:t xml:space="preserve">this person </w:t>
      </w:r>
      <w:r w:rsidRPr="0069555A">
        <w:t xml:space="preserve">were to ask </w:t>
      </w:r>
      <w:r w:rsidR="004C552D" w:rsidRPr="0069555A">
        <w:rPr>
          <w:i/>
          <w:iCs/>
        </w:rPr>
        <w:t>later on</w:t>
      </w:r>
      <w:r w:rsidR="004C552D" w:rsidRPr="0069555A">
        <w:t xml:space="preserve"> </w:t>
      </w:r>
      <w:r w:rsidRPr="0069555A">
        <w:t xml:space="preserve">after </w:t>
      </w:r>
      <w:r w:rsidR="004C552D" w:rsidRPr="0069555A">
        <w:t xml:space="preserve">their partner’s </w:t>
      </w:r>
      <w:r w:rsidR="000D3F48" w:rsidRPr="0069555A">
        <w:t>well-being</w:t>
      </w:r>
      <w:r w:rsidRPr="0069555A">
        <w:t xml:space="preserve"> and listen with concern to what </w:t>
      </w:r>
      <w:r w:rsidR="00CD4274" w:rsidRPr="0069555A">
        <w:t>she</w:t>
      </w:r>
      <w:r w:rsidRPr="0069555A">
        <w:t xml:space="preserve"> had to say, this response would be </w:t>
      </w:r>
      <w:r w:rsidRPr="0069555A">
        <w:rPr>
          <w:i/>
          <w:iCs/>
        </w:rPr>
        <w:t>too late</w:t>
      </w:r>
      <w:r w:rsidRPr="0069555A">
        <w:t xml:space="preserve"> to qualify as (fully) empathic.</w:t>
      </w:r>
      <w:r w:rsidR="00B00649" w:rsidRPr="0069555A">
        <w:t xml:space="preserve"> </w:t>
      </w:r>
      <w:r w:rsidR="00DB7D15" w:rsidRPr="0069555A">
        <w:t>This suggests that listening must be enacted at a very particular and correct time, rather than at any time at all, to evince due regard for the other and so qualify as properly empathic.</w:t>
      </w:r>
      <w:r w:rsidR="00B00649" w:rsidRPr="0069555A">
        <w:t xml:space="preserve"> </w:t>
      </w:r>
      <w:r w:rsidR="00DB7D15" w:rsidRPr="0069555A">
        <w:t>In other words, responsible empathy demands a timely act of listening in an other-regarding way.</w:t>
      </w:r>
    </w:p>
    <w:p w14:paraId="4FE1C9D6" w14:textId="5B50EE52" w:rsidR="0016235F" w:rsidRDefault="00DB7D15" w:rsidP="00F43D5E">
      <w:pPr>
        <w:snapToGrid w:val="0"/>
        <w:spacing w:line="360" w:lineRule="auto"/>
        <w:ind w:firstLine="720"/>
      </w:pPr>
      <w:r w:rsidRPr="0069555A">
        <w:t xml:space="preserve">Furthermore, responsible empathizers can exhibit an other-regarding concern with respect to timeliness in more complex situations </w:t>
      </w:r>
      <w:r w:rsidR="00553B13" w:rsidRPr="0069555A">
        <w:t xml:space="preserve">having </w:t>
      </w:r>
      <w:r w:rsidRPr="0069555A">
        <w:t>to do with paternalistic intervention.</w:t>
      </w:r>
      <w:r w:rsidR="00B00649" w:rsidRPr="0069555A">
        <w:t xml:space="preserve"> </w:t>
      </w:r>
      <w:r w:rsidR="002E742B" w:rsidRPr="0069555A">
        <w:t>Consider the following example offered by Slote</w:t>
      </w:r>
      <w:r w:rsidRPr="0069555A">
        <w:t>, which I</w:t>
      </w:r>
      <w:r w:rsidR="00AF5A8A" w:rsidRPr="0069555A">
        <w:t xml:space="preserve"> </w:t>
      </w:r>
      <w:r w:rsidR="002E742B" w:rsidRPr="0069555A">
        <w:t>slightly revise</w:t>
      </w:r>
      <w:r w:rsidR="007E1886" w:rsidRPr="0069555A">
        <w:t>, about</w:t>
      </w:r>
      <w:r w:rsidR="002E742B" w:rsidRPr="0069555A">
        <w:t xml:space="preserve"> a child frightened of visiting the dentist.</w:t>
      </w:r>
      <w:r w:rsidR="00B00649" w:rsidRPr="0069555A">
        <w:t xml:space="preserve"> </w:t>
      </w:r>
      <w:r w:rsidR="002E742B" w:rsidRPr="0069555A">
        <w:t xml:space="preserve">Her parent, while expressing empathy, takes the child to the dentist because </w:t>
      </w:r>
      <w:r w:rsidR="00024350" w:rsidRPr="0069555A">
        <w:t>the</w:t>
      </w:r>
      <w:r w:rsidR="009E7AC8" w:rsidRPr="0069555A">
        <w:t>re is a long wait until the</w:t>
      </w:r>
      <w:r w:rsidR="00024350" w:rsidRPr="0069555A">
        <w:t xml:space="preserve"> next </w:t>
      </w:r>
      <w:r w:rsidR="009F6FD9" w:rsidRPr="0069555A">
        <w:t>available appointment</w:t>
      </w:r>
      <w:r w:rsidR="004D4695" w:rsidRPr="0069555A">
        <w:t>,</w:t>
      </w:r>
      <w:r w:rsidR="009629A7" w:rsidRPr="0069555A">
        <w:t xml:space="preserve"> </w:t>
      </w:r>
      <w:r w:rsidR="009F6FD9" w:rsidRPr="0069555A">
        <w:t xml:space="preserve">by </w:t>
      </w:r>
      <w:r w:rsidR="009E7AC8" w:rsidRPr="0069555A">
        <w:t>which time</w:t>
      </w:r>
      <w:r w:rsidR="004C552D" w:rsidRPr="0069555A">
        <w:t xml:space="preserve"> the child’s dental health may</w:t>
      </w:r>
      <w:r w:rsidR="00C82874" w:rsidRPr="0069555A">
        <w:t xml:space="preserve"> </w:t>
      </w:r>
      <w:r w:rsidR="004C552D" w:rsidRPr="0069555A">
        <w:t xml:space="preserve">have </w:t>
      </w:r>
      <w:r w:rsidR="00C82874" w:rsidRPr="0069555A">
        <w:t>d</w:t>
      </w:r>
      <w:r w:rsidR="007623C8" w:rsidRPr="0069555A">
        <w:t>eter</w:t>
      </w:r>
      <w:r w:rsidR="00391316" w:rsidRPr="0069555A">
        <w:t>iorat</w:t>
      </w:r>
      <w:r w:rsidR="00C82874" w:rsidRPr="0069555A">
        <w:t>ed</w:t>
      </w:r>
      <w:r w:rsidR="002E742B" w:rsidRPr="0069555A">
        <w:t>.</w:t>
      </w:r>
      <w:r w:rsidR="00B00649" w:rsidRPr="0069555A">
        <w:t xml:space="preserve"> </w:t>
      </w:r>
      <w:r w:rsidR="002E742B" w:rsidRPr="0069555A">
        <w:t xml:space="preserve">As Slote carefully states, it is precisely </w:t>
      </w:r>
      <w:r w:rsidR="002E742B" w:rsidRPr="0069555A">
        <w:rPr>
          <w:i/>
          <w:iCs/>
        </w:rPr>
        <w:t>because</w:t>
      </w:r>
      <w:r w:rsidR="002E742B" w:rsidRPr="0069555A">
        <w:t xml:space="preserve"> the parent is empathic to their child’s fear that they feel </w:t>
      </w:r>
      <w:r w:rsidR="002E742B" w:rsidRPr="0069555A">
        <w:rPr>
          <w:i/>
          <w:iCs/>
        </w:rPr>
        <w:t>upset</w:t>
      </w:r>
      <w:r w:rsidR="002E742B" w:rsidRPr="0069555A">
        <w:t xml:space="preserve"> by having to take the child to the dentist.</w:t>
      </w:r>
      <w:r w:rsidR="00B00649" w:rsidRPr="0069555A">
        <w:t xml:space="preserve"> </w:t>
      </w:r>
      <w:r w:rsidR="008F332A" w:rsidRPr="0069555A">
        <w:t>Thus</w:t>
      </w:r>
      <w:r w:rsidR="002E742B" w:rsidRPr="0069555A">
        <w:t xml:space="preserve">, an </w:t>
      </w:r>
      <w:r w:rsidR="00313F47" w:rsidRPr="0069555A">
        <w:t>empathic</w:t>
      </w:r>
      <w:r w:rsidR="002E742B" w:rsidRPr="0069555A">
        <w:t xml:space="preserve"> parent may “show a sensitivity to their </w:t>
      </w:r>
      <w:proofErr w:type="gramStart"/>
      <w:r w:rsidR="003806D7" w:rsidRPr="0069555A">
        <w:t>child(</w:t>
      </w:r>
      <w:proofErr w:type="gramEnd"/>
      <w:r w:rsidR="002E742B" w:rsidRPr="0069555A">
        <w:t>’s point of view),”</w:t>
      </w:r>
      <w:r w:rsidR="007E1886" w:rsidRPr="0069555A">
        <w:t xml:space="preserve"> </w:t>
      </w:r>
      <w:r w:rsidR="002E742B" w:rsidRPr="0069555A">
        <w:t xml:space="preserve">which a cold, officious parent </w:t>
      </w:r>
      <w:r w:rsidR="009F6FD9" w:rsidRPr="0069555A">
        <w:t xml:space="preserve">would seem </w:t>
      </w:r>
      <w:r w:rsidR="002E742B" w:rsidRPr="0069555A">
        <w:t>to lack (Slote 2007</w:t>
      </w:r>
      <w:r w:rsidR="003A1E0E" w:rsidRPr="0069555A">
        <w:t>:</w:t>
      </w:r>
      <w:r w:rsidR="009F6FD9" w:rsidRPr="0069555A">
        <w:t xml:space="preserve"> </w:t>
      </w:r>
      <w:r w:rsidR="002E742B" w:rsidRPr="0069555A">
        <w:t>58).</w:t>
      </w:r>
      <w:r w:rsidR="00194BFD" w:rsidRPr="0069555A">
        <w:rPr>
          <w:vertAlign w:val="superscript"/>
        </w:rPr>
        <w:t>3</w:t>
      </w:r>
    </w:p>
    <w:p w14:paraId="07E26035" w14:textId="5CD9D287" w:rsidR="0016235F" w:rsidRDefault="009F6FD9" w:rsidP="00F43D5E">
      <w:pPr>
        <w:snapToGrid w:val="0"/>
        <w:spacing w:line="360" w:lineRule="auto"/>
        <w:ind w:firstLine="720"/>
      </w:pPr>
      <w:r w:rsidRPr="0069555A">
        <w:t xml:space="preserve">Slote’s </w:t>
      </w:r>
      <w:r w:rsidR="002E742B" w:rsidRPr="0069555A">
        <w:t xml:space="preserve">observation can </w:t>
      </w:r>
      <w:r w:rsidRPr="0069555A">
        <w:t xml:space="preserve">also </w:t>
      </w:r>
      <w:r w:rsidR="002E742B" w:rsidRPr="0069555A">
        <w:t xml:space="preserve">be </w:t>
      </w:r>
      <w:r w:rsidR="00EE1C56" w:rsidRPr="0069555A">
        <w:t xml:space="preserve">revised to include </w:t>
      </w:r>
      <w:r w:rsidR="002E742B" w:rsidRPr="0069555A">
        <w:t xml:space="preserve">the parent’s </w:t>
      </w:r>
      <w:r w:rsidR="002E742B" w:rsidRPr="0069555A">
        <w:rPr>
          <w:i/>
          <w:iCs/>
        </w:rPr>
        <w:t>sensitivity to timeliness</w:t>
      </w:r>
      <w:r w:rsidR="002E742B" w:rsidRPr="0069555A">
        <w:t>.</w:t>
      </w:r>
      <w:r w:rsidR="00B00649" w:rsidRPr="0069555A">
        <w:t xml:space="preserve"> </w:t>
      </w:r>
      <w:r w:rsidR="002E742B" w:rsidRPr="0069555A">
        <w:t xml:space="preserve">I propose that </w:t>
      </w:r>
      <w:r w:rsidRPr="0069555A">
        <w:t>empathy can here</w:t>
      </w:r>
      <w:r w:rsidR="002E742B" w:rsidRPr="0069555A">
        <w:t xml:space="preserve"> lead to</w:t>
      </w:r>
      <w:r w:rsidR="002E742B" w:rsidRPr="0069555A">
        <w:rPr>
          <w:i/>
          <w:iCs/>
        </w:rPr>
        <w:t xml:space="preserve"> timely act</w:t>
      </w:r>
      <w:r w:rsidRPr="0069555A">
        <w:rPr>
          <w:i/>
          <w:iCs/>
        </w:rPr>
        <w:t>s</w:t>
      </w:r>
      <w:r w:rsidR="002E742B" w:rsidRPr="0069555A">
        <w:rPr>
          <w:i/>
          <w:iCs/>
        </w:rPr>
        <w:t xml:space="preserve"> of listening</w:t>
      </w:r>
      <w:r w:rsidR="009C7FF0" w:rsidRPr="0069555A">
        <w:t xml:space="preserve"> in our temporally unfolding </w:t>
      </w:r>
      <w:r w:rsidRPr="0069555A">
        <w:t>lives</w:t>
      </w:r>
      <w:r w:rsidR="002E742B" w:rsidRPr="0069555A">
        <w:t>.</w:t>
      </w:r>
      <w:r w:rsidR="00B00649" w:rsidRPr="0069555A">
        <w:t xml:space="preserve"> </w:t>
      </w:r>
      <w:r w:rsidR="00D26B4C" w:rsidRPr="0069555A">
        <w:t xml:space="preserve">We can </w:t>
      </w:r>
      <w:r w:rsidRPr="0069555A">
        <w:t>think of this</w:t>
      </w:r>
      <w:r w:rsidR="00D26B4C" w:rsidRPr="0069555A">
        <w:t xml:space="preserve"> </w:t>
      </w:r>
      <w:r w:rsidR="00FA196D" w:rsidRPr="0069555A">
        <w:t xml:space="preserve">as follows: </w:t>
      </w:r>
      <w:r w:rsidR="002E742B" w:rsidRPr="0069555A">
        <w:t>the parent</w:t>
      </w:r>
      <w:r w:rsidR="00FA196D" w:rsidRPr="0069555A">
        <w:t xml:space="preserve">, if </w:t>
      </w:r>
      <w:r w:rsidR="009E7AC8" w:rsidRPr="0069555A">
        <w:t xml:space="preserve">sufficiently </w:t>
      </w:r>
      <w:r w:rsidR="00FA196D" w:rsidRPr="0069555A">
        <w:t>empathic,</w:t>
      </w:r>
      <w:r w:rsidR="002E742B" w:rsidRPr="0069555A">
        <w:t xml:space="preserve"> </w:t>
      </w:r>
      <w:r w:rsidR="00FF3FA5" w:rsidRPr="0069555A">
        <w:t xml:space="preserve">may </w:t>
      </w:r>
      <w:r w:rsidR="002E742B" w:rsidRPr="0069555A">
        <w:t xml:space="preserve">feel that it is </w:t>
      </w:r>
      <w:r w:rsidR="002E742B" w:rsidRPr="0069555A">
        <w:rPr>
          <w:i/>
          <w:iCs/>
        </w:rPr>
        <w:t>too soon</w:t>
      </w:r>
      <w:r w:rsidR="002E742B" w:rsidRPr="0069555A">
        <w:t xml:space="preserve"> to take the child to the dental clinic at that </w:t>
      </w:r>
      <w:r w:rsidR="00EE1C56" w:rsidRPr="0069555A">
        <w:t>very moment</w:t>
      </w:r>
      <w:r w:rsidR="002E742B" w:rsidRPr="0069555A">
        <w:t xml:space="preserve">, acknowledging and </w:t>
      </w:r>
      <w:r w:rsidR="002E742B" w:rsidRPr="0069555A">
        <w:lastRenderedPageBreak/>
        <w:t>honoring the child’s fear and allowing it to guide decision-making.</w:t>
      </w:r>
      <w:r w:rsidR="00B00649" w:rsidRPr="0069555A">
        <w:t xml:space="preserve"> </w:t>
      </w:r>
      <w:r w:rsidR="002E742B" w:rsidRPr="0069555A">
        <w:t>Indeed, it is this untimeliness that explains</w:t>
      </w:r>
      <w:r w:rsidR="007F2C93" w:rsidRPr="0069555A">
        <w:t xml:space="preserve"> why the parent is upset by the pressure to visit the dentist immediately.</w:t>
      </w:r>
      <w:r w:rsidR="00B00649" w:rsidRPr="0069555A">
        <w:t xml:space="preserve"> </w:t>
      </w:r>
      <w:r w:rsidR="002E742B" w:rsidRPr="0069555A">
        <w:t>This empathy-derived agitation may</w:t>
      </w:r>
      <w:r w:rsidR="007F2C93" w:rsidRPr="0069555A">
        <w:t xml:space="preserve"> lead the parent not </w:t>
      </w:r>
      <w:r w:rsidR="009E7AC8" w:rsidRPr="0069555A">
        <w:t xml:space="preserve">to </w:t>
      </w:r>
      <w:r w:rsidR="007F2C93" w:rsidRPr="0069555A">
        <w:t xml:space="preserve">go immediately, and instead to take </w:t>
      </w:r>
      <w:r w:rsidR="009E7AC8" w:rsidRPr="0069555A">
        <w:t xml:space="preserve">the </w:t>
      </w:r>
      <w:r w:rsidR="007F2C93" w:rsidRPr="0069555A">
        <w:t>time</w:t>
      </w:r>
      <w:r w:rsidR="002E742B" w:rsidRPr="0069555A">
        <w:t xml:space="preserve"> </w:t>
      </w:r>
      <w:r w:rsidR="009E7AC8" w:rsidRPr="0069555A">
        <w:t xml:space="preserve">to </w:t>
      </w:r>
      <w:r w:rsidR="002E742B" w:rsidRPr="0069555A">
        <w:t>reassu</w:t>
      </w:r>
      <w:r w:rsidR="009E7AC8" w:rsidRPr="0069555A">
        <w:t>re</w:t>
      </w:r>
      <w:r w:rsidR="002E742B" w:rsidRPr="0069555A">
        <w:t xml:space="preserve"> the</w:t>
      </w:r>
      <w:r w:rsidR="009E7AC8" w:rsidRPr="0069555A">
        <w:t>ir</w:t>
      </w:r>
      <w:r w:rsidR="002E742B" w:rsidRPr="0069555A">
        <w:t xml:space="preserve"> child </w:t>
      </w:r>
      <w:r w:rsidR="007F2C93" w:rsidRPr="0069555A">
        <w:t>first</w:t>
      </w:r>
      <w:r w:rsidR="002E742B" w:rsidRPr="0069555A">
        <w:t>.</w:t>
      </w:r>
      <w:r w:rsidR="00B00649" w:rsidRPr="0069555A">
        <w:t xml:space="preserve"> </w:t>
      </w:r>
      <w:r w:rsidR="002E742B" w:rsidRPr="0069555A">
        <w:t xml:space="preserve">Specifically, </w:t>
      </w:r>
      <w:r w:rsidR="007F2C93" w:rsidRPr="0069555A">
        <w:t xml:space="preserve">the parent may </w:t>
      </w:r>
      <w:r w:rsidR="002E742B" w:rsidRPr="0069555A">
        <w:rPr>
          <w:i/>
          <w:iCs/>
        </w:rPr>
        <w:t>begin by</w:t>
      </w:r>
      <w:r w:rsidR="002E742B" w:rsidRPr="0069555A">
        <w:t xml:space="preserve"> </w:t>
      </w:r>
      <w:r w:rsidR="002E742B" w:rsidRPr="0069555A">
        <w:rPr>
          <w:i/>
          <w:iCs/>
        </w:rPr>
        <w:t>listening</w:t>
      </w:r>
      <w:r w:rsidR="002E742B" w:rsidRPr="0069555A">
        <w:t xml:space="preserve"> attentively to what exactly </w:t>
      </w:r>
      <w:r w:rsidR="007F2C93" w:rsidRPr="0069555A">
        <w:t xml:space="preserve">the child </w:t>
      </w:r>
      <w:r w:rsidR="002E742B" w:rsidRPr="0069555A">
        <w:t>is afraid of.</w:t>
      </w:r>
      <w:r w:rsidR="00B00649" w:rsidRPr="0069555A">
        <w:t xml:space="preserve"> </w:t>
      </w:r>
      <w:r w:rsidR="002E742B" w:rsidRPr="0069555A">
        <w:rPr>
          <w:i/>
          <w:iCs/>
        </w:rPr>
        <w:t xml:space="preserve">Only after </w:t>
      </w:r>
      <w:r w:rsidR="002E742B" w:rsidRPr="0069555A">
        <w:t>this act of listening should they then bring the child to the dentist.</w:t>
      </w:r>
      <w:r w:rsidR="00B00649" w:rsidRPr="0069555A">
        <w:t xml:space="preserve"> </w:t>
      </w:r>
      <w:r w:rsidR="007F2C93" w:rsidRPr="0069555A">
        <w:t>In</w:t>
      </w:r>
      <w:r w:rsidR="002E742B" w:rsidRPr="0069555A">
        <w:t xml:space="preserve"> this respect, empathy demands sharing through listening in a timely manner.</w:t>
      </w:r>
      <w:r w:rsidR="00B00649" w:rsidRPr="0069555A">
        <w:t xml:space="preserve"> </w:t>
      </w:r>
      <w:r w:rsidR="002E742B" w:rsidRPr="0069555A">
        <w:t xml:space="preserve">This is why we would be inclined to consider the parent as less than fully </w:t>
      </w:r>
      <w:r w:rsidR="00313F47" w:rsidRPr="0069555A">
        <w:t>empathic</w:t>
      </w:r>
      <w:r w:rsidR="002E742B" w:rsidRPr="0069555A">
        <w:t xml:space="preserve"> if they </w:t>
      </w:r>
      <w:r w:rsidR="009E7AC8" w:rsidRPr="0069555A">
        <w:t>take</w:t>
      </w:r>
      <w:r w:rsidR="002E742B" w:rsidRPr="0069555A">
        <w:t xml:space="preserve"> their child to the dentist </w:t>
      </w:r>
      <w:r w:rsidR="007F2C93" w:rsidRPr="0069555A">
        <w:rPr>
          <w:i/>
          <w:iCs/>
        </w:rPr>
        <w:t>prematurely</w:t>
      </w:r>
      <w:r w:rsidR="007F2C93" w:rsidRPr="0069555A">
        <w:t xml:space="preserve">, </w:t>
      </w:r>
      <w:r w:rsidR="002E742B" w:rsidRPr="0069555A">
        <w:t xml:space="preserve">without first </w:t>
      </w:r>
      <w:r w:rsidR="007F2C93" w:rsidRPr="0069555A">
        <w:t>listening</w:t>
      </w:r>
      <w:r w:rsidR="002E742B" w:rsidRPr="0069555A">
        <w:t xml:space="preserve"> to and </w:t>
      </w:r>
      <w:r w:rsidR="007F2C93" w:rsidRPr="0069555A">
        <w:t xml:space="preserve">assuaging </w:t>
      </w:r>
      <w:r w:rsidR="002E742B" w:rsidRPr="0069555A">
        <w:t>their child’s fears.</w:t>
      </w:r>
    </w:p>
    <w:p w14:paraId="73E5A85F" w14:textId="35902773" w:rsidR="0016235F" w:rsidRDefault="009E7AC8" w:rsidP="00F43D5E">
      <w:pPr>
        <w:snapToGrid w:val="0"/>
        <w:spacing w:line="360" w:lineRule="auto"/>
        <w:ind w:firstLine="720"/>
      </w:pPr>
      <w:r w:rsidRPr="0069555A">
        <w:t>Of course,</w:t>
      </w:r>
      <w:r w:rsidR="007F2C93" w:rsidRPr="0069555A">
        <w:t xml:space="preserve"> we can also</w:t>
      </w:r>
      <w:r w:rsidR="002E742B" w:rsidRPr="0069555A">
        <w:t xml:space="preserve"> imagine a more pressing situation </w:t>
      </w:r>
      <w:r w:rsidRPr="0069555A">
        <w:t xml:space="preserve">in which </w:t>
      </w:r>
      <w:r w:rsidR="002E742B" w:rsidRPr="0069555A">
        <w:t>the dental appointment is fast approaching, and the parent feels compelled to leave home immediately.</w:t>
      </w:r>
      <w:r w:rsidR="00B00649" w:rsidRPr="0069555A">
        <w:t xml:space="preserve"> </w:t>
      </w:r>
      <w:r w:rsidR="007F2C93" w:rsidRPr="0069555A">
        <w:t>In this</w:t>
      </w:r>
      <w:r w:rsidR="002E742B" w:rsidRPr="0069555A">
        <w:t xml:space="preserve"> case, however, </w:t>
      </w:r>
      <w:r w:rsidR="007F2C93" w:rsidRPr="0069555A">
        <w:t xml:space="preserve">an </w:t>
      </w:r>
      <w:r w:rsidR="002E742B" w:rsidRPr="0069555A">
        <w:t xml:space="preserve">empathic parent could </w:t>
      </w:r>
      <w:r w:rsidR="007F2C93" w:rsidRPr="0069555A">
        <w:t>still</w:t>
      </w:r>
      <w:r w:rsidR="002E742B" w:rsidRPr="0069555A">
        <w:t xml:space="preserve"> listen </w:t>
      </w:r>
      <w:r w:rsidR="002E742B" w:rsidRPr="0069555A">
        <w:rPr>
          <w:i/>
          <w:iCs/>
        </w:rPr>
        <w:t>while</w:t>
      </w:r>
      <w:r w:rsidRPr="0069555A">
        <w:t>—</w:t>
      </w:r>
      <w:r w:rsidR="002E742B" w:rsidRPr="0069555A">
        <w:t xml:space="preserve">rather than </w:t>
      </w:r>
      <w:r w:rsidR="002E742B" w:rsidRPr="0069555A">
        <w:rPr>
          <w:i/>
          <w:iCs/>
        </w:rPr>
        <w:t>after</w:t>
      </w:r>
      <w:r w:rsidRPr="0069555A">
        <w:t>—</w:t>
      </w:r>
      <w:r w:rsidR="002E742B" w:rsidRPr="0069555A">
        <w:t xml:space="preserve">taking </w:t>
      </w:r>
      <w:r w:rsidR="00EE1C56" w:rsidRPr="0069555A">
        <w:t>the</w:t>
      </w:r>
      <w:r w:rsidRPr="0069555A">
        <w:t>ir</w:t>
      </w:r>
      <w:r w:rsidR="00EE1C56" w:rsidRPr="0069555A">
        <w:t xml:space="preserve"> child </w:t>
      </w:r>
      <w:r w:rsidR="002E742B" w:rsidRPr="0069555A">
        <w:t xml:space="preserve">to the dentist, as listening to </w:t>
      </w:r>
      <w:r w:rsidRPr="0069555A">
        <w:t xml:space="preserve">the child’s </w:t>
      </w:r>
      <w:r w:rsidR="002E742B" w:rsidRPr="0069555A">
        <w:t>fears after the fact would</w:t>
      </w:r>
      <w:r w:rsidR="007F2C93" w:rsidRPr="0069555A">
        <w:t xml:space="preserve"> still</w:t>
      </w:r>
      <w:r w:rsidR="002E742B" w:rsidRPr="0069555A">
        <w:t xml:space="preserve"> be too late.</w:t>
      </w:r>
      <w:r w:rsidR="00B00649" w:rsidRPr="0069555A">
        <w:t xml:space="preserve"> </w:t>
      </w:r>
      <w:r w:rsidR="00895951" w:rsidRPr="0069555A">
        <w:t xml:space="preserve">In this </w:t>
      </w:r>
      <w:r w:rsidR="007F2C93" w:rsidRPr="0069555A">
        <w:t>respect</w:t>
      </w:r>
      <w:r w:rsidRPr="0069555A">
        <w:t>,</w:t>
      </w:r>
      <w:r w:rsidR="002E742B" w:rsidRPr="0069555A">
        <w:t xml:space="preserve"> the kind of needs-responsive empathy being explored</w:t>
      </w:r>
      <w:r w:rsidR="007F2C93" w:rsidRPr="0069555A">
        <w:t xml:space="preserve"> here</w:t>
      </w:r>
      <w:r w:rsidR="00EC05B0" w:rsidRPr="0069555A">
        <w:t xml:space="preserve"> </w:t>
      </w:r>
      <w:r w:rsidR="007F2C93" w:rsidRPr="0069555A">
        <w:t>contains an aspect of</w:t>
      </w:r>
      <w:r w:rsidR="001640B1" w:rsidRPr="0069555A">
        <w:t xml:space="preserve"> </w:t>
      </w:r>
      <w:r w:rsidR="00205D8D" w:rsidRPr="0069555A">
        <w:t>timeliness</w:t>
      </w:r>
      <w:r w:rsidR="00D4668C" w:rsidRPr="0069555A">
        <w:t>, which</w:t>
      </w:r>
      <w:r w:rsidR="00D907BB" w:rsidRPr="0069555A">
        <w:t xml:space="preserve"> </w:t>
      </w:r>
      <w:r w:rsidR="005B3DE2" w:rsidRPr="0069555A">
        <w:t xml:space="preserve">leads </w:t>
      </w:r>
      <w:r w:rsidR="009B6E73" w:rsidRPr="0069555A">
        <w:t xml:space="preserve">the parent to </w:t>
      </w:r>
      <w:r w:rsidR="00917D43" w:rsidRPr="0069555A">
        <w:t xml:space="preserve">fully appreciate their child’s </w:t>
      </w:r>
      <w:r w:rsidR="003C00CB" w:rsidRPr="0069555A">
        <w:t xml:space="preserve">emotional </w:t>
      </w:r>
      <w:r w:rsidR="00917D43" w:rsidRPr="0069555A">
        <w:t>unreadiness and fear</w:t>
      </w:r>
      <w:r w:rsidR="00EB2FB5" w:rsidRPr="0069555A">
        <w:t>.</w:t>
      </w:r>
      <w:r w:rsidR="00B00649" w:rsidRPr="0069555A">
        <w:t xml:space="preserve"> </w:t>
      </w:r>
      <w:r w:rsidR="005B3DE2" w:rsidRPr="0069555A">
        <w:t>It is accordingly</w:t>
      </w:r>
      <w:r w:rsidR="00F70DAC" w:rsidRPr="0069555A">
        <w:t xml:space="preserve"> crucial to</w:t>
      </w:r>
      <w:r w:rsidR="00A653B0" w:rsidRPr="0069555A">
        <w:t xml:space="preserve"> show</w:t>
      </w:r>
      <w:r w:rsidR="00F70DAC" w:rsidRPr="0069555A">
        <w:rPr>
          <w:rFonts w:hint="eastAsia"/>
        </w:rPr>
        <w:t xml:space="preserve"> </w:t>
      </w:r>
      <w:r w:rsidR="00A653B0" w:rsidRPr="0069555A">
        <w:t>regard for the timing of another</w:t>
      </w:r>
      <w:r w:rsidR="002E742B" w:rsidRPr="0069555A">
        <w:t xml:space="preserve">, even in complicated cases wherein empathic responders must act against </w:t>
      </w:r>
      <w:r w:rsidR="005B3DE2" w:rsidRPr="0069555A">
        <w:t>another’s</w:t>
      </w:r>
      <w:r w:rsidR="002E742B" w:rsidRPr="0069555A">
        <w:t xml:space="preserve"> will.</w:t>
      </w:r>
    </w:p>
    <w:p w14:paraId="2570306C" w14:textId="0E82729F" w:rsidR="008E544D" w:rsidRDefault="002E742B" w:rsidP="00F43D5E">
      <w:pPr>
        <w:snapToGrid w:val="0"/>
        <w:spacing w:line="360" w:lineRule="auto"/>
        <w:ind w:firstLine="720"/>
      </w:pPr>
      <w:r w:rsidRPr="0069555A">
        <w:t>To stress the significance of</w:t>
      </w:r>
      <w:r w:rsidR="00B66DAF" w:rsidRPr="0069555A">
        <w:t xml:space="preserve"> </w:t>
      </w:r>
      <w:r w:rsidRPr="0069555A">
        <w:t xml:space="preserve">timeliness in empathy, </w:t>
      </w:r>
      <w:r w:rsidR="00E5133A" w:rsidRPr="0069555A">
        <w:t xml:space="preserve">note </w:t>
      </w:r>
      <w:r w:rsidRPr="0069555A">
        <w:t>that timely act</w:t>
      </w:r>
      <w:r w:rsidR="007C0709" w:rsidRPr="0069555A">
        <w:t>s</w:t>
      </w:r>
      <w:r w:rsidRPr="0069555A">
        <w:t xml:space="preserve"> of listening constitute empathic practice</w:t>
      </w:r>
      <w:r w:rsidR="007C0709" w:rsidRPr="0069555A">
        <w:t>s</w:t>
      </w:r>
      <w:r w:rsidRPr="0069555A">
        <w:t xml:space="preserve"> in a wider range of interpersonal relationships than indicated above.</w:t>
      </w:r>
      <w:r w:rsidR="00B00649" w:rsidRPr="0069555A">
        <w:t xml:space="preserve"> </w:t>
      </w:r>
      <w:r w:rsidR="007E006A" w:rsidRPr="0069555A">
        <w:t xml:space="preserve">This type of timeliness is at work not only in the relationship between parents and children, or friends and partners, but also in relationships such as those between teacher and student, </w:t>
      </w:r>
      <w:proofErr w:type="gramStart"/>
      <w:r w:rsidR="007E006A" w:rsidRPr="0069555A">
        <w:t>physician</w:t>
      </w:r>
      <w:proofErr w:type="gramEnd"/>
      <w:r w:rsidR="007E006A" w:rsidRPr="0069555A">
        <w:t xml:space="preserve"> and patient, or even in workplace relations.</w:t>
      </w:r>
      <w:r w:rsidR="00B00649" w:rsidRPr="0069555A">
        <w:t xml:space="preserve"> </w:t>
      </w:r>
      <w:r w:rsidR="007C0709" w:rsidRPr="0069555A">
        <w:t>Consider how someone may show empathy to a</w:t>
      </w:r>
      <w:r w:rsidRPr="0069555A">
        <w:t xml:space="preserve"> bullied student, </w:t>
      </w:r>
      <w:r w:rsidR="007C0709" w:rsidRPr="0069555A">
        <w:t xml:space="preserve">a </w:t>
      </w:r>
      <w:r w:rsidRPr="0069555A">
        <w:t xml:space="preserve">depressed patient, or </w:t>
      </w:r>
      <w:r w:rsidR="007C0709" w:rsidRPr="0069555A">
        <w:t xml:space="preserve">a </w:t>
      </w:r>
      <w:r w:rsidRPr="0069555A">
        <w:t>harassed employee</w:t>
      </w:r>
      <w:r w:rsidR="009E7AC8" w:rsidRPr="0069555A">
        <w:t>, for instance</w:t>
      </w:r>
      <w:r w:rsidRPr="0069555A">
        <w:t>.</w:t>
      </w:r>
      <w:r w:rsidR="00B00649" w:rsidRPr="0069555A">
        <w:t xml:space="preserve"> </w:t>
      </w:r>
      <w:r w:rsidRPr="0069555A">
        <w:t>We may naturally suppose that (</w:t>
      </w:r>
      <w:r w:rsidRPr="0069555A">
        <w:rPr>
          <w:i/>
          <w:iCs/>
        </w:rPr>
        <w:t>ceteris paribus</w:t>
      </w:r>
      <w:r w:rsidRPr="0069555A">
        <w:t>)</w:t>
      </w:r>
      <w:bookmarkStart w:id="0" w:name="_Hlk97492097"/>
      <w:r w:rsidRPr="0069555A">
        <w:t xml:space="preserve"> </w:t>
      </w:r>
      <w:r w:rsidR="00EE1C56" w:rsidRPr="0069555A">
        <w:t>a</w:t>
      </w:r>
      <w:r w:rsidRPr="0069555A">
        <w:t xml:space="preserve"> fully empathic teacher</w:t>
      </w:r>
      <w:r w:rsidR="007C0709" w:rsidRPr="0069555A">
        <w:t xml:space="preserve">, </w:t>
      </w:r>
      <w:r w:rsidRPr="0069555A">
        <w:t>doctor</w:t>
      </w:r>
      <w:r w:rsidR="007C0709" w:rsidRPr="0069555A">
        <w:t xml:space="preserve">, or </w:t>
      </w:r>
      <w:bookmarkEnd w:id="0"/>
      <w:r w:rsidRPr="0069555A">
        <w:t xml:space="preserve">colleague </w:t>
      </w:r>
      <w:r w:rsidR="007C0709" w:rsidRPr="0069555A">
        <w:t>would</w:t>
      </w:r>
      <w:r w:rsidRPr="0069555A">
        <w:t xml:space="preserve"> listen</w:t>
      </w:r>
      <w:r w:rsidR="007C0709" w:rsidRPr="0069555A">
        <w:t xml:space="preserve"> to others</w:t>
      </w:r>
      <w:r w:rsidRPr="0069555A">
        <w:t xml:space="preserve"> in an</w:t>
      </w:r>
      <w:r w:rsidRPr="0069555A">
        <w:rPr>
          <w:i/>
          <w:iCs/>
        </w:rPr>
        <w:t xml:space="preserve"> appositely timed </w:t>
      </w:r>
      <w:r w:rsidRPr="0069555A">
        <w:t>manner.</w:t>
      </w:r>
      <w:r w:rsidR="00B00649" w:rsidRPr="0069555A">
        <w:t xml:space="preserve"> </w:t>
      </w:r>
      <w:r w:rsidR="009E7AC8" w:rsidRPr="0069555A">
        <w:t>S</w:t>
      </w:r>
      <w:r w:rsidRPr="0069555A">
        <w:t xml:space="preserve">hould a student </w:t>
      </w:r>
      <w:r w:rsidR="007C0709" w:rsidRPr="0069555A">
        <w:t>express pressing concerns to her teacher</w:t>
      </w:r>
      <w:r w:rsidRPr="0069555A">
        <w:t xml:space="preserve">, </w:t>
      </w:r>
      <w:r w:rsidR="007C0709" w:rsidRPr="0069555A">
        <w:t>an</w:t>
      </w:r>
      <w:r w:rsidRPr="0069555A">
        <w:t xml:space="preserve"> </w:t>
      </w:r>
      <w:r w:rsidR="008176AF" w:rsidRPr="0069555A">
        <w:t>empathic</w:t>
      </w:r>
      <w:r w:rsidRPr="0069555A">
        <w:t xml:space="preserve"> teacher </w:t>
      </w:r>
      <w:r w:rsidR="009E7AC8" w:rsidRPr="0069555A">
        <w:t xml:space="preserve">would </w:t>
      </w:r>
      <w:r w:rsidRPr="0069555A">
        <w:t>prompt</w:t>
      </w:r>
      <w:r w:rsidR="009E7AC8" w:rsidRPr="0069555A">
        <w:t>ly</w:t>
      </w:r>
      <w:r w:rsidRPr="0069555A">
        <w:t xml:space="preserve"> </w:t>
      </w:r>
      <w:r w:rsidR="009E7AC8" w:rsidRPr="0069555A">
        <w:t>listen</w:t>
      </w:r>
      <w:r w:rsidRPr="0069555A">
        <w:t>.</w:t>
      </w:r>
      <w:bookmarkStart w:id="1" w:name="_Hlk98501604"/>
      <w:r w:rsidR="00B00649" w:rsidRPr="0069555A">
        <w:t xml:space="preserve"> </w:t>
      </w:r>
      <w:r w:rsidRPr="0069555A">
        <w:t xml:space="preserve">Alternatively, if </w:t>
      </w:r>
      <w:r w:rsidR="007C0709" w:rsidRPr="0069555A">
        <w:t>the student requires</w:t>
      </w:r>
      <w:r w:rsidRPr="0069555A">
        <w:t xml:space="preserve"> more time to </w:t>
      </w:r>
      <w:r w:rsidR="009E7AC8" w:rsidRPr="0069555A">
        <w:t>process</w:t>
      </w:r>
      <w:r w:rsidRPr="0069555A">
        <w:t xml:space="preserve"> her feelings</w:t>
      </w:r>
      <w:r w:rsidR="009E7AC8" w:rsidRPr="0069555A">
        <w:t>,</w:t>
      </w:r>
      <w:r w:rsidR="007C0709" w:rsidRPr="0069555A">
        <w:t xml:space="preserve"> then</w:t>
      </w:r>
      <w:r w:rsidRPr="0069555A">
        <w:t xml:space="preserve"> </w:t>
      </w:r>
      <w:r w:rsidR="007C0709" w:rsidRPr="0069555A">
        <w:t>an</w:t>
      </w:r>
      <w:r w:rsidRPr="0069555A">
        <w:t xml:space="preserve"> </w:t>
      </w:r>
      <w:r w:rsidR="008176AF" w:rsidRPr="0069555A">
        <w:t>empathic</w:t>
      </w:r>
      <w:r w:rsidRPr="0069555A">
        <w:t xml:space="preserve"> teacher will </w:t>
      </w:r>
      <w:r w:rsidR="007C0709" w:rsidRPr="0069555A">
        <w:t>wait</w:t>
      </w:r>
      <w:r w:rsidRPr="0069555A">
        <w:t xml:space="preserve">, asking after her </w:t>
      </w:r>
      <w:r w:rsidR="000D3F48" w:rsidRPr="0069555A">
        <w:t>well-being</w:t>
      </w:r>
      <w:r w:rsidRPr="0069555A">
        <w:t xml:space="preserve"> and listening later once the student feels ready</w:t>
      </w:r>
      <w:r w:rsidR="009E7AC8" w:rsidRPr="0069555A">
        <w:t xml:space="preserve"> to talk</w:t>
      </w:r>
      <w:r w:rsidRPr="0069555A">
        <w:t>.</w:t>
      </w:r>
      <w:r w:rsidR="00B00649" w:rsidRPr="0069555A">
        <w:t xml:space="preserve"> </w:t>
      </w:r>
      <w:r w:rsidRPr="0069555A">
        <w:t xml:space="preserve">Here again, empathic practice must </w:t>
      </w:r>
      <w:r w:rsidR="007C0709" w:rsidRPr="0069555A">
        <w:t>be sensitive to the timings of others</w:t>
      </w:r>
      <w:r w:rsidRPr="0069555A">
        <w:t xml:space="preserve">, </w:t>
      </w:r>
      <w:r w:rsidR="009E7AC8" w:rsidRPr="0069555A">
        <w:t>because</w:t>
      </w:r>
      <w:r w:rsidR="007C0709" w:rsidRPr="0069555A">
        <w:t xml:space="preserve"> untimeliness may </w:t>
      </w:r>
      <w:r w:rsidRPr="0069555A">
        <w:t>undermine empathic response</w:t>
      </w:r>
      <w:r w:rsidR="007C0709" w:rsidRPr="0069555A">
        <w:t>s</w:t>
      </w:r>
      <w:r w:rsidRPr="0069555A">
        <w:t>.</w:t>
      </w:r>
      <w:bookmarkEnd w:id="1"/>
    </w:p>
    <w:p w14:paraId="5251E741" w14:textId="77777777" w:rsidR="003E2A31" w:rsidRPr="0069555A" w:rsidRDefault="003E2A31" w:rsidP="00F43D5E">
      <w:pPr>
        <w:snapToGrid w:val="0"/>
        <w:spacing w:line="360" w:lineRule="auto"/>
        <w:ind w:firstLine="720"/>
      </w:pPr>
    </w:p>
    <w:p w14:paraId="076602D6" w14:textId="217CFC57" w:rsidR="00941A35" w:rsidRPr="00C86095" w:rsidRDefault="0076760E" w:rsidP="00F43D5E">
      <w:pPr>
        <w:snapToGrid w:val="0"/>
        <w:spacing w:line="360" w:lineRule="auto"/>
        <w:jc w:val="left"/>
        <w:rPr>
          <w:b/>
          <w:bCs w:val="0"/>
        </w:rPr>
      </w:pPr>
      <w:r w:rsidRPr="00C86095">
        <w:rPr>
          <w:b/>
          <w:bCs w:val="0"/>
        </w:rPr>
        <w:lastRenderedPageBreak/>
        <w:t>3</w:t>
      </w:r>
      <w:r w:rsidR="002E742B" w:rsidRPr="00C86095">
        <w:rPr>
          <w:b/>
        </w:rPr>
        <w:t>.</w:t>
      </w:r>
      <w:r w:rsidR="00B00649" w:rsidRPr="00C86095">
        <w:rPr>
          <w:b/>
        </w:rPr>
        <w:t xml:space="preserve"> </w:t>
      </w:r>
      <w:r w:rsidR="000F1FEF" w:rsidRPr="00C86095">
        <w:rPr>
          <w:b/>
        </w:rPr>
        <w:t>A L</w:t>
      </w:r>
      <w:r w:rsidRPr="00C86095">
        <w:rPr>
          <w:b/>
          <w:bCs w:val="0"/>
        </w:rPr>
        <w:t>ib</w:t>
      </w:r>
      <w:r w:rsidR="007D7AA9" w:rsidRPr="00C86095">
        <w:rPr>
          <w:b/>
          <w:bCs w:val="0"/>
        </w:rPr>
        <w:t>eratory</w:t>
      </w:r>
      <w:r w:rsidR="000F1FEF" w:rsidRPr="00C86095">
        <w:rPr>
          <w:b/>
        </w:rPr>
        <w:t>-E</w:t>
      </w:r>
      <w:r w:rsidR="007D7AA9" w:rsidRPr="00C86095">
        <w:rPr>
          <w:b/>
          <w:bCs w:val="0"/>
        </w:rPr>
        <w:t>pistemological</w:t>
      </w:r>
      <w:r w:rsidR="001C0B3F" w:rsidRPr="00C86095">
        <w:rPr>
          <w:b/>
        </w:rPr>
        <w:t xml:space="preserve"> </w:t>
      </w:r>
      <w:r w:rsidR="000F1FEF" w:rsidRPr="00C86095">
        <w:rPr>
          <w:b/>
        </w:rPr>
        <w:t>C</w:t>
      </w:r>
      <w:r w:rsidR="007D7AA9" w:rsidRPr="00C86095">
        <w:rPr>
          <w:b/>
          <w:bCs w:val="0"/>
        </w:rPr>
        <w:t>haracterization</w:t>
      </w:r>
      <w:r w:rsidR="000F1FEF" w:rsidRPr="00C86095">
        <w:rPr>
          <w:b/>
        </w:rPr>
        <w:t xml:space="preserve"> </w:t>
      </w:r>
      <w:r w:rsidR="007D7AA9" w:rsidRPr="00C86095">
        <w:rPr>
          <w:b/>
          <w:bCs w:val="0"/>
        </w:rPr>
        <w:t>of</w:t>
      </w:r>
      <w:r w:rsidR="001C0B3F" w:rsidRPr="00C86095">
        <w:rPr>
          <w:b/>
        </w:rPr>
        <w:t xml:space="preserve"> V</w:t>
      </w:r>
      <w:r w:rsidR="007D7AA9" w:rsidRPr="00C86095">
        <w:rPr>
          <w:b/>
          <w:bCs w:val="0"/>
        </w:rPr>
        <w:t>irtuous</w:t>
      </w:r>
      <w:r w:rsidR="001C0B3F" w:rsidRPr="00C86095">
        <w:rPr>
          <w:b/>
        </w:rPr>
        <w:t xml:space="preserve"> H</w:t>
      </w:r>
      <w:r w:rsidR="007D7AA9" w:rsidRPr="00C86095">
        <w:rPr>
          <w:b/>
          <w:bCs w:val="0"/>
        </w:rPr>
        <w:t>earing</w:t>
      </w:r>
    </w:p>
    <w:p w14:paraId="2FA3B2CA" w14:textId="77777777" w:rsidR="0016235F" w:rsidRDefault="0016235F" w:rsidP="00F43D5E">
      <w:pPr>
        <w:snapToGrid w:val="0"/>
        <w:spacing w:line="360" w:lineRule="auto"/>
      </w:pPr>
    </w:p>
    <w:p w14:paraId="6CE088B1" w14:textId="23E56877" w:rsidR="0016235F" w:rsidRDefault="004C1B70" w:rsidP="00F43D5E">
      <w:pPr>
        <w:snapToGrid w:val="0"/>
        <w:spacing w:line="360" w:lineRule="auto"/>
      </w:pPr>
      <w:r w:rsidRPr="0069555A">
        <w:t>We saw above that</w:t>
      </w:r>
      <w:r w:rsidR="00214719" w:rsidRPr="0069555A">
        <w:t xml:space="preserve"> timely act</w:t>
      </w:r>
      <w:r w:rsidR="003368B4" w:rsidRPr="0069555A">
        <w:t>s</w:t>
      </w:r>
      <w:r w:rsidR="00214719" w:rsidRPr="0069555A">
        <w:t xml:space="preserve"> of listening </w:t>
      </w:r>
      <w:r w:rsidR="003368B4" w:rsidRPr="0069555A">
        <w:t>have a significant role in</w:t>
      </w:r>
      <w:r w:rsidR="00214719" w:rsidRPr="0069555A">
        <w:t xml:space="preserve"> empathic engagement</w:t>
      </w:r>
      <w:r w:rsidRPr="0069555A">
        <w:t>.</w:t>
      </w:r>
      <w:r w:rsidR="00B00649" w:rsidRPr="0069555A">
        <w:t xml:space="preserve"> </w:t>
      </w:r>
      <w:r w:rsidR="003368B4" w:rsidRPr="0069555A">
        <w:t>I apply this insight to the idea of</w:t>
      </w:r>
      <w:r w:rsidR="00120657" w:rsidRPr="0069555A">
        <w:t xml:space="preserve"> </w:t>
      </w:r>
      <w:r w:rsidR="00EE20BE" w:rsidRPr="0069555A">
        <w:t>virtuous hearing</w:t>
      </w:r>
      <w:r w:rsidR="00093F30" w:rsidRPr="0069555A">
        <w:t xml:space="preserve"> </w:t>
      </w:r>
      <w:r w:rsidR="00996107" w:rsidRPr="0069555A">
        <w:t>discussed in</w:t>
      </w:r>
      <w:r w:rsidR="00380241" w:rsidRPr="0069555A">
        <w:t xml:space="preserve"> </w:t>
      </w:r>
      <w:r w:rsidR="00996107" w:rsidRPr="0069555A">
        <w:t>liber</w:t>
      </w:r>
      <w:r w:rsidR="00380241" w:rsidRPr="0069555A">
        <w:t xml:space="preserve">atory </w:t>
      </w:r>
      <w:r w:rsidR="005B42E7" w:rsidRPr="0069555A">
        <w:t>virtue epistemology</w:t>
      </w:r>
      <w:r w:rsidR="00B60D62" w:rsidRPr="0069555A">
        <w:t>.</w:t>
      </w:r>
      <w:r w:rsidR="00B00649" w:rsidRPr="0069555A">
        <w:t xml:space="preserve"> </w:t>
      </w:r>
      <w:r w:rsidR="00A94830" w:rsidRPr="0069555A">
        <w:t>Before</w:t>
      </w:r>
      <w:r w:rsidR="00C33EA5" w:rsidRPr="0069555A">
        <w:t xml:space="preserve"> proposing my account, </w:t>
      </w:r>
      <w:r w:rsidR="00F03EB6" w:rsidRPr="0069555A">
        <w:t>however</w:t>
      </w:r>
      <w:r w:rsidR="00F713C8" w:rsidRPr="0069555A">
        <w:t>,</w:t>
      </w:r>
      <w:r w:rsidR="00F03EB6" w:rsidRPr="0069555A">
        <w:t xml:space="preserve"> </w:t>
      </w:r>
      <w:r w:rsidR="00C33EA5" w:rsidRPr="0069555A">
        <w:t xml:space="preserve">the present section </w:t>
      </w:r>
      <w:r w:rsidR="00545BCA" w:rsidRPr="0069555A">
        <w:t>looks at</w:t>
      </w:r>
      <w:r w:rsidR="003368B4" w:rsidRPr="0069555A">
        <w:t xml:space="preserve"> </w:t>
      </w:r>
      <w:r w:rsidR="00C33EA5" w:rsidRPr="0069555A">
        <w:t>how liberatory</w:t>
      </w:r>
      <w:r w:rsidR="004C2D5D" w:rsidRPr="0069555A">
        <w:t>-</w:t>
      </w:r>
      <w:r w:rsidR="00C33EA5" w:rsidRPr="0069555A">
        <w:t>epistemologi</w:t>
      </w:r>
      <w:r w:rsidR="004C2D5D" w:rsidRPr="0069555A">
        <w:t>cal approaches</w:t>
      </w:r>
      <w:r w:rsidR="00C33EA5" w:rsidRPr="0069555A">
        <w:t xml:space="preserve"> generally conceive of virtuous hearing and </w:t>
      </w:r>
      <w:r w:rsidR="00545BCA" w:rsidRPr="0069555A">
        <w:t>the role of empathy in it</w:t>
      </w:r>
      <w:r w:rsidR="00C33EA5" w:rsidRPr="0069555A">
        <w:t>.</w:t>
      </w:r>
      <w:r w:rsidR="00B00649" w:rsidRPr="0069555A">
        <w:t xml:space="preserve"> </w:t>
      </w:r>
      <w:r w:rsidR="00545BCA" w:rsidRPr="0069555A">
        <w:t xml:space="preserve">This overview will be useful when, in later sections, I lay out how my own account </w:t>
      </w:r>
      <w:r w:rsidR="00E3309E" w:rsidRPr="0069555A">
        <w:t>add</w:t>
      </w:r>
      <w:r w:rsidR="00714B7C" w:rsidRPr="0069555A">
        <w:t>s</w:t>
      </w:r>
      <w:r w:rsidR="00E3309E" w:rsidRPr="0069555A">
        <w:t xml:space="preserve"> to </w:t>
      </w:r>
      <w:r w:rsidR="00FE58B2" w:rsidRPr="0069555A">
        <w:t xml:space="preserve">the </w:t>
      </w:r>
      <w:r w:rsidR="00545BCA" w:rsidRPr="0069555A">
        <w:t>contemporary</w:t>
      </w:r>
      <w:r w:rsidR="00E3309E" w:rsidRPr="0069555A">
        <w:t xml:space="preserve"> </w:t>
      </w:r>
      <w:r w:rsidR="00545BCA" w:rsidRPr="0069555A">
        <w:t>scholarship</w:t>
      </w:r>
      <w:r w:rsidR="00E3309E" w:rsidRPr="0069555A">
        <w:t>.</w:t>
      </w:r>
    </w:p>
    <w:p w14:paraId="3323D359" w14:textId="66D4C04C" w:rsidR="00172AAB" w:rsidRDefault="00545BCA" w:rsidP="00F43D5E">
      <w:pPr>
        <w:snapToGrid w:val="0"/>
        <w:spacing w:line="360" w:lineRule="auto"/>
        <w:ind w:firstLine="720"/>
      </w:pPr>
      <w:r w:rsidRPr="0069555A">
        <w:t>Liberatory</w:t>
      </w:r>
      <w:r w:rsidR="00585A82" w:rsidRPr="0069555A">
        <w:t xml:space="preserve"> </w:t>
      </w:r>
      <w:r w:rsidR="006D0D5E" w:rsidRPr="0069555A">
        <w:t>virtue epistemologists</w:t>
      </w:r>
      <w:r w:rsidR="00585A82" w:rsidRPr="0069555A">
        <w:t xml:space="preserve"> </w:t>
      </w:r>
      <w:r w:rsidRPr="0069555A">
        <w:t xml:space="preserve">tend to focus on </w:t>
      </w:r>
      <w:r w:rsidR="00585A82" w:rsidRPr="0069555A">
        <w:t xml:space="preserve">two </w:t>
      </w:r>
      <w:r w:rsidRPr="0069555A">
        <w:t>ways of</w:t>
      </w:r>
      <w:r w:rsidR="00585A82" w:rsidRPr="0069555A">
        <w:t xml:space="preserve"> characterizing</w:t>
      </w:r>
      <w:r w:rsidR="00300090" w:rsidRPr="0069555A">
        <w:t xml:space="preserve"> </w:t>
      </w:r>
      <w:r w:rsidR="00795729" w:rsidRPr="0069555A">
        <w:t xml:space="preserve">epistemic </w:t>
      </w:r>
      <w:r w:rsidR="00585A82" w:rsidRPr="0069555A">
        <w:t xml:space="preserve">virtue and vice, </w:t>
      </w:r>
      <w:r w:rsidRPr="0069555A">
        <w:t>with their points of emphasis differing slightly</w:t>
      </w:r>
      <w:r w:rsidR="00585A82" w:rsidRPr="0069555A">
        <w:t>.</w:t>
      </w:r>
      <w:r w:rsidR="00B00649" w:rsidRPr="0069555A">
        <w:t xml:space="preserve"> </w:t>
      </w:r>
      <w:r w:rsidR="009D7D2E" w:rsidRPr="0069555A">
        <w:t>F</w:t>
      </w:r>
      <w:r w:rsidR="00F17915" w:rsidRPr="0069555A">
        <w:t>irst</w:t>
      </w:r>
      <w:r w:rsidR="009D7D2E" w:rsidRPr="0069555A">
        <w:t>, an integral part of our epistemic life involves</w:t>
      </w:r>
      <w:r w:rsidR="00F17915" w:rsidRPr="0069555A">
        <w:t xml:space="preserve"> listening</w:t>
      </w:r>
      <w:r w:rsidR="0022562B" w:rsidRPr="0069555A">
        <w:t xml:space="preserve"> to testimon</w:t>
      </w:r>
      <w:r w:rsidR="00AE3D34" w:rsidRPr="0069555A">
        <w:t>y</w:t>
      </w:r>
      <w:r w:rsidR="00F17915" w:rsidRPr="0069555A">
        <w:t xml:space="preserve"> in order</w:t>
      </w:r>
      <w:r w:rsidR="0022562B" w:rsidRPr="0069555A">
        <w:t xml:space="preserve"> </w:t>
      </w:r>
      <w:r w:rsidR="007012AA" w:rsidRPr="0069555A">
        <w:t xml:space="preserve">to </w:t>
      </w:r>
      <w:r w:rsidR="00757D42" w:rsidRPr="0069555A">
        <w:t>“</w:t>
      </w:r>
      <w:r w:rsidR="007012AA" w:rsidRPr="0069555A">
        <w:t xml:space="preserve">know </w:t>
      </w:r>
      <w:r w:rsidR="00757D42" w:rsidRPr="0069555A">
        <w:t>other pe</w:t>
      </w:r>
      <w:r w:rsidR="000511A3" w:rsidRPr="0069555A">
        <w:t>ople</w:t>
      </w:r>
      <w:r w:rsidR="00757D42" w:rsidRPr="0069555A">
        <w:t xml:space="preserve"> responsibly</w:t>
      </w:r>
      <w:r w:rsidR="00F3771C" w:rsidRPr="0069555A">
        <w:t xml:space="preserve"> and well”</w:t>
      </w:r>
      <w:r w:rsidR="000511A3" w:rsidRPr="0069555A">
        <w:t xml:space="preserve"> (Code </w:t>
      </w:r>
      <w:r w:rsidR="00AE3D34" w:rsidRPr="0069555A">
        <w:t>1995</w:t>
      </w:r>
      <w:r w:rsidR="003A1E0E" w:rsidRPr="0069555A">
        <w:t>:</w:t>
      </w:r>
      <w:r w:rsidR="00AE3D34" w:rsidRPr="0069555A">
        <w:t xml:space="preserve"> 84)</w:t>
      </w:r>
      <w:r w:rsidR="009D7D2E" w:rsidRPr="0069555A">
        <w:t>;</w:t>
      </w:r>
      <w:r w:rsidR="0022562B" w:rsidRPr="0069555A">
        <w:t xml:space="preserve"> </w:t>
      </w:r>
      <w:r w:rsidR="009D7D2E" w:rsidRPr="0069555A">
        <w:t xml:space="preserve">indeed, </w:t>
      </w:r>
      <w:r w:rsidR="0022562B" w:rsidRPr="0069555A">
        <w:t xml:space="preserve">our epistemic </w:t>
      </w:r>
      <w:r w:rsidR="001B24BE" w:rsidRPr="0069555A">
        <w:t>p</w:t>
      </w:r>
      <w:r w:rsidR="000D565A" w:rsidRPr="0069555A">
        <w:t>r</w:t>
      </w:r>
      <w:r w:rsidR="001B24BE" w:rsidRPr="0069555A">
        <w:t>actice</w:t>
      </w:r>
      <w:r w:rsidR="00F17915" w:rsidRPr="0069555A">
        <w:t>s</w:t>
      </w:r>
      <w:r w:rsidR="001B24BE" w:rsidRPr="0069555A">
        <w:t xml:space="preserve"> </w:t>
      </w:r>
      <w:r w:rsidR="00F17915" w:rsidRPr="0069555A">
        <w:t xml:space="preserve">are </w:t>
      </w:r>
      <w:r w:rsidR="001B24BE" w:rsidRPr="0069555A">
        <w:t>profoundly</w:t>
      </w:r>
      <w:r w:rsidR="0022562B" w:rsidRPr="0069555A">
        <w:t xml:space="preserve"> social and intertwined with </w:t>
      </w:r>
      <w:r w:rsidR="001B24BE" w:rsidRPr="0069555A">
        <w:t>others</w:t>
      </w:r>
      <w:r w:rsidR="00027E7B" w:rsidRPr="0069555A">
        <w:t xml:space="preserve"> (</w:t>
      </w:r>
      <w:r w:rsidR="00585A82" w:rsidRPr="0069555A">
        <w:t>Pohlhaus 2017</w:t>
      </w:r>
      <w:r w:rsidR="002B2B97" w:rsidRPr="0069555A">
        <w:t>:</w:t>
      </w:r>
      <w:r w:rsidR="00DD1916" w:rsidRPr="0069555A">
        <w:t xml:space="preserve"> </w:t>
      </w:r>
      <w:r w:rsidR="00585A82" w:rsidRPr="0069555A">
        <w:t>16).</w:t>
      </w:r>
      <w:r w:rsidR="00B00649" w:rsidRPr="0069555A">
        <w:t xml:space="preserve"> </w:t>
      </w:r>
      <w:r w:rsidR="009D7D2E" w:rsidRPr="0069555A">
        <w:t>S</w:t>
      </w:r>
      <w:r w:rsidR="00F17915" w:rsidRPr="0069555A">
        <w:t>econd</w:t>
      </w:r>
      <w:r w:rsidR="009D7D2E" w:rsidRPr="0069555A">
        <w:t>,</w:t>
      </w:r>
      <w:r w:rsidR="00F17915" w:rsidRPr="0069555A">
        <w:t xml:space="preserve"> </w:t>
      </w:r>
      <w:r w:rsidR="009D7D2E" w:rsidRPr="0069555A">
        <w:t>because</w:t>
      </w:r>
      <w:r w:rsidR="00585A82" w:rsidRPr="0069555A">
        <w:t xml:space="preserve"> interpersonal relationships </w:t>
      </w:r>
      <w:r w:rsidR="009D7D2E" w:rsidRPr="0069555A">
        <w:t>may</w:t>
      </w:r>
      <w:r w:rsidR="00F17915" w:rsidRPr="0069555A">
        <w:t xml:space="preserve"> </w:t>
      </w:r>
      <w:r w:rsidR="00585A82" w:rsidRPr="0069555A">
        <w:t xml:space="preserve">involve unjust power relations, epistemic virtue </w:t>
      </w:r>
      <w:r w:rsidR="00DA581B">
        <w:t>must</w:t>
      </w:r>
      <w:r w:rsidR="009D7D2E" w:rsidRPr="0069555A">
        <w:t xml:space="preserve"> help</w:t>
      </w:r>
      <w:r w:rsidR="00F17915" w:rsidRPr="0069555A">
        <w:t xml:space="preserve"> </w:t>
      </w:r>
      <w:r w:rsidR="00E718E4" w:rsidRPr="0069555A">
        <w:t>ensure</w:t>
      </w:r>
      <w:r w:rsidR="009D7D2E" w:rsidRPr="0069555A">
        <w:t xml:space="preserve"> that</w:t>
      </w:r>
      <w:r w:rsidR="00F17915" w:rsidRPr="0069555A">
        <w:t xml:space="preserve"> the testimony of others </w:t>
      </w:r>
      <w:r w:rsidR="009D7D2E" w:rsidRPr="0069555A">
        <w:t xml:space="preserve">is heard </w:t>
      </w:r>
      <w:r w:rsidR="00F17915" w:rsidRPr="0069555A">
        <w:t xml:space="preserve">in </w:t>
      </w:r>
      <w:r w:rsidR="00F17915" w:rsidRPr="0069555A">
        <w:rPr>
          <w:i/>
          <w:iCs/>
        </w:rPr>
        <w:t xml:space="preserve">just </w:t>
      </w:r>
      <w:r w:rsidR="00F17915" w:rsidRPr="0069555A">
        <w:t xml:space="preserve">and </w:t>
      </w:r>
      <w:r w:rsidR="00F17915" w:rsidRPr="0069555A">
        <w:rPr>
          <w:i/>
          <w:iCs/>
        </w:rPr>
        <w:t xml:space="preserve">respectful </w:t>
      </w:r>
      <w:r w:rsidR="00F17915" w:rsidRPr="0069555A">
        <w:t>ways</w:t>
      </w:r>
      <w:r w:rsidR="00607660" w:rsidRPr="0069555A">
        <w:t xml:space="preserve"> </w:t>
      </w:r>
      <w:r w:rsidR="00585A82" w:rsidRPr="0069555A">
        <w:t>(Fricker 2007; Medina 2012)</w:t>
      </w:r>
      <w:r w:rsidR="00701A1A" w:rsidRPr="0069555A">
        <w:t>.</w:t>
      </w:r>
      <w:r w:rsidR="007A5465" w:rsidRPr="0069555A">
        <w:rPr>
          <w:vertAlign w:val="superscript"/>
        </w:rPr>
        <w:t>4</w:t>
      </w:r>
      <w:r w:rsidR="009D7D2E" w:rsidRPr="0069555A">
        <w:t xml:space="preserve"> </w:t>
      </w:r>
      <w:r w:rsidR="006C2A54" w:rsidRPr="0069555A">
        <w:t xml:space="preserve">Accordingly, liberatory approaches hold that the </w:t>
      </w:r>
      <w:r w:rsidR="005B2213" w:rsidRPr="0069555A">
        <w:t xml:space="preserve">epistemic virtue </w:t>
      </w:r>
      <w:r w:rsidR="006C2A54" w:rsidRPr="0069555A">
        <w:t xml:space="preserve">in question </w:t>
      </w:r>
      <w:r w:rsidR="005B2213" w:rsidRPr="0069555A">
        <w:t>is</w:t>
      </w:r>
      <w:r w:rsidR="001911BD" w:rsidRPr="0069555A">
        <w:t xml:space="preserve"> </w:t>
      </w:r>
      <w:r w:rsidR="005B2213" w:rsidRPr="0069555A">
        <w:t>not</w:t>
      </w:r>
      <w:r w:rsidR="001911BD" w:rsidRPr="0069555A">
        <w:t xml:space="preserve"> </w:t>
      </w:r>
      <w:r w:rsidR="005B2213" w:rsidRPr="0069555A">
        <w:t xml:space="preserve">straightforwardly cognitive but </w:t>
      </w:r>
      <w:r w:rsidR="006C2A54" w:rsidRPr="0069555A">
        <w:t xml:space="preserve">simultaneously </w:t>
      </w:r>
      <w:r w:rsidR="005B2213" w:rsidRPr="0069555A">
        <w:rPr>
          <w:i/>
          <w:iCs/>
        </w:rPr>
        <w:t>ethical</w:t>
      </w:r>
      <w:r w:rsidR="00536D44" w:rsidRPr="0069555A">
        <w:t xml:space="preserve"> </w:t>
      </w:r>
      <w:r w:rsidR="00D02936" w:rsidRPr="0069555A">
        <w:t xml:space="preserve">and </w:t>
      </w:r>
      <w:r w:rsidR="00740BF1" w:rsidRPr="0069555A">
        <w:rPr>
          <w:i/>
          <w:iCs/>
        </w:rPr>
        <w:t>political</w:t>
      </w:r>
      <w:r w:rsidR="00536D44" w:rsidRPr="0069555A">
        <w:t>.</w:t>
      </w:r>
    </w:p>
    <w:p w14:paraId="7E0F151A" w14:textId="2FE36C6F" w:rsidR="0016235F" w:rsidRDefault="009F7D4C" w:rsidP="00F43D5E">
      <w:pPr>
        <w:snapToGrid w:val="0"/>
        <w:spacing w:line="360" w:lineRule="auto"/>
        <w:ind w:firstLine="720"/>
      </w:pPr>
      <w:r w:rsidRPr="0069555A">
        <w:t>Fricker</w:t>
      </w:r>
      <w:r w:rsidR="006F61FE" w:rsidRPr="0069555A">
        <w:t xml:space="preserve"> has greatly advanced this viewpoint</w:t>
      </w:r>
      <w:r w:rsidR="003A6F7D" w:rsidRPr="0069555A">
        <w:t xml:space="preserve">, </w:t>
      </w:r>
      <w:r w:rsidR="006C2A54" w:rsidRPr="0069555A">
        <w:t>particularly</w:t>
      </w:r>
      <w:r w:rsidR="003A6F7D" w:rsidRPr="0069555A">
        <w:t xml:space="preserve"> with her</w:t>
      </w:r>
      <w:r w:rsidR="006F61FE" w:rsidRPr="0069555A">
        <w:t xml:space="preserve"> groundbreaking work </w:t>
      </w:r>
      <w:r w:rsidR="006F61FE" w:rsidRPr="0069555A">
        <w:rPr>
          <w:i/>
          <w:iCs/>
        </w:rPr>
        <w:t>Epistemic Injustice: Power and Ethics of Knowing</w:t>
      </w:r>
      <w:r w:rsidR="006F61FE" w:rsidRPr="0069555A">
        <w:t xml:space="preserve"> </w:t>
      </w:r>
      <w:r w:rsidR="007B0D99" w:rsidRPr="0069555A">
        <w:t>(2007</w:t>
      </w:r>
      <w:r w:rsidR="00C9274A" w:rsidRPr="0069555A">
        <w:t>)</w:t>
      </w:r>
      <w:r w:rsidR="00F46F6A" w:rsidRPr="0069555A">
        <w:t>, in which</w:t>
      </w:r>
      <w:r w:rsidR="00B00649" w:rsidRPr="0069555A">
        <w:t xml:space="preserve"> </w:t>
      </w:r>
      <w:r w:rsidR="003A6F7D" w:rsidRPr="0069555A">
        <w:t>she</w:t>
      </w:r>
      <w:r w:rsidR="00C9274A" w:rsidRPr="0069555A">
        <w:t xml:space="preserve"> </w:t>
      </w:r>
      <w:r w:rsidR="006F61FE" w:rsidRPr="0069555A">
        <w:t>examines how social power relation</w:t>
      </w:r>
      <w:r w:rsidR="003A6F7D" w:rsidRPr="0069555A">
        <w:t>s</w:t>
      </w:r>
      <w:r w:rsidR="006F61FE" w:rsidRPr="0069555A">
        <w:t xml:space="preserve"> unjustly affect our epistemic </w:t>
      </w:r>
      <w:proofErr w:type="gramStart"/>
      <w:r w:rsidR="006F61FE" w:rsidRPr="0069555A">
        <w:t>practices</w:t>
      </w:r>
      <w:r w:rsidR="003A6F7D" w:rsidRPr="0069555A">
        <w:t>, and</w:t>
      </w:r>
      <w:proofErr w:type="gramEnd"/>
      <w:r w:rsidR="003A6F7D" w:rsidRPr="0069555A">
        <w:t xml:space="preserve"> defines a virtuous form of hearing </w:t>
      </w:r>
      <w:r w:rsidR="006F61FE" w:rsidRPr="0069555A">
        <w:t xml:space="preserve">in terms of </w:t>
      </w:r>
      <w:r w:rsidR="003A6F7D" w:rsidRPr="0069555A">
        <w:t xml:space="preserve">the </w:t>
      </w:r>
      <w:r w:rsidR="006F61FE" w:rsidRPr="0069555A">
        <w:t xml:space="preserve">avoidance and amelioration of such </w:t>
      </w:r>
      <w:r w:rsidR="006F61FE" w:rsidRPr="0069555A">
        <w:rPr>
          <w:i/>
          <w:iCs/>
        </w:rPr>
        <w:t>unjust</w:t>
      </w:r>
      <w:r w:rsidR="006F61FE" w:rsidRPr="0069555A">
        <w:t xml:space="preserve"> </w:t>
      </w:r>
      <w:r w:rsidR="001B24BE" w:rsidRPr="0069555A">
        <w:t>epistemic practice</w:t>
      </w:r>
      <w:r w:rsidR="006F61FE" w:rsidRPr="0069555A">
        <w:t>.</w:t>
      </w:r>
      <w:r w:rsidR="00B00649" w:rsidRPr="0069555A">
        <w:t xml:space="preserve"> </w:t>
      </w:r>
      <w:r w:rsidR="006F61FE" w:rsidRPr="0069555A">
        <w:t xml:space="preserve">This </w:t>
      </w:r>
      <w:r w:rsidR="003A6F7D" w:rsidRPr="0069555A">
        <w:t xml:space="preserve">means </w:t>
      </w:r>
      <w:r w:rsidR="006F61FE" w:rsidRPr="0069555A">
        <w:t xml:space="preserve">that developing a liberatory vision of virtuous hearing requires </w:t>
      </w:r>
      <w:r w:rsidR="006C2A54" w:rsidRPr="0069555A">
        <w:t xml:space="preserve">an </w:t>
      </w:r>
      <w:r w:rsidR="006F61FE" w:rsidRPr="0069555A">
        <w:t xml:space="preserve">understanding </w:t>
      </w:r>
      <w:r w:rsidR="006C2A54" w:rsidRPr="0069555A">
        <w:t>of how</w:t>
      </w:r>
      <w:r w:rsidR="006F61FE" w:rsidRPr="0069555A">
        <w:t xml:space="preserve"> the injustice done </w:t>
      </w:r>
      <w:r w:rsidR="00CD3AF6" w:rsidRPr="0069555A">
        <w:t>to the (would-be) speaker</w:t>
      </w:r>
      <w:r w:rsidR="006C2A54" w:rsidRPr="0069555A">
        <w:t xml:space="preserve"> is comprised</w:t>
      </w:r>
      <w:r w:rsidR="006F61FE" w:rsidRPr="0069555A">
        <w:t>.</w:t>
      </w:r>
    </w:p>
    <w:p w14:paraId="38C209EF" w14:textId="74F80217" w:rsidR="0016235F" w:rsidRDefault="00E74DAB" w:rsidP="00F43D5E">
      <w:pPr>
        <w:snapToGrid w:val="0"/>
        <w:spacing w:line="360" w:lineRule="auto"/>
        <w:ind w:firstLine="720"/>
      </w:pPr>
      <w:r w:rsidRPr="0069555A">
        <w:t xml:space="preserve">Fricker’s analysis of epistemic injustice </w:t>
      </w:r>
      <w:r w:rsidR="006C2A54" w:rsidRPr="0069555A">
        <w:t xml:space="preserve">in particular </w:t>
      </w:r>
      <w:r w:rsidRPr="0069555A">
        <w:t>emphasizes</w:t>
      </w:r>
      <w:r w:rsidR="002D0C8E" w:rsidRPr="0069555A">
        <w:t xml:space="preserve"> </w:t>
      </w:r>
      <w:r w:rsidR="006D34D9" w:rsidRPr="0069555A">
        <w:t>“</w:t>
      </w:r>
      <w:r w:rsidR="00AC0F01">
        <w:t>the</w:t>
      </w:r>
      <w:r w:rsidR="006D34D9" w:rsidRPr="0069555A">
        <w:t xml:space="preserve"> ethical and political aspect</w:t>
      </w:r>
      <w:r w:rsidR="007321AC">
        <w:t>s</w:t>
      </w:r>
      <w:r w:rsidR="006D34D9" w:rsidRPr="0069555A">
        <w:t xml:space="preserve"> of our epistemic conduct”</w:t>
      </w:r>
      <w:r w:rsidR="00314219" w:rsidRPr="0069555A">
        <w:t xml:space="preserve"> (</w:t>
      </w:r>
      <w:r w:rsidR="006D34D9" w:rsidRPr="0069555A">
        <w:t>2007</w:t>
      </w:r>
      <w:r w:rsidR="003A1E0E" w:rsidRPr="0069555A">
        <w:t>:</w:t>
      </w:r>
      <w:r w:rsidR="006D34D9" w:rsidRPr="0069555A">
        <w:t xml:space="preserve"> 2).</w:t>
      </w:r>
      <w:r w:rsidR="00B00649" w:rsidRPr="0069555A">
        <w:t xml:space="preserve"> </w:t>
      </w:r>
      <w:r w:rsidR="002D0C8E" w:rsidRPr="0069555A">
        <w:t>Epistemic injustice</w:t>
      </w:r>
      <w:r w:rsidR="00193CEA" w:rsidRPr="0069555A">
        <w:t xml:space="preserve"> occurs </w:t>
      </w:r>
      <w:r w:rsidRPr="0069555A">
        <w:t>when</w:t>
      </w:r>
      <w:r w:rsidR="00193CEA" w:rsidRPr="0069555A">
        <w:t xml:space="preserve"> “someone is wronged specifically in her capacity as a knower”</w:t>
      </w:r>
      <w:r w:rsidR="00E774D5" w:rsidRPr="0069555A">
        <w:t xml:space="preserve"> </w:t>
      </w:r>
      <w:r w:rsidR="00513239" w:rsidRPr="0069555A">
        <w:t xml:space="preserve">or </w:t>
      </w:r>
      <w:r w:rsidR="00E774D5" w:rsidRPr="0069555A">
        <w:t>“as a giver of knowledge”</w:t>
      </w:r>
      <w:r w:rsidR="00070892" w:rsidRPr="0069555A">
        <w:t xml:space="preserve"> </w:t>
      </w:r>
      <w:r w:rsidRPr="0069555A">
        <w:t>(</w:t>
      </w:r>
      <w:r w:rsidR="0018775D" w:rsidRPr="0069555A">
        <w:t xml:space="preserve">2007: </w:t>
      </w:r>
      <w:r w:rsidRPr="0069555A">
        <w:t>20).</w:t>
      </w:r>
      <w:r w:rsidR="00B00649" w:rsidRPr="0069555A">
        <w:t xml:space="preserve"> </w:t>
      </w:r>
      <w:r w:rsidR="00ED6CBE" w:rsidRPr="0069555A">
        <w:t>A</w:t>
      </w:r>
      <w:r w:rsidR="008B3420" w:rsidRPr="0069555A">
        <w:t>bove all, s</w:t>
      </w:r>
      <w:r w:rsidR="00651CB7" w:rsidRPr="0069555A">
        <w:t xml:space="preserve">he </w:t>
      </w:r>
      <w:r w:rsidRPr="0069555A">
        <w:t xml:space="preserve">sees </w:t>
      </w:r>
      <w:r w:rsidR="00651CB7" w:rsidRPr="0069555A">
        <w:rPr>
          <w:i/>
          <w:iCs/>
        </w:rPr>
        <w:t>testimonial injustice</w:t>
      </w:r>
      <w:r w:rsidR="00651CB7" w:rsidRPr="0069555A">
        <w:t xml:space="preserve"> as the most prevalent form</w:t>
      </w:r>
      <w:r w:rsidRPr="0069555A">
        <w:t xml:space="preserve"> </w:t>
      </w:r>
      <w:r w:rsidR="006C2A54" w:rsidRPr="0069555A">
        <w:t xml:space="preserve">of </w:t>
      </w:r>
      <w:r w:rsidRPr="0069555A">
        <w:t xml:space="preserve">this </w:t>
      </w:r>
      <w:r w:rsidR="006C2A54" w:rsidRPr="0069555A">
        <w:t xml:space="preserve">type of </w:t>
      </w:r>
      <w:r w:rsidRPr="0069555A">
        <w:t>injustice</w:t>
      </w:r>
      <w:r w:rsidR="00651CB7" w:rsidRPr="0069555A">
        <w:t>.</w:t>
      </w:r>
      <w:r w:rsidR="00B00649" w:rsidRPr="0069555A">
        <w:t xml:space="preserve"> </w:t>
      </w:r>
      <w:r w:rsidR="006C2A54" w:rsidRPr="0069555A">
        <w:t>T</w:t>
      </w:r>
      <w:r w:rsidR="001D2ED3" w:rsidRPr="0069555A">
        <w:t>estimony</w:t>
      </w:r>
      <w:r w:rsidR="006C2A54" w:rsidRPr="0069555A">
        <w:t xml:space="preserve"> for Fricker, as is standard in the literature,</w:t>
      </w:r>
      <w:r w:rsidR="001D2ED3" w:rsidRPr="0069555A">
        <w:t xml:space="preserve"> </w:t>
      </w:r>
      <w:r w:rsidRPr="0069555A">
        <w:t>includes</w:t>
      </w:r>
      <w:r w:rsidR="001D2ED3" w:rsidRPr="0069555A">
        <w:t xml:space="preserve"> all instances of telling that convey knowledge</w:t>
      </w:r>
      <w:r w:rsidR="002B5626" w:rsidRPr="0069555A">
        <w:t>,</w:t>
      </w:r>
      <w:r w:rsidR="0037440B" w:rsidRPr="0069555A">
        <w:t xml:space="preserve"> and</w:t>
      </w:r>
      <w:r w:rsidR="00C84B37" w:rsidRPr="0069555A">
        <w:t xml:space="preserve"> testimonial injustice</w:t>
      </w:r>
      <w:r w:rsidR="0037440B" w:rsidRPr="0069555A">
        <w:t xml:space="preserve"> is defined</w:t>
      </w:r>
      <w:r w:rsidR="00C84B37" w:rsidRPr="0069555A">
        <w:t xml:space="preserve"> in terms of </w:t>
      </w:r>
      <w:r w:rsidR="0037440B" w:rsidRPr="0069555A">
        <w:t xml:space="preserve">a hearer’s </w:t>
      </w:r>
      <w:r w:rsidR="00C84B37" w:rsidRPr="0069555A">
        <w:rPr>
          <w:i/>
          <w:iCs/>
        </w:rPr>
        <w:t xml:space="preserve">unjust credibility </w:t>
      </w:r>
      <w:r w:rsidR="00B84A05" w:rsidRPr="0069555A">
        <w:rPr>
          <w:i/>
          <w:iCs/>
        </w:rPr>
        <w:t>judgment</w:t>
      </w:r>
      <w:r w:rsidR="00377654" w:rsidRPr="0069555A">
        <w:t xml:space="preserve"> about a speaker’s testimony</w:t>
      </w:r>
      <w:r w:rsidR="002B5626" w:rsidRPr="0069555A">
        <w:t xml:space="preserve"> (</w:t>
      </w:r>
      <w:r w:rsidR="0018775D" w:rsidRPr="0069555A">
        <w:t>2007:</w:t>
      </w:r>
      <w:r w:rsidR="002B5626" w:rsidRPr="0069555A">
        <w:t xml:space="preserve"> 60)</w:t>
      </w:r>
      <w:r w:rsidR="00BA795E" w:rsidRPr="0069555A">
        <w:t>.</w:t>
      </w:r>
      <w:r w:rsidR="00B00649" w:rsidRPr="0069555A">
        <w:t xml:space="preserve"> </w:t>
      </w:r>
      <w:r w:rsidR="00D560B5" w:rsidRPr="0069555A">
        <w:t xml:space="preserve">Fricker argues that </w:t>
      </w:r>
      <w:r w:rsidR="00D178EA" w:rsidRPr="0069555A">
        <w:t>a</w:t>
      </w:r>
      <w:r w:rsidR="00EA5E64" w:rsidRPr="0069555A">
        <w:t xml:space="preserve"> speaker</w:t>
      </w:r>
      <w:r w:rsidR="00DB563F" w:rsidRPr="0069555A">
        <w:t xml:space="preserve"> </w:t>
      </w:r>
      <w:r w:rsidR="00FC5154" w:rsidRPr="0069555A">
        <w:t xml:space="preserve">suffers </w:t>
      </w:r>
      <w:r w:rsidR="009D18F7" w:rsidRPr="0069555A">
        <w:t>testimonial</w:t>
      </w:r>
      <w:r w:rsidR="00FC5154" w:rsidRPr="0069555A">
        <w:t xml:space="preserve"> injustice</w:t>
      </w:r>
      <w:r w:rsidR="00F26981" w:rsidRPr="0069555A">
        <w:t xml:space="preserve"> when a hearer </w:t>
      </w:r>
      <w:r w:rsidRPr="0069555A">
        <w:t>denies them credibility</w:t>
      </w:r>
      <w:r w:rsidR="00F26981" w:rsidRPr="0069555A">
        <w:t xml:space="preserve"> </w:t>
      </w:r>
      <w:r w:rsidR="00D560B5" w:rsidRPr="0069555A">
        <w:t xml:space="preserve">owing </w:t>
      </w:r>
      <w:r w:rsidR="00F26981" w:rsidRPr="0069555A">
        <w:t>to prejudicial stereotyp</w:t>
      </w:r>
      <w:r w:rsidR="00D560B5" w:rsidRPr="0069555A">
        <w:t>ing</w:t>
      </w:r>
      <w:r w:rsidR="00F26981" w:rsidRPr="0069555A">
        <w:t xml:space="preserve"> of </w:t>
      </w:r>
      <w:r w:rsidR="00ED1E3D" w:rsidRPr="0069555A">
        <w:t>the speaker</w:t>
      </w:r>
      <w:r w:rsidR="00F26981" w:rsidRPr="0069555A">
        <w:t>.</w:t>
      </w:r>
      <w:r w:rsidR="00B00649" w:rsidRPr="0069555A">
        <w:t xml:space="preserve"> </w:t>
      </w:r>
      <w:r w:rsidR="00D560B5" w:rsidRPr="0069555A">
        <w:t xml:space="preserve">For instance, a woman’s testimony about her </w:t>
      </w:r>
      <w:r w:rsidR="00D560B5" w:rsidRPr="0069555A">
        <w:lastRenderedPageBreak/>
        <w:t xml:space="preserve">experience of sexual harassment is accorded much less credibility than it deserves because a male hearer </w:t>
      </w:r>
      <w:r w:rsidR="0018775D" w:rsidRPr="0069555A">
        <w:t xml:space="preserve">might </w:t>
      </w:r>
      <w:r w:rsidR="00D560B5" w:rsidRPr="0069555A">
        <w:t>hold a negative stereotype of women as emotionally exaggerating their experiences.</w:t>
      </w:r>
      <w:r w:rsidR="00B00649" w:rsidRPr="0069555A">
        <w:t xml:space="preserve"> </w:t>
      </w:r>
      <w:r w:rsidRPr="0069555A">
        <w:t xml:space="preserve">This </w:t>
      </w:r>
      <w:r w:rsidR="00375857" w:rsidRPr="0069555A">
        <w:t>constitutes testimonial injustice</w:t>
      </w:r>
      <w:r w:rsidRPr="0069555A">
        <w:t>,</w:t>
      </w:r>
      <w:r w:rsidR="00375857" w:rsidRPr="0069555A">
        <w:t xml:space="preserve"> </w:t>
      </w:r>
      <w:r w:rsidRPr="0069555A">
        <w:t xml:space="preserve">because </w:t>
      </w:r>
      <w:r w:rsidR="00375857" w:rsidRPr="0069555A">
        <w:t>the hearer</w:t>
      </w:r>
      <w:r w:rsidR="00CC1BCE" w:rsidRPr="0069555A">
        <w:t>’</w:t>
      </w:r>
      <w:r w:rsidR="00375857" w:rsidRPr="0069555A">
        <w:t xml:space="preserve">s </w:t>
      </w:r>
      <w:r w:rsidR="00D560B5" w:rsidRPr="0069555A">
        <w:t>prejudicial stereotyping of the woman leads to</w:t>
      </w:r>
      <w:r w:rsidR="00375857" w:rsidRPr="0069555A">
        <w:t xml:space="preserve"> </w:t>
      </w:r>
      <w:r w:rsidR="00B5490B" w:rsidRPr="0069555A">
        <w:t>his</w:t>
      </w:r>
      <w:r w:rsidR="00375857" w:rsidRPr="0069555A">
        <w:t xml:space="preserve"> </w:t>
      </w:r>
      <w:r w:rsidR="00375857" w:rsidRPr="0069555A">
        <w:rPr>
          <w:i/>
          <w:iCs/>
        </w:rPr>
        <w:t>unjust</w:t>
      </w:r>
      <w:r w:rsidR="00375857" w:rsidRPr="0069555A">
        <w:t xml:space="preserve"> </w:t>
      </w:r>
      <w:r w:rsidR="000C71AC" w:rsidRPr="0069555A">
        <w:t>credibility</w:t>
      </w:r>
      <w:r w:rsidR="00B5490B" w:rsidRPr="0069555A">
        <w:t xml:space="preserve"> judgment</w:t>
      </w:r>
      <w:r w:rsidR="00375857" w:rsidRPr="0069555A">
        <w:t xml:space="preserve"> of the speaker’s testimony</w:t>
      </w:r>
      <w:r w:rsidR="003363BC" w:rsidRPr="0069555A">
        <w:t>.</w:t>
      </w:r>
      <w:r w:rsidR="00B00649" w:rsidRPr="0069555A">
        <w:t xml:space="preserve"> </w:t>
      </w:r>
      <w:r w:rsidRPr="0069555A">
        <w:t>The speaker is</w:t>
      </w:r>
      <w:r w:rsidR="00237C5E" w:rsidRPr="0069555A">
        <w:t xml:space="preserve"> </w:t>
      </w:r>
      <w:r w:rsidR="00F43512" w:rsidRPr="0069555A">
        <w:t xml:space="preserve">wrongfully </w:t>
      </w:r>
      <w:r w:rsidR="007C2250" w:rsidRPr="0069555A">
        <w:t>impede</w:t>
      </w:r>
      <w:r w:rsidR="00237C5E" w:rsidRPr="0069555A">
        <w:t>d</w:t>
      </w:r>
      <w:r w:rsidR="007C2250" w:rsidRPr="0069555A">
        <w:t xml:space="preserve"> from </w:t>
      </w:r>
      <w:r w:rsidR="00D560B5" w:rsidRPr="0069555A">
        <w:t>informing another</w:t>
      </w:r>
      <w:r w:rsidRPr="0069555A">
        <w:t xml:space="preserve"> of her</w:t>
      </w:r>
      <w:r w:rsidR="007C2250" w:rsidRPr="0069555A">
        <w:t xml:space="preserve"> </w:t>
      </w:r>
      <w:r w:rsidR="008B1EBC" w:rsidRPr="0069555A">
        <w:t>plight</w:t>
      </w:r>
      <w:r w:rsidR="007C2250" w:rsidRPr="0069555A">
        <w:t>,</w:t>
      </w:r>
      <w:r w:rsidR="003363BC" w:rsidRPr="0069555A">
        <w:t xml:space="preserve"> </w:t>
      </w:r>
      <w:r w:rsidR="00D560B5" w:rsidRPr="0069555A">
        <w:t xml:space="preserve">thereby </w:t>
      </w:r>
      <w:r w:rsidR="00E8724E" w:rsidRPr="0069555A">
        <w:t>hindering</w:t>
      </w:r>
      <w:r w:rsidR="00965E84" w:rsidRPr="0069555A">
        <w:t xml:space="preserve"> the </w:t>
      </w:r>
      <w:r w:rsidRPr="0069555A">
        <w:t>process by which</w:t>
      </w:r>
      <w:r w:rsidR="00965E84" w:rsidRPr="0069555A">
        <w:t xml:space="preserve"> “knowledge </w:t>
      </w:r>
      <w:r w:rsidR="00E05A56" w:rsidRPr="0069555A">
        <w:t>can be</w:t>
      </w:r>
      <w:r w:rsidR="00965E84" w:rsidRPr="0069555A">
        <w:t xml:space="preserve"> imparted from speaker to hearer” (</w:t>
      </w:r>
      <w:r w:rsidR="0018775D" w:rsidRPr="0069555A">
        <w:t>2007:</w:t>
      </w:r>
      <w:r w:rsidR="00D37231" w:rsidRPr="0069555A">
        <w:t xml:space="preserve"> 16</w:t>
      </w:r>
      <w:r w:rsidR="00965E84" w:rsidRPr="0069555A">
        <w:t>).</w:t>
      </w:r>
      <w:r w:rsidR="00B00649" w:rsidRPr="0069555A">
        <w:t xml:space="preserve"> </w:t>
      </w:r>
      <w:r w:rsidR="00112B13" w:rsidRPr="0069555A">
        <w:t>In this manner,</w:t>
      </w:r>
      <w:r w:rsidR="00986998" w:rsidRPr="0069555A">
        <w:t xml:space="preserve"> </w:t>
      </w:r>
      <w:r w:rsidR="00D560B5" w:rsidRPr="0069555A">
        <w:t xml:space="preserve">the speaker </w:t>
      </w:r>
      <w:r w:rsidR="00965E84" w:rsidRPr="0069555A">
        <w:t>is wronged in her capacity as a</w:t>
      </w:r>
      <w:r w:rsidR="00C779D5" w:rsidRPr="0069555A">
        <w:t xml:space="preserve"> testimonial agent</w:t>
      </w:r>
      <w:r w:rsidRPr="0069555A">
        <w:t xml:space="preserve"> and suffers</w:t>
      </w:r>
      <w:r w:rsidR="00727E3A" w:rsidRPr="0069555A">
        <w:t xml:space="preserve"> </w:t>
      </w:r>
      <w:r w:rsidR="004B5485" w:rsidRPr="0069555A">
        <w:t>testimonial</w:t>
      </w:r>
      <w:r w:rsidR="00727E3A" w:rsidRPr="0069555A">
        <w:t xml:space="preserve"> injustice</w:t>
      </w:r>
      <w:r w:rsidR="00375857" w:rsidRPr="0069555A">
        <w:t>.</w:t>
      </w:r>
    </w:p>
    <w:p w14:paraId="3E8C6D3B" w14:textId="768694A1" w:rsidR="0016235F" w:rsidRDefault="000E4DAD" w:rsidP="00F43D5E">
      <w:pPr>
        <w:snapToGrid w:val="0"/>
        <w:spacing w:line="360" w:lineRule="auto"/>
        <w:ind w:firstLine="720"/>
      </w:pPr>
      <w:r w:rsidRPr="0069555A">
        <w:t>It is against the unjust impact of such prejudice that Fricker introduces the concept of “virtuous” or “responsible hearing</w:t>
      </w:r>
      <w:r w:rsidR="00D560B5" w:rsidRPr="0069555A">
        <w:t>.</w:t>
      </w:r>
      <w:r w:rsidRPr="0069555A">
        <w:t>” As she describes</w:t>
      </w:r>
      <w:r w:rsidR="0018775D" w:rsidRPr="0069555A">
        <w:t xml:space="preserve"> it</w:t>
      </w:r>
      <w:r w:rsidRPr="0069555A">
        <w:t>, virtuous hearing</w:t>
      </w:r>
      <w:r w:rsidR="007010AF" w:rsidRPr="0069555A">
        <w:t xml:space="preserve"> </w:t>
      </w:r>
      <w:r w:rsidRPr="0069555A">
        <w:t>manifests</w:t>
      </w:r>
      <w:r w:rsidR="007010AF" w:rsidRPr="0069555A">
        <w:t xml:space="preserve"> a “</w:t>
      </w:r>
      <w:r w:rsidR="007010AF" w:rsidRPr="0069555A">
        <w:rPr>
          <w:i/>
          <w:iCs/>
        </w:rPr>
        <w:t>virtue of testimonial justice</w:t>
      </w:r>
      <w:r w:rsidR="007010AF" w:rsidRPr="0069555A">
        <w:t>,”</w:t>
      </w:r>
      <w:r w:rsidRPr="0069555A">
        <w:t xml:space="preserve"> a disposition that counters the influence of prejudiced stereotypes on (potential) interlocutors.</w:t>
      </w:r>
      <w:r w:rsidR="00B00649" w:rsidRPr="0069555A">
        <w:t xml:space="preserve"> </w:t>
      </w:r>
      <w:r w:rsidR="00552259" w:rsidRPr="0069555A">
        <w:t xml:space="preserve">Fricker </w:t>
      </w:r>
      <w:r w:rsidR="001B24BE" w:rsidRPr="0069555A">
        <w:t xml:space="preserve">thus </w:t>
      </w:r>
      <w:r w:rsidR="00552259" w:rsidRPr="0069555A">
        <w:t xml:space="preserve">considers </w:t>
      </w:r>
      <w:r w:rsidR="00562B6B" w:rsidRPr="0069555A">
        <w:t xml:space="preserve">the virtue of testimonial </w:t>
      </w:r>
      <w:r w:rsidR="00014F70" w:rsidRPr="0069555A">
        <w:t>justice</w:t>
      </w:r>
      <w:r w:rsidRPr="0069555A">
        <w:t xml:space="preserve"> as</w:t>
      </w:r>
      <w:r w:rsidR="00562B6B" w:rsidRPr="0069555A">
        <w:t xml:space="preserve"> </w:t>
      </w:r>
      <w:r w:rsidR="008C3424" w:rsidRPr="0069555A">
        <w:t>“</w:t>
      </w:r>
      <w:r w:rsidR="00552259" w:rsidRPr="0069555A">
        <w:rPr>
          <w:i/>
          <w:iCs/>
        </w:rPr>
        <w:t>a</w:t>
      </w:r>
      <w:r w:rsidR="00116C81" w:rsidRPr="0069555A">
        <w:rPr>
          <w:i/>
          <w:iCs/>
        </w:rPr>
        <w:t xml:space="preserve"> corrective </w:t>
      </w:r>
      <w:r w:rsidR="00552259" w:rsidRPr="0069555A">
        <w:rPr>
          <w:i/>
          <w:iCs/>
        </w:rPr>
        <w:t>anti-prejudicial</w:t>
      </w:r>
      <w:r w:rsidR="00E7583E" w:rsidRPr="0069555A">
        <w:rPr>
          <w:i/>
          <w:iCs/>
        </w:rPr>
        <w:t xml:space="preserve"> </w:t>
      </w:r>
      <w:r w:rsidR="002B766E" w:rsidRPr="0069555A">
        <w:rPr>
          <w:i/>
          <w:iCs/>
        </w:rPr>
        <w:t>virtue</w:t>
      </w:r>
      <w:r w:rsidR="008C3424" w:rsidRPr="0069555A">
        <w:t>” (2007</w:t>
      </w:r>
      <w:r w:rsidR="003A1E0E" w:rsidRPr="0069555A">
        <w:t>:</w:t>
      </w:r>
      <w:r w:rsidR="008C3424" w:rsidRPr="0069555A">
        <w:t xml:space="preserve"> 91</w:t>
      </w:r>
      <w:r w:rsidRPr="0069555A">
        <w:t>;</w:t>
      </w:r>
      <w:r w:rsidR="00014F70" w:rsidRPr="0069555A">
        <w:t xml:space="preserve"> emphasis added)</w:t>
      </w:r>
      <w:r w:rsidR="002B766E" w:rsidRPr="0069555A">
        <w:t>.</w:t>
      </w:r>
      <w:r w:rsidR="00B00649" w:rsidRPr="0069555A">
        <w:t xml:space="preserve"> </w:t>
      </w:r>
      <w:r w:rsidRPr="0069555A">
        <w:t xml:space="preserve">Virtuous hearing is therefore </w:t>
      </w:r>
      <w:r w:rsidR="00D560B5" w:rsidRPr="0069555A">
        <w:t>a</w:t>
      </w:r>
      <w:r w:rsidRPr="0069555A">
        <w:t xml:space="preserve"> way of hearing that is just and respectful toward</w:t>
      </w:r>
      <w:r w:rsidR="00D560B5" w:rsidRPr="0069555A">
        <w:t xml:space="preserve"> </w:t>
      </w:r>
      <w:r w:rsidRPr="0069555A">
        <w:t>speakers with respect to possible prejudices</w:t>
      </w:r>
      <w:r w:rsidR="00CC3680" w:rsidRPr="0069555A">
        <w:t>.</w:t>
      </w:r>
      <w:r w:rsidR="00B00649" w:rsidRPr="0069555A">
        <w:t xml:space="preserve"> </w:t>
      </w:r>
      <w:r w:rsidR="0018775D" w:rsidRPr="0069555A">
        <w:t xml:space="preserve">Thus, </w:t>
      </w:r>
      <w:r w:rsidR="005416EF" w:rsidRPr="0069555A">
        <w:t>the rectification of unjust epistemic practice</w:t>
      </w:r>
      <w:r w:rsidR="006B360A" w:rsidRPr="0069555A">
        <w:t>s</w:t>
      </w:r>
      <w:r w:rsidR="005416EF" w:rsidRPr="0069555A">
        <w:t xml:space="preserve"> </w:t>
      </w:r>
      <w:r w:rsidR="006B360A" w:rsidRPr="0069555A">
        <w:t>is central to</w:t>
      </w:r>
      <w:r w:rsidR="005416EF" w:rsidRPr="0069555A">
        <w:t xml:space="preserve"> the liberatory conception of epistemic virtue.</w:t>
      </w:r>
      <w:r w:rsidR="00B00649" w:rsidRPr="0069555A">
        <w:t xml:space="preserve"> </w:t>
      </w:r>
      <w:r w:rsidR="006B360A" w:rsidRPr="0069555A">
        <w:t>As such, for Fricker,</w:t>
      </w:r>
      <w:r w:rsidR="005416EF" w:rsidRPr="0069555A">
        <w:t xml:space="preserve"> the virtue under consideration is a “hybrid virtue” (</w:t>
      </w:r>
      <w:r w:rsidR="0018775D" w:rsidRPr="0069555A">
        <w:t xml:space="preserve">2007: </w:t>
      </w:r>
      <w:r w:rsidR="009A6B9B" w:rsidRPr="0069555A">
        <w:t>174</w:t>
      </w:r>
      <w:r w:rsidR="005416EF" w:rsidRPr="0069555A">
        <w:t>) or</w:t>
      </w:r>
      <w:r w:rsidR="006B360A" w:rsidRPr="0069555A">
        <w:t xml:space="preserve"> an</w:t>
      </w:r>
      <w:r w:rsidR="005416EF" w:rsidRPr="0069555A">
        <w:t xml:space="preserve"> epistemic</w:t>
      </w:r>
      <w:r w:rsidR="001B24BE" w:rsidRPr="0069555A">
        <w:t>-ethical</w:t>
      </w:r>
      <w:r w:rsidR="005416EF" w:rsidRPr="0069555A">
        <w:t xml:space="preserve"> virtue</w:t>
      </w:r>
      <w:r w:rsidR="006B360A" w:rsidRPr="0069555A">
        <w:t>,</w:t>
      </w:r>
      <w:r w:rsidR="005416EF" w:rsidRPr="0069555A">
        <w:t xml:space="preserve"> as “it aims at both truth and justice” (</w:t>
      </w:r>
      <w:r w:rsidR="0018775D" w:rsidRPr="0069555A">
        <w:t>2007:</w:t>
      </w:r>
      <w:r w:rsidR="005416EF" w:rsidRPr="0069555A">
        <w:t xml:space="preserve"> 124).</w:t>
      </w:r>
      <w:r w:rsidR="00B00649" w:rsidRPr="0069555A">
        <w:t xml:space="preserve"> </w:t>
      </w:r>
      <w:r w:rsidR="001B24BE" w:rsidRPr="0069555A">
        <w:t>For the sake of convenience</w:t>
      </w:r>
      <w:r w:rsidR="00D560B5" w:rsidRPr="0069555A">
        <w:t>,</w:t>
      </w:r>
      <w:r w:rsidR="00244077" w:rsidRPr="0069555A">
        <w:t xml:space="preserve"> </w:t>
      </w:r>
      <w:r w:rsidR="001B24BE" w:rsidRPr="0069555A">
        <w:t xml:space="preserve">I </w:t>
      </w:r>
      <w:r w:rsidR="00D560B5" w:rsidRPr="0069555A">
        <w:t xml:space="preserve">shall </w:t>
      </w:r>
      <w:r w:rsidR="001B24BE" w:rsidRPr="0069555A">
        <w:t>call the virtue</w:t>
      </w:r>
      <w:r w:rsidR="00244077" w:rsidRPr="0069555A">
        <w:t xml:space="preserve"> or </w:t>
      </w:r>
      <w:r w:rsidR="001B24BE" w:rsidRPr="0069555A">
        <w:t xml:space="preserve">vice in question </w:t>
      </w:r>
      <w:r w:rsidR="00244077" w:rsidRPr="0069555A">
        <w:t>“</w:t>
      </w:r>
      <w:r w:rsidR="001B24BE" w:rsidRPr="0069555A">
        <w:t>epistemic</w:t>
      </w:r>
      <w:r w:rsidR="00244077" w:rsidRPr="0069555A">
        <w:t>”</w:t>
      </w:r>
      <w:r w:rsidR="001B24BE" w:rsidRPr="0069555A">
        <w:t xml:space="preserve"> or </w:t>
      </w:r>
      <w:r w:rsidR="00244077" w:rsidRPr="0069555A">
        <w:t>“</w:t>
      </w:r>
      <w:r w:rsidR="001B24BE" w:rsidRPr="0069555A">
        <w:t>testimonial</w:t>
      </w:r>
      <w:r w:rsidR="00D560B5" w:rsidRPr="0069555A">
        <w:t>,</w:t>
      </w:r>
      <w:r w:rsidR="00244077" w:rsidRPr="0069555A">
        <w:t>”</w:t>
      </w:r>
      <w:r w:rsidR="001B24BE" w:rsidRPr="0069555A">
        <w:t xml:space="preserve"> rather than </w:t>
      </w:r>
      <w:r w:rsidR="00244077" w:rsidRPr="0069555A">
        <w:t>“</w:t>
      </w:r>
      <w:r w:rsidR="001B24BE" w:rsidRPr="0069555A">
        <w:t>epistemic-ethical</w:t>
      </w:r>
      <w:r w:rsidR="00D560B5" w:rsidRPr="0069555A">
        <w:t>,</w:t>
      </w:r>
      <w:r w:rsidR="00244077" w:rsidRPr="0069555A">
        <w:t>”</w:t>
      </w:r>
      <w:r w:rsidR="001B24BE" w:rsidRPr="0069555A">
        <w:t xml:space="preserve"> following Fricker’s usage.</w:t>
      </w:r>
      <w:r w:rsidR="00B00649" w:rsidRPr="0069555A">
        <w:t xml:space="preserve"> </w:t>
      </w:r>
      <w:r w:rsidR="001B24BE" w:rsidRPr="0069555A">
        <w:t xml:space="preserve">But </w:t>
      </w:r>
      <w:r w:rsidR="00244077" w:rsidRPr="0069555A">
        <w:t>readers should</w:t>
      </w:r>
      <w:r w:rsidR="001B24BE" w:rsidRPr="0069555A">
        <w:t xml:space="preserve"> keep in mind that </w:t>
      </w:r>
      <w:r w:rsidR="00244077" w:rsidRPr="0069555A">
        <w:t xml:space="preserve">these terms still </w:t>
      </w:r>
      <w:r w:rsidR="003C6B7A" w:rsidRPr="0069555A">
        <w:t xml:space="preserve">inevitably </w:t>
      </w:r>
      <w:r w:rsidR="001B24BE" w:rsidRPr="0069555A">
        <w:t>i</w:t>
      </w:r>
      <w:r w:rsidR="0035765B" w:rsidRPr="0069555A">
        <w:t>nvolve</w:t>
      </w:r>
      <w:r w:rsidR="001B24BE" w:rsidRPr="0069555A">
        <w:t xml:space="preserve"> </w:t>
      </w:r>
      <w:r w:rsidR="0035765B" w:rsidRPr="0069555A">
        <w:t xml:space="preserve">an </w:t>
      </w:r>
      <w:r w:rsidR="001B24BE" w:rsidRPr="0069555A">
        <w:t xml:space="preserve">ethical </w:t>
      </w:r>
      <w:r w:rsidR="0035765B" w:rsidRPr="0069555A">
        <w:t>component</w:t>
      </w:r>
      <w:r w:rsidR="001B24BE" w:rsidRPr="0069555A">
        <w:t xml:space="preserve"> insofar as </w:t>
      </w:r>
      <w:r w:rsidR="00244077" w:rsidRPr="0069555A">
        <w:t>they concern</w:t>
      </w:r>
      <w:r w:rsidR="001B24BE" w:rsidRPr="0069555A">
        <w:t xml:space="preserve"> justice or injustice.</w:t>
      </w:r>
    </w:p>
    <w:p w14:paraId="31784466" w14:textId="44B11170" w:rsidR="0016235F" w:rsidRDefault="007029DA" w:rsidP="00F43D5E">
      <w:pPr>
        <w:snapToGrid w:val="0"/>
        <w:spacing w:line="360" w:lineRule="auto"/>
        <w:ind w:firstLine="720"/>
      </w:pPr>
      <w:r w:rsidRPr="0069555A">
        <w:t>Furthermore, some</w:t>
      </w:r>
      <w:r w:rsidR="00DC2C45" w:rsidRPr="0069555A">
        <w:t xml:space="preserve"> </w:t>
      </w:r>
      <w:r w:rsidR="00394AA6" w:rsidRPr="0069555A">
        <w:t>liberatory epistemologists</w:t>
      </w:r>
      <w:r w:rsidR="00EC1C35" w:rsidRPr="0069555A">
        <w:t xml:space="preserve"> </w:t>
      </w:r>
      <w:r w:rsidRPr="0069555A">
        <w:t>note</w:t>
      </w:r>
      <w:r w:rsidR="00084E87" w:rsidRPr="0069555A">
        <w:t xml:space="preserve"> the importance of being </w:t>
      </w:r>
      <w:r w:rsidR="00084E87" w:rsidRPr="0069555A">
        <w:rPr>
          <w:i/>
          <w:iCs/>
        </w:rPr>
        <w:t>empathic</w:t>
      </w:r>
      <w:r w:rsidR="00084E87" w:rsidRPr="0069555A">
        <w:t xml:space="preserve"> in </w:t>
      </w:r>
      <w:r w:rsidRPr="0069555A">
        <w:t>virtuous hearing</w:t>
      </w:r>
      <w:r w:rsidR="00084E87" w:rsidRPr="0069555A">
        <w:t>.</w:t>
      </w:r>
      <w:r w:rsidR="00B00649" w:rsidRPr="0069555A">
        <w:t xml:space="preserve"> </w:t>
      </w:r>
      <w:r w:rsidR="00A01CD9" w:rsidRPr="0069555A">
        <w:t>Lorraine Code</w:t>
      </w:r>
      <w:r w:rsidR="00312E6C" w:rsidRPr="0069555A">
        <w:t>, for instance,</w:t>
      </w:r>
      <w:r w:rsidR="00C5628C" w:rsidRPr="0069555A">
        <w:t xml:space="preserve"> contends that</w:t>
      </w:r>
      <w:r w:rsidR="00A01CD9" w:rsidRPr="0069555A">
        <w:t xml:space="preserve"> </w:t>
      </w:r>
      <w:r w:rsidR="002709A1" w:rsidRPr="0069555A">
        <w:t>responsible</w:t>
      </w:r>
      <w:r w:rsidR="006F51BB" w:rsidRPr="0069555A">
        <w:t xml:space="preserve"> or virtuous</w:t>
      </w:r>
      <w:r w:rsidR="002709A1" w:rsidRPr="0069555A">
        <w:t xml:space="preserve"> </w:t>
      </w:r>
      <w:r w:rsidR="00E26FF0" w:rsidRPr="0069555A">
        <w:t>listening re</w:t>
      </w:r>
      <w:r w:rsidR="002709A1" w:rsidRPr="0069555A">
        <w:t xml:space="preserve">quires </w:t>
      </w:r>
      <w:r w:rsidR="00A63977" w:rsidRPr="0069555A">
        <w:t>an empathic</w:t>
      </w:r>
      <w:r w:rsidR="009B4021" w:rsidRPr="0069555A">
        <w:t xml:space="preserve"> </w:t>
      </w:r>
      <w:r w:rsidR="00863249" w:rsidRPr="0069555A">
        <w:t>sensitivity</w:t>
      </w:r>
      <w:r w:rsidR="00A01CD9" w:rsidRPr="0069555A">
        <w:t xml:space="preserve"> to </w:t>
      </w:r>
      <w:r w:rsidR="001B4C1E" w:rsidRPr="0069555A">
        <w:t xml:space="preserve">the </w:t>
      </w:r>
      <w:r w:rsidR="00ED7DAD" w:rsidRPr="0069555A">
        <w:t>testimony</w:t>
      </w:r>
      <w:r w:rsidR="001B4C1E" w:rsidRPr="0069555A">
        <w:t xml:space="preserve"> of others</w:t>
      </w:r>
      <w:r w:rsidR="00B93412" w:rsidRPr="0069555A">
        <w:t>, particularly those differently situated</w:t>
      </w:r>
      <w:r w:rsidR="00A63977" w:rsidRPr="0069555A">
        <w:t xml:space="preserve"> (1995</w:t>
      </w:r>
      <w:r w:rsidR="001162B6" w:rsidRPr="0069555A">
        <w:t>:</w:t>
      </w:r>
      <w:r w:rsidR="00A63977" w:rsidRPr="0069555A">
        <w:t xml:space="preserve"> 91).</w:t>
      </w:r>
      <w:r w:rsidR="00B00649" w:rsidRPr="0069555A">
        <w:t xml:space="preserve"> </w:t>
      </w:r>
      <w:r w:rsidR="00A63977" w:rsidRPr="0069555A">
        <w:t>Similarly</w:t>
      </w:r>
      <w:r w:rsidR="00084E87" w:rsidRPr="0069555A">
        <w:t xml:space="preserve">, Fricker </w:t>
      </w:r>
      <w:r w:rsidR="00A63977" w:rsidRPr="0069555A">
        <w:t>describes how empathy functions</w:t>
      </w:r>
      <w:r w:rsidR="00084E87" w:rsidRPr="0069555A">
        <w:t xml:space="preserve"> in virtuous hearing: “the [virtuous] hearer’s perception of the speaker includes whatever emotional responses are associated with a particular </w:t>
      </w:r>
      <w:r w:rsidR="008176AF" w:rsidRPr="0069555A">
        <w:t>empathic</w:t>
      </w:r>
      <w:r w:rsidR="00084E87" w:rsidRPr="0069555A">
        <w:t xml:space="preserve"> engagement” (</w:t>
      </w:r>
      <w:r w:rsidR="00A63977" w:rsidRPr="0069555A">
        <w:t>2007</w:t>
      </w:r>
      <w:r w:rsidR="001162B6" w:rsidRPr="0069555A">
        <w:t>:</w:t>
      </w:r>
      <w:r w:rsidR="00A63977" w:rsidRPr="0069555A">
        <w:t xml:space="preserve"> </w:t>
      </w:r>
      <w:r w:rsidR="00084E87" w:rsidRPr="0069555A">
        <w:t>80).</w:t>
      </w:r>
      <w:r w:rsidR="00B00649" w:rsidRPr="0069555A">
        <w:t xml:space="preserve"> </w:t>
      </w:r>
      <w:r w:rsidR="0053365A" w:rsidRPr="0069555A">
        <w:t xml:space="preserve">A key benefit of empathy, </w:t>
      </w:r>
      <w:r w:rsidR="008C52D2" w:rsidRPr="0069555A">
        <w:t xml:space="preserve">Fricker </w:t>
      </w:r>
      <w:r w:rsidR="005F35D0" w:rsidRPr="0069555A">
        <w:t>suggests</w:t>
      </w:r>
      <w:r w:rsidR="0053365A" w:rsidRPr="0069555A">
        <w:t>, is</w:t>
      </w:r>
      <w:r w:rsidR="00A63977" w:rsidRPr="0069555A">
        <w:t xml:space="preserve"> that it </w:t>
      </w:r>
      <w:r w:rsidR="00D560B5" w:rsidRPr="0069555A">
        <w:t>enables</w:t>
      </w:r>
      <w:r w:rsidR="00A63977" w:rsidRPr="0069555A">
        <w:t xml:space="preserve"> us</w:t>
      </w:r>
      <w:r w:rsidR="00D560B5" w:rsidRPr="0069555A">
        <w:t xml:space="preserve"> to</w:t>
      </w:r>
      <w:r w:rsidR="00A63977" w:rsidRPr="0069555A">
        <w:t xml:space="preserve"> </w:t>
      </w:r>
      <w:r w:rsidR="00CB4E66" w:rsidRPr="0069555A">
        <w:t>attend to</w:t>
      </w:r>
      <w:r w:rsidR="0053365A" w:rsidRPr="0069555A">
        <w:t xml:space="preserve"> </w:t>
      </w:r>
      <w:r w:rsidR="00566420" w:rsidRPr="0069555A">
        <w:t>concrete</w:t>
      </w:r>
      <w:r w:rsidR="000C119C" w:rsidRPr="0069555A">
        <w:t xml:space="preserve"> and particular</w:t>
      </w:r>
      <w:r w:rsidR="00566420" w:rsidRPr="0069555A">
        <w:t xml:space="preserve"> </w:t>
      </w:r>
      <w:r w:rsidR="0053365A" w:rsidRPr="0069555A">
        <w:t>detail</w:t>
      </w:r>
      <w:r w:rsidR="000C119C" w:rsidRPr="0069555A">
        <w:t>s</w:t>
      </w:r>
      <w:r w:rsidR="0053365A" w:rsidRPr="0069555A">
        <w:t xml:space="preserve"> related to an interlocutor</w:t>
      </w:r>
      <w:r w:rsidR="00331E8F" w:rsidRPr="0069555A">
        <w:t>’</w:t>
      </w:r>
      <w:r w:rsidR="0053365A" w:rsidRPr="0069555A">
        <w:t xml:space="preserve">s </w:t>
      </w:r>
      <w:r w:rsidR="005F35D0" w:rsidRPr="0069555A">
        <w:t xml:space="preserve">feelings and </w:t>
      </w:r>
      <w:r w:rsidR="00203E0E" w:rsidRPr="0069555A">
        <w:t>experiences</w:t>
      </w:r>
      <w:r w:rsidR="0053365A" w:rsidRPr="0069555A">
        <w:t xml:space="preserve"> that</w:t>
      </w:r>
      <w:r w:rsidR="00AA4F8D" w:rsidRPr="0069555A">
        <w:t xml:space="preserve"> </w:t>
      </w:r>
      <w:r w:rsidR="00D62840" w:rsidRPr="0069555A">
        <w:t xml:space="preserve">would </w:t>
      </w:r>
      <w:r w:rsidR="00462378" w:rsidRPr="0069555A">
        <w:t xml:space="preserve">otherwise </w:t>
      </w:r>
      <w:r w:rsidR="00D62840" w:rsidRPr="0069555A">
        <w:t>go</w:t>
      </w:r>
      <w:r w:rsidR="00BC4DE2" w:rsidRPr="0069555A">
        <w:t xml:space="preserve"> unnoticed</w:t>
      </w:r>
      <w:r w:rsidR="00AA4F8D" w:rsidRPr="0069555A">
        <w:t>.</w:t>
      </w:r>
      <w:r w:rsidR="00B00649" w:rsidRPr="0069555A">
        <w:t xml:space="preserve"> </w:t>
      </w:r>
      <w:r w:rsidR="00DF6B4C" w:rsidRPr="0069555A">
        <w:t>This</w:t>
      </w:r>
      <w:r w:rsidR="00481EA4" w:rsidRPr="0069555A">
        <w:t xml:space="preserve"> </w:t>
      </w:r>
      <w:r w:rsidR="00A40773" w:rsidRPr="0069555A">
        <w:t>r</w:t>
      </w:r>
      <w:r w:rsidR="00680C02" w:rsidRPr="0069555A">
        <w:t>educe</w:t>
      </w:r>
      <w:r w:rsidR="00A63977" w:rsidRPr="0069555A">
        <w:t>s</w:t>
      </w:r>
      <w:r w:rsidR="00680C02" w:rsidRPr="0069555A">
        <w:t xml:space="preserve"> </w:t>
      </w:r>
      <w:r w:rsidR="00587E7A" w:rsidRPr="0069555A">
        <w:t xml:space="preserve">the </w:t>
      </w:r>
      <w:r w:rsidR="00F24C7E" w:rsidRPr="0069555A">
        <w:t>force</w:t>
      </w:r>
      <w:r w:rsidR="00587E7A" w:rsidRPr="0069555A">
        <w:t xml:space="preserve"> of</w:t>
      </w:r>
      <w:r w:rsidR="005942E5" w:rsidRPr="0069555A">
        <w:t xml:space="preserve"> </w:t>
      </w:r>
      <w:r w:rsidR="001832BB" w:rsidRPr="0069555A">
        <w:t xml:space="preserve">the </w:t>
      </w:r>
      <w:r w:rsidR="005942E5" w:rsidRPr="0069555A">
        <w:t>prejudic</w:t>
      </w:r>
      <w:r w:rsidR="001832BB" w:rsidRPr="0069555A">
        <w:t xml:space="preserve">ial </w:t>
      </w:r>
      <w:r w:rsidR="00A63977" w:rsidRPr="0069555A">
        <w:t xml:space="preserve">stereotypes </w:t>
      </w:r>
      <w:r w:rsidR="002919B8" w:rsidRPr="0069555A">
        <w:t>that</w:t>
      </w:r>
      <w:r w:rsidR="00DF6B4C" w:rsidRPr="0069555A">
        <w:t xml:space="preserve"> </w:t>
      </w:r>
      <w:r w:rsidR="00A63977" w:rsidRPr="0069555A">
        <w:t>distort perceptions</w:t>
      </w:r>
      <w:r w:rsidR="00DF6B4C" w:rsidRPr="0069555A">
        <w:t xml:space="preserve"> of those who testify</w:t>
      </w:r>
      <w:r w:rsidR="00481EA4" w:rsidRPr="0069555A">
        <w:t>.</w:t>
      </w:r>
      <w:r w:rsidR="00B00649" w:rsidRPr="0069555A">
        <w:t xml:space="preserve"> </w:t>
      </w:r>
      <w:r w:rsidR="00084E87" w:rsidRPr="0069555A">
        <w:t xml:space="preserve">Following Fricker, José Medina also states that virtuous listeners are </w:t>
      </w:r>
      <w:r w:rsidR="00A63977" w:rsidRPr="0069555A">
        <w:t>“</w:t>
      </w:r>
      <w:r w:rsidR="00084E87" w:rsidRPr="0069555A">
        <w:t>those who are exceptionally empathetic (or more empathetic than the rest of us)” (</w:t>
      </w:r>
      <w:r w:rsidR="00960976" w:rsidRPr="0069555A">
        <w:t>2012</w:t>
      </w:r>
      <w:r w:rsidR="001162B6" w:rsidRPr="0069555A">
        <w:t>:</w:t>
      </w:r>
      <w:r w:rsidR="00960976" w:rsidRPr="0069555A">
        <w:t xml:space="preserve"> </w:t>
      </w:r>
      <w:r w:rsidR="00084E87" w:rsidRPr="0069555A">
        <w:lastRenderedPageBreak/>
        <w:t>80</w:t>
      </w:r>
      <w:r w:rsidR="00D560B5" w:rsidRPr="0069555A">
        <w:t>–8</w:t>
      </w:r>
      <w:r w:rsidR="00084E87" w:rsidRPr="0069555A">
        <w:t>1).</w:t>
      </w:r>
      <w:r w:rsidR="00B00649" w:rsidRPr="0069555A">
        <w:t xml:space="preserve"> </w:t>
      </w:r>
      <w:r w:rsidR="00167818" w:rsidRPr="0069555A">
        <w:t xml:space="preserve">According to </w:t>
      </w:r>
      <w:r w:rsidR="00031D4D" w:rsidRPr="0069555A">
        <w:t>Medina</w:t>
      </w:r>
      <w:r w:rsidR="00167818" w:rsidRPr="0069555A">
        <w:t xml:space="preserve">, empathy </w:t>
      </w:r>
      <w:r w:rsidR="00A63977" w:rsidRPr="0069555A">
        <w:t xml:space="preserve">reduces prejudice toward the words of others who </w:t>
      </w:r>
      <w:r w:rsidR="00D560B5" w:rsidRPr="0069555A">
        <w:t>are from</w:t>
      </w:r>
      <w:r w:rsidR="00A63977" w:rsidRPr="0069555A">
        <w:t xml:space="preserve"> different social situations and backgrounds.</w:t>
      </w:r>
      <w:r w:rsidR="00B00649" w:rsidRPr="0069555A">
        <w:t xml:space="preserve"> </w:t>
      </w:r>
      <w:r w:rsidR="00A63977" w:rsidRPr="0069555A">
        <w:t>Virtuous</w:t>
      </w:r>
      <w:r w:rsidR="00084E87" w:rsidRPr="0069555A">
        <w:t xml:space="preserve"> hearers </w:t>
      </w:r>
      <w:r w:rsidR="00A63977" w:rsidRPr="0069555A">
        <w:t>are therefore those who engage empathically with differently situated others and gain responsible knowledge about them.</w:t>
      </w:r>
    </w:p>
    <w:p w14:paraId="7A9434B8" w14:textId="3E0C576E" w:rsidR="0016235F" w:rsidRDefault="00572BC9" w:rsidP="00F43D5E">
      <w:pPr>
        <w:snapToGrid w:val="0"/>
        <w:spacing w:line="360" w:lineRule="auto"/>
        <w:ind w:firstLine="720"/>
      </w:pPr>
      <w:r w:rsidRPr="0069555A">
        <w:t>While these scholars mention empathy only in relation to credibility judgment</w:t>
      </w:r>
      <w:r w:rsidR="00E43785" w:rsidRPr="0069555A">
        <w:t>, I now explore its broader role in the reception of testimony.</w:t>
      </w:r>
      <w:r w:rsidR="00B00649" w:rsidRPr="0069555A">
        <w:t xml:space="preserve"> </w:t>
      </w:r>
      <w:r w:rsidR="00476E5D" w:rsidRPr="0069555A">
        <w:t>My</w:t>
      </w:r>
      <w:r w:rsidR="0007697D" w:rsidRPr="0069555A">
        <w:t xml:space="preserve"> strateg</w:t>
      </w:r>
      <w:r w:rsidR="009017FB" w:rsidRPr="0069555A">
        <w:t>y</w:t>
      </w:r>
      <w:r w:rsidR="0007697D" w:rsidRPr="0069555A">
        <w:t xml:space="preserve"> is to </w:t>
      </w:r>
      <w:r w:rsidR="007B6AD6" w:rsidRPr="0069555A">
        <w:t xml:space="preserve">delve </w:t>
      </w:r>
      <w:r w:rsidR="00E43785" w:rsidRPr="0069555A">
        <w:t xml:space="preserve">deeper </w:t>
      </w:r>
      <w:r w:rsidR="007B6AD6" w:rsidRPr="0069555A">
        <w:t xml:space="preserve">into </w:t>
      </w:r>
      <w:r w:rsidR="0007697D" w:rsidRPr="0069555A">
        <w:t xml:space="preserve">the </w:t>
      </w:r>
      <w:r w:rsidR="00E76CF3" w:rsidRPr="0069555A">
        <w:t>relationship</w:t>
      </w:r>
      <w:r w:rsidR="0007697D" w:rsidRPr="0069555A">
        <w:t xml:space="preserve"> between empathy and timeliness</w:t>
      </w:r>
      <w:r w:rsidR="0018775D" w:rsidRPr="0069555A">
        <w:t xml:space="preserve"> to help</w:t>
      </w:r>
      <w:r w:rsidR="00E43785" w:rsidRPr="0069555A">
        <w:t xml:space="preserve"> </w:t>
      </w:r>
      <w:r w:rsidR="00A53889" w:rsidRPr="0069555A">
        <w:t>reframe</w:t>
      </w:r>
      <w:r w:rsidR="009C695E" w:rsidRPr="0069555A">
        <w:t xml:space="preserve"> t</w:t>
      </w:r>
      <w:r w:rsidR="0057303E" w:rsidRPr="0069555A">
        <w:t>he idea of</w:t>
      </w:r>
      <w:r w:rsidR="00084E87" w:rsidRPr="0069555A">
        <w:rPr>
          <w:i/>
          <w:iCs/>
        </w:rPr>
        <w:t xml:space="preserve"> </w:t>
      </w:r>
      <w:r w:rsidR="00084E87" w:rsidRPr="0069555A">
        <w:t>virtuous hearing</w:t>
      </w:r>
      <w:r w:rsidR="009C1417" w:rsidRPr="0069555A">
        <w:t xml:space="preserve"> </w:t>
      </w:r>
      <w:r w:rsidR="00BF7E0B" w:rsidRPr="0069555A">
        <w:t>in terms</w:t>
      </w:r>
      <w:r w:rsidR="00031A5A" w:rsidRPr="0069555A">
        <w:t xml:space="preserve"> of </w:t>
      </w:r>
      <w:r w:rsidR="00936E64" w:rsidRPr="0069555A">
        <w:t>sensitivity to timeliness</w:t>
      </w:r>
      <w:r w:rsidR="001E36FA" w:rsidRPr="0069555A">
        <w:t>.</w:t>
      </w:r>
      <w:r w:rsidR="00B00649" w:rsidRPr="0069555A">
        <w:t xml:space="preserve"> </w:t>
      </w:r>
      <w:r w:rsidR="00645DC1" w:rsidRPr="0069555A">
        <w:t>In my view</w:t>
      </w:r>
      <w:r w:rsidR="00050CC3" w:rsidRPr="0069555A">
        <w:t>,</w:t>
      </w:r>
      <w:r w:rsidR="0021305A" w:rsidRPr="0069555A">
        <w:t xml:space="preserve"> virtuous hearing </w:t>
      </w:r>
      <w:r w:rsidR="00563506" w:rsidRPr="0069555A">
        <w:t xml:space="preserve">must </w:t>
      </w:r>
      <w:r w:rsidR="00182F29" w:rsidRPr="0069555A">
        <w:t xml:space="preserve">also </w:t>
      </w:r>
      <w:r w:rsidR="00E43785" w:rsidRPr="0069555A">
        <w:t>demonstrate</w:t>
      </w:r>
      <w:r w:rsidR="00E43785" w:rsidRPr="0069555A">
        <w:rPr>
          <w:i/>
          <w:iCs/>
        </w:rPr>
        <w:t xml:space="preserve"> </w:t>
      </w:r>
      <w:r w:rsidR="004C5B7B" w:rsidRPr="0069555A">
        <w:rPr>
          <w:i/>
          <w:iCs/>
        </w:rPr>
        <w:t>timing-related</w:t>
      </w:r>
      <w:r w:rsidR="00D67191" w:rsidRPr="0069555A">
        <w:rPr>
          <w:i/>
          <w:iCs/>
        </w:rPr>
        <w:t xml:space="preserve"> justice</w:t>
      </w:r>
      <w:r w:rsidR="00374608" w:rsidRPr="0069555A">
        <w:t xml:space="preserve"> </w:t>
      </w:r>
      <w:r w:rsidR="00FD77CD" w:rsidRPr="0069555A">
        <w:t>in so far as it is understood to counteract unjust influences of prejudicial stereotypes on the reception of testimony.</w:t>
      </w:r>
      <w:r w:rsidR="00B00649" w:rsidRPr="0069555A">
        <w:t xml:space="preserve"> </w:t>
      </w:r>
      <w:r w:rsidR="00947BB5" w:rsidRPr="0069555A">
        <w:t>I</w:t>
      </w:r>
      <w:r w:rsidR="00E43785" w:rsidRPr="0069555A">
        <w:t xml:space="preserve"> therefore</w:t>
      </w:r>
      <w:r w:rsidR="00947BB5" w:rsidRPr="0069555A">
        <w:t xml:space="preserve"> introduce the term “testimonial timeliness” or “testimonial timing” to make explicit that timeliness is</w:t>
      </w:r>
      <w:r w:rsidR="00050CC3" w:rsidRPr="0069555A">
        <w:t xml:space="preserve"> </w:t>
      </w:r>
      <w:r w:rsidR="00947BB5" w:rsidRPr="0069555A">
        <w:t xml:space="preserve">embedded within </w:t>
      </w:r>
      <w:r w:rsidR="002E1B29" w:rsidRPr="0069555A">
        <w:t xml:space="preserve">the </w:t>
      </w:r>
      <w:r w:rsidR="00947BB5" w:rsidRPr="0069555A">
        <w:t xml:space="preserve">testimonial </w:t>
      </w:r>
      <w:r w:rsidR="00C90AD0" w:rsidRPr="0069555A">
        <w:t>act and its reception</w:t>
      </w:r>
      <w:r w:rsidR="00947BB5" w:rsidRPr="0069555A">
        <w:t>.</w:t>
      </w:r>
      <w:r w:rsidR="00B00649" w:rsidRPr="0069555A">
        <w:t xml:space="preserve"> </w:t>
      </w:r>
      <w:r w:rsidR="00E43785" w:rsidRPr="0069555A">
        <w:t>By this I refer to the need to</w:t>
      </w:r>
      <w:r w:rsidR="00947BB5" w:rsidRPr="0069555A">
        <w:t xml:space="preserve"> </w:t>
      </w:r>
      <w:r w:rsidR="00E43785" w:rsidRPr="0069555A">
        <w:t>be</w:t>
      </w:r>
      <w:r w:rsidR="00947BB5" w:rsidRPr="0069555A">
        <w:t xml:space="preserve"> timely</w:t>
      </w:r>
      <w:r w:rsidR="00E43785" w:rsidRPr="0069555A">
        <w:t xml:space="preserve"> both</w:t>
      </w:r>
      <w:r w:rsidR="00947BB5" w:rsidRPr="0069555A">
        <w:t xml:space="preserve"> with respect to testifying</w:t>
      </w:r>
      <w:r w:rsidR="00D560B5" w:rsidRPr="0069555A">
        <w:t>—</w:t>
      </w:r>
      <w:r w:rsidR="00947BB5" w:rsidRPr="0069555A">
        <w:t>to issuing testimony oneself</w:t>
      </w:r>
      <w:r w:rsidR="00D560B5" w:rsidRPr="0069555A">
        <w:t>—</w:t>
      </w:r>
      <w:r w:rsidR="00947BB5" w:rsidRPr="0069555A">
        <w:t>and with respect to listening to the testimony of others.</w:t>
      </w:r>
    </w:p>
    <w:p w14:paraId="40C07278" w14:textId="6DE4B8D8" w:rsidR="00084E87" w:rsidRPr="0069555A" w:rsidRDefault="000566C8" w:rsidP="00F43D5E">
      <w:pPr>
        <w:snapToGrid w:val="0"/>
        <w:spacing w:line="360" w:lineRule="auto"/>
        <w:ind w:firstLine="720"/>
      </w:pPr>
      <w:r w:rsidRPr="0069555A">
        <w:t xml:space="preserve">My </w:t>
      </w:r>
      <w:r w:rsidR="00DC7080" w:rsidRPr="0069555A">
        <w:t xml:space="preserve">core proposal is </w:t>
      </w:r>
      <w:r w:rsidR="00F14035" w:rsidRPr="0069555A">
        <w:t xml:space="preserve">that sensitivity to testimonial timeliness, </w:t>
      </w:r>
      <w:r w:rsidRPr="0069555A">
        <w:t>as</w:t>
      </w:r>
      <w:r w:rsidR="00F14035" w:rsidRPr="0069555A">
        <w:t xml:space="preserve"> </w:t>
      </w:r>
      <w:r w:rsidRPr="0069555A">
        <w:t>empathy exhibits</w:t>
      </w:r>
      <w:r w:rsidR="00F14035" w:rsidRPr="0069555A">
        <w:t>, is vital to virtuous hearing.</w:t>
      </w:r>
      <w:r w:rsidR="00B00649" w:rsidRPr="0069555A">
        <w:t xml:space="preserve"> </w:t>
      </w:r>
      <w:r w:rsidR="00F14035" w:rsidRPr="0069555A">
        <w:t xml:space="preserve">In order to be virtuous hearers, agents must </w:t>
      </w:r>
      <w:r w:rsidRPr="0069555A">
        <w:t>listen</w:t>
      </w:r>
      <w:r w:rsidR="00F14035" w:rsidRPr="0069555A">
        <w:t xml:space="preserve"> to testimony in an other-regarding manner</w:t>
      </w:r>
      <w:r w:rsidR="00D560B5" w:rsidRPr="0069555A">
        <w:t>;</w:t>
      </w:r>
      <w:r w:rsidR="00F14035" w:rsidRPr="0069555A">
        <w:t xml:space="preserve"> </w:t>
      </w:r>
      <w:r w:rsidRPr="0069555A">
        <w:t xml:space="preserve">this means paying </w:t>
      </w:r>
      <w:r w:rsidR="00F14035" w:rsidRPr="0069555A">
        <w:t xml:space="preserve">due </w:t>
      </w:r>
      <w:r w:rsidR="006074E9" w:rsidRPr="0069555A">
        <w:t>regard</w:t>
      </w:r>
      <w:r w:rsidR="00F14035" w:rsidRPr="0069555A">
        <w:t xml:space="preserve"> to the timeliness of </w:t>
      </w:r>
      <w:r w:rsidRPr="0069555A">
        <w:t>this listening</w:t>
      </w:r>
      <w:r w:rsidR="00F14035" w:rsidRPr="0069555A">
        <w:t>.</w:t>
      </w:r>
      <w:r w:rsidR="00B00649" w:rsidRPr="0069555A">
        <w:t xml:space="preserve"> </w:t>
      </w:r>
      <w:r w:rsidR="00F14035" w:rsidRPr="0069555A">
        <w:t xml:space="preserve">Urging another to testify </w:t>
      </w:r>
      <w:r w:rsidR="00D06A32" w:rsidRPr="0069555A">
        <w:t>too soon</w:t>
      </w:r>
      <w:r w:rsidR="00F14035" w:rsidRPr="0069555A">
        <w:t xml:space="preserve"> might be oppressive if the other </w:t>
      </w:r>
      <w:r w:rsidR="000F7B0F" w:rsidRPr="0069555A">
        <w:t>is not</w:t>
      </w:r>
      <w:r w:rsidR="00F14035" w:rsidRPr="0069555A">
        <w:t xml:space="preserve"> prepared</w:t>
      </w:r>
      <w:r w:rsidR="00D560B5" w:rsidRPr="0069555A">
        <w:t xml:space="preserve"> to talk</w:t>
      </w:r>
      <w:r w:rsidR="00E86758" w:rsidRPr="0069555A">
        <w:t>,</w:t>
      </w:r>
      <w:r w:rsidR="00F14035" w:rsidRPr="0069555A">
        <w:t xml:space="preserve"> and </w:t>
      </w:r>
      <w:r w:rsidR="00D560B5" w:rsidRPr="0069555A">
        <w:t xml:space="preserve">such pressure </w:t>
      </w:r>
      <w:r w:rsidR="00F14035" w:rsidRPr="0069555A">
        <w:t>could unduly inhibit them from exercising testimonial capacity.</w:t>
      </w:r>
      <w:r w:rsidR="00B00649" w:rsidRPr="0069555A">
        <w:t xml:space="preserve"> </w:t>
      </w:r>
      <w:r w:rsidR="0009031E" w:rsidRPr="0069555A">
        <w:t>And yet a delayed request for testimony may come too late to be helpful, and so silence or discourage them from demonstrating their “capacity as a giver of knowledge” (Fricker 2007</w:t>
      </w:r>
      <w:r w:rsidR="001162B6" w:rsidRPr="0069555A">
        <w:t>:</w:t>
      </w:r>
      <w:r w:rsidR="0009031E" w:rsidRPr="0069555A">
        <w:t xml:space="preserve"> 5). </w:t>
      </w:r>
      <w:r w:rsidR="00F14035" w:rsidRPr="0069555A">
        <w:t>The virtuous hearer</w:t>
      </w:r>
      <w:r w:rsidR="00FC120A" w:rsidRPr="0069555A">
        <w:t xml:space="preserve"> </w:t>
      </w:r>
      <w:r w:rsidR="00F14035" w:rsidRPr="0069555A">
        <w:rPr>
          <w:i/>
          <w:iCs/>
        </w:rPr>
        <w:t xml:space="preserve">ought not </w:t>
      </w:r>
      <w:r w:rsidR="00F14035" w:rsidRPr="0069555A">
        <w:t xml:space="preserve">to assume </w:t>
      </w:r>
      <w:r w:rsidR="00D560B5" w:rsidRPr="0069555A">
        <w:t xml:space="preserve">that </w:t>
      </w:r>
      <w:r w:rsidR="00A06BD2" w:rsidRPr="0069555A">
        <w:t>they can listen to the testimony of others at any time.</w:t>
      </w:r>
      <w:r w:rsidR="00B00649" w:rsidRPr="0069555A">
        <w:t xml:space="preserve"> </w:t>
      </w:r>
      <w:r w:rsidR="00A06BD2" w:rsidRPr="0069555A">
        <w:t>This is</w:t>
      </w:r>
      <w:r w:rsidR="00B00505" w:rsidRPr="0069555A">
        <w:t xml:space="preserve"> </w:t>
      </w:r>
      <w:r w:rsidR="00A06BD2" w:rsidRPr="0069555A">
        <w:t>worth considering</w:t>
      </w:r>
      <w:r w:rsidR="00084E87" w:rsidRPr="0069555A">
        <w:t xml:space="preserve">, </w:t>
      </w:r>
      <w:r w:rsidR="00A06BD2" w:rsidRPr="0069555A">
        <w:t>because</w:t>
      </w:r>
      <w:r w:rsidR="00084E87" w:rsidRPr="0069555A">
        <w:t xml:space="preserve"> </w:t>
      </w:r>
      <w:r w:rsidR="00B21D76" w:rsidRPr="0069555A">
        <w:t xml:space="preserve">the </w:t>
      </w:r>
      <w:r w:rsidR="00084E87" w:rsidRPr="0069555A">
        <w:t>c</w:t>
      </w:r>
      <w:r w:rsidR="00EB557F" w:rsidRPr="0069555A">
        <w:t>urrent</w:t>
      </w:r>
      <w:r w:rsidR="00084E87" w:rsidRPr="0069555A">
        <w:t xml:space="preserve"> literature </w:t>
      </w:r>
      <w:r w:rsidR="00A06BD2" w:rsidRPr="0069555A">
        <w:t>neglects</w:t>
      </w:r>
      <w:r w:rsidR="00084E87" w:rsidRPr="0069555A">
        <w:t xml:space="preserve"> the </w:t>
      </w:r>
      <w:r w:rsidR="0085798C" w:rsidRPr="0069555A">
        <w:rPr>
          <w:i/>
          <w:iCs/>
        </w:rPr>
        <w:t>timin</w:t>
      </w:r>
      <w:r w:rsidR="001C7E69" w:rsidRPr="0069555A">
        <w:rPr>
          <w:i/>
          <w:iCs/>
        </w:rPr>
        <w:t>g-related</w:t>
      </w:r>
      <w:r w:rsidR="009C4279" w:rsidRPr="0069555A">
        <w:rPr>
          <w:i/>
          <w:iCs/>
        </w:rPr>
        <w:t xml:space="preserve"> </w:t>
      </w:r>
      <w:r w:rsidR="00EB557F" w:rsidRPr="0069555A">
        <w:rPr>
          <w:i/>
          <w:iCs/>
        </w:rPr>
        <w:t>aspect</w:t>
      </w:r>
      <w:r w:rsidR="00084E87" w:rsidRPr="0069555A">
        <w:t xml:space="preserve"> </w:t>
      </w:r>
      <w:r w:rsidR="009C4279" w:rsidRPr="0069555A">
        <w:t>of</w:t>
      </w:r>
      <w:r w:rsidR="00084E87" w:rsidRPr="0069555A">
        <w:t xml:space="preserve"> </w:t>
      </w:r>
      <w:r w:rsidR="00D24C44" w:rsidRPr="0069555A">
        <w:t xml:space="preserve">testimonial </w:t>
      </w:r>
      <w:r w:rsidR="00084E87" w:rsidRPr="0069555A">
        <w:t>virtue and vice.</w:t>
      </w:r>
      <w:r w:rsidR="00B00649" w:rsidRPr="0069555A">
        <w:t xml:space="preserve"> </w:t>
      </w:r>
      <w:r w:rsidR="00084E87" w:rsidRPr="0069555A">
        <w:t>As a corrective to this oversight, I</w:t>
      </w:r>
      <w:r w:rsidR="000427FB" w:rsidRPr="0069555A">
        <w:t xml:space="preserve"> </w:t>
      </w:r>
      <w:r w:rsidR="00084E87" w:rsidRPr="0069555A">
        <w:t>show that timeliness also deserves a prominent position</w:t>
      </w:r>
      <w:r w:rsidR="009C1786" w:rsidRPr="0069555A">
        <w:t>.</w:t>
      </w:r>
    </w:p>
    <w:p w14:paraId="1CF56B37" w14:textId="77777777" w:rsidR="00ED7E2C" w:rsidRPr="0069555A" w:rsidRDefault="00ED7E2C" w:rsidP="00F43D5E">
      <w:pPr>
        <w:snapToGrid w:val="0"/>
        <w:spacing w:line="360" w:lineRule="auto"/>
      </w:pPr>
    </w:p>
    <w:p w14:paraId="0BE329A3" w14:textId="3D10B2BA" w:rsidR="002E3496" w:rsidRPr="0069555A" w:rsidRDefault="00A86B3F" w:rsidP="00F43D5E">
      <w:pPr>
        <w:snapToGrid w:val="0"/>
        <w:spacing w:line="360" w:lineRule="auto"/>
        <w:jc w:val="left"/>
        <w:rPr>
          <w:b/>
          <w:bCs w:val="0"/>
        </w:rPr>
      </w:pPr>
      <w:r w:rsidRPr="00C86095">
        <w:rPr>
          <w:b/>
          <w:bCs w:val="0"/>
        </w:rPr>
        <w:t>4</w:t>
      </w:r>
      <w:r w:rsidR="001A5A17" w:rsidRPr="00C86095">
        <w:rPr>
          <w:b/>
        </w:rPr>
        <w:t>.</w:t>
      </w:r>
      <w:r w:rsidR="00B00649" w:rsidRPr="00C86095">
        <w:rPr>
          <w:b/>
        </w:rPr>
        <w:t xml:space="preserve"> </w:t>
      </w:r>
      <w:r w:rsidR="0075752A" w:rsidRPr="00C86095">
        <w:rPr>
          <w:b/>
        </w:rPr>
        <w:t>T</w:t>
      </w:r>
      <w:r w:rsidR="009D7FEC" w:rsidRPr="00C86095">
        <w:rPr>
          <w:b/>
          <w:bCs w:val="0"/>
        </w:rPr>
        <w:t>estimonial</w:t>
      </w:r>
      <w:r w:rsidR="0013216F" w:rsidRPr="00C86095">
        <w:rPr>
          <w:b/>
        </w:rPr>
        <w:t xml:space="preserve"> T</w:t>
      </w:r>
      <w:r w:rsidR="009D7FEC" w:rsidRPr="00C86095">
        <w:rPr>
          <w:b/>
          <w:bCs w:val="0"/>
        </w:rPr>
        <w:t>iming</w:t>
      </w:r>
      <w:r w:rsidR="0075752A" w:rsidRPr="00C86095">
        <w:rPr>
          <w:b/>
        </w:rPr>
        <w:t xml:space="preserve"> </w:t>
      </w:r>
      <w:r w:rsidR="009D7FEC" w:rsidRPr="00C86095">
        <w:rPr>
          <w:b/>
          <w:bCs w:val="0"/>
        </w:rPr>
        <w:t>and</w:t>
      </w:r>
      <w:r w:rsidR="0075752A" w:rsidRPr="00C86095">
        <w:rPr>
          <w:b/>
        </w:rPr>
        <w:t xml:space="preserve"> Q</w:t>
      </w:r>
      <w:r w:rsidR="009D7FEC" w:rsidRPr="00C86095">
        <w:rPr>
          <w:b/>
          <w:bCs w:val="0"/>
        </w:rPr>
        <w:t>uasi</w:t>
      </w:r>
      <w:r w:rsidR="0075752A" w:rsidRPr="00C86095">
        <w:rPr>
          <w:b/>
        </w:rPr>
        <w:t>-</w:t>
      </w:r>
      <w:r w:rsidR="00A40662" w:rsidRPr="00C86095">
        <w:rPr>
          <w:b/>
          <w:bCs w:val="0"/>
        </w:rPr>
        <w:t>T</w:t>
      </w:r>
      <w:r w:rsidR="009D7FEC" w:rsidRPr="00C86095">
        <w:rPr>
          <w:rFonts w:hint="eastAsia"/>
          <w:b/>
          <w:bCs w:val="0"/>
        </w:rPr>
        <w:t>e</w:t>
      </w:r>
      <w:r w:rsidR="009D7FEC" w:rsidRPr="00C86095">
        <w:rPr>
          <w:b/>
          <w:bCs w:val="0"/>
        </w:rPr>
        <w:t>stimonial</w:t>
      </w:r>
      <w:r w:rsidR="002E3496" w:rsidRPr="00C86095">
        <w:rPr>
          <w:b/>
        </w:rPr>
        <w:t xml:space="preserve"> I</w:t>
      </w:r>
      <w:r w:rsidR="009D7FEC" w:rsidRPr="00C86095">
        <w:rPr>
          <w:b/>
          <w:bCs w:val="0"/>
        </w:rPr>
        <w:t>njustice</w:t>
      </w:r>
    </w:p>
    <w:p w14:paraId="6610FF9E" w14:textId="77777777" w:rsidR="0016235F" w:rsidRDefault="0016235F" w:rsidP="00F43D5E">
      <w:pPr>
        <w:snapToGrid w:val="0"/>
        <w:spacing w:line="360" w:lineRule="auto"/>
        <w:rPr>
          <w:b/>
          <w:bCs w:val="0"/>
        </w:rPr>
      </w:pPr>
    </w:p>
    <w:p w14:paraId="35E35CEE" w14:textId="7E7E3886" w:rsidR="0016235F" w:rsidRDefault="00466BCC" w:rsidP="00F43D5E">
      <w:pPr>
        <w:snapToGrid w:val="0"/>
        <w:spacing w:line="360" w:lineRule="auto"/>
      </w:pPr>
      <w:r w:rsidRPr="0069555A">
        <w:t>L</w:t>
      </w:r>
      <w:r w:rsidR="001A5A17" w:rsidRPr="0069555A">
        <w:t xml:space="preserve">iberatory virtue epistemologists </w:t>
      </w:r>
      <w:r w:rsidR="009F11B0" w:rsidRPr="0069555A">
        <w:t>typically take</w:t>
      </w:r>
      <w:r w:rsidR="001A5A17" w:rsidRPr="0069555A">
        <w:t xml:space="preserve"> a non</w:t>
      </w:r>
      <w:r w:rsidR="00D560B5" w:rsidRPr="0069555A">
        <w:t>-</w:t>
      </w:r>
      <w:r w:rsidR="001A5A17" w:rsidRPr="0069555A">
        <w:t>ideal approach</w:t>
      </w:r>
      <w:r w:rsidR="00911E44" w:rsidRPr="0069555A">
        <w:t xml:space="preserve"> </w:t>
      </w:r>
      <w:r w:rsidR="00BD3FAC" w:rsidRPr="0069555A">
        <w:t>(e.g., Fricker 2007; Medina 2012). T</w:t>
      </w:r>
      <w:r w:rsidR="001A5A17" w:rsidRPr="0069555A">
        <w:t xml:space="preserve">hat is, they begin by identifying </w:t>
      </w:r>
      <w:r w:rsidR="00DA241A" w:rsidRPr="0069555A">
        <w:t xml:space="preserve">the </w:t>
      </w:r>
      <w:r w:rsidR="001A5A17" w:rsidRPr="0069555A">
        <w:t>wrongs that arise in non</w:t>
      </w:r>
      <w:r w:rsidR="00D560B5" w:rsidRPr="0069555A">
        <w:t>-</w:t>
      </w:r>
      <w:r w:rsidR="001A5A17" w:rsidRPr="0069555A">
        <w:t>ideal, oppressive circumstances, and then</w:t>
      </w:r>
      <w:r w:rsidR="009F11B0" w:rsidRPr="0069555A">
        <w:t xml:space="preserve"> explore how virtue and justice can correct</w:t>
      </w:r>
      <w:r w:rsidR="001A5A17" w:rsidRPr="0069555A">
        <w:t xml:space="preserve"> unjust epistemic practice</w:t>
      </w:r>
      <w:r w:rsidR="009F11B0" w:rsidRPr="0069555A">
        <w:t>s</w:t>
      </w:r>
      <w:r w:rsidR="00622D8E" w:rsidRPr="0069555A">
        <w:t>.</w:t>
      </w:r>
      <w:r w:rsidR="00B00649" w:rsidRPr="0069555A">
        <w:t xml:space="preserve"> </w:t>
      </w:r>
      <w:r w:rsidR="009F11B0" w:rsidRPr="0069555A">
        <w:t>In the same way</w:t>
      </w:r>
      <w:r w:rsidR="001A5A17" w:rsidRPr="0069555A">
        <w:t xml:space="preserve">, </w:t>
      </w:r>
      <w:r w:rsidR="003F6F3B" w:rsidRPr="0069555A">
        <w:t>I</w:t>
      </w:r>
      <w:r w:rsidR="0059247E" w:rsidRPr="0069555A">
        <w:t xml:space="preserve"> first show</w:t>
      </w:r>
      <w:r w:rsidR="009F11B0" w:rsidRPr="0069555A">
        <w:t xml:space="preserve"> that a hearer’s prejudices toward </w:t>
      </w:r>
      <w:r w:rsidR="0059247E" w:rsidRPr="0069555A">
        <w:t xml:space="preserve">a </w:t>
      </w:r>
      <w:r w:rsidR="0059247E" w:rsidRPr="0069555A">
        <w:lastRenderedPageBreak/>
        <w:t xml:space="preserve">speaker involve a timing-related injustice, </w:t>
      </w:r>
      <w:r w:rsidR="00D560B5" w:rsidRPr="0069555A">
        <w:t>before exploring,</w:t>
      </w:r>
      <w:r w:rsidR="0059247E" w:rsidRPr="0069555A">
        <w:t xml:space="preserve"> in the next section</w:t>
      </w:r>
      <w:r w:rsidR="00D560B5" w:rsidRPr="0069555A">
        <w:t>,</w:t>
      </w:r>
      <w:r w:rsidR="0059247E" w:rsidRPr="0069555A">
        <w:t xml:space="preserve"> how virtuous hearing should avoid or rectify this.</w:t>
      </w:r>
      <w:r w:rsidR="00B00649" w:rsidRPr="0069555A">
        <w:t xml:space="preserve"> </w:t>
      </w:r>
      <w:r w:rsidR="0059247E" w:rsidRPr="0069555A">
        <w:t xml:space="preserve">We can therefore first consider how </w:t>
      </w:r>
      <w:r w:rsidR="001A5A17" w:rsidRPr="0069555A">
        <w:t xml:space="preserve">an ill-timed attempt to listen </w:t>
      </w:r>
      <w:r w:rsidR="00074196" w:rsidRPr="0069555A">
        <w:t xml:space="preserve">(or request testimony) </w:t>
      </w:r>
      <w:r w:rsidR="001A5A17" w:rsidRPr="0069555A">
        <w:t xml:space="preserve">can </w:t>
      </w:r>
      <w:r w:rsidR="00A63C56" w:rsidRPr="0069555A">
        <w:t>harm</w:t>
      </w:r>
      <w:r w:rsidR="001A5A17" w:rsidRPr="0069555A">
        <w:t xml:space="preserve"> </w:t>
      </w:r>
      <w:r w:rsidR="0059247E" w:rsidRPr="0069555A">
        <w:t>others</w:t>
      </w:r>
      <w:r w:rsidR="001A5A17" w:rsidRPr="0069555A">
        <w:t xml:space="preserve"> and </w:t>
      </w:r>
      <w:r w:rsidR="0059247E" w:rsidRPr="0069555A">
        <w:t>produce</w:t>
      </w:r>
      <w:r w:rsidR="00366FC9" w:rsidRPr="0069555A">
        <w:t xml:space="preserve"> </w:t>
      </w:r>
      <w:r w:rsidR="004C5B7B" w:rsidRPr="0069555A">
        <w:t>timing-related</w:t>
      </w:r>
      <w:r w:rsidR="001A5A17" w:rsidRPr="0069555A">
        <w:t xml:space="preserve"> injustice</w:t>
      </w:r>
      <w:r w:rsidR="0059247E" w:rsidRPr="0069555A">
        <w:t xml:space="preserve">, in order to better understand the injustice </w:t>
      </w:r>
      <w:r w:rsidR="00D560B5" w:rsidRPr="0069555A">
        <w:t>that</w:t>
      </w:r>
      <w:r w:rsidR="0059247E" w:rsidRPr="0069555A">
        <w:t xml:space="preserve"> the virtuous hearer should avoid</w:t>
      </w:r>
      <w:r w:rsidR="00646462" w:rsidRPr="0069555A">
        <w:t>.</w:t>
      </w:r>
    </w:p>
    <w:p w14:paraId="7E74A37E" w14:textId="759BF517" w:rsidR="0016235F" w:rsidRDefault="001A5A17" w:rsidP="00F43D5E">
      <w:pPr>
        <w:snapToGrid w:val="0"/>
        <w:spacing w:line="360" w:lineRule="auto"/>
        <w:ind w:firstLine="720"/>
      </w:pPr>
      <w:r w:rsidRPr="0069555A">
        <w:t xml:space="preserve">The </w:t>
      </w:r>
      <w:r w:rsidR="003B7E64" w:rsidRPr="0069555A">
        <w:t>key</w:t>
      </w:r>
      <w:r w:rsidRPr="0069555A">
        <w:t xml:space="preserve"> idea is that </w:t>
      </w:r>
      <w:r w:rsidR="00301101" w:rsidRPr="0069555A">
        <w:t>testimonial vice</w:t>
      </w:r>
      <w:r w:rsidR="00E861CB" w:rsidRPr="0069555A">
        <w:t xml:space="preserve"> (i.e.</w:t>
      </w:r>
      <w:r w:rsidR="00D560B5" w:rsidRPr="0069555A">
        <w:t>,</w:t>
      </w:r>
      <w:r w:rsidR="00E861CB" w:rsidRPr="0069555A">
        <w:t xml:space="preserve"> vice associated with </w:t>
      </w:r>
      <w:r w:rsidR="00BA2569" w:rsidRPr="0069555A">
        <w:t>testimonial reception)</w:t>
      </w:r>
      <w:r w:rsidRPr="0069555A">
        <w:t xml:space="preserve"> has a </w:t>
      </w:r>
      <w:r w:rsidRPr="0069555A">
        <w:rPr>
          <w:i/>
          <w:iCs/>
        </w:rPr>
        <w:t>temporal</w:t>
      </w:r>
      <w:r w:rsidRPr="0069555A">
        <w:t xml:space="preserve"> component.</w:t>
      </w:r>
      <w:r w:rsidR="00B00649" w:rsidRPr="0069555A">
        <w:t xml:space="preserve"> </w:t>
      </w:r>
      <w:r w:rsidRPr="0069555A">
        <w:t>Consider</w:t>
      </w:r>
      <w:r w:rsidR="0059247E" w:rsidRPr="0069555A">
        <w:t xml:space="preserve"> this example, in which</w:t>
      </w:r>
      <w:r w:rsidRPr="0069555A">
        <w:t xml:space="preserve"> </w:t>
      </w:r>
      <w:r w:rsidRPr="0069555A">
        <w:rPr>
          <w:i/>
          <w:iCs/>
        </w:rPr>
        <w:t xml:space="preserve">unjust </w:t>
      </w:r>
      <w:r w:rsidR="001C3150" w:rsidRPr="0069555A">
        <w:rPr>
          <w:i/>
          <w:iCs/>
        </w:rPr>
        <w:t>timing</w:t>
      </w:r>
      <w:r w:rsidR="00533F7C" w:rsidRPr="0069555A">
        <w:rPr>
          <w:i/>
          <w:iCs/>
        </w:rPr>
        <w:t xml:space="preserve"> </w:t>
      </w:r>
      <w:r w:rsidR="0059247E" w:rsidRPr="0069555A">
        <w:t>wrongs</w:t>
      </w:r>
      <w:r w:rsidRPr="0069555A">
        <w:t xml:space="preserve"> the other as a testimonial agent.</w:t>
      </w:r>
      <w:r w:rsidR="00B00649" w:rsidRPr="0069555A">
        <w:t xml:space="preserve"> </w:t>
      </w:r>
      <w:r w:rsidRPr="0069555A">
        <w:t xml:space="preserve">Suppose a husband, Taro, listens to </w:t>
      </w:r>
      <w:r w:rsidR="00B111CA" w:rsidRPr="0069555A">
        <w:t xml:space="preserve">what </w:t>
      </w:r>
      <w:r w:rsidRPr="0069555A">
        <w:t xml:space="preserve">his wife, Naomi, </w:t>
      </w:r>
      <w:r w:rsidR="00B111CA" w:rsidRPr="0069555A">
        <w:t>has to say,</w:t>
      </w:r>
      <w:r w:rsidR="0059247E" w:rsidRPr="0069555A">
        <w:t xml:space="preserve"> but</w:t>
      </w:r>
      <w:r w:rsidR="00B111CA" w:rsidRPr="0069555A">
        <w:t xml:space="preserve"> </w:t>
      </w:r>
      <w:r w:rsidRPr="0069555A">
        <w:t>only when</w:t>
      </w:r>
      <w:r w:rsidR="00C27509" w:rsidRPr="0069555A">
        <w:t xml:space="preserve"> </w:t>
      </w:r>
      <w:r w:rsidRPr="0069555A">
        <w:t>he deems it appropriate</w:t>
      </w:r>
      <w:r w:rsidR="00F12D0B" w:rsidRPr="0069555A">
        <w:t>.</w:t>
      </w:r>
      <w:r w:rsidR="00A828ED" w:rsidRPr="0069555A">
        <w:t xml:space="preserve"> </w:t>
      </w:r>
      <w:r w:rsidR="00606804" w:rsidRPr="0069555A">
        <w:t>He listens only when he wants to spare the time, and so may not listen when she sincerely needs him to.</w:t>
      </w:r>
      <w:r w:rsidR="00095EDF" w:rsidRPr="0069555A">
        <w:rPr>
          <w:rFonts w:hint="eastAsia"/>
        </w:rPr>
        <w:t xml:space="preserve"> </w:t>
      </w:r>
      <w:r w:rsidR="00D419B8" w:rsidRPr="0069555A">
        <w:t xml:space="preserve">He cares only about his work, and so prioritizes his own schedule. </w:t>
      </w:r>
      <w:r w:rsidR="00D84175" w:rsidRPr="0069555A">
        <w:t>And suppose</w:t>
      </w:r>
      <w:r w:rsidRPr="0069555A">
        <w:t xml:space="preserve">, </w:t>
      </w:r>
      <w:r w:rsidR="00D84175" w:rsidRPr="0069555A">
        <w:t>further</w:t>
      </w:r>
      <w:r w:rsidRPr="0069555A">
        <w:t xml:space="preserve">, that </w:t>
      </w:r>
      <w:r w:rsidR="00D560B5" w:rsidRPr="0069555A">
        <w:t xml:space="preserve">his attitude </w:t>
      </w:r>
      <w:r w:rsidRPr="0069555A">
        <w:t xml:space="preserve">is </w:t>
      </w:r>
      <w:r w:rsidR="00D560B5" w:rsidRPr="0069555A">
        <w:t xml:space="preserve">a result of </w:t>
      </w:r>
      <w:r w:rsidRPr="0069555A">
        <w:t xml:space="preserve">his patriarchal </w:t>
      </w:r>
      <w:r w:rsidR="00D84175" w:rsidRPr="0069555A">
        <w:t xml:space="preserve">belief that wives are subordinate to their husbands, </w:t>
      </w:r>
      <w:r w:rsidRPr="0069555A">
        <w:t xml:space="preserve">and thus that </w:t>
      </w:r>
      <w:r w:rsidR="00D84175" w:rsidRPr="0069555A">
        <w:t xml:space="preserve">a husband’s schedule </w:t>
      </w:r>
      <w:r w:rsidR="009C2C24" w:rsidRPr="0069555A">
        <w:t>and timing are</w:t>
      </w:r>
      <w:r w:rsidR="00D84175" w:rsidRPr="0069555A">
        <w:t xml:space="preserve"> more important than </w:t>
      </w:r>
      <w:r w:rsidR="00D560B5" w:rsidRPr="0069555A">
        <w:t>a</w:t>
      </w:r>
      <w:r w:rsidR="00D84175" w:rsidRPr="0069555A">
        <w:t xml:space="preserve"> wife’s</w:t>
      </w:r>
      <w:r w:rsidRPr="0069555A">
        <w:t>.</w:t>
      </w:r>
      <w:r w:rsidR="00B00649" w:rsidRPr="0069555A">
        <w:t xml:space="preserve"> </w:t>
      </w:r>
      <w:r w:rsidRPr="0069555A">
        <w:t xml:space="preserve">This belief </w:t>
      </w:r>
      <w:r w:rsidR="00D84175" w:rsidRPr="0069555A">
        <w:t>makes him</w:t>
      </w:r>
      <w:r w:rsidRPr="0069555A">
        <w:t xml:space="preserve"> irritated </w:t>
      </w:r>
      <w:r w:rsidR="00D84175" w:rsidRPr="0069555A">
        <w:t>when his wife needs to tell him about her struggles</w:t>
      </w:r>
      <w:r w:rsidR="00B111CA" w:rsidRPr="0069555A">
        <w:t xml:space="preserve">, </w:t>
      </w:r>
      <w:r w:rsidR="00D560B5" w:rsidRPr="0069555A">
        <w:t>because</w:t>
      </w:r>
      <w:r w:rsidRPr="0069555A">
        <w:t xml:space="preserve"> it interrupts </w:t>
      </w:r>
      <w:r w:rsidR="00694FBF" w:rsidRPr="0069555A">
        <w:t>the smooth progress</w:t>
      </w:r>
      <w:r w:rsidR="001E7D85" w:rsidRPr="0069555A">
        <w:t xml:space="preserve"> of </w:t>
      </w:r>
      <w:r w:rsidR="00D84175" w:rsidRPr="0069555A">
        <w:t xml:space="preserve">his </w:t>
      </w:r>
      <w:r w:rsidR="001E7D85" w:rsidRPr="0069555A">
        <w:t xml:space="preserve">scheduled </w:t>
      </w:r>
      <w:r w:rsidR="00D84175" w:rsidRPr="0069555A">
        <w:t>work</w:t>
      </w:r>
      <w:r w:rsidRPr="0069555A">
        <w:t>.</w:t>
      </w:r>
      <w:r w:rsidR="00B00649" w:rsidRPr="0069555A">
        <w:t xml:space="preserve"> </w:t>
      </w:r>
      <w:r w:rsidR="00D560B5" w:rsidRPr="0069555A">
        <w:t>And he fails to attend to what would be an opportune moment for Naomi to talk.</w:t>
      </w:r>
      <w:r w:rsidR="00B00649" w:rsidRPr="0069555A">
        <w:t xml:space="preserve"> </w:t>
      </w:r>
      <w:r w:rsidRPr="0069555A">
        <w:t>For instance,</w:t>
      </w:r>
      <w:r w:rsidR="00157A89" w:rsidRPr="0069555A">
        <w:t xml:space="preserve"> owing to his androcentric understanding of</w:t>
      </w:r>
      <w:r w:rsidR="004426B1" w:rsidRPr="0069555A">
        <w:rPr>
          <w:rFonts w:hint="eastAsia"/>
        </w:rPr>
        <w:t xml:space="preserve"> </w:t>
      </w:r>
      <w:r w:rsidR="00157A89" w:rsidRPr="0069555A">
        <w:t>how to utilize time,</w:t>
      </w:r>
      <w:r w:rsidRPr="0069555A">
        <w:t xml:space="preserve"> </w:t>
      </w:r>
      <w:r w:rsidR="00CC14F5" w:rsidRPr="0069555A">
        <w:t xml:space="preserve">Naomi is forced to wait until a long time </w:t>
      </w:r>
      <w:r w:rsidR="00B94805" w:rsidRPr="0069555A">
        <w:t>afterward</w:t>
      </w:r>
      <w:r w:rsidR="00CC14F5" w:rsidRPr="0069555A">
        <w:t>, despite her</w:t>
      </w:r>
      <w:r w:rsidR="00CC14F5" w:rsidRPr="0069555A">
        <w:rPr>
          <w:rFonts w:hint="eastAsia"/>
        </w:rPr>
        <w:t xml:space="preserve"> </w:t>
      </w:r>
      <w:r w:rsidR="00CC14F5" w:rsidRPr="0069555A">
        <w:t xml:space="preserve">pressing need for Taro to know how exhausted she is by, </w:t>
      </w:r>
      <w:r w:rsidR="007C3C1F" w:rsidRPr="0069555A">
        <w:t xml:space="preserve">for example, </w:t>
      </w:r>
      <w:r w:rsidR="00CC14F5" w:rsidRPr="0069555A">
        <w:t>having to take care of</w:t>
      </w:r>
      <w:r w:rsidR="0000422D" w:rsidRPr="0069555A">
        <w:rPr>
          <w:rFonts w:hint="eastAsia"/>
        </w:rPr>
        <w:t xml:space="preserve"> </w:t>
      </w:r>
      <w:r w:rsidR="00CC14F5" w:rsidRPr="0069555A">
        <w:t>her mother with dementia.</w:t>
      </w:r>
      <w:r w:rsidR="00B00649" w:rsidRPr="0069555A">
        <w:t xml:space="preserve"> </w:t>
      </w:r>
      <w:r w:rsidR="00DB2682" w:rsidRPr="0069555A">
        <w:t xml:space="preserve">When Naomi wants </w:t>
      </w:r>
      <w:r w:rsidR="00411A3A" w:rsidRPr="0069555A">
        <w:t>Taro</w:t>
      </w:r>
      <w:r w:rsidR="00DB2682" w:rsidRPr="0069555A">
        <w:t xml:space="preserve"> to listen to her testimony</w:t>
      </w:r>
      <w:r w:rsidRPr="0069555A">
        <w:t xml:space="preserve">, </w:t>
      </w:r>
      <w:r w:rsidR="00411A3A" w:rsidRPr="0069555A">
        <w:t xml:space="preserve">he </w:t>
      </w:r>
      <w:r w:rsidRPr="0069555A">
        <w:t>responds coldly,</w:t>
      </w:r>
      <w:r w:rsidR="00DB2682" w:rsidRPr="0069555A">
        <w:t xml:space="preserve"> not letting her speak until it fits his own timings</w:t>
      </w:r>
      <w:r w:rsidR="00301637" w:rsidRPr="0069555A">
        <w:t>:</w:t>
      </w:r>
      <w:r w:rsidR="00B00649" w:rsidRPr="0069555A">
        <w:t xml:space="preserve"> </w:t>
      </w:r>
      <w:r w:rsidRPr="0069555A">
        <w:t xml:space="preserve">“Don’t you </w:t>
      </w:r>
      <w:r w:rsidRPr="0069555A">
        <w:rPr>
          <w:i/>
          <w:iCs/>
        </w:rPr>
        <w:t>know</w:t>
      </w:r>
      <w:r w:rsidRPr="0069555A">
        <w:t xml:space="preserve"> how busy I am right now?”</w:t>
      </w:r>
      <w:r w:rsidR="00B00649" w:rsidRPr="0069555A">
        <w:t xml:space="preserve"> </w:t>
      </w:r>
      <w:r w:rsidRPr="0069555A">
        <w:t xml:space="preserve">We can further suppose that when Taro finally makes time to listen to Naomi, </w:t>
      </w:r>
      <w:r w:rsidR="00DB2682" w:rsidRPr="0069555A">
        <w:t xml:space="preserve">she </w:t>
      </w:r>
      <w:r w:rsidRPr="0069555A">
        <w:t>is fed up</w:t>
      </w:r>
      <w:r w:rsidR="0058430A" w:rsidRPr="0069555A">
        <w:t xml:space="preserve"> </w:t>
      </w:r>
      <w:r w:rsidRPr="0069555A">
        <w:t xml:space="preserve">and </w:t>
      </w:r>
      <w:r w:rsidR="00DB2682" w:rsidRPr="0069555A">
        <w:t xml:space="preserve">no longer </w:t>
      </w:r>
      <w:r w:rsidR="00411A3A" w:rsidRPr="0069555A">
        <w:t>interested in talking</w:t>
      </w:r>
      <w:r w:rsidRPr="0069555A">
        <w:t>.</w:t>
      </w:r>
      <w:r w:rsidR="00B00649" w:rsidRPr="0069555A">
        <w:t xml:space="preserve"> </w:t>
      </w:r>
      <w:r w:rsidRPr="0069555A">
        <w:t xml:space="preserve">In this </w:t>
      </w:r>
      <w:r w:rsidR="00DB2682" w:rsidRPr="0069555A">
        <w:t>situation</w:t>
      </w:r>
      <w:r w:rsidRPr="0069555A">
        <w:t xml:space="preserve">, Taro </w:t>
      </w:r>
      <w:r w:rsidR="00DB2682" w:rsidRPr="0069555A">
        <w:t>undermines the timing of Naomi’s testimony and so unjustly silences her.</w:t>
      </w:r>
    </w:p>
    <w:p w14:paraId="355FB1D3" w14:textId="01429A97" w:rsidR="0016235F" w:rsidRDefault="001A5A17" w:rsidP="00F43D5E">
      <w:pPr>
        <w:snapToGrid w:val="0"/>
        <w:spacing w:line="360" w:lineRule="auto"/>
        <w:ind w:firstLine="720"/>
      </w:pPr>
      <w:r w:rsidRPr="0069555A">
        <w:t xml:space="preserve">Of course, it could be equally inopportune to attempt to listen </w:t>
      </w:r>
      <w:r w:rsidRPr="0069555A">
        <w:rPr>
          <w:i/>
          <w:iCs/>
        </w:rPr>
        <w:t>too early</w:t>
      </w:r>
      <w:r w:rsidR="00DB2682" w:rsidRPr="0069555A">
        <w:rPr>
          <w:i/>
          <w:iCs/>
        </w:rPr>
        <w:t>.</w:t>
      </w:r>
      <w:r w:rsidR="00B00649" w:rsidRPr="0069555A">
        <w:rPr>
          <w:i/>
          <w:iCs/>
        </w:rPr>
        <w:t xml:space="preserve"> </w:t>
      </w:r>
      <w:r w:rsidRPr="0069555A">
        <w:t xml:space="preserve">Suppose </w:t>
      </w:r>
      <w:r w:rsidR="00411A3A" w:rsidRPr="0069555A">
        <w:t xml:space="preserve">that </w:t>
      </w:r>
      <w:r w:rsidRPr="0069555A">
        <w:t xml:space="preserve">Taro </w:t>
      </w:r>
      <w:r w:rsidR="00DB2682" w:rsidRPr="0069555A">
        <w:t>pressures</w:t>
      </w:r>
      <w:r w:rsidRPr="0069555A">
        <w:t xml:space="preserve"> Naomi to </w:t>
      </w:r>
      <w:r w:rsidR="001F25C7" w:rsidRPr="0069555A">
        <w:t xml:space="preserve">talk about her emotionally strenuous relationship with her </w:t>
      </w:r>
      <w:r w:rsidR="00A34DE1" w:rsidRPr="0069555A">
        <w:t xml:space="preserve">ill </w:t>
      </w:r>
      <w:r w:rsidR="001F25C7" w:rsidRPr="0069555A">
        <w:t xml:space="preserve">mother </w:t>
      </w:r>
      <w:r w:rsidR="00DB2682" w:rsidRPr="0069555A">
        <w:t xml:space="preserve">just </w:t>
      </w:r>
      <w:r w:rsidRPr="0069555A">
        <w:t>when Naomi is</w:t>
      </w:r>
      <w:r w:rsidR="00DB2682" w:rsidRPr="0069555A">
        <w:t xml:space="preserve"> most</w:t>
      </w:r>
      <w:r w:rsidRPr="0069555A">
        <w:t xml:space="preserve"> overwhelmed and exhausted by caring for her mother, and so lacks the emotional wherewithal to talk.</w:t>
      </w:r>
      <w:r w:rsidR="00B00649" w:rsidRPr="0069555A">
        <w:t xml:space="preserve"> </w:t>
      </w:r>
      <w:r w:rsidRPr="0069555A">
        <w:t xml:space="preserve">Suppose further </w:t>
      </w:r>
      <w:r w:rsidR="00DB2682" w:rsidRPr="0069555A">
        <w:t>that Taro does this in order to put this annoying matter to bed once and for all, so that he can return to his work</w:t>
      </w:r>
      <w:r w:rsidR="004D5078" w:rsidRPr="0069555A">
        <w:t xml:space="preserve"> as quickly as possible</w:t>
      </w:r>
      <w:r w:rsidR="00DB2682" w:rsidRPr="0069555A">
        <w:t>.</w:t>
      </w:r>
      <w:r w:rsidR="00B00649" w:rsidRPr="0069555A">
        <w:t xml:space="preserve"> </w:t>
      </w:r>
      <w:r w:rsidRPr="0069555A">
        <w:t>Taro</w:t>
      </w:r>
      <w:r w:rsidR="0040676F" w:rsidRPr="0069555A">
        <w:t xml:space="preserve"> is impatient with Naomi’s reluctance to talk immediately, and thus imposes his own timings and future-oriented </w:t>
      </w:r>
      <w:r w:rsidR="001A051E" w:rsidRPr="0069555A">
        <w:t>stance</w:t>
      </w:r>
      <w:r w:rsidR="0040676F" w:rsidRPr="0069555A">
        <w:t xml:space="preserve"> on her.</w:t>
      </w:r>
      <w:r w:rsidR="00B00649" w:rsidRPr="0069555A">
        <w:t xml:space="preserve"> </w:t>
      </w:r>
      <w:r w:rsidR="0040676F" w:rsidRPr="0069555A">
        <w:t>This is despite the fact that</w:t>
      </w:r>
      <w:r w:rsidRPr="0069555A">
        <w:t xml:space="preserve"> </w:t>
      </w:r>
      <w:r w:rsidR="0040676F" w:rsidRPr="0069555A">
        <w:t xml:space="preserve">people </w:t>
      </w:r>
      <w:r w:rsidRPr="0069555A">
        <w:t xml:space="preserve">overwhelmed by suffering </w:t>
      </w:r>
      <w:r w:rsidR="00D66D96" w:rsidRPr="0069555A">
        <w:t xml:space="preserve">often </w:t>
      </w:r>
      <w:r w:rsidR="00B643F7" w:rsidRPr="0069555A">
        <w:t>require</w:t>
      </w:r>
      <w:r w:rsidR="00C0248B" w:rsidRPr="0069555A">
        <w:t xml:space="preserve"> </w:t>
      </w:r>
      <w:r w:rsidR="008D1955" w:rsidRPr="0069555A">
        <w:t>a long</w:t>
      </w:r>
      <w:r w:rsidR="00B643F7" w:rsidRPr="0069555A">
        <w:t xml:space="preserve"> time until they feel ready to </w:t>
      </w:r>
      <w:r w:rsidR="003E12C6" w:rsidRPr="0069555A">
        <w:t>articulate</w:t>
      </w:r>
      <w:r w:rsidR="00FB1693" w:rsidRPr="0069555A">
        <w:t xml:space="preserve"> the</w:t>
      </w:r>
      <w:r w:rsidR="00D66D96" w:rsidRPr="0069555A">
        <w:t>ir</w:t>
      </w:r>
      <w:r w:rsidR="006F1C7B" w:rsidRPr="0069555A">
        <w:t xml:space="preserve"> painful experiences</w:t>
      </w:r>
      <w:r w:rsidRPr="0069555A">
        <w:t xml:space="preserve"> (Biro 2011).</w:t>
      </w:r>
      <w:r w:rsidR="00B00649" w:rsidRPr="0069555A">
        <w:t xml:space="preserve"> </w:t>
      </w:r>
      <w:r w:rsidRPr="0069555A">
        <w:t>Affliction (whether physical or psychological) can drain one’s energy</w:t>
      </w:r>
      <w:r w:rsidR="00BF78E4" w:rsidRPr="0069555A">
        <w:t xml:space="preserve"> and desire </w:t>
      </w:r>
      <w:r w:rsidR="00397234" w:rsidRPr="0069555A">
        <w:t>required to talk</w:t>
      </w:r>
      <w:r w:rsidR="009375DC" w:rsidRPr="0069555A">
        <w:t>,</w:t>
      </w:r>
      <w:r w:rsidR="000A7D92" w:rsidRPr="0069555A">
        <w:t xml:space="preserve"> </w:t>
      </w:r>
      <w:r w:rsidR="00C01560" w:rsidRPr="0069555A">
        <w:t xml:space="preserve">which </w:t>
      </w:r>
      <w:r w:rsidR="008B0799" w:rsidRPr="0069555A">
        <w:t xml:space="preserve">prevents the </w:t>
      </w:r>
      <w:r w:rsidR="008B0799" w:rsidRPr="0069555A">
        <w:lastRenderedPageBreak/>
        <w:t>production of appropriate speech</w:t>
      </w:r>
      <w:r w:rsidRPr="0069555A">
        <w:t xml:space="preserve"> (Biro 2011; Conway 2007; Frank 2013; Scarry 1985; Styron 1992).</w:t>
      </w:r>
      <w:r w:rsidR="00B00649" w:rsidRPr="0069555A">
        <w:t xml:space="preserve"> </w:t>
      </w:r>
      <w:r w:rsidRPr="0069555A">
        <w:t xml:space="preserve">Accordingly, if Taro prematurely urges Naomi to verbalize </w:t>
      </w:r>
      <w:r w:rsidR="0040676F" w:rsidRPr="0069555A">
        <w:t>how her relationship with her mother affects her</w:t>
      </w:r>
      <w:r w:rsidRPr="0069555A">
        <w:t xml:space="preserve"> (so as to move past it quickly), he places undue pressure on her</w:t>
      </w:r>
      <w:r w:rsidR="0040676F" w:rsidRPr="0069555A">
        <w:t xml:space="preserve"> and oppresses her </w:t>
      </w:r>
      <w:r w:rsidR="008B67B8" w:rsidRPr="0069555A">
        <w:t>because Naomi is thereby pushed to testify despite her emotional unreadiness.</w:t>
      </w:r>
      <w:r w:rsidR="00B00649" w:rsidRPr="0069555A">
        <w:t xml:space="preserve"> </w:t>
      </w:r>
      <w:r w:rsidR="006D0E98" w:rsidRPr="0069555A">
        <w:t xml:space="preserve">In this situation, Naomi </w:t>
      </w:r>
      <w:r w:rsidR="00003864" w:rsidRPr="0069555A">
        <w:t>might rightly judge that</w:t>
      </w:r>
      <w:r w:rsidR="006D0E98" w:rsidRPr="0069555A">
        <w:t xml:space="preserve"> </w:t>
      </w:r>
      <w:r w:rsidR="00CD6D6A" w:rsidRPr="0069555A">
        <w:t>the depth of her suffering</w:t>
      </w:r>
      <w:r w:rsidR="00FE1EE5" w:rsidRPr="0069555A">
        <w:t>, which defies prompt articulation</w:t>
      </w:r>
      <w:r w:rsidR="000638BD" w:rsidRPr="0069555A">
        <w:t>,</w:t>
      </w:r>
      <w:r w:rsidR="00D004F5" w:rsidRPr="0069555A">
        <w:t xml:space="preserve"> </w:t>
      </w:r>
      <w:r w:rsidR="00FE1EE5" w:rsidRPr="0069555A">
        <w:t>is not</w:t>
      </w:r>
      <w:r w:rsidR="000B7DA1" w:rsidRPr="0069555A">
        <w:t xml:space="preserve"> </w:t>
      </w:r>
      <w:r w:rsidR="00325EFA" w:rsidRPr="0069555A">
        <w:t xml:space="preserve">empathically </w:t>
      </w:r>
      <w:r w:rsidR="00FE1EE5" w:rsidRPr="0069555A">
        <w:t>understood</w:t>
      </w:r>
      <w:r w:rsidR="006D0E98" w:rsidRPr="0069555A">
        <w:t>.</w:t>
      </w:r>
      <w:r w:rsidR="00B00649" w:rsidRPr="0069555A">
        <w:t xml:space="preserve"> </w:t>
      </w:r>
      <w:r w:rsidR="006D0E98" w:rsidRPr="0069555A">
        <w:t>As such</w:t>
      </w:r>
      <w:r w:rsidR="00537032" w:rsidRPr="0069555A">
        <w:t xml:space="preserve">, </w:t>
      </w:r>
      <w:r w:rsidR="006D0E98" w:rsidRPr="0069555A">
        <w:t>Taro’s testimonial vice</w:t>
      </w:r>
      <w:r w:rsidR="00537032" w:rsidRPr="0069555A">
        <w:t xml:space="preserve"> is ineluctably bound up with his re</w:t>
      </w:r>
      <w:r w:rsidR="00E2738C" w:rsidRPr="0069555A">
        <w:t>fusal</w:t>
      </w:r>
      <w:r w:rsidR="00537032" w:rsidRPr="0069555A">
        <w:t xml:space="preserve"> to make time for </w:t>
      </w:r>
      <w:r w:rsidR="006D0E98" w:rsidRPr="0069555A">
        <w:t>Naomi’s testimony</w:t>
      </w:r>
      <w:r w:rsidR="00537032" w:rsidRPr="0069555A">
        <w:t>.</w:t>
      </w:r>
      <w:r w:rsidR="00B00649" w:rsidRPr="0069555A">
        <w:t xml:space="preserve"> </w:t>
      </w:r>
      <w:r w:rsidR="00411A3A" w:rsidRPr="0069555A">
        <w:t>Oppressed testimonial agents such as Naomi are often given little, if any, time to prepare for articulating or testifying to their experiences.</w:t>
      </w:r>
      <w:r w:rsidR="002963E9" w:rsidRPr="0069555A">
        <w:rPr>
          <w:vertAlign w:val="superscript"/>
        </w:rPr>
        <w:t>5</w:t>
      </w:r>
      <w:r w:rsidR="00411A3A" w:rsidRPr="0069555A">
        <w:t xml:space="preserve"> On the other hand, oppressive agents such as Taro are too quick to impel others to testify and too quick to finish listening.</w:t>
      </w:r>
      <w:r w:rsidR="002963E9" w:rsidRPr="0069555A">
        <w:rPr>
          <w:vertAlign w:val="superscript"/>
        </w:rPr>
        <w:t>6</w:t>
      </w:r>
      <w:r w:rsidR="00411A3A" w:rsidRPr="0069555A">
        <w:t xml:space="preserve"> </w:t>
      </w:r>
      <w:r w:rsidR="00BE3523" w:rsidRPr="0069555A">
        <w:t>Taro urges Naomi to move forward, to rush ahead, without taking sufficient time to take her suffering on board.</w:t>
      </w:r>
      <w:r w:rsidR="00B00649" w:rsidRPr="0069555A">
        <w:t xml:space="preserve"> </w:t>
      </w:r>
      <w:r w:rsidR="00590246" w:rsidRPr="0069555A">
        <w:t xml:space="preserve">Consequently, </w:t>
      </w:r>
      <w:r w:rsidR="00D861DE" w:rsidRPr="0069555A">
        <w:t xml:space="preserve">he prevents </w:t>
      </w:r>
      <w:r w:rsidRPr="0069555A">
        <w:t>Naomi from</w:t>
      </w:r>
      <w:r w:rsidR="00D861DE" w:rsidRPr="0069555A">
        <w:t xml:space="preserve"> effectively</w:t>
      </w:r>
      <w:r w:rsidRPr="0069555A">
        <w:t xml:space="preserve"> </w:t>
      </w:r>
      <w:r w:rsidR="009B10E5" w:rsidRPr="0069555A">
        <w:t>exercising</w:t>
      </w:r>
      <w:r w:rsidRPr="0069555A">
        <w:t xml:space="preserve"> her testimonial capacity.</w:t>
      </w:r>
    </w:p>
    <w:p w14:paraId="3076297E" w14:textId="3F15E25F" w:rsidR="0016235F" w:rsidRDefault="00F23365" w:rsidP="00F43D5E">
      <w:pPr>
        <w:snapToGrid w:val="0"/>
        <w:spacing w:line="360" w:lineRule="auto"/>
        <w:ind w:firstLine="720"/>
      </w:pPr>
      <w:r w:rsidRPr="0069555A">
        <w:t>The</w:t>
      </w:r>
      <w:r w:rsidR="00CE457A" w:rsidRPr="0069555A">
        <w:t xml:space="preserve"> </w:t>
      </w:r>
      <w:r w:rsidR="005B5804" w:rsidRPr="0069555A">
        <w:t>effect</w:t>
      </w:r>
      <w:r w:rsidRPr="0069555A">
        <w:t>s</w:t>
      </w:r>
      <w:r w:rsidR="005B5804" w:rsidRPr="0069555A">
        <w:t xml:space="preserve"> of</w:t>
      </w:r>
      <w:r w:rsidR="00CE457A" w:rsidRPr="0069555A">
        <w:t xml:space="preserve"> </w:t>
      </w:r>
      <w:r w:rsidR="00102287" w:rsidRPr="0069555A">
        <w:t xml:space="preserve">the </w:t>
      </w:r>
      <w:r w:rsidR="004C5B7B" w:rsidRPr="0069555A">
        <w:t>timing-related</w:t>
      </w:r>
      <w:r w:rsidR="00CE457A" w:rsidRPr="0069555A">
        <w:t xml:space="preserve"> </w:t>
      </w:r>
      <w:r w:rsidRPr="0069555A">
        <w:t xml:space="preserve">injustice </w:t>
      </w:r>
      <w:r w:rsidR="0058430A" w:rsidRPr="0069555A">
        <w:t>resemble</w:t>
      </w:r>
      <w:r w:rsidR="000C3DF2" w:rsidRPr="0069555A">
        <w:t xml:space="preserve"> </w:t>
      </w:r>
      <w:r w:rsidRPr="0069555A">
        <w:t xml:space="preserve">those </w:t>
      </w:r>
      <w:r w:rsidR="000C3DF2" w:rsidRPr="0069555A">
        <w:t>of testimonial injustice</w:t>
      </w:r>
      <w:r w:rsidR="00E35FD7" w:rsidRPr="0069555A">
        <w:t>s</w:t>
      </w:r>
      <w:r w:rsidR="00913236" w:rsidRPr="0069555A">
        <w:t xml:space="preserve"> </w:t>
      </w:r>
      <w:r w:rsidRPr="0069555A">
        <w:t xml:space="preserve">that </w:t>
      </w:r>
      <w:r w:rsidR="00867478" w:rsidRPr="0069555A">
        <w:t>Fricker thematizes</w:t>
      </w:r>
      <w:r w:rsidR="000C3DF2" w:rsidRPr="0069555A">
        <w:t>.</w:t>
      </w:r>
      <w:r w:rsidR="00B00649" w:rsidRPr="0069555A">
        <w:t xml:space="preserve"> </w:t>
      </w:r>
      <w:r w:rsidR="00D749FE" w:rsidRPr="0069555A">
        <w:t xml:space="preserve">Naomi is wronged in her </w:t>
      </w:r>
      <w:r w:rsidR="008A1196" w:rsidRPr="0069555A">
        <w:t>capacity as a testimonial agent</w:t>
      </w:r>
      <w:r w:rsidR="00D749FE" w:rsidRPr="0069555A">
        <w:t xml:space="preserve"> </w:t>
      </w:r>
      <w:r w:rsidRPr="0069555A">
        <w:t>by</w:t>
      </w:r>
      <w:r w:rsidR="00D749FE" w:rsidRPr="0069555A">
        <w:t xml:space="preserve"> </w:t>
      </w:r>
      <w:r w:rsidR="000C6143" w:rsidRPr="0069555A">
        <w:t>Taro’s ill-timed attempt to listen, which is affected by—and motivated by—his patriarchal prejudice.</w:t>
      </w:r>
      <w:r w:rsidR="00B00649" w:rsidRPr="0069555A">
        <w:t xml:space="preserve"> </w:t>
      </w:r>
      <w:r w:rsidR="00411A3A" w:rsidRPr="0069555A">
        <w:t>Taro’s (too) late attempt to listen may frustrate Naomi, discouraging her from exercising her capacity to discuss her suffering.</w:t>
      </w:r>
      <w:r w:rsidR="00B00649" w:rsidRPr="0069555A">
        <w:t xml:space="preserve"> </w:t>
      </w:r>
      <w:r w:rsidR="00411A3A" w:rsidRPr="0069555A">
        <w:t>Alternatively, his (too) early attempt to listen may catch Naomi in a situation where she is not prepared to testify, equally rendering her testimonial capacity ineffective and inoperative.</w:t>
      </w:r>
    </w:p>
    <w:p w14:paraId="06BE4F28" w14:textId="1C9EEFB0" w:rsidR="0016235F" w:rsidRDefault="001A5A17" w:rsidP="00F43D5E">
      <w:pPr>
        <w:snapToGrid w:val="0"/>
        <w:spacing w:line="360" w:lineRule="auto"/>
        <w:ind w:firstLine="720"/>
      </w:pPr>
      <w:r w:rsidRPr="0069555A">
        <w:t xml:space="preserve">The </w:t>
      </w:r>
      <w:r w:rsidR="00F23365" w:rsidRPr="0069555A">
        <w:t>point of the example is this</w:t>
      </w:r>
      <w:r w:rsidR="003C6D68" w:rsidRPr="0069555A">
        <w:t>:</w:t>
      </w:r>
      <w:r w:rsidR="003C6D68" w:rsidRPr="0069555A">
        <w:rPr>
          <w:i/>
          <w:iCs/>
        </w:rPr>
        <w:t xml:space="preserve"> </w:t>
      </w:r>
      <w:r w:rsidR="003C6D68" w:rsidRPr="0069555A">
        <w:t>Tar</w:t>
      </w:r>
      <w:r w:rsidR="009D6941" w:rsidRPr="0069555A">
        <w:t xml:space="preserve">o </w:t>
      </w:r>
      <w:r w:rsidRPr="0069555A">
        <w:t xml:space="preserve">assigns much less weight to </w:t>
      </w:r>
      <w:r w:rsidR="009D6941" w:rsidRPr="0069555A">
        <w:t>Naomi</w:t>
      </w:r>
      <w:r w:rsidR="00AB5A4D" w:rsidRPr="0069555A">
        <w:t>’s</w:t>
      </w:r>
      <w:r w:rsidRPr="0069555A">
        <w:t xml:space="preserve"> (potential) testimonial a</w:t>
      </w:r>
      <w:r w:rsidR="00A63C5E" w:rsidRPr="0069555A">
        <w:t>ct</w:t>
      </w:r>
      <w:r w:rsidRPr="0069555A">
        <w:t xml:space="preserve"> than it deserves</w:t>
      </w:r>
      <w:r w:rsidR="000B1351" w:rsidRPr="0069555A">
        <w:t xml:space="preserve"> </w:t>
      </w:r>
      <w:r w:rsidR="00B108B5" w:rsidRPr="0069555A">
        <w:t xml:space="preserve">because he disregards her own opportune testimonial timing, and this derives from his prejudiced belief that his (male) </w:t>
      </w:r>
      <w:r w:rsidR="000928E0" w:rsidRPr="0069555A">
        <w:t>timing</w:t>
      </w:r>
      <w:r w:rsidR="00B108B5" w:rsidRPr="0069555A">
        <w:t xml:space="preserve"> </w:t>
      </w:r>
      <w:r w:rsidR="00B47747" w:rsidRPr="0069555A">
        <w:t xml:space="preserve">and </w:t>
      </w:r>
      <w:r w:rsidR="000928E0" w:rsidRPr="0069555A">
        <w:t>schedule</w:t>
      </w:r>
      <w:r w:rsidR="00B47747" w:rsidRPr="0069555A">
        <w:t xml:space="preserve"> are </w:t>
      </w:r>
      <w:r w:rsidR="00B108B5" w:rsidRPr="0069555A">
        <w:t>more important than hers</w:t>
      </w:r>
      <w:r w:rsidRPr="0069555A">
        <w:t>.</w:t>
      </w:r>
      <w:r w:rsidR="00B00649" w:rsidRPr="0069555A">
        <w:t xml:space="preserve"> </w:t>
      </w:r>
      <w:r w:rsidR="007C3E85" w:rsidRPr="0069555A">
        <w:t>We could</w:t>
      </w:r>
      <w:r w:rsidRPr="0069555A">
        <w:t xml:space="preserve"> call this </w:t>
      </w:r>
      <w:r w:rsidRPr="0069555A">
        <w:rPr>
          <w:i/>
          <w:iCs/>
        </w:rPr>
        <w:t>quasi-testimonial injustice</w:t>
      </w:r>
      <w:r w:rsidRPr="0069555A">
        <w:t xml:space="preserve"> </w:t>
      </w:r>
      <w:r w:rsidR="00411A3A" w:rsidRPr="0069555A">
        <w:t>rather than</w:t>
      </w:r>
      <w:r w:rsidRPr="0069555A">
        <w:t xml:space="preserve"> testimonial injustice proper.</w:t>
      </w:r>
      <w:r w:rsidR="00B00649" w:rsidRPr="0069555A">
        <w:t xml:space="preserve"> </w:t>
      </w:r>
      <w:r w:rsidR="00B108B5" w:rsidRPr="0069555A">
        <w:t>In quasi-testimonial injustice</w:t>
      </w:r>
      <w:r w:rsidRPr="0069555A">
        <w:t>, the unjust perception</w:t>
      </w:r>
      <w:r w:rsidR="00492157" w:rsidRPr="0069555A">
        <w:t xml:space="preserve"> or </w:t>
      </w:r>
      <w:r w:rsidR="002E5146" w:rsidRPr="0069555A">
        <w:t>judgment</w:t>
      </w:r>
      <w:r w:rsidRPr="0069555A">
        <w:t xml:space="preserve"> at issue is </w:t>
      </w:r>
      <w:r w:rsidR="008D081C" w:rsidRPr="0069555A">
        <w:t xml:space="preserve">primarily </w:t>
      </w:r>
      <w:r w:rsidR="00B108B5" w:rsidRPr="0069555A">
        <w:t>about</w:t>
      </w:r>
      <w:r w:rsidR="00146827" w:rsidRPr="0069555A">
        <w:t xml:space="preserve"> </w:t>
      </w:r>
      <w:r w:rsidR="00B108B5" w:rsidRPr="0069555A">
        <w:rPr>
          <w:rFonts w:hint="eastAsia"/>
        </w:rPr>
        <w:t>t</w:t>
      </w:r>
      <w:r w:rsidR="00B108B5" w:rsidRPr="0069555A">
        <w:t>imeliness</w:t>
      </w:r>
      <w:r w:rsidR="008E4DCF" w:rsidRPr="0069555A">
        <w:t xml:space="preserve">, </w:t>
      </w:r>
      <w:r w:rsidR="00B108B5" w:rsidRPr="0069555A">
        <w:t xml:space="preserve">although </w:t>
      </w:r>
      <w:r w:rsidRPr="0069555A">
        <w:t>testimonial credibility</w:t>
      </w:r>
      <w:r w:rsidR="008E4DCF" w:rsidRPr="0069555A">
        <w:t xml:space="preserve"> </w:t>
      </w:r>
      <w:r w:rsidR="00B108B5" w:rsidRPr="0069555A">
        <w:t>is often not unrelated</w:t>
      </w:r>
      <w:r w:rsidRPr="0069555A">
        <w:t>.</w:t>
      </w:r>
      <w:r w:rsidR="00B00649" w:rsidRPr="0069555A">
        <w:t xml:space="preserve"> </w:t>
      </w:r>
      <w:r w:rsidR="00CB72FE" w:rsidRPr="0069555A">
        <w:t>Nevertheless</w:t>
      </w:r>
      <w:r w:rsidRPr="0069555A">
        <w:t xml:space="preserve">, similarly to </w:t>
      </w:r>
      <w:r w:rsidR="00B108B5" w:rsidRPr="0069555A">
        <w:t>standard testimonial injustice</w:t>
      </w:r>
      <w:r w:rsidRPr="0069555A">
        <w:t xml:space="preserve">, </w:t>
      </w:r>
      <w:r w:rsidR="00C5790D" w:rsidRPr="0069555A">
        <w:t xml:space="preserve">this is still </w:t>
      </w:r>
      <w:r w:rsidR="00411A3A" w:rsidRPr="0069555A">
        <w:t>attributable</w:t>
      </w:r>
      <w:r w:rsidR="00C5790D" w:rsidRPr="0069555A">
        <w:t xml:space="preserve"> to </w:t>
      </w:r>
      <w:r w:rsidR="00411A3A" w:rsidRPr="0069555A">
        <w:t xml:space="preserve">the </w:t>
      </w:r>
      <w:r w:rsidR="00C5790D" w:rsidRPr="0069555A">
        <w:t xml:space="preserve">negative stereotyping of a speaker (Naomi) by a listener (Taro) that leads </w:t>
      </w:r>
      <w:r w:rsidR="00411A3A" w:rsidRPr="0069555A">
        <w:t>the listener</w:t>
      </w:r>
      <w:r w:rsidR="00C5790D" w:rsidRPr="0069555A">
        <w:t xml:space="preserve"> to treat </w:t>
      </w:r>
      <w:r w:rsidR="00411A3A" w:rsidRPr="0069555A">
        <w:t>the speaker’s</w:t>
      </w:r>
      <w:r w:rsidR="00C5790D" w:rsidRPr="0069555A">
        <w:t xml:space="preserve"> testimony unjustly.</w:t>
      </w:r>
      <w:r w:rsidR="00B00649" w:rsidRPr="0069555A">
        <w:t xml:space="preserve"> </w:t>
      </w:r>
      <w:r w:rsidR="00BC1C48" w:rsidRPr="0069555A">
        <w:t xml:space="preserve">Taro’s patriarchal prejudice </w:t>
      </w:r>
      <w:r w:rsidR="00DC3F77" w:rsidRPr="0069555A">
        <w:t>(</w:t>
      </w:r>
      <w:r w:rsidR="00D92F8B" w:rsidRPr="0069555A">
        <w:t>that Naomi should behave in a subservient, dedicated manner</w:t>
      </w:r>
      <w:r w:rsidR="00DC3F77" w:rsidRPr="0069555A">
        <w:t>)</w:t>
      </w:r>
      <w:r w:rsidR="00D92F8B" w:rsidRPr="0069555A">
        <w:t xml:space="preserve"> </w:t>
      </w:r>
      <w:r w:rsidR="00BC1C48" w:rsidRPr="0069555A">
        <w:t xml:space="preserve">leads him to inflate the significance of his own </w:t>
      </w:r>
      <w:r w:rsidR="0018437C" w:rsidRPr="0069555A">
        <w:t>timing</w:t>
      </w:r>
      <w:r w:rsidR="00607A42" w:rsidRPr="0069555A">
        <w:t xml:space="preserve"> or schedule</w:t>
      </w:r>
      <w:r w:rsidR="00BC1C48" w:rsidRPr="0069555A">
        <w:t xml:space="preserve"> while deflating that of Naomi, thus unduly overriding Naomi’s opportune testimonial timing.</w:t>
      </w:r>
      <w:r w:rsidR="00B00649" w:rsidRPr="0069555A">
        <w:t xml:space="preserve"> </w:t>
      </w:r>
      <w:r w:rsidR="00237545" w:rsidRPr="0069555A">
        <w:t xml:space="preserve">In other words, this prejudiced </w:t>
      </w:r>
      <w:r w:rsidR="00237545" w:rsidRPr="0069555A">
        <w:lastRenderedPageBreak/>
        <w:t>stereotype negatively impacts his perception or judgment of Naomi’s testimonial timeliness and its significance insofar as he pays little attention to Naomi’s opportune time to testify.</w:t>
      </w:r>
      <w:r w:rsidR="00B00649" w:rsidRPr="0069555A">
        <w:t xml:space="preserve"> </w:t>
      </w:r>
      <w:r w:rsidR="00237545" w:rsidRPr="0069555A">
        <w:t>And so, Naomi’s testimonial agency receives far less weight than it deserves</w:t>
      </w:r>
      <w:r w:rsidR="00397D39" w:rsidRPr="0069555A">
        <w:t>,</w:t>
      </w:r>
      <w:r w:rsidR="00494865" w:rsidRPr="0069555A">
        <w:t xml:space="preserve"> </w:t>
      </w:r>
      <w:r w:rsidR="00237545" w:rsidRPr="0069555A">
        <w:t>and she is unjustly prevented from talking to Taro about her struggles.</w:t>
      </w:r>
      <w:r w:rsidR="00B00649" w:rsidRPr="0069555A">
        <w:t xml:space="preserve"> </w:t>
      </w:r>
      <w:r w:rsidR="00237545" w:rsidRPr="0069555A">
        <w:t>This means that she is wronged in her capacity as a testifier or “capacity as a giver of knowledge” (Fricker 20</w:t>
      </w:r>
      <w:r w:rsidR="00802632" w:rsidRPr="0069555A">
        <w:t>0</w:t>
      </w:r>
      <w:r w:rsidR="00237545" w:rsidRPr="0069555A">
        <w:t>7</w:t>
      </w:r>
      <w:r w:rsidR="00550897" w:rsidRPr="0069555A">
        <w:t>:</w:t>
      </w:r>
      <w:r w:rsidR="00237545" w:rsidRPr="0069555A">
        <w:t xml:space="preserve"> 44) about her significant concerns.</w:t>
      </w:r>
    </w:p>
    <w:p w14:paraId="7C3C31AE" w14:textId="40228111" w:rsidR="001A5A17" w:rsidRPr="0069555A" w:rsidRDefault="00C91A43" w:rsidP="00F43D5E">
      <w:pPr>
        <w:snapToGrid w:val="0"/>
        <w:spacing w:line="360" w:lineRule="auto"/>
        <w:ind w:firstLine="720"/>
      </w:pPr>
      <w:r w:rsidRPr="0069555A">
        <w:t xml:space="preserve">Remember that </w:t>
      </w:r>
      <w:r w:rsidR="00F608DE" w:rsidRPr="0069555A">
        <w:t>t</w:t>
      </w:r>
      <w:r w:rsidR="008B4803" w:rsidRPr="0069555A">
        <w:t>he harm caused by testimonial injustice is</w:t>
      </w:r>
      <w:r w:rsidR="00E37A08" w:rsidRPr="0069555A">
        <w:t xml:space="preserve"> not purely cognitive but</w:t>
      </w:r>
      <w:r w:rsidR="00D853D3" w:rsidRPr="0069555A">
        <w:t>, as Fricker puts it,</w:t>
      </w:r>
      <w:r w:rsidR="008B4803" w:rsidRPr="0069555A">
        <w:t xml:space="preserve"> </w:t>
      </w:r>
      <w:r w:rsidR="00411A3A" w:rsidRPr="0069555A">
        <w:t xml:space="preserve">something that </w:t>
      </w:r>
      <w:r w:rsidR="008B4803" w:rsidRPr="0069555A">
        <w:t>“goes broad and deep” (</w:t>
      </w:r>
      <w:r w:rsidR="00E37A08" w:rsidRPr="0069555A">
        <w:t>2007</w:t>
      </w:r>
      <w:r w:rsidR="00550897" w:rsidRPr="0069555A">
        <w:t>:</w:t>
      </w:r>
      <w:r w:rsidR="009119CE" w:rsidRPr="0069555A">
        <w:t xml:space="preserve"> </w:t>
      </w:r>
      <w:r w:rsidR="008B4803" w:rsidRPr="0069555A">
        <w:t>51).</w:t>
      </w:r>
      <w:r w:rsidR="00B00649" w:rsidRPr="0069555A">
        <w:t xml:space="preserve"> </w:t>
      </w:r>
      <w:r w:rsidR="008B4803" w:rsidRPr="0069555A">
        <w:t>This</w:t>
      </w:r>
      <w:r w:rsidR="00836E28" w:rsidRPr="0069555A">
        <w:t xml:space="preserve"> also</w:t>
      </w:r>
      <w:r w:rsidR="008B4803" w:rsidRPr="0069555A">
        <w:t xml:space="preserve"> applies to </w:t>
      </w:r>
      <w:r w:rsidR="00D54BC0" w:rsidRPr="0069555A">
        <w:t xml:space="preserve">the </w:t>
      </w:r>
      <w:r w:rsidR="004C5B7B" w:rsidRPr="0069555A">
        <w:t>timing-related</w:t>
      </w:r>
      <w:r w:rsidR="005E5F4E" w:rsidRPr="0069555A">
        <w:t xml:space="preserve"> injustice</w:t>
      </w:r>
      <w:r w:rsidR="00D54BC0" w:rsidRPr="0069555A">
        <w:t xml:space="preserve"> </w:t>
      </w:r>
      <w:r w:rsidR="00836E28" w:rsidRPr="0069555A">
        <w:t>discussed here</w:t>
      </w:r>
      <w:r w:rsidR="005E5F4E" w:rsidRPr="0069555A">
        <w:t>.</w:t>
      </w:r>
      <w:r w:rsidR="00B00649" w:rsidRPr="0069555A">
        <w:t xml:space="preserve"> </w:t>
      </w:r>
      <w:r w:rsidR="00C91A01" w:rsidRPr="0069555A">
        <w:t xml:space="preserve">Taro’s </w:t>
      </w:r>
      <w:r w:rsidR="00D60A52" w:rsidRPr="0069555A">
        <w:t>persistent</w:t>
      </w:r>
      <w:r w:rsidR="00C91A01" w:rsidRPr="0069555A">
        <w:t xml:space="preserve"> neglect of Naomi’s timing </w:t>
      </w:r>
      <w:r w:rsidR="00836E28" w:rsidRPr="0069555A">
        <w:t>damages</w:t>
      </w:r>
      <w:r w:rsidR="00C91A01" w:rsidRPr="0069555A">
        <w:t xml:space="preserve"> her </w:t>
      </w:r>
      <w:r w:rsidR="000D3F48" w:rsidRPr="0069555A">
        <w:t>well-being</w:t>
      </w:r>
      <w:r w:rsidR="00836E28" w:rsidRPr="0069555A">
        <w:t xml:space="preserve"> and</w:t>
      </w:r>
      <w:r w:rsidR="00B25C36" w:rsidRPr="0069555A">
        <w:t xml:space="preserve"> erode</w:t>
      </w:r>
      <w:r w:rsidR="00836E28" w:rsidRPr="0069555A">
        <w:t>s</w:t>
      </w:r>
      <w:r w:rsidR="00B25C36" w:rsidRPr="0069555A">
        <w:t xml:space="preserve"> </w:t>
      </w:r>
      <w:r w:rsidR="00836E28" w:rsidRPr="0069555A">
        <w:t xml:space="preserve">her </w:t>
      </w:r>
      <w:r w:rsidR="009412DF" w:rsidRPr="0069555A">
        <w:t>confi</w:t>
      </w:r>
      <w:r w:rsidR="00430AD8" w:rsidRPr="0069555A">
        <w:t>dence</w:t>
      </w:r>
      <w:r w:rsidR="009412DF" w:rsidRPr="0069555A">
        <w:t xml:space="preserve"> </w:t>
      </w:r>
      <w:r w:rsidR="00B25C36" w:rsidRPr="0069555A">
        <w:t>that her</w:t>
      </w:r>
      <w:r w:rsidR="000A20A2" w:rsidRPr="0069555A">
        <w:t xml:space="preserve"> own</w:t>
      </w:r>
      <w:r w:rsidR="00B25C36" w:rsidRPr="0069555A">
        <w:t xml:space="preserve"> testimonial need </w:t>
      </w:r>
      <w:r w:rsidR="000953DD" w:rsidRPr="0069555A">
        <w:t>is</w:t>
      </w:r>
      <w:r w:rsidR="008C1F3C" w:rsidRPr="0069555A">
        <w:t xml:space="preserve"> </w:t>
      </w:r>
      <w:r w:rsidR="00B36097" w:rsidRPr="0069555A">
        <w:t>worthy of attention</w:t>
      </w:r>
      <w:r w:rsidR="00700D67" w:rsidRPr="0069555A">
        <w:t>.</w:t>
      </w:r>
      <w:r w:rsidR="00B00649" w:rsidRPr="0069555A">
        <w:t xml:space="preserve"> </w:t>
      </w:r>
      <w:r w:rsidR="005554CC" w:rsidRPr="0069555A">
        <w:t>She consequently</w:t>
      </w:r>
      <w:r w:rsidR="001A5A17" w:rsidRPr="0069555A">
        <w:t xml:space="preserve"> suppress</w:t>
      </w:r>
      <w:r w:rsidR="005554CC" w:rsidRPr="0069555A">
        <w:t>es</w:t>
      </w:r>
      <w:r w:rsidR="001A5A17" w:rsidRPr="0069555A">
        <w:t xml:space="preserve"> her need to testify</w:t>
      </w:r>
      <w:r w:rsidR="005554CC" w:rsidRPr="0069555A">
        <w:t xml:space="preserve"> and tends to silence herself, </w:t>
      </w:r>
      <w:r w:rsidR="00411A3A" w:rsidRPr="0069555A">
        <w:t>thus</w:t>
      </w:r>
      <w:r w:rsidR="005554CC" w:rsidRPr="0069555A">
        <w:t xml:space="preserve"> becom</w:t>
      </w:r>
      <w:r w:rsidR="00411A3A" w:rsidRPr="0069555A">
        <w:t>ing</w:t>
      </w:r>
      <w:r w:rsidR="005554CC" w:rsidRPr="0069555A">
        <w:t xml:space="preserve"> more excluded from the </w:t>
      </w:r>
      <w:r w:rsidR="00F44AF6" w:rsidRPr="0069555A">
        <w:t>trustful</w:t>
      </w:r>
      <w:r w:rsidR="008D7692" w:rsidRPr="0069555A">
        <w:t xml:space="preserve"> </w:t>
      </w:r>
      <w:r w:rsidR="007B3EDD" w:rsidRPr="0069555A">
        <w:t xml:space="preserve">and respectful </w:t>
      </w:r>
      <w:r w:rsidR="009978FD" w:rsidRPr="0069555A">
        <w:t>communication</w:t>
      </w:r>
      <w:r w:rsidR="00BC572B" w:rsidRPr="0069555A">
        <w:t xml:space="preserve"> </w:t>
      </w:r>
      <w:r w:rsidR="00F65A49" w:rsidRPr="0069555A">
        <w:t>that is vital to</w:t>
      </w:r>
      <w:r w:rsidR="002C21AF" w:rsidRPr="0069555A">
        <w:t xml:space="preserve"> social life</w:t>
      </w:r>
      <w:r w:rsidR="00102ED5" w:rsidRPr="0069555A">
        <w:t>.</w:t>
      </w:r>
      <w:r w:rsidR="00B00649" w:rsidRPr="0069555A">
        <w:t xml:space="preserve"> </w:t>
      </w:r>
      <w:r w:rsidR="005554CC" w:rsidRPr="0069555A">
        <w:t>This</w:t>
      </w:r>
      <w:r w:rsidR="001A5A17" w:rsidRPr="0069555A">
        <w:t xml:space="preserve"> effect of </w:t>
      </w:r>
      <w:r w:rsidR="004C5B7B" w:rsidRPr="0069555A">
        <w:t>timing-related</w:t>
      </w:r>
      <w:r w:rsidR="001A5A17" w:rsidRPr="0069555A">
        <w:t xml:space="preserve"> injustice is</w:t>
      </w:r>
      <w:r w:rsidR="00E942D8" w:rsidRPr="0069555A">
        <w:t xml:space="preserve"> </w:t>
      </w:r>
      <w:r w:rsidR="005554CC" w:rsidRPr="0069555A">
        <w:t xml:space="preserve">thus </w:t>
      </w:r>
      <w:r w:rsidR="001A5A17" w:rsidRPr="0069555A">
        <w:t xml:space="preserve">similar to that of testimonial injustice proper </w:t>
      </w:r>
      <w:r w:rsidR="005554CC" w:rsidRPr="0069555A">
        <w:t>because</w:t>
      </w:r>
      <w:r w:rsidR="001A5A17" w:rsidRPr="0069555A">
        <w:t xml:space="preserve">, as Fricker puts it, “testimonial injustice excludes the subject from </w:t>
      </w:r>
      <w:r w:rsidR="001A5A17" w:rsidRPr="0069555A">
        <w:rPr>
          <w:i/>
          <w:iCs/>
        </w:rPr>
        <w:t>trustful conversation</w:t>
      </w:r>
      <w:r w:rsidR="001A5A17" w:rsidRPr="0069555A">
        <w:t>” (</w:t>
      </w:r>
      <w:r w:rsidR="00023A68" w:rsidRPr="0069555A">
        <w:t>2007:</w:t>
      </w:r>
      <w:r w:rsidR="001A5A17" w:rsidRPr="0069555A">
        <w:t xml:space="preserve"> 53</w:t>
      </w:r>
      <w:r w:rsidR="00411A3A" w:rsidRPr="0069555A">
        <w:t>–5</w:t>
      </w:r>
      <w:r w:rsidR="001A5A17" w:rsidRPr="0069555A">
        <w:t>4).</w:t>
      </w:r>
      <w:r w:rsidR="00B00649" w:rsidRPr="0069555A">
        <w:t xml:space="preserve"> </w:t>
      </w:r>
      <w:r w:rsidR="003F42E3" w:rsidRPr="0069555A">
        <w:t xml:space="preserve">It </w:t>
      </w:r>
      <w:r w:rsidR="00623E80" w:rsidRPr="0069555A">
        <w:t>is natural</w:t>
      </w:r>
      <w:r w:rsidR="00CF7072" w:rsidRPr="0069555A">
        <w:t xml:space="preserve"> </w:t>
      </w:r>
      <w:r w:rsidR="00623E80" w:rsidRPr="0069555A">
        <w:t xml:space="preserve">to think </w:t>
      </w:r>
      <w:r w:rsidR="003F42E3" w:rsidRPr="0069555A">
        <w:t>that such an</w:t>
      </w:r>
      <w:r w:rsidR="000D54B4" w:rsidRPr="0069555A">
        <w:t xml:space="preserve"> exclusion</w:t>
      </w:r>
      <w:r w:rsidR="00906252" w:rsidRPr="0069555A">
        <w:t>, if recurrent,</w:t>
      </w:r>
      <w:r w:rsidR="000D54B4" w:rsidRPr="0069555A">
        <w:t xml:space="preserve"> </w:t>
      </w:r>
      <w:r w:rsidR="00906252" w:rsidRPr="0069555A">
        <w:t>could</w:t>
      </w:r>
      <w:r w:rsidR="00B517BA" w:rsidRPr="0069555A">
        <w:t xml:space="preserve"> </w:t>
      </w:r>
      <w:r w:rsidR="005554CC" w:rsidRPr="0069555A">
        <w:t>gra</w:t>
      </w:r>
      <w:r w:rsidR="008B0851" w:rsidRPr="0069555A">
        <w:t>dually</w:t>
      </w:r>
      <w:r w:rsidR="008A2FE2" w:rsidRPr="0069555A">
        <w:t xml:space="preserve"> </w:t>
      </w:r>
      <w:r w:rsidR="000D54B4" w:rsidRPr="0069555A">
        <w:t>undermi</w:t>
      </w:r>
      <w:r w:rsidR="00646636" w:rsidRPr="0069555A">
        <w:t>ne</w:t>
      </w:r>
      <w:r w:rsidR="000D54B4" w:rsidRPr="0069555A">
        <w:t xml:space="preserve"> Naomi’s </w:t>
      </w:r>
      <w:r w:rsidR="003F0D29" w:rsidRPr="0069555A">
        <w:t xml:space="preserve">sense of </w:t>
      </w:r>
      <w:r w:rsidR="000D54B4" w:rsidRPr="0069555A">
        <w:t>self-respect</w:t>
      </w:r>
      <w:r w:rsidR="00210939" w:rsidRPr="0069555A">
        <w:t>.</w:t>
      </w:r>
      <w:r w:rsidR="002963E9" w:rsidRPr="0069555A">
        <w:rPr>
          <w:vertAlign w:val="superscript"/>
        </w:rPr>
        <w:t>7</w:t>
      </w:r>
    </w:p>
    <w:p w14:paraId="501DC456" w14:textId="77777777" w:rsidR="004E0437" w:rsidRPr="0069555A" w:rsidRDefault="004E0437" w:rsidP="00F43D5E">
      <w:pPr>
        <w:snapToGrid w:val="0"/>
        <w:spacing w:line="360" w:lineRule="auto"/>
      </w:pPr>
    </w:p>
    <w:p w14:paraId="36B8244D" w14:textId="1A06AA1B" w:rsidR="00593556" w:rsidRPr="00C86095" w:rsidRDefault="00A86B3F" w:rsidP="00F43D5E">
      <w:pPr>
        <w:snapToGrid w:val="0"/>
        <w:spacing w:line="360" w:lineRule="auto"/>
        <w:jc w:val="left"/>
        <w:rPr>
          <w:b/>
          <w:bCs w:val="0"/>
        </w:rPr>
      </w:pPr>
      <w:r w:rsidRPr="00C86095">
        <w:rPr>
          <w:b/>
          <w:bCs w:val="0"/>
        </w:rPr>
        <w:t>5</w:t>
      </w:r>
      <w:r w:rsidR="00593556" w:rsidRPr="00C86095">
        <w:rPr>
          <w:b/>
        </w:rPr>
        <w:t>.</w:t>
      </w:r>
      <w:r w:rsidR="00B00649" w:rsidRPr="00C86095">
        <w:rPr>
          <w:rFonts w:hint="eastAsia"/>
          <w:b/>
        </w:rPr>
        <w:t xml:space="preserve"> </w:t>
      </w:r>
      <w:r w:rsidR="00593556" w:rsidRPr="00C86095">
        <w:rPr>
          <w:b/>
        </w:rPr>
        <w:t>E</w:t>
      </w:r>
      <w:r w:rsidRPr="00C86095">
        <w:rPr>
          <w:b/>
          <w:bCs w:val="0"/>
        </w:rPr>
        <w:t>xpanding</w:t>
      </w:r>
      <w:r w:rsidR="00593556" w:rsidRPr="00C86095">
        <w:rPr>
          <w:b/>
        </w:rPr>
        <w:t xml:space="preserve"> </w:t>
      </w:r>
      <w:r w:rsidRPr="00C86095">
        <w:rPr>
          <w:b/>
          <w:bCs w:val="0"/>
        </w:rPr>
        <w:t>the</w:t>
      </w:r>
      <w:r w:rsidR="00593556" w:rsidRPr="00C86095">
        <w:rPr>
          <w:b/>
        </w:rPr>
        <w:t xml:space="preserve"> </w:t>
      </w:r>
      <w:r w:rsidRPr="00C86095">
        <w:rPr>
          <w:b/>
          <w:bCs w:val="0"/>
        </w:rPr>
        <w:t>Notion</w:t>
      </w:r>
      <w:r w:rsidR="00593556" w:rsidRPr="00C86095">
        <w:rPr>
          <w:b/>
        </w:rPr>
        <w:t xml:space="preserve"> </w:t>
      </w:r>
      <w:r w:rsidRPr="00C86095">
        <w:rPr>
          <w:b/>
          <w:bCs w:val="0"/>
        </w:rPr>
        <w:t>of</w:t>
      </w:r>
      <w:r w:rsidR="00593556" w:rsidRPr="00C86095">
        <w:rPr>
          <w:b/>
        </w:rPr>
        <w:t xml:space="preserve"> V</w:t>
      </w:r>
      <w:r w:rsidRPr="00C86095">
        <w:rPr>
          <w:b/>
          <w:bCs w:val="0"/>
        </w:rPr>
        <w:t>irtuous</w:t>
      </w:r>
      <w:r w:rsidR="00593556" w:rsidRPr="00C86095">
        <w:rPr>
          <w:b/>
        </w:rPr>
        <w:t xml:space="preserve"> H</w:t>
      </w:r>
      <w:r w:rsidRPr="00C86095">
        <w:rPr>
          <w:b/>
          <w:bCs w:val="0"/>
        </w:rPr>
        <w:t>earing</w:t>
      </w:r>
    </w:p>
    <w:p w14:paraId="5D14DE29" w14:textId="77777777" w:rsidR="00A86B3F" w:rsidRPr="0069555A" w:rsidRDefault="00A86B3F" w:rsidP="00F43D5E">
      <w:pPr>
        <w:snapToGrid w:val="0"/>
        <w:spacing w:line="360" w:lineRule="auto"/>
      </w:pPr>
    </w:p>
    <w:p w14:paraId="753C214D" w14:textId="41B4B5C2" w:rsidR="0016235F" w:rsidRDefault="008E62E4" w:rsidP="00F43D5E">
      <w:pPr>
        <w:snapToGrid w:val="0"/>
        <w:spacing w:line="360" w:lineRule="auto"/>
      </w:pPr>
      <w:r w:rsidRPr="0069555A">
        <w:t xml:space="preserve">The previous section </w:t>
      </w:r>
      <w:r w:rsidR="00DD7F8B" w:rsidRPr="0069555A">
        <w:t>broadened</w:t>
      </w:r>
      <w:r w:rsidRPr="0069555A">
        <w:t xml:space="preserve"> the notion of testimonial injustice </w:t>
      </w:r>
      <w:r w:rsidR="00A55581" w:rsidRPr="0069555A">
        <w:t>to include a component of timeliness</w:t>
      </w:r>
      <w:r w:rsidRPr="0069555A">
        <w:t>.</w:t>
      </w:r>
      <w:r w:rsidR="00B00649" w:rsidRPr="0069555A">
        <w:t xml:space="preserve"> </w:t>
      </w:r>
      <w:r w:rsidRPr="0069555A">
        <w:t xml:space="preserve">It is now time to </w:t>
      </w:r>
      <w:r w:rsidR="00683456" w:rsidRPr="0069555A">
        <w:t xml:space="preserve">broaden </w:t>
      </w:r>
      <w:r w:rsidRPr="0069555A">
        <w:t>the notion of virtuous hearing</w:t>
      </w:r>
      <w:r w:rsidR="00A55581" w:rsidRPr="0069555A">
        <w:t xml:space="preserve"> too</w:t>
      </w:r>
      <w:r w:rsidRPr="0069555A">
        <w:t>.</w:t>
      </w:r>
      <w:r w:rsidR="00B00649" w:rsidRPr="0069555A">
        <w:t xml:space="preserve"> </w:t>
      </w:r>
      <w:r w:rsidR="00A55581" w:rsidRPr="0069555A">
        <w:t xml:space="preserve">We can recall </w:t>
      </w:r>
      <w:r w:rsidRPr="0069555A">
        <w:t xml:space="preserve">that Fricker originally introduced virtuous hearing as working against (or </w:t>
      </w:r>
      <w:r w:rsidR="00FC4022" w:rsidRPr="0069555A">
        <w:t>without</w:t>
      </w:r>
      <w:r w:rsidRPr="0069555A">
        <w:t>) unjust prejudices</w:t>
      </w:r>
      <w:r w:rsidR="00411A3A" w:rsidRPr="0069555A">
        <w:t>—</w:t>
      </w:r>
      <w:r w:rsidR="00A55581" w:rsidRPr="0069555A">
        <w:t xml:space="preserve">especially </w:t>
      </w:r>
      <w:r w:rsidRPr="0069555A">
        <w:t xml:space="preserve">identity prejudices “with a negative valence held against people qua social type” </w:t>
      </w:r>
      <w:r w:rsidR="0038234E" w:rsidRPr="0069555A">
        <w:t>(</w:t>
      </w:r>
      <w:r w:rsidRPr="0069555A">
        <w:t>2007</w:t>
      </w:r>
      <w:r w:rsidR="00DA3565" w:rsidRPr="0069555A">
        <w:t>:</w:t>
      </w:r>
      <w:r w:rsidRPr="0069555A">
        <w:t xml:space="preserve"> 35)</w:t>
      </w:r>
      <w:r w:rsidR="00411A3A" w:rsidRPr="0069555A">
        <w:t>—</w:t>
      </w:r>
      <w:r w:rsidRPr="0069555A">
        <w:t xml:space="preserve">that impinge on </w:t>
      </w:r>
      <w:r w:rsidR="00A55581" w:rsidRPr="0069555A">
        <w:t>perceptions of the testifier</w:t>
      </w:r>
      <w:r w:rsidRPr="0069555A">
        <w:t>.</w:t>
      </w:r>
      <w:r w:rsidR="00B00649" w:rsidRPr="0069555A">
        <w:t xml:space="preserve"> </w:t>
      </w:r>
      <w:r w:rsidRPr="0069555A">
        <w:t xml:space="preserve">In her view, testimonial injustice arises when a negative identity prejudice causes a hearer to give </w:t>
      </w:r>
      <w:r w:rsidRPr="0069555A">
        <w:rPr>
          <w:i/>
          <w:iCs/>
        </w:rPr>
        <w:t>less credibility</w:t>
      </w:r>
      <w:r w:rsidRPr="0069555A">
        <w:t xml:space="preserve"> to an interlocutor’s word than it </w:t>
      </w:r>
      <w:r w:rsidR="00FC4022" w:rsidRPr="0069555A">
        <w:t>deserve</w:t>
      </w:r>
      <w:r w:rsidR="00683456" w:rsidRPr="0069555A">
        <w:t>s</w:t>
      </w:r>
      <w:r w:rsidRPr="0069555A">
        <w:t>.</w:t>
      </w:r>
      <w:r w:rsidR="00B00649" w:rsidRPr="0069555A">
        <w:t xml:space="preserve"> </w:t>
      </w:r>
      <w:r w:rsidR="00A55581" w:rsidRPr="0069555A">
        <w:t>We have just seen that</w:t>
      </w:r>
      <w:r w:rsidRPr="0069555A">
        <w:t xml:space="preserve"> prejudices also have a </w:t>
      </w:r>
      <w:r w:rsidRPr="0069555A">
        <w:rPr>
          <w:i/>
          <w:iCs/>
        </w:rPr>
        <w:t xml:space="preserve">temporal </w:t>
      </w:r>
      <w:r w:rsidRPr="0069555A">
        <w:t xml:space="preserve">relevance, causing a hearer to give </w:t>
      </w:r>
      <w:r w:rsidRPr="0069555A">
        <w:rPr>
          <w:i/>
          <w:iCs/>
        </w:rPr>
        <w:t>less</w:t>
      </w:r>
      <w:r w:rsidRPr="0069555A">
        <w:t xml:space="preserve"> </w:t>
      </w:r>
      <w:r w:rsidRPr="0069555A">
        <w:rPr>
          <w:i/>
          <w:iCs/>
        </w:rPr>
        <w:t>weight</w:t>
      </w:r>
      <w:r w:rsidRPr="0069555A">
        <w:t xml:space="preserve"> to a speaker’s testimonial </w:t>
      </w:r>
      <w:r w:rsidR="00F531D1" w:rsidRPr="0069555A">
        <w:t>tim</w:t>
      </w:r>
      <w:r w:rsidR="00215DE7" w:rsidRPr="0069555A">
        <w:t>ing</w:t>
      </w:r>
      <w:r w:rsidR="00A55581" w:rsidRPr="0069555A">
        <w:t xml:space="preserve"> and agency</w:t>
      </w:r>
      <w:r w:rsidR="00411A3A" w:rsidRPr="0069555A">
        <w:t>;</w:t>
      </w:r>
      <w:r w:rsidR="00A55581" w:rsidRPr="0069555A">
        <w:t xml:space="preserve"> this</w:t>
      </w:r>
      <w:r w:rsidR="00215DE7" w:rsidRPr="0069555A">
        <w:t xml:space="preserve"> </w:t>
      </w:r>
      <w:r w:rsidRPr="0069555A">
        <w:t xml:space="preserve">is what I call </w:t>
      </w:r>
      <w:r w:rsidRPr="0069555A">
        <w:rPr>
          <w:i/>
          <w:iCs/>
        </w:rPr>
        <w:t>quasi-testimonial injustice</w:t>
      </w:r>
      <w:r w:rsidRPr="0069555A">
        <w:t>.</w:t>
      </w:r>
      <w:r w:rsidR="00B00649" w:rsidRPr="0069555A">
        <w:t xml:space="preserve"> </w:t>
      </w:r>
      <w:r w:rsidR="00A55581" w:rsidRPr="0069555A">
        <w:t>As</w:t>
      </w:r>
      <w:r w:rsidRPr="0069555A">
        <w:t xml:space="preserve"> in the cases of testimonial injustice </w:t>
      </w:r>
      <w:r w:rsidR="00411A3A" w:rsidRPr="0069555A">
        <w:t xml:space="preserve">presented by </w:t>
      </w:r>
      <w:r w:rsidRPr="0069555A">
        <w:t xml:space="preserve">Fricker, the interlocutor </w:t>
      </w:r>
      <w:r w:rsidR="00A55581" w:rsidRPr="0069555A">
        <w:t xml:space="preserve">in cases of quasi-testimonial injustice </w:t>
      </w:r>
      <w:r w:rsidRPr="0069555A">
        <w:t xml:space="preserve">is </w:t>
      </w:r>
      <w:r w:rsidR="00A55581" w:rsidRPr="0069555A">
        <w:t xml:space="preserve">similarly </w:t>
      </w:r>
      <w:r w:rsidRPr="0069555A">
        <w:t>unjustly “downgraded and/or disadvantaged in respect of their status as an epistemic agent” (2017</w:t>
      </w:r>
      <w:r w:rsidR="00A31970" w:rsidRPr="0069555A">
        <w:t>:</w:t>
      </w:r>
      <w:r w:rsidRPr="0069555A">
        <w:t xml:space="preserve"> 53) or </w:t>
      </w:r>
      <w:r w:rsidR="00A55581" w:rsidRPr="0069555A">
        <w:t xml:space="preserve">as </w:t>
      </w:r>
      <w:r w:rsidRPr="0069555A">
        <w:t>a testimonial agent.</w:t>
      </w:r>
    </w:p>
    <w:p w14:paraId="22E7EABE" w14:textId="4EB745B6" w:rsidR="0016235F" w:rsidRDefault="004C14F3" w:rsidP="00F43D5E">
      <w:pPr>
        <w:snapToGrid w:val="0"/>
        <w:spacing w:line="360" w:lineRule="auto"/>
        <w:ind w:firstLine="720"/>
      </w:pPr>
      <w:r w:rsidRPr="0069555A">
        <w:lastRenderedPageBreak/>
        <w:t xml:space="preserve">Fricker acknowledges that the concept of epistemic injustice (which includes testimonial injustice) should </w:t>
      </w:r>
      <w:r w:rsidR="0069667D" w:rsidRPr="0069555A">
        <w:t xml:space="preserve">be </w:t>
      </w:r>
      <w:r w:rsidRPr="0069555A">
        <w:t xml:space="preserve">further </w:t>
      </w:r>
      <w:r w:rsidR="0069667D" w:rsidRPr="0069555A">
        <w:t>developed</w:t>
      </w:r>
      <w:r w:rsidRPr="0069555A">
        <w:t xml:space="preserve"> to aid in the identification of underexplored </w:t>
      </w:r>
      <w:r w:rsidR="003B7CF4" w:rsidRPr="0069555A">
        <w:t>areas</w:t>
      </w:r>
      <w:r w:rsidRPr="0069555A">
        <w:t xml:space="preserve"> of injustice in our epistemic li</w:t>
      </w:r>
      <w:r w:rsidR="003859DF" w:rsidRPr="0069555A">
        <w:t>ves</w:t>
      </w:r>
      <w:r w:rsidR="005A117B" w:rsidRPr="0069555A">
        <w:t xml:space="preserve"> (2017: 53)</w:t>
      </w:r>
      <w:r w:rsidRPr="0069555A">
        <w:t xml:space="preserve">. </w:t>
      </w:r>
      <w:r w:rsidR="005360A5" w:rsidRPr="0069555A">
        <w:t>In the same vein</w:t>
      </w:r>
      <w:r w:rsidR="00537151" w:rsidRPr="0069555A">
        <w:t>,</w:t>
      </w:r>
      <w:r w:rsidR="005360A5" w:rsidRPr="0069555A">
        <w:t xml:space="preserve"> t</w:t>
      </w:r>
      <w:r w:rsidR="00A55581" w:rsidRPr="0069555A">
        <w:t>he</w:t>
      </w:r>
      <w:r w:rsidR="008E62E4" w:rsidRPr="0069555A">
        <w:t xml:space="preserve"> concept of virtuous hearing </w:t>
      </w:r>
      <w:r w:rsidR="005360A5" w:rsidRPr="0069555A">
        <w:t>should also be developed</w:t>
      </w:r>
      <w:r w:rsidR="008E62E4" w:rsidRPr="0069555A">
        <w:t xml:space="preserve">, </w:t>
      </w:r>
      <w:r w:rsidR="00537151" w:rsidRPr="0069555A">
        <w:t xml:space="preserve">because </w:t>
      </w:r>
      <w:r w:rsidR="000F391C" w:rsidRPr="0069555A">
        <w:t xml:space="preserve">virtuous hearing </w:t>
      </w:r>
      <w:r w:rsidR="00BB6566" w:rsidRPr="0069555A">
        <w:t xml:space="preserve">is typically contrasted with the vice of testimonial injustice. </w:t>
      </w:r>
      <w:r w:rsidR="00AA595A" w:rsidRPr="0069555A">
        <w:t>My goal is to</w:t>
      </w:r>
      <w:r w:rsidR="008E62E4" w:rsidRPr="0069555A">
        <w:t xml:space="preserve"> </w:t>
      </w:r>
      <w:r w:rsidR="00AA595A" w:rsidRPr="0069555A">
        <w:t xml:space="preserve">expand </w:t>
      </w:r>
      <w:r w:rsidR="008E62E4" w:rsidRPr="0069555A">
        <w:t xml:space="preserve">the role of virtuous hearing to </w:t>
      </w:r>
      <w:r w:rsidR="00D428A0" w:rsidRPr="0069555A">
        <w:t xml:space="preserve">make it </w:t>
      </w:r>
      <w:r w:rsidR="008E62E4" w:rsidRPr="0069555A">
        <w:t xml:space="preserve">work against </w:t>
      </w:r>
      <w:r w:rsidR="008E314D" w:rsidRPr="0069555A">
        <w:t xml:space="preserve">(or without) </w:t>
      </w:r>
      <w:r w:rsidR="008E62E4" w:rsidRPr="0069555A">
        <w:t>quasi-testimonial injustice</w:t>
      </w:r>
      <w:r w:rsidR="00537151" w:rsidRPr="0069555A">
        <w:t>;</w:t>
      </w:r>
      <w:r w:rsidR="008E62E4" w:rsidRPr="0069555A">
        <w:t xml:space="preserve"> </w:t>
      </w:r>
      <w:r w:rsidR="00AA595A" w:rsidRPr="0069555A">
        <w:t>the</w:t>
      </w:r>
      <w:r w:rsidR="00217785" w:rsidRPr="0069555A">
        <w:t xml:space="preserve"> liberatory-epistemological </w:t>
      </w:r>
      <w:r w:rsidR="008E62E4" w:rsidRPr="0069555A">
        <w:t xml:space="preserve">conception of virtuous hearer </w:t>
      </w:r>
      <w:r w:rsidR="0076249F" w:rsidRPr="0069555A">
        <w:t xml:space="preserve">can </w:t>
      </w:r>
      <w:r w:rsidR="008E62E4" w:rsidRPr="0069555A">
        <w:t>cover not only someone “who reliably succeeds in correcting for the influence of prejudice” in their “credibility judgment” (Fricker 2007</w:t>
      </w:r>
      <w:r w:rsidR="001C5EBE" w:rsidRPr="0069555A">
        <w:t>:</w:t>
      </w:r>
      <w:r w:rsidR="008E62E4" w:rsidRPr="0069555A">
        <w:t xml:space="preserve"> 5)</w:t>
      </w:r>
      <w:r w:rsidR="00AA595A" w:rsidRPr="0069555A">
        <w:t>,</w:t>
      </w:r>
      <w:r w:rsidR="008E62E4" w:rsidRPr="0069555A">
        <w:t xml:space="preserve"> but also someone who reliably succeeds in correcting for the influence of prejudice on their treatment of another’s testimonial timing.</w:t>
      </w:r>
    </w:p>
    <w:p w14:paraId="4F106CA8" w14:textId="71682D5C" w:rsidR="0016235F" w:rsidRDefault="00537151" w:rsidP="00F43D5E">
      <w:pPr>
        <w:snapToGrid w:val="0"/>
        <w:spacing w:line="360" w:lineRule="auto"/>
        <w:ind w:firstLine="720"/>
      </w:pPr>
      <w:r w:rsidRPr="0069555A">
        <w:t>T</w:t>
      </w:r>
      <w:r w:rsidR="008E62E4" w:rsidRPr="0069555A">
        <w:t xml:space="preserve">he </w:t>
      </w:r>
      <w:r w:rsidR="0082208D" w:rsidRPr="0069555A">
        <w:t>key</w:t>
      </w:r>
      <w:r w:rsidR="008E62E4" w:rsidRPr="0069555A">
        <w:t xml:space="preserve"> notion </w:t>
      </w:r>
      <w:r w:rsidRPr="0069555A">
        <w:t xml:space="preserve">again </w:t>
      </w:r>
      <w:r w:rsidR="008E62E4" w:rsidRPr="0069555A">
        <w:t>is empathy.</w:t>
      </w:r>
      <w:r w:rsidR="00B00649" w:rsidRPr="0069555A">
        <w:t xml:space="preserve"> </w:t>
      </w:r>
      <w:r w:rsidRPr="0069555A">
        <w:t xml:space="preserve">Whereas </w:t>
      </w:r>
      <w:r w:rsidR="008E62E4" w:rsidRPr="0069555A">
        <w:t xml:space="preserve">Fricker </w:t>
      </w:r>
      <w:r w:rsidR="00AA595A" w:rsidRPr="0069555A">
        <w:t>discusses</w:t>
      </w:r>
      <w:r w:rsidR="008E62E4" w:rsidRPr="0069555A">
        <w:t xml:space="preserve"> empathy </w:t>
      </w:r>
      <w:r w:rsidR="003455F3" w:rsidRPr="0069555A">
        <w:t xml:space="preserve">only </w:t>
      </w:r>
      <w:r w:rsidR="008E62E4" w:rsidRPr="0069555A">
        <w:t xml:space="preserve">in relation to </w:t>
      </w:r>
      <w:r w:rsidR="00AA595A" w:rsidRPr="0069555A">
        <w:t>credibility judgments</w:t>
      </w:r>
      <w:r w:rsidRPr="0069555A">
        <w:t>,</w:t>
      </w:r>
      <w:r w:rsidR="008E62E4" w:rsidRPr="0069555A">
        <w:t xml:space="preserve"> </w:t>
      </w:r>
      <w:r w:rsidR="00AA595A" w:rsidRPr="0069555A">
        <w:t xml:space="preserve">I </w:t>
      </w:r>
      <w:r w:rsidRPr="0069555A">
        <w:t xml:space="preserve">treat the role of </w:t>
      </w:r>
      <w:r w:rsidR="00E718E4" w:rsidRPr="0069555A">
        <w:t>empathy</w:t>
      </w:r>
      <w:r w:rsidRPr="0069555A">
        <w:t xml:space="preserve"> more broadly</w:t>
      </w:r>
      <w:r w:rsidR="00693CA6" w:rsidRPr="0069555A">
        <w:t>,</w:t>
      </w:r>
      <w:r w:rsidRPr="0069555A">
        <w:t xml:space="preserve"> </w:t>
      </w:r>
      <w:r w:rsidR="00AA595A" w:rsidRPr="0069555A">
        <w:t xml:space="preserve">by also showing how empathy can </w:t>
      </w:r>
      <w:r w:rsidR="00FB2349" w:rsidRPr="0069555A">
        <w:t>sensitize</w:t>
      </w:r>
      <w:r w:rsidR="008E62E4" w:rsidRPr="0069555A">
        <w:t xml:space="preserve"> </w:t>
      </w:r>
      <w:r w:rsidR="008D2811" w:rsidRPr="0069555A">
        <w:t xml:space="preserve">and attune </w:t>
      </w:r>
      <w:r w:rsidR="008E62E4" w:rsidRPr="0069555A">
        <w:t>a hearer to an interlocutor’s opportune timing to testify.</w:t>
      </w:r>
      <w:r w:rsidR="00B00649" w:rsidRPr="0069555A">
        <w:t xml:space="preserve"> </w:t>
      </w:r>
      <w:r w:rsidR="000B4D5B" w:rsidRPr="0069555A">
        <w:t xml:space="preserve">Remember that </w:t>
      </w:r>
      <w:r w:rsidR="001540D7" w:rsidRPr="0069555A">
        <w:t>Fricker’s notion of virtu</w:t>
      </w:r>
      <w:r w:rsidR="009602FD" w:rsidRPr="0069555A">
        <w:t>ous hearing</w:t>
      </w:r>
      <w:r w:rsidR="001540D7" w:rsidRPr="0069555A">
        <w:t xml:space="preserve"> </w:t>
      </w:r>
      <w:r w:rsidR="00242DA3" w:rsidRPr="0069555A">
        <w:t xml:space="preserve">must </w:t>
      </w:r>
      <w:r w:rsidR="00B66B4F" w:rsidRPr="0069555A">
        <w:t xml:space="preserve">function in an </w:t>
      </w:r>
      <w:r w:rsidR="00242DA3" w:rsidRPr="0069555A">
        <w:t>“</w:t>
      </w:r>
      <w:r w:rsidR="00B66B4F" w:rsidRPr="0069555A">
        <w:t>anti-prejudicial</w:t>
      </w:r>
      <w:r w:rsidR="00242DA3" w:rsidRPr="0069555A">
        <w:t>”</w:t>
      </w:r>
      <w:r w:rsidR="009602FD" w:rsidRPr="0069555A">
        <w:t xml:space="preserve"> </w:t>
      </w:r>
      <w:r w:rsidR="00B66B4F" w:rsidRPr="0069555A">
        <w:t>manner</w:t>
      </w:r>
      <w:r w:rsidR="00D54FBE" w:rsidRPr="0069555A">
        <w:t xml:space="preserve"> (2007</w:t>
      </w:r>
      <w:r w:rsidR="0076249F" w:rsidRPr="0069555A">
        <w:t>:</w:t>
      </w:r>
      <w:r w:rsidR="007651AB" w:rsidRPr="0069555A">
        <w:t xml:space="preserve"> </w:t>
      </w:r>
      <w:r w:rsidR="00AD2DAD" w:rsidRPr="0069555A">
        <w:t>92</w:t>
      </w:r>
      <w:r w:rsidR="00D54FBE" w:rsidRPr="0069555A">
        <w:t>)</w:t>
      </w:r>
      <w:r w:rsidRPr="0069555A">
        <w:t xml:space="preserve">, </w:t>
      </w:r>
      <w:r w:rsidR="00B66B4F" w:rsidRPr="0069555A">
        <w:t>that is</w:t>
      </w:r>
      <w:r w:rsidR="00323F96" w:rsidRPr="0069555A">
        <w:t>,</w:t>
      </w:r>
      <w:r w:rsidR="00B66B4F" w:rsidRPr="0069555A">
        <w:t xml:space="preserve"> </w:t>
      </w:r>
      <w:r w:rsidRPr="0069555A">
        <w:t xml:space="preserve">in </w:t>
      </w:r>
      <w:r w:rsidR="00B66B4F" w:rsidRPr="0069555A">
        <w:t>a manner</w:t>
      </w:r>
      <w:r w:rsidR="00260C5A" w:rsidRPr="0069555A">
        <w:t xml:space="preserve"> that counteracts </w:t>
      </w:r>
      <w:r w:rsidR="00AA595A" w:rsidRPr="0069555A">
        <w:t>prejudicial stereotypes</w:t>
      </w:r>
      <w:r w:rsidR="008C4BA8" w:rsidRPr="0069555A">
        <w:t xml:space="preserve"> </w:t>
      </w:r>
      <w:r w:rsidR="004A28B0" w:rsidRPr="0069555A">
        <w:t>(</w:t>
      </w:r>
      <w:r w:rsidR="000206AF" w:rsidRPr="0069555A">
        <w:t xml:space="preserve">either </w:t>
      </w:r>
      <w:r w:rsidR="008C4BA8" w:rsidRPr="0069555A">
        <w:t>deliberately or automatically</w:t>
      </w:r>
      <w:r w:rsidR="004A28B0" w:rsidRPr="0069555A">
        <w:t>)</w:t>
      </w:r>
      <w:r w:rsidR="00D269E5" w:rsidRPr="0069555A">
        <w:t>.</w:t>
      </w:r>
      <w:r w:rsidR="00B00649" w:rsidRPr="0069555A">
        <w:t xml:space="preserve"> </w:t>
      </w:r>
      <w:r w:rsidR="00AA595A" w:rsidRPr="0069555A">
        <w:t>The</w:t>
      </w:r>
      <w:r w:rsidR="008E62E4" w:rsidRPr="0069555A">
        <w:t xml:space="preserve"> central question </w:t>
      </w:r>
      <w:r w:rsidR="00323F96" w:rsidRPr="0069555A">
        <w:t>in our updated context</w:t>
      </w:r>
      <w:r w:rsidR="008E62E4" w:rsidRPr="0069555A">
        <w:t xml:space="preserve"> is how </w:t>
      </w:r>
      <w:r w:rsidR="002E235B" w:rsidRPr="0069555A">
        <w:t xml:space="preserve">empathy </w:t>
      </w:r>
      <w:r w:rsidR="00AA595A" w:rsidRPr="0069555A">
        <w:t>is anti-prejudicial specifically with regard to another’s testimonial timeliness, thereby enabling virtuous hearing.</w:t>
      </w:r>
      <w:r w:rsidR="00B00649" w:rsidRPr="0069555A">
        <w:t xml:space="preserve"> </w:t>
      </w:r>
      <w:r w:rsidR="008E62E4" w:rsidRPr="0069555A">
        <w:t xml:space="preserve">As discussed in Section </w:t>
      </w:r>
      <w:r w:rsidR="00A86B3F" w:rsidRPr="0069555A">
        <w:t>2</w:t>
      </w:r>
      <w:r w:rsidR="008E62E4" w:rsidRPr="0069555A">
        <w:t>, the empathy under discussion typically requires a timely act of listening.</w:t>
      </w:r>
      <w:r w:rsidR="00B00649" w:rsidRPr="0069555A">
        <w:t xml:space="preserve"> </w:t>
      </w:r>
      <w:r w:rsidR="00E20776" w:rsidRPr="0069555A">
        <w:t xml:space="preserve">We can now consider in </w:t>
      </w:r>
      <w:r w:rsidRPr="0069555A">
        <w:t>greater</w:t>
      </w:r>
      <w:r w:rsidR="00E20776" w:rsidRPr="0069555A">
        <w:t xml:space="preserve"> depth</w:t>
      </w:r>
      <w:r w:rsidR="008E62E4" w:rsidRPr="0069555A">
        <w:t xml:space="preserve"> how empathy enables virtuous hearing as the manifestation of </w:t>
      </w:r>
      <w:r w:rsidR="004C5B7B" w:rsidRPr="0069555A">
        <w:t>timing-related</w:t>
      </w:r>
      <w:r w:rsidR="008E62E4" w:rsidRPr="0069555A">
        <w:t xml:space="preserve"> justice.</w:t>
      </w:r>
    </w:p>
    <w:p w14:paraId="676BB530" w14:textId="1AA74B13" w:rsidR="0016235F" w:rsidRPr="00790786" w:rsidRDefault="008E62E4" w:rsidP="00F43D5E">
      <w:pPr>
        <w:snapToGrid w:val="0"/>
        <w:spacing w:line="360" w:lineRule="auto"/>
        <w:ind w:firstLine="720"/>
        <w:rPr>
          <w:vertAlign w:val="superscript"/>
        </w:rPr>
      </w:pPr>
      <w:r w:rsidRPr="0069555A">
        <w:t>Let us revisit the parent</w:t>
      </w:r>
      <w:r w:rsidR="00537151" w:rsidRPr="0069555A">
        <w:t>–</w:t>
      </w:r>
      <w:r w:rsidRPr="0069555A">
        <w:t xml:space="preserve">child case </w:t>
      </w:r>
      <w:r w:rsidR="0076249F" w:rsidRPr="0069555A">
        <w:t xml:space="preserve">from </w:t>
      </w:r>
      <w:r w:rsidRPr="0069555A">
        <w:t xml:space="preserve">Section </w:t>
      </w:r>
      <w:r w:rsidR="00A86B3F" w:rsidRPr="0069555A">
        <w:t>2</w:t>
      </w:r>
      <w:r w:rsidRPr="0069555A">
        <w:t>.</w:t>
      </w:r>
      <w:r w:rsidR="00B00649" w:rsidRPr="0069555A">
        <w:t xml:space="preserve"> </w:t>
      </w:r>
      <w:r w:rsidR="0076249F" w:rsidRPr="0069555A">
        <w:t>T</w:t>
      </w:r>
      <w:r w:rsidRPr="0069555A">
        <w:t xml:space="preserve">he child is fixated on </w:t>
      </w:r>
      <w:r w:rsidR="004F32DE" w:rsidRPr="0069555A">
        <w:t xml:space="preserve">their </w:t>
      </w:r>
      <w:r w:rsidRPr="0069555A">
        <w:rPr>
          <w:i/>
          <w:iCs/>
        </w:rPr>
        <w:t>present</w:t>
      </w:r>
      <w:r w:rsidRPr="0069555A">
        <w:t xml:space="preserve"> fear of the dentist, while the </w:t>
      </w:r>
      <w:r w:rsidR="004F32DE" w:rsidRPr="0069555A">
        <w:t>parent</w:t>
      </w:r>
      <w:r w:rsidRPr="0069555A">
        <w:t xml:space="preserve"> is oriented toward the </w:t>
      </w:r>
      <w:r w:rsidRPr="0069555A">
        <w:rPr>
          <w:i/>
          <w:iCs/>
        </w:rPr>
        <w:t>future</w:t>
      </w:r>
      <w:r w:rsidRPr="0069555A">
        <w:t xml:space="preserve">, considering the child’s long-term </w:t>
      </w:r>
      <w:r w:rsidR="000D3F48" w:rsidRPr="0069555A">
        <w:t>well-being</w:t>
      </w:r>
      <w:r w:rsidRPr="0069555A">
        <w:t>.</w:t>
      </w:r>
      <w:r w:rsidR="00B00649" w:rsidRPr="0069555A">
        <w:t xml:space="preserve"> </w:t>
      </w:r>
      <w:r w:rsidR="0080110E" w:rsidRPr="0069555A">
        <w:t>There are</w:t>
      </w:r>
      <w:r w:rsidR="00537151" w:rsidRPr="0069555A">
        <w:t>,</w:t>
      </w:r>
      <w:r w:rsidR="0080110E" w:rsidRPr="0069555A">
        <w:t xml:space="preserve"> therefore</w:t>
      </w:r>
      <w:r w:rsidR="00537151" w:rsidRPr="0069555A">
        <w:t>,</w:t>
      </w:r>
      <w:r w:rsidR="0080110E" w:rsidRPr="0069555A">
        <w:t xml:space="preserve"> two different temporal perspectives</w:t>
      </w:r>
      <w:r w:rsidR="0076249F" w:rsidRPr="0069555A">
        <w:t xml:space="preserve"> that underlie</w:t>
      </w:r>
      <w:r w:rsidR="0080110E" w:rsidRPr="0069555A">
        <w:t xml:space="preserve"> the mis</w:t>
      </w:r>
      <w:r w:rsidR="00E91471" w:rsidRPr="0069555A">
        <w:t>alignment</w:t>
      </w:r>
      <w:r w:rsidR="0080110E" w:rsidRPr="0069555A">
        <w:t xml:space="preserve"> between the parent</w:t>
      </w:r>
      <w:r w:rsidR="00E94B78" w:rsidRPr="0069555A">
        <w:t>’s</w:t>
      </w:r>
      <w:r w:rsidR="0080110E" w:rsidRPr="0069555A">
        <w:t xml:space="preserve"> and </w:t>
      </w:r>
      <w:r w:rsidR="00E94B78" w:rsidRPr="0069555A">
        <w:t xml:space="preserve">the </w:t>
      </w:r>
      <w:r w:rsidR="0080110E" w:rsidRPr="0069555A">
        <w:t xml:space="preserve">child’s subjective </w:t>
      </w:r>
      <w:r w:rsidR="0015497A" w:rsidRPr="0069555A">
        <w:t xml:space="preserve">temporal </w:t>
      </w:r>
      <w:r w:rsidR="0080110E" w:rsidRPr="0069555A">
        <w:t>orientations.</w:t>
      </w:r>
      <w:r w:rsidR="00B00649" w:rsidRPr="0069555A">
        <w:t xml:space="preserve"> </w:t>
      </w:r>
      <w:r w:rsidR="0080110E" w:rsidRPr="0069555A">
        <w:t>It is here that we see how the perspective of the other, toward which empathy is directed, is necessarily temporal.</w:t>
      </w:r>
      <w:r w:rsidR="002963E9" w:rsidRPr="0069555A">
        <w:rPr>
          <w:vertAlign w:val="superscript"/>
        </w:rPr>
        <w:t>8</w:t>
      </w:r>
      <w:r w:rsidRPr="0069555A">
        <w:t xml:space="preserve"> </w:t>
      </w:r>
      <w:r w:rsidR="0080110E" w:rsidRPr="0069555A">
        <w:t>We can therefore</w:t>
      </w:r>
      <w:r w:rsidRPr="0069555A">
        <w:t xml:space="preserve"> </w:t>
      </w:r>
      <w:r w:rsidR="0080110E" w:rsidRPr="0069555A">
        <w:t xml:space="preserve">say </w:t>
      </w:r>
      <w:r w:rsidRPr="0069555A">
        <w:t xml:space="preserve">that virtuous hearing, </w:t>
      </w:r>
      <w:r w:rsidR="00B731AF" w:rsidRPr="0069555A">
        <w:t>insofar as it</w:t>
      </w:r>
      <w:r w:rsidRPr="0069555A">
        <w:t xml:space="preserve"> involves empathic engagement, should </w:t>
      </w:r>
      <w:r w:rsidR="00E94B78" w:rsidRPr="0069555A">
        <w:t xml:space="preserve">also </w:t>
      </w:r>
      <w:r w:rsidRPr="0069555A">
        <w:t xml:space="preserve">require due regard for the other’s </w:t>
      </w:r>
      <w:r w:rsidRPr="0069555A">
        <w:rPr>
          <w:i/>
          <w:iCs/>
        </w:rPr>
        <w:t>temporal</w:t>
      </w:r>
      <w:r w:rsidRPr="0069555A">
        <w:t xml:space="preserve"> perspective, </w:t>
      </w:r>
      <w:r w:rsidR="0080110E" w:rsidRPr="0069555A">
        <w:t>which</w:t>
      </w:r>
      <w:r w:rsidRPr="0069555A">
        <w:t xml:space="preserve"> requires a perspectival shift</w:t>
      </w:r>
      <w:r w:rsidR="00FC71DD" w:rsidRPr="0069555A">
        <w:t xml:space="preserve"> in cases of</w:t>
      </w:r>
      <w:r w:rsidR="00170B74" w:rsidRPr="0069555A">
        <w:t xml:space="preserve"> </w:t>
      </w:r>
      <w:r w:rsidR="00EE0E64" w:rsidRPr="0069555A">
        <w:t xml:space="preserve">temporal </w:t>
      </w:r>
      <w:r w:rsidR="00FE0D67" w:rsidRPr="0069555A">
        <w:t>misalignment</w:t>
      </w:r>
      <w:r w:rsidRPr="0069555A">
        <w:t>.</w:t>
      </w:r>
      <w:r w:rsidR="00B00649" w:rsidRPr="0069555A">
        <w:t xml:space="preserve"> </w:t>
      </w:r>
      <w:r w:rsidR="006B578D" w:rsidRPr="0069555A">
        <w:t xml:space="preserve">If the parent here is wholly empathic to the child’s perspective, they will put aside their future-oriented stance and defer taking their child to the dentist. They will do this because they have tuned into their child’s present orientation and empathized with her emotional unpreparedness. This </w:t>
      </w:r>
      <w:r w:rsidR="006B578D" w:rsidRPr="0069555A">
        <w:rPr>
          <w:i/>
          <w:iCs/>
        </w:rPr>
        <w:t>temporal attunement</w:t>
      </w:r>
      <w:r w:rsidR="006B578D" w:rsidRPr="0069555A">
        <w:t xml:space="preserve"> via empathic engagement allows the parent to </w:t>
      </w:r>
      <w:r w:rsidR="006B578D" w:rsidRPr="0069555A">
        <w:lastRenderedPageBreak/>
        <w:t xml:space="preserve">offer a timely response to their child’s pressing testimonial need. Empathy can thereby sensitize parents to testimonial timeliness in an other-regarding manner, and this temporally attuned practice of empathy facilitates, rather than impedes, their child’s capacity to express </w:t>
      </w:r>
      <w:r w:rsidR="003256C4" w:rsidRPr="0069555A">
        <w:t xml:space="preserve">and testify </w:t>
      </w:r>
      <w:r w:rsidR="006B578D" w:rsidRPr="0069555A">
        <w:t>what she is currently feeling.</w:t>
      </w:r>
      <w:r w:rsidR="002963E9" w:rsidRPr="0069555A">
        <w:rPr>
          <w:vertAlign w:val="superscript"/>
        </w:rPr>
        <w:t>9</w:t>
      </w:r>
      <w:r w:rsidRPr="0069555A">
        <w:t xml:space="preserve"> </w:t>
      </w:r>
    </w:p>
    <w:p w14:paraId="2F27E679" w14:textId="5EC674E3" w:rsidR="0016235F" w:rsidRDefault="006F2AF1" w:rsidP="00F43D5E">
      <w:pPr>
        <w:snapToGrid w:val="0"/>
        <w:spacing w:line="360" w:lineRule="auto"/>
        <w:ind w:firstLine="720"/>
      </w:pPr>
      <w:r w:rsidRPr="0069555A">
        <w:t>L</w:t>
      </w:r>
      <w:r w:rsidR="00BA1801" w:rsidRPr="0069555A">
        <w:t>et</w:t>
      </w:r>
      <w:r w:rsidR="00613DC8" w:rsidRPr="0069555A">
        <w:t xml:space="preserve"> us</w:t>
      </w:r>
      <w:r w:rsidR="00BA1801" w:rsidRPr="0069555A">
        <w:t xml:space="preserve"> </w:t>
      </w:r>
      <w:r w:rsidR="00613DC8" w:rsidRPr="0069555A">
        <w:t>re</w:t>
      </w:r>
      <w:r w:rsidR="00E94B78" w:rsidRPr="0069555A">
        <w:t>state</w:t>
      </w:r>
      <w:r w:rsidR="00613DC8" w:rsidRPr="0069555A">
        <w:t xml:space="preserve"> the above case </w:t>
      </w:r>
      <w:r w:rsidR="00B10059" w:rsidRPr="0069555A">
        <w:t>by way of</w:t>
      </w:r>
      <w:r w:rsidR="00613DC8" w:rsidRPr="0069555A">
        <w:t xml:space="preserve"> the </w:t>
      </w:r>
      <w:r w:rsidR="00613DC8" w:rsidRPr="0069555A">
        <w:rPr>
          <w:i/>
          <w:iCs/>
        </w:rPr>
        <w:t>anti-prejudicial</w:t>
      </w:r>
      <w:r w:rsidR="00613DC8" w:rsidRPr="0069555A">
        <w:t xml:space="preserve"> </w:t>
      </w:r>
      <w:r w:rsidR="000D71DF" w:rsidRPr="0069555A">
        <w:t xml:space="preserve">or </w:t>
      </w:r>
      <w:r w:rsidR="000D71DF" w:rsidRPr="0069555A">
        <w:rPr>
          <w:i/>
          <w:iCs/>
        </w:rPr>
        <w:t>unprejudiced</w:t>
      </w:r>
      <w:r w:rsidR="000D71DF" w:rsidRPr="0069555A">
        <w:t xml:space="preserve"> </w:t>
      </w:r>
      <w:r w:rsidR="00AE52F2" w:rsidRPr="0069555A">
        <w:t xml:space="preserve">aspect </w:t>
      </w:r>
      <w:r w:rsidR="00E94B78" w:rsidRPr="0069555A">
        <w:t xml:space="preserve">that </w:t>
      </w:r>
      <w:r w:rsidR="00613DC8" w:rsidRPr="0069555A">
        <w:t xml:space="preserve">Fricker </w:t>
      </w:r>
      <w:r w:rsidR="00A27109" w:rsidRPr="0069555A">
        <w:t>consider</w:t>
      </w:r>
      <w:r w:rsidR="009130F0" w:rsidRPr="0069555A">
        <w:t>s</w:t>
      </w:r>
      <w:r w:rsidR="00A27109" w:rsidRPr="0069555A">
        <w:t xml:space="preserve"> </w:t>
      </w:r>
      <w:r w:rsidR="006106E7" w:rsidRPr="0069555A">
        <w:t xml:space="preserve">integral </w:t>
      </w:r>
      <w:r w:rsidR="00A27109" w:rsidRPr="0069555A">
        <w:t>to</w:t>
      </w:r>
      <w:r w:rsidR="00613DC8" w:rsidRPr="0069555A">
        <w:t xml:space="preserve"> virtuous hearing.</w:t>
      </w:r>
      <w:r w:rsidR="00B00649" w:rsidRPr="0069555A">
        <w:t xml:space="preserve"> </w:t>
      </w:r>
      <w:r w:rsidR="003D584F" w:rsidRPr="0069555A">
        <w:t>My view is th</w:t>
      </w:r>
      <w:r w:rsidR="00B33B19" w:rsidRPr="0069555A">
        <w:t>at</w:t>
      </w:r>
      <w:r w:rsidR="008E62E4" w:rsidRPr="0069555A">
        <w:t xml:space="preserve"> </w:t>
      </w:r>
      <w:r w:rsidR="00725700" w:rsidRPr="0069555A">
        <w:t xml:space="preserve">the </w:t>
      </w:r>
      <w:r w:rsidR="008443C7" w:rsidRPr="0069555A">
        <w:t>virtuous hea</w:t>
      </w:r>
      <w:r w:rsidR="00725700" w:rsidRPr="0069555A">
        <w:t>ring</w:t>
      </w:r>
      <w:r w:rsidR="00FE5F71" w:rsidRPr="0069555A">
        <w:t xml:space="preserve">, which </w:t>
      </w:r>
      <w:r w:rsidR="00E94B78" w:rsidRPr="0069555A">
        <w:t xml:space="preserve">centers on </w:t>
      </w:r>
      <w:r w:rsidR="00FE5F71" w:rsidRPr="0069555A">
        <w:t>empathy,</w:t>
      </w:r>
      <w:r w:rsidR="008443C7" w:rsidRPr="0069555A">
        <w:t xml:space="preserve"> must </w:t>
      </w:r>
      <w:r w:rsidR="00BA1801" w:rsidRPr="0069555A">
        <w:t>be sensitive</w:t>
      </w:r>
      <w:r w:rsidR="008E62E4" w:rsidRPr="0069555A">
        <w:t xml:space="preserve"> to </w:t>
      </w:r>
      <w:r w:rsidR="00312E34" w:rsidRPr="0069555A">
        <w:t xml:space="preserve">another’s </w:t>
      </w:r>
      <w:r w:rsidR="005C6264" w:rsidRPr="0069555A">
        <w:t xml:space="preserve">testimonial </w:t>
      </w:r>
      <w:r w:rsidR="00312E34" w:rsidRPr="0069555A">
        <w:t>timing</w:t>
      </w:r>
      <w:r w:rsidR="00725700" w:rsidRPr="0069555A">
        <w:t xml:space="preserve"> in </w:t>
      </w:r>
      <w:r w:rsidR="00D74C91" w:rsidRPr="0069555A">
        <w:t xml:space="preserve">an </w:t>
      </w:r>
      <w:r w:rsidR="00725700" w:rsidRPr="0069555A">
        <w:rPr>
          <w:i/>
          <w:iCs/>
        </w:rPr>
        <w:t>anti-prejudic</w:t>
      </w:r>
      <w:r w:rsidR="00D74C91" w:rsidRPr="0069555A">
        <w:rPr>
          <w:i/>
          <w:iCs/>
        </w:rPr>
        <w:t>ial</w:t>
      </w:r>
      <w:r w:rsidR="00725700" w:rsidRPr="0069555A">
        <w:t xml:space="preserve"> </w:t>
      </w:r>
      <w:r w:rsidR="00101BAB" w:rsidRPr="0069555A">
        <w:t>(</w:t>
      </w:r>
      <w:r w:rsidR="00607CCE" w:rsidRPr="0069555A">
        <w:t xml:space="preserve">or </w:t>
      </w:r>
      <w:r w:rsidR="00607CCE" w:rsidRPr="0069555A">
        <w:rPr>
          <w:i/>
          <w:iCs/>
        </w:rPr>
        <w:t>unprejudiced</w:t>
      </w:r>
      <w:r w:rsidR="00101BAB" w:rsidRPr="0069555A">
        <w:t xml:space="preserve">) </w:t>
      </w:r>
      <w:r w:rsidR="00725700" w:rsidRPr="0069555A">
        <w:t>manner.</w:t>
      </w:r>
      <w:r w:rsidR="00B00649" w:rsidRPr="0069555A">
        <w:t xml:space="preserve"> </w:t>
      </w:r>
      <w:r w:rsidR="00FE5F71" w:rsidRPr="0069555A">
        <w:t xml:space="preserve">In general, </w:t>
      </w:r>
      <w:r w:rsidR="00142550" w:rsidRPr="0069555A">
        <w:t>empat</w:t>
      </w:r>
      <w:r w:rsidR="00363D20" w:rsidRPr="0069555A">
        <w:t xml:space="preserve">hy </w:t>
      </w:r>
      <w:r w:rsidR="00446633" w:rsidRPr="0069555A">
        <w:t xml:space="preserve">can </w:t>
      </w:r>
      <w:r w:rsidR="00363D20" w:rsidRPr="0069555A">
        <w:t>give us</w:t>
      </w:r>
      <w:r w:rsidR="00142550" w:rsidRPr="0069555A">
        <w:t xml:space="preserve"> a </w:t>
      </w:r>
      <w:r w:rsidR="00726A58" w:rsidRPr="0069555A">
        <w:t>closer</w:t>
      </w:r>
      <w:r w:rsidR="00446633" w:rsidRPr="0069555A">
        <w:t xml:space="preserve"> and</w:t>
      </w:r>
      <w:r w:rsidR="00142550" w:rsidRPr="0069555A">
        <w:t xml:space="preserve"> </w:t>
      </w:r>
      <w:r w:rsidR="00726A58" w:rsidRPr="0069555A">
        <w:t>fine</w:t>
      </w:r>
      <w:r w:rsidR="00446633" w:rsidRPr="0069555A">
        <w:t xml:space="preserve">r </w:t>
      </w:r>
      <w:r w:rsidR="00363D20" w:rsidRPr="0069555A">
        <w:t>understanding</w:t>
      </w:r>
      <w:r w:rsidR="00142550" w:rsidRPr="0069555A">
        <w:t xml:space="preserve"> of the perspectives of others, which lessens the inclination to impose a prejudiced stereotype on others</w:t>
      </w:r>
      <w:r w:rsidR="00E64B55" w:rsidRPr="0069555A">
        <w:t>.</w:t>
      </w:r>
      <w:r w:rsidR="00305754" w:rsidRPr="0069555A">
        <w:rPr>
          <w:vertAlign w:val="superscript"/>
        </w:rPr>
        <w:t>1</w:t>
      </w:r>
      <w:r w:rsidR="002963E9" w:rsidRPr="0069555A">
        <w:rPr>
          <w:vertAlign w:val="superscript"/>
        </w:rPr>
        <w:t>0</w:t>
      </w:r>
      <w:r w:rsidR="007D0922" w:rsidRPr="0069555A">
        <w:t xml:space="preserve"> </w:t>
      </w:r>
      <w:r w:rsidR="0052460D" w:rsidRPr="0069555A">
        <w:t xml:space="preserve">Thus, </w:t>
      </w:r>
      <w:r w:rsidR="00967597" w:rsidRPr="0069555A">
        <w:t xml:space="preserve">a parent </w:t>
      </w:r>
      <w:r w:rsidR="00220EDA" w:rsidRPr="0069555A">
        <w:t xml:space="preserve">capable of empathizing </w:t>
      </w:r>
      <w:r w:rsidR="00967597" w:rsidRPr="0069555A">
        <w:t>with their child’s perspective is</w:t>
      </w:r>
      <w:r w:rsidR="000B4FD4" w:rsidRPr="0069555A">
        <w:t xml:space="preserve"> more likely to</w:t>
      </w:r>
      <w:r w:rsidR="009C6D74" w:rsidRPr="0069555A">
        <w:t xml:space="preserve"> </w:t>
      </w:r>
      <w:r w:rsidR="000B4FD4" w:rsidRPr="0069555A">
        <w:t>reduce the impact of</w:t>
      </w:r>
      <w:r w:rsidR="00967597" w:rsidRPr="0069555A">
        <w:t xml:space="preserve"> unwarranted stereotypes about children</w:t>
      </w:r>
      <w:r w:rsidR="00A415E4" w:rsidRPr="0069555A">
        <w:t xml:space="preserve"> </w:t>
      </w:r>
      <w:r w:rsidR="00E8106C" w:rsidRPr="0069555A">
        <w:t>(consciously or automatically). For example, they can diminish the view that children are immature</w:t>
      </w:r>
      <w:r w:rsidR="00850535" w:rsidRPr="0069555A">
        <w:t xml:space="preserve"> and </w:t>
      </w:r>
      <w:r w:rsidR="00E8106C" w:rsidRPr="0069555A">
        <w:t>less than full human beings and</w:t>
      </w:r>
      <w:r w:rsidR="009D2675" w:rsidRPr="0069555A">
        <w:t xml:space="preserve"> hence </w:t>
      </w:r>
      <w:r w:rsidR="00E8106C" w:rsidRPr="0069555A">
        <w:t>that their perspectives are less worthy of respect.</w:t>
      </w:r>
    </w:p>
    <w:p w14:paraId="22FE5239" w14:textId="047D5061" w:rsidR="0016235F" w:rsidRDefault="00E94B78" w:rsidP="00F43D5E">
      <w:pPr>
        <w:snapToGrid w:val="0"/>
        <w:spacing w:line="360" w:lineRule="auto"/>
        <w:ind w:firstLine="720"/>
      </w:pPr>
      <w:r w:rsidRPr="0069555A">
        <w:t>T</w:t>
      </w:r>
      <w:r w:rsidR="008E62E4" w:rsidRPr="0069555A">
        <w:t xml:space="preserve">his </w:t>
      </w:r>
      <w:r w:rsidR="000C5C3D" w:rsidRPr="0069555A">
        <w:t>anti-prejudicial</w:t>
      </w:r>
      <w:r w:rsidR="008E62E4" w:rsidRPr="0069555A">
        <w:t xml:space="preserve"> function of empathy </w:t>
      </w:r>
      <w:r w:rsidRPr="0069555A">
        <w:t xml:space="preserve">is conducive to </w:t>
      </w:r>
      <w:r w:rsidR="00B82CDB" w:rsidRPr="0069555A">
        <w:t>the</w:t>
      </w:r>
      <w:r w:rsidR="007E3452" w:rsidRPr="0069555A">
        <w:t xml:space="preserve"> </w:t>
      </w:r>
      <w:r w:rsidR="00AA7E5B" w:rsidRPr="0069555A">
        <w:t>parent</w:t>
      </w:r>
      <w:r w:rsidR="004D67E7" w:rsidRPr="0069555A">
        <w:t>’s</w:t>
      </w:r>
      <w:r w:rsidR="008E62E4" w:rsidRPr="0069555A">
        <w:t xml:space="preserve"> just and respectful treatment of </w:t>
      </w:r>
      <w:r w:rsidR="007E3452" w:rsidRPr="0069555A">
        <w:t>the</w:t>
      </w:r>
      <w:r w:rsidR="000C686B" w:rsidRPr="0069555A">
        <w:t xml:space="preserve">ir </w:t>
      </w:r>
      <w:r w:rsidR="008E62E4" w:rsidRPr="0069555A">
        <w:t xml:space="preserve">child’s </w:t>
      </w:r>
      <w:r w:rsidR="008E62E4" w:rsidRPr="0069555A">
        <w:rPr>
          <w:i/>
          <w:iCs/>
        </w:rPr>
        <w:t>temporal</w:t>
      </w:r>
      <w:r w:rsidR="008E62E4" w:rsidRPr="0069555A">
        <w:t xml:space="preserve"> perspective </w:t>
      </w:r>
      <w:r w:rsidR="00C03AAE" w:rsidRPr="0069555A">
        <w:t xml:space="preserve">and </w:t>
      </w:r>
      <w:r w:rsidR="002765E2" w:rsidRPr="0069555A">
        <w:t>orientation</w:t>
      </w:r>
      <w:r w:rsidR="008E62E4" w:rsidRPr="0069555A">
        <w:t>.</w:t>
      </w:r>
      <w:r w:rsidR="00B00649" w:rsidRPr="0069555A">
        <w:t xml:space="preserve"> </w:t>
      </w:r>
      <w:r w:rsidR="00C904D7" w:rsidRPr="0069555A">
        <w:t xml:space="preserve">By sufficiently empathizing with their child’s perspective, </w:t>
      </w:r>
      <w:r w:rsidR="008259C6" w:rsidRPr="0069555A">
        <w:t>the</w:t>
      </w:r>
      <w:r w:rsidR="00C904D7" w:rsidRPr="0069555A">
        <w:t xml:space="preserve"> parent staves off negative stereotypes, and so instead of privileging their own future-oriented perspectiv</w:t>
      </w:r>
      <w:r w:rsidR="00310C95" w:rsidRPr="0069555A">
        <w:t>e,</w:t>
      </w:r>
      <w:r w:rsidR="00C904D7" w:rsidRPr="0069555A">
        <w:t xml:space="preserve"> they give due regard to the child’s present-oriented perspective</w:t>
      </w:r>
      <w:r w:rsidR="003A0B92" w:rsidRPr="0069555A">
        <w:t xml:space="preserve"> and</w:t>
      </w:r>
      <w:r w:rsidR="00C904D7" w:rsidRPr="0069555A">
        <w:t xml:space="preserve"> here-and-now need to testify.</w:t>
      </w:r>
      <w:r w:rsidR="00B00649" w:rsidRPr="0069555A">
        <w:t xml:space="preserve"> </w:t>
      </w:r>
      <w:r w:rsidR="007B0CF8" w:rsidRPr="0069555A">
        <w:t>This makes the parent more likely to listen to their child’s testimony promptly without de</w:t>
      </w:r>
      <w:r w:rsidR="009D53E0" w:rsidRPr="0069555A">
        <w:t>la</w:t>
      </w:r>
      <w:r w:rsidR="007B0CF8" w:rsidRPr="0069555A">
        <w:t>y</w:t>
      </w:r>
      <w:r w:rsidR="002B6A76" w:rsidRPr="0069555A">
        <w:t>.</w:t>
      </w:r>
      <w:r w:rsidR="00B00649" w:rsidRPr="0069555A">
        <w:t xml:space="preserve"> </w:t>
      </w:r>
      <w:r w:rsidR="005C69DE" w:rsidRPr="0069555A">
        <w:t>Thus</w:t>
      </w:r>
      <w:r w:rsidR="00313356" w:rsidRPr="0069555A">
        <w:t xml:space="preserve">, </w:t>
      </w:r>
      <w:r w:rsidR="00A712A3" w:rsidRPr="0069555A">
        <w:t xml:space="preserve">the </w:t>
      </w:r>
      <w:r w:rsidR="007B0CF8" w:rsidRPr="0069555A">
        <w:t>anti-prejudicial function of empathy helps the parent treat the child’s testimonial timing justly and respectfully.</w:t>
      </w:r>
      <w:r w:rsidR="00B00649" w:rsidRPr="0069555A">
        <w:t xml:space="preserve"> </w:t>
      </w:r>
      <w:r w:rsidR="00F27F0A" w:rsidRPr="0069555A">
        <w:t>Of course, empathy comes in varying degrees, so it could be less effective in other cases. But this does not mean that empathy is unhelpful</w:t>
      </w:r>
      <w:r w:rsidR="00163B42" w:rsidRPr="0069555A">
        <w:t>,</w:t>
      </w:r>
      <w:r w:rsidR="00F27F0A" w:rsidRPr="0069555A">
        <w:t xml:space="preserve"> only that it does not always work in the same way.</w:t>
      </w:r>
      <w:r w:rsidR="00456996" w:rsidRPr="0069555A">
        <w:t xml:space="preserve"> </w:t>
      </w:r>
      <w:r w:rsidR="00175CD2" w:rsidRPr="0069555A">
        <w:t>From this perspective</w:t>
      </w:r>
      <w:r w:rsidRPr="0069555A">
        <w:t>,</w:t>
      </w:r>
      <w:r w:rsidR="00152886" w:rsidRPr="0069555A">
        <w:t xml:space="preserve"> </w:t>
      </w:r>
      <w:r w:rsidR="00690B89" w:rsidRPr="0069555A">
        <w:t xml:space="preserve">we can say that </w:t>
      </w:r>
      <w:r w:rsidR="00152886" w:rsidRPr="0069555A">
        <w:t xml:space="preserve">virtuous hearing, which involves empathy, can incorporate (albeit </w:t>
      </w:r>
      <w:r w:rsidR="00F40703" w:rsidRPr="0069555A">
        <w:t xml:space="preserve">to </w:t>
      </w:r>
      <w:r w:rsidR="00152886" w:rsidRPr="0069555A">
        <w:t xml:space="preserve">varying degrees) </w:t>
      </w:r>
      <w:r w:rsidR="00435D9B" w:rsidRPr="0069555A">
        <w:t xml:space="preserve">an anti-prejudicial </w:t>
      </w:r>
      <w:r w:rsidR="003640BB" w:rsidRPr="0069555A">
        <w:t xml:space="preserve">form of </w:t>
      </w:r>
      <w:r w:rsidR="001645D3" w:rsidRPr="0069555A">
        <w:t>sensitivity</w:t>
      </w:r>
      <w:r w:rsidR="00152886" w:rsidRPr="0069555A">
        <w:t xml:space="preserve"> to another</w:t>
      </w:r>
      <w:r w:rsidR="009F4EDD" w:rsidRPr="0069555A">
        <w:t>’</w:t>
      </w:r>
      <w:r w:rsidR="008E1622" w:rsidRPr="0069555A">
        <w:t xml:space="preserve">s </w:t>
      </w:r>
      <w:r w:rsidR="008E62E4" w:rsidRPr="0069555A">
        <w:t>testimonial tim</w:t>
      </w:r>
      <w:r w:rsidR="008E1622" w:rsidRPr="0069555A">
        <w:t>ing</w:t>
      </w:r>
      <w:r w:rsidR="008E62E4" w:rsidRPr="0069555A">
        <w:t xml:space="preserve">, thereby </w:t>
      </w:r>
      <w:r w:rsidR="00F40703" w:rsidRPr="0069555A">
        <w:t>manifesting</w:t>
      </w:r>
      <w:r w:rsidR="008E62E4" w:rsidRPr="0069555A">
        <w:t xml:space="preserve"> </w:t>
      </w:r>
      <w:r w:rsidR="004C5B7B" w:rsidRPr="0069555A">
        <w:t>timing-related</w:t>
      </w:r>
      <w:r w:rsidR="008E62E4" w:rsidRPr="0069555A">
        <w:t xml:space="preserve"> justice</w:t>
      </w:r>
      <w:r w:rsidR="00CA1239" w:rsidRPr="0069555A">
        <w:t xml:space="preserve"> </w:t>
      </w:r>
      <w:r w:rsidR="00F40703" w:rsidRPr="0069555A">
        <w:t>in</w:t>
      </w:r>
      <w:r w:rsidR="00631E4D" w:rsidRPr="0069555A">
        <w:t xml:space="preserve"> </w:t>
      </w:r>
      <w:r w:rsidR="00CA1239" w:rsidRPr="0069555A">
        <w:t>the reception of testimony</w:t>
      </w:r>
      <w:r w:rsidR="00631E4D" w:rsidRPr="0069555A">
        <w:t>.</w:t>
      </w:r>
    </w:p>
    <w:p w14:paraId="07FD6DC9" w14:textId="5B772715" w:rsidR="0016235F" w:rsidRDefault="00790B20" w:rsidP="00F43D5E">
      <w:pPr>
        <w:snapToGrid w:val="0"/>
        <w:spacing w:line="360" w:lineRule="auto"/>
        <w:ind w:firstLine="720"/>
      </w:pPr>
      <w:r w:rsidRPr="0069555A">
        <w:t xml:space="preserve">The </w:t>
      </w:r>
      <w:r w:rsidR="00D05BC6" w:rsidRPr="0069555A">
        <w:t xml:space="preserve">inverse </w:t>
      </w:r>
      <w:r w:rsidRPr="0069555A">
        <w:t xml:space="preserve">scenario </w:t>
      </w:r>
      <w:r w:rsidR="005766AC" w:rsidRPr="0069555A">
        <w:t xml:space="preserve">may </w:t>
      </w:r>
      <w:r w:rsidR="00D05BC6" w:rsidRPr="0069555A">
        <w:t>reinforce this</w:t>
      </w:r>
      <w:r w:rsidR="0068105B" w:rsidRPr="0069555A">
        <w:t xml:space="preserve"> point</w:t>
      </w:r>
      <w:r w:rsidR="004D2B17" w:rsidRPr="0069555A">
        <w:t>.</w:t>
      </w:r>
      <w:r w:rsidR="00B00649" w:rsidRPr="0069555A">
        <w:t xml:space="preserve"> </w:t>
      </w:r>
      <w:r w:rsidR="00366C90" w:rsidRPr="0069555A">
        <w:t>I</w:t>
      </w:r>
      <w:r w:rsidR="008E62E4" w:rsidRPr="0069555A">
        <w:t>f</w:t>
      </w:r>
      <w:r w:rsidR="00922801" w:rsidRPr="0069555A">
        <w:t xml:space="preserve"> </w:t>
      </w:r>
      <w:r w:rsidR="009C7607" w:rsidRPr="0069555A">
        <w:t>the</w:t>
      </w:r>
      <w:r w:rsidR="00E94B78" w:rsidRPr="0069555A">
        <w:t xml:space="preserve"> </w:t>
      </w:r>
      <w:r w:rsidR="008E62E4" w:rsidRPr="0069555A">
        <w:t xml:space="preserve">parent </w:t>
      </w:r>
      <w:r w:rsidR="00D05BC6" w:rsidRPr="0069555A">
        <w:t>lacked</w:t>
      </w:r>
      <w:r w:rsidR="008E62E4" w:rsidRPr="0069555A">
        <w:t xml:space="preserve"> empathy for their </w:t>
      </w:r>
      <w:r w:rsidR="00D05BC6" w:rsidRPr="0069555A">
        <w:t>child</w:t>
      </w:r>
      <w:r w:rsidR="008E62E4" w:rsidRPr="0069555A">
        <w:t>, then they would be</w:t>
      </w:r>
      <w:r w:rsidR="007B29E2" w:rsidRPr="0069555A">
        <w:t xml:space="preserve"> more likely to hold negative </w:t>
      </w:r>
      <w:r w:rsidR="00D43390" w:rsidRPr="0069555A">
        <w:t>prejudices (</w:t>
      </w:r>
      <w:r w:rsidR="008D1955" w:rsidRPr="0069555A">
        <w:t xml:space="preserve">including the idea that children’s perspectives are less worthy of respect) </w:t>
      </w:r>
      <w:r w:rsidR="007B29E2" w:rsidRPr="0069555A">
        <w:t>and so be less attentive to their child’s present-oriented perspective.</w:t>
      </w:r>
      <w:r w:rsidR="00B00649" w:rsidRPr="0069555A">
        <w:t xml:space="preserve"> </w:t>
      </w:r>
      <w:r w:rsidR="007B29E2" w:rsidRPr="0069555A">
        <w:t>They would therefore</w:t>
      </w:r>
      <w:r w:rsidR="0089598E" w:rsidRPr="0069555A">
        <w:t xml:space="preserve"> be</w:t>
      </w:r>
      <w:r w:rsidR="008B2C73" w:rsidRPr="0069555A">
        <w:t xml:space="preserve"> more </w:t>
      </w:r>
      <w:r w:rsidR="00C5602E" w:rsidRPr="0069555A">
        <w:t>likely</w:t>
      </w:r>
      <w:r w:rsidR="008B2C73" w:rsidRPr="0069555A">
        <w:t xml:space="preserve"> to</w:t>
      </w:r>
      <w:r w:rsidR="008E62E4" w:rsidRPr="0069555A">
        <w:t xml:space="preserve"> </w:t>
      </w:r>
      <w:r w:rsidR="007B29E2" w:rsidRPr="0069555A">
        <w:t>make their child conf</w:t>
      </w:r>
      <w:r w:rsidR="004D4BA1" w:rsidRPr="0069555A">
        <w:t>o</w:t>
      </w:r>
      <w:r w:rsidR="007B29E2" w:rsidRPr="0069555A">
        <w:t>rm to their own future-oriented perspective, and so their</w:t>
      </w:r>
      <w:r w:rsidR="008E62E4" w:rsidRPr="0069555A">
        <w:t xml:space="preserve"> child would feel less </w:t>
      </w:r>
      <w:r w:rsidR="008E62E4" w:rsidRPr="0069555A">
        <w:lastRenderedPageBreak/>
        <w:t xml:space="preserve">safe </w:t>
      </w:r>
      <w:r w:rsidR="007B29E2" w:rsidRPr="0069555A">
        <w:t>expressing</w:t>
      </w:r>
      <w:r w:rsidR="008E62E4" w:rsidRPr="0069555A">
        <w:t xml:space="preserve"> her worries and </w:t>
      </w:r>
      <w:r w:rsidR="007B29E2" w:rsidRPr="0069555A">
        <w:t>less able to</w:t>
      </w:r>
      <w:r w:rsidR="00346C4F" w:rsidRPr="0069555A">
        <w:t xml:space="preserve"> </w:t>
      </w:r>
      <w:r w:rsidR="007B29E2" w:rsidRPr="0069555A">
        <w:t xml:space="preserve">exercise </w:t>
      </w:r>
      <w:r w:rsidR="008E62E4" w:rsidRPr="0069555A">
        <w:t>her capacity</w:t>
      </w:r>
      <w:r w:rsidR="00733B3D" w:rsidRPr="0069555A">
        <w:t xml:space="preserve"> to testify</w:t>
      </w:r>
      <w:r w:rsidR="008E62E4" w:rsidRPr="0069555A">
        <w:t>.</w:t>
      </w:r>
      <w:r w:rsidR="00B00649" w:rsidRPr="0069555A">
        <w:t xml:space="preserve"> </w:t>
      </w:r>
      <w:r w:rsidR="001F391B" w:rsidRPr="0069555A">
        <w:t xml:space="preserve">Here, </w:t>
      </w:r>
      <w:r w:rsidR="009F06B0" w:rsidRPr="0069555A">
        <w:t>hearing is not virtuous unless it involves</w:t>
      </w:r>
      <w:r w:rsidR="00403294" w:rsidRPr="0069555A">
        <w:t xml:space="preserve"> </w:t>
      </w:r>
      <w:r w:rsidR="003B75B0" w:rsidRPr="0069555A">
        <w:t xml:space="preserve">an </w:t>
      </w:r>
      <w:r w:rsidR="005608E2" w:rsidRPr="0069555A">
        <w:t xml:space="preserve">anti-prejudicial </w:t>
      </w:r>
      <w:r w:rsidR="009F06B0" w:rsidRPr="0069555A">
        <w:t xml:space="preserve">form </w:t>
      </w:r>
      <w:r w:rsidR="005608E2" w:rsidRPr="0069555A">
        <w:t xml:space="preserve">of </w:t>
      </w:r>
      <w:r w:rsidR="00420977" w:rsidRPr="0069555A">
        <w:t>temporal attun</w:t>
      </w:r>
      <w:r w:rsidR="00F56B59" w:rsidRPr="0069555A">
        <w:t>ement</w:t>
      </w:r>
      <w:r w:rsidR="003B75B0" w:rsidRPr="0069555A">
        <w:t xml:space="preserve"> </w:t>
      </w:r>
      <w:r w:rsidR="0063002C" w:rsidRPr="0069555A">
        <w:t>via empathy</w:t>
      </w:r>
      <w:r w:rsidR="00812152" w:rsidRPr="0069555A">
        <w:t>,</w:t>
      </w:r>
      <w:r w:rsidR="000F3B29" w:rsidRPr="0069555A">
        <w:t xml:space="preserve"> which helps us</w:t>
      </w:r>
      <w:r w:rsidR="00420977" w:rsidRPr="0069555A">
        <w:t xml:space="preserve"> respond </w:t>
      </w:r>
      <w:r w:rsidR="009F06B0" w:rsidRPr="0069555A">
        <w:t xml:space="preserve">in a timely and fair manner </w:t>
      </w:r>
      <w:r w:rsidR="00420977" w:rsidRPr="0069555A">
        <w:t xml:space="preserve">to </w:t>
      </w:r>
      <w:r w:rsidR="009F06B0" w:rsidRPr="0069555A">
        <w:t xml:space="preserve">others’ </w:t>
      </w:r>
      <w:r w:rsidR="00971F0C" w:rsidRPr="0069555A">
        <w:t xml:space="preserve">testimonial </w:t>
      </w:r>
      <w:r w:rsidR="0077221C" w:rsidRPr="0069555A">
        <w:t>need</w:t>
      </w:r>
      <w:r w:rsidR="009F06B0" w:rsidRPr="0069555A">
        <w:t>s</w:t>
      </w:r>
      <w:r w:rsidR="003A7712" w:rsidRPr="0069555A">
        <w:t>.</w:t>
      </w:r>
    </w:p>
    <w:p w14:paraId="58C6585C" w14:textId="5A0F41B5" w:rsidR="00C23FC8" w:rsidRDefault="001F391B" w:rsidP="00F43D5E">
      <w:pPr>
        <w:snapToGrid w:val="0"/>
        <w:spacing w:line="360" w:lineRule="auto"/>
        <w:ind w:firstLine="720"/>
      </w:pPr>
      <w:r w:rsidRPr="0069555A">
        <w:t>W</w:t>
      </w:r>
      <w:r w:rsidR="009F06B0" w:rsidRPr="0069555A">
        <w:t>e can analyze the Taro</w:t>
      </w:r>
      <w:r w:rsidR="00E94B78" w:rsidRPr="0069555A">
        <w:t>–</w:t>
      </w:r>
      <w:r w:rsidR="009F06B0" w:rsidRPr="0069555A">
        <w:t>Naomi case in the same way</w:t>
      </w:r>
      <w:r w:rsidR="008907EC" w:rsidRPr="0069555A">
        <w:t>.</w:t>
      </w:r>
      <w:r w:rsidR="00B00649" w:rsidRPr="0069555A">
        <w:t xml:space="preserve"> </w:t>
      </w:r>
      <w:r w:rsidR="009F06B0" w:rsidRPr="0069555A">
        <w:t>Taro, we saw, holds the patriarchal prejudice</w:t>
      </w:r>
      <w:r w:rsidR="00D64B7D" w:rsidRPr="0069555A">
        <w:t xml:space="preserve"> that</w:t>
      </w:r>
      <w:r w:rsidR="00A67C28" w:rsidRPr="0069555A">
        <w:t xml:space="preserve"> </w:t>
      </w:r>
      <w:r w:rsidR="00D64B7D" w:rsidRPr="0069555A">
        <w:t>wives</w:t>
      </w:r>
      <w:r w:rsidR="00A67C28" w:rsidRPr="0069555A">
        <w:t xml:space="preserve"> </w:t>
      </w:r>
      <w:r w:rsidR="009F06B0" w:rsidRPr="0069555A">
        <w:t>are subordinate</w:t>
      </w:r>
      <w:r w:rsidR="00A67C28" w:rsidRPr="0069555A">
        <w:t xml:space="preserve"> to</w:t>
      </w:r>
      <w:r w:rsidR="009F06B0" w:rsidRPr="0069555A">
        <w:t xml:space="preserve"> their</w:t>
      </w:r>
      <w:r w:rsidR="00A67C28" w:rsidRPr="0069555A">
        <w:t xml:space="preserve"> husbands, and therefore that </w:t>
      </w:r>
      <w:r w:rsidR="009F06B0" w:rsidRPr="0069555A">
        <w:t xml:space="preserve">a husband’s </w:t>
      </w:r>
      <w:r w:rsidR="00BE583C" w:rsidRPr="0069555A">
        <w:t>timing</w:t>
      </w:r>
      <w:r w:rsidR="009F06B0" w:rsidRPr="0069555A">
        <w:t xml:space="preserve"> takes precedence over </w:t>
      </w:r>
      <w:r w:rsidR="00E94B78" w:rsidRPr="0069555A">
        <w:t>a</w:t>
      </w:r>
      <w:r w:rsidR="009F06B0" w:rsidRPr="0069555A">
        <w:t xml:space="preserve"> wife’s</w:t>
      </w:r>
      <w:r w:rsidR="00721A0E" w:rsidRPr="0069555A">
        <w:t>.</w:t>
      </w:r>
      <w:r w:rsidR="00B00649" w:rsidRPr="0069555A">
        <w:t xml:space="preserve"> </w:t>
      </w:r>
      <w:r w:rsidR="009F06B0" w:rsidRPr="0069555A">
        <w:t xml:space="preserve">Because of this, Taro lacks empathy for Naomi and privileges his own temporal perspective, </w:t>
      </w:r>
      <w:r w:rsidR="00E94B78" w:rsidRPr="0069555A">
        <w:t>thereby</w:t>
      </w:r>
      <w:r w:rsidR="008E62E4" w:rsidRPr="0069555A">
        <w:t xml:space="preserve"> impos</w:t>
      </w:r>
      <w:r w:rsidR="00E94B78" w:rsidRPr="0069555A">
        <w:t>ing</w:t>
      </w:r>
      <w:r w:rsidR="008E62E4" w:rsidRPr="0069555A">
        <w:t xml:space="preserve"> his work-centered timing and future-oriented temporal</w:t>
      </w:r>
      <w:r w:rsidR="00193F5C" w:rsidRPr="0069555A">
        <w:t>ity</w:t>
      </w:r>
      <w:r w:rsidR="008E62E4" w:rsidRPr="0069555A">
        <w:t xml:space="preserve"> on Naomi </w:t>
      </w:r>
      <w:r w:rsidR="00E94B78" w:rsidRPr="0069555A">
        <w:t>despite the fact that</w:t>
      </w:r>
      <w:r w:rsidR="008E62E4" w:rsidRPr="0069555A">
        <w:t xml:space="preserve"> she is deeply caught up in the </w:t>
      </w:r>
      <w:r w:rsidR="008E62E4" w:rsidRPr="0069555A">
        <w:rPr>
          <w:i/>
          <w:iCs/>
        </w:rPr>
        <w:t xml:space="preserve">present </w:t>
      </w:r>
      <w:r w:rsidR="008E62E4" w:rsidRPr="0069555A">
        <w:t>experience of</w:t>
      </w:r>
      <w:r w:rsidR="008E62E4" w:rsidRPr="0069555A">
        <w:rPr>
          <w:i/>
          <w:iCs/>
        </w:rPr>
        <w:t xml:space="preserve"> </w:t>
      </w:r>
      <w:r w:rsidR="008E62E4" w:rsidRPr="0069555A">
        <w:t>suffering.</w:t>
      </w:r>
      <w:r w:rsidR="00B00649" w:rsidRPr="0069555A">
        <w:t xml:space="preserve"> </w:t>
      </w:r>
      <w:r w:rsidR="008E62E4" w:rsidRPr="0069555A">
        <w:t>Th</w:t>
      </w:r>
      <w:r w:rsidR="003A7712" w:rsidRPr="0069555A">
        <w:t>is</w:t>
      </w:r>
      <w:r w:rsidR="00711790" w:rsidRPr="0069555A">
        <w:t xml:space="preserve"> </w:t>
      </w:r>
      <w:r w:rsidR="002353B5" w:rsidRPr="0069555A">
        <w:t>temporal misalig</w:t>
      </w:r>
      <w:r w:rsidR="004511B2" w:rsidRPr="0069555A">
        <w:t>nment</w:t>
      </w:r>
      <w:r w:rsidR="00C23E6C" w:rsidRPr="0069555A">
        <w:t xml:space="preserve"> </w:t>
      </w:r>
      <w:r w:rsidR="008E62E4" w:rsidRPr="0069555A">
        <w:t>mak</w:t>
      </w:r>
      <w:r w:rsidR="007B082E" w:rsidRPr="0069555A">
        <w:t>es</w:t>
      </w:r>
      <w:r w:rsidR="008E62E4" w:rsidRPr="0069555A">
        <w:t xml:space="preserve"> it difficult for Naomi to testify</w:t>
      </w:r>
      <w:r w:rsidR="009F06B0" w:rsidRPr="0069555A">
        <w:t xml:space="preserve">, with the result that Taro’s conduct </w:t>
      </w:r>
      <w:r w:rsidR="00E94B78" w:rsidRPr="0069555A">
        <w:t>falls</w:t>
      </w:r>
      <w:r w:rsidR="009F06B0" w:rsidRPr="0069555A">
        <w:t xml:space="preserve"> far </w:t>
      </w:r>
      <w:r w:rsidR="00E94B78" w:rsidRPr="0069555A">
        <w:t>short of</w:t>
      </w:r>
      <w:r w:rsidR="009F06B0" w:rsidRPr="0069555A">
        <w:t xml:space="preserve"> virtuous hearing.</w:t>
      </w:r>
      <w:r w:rsidR="00B00649" w:rsidRPr="0069555A">
        <w:t xml:space="preserve"> </w:t>
      </w:r>
      <w:r w:rsidR="009F06B0" w:rsidRPr="0069555A">
        <w:t xml:space="preserve">We </w:t>
      </w:r>
      <w:r w:rsidR="00E94B78" w:rsidRPr="0069555A">
        <w:t xml:space="preserve">can </w:t>
      </w:r>
      <w:r w:rsidR="009F06B0" w:rsidRPr="0069555A">
        <w:t xml:space="preserve">thus again </w:t>
      </w:r>
      <w:r w:rsidR="00E94B78" w:rsidRPr="0069555A">
        <w:t xml:space="preserve">see </w:t>
      </w:r>
      <w:r w:rsidR="009F06B0" w:rsidRPr="0069555A">
        <w:t xml:space="preserve">how </w:t>
      </w:r>
      <w:r w:rsidR="000F59B0" w:rsidRPr="0069555A">
        <w:t xml:space="preserve">virtuous hearing relies heavily on </w:t>
      </w:r>
      <w:r w:rsidR="0097130A" w:rsidRPr="0069555A">
        <w:t xml:space="preserve">an </w:t>
      </w:r>
      <w:r w:rsidR="00EE242B" w:rsidRPr="0069555A">
        <w:t xml:space="preserve">anti-prejudicial form of </w:t>
      </w:r>
      <w:r w:rsidR="000F59B0" w:rsidRPr="0069555A">
        <w:t>t</w:t>
      </w:r>
      <w:r w:rsidR="00750B74" w:rsidRPr="0069555A">
        <w:t>emporal attunement by way of</w:t>
      </w:r>
      <w:r w:rsidR="000F59B0" w:rsidRPr="0069555A">
        <w:t xml:space="preserve"> empathy</w:t>
      </w:r>
      <w:r w:rsidR="00A57541" w:rsidRPr="0069555A">
        <w:t>.</w:t>
      </w:r>
    </w:p>
    <w:p w14:paraId="507716F3" w14:textId="2D98C4E5" w:rsidR="00D047E0" w:rsidRPr="0069555A" w:rsidRDefault="00210423" w:rsidP="00F43D5E">
      <w:pPr>
        <w:snapToGrid w:val="0"/>
        <w:spacing w:line="360" w:lineRule="auto"/>
        <w:ind w:firstLine="720"/>
      </w:pPr>
      <w:r w:rsidRPr="0069555A">
        <w:t>T</w:t>
      </w:r>
      <w:r w:rsidR="00C81884" w:rsidRPr="0069555A">
        <w:t>h</w:t>
      </w:r>
      <w:r w:rsidR="0073748F" w:rsidRPr="0069555A">
        <w:t>is</w:t>
      </w:r>
      <w:r w:rsidR="00C81884" w:rsidRPr="0069555A">
        <w:t xml:space="preserve"> section </w:t>
      </w:r>
      <w:r w:rsidR="00B12A0A" w:rsidRPr="0069555A">
        <w:t xml:space="preserve">has </w:t>
      </w:r>
      <w:r w:rsidR="00642E99" w:rsidRPr="0069555A">
        <w:t>explain</w:t>
      </w:r>
      <w:r w:rsidR="00B12A0A" w:rsidRPr="0069555A">
        <w:t>ed</w:t>
      </w:r>
      <w:r w:rsidR="00642E99" w:rsidRPr="0069555A">
        <w:t xml:space="preserve"> how </w:t>
      </w:r>
      <w:r w:rsidR="000E40D6" w:rsidRPr="0069555A">
        <w:t xml:space="preserve">empathy </w:t>
      </w:r>
      <w:r w:rsidR="00983744" w:rsidRPr="0069555A">
        <w:t>sens</w:t>
      </w:r>
      <w:r w:rsidR="008F3892" w:rsidRPr="0069555A">
        <w:t>i</w:t>
      </w:r>
      <w:r w:rsidR="00983744" w:rsidRPr="0069555A">
        <w:t>tize</w:t>
      </w:r>
      <w:r w:rsidR="008F3892" w:rsidRPr="0069555A">
        <w:t>s</w:t>
      </w:r>
      <w:r w:rsidR="000E40D6" w:rsidRPr="0069555A">
        <w:t xml:space="preserve"> </w:t>
      </w:r>
      <w:r w:rsidR="00642E99" w:rsidRPr="0069555A">
        <w:t>t</w:t>
      </w:r>
      <w:r w:rsidR="00C81884" w:rsidRPr="0069555A">
        <w:t xml:space="preserve">he </w:t>
      </w:r>
      <w:r w:rsidR="00E94319" w:rsidRPr="0069555A">
        <w:t xml:space="preserve">hearer </w:t>
      </w:r>
      <w:r w:rsidR="00316496" w:rsidRPr="0069555A">
        <w:t>to</w:t>
      </w:r>
      <w:r w:rsidR="00E94319" w:rsidRPr="0069555A">
        <w:rPr>
          <w:i/>
          <w:iCs/>
        </w:rPr>
        <w:t xml:space="preserve"> when to</w:t>
      </w:r>
      <w:r w:rsidR="003E3025" w:rsidRPr="0069555A">
        <w:rPr>
          <w:i/>
          <w:iCs/>
        </w:rPr>
        <w:t xml:space="preserve"> listen</w:t>
      </w:r>
      <w:r w:rsidR="003E3025" w:rsidRPr="0069555A">
        <w:t xml:space="preserve"> to testimony </w:t>
      </w:r>
      <w:r w:rsidR="00347BB2" w:rsidRPr="0069555A">
        <w:t>(</w:t>
      </w:r>
      <w:r w:rsidR="000E40D6" w:rsidRPr="0069555A">
        <w:t xml:space="preserve">or when to </w:t>
      </w:r>
      <w:r w:rsidR="003E3025" w:rsidRPr="0069555A">
        <w:t>request testimony</w:t>
      </w:r>
      <w:r w:rsidR="00347BB2" w:rsidRPr="0069555A">
        <w:t>)</w:t>
      </w:r>
      <w:r w:rsidR="003E3025" w:rsidRPr="0069555A">
        <w:t xml:space="preserve"> </w:t>
      </w:r>
      <w:r w:rsidR="00757EBD" w:rsidRPr="0069555A">
        <w:t xml:space="preserve">in </w:t>
      </w:r>
      <w:r w:rsidR="005F795C" w:rsidRPr="0069555A">
        <w:t xml:space="preserve">an </w:t>
      </w:r>
      <w:r w:rsidR="00757EBD" w:rsidRPr="0069555A">
        <w:t>a</w:t>
      </w:r>
      <w:r w:rsidR="005F795C" w:rsidRPr="0069555A">
        <w:t>nti-prejudic</w:t>
      </w:r>
      <w:r w:rsidR="009F06B0" w:rsidRPr="0069555A">
        <w:t>ial</w:t>
      </w:r>
      <w:r w:rsidR="005F795C" w:rsidRPr="0069555A">
        <w:t xml:space="preserve"> </w:t>
      </w:r>
      <w:r w:rsidR="00796E6D" w:rsidRPr="0069555A">
        <w:t>way</w:t>
      </w:r>
      <w:r w:rsidR="009F06B0" w:rsidRPr="0069555A">
        <w:t>, which</w:t>
      </w:r>
      <w:r w:rsidR="006F7D44" w:rsidRPr="0069555A">
        <w:t xml:space="preserve"> </w:t>
      </w:r>
      <w:r w:rsidR="005F795C" w:rsidRPr="0069555A">
        <w:t xml:space="preserve">counteracts </w:t>
      </w:r>
      <w:r w:rsidR="004C26E3" w:rsidRPr="0069555A">
        <w:t>unwarranted</w:t>
      </w:r>
      <w:r w:rsidR="005F795C" w:rsidRPr="0069555A">
        <w:t xml:space="preserve"> stereotype</w:t>
      </w:r>
      <w:r w:rsidR="009F06B0" w:rsidRPr="0069555A">
        <w:t>s</w:t>
      </w:r>
      <w:r w:rsidR="005F795C" w:rsidRPr="0069555A">
        <w:t xml:space="preserve"> about </w:t>
      </w:r>
      <w:r w:rsidR="00B60B62" w:rsidRPr="0069555A">
        <w:t>the</w:t>
      </w:r>
      <w:r w:rsidR="005F795C" w:rsidRPr="0069555A">
        <w:t xml:space="preserve"> speaker</w:t>
      </w:r>
      <w:r w:rsidR="00952FF6" w:rsidRPr="0069555A">
        <w:t>.</w:t>
      </w:r>
      <w:r w:rsidR="00B00649" w:rsidRPr="0069555A">
        <w:t xml:space="preserve"> </w:t>
      </w:r>
      <w:r w:rsidR="004B4A67" w:rsidRPr="0069555A">
        <w:t xml:space="preserve">We have thus </w:t>
      </w:r>
      <w:r w:rsidR="009C4636" w:rsidRPr="0069555A">
        <w:t>elucidated</w:t>
      </w:r>
      <w:r w:rsidR="00221764" w:rsidRPr="0069555A">
        <w:t xml:space="preserve"> the </w:t>
      </w:r>
      <w:r w:rsidR="009704ED" w:rsidRPr="0069555A">
        <w:t>timing-related</w:t>
      </w:r>
      <w:r w:rsidR="00221764" w:rsidRPr="0069555A">
        <w:t xml:space="preserve"> </w:t>
      </w:r>
      <w:r w:rsidR="009C4636" w:rsidRPr="0069555A">
        <w:t>nature</w:t>
      </w:r>
      <w:r w:rsidR="00221764" w:rsidRPr="0069555A">
        <w:t xml:space="preserve"> of </w:t>
      </w:r>
      <w:r w:rsidR="004B4A67" w:rsidRPr="0069555A">
        <w:t>virtuous hearing</w:t>
      </w:r>
      <w:r w:rsidR="009704ED" w:rsidRPr="0069555A">
        <w:t xml:space="preserve">, which </w:t>
      </w:r>
      <w:r w:rsidR="009F06B0" w:rsidRPr="0069555A">
        <w:t xml:space="preserve">is underexplored </w:t>
      </w:r>
      <w:r w:rsidR="00BF4C99" w:rsidRPr="0069555A">
        <w:t>in the current lite</w:t>
      </w:r>
      <w:r w:rsidR="000448C9" w:rsidRPr="0069555A">
        <w:t>r</w:t>
      </w:r>
      <w:r w:rsidR="00BF4C99" w:rsidRPr="0069555A">
        <w:t>ature.</w:t>
      </w:r>
    </w:p>
    <w:p w14:paraId="200D1072" w14:textId="77777777" w:rsidR="00C15FE3" w:rsidRPr="0069555A" w:rsidRDefault="00C15FE3" w:rsidP="00F43D5E">
      <w:pPr>
        <w:snapToGrid w:val="0"/>
        <w:spacing w:line="360" w:lineRule="auto"/>
      </w:pPr>
    </w:p>
    <w:p w14:paraId="45002C35" w14:textId="4BF1F7A3" w:rsidR="00B1021F" w:rsidRPr="00C86095" w:rsidRDefault="00A86B3F" w:rsidP="00F43D5E">
      <w:pPr>
        <w:snapToGrid w:val="0"/>
        <w:spacing w:line="360" w:lineRule="auto"/>
        <w:jc w:val="left"/>
      </w:pPr>
      <w:r w:rsidRPr="00C86095">
        <w:rPr>
          <w:b/>
          <w:bCs w:val="0"/>
        </w:rPr>
        <w:t>6</w:t>
      </w:r>
      <w:r w:rsidR="00593556" w:rsidRPr="00C86095">
        <w:rPr>
          <w:b/>
        </w:rPr>
        <w:t>. V</w:t>
      </w:r>
      <w:r w:rsidRPr="00C86095">
        <w:rPr>
          <w:b/>
          <w:bCs w:val="0"/>
        </w:rPr>
        <w:t>irtuous</w:t>
      </w:r>
      <w:r w:rsidR="00B1021F" w:rsidRPr="00C86095">
        <w:rPr>
          <w:b/>
        </w:rPr>
        <w:t xml:space="preserve"> H</w:t>
      </w:r>
      <w:r w:rsidRPr="00C86095">
        <w:rPr>
          <w:b/>
          <w:bCs w:val="0"/>
        </w:rPr>
        <w:t>earing</w:t>
      </w:r>
      <w:r w:rsidR="00B1021F" w:rsidRPr="00C86095">
        <w:rPr>
          <w:b/>
        </w:rPr>
        <w:t xml:space="preserve"> </w:t>
      </w:r>
      <w:r w:rsidRPr="00C86095">
        <w:rPr>
          <w:b/>
          <w:bCs w:val="0"/>
        </w:rPr>
        <w:t>and</w:t>
      </w:r>
      <w:r w:rsidR="00B1021F" w:rsidRPr="00C86095">
        <w:rPr>
          <w:b/>
        </w:rPr>
        <w:t xml:space="preserve"> </w:t>
      </w:r>
      <w:r w:rsidR="00B1021F" w:rsidRPr="00C86095">
        <w:rPr>
          <w:b/>
          <w:i/>
          <w:iCs/>
        </w:rPr>
        <w:t>K</w:t>
      </w:r>
      <w:r w:rsidRPr="00C86095">
        <w:rPr>
          <w:b/>
          <w:bCs w:val="0"/>
          <w:i/>
          <w:iCs/>
        </w:rPr>
        <w:t>airos</w:t>
      </w:r>
    </w:p>
    <w:p w14:paraId="2BAA8505" w14:textId="77777777" w:rsidR="00D266D7" w:rsidRPr="0069555A" w:rsidRDefault="00D266D7" w:rsidP="00F43D5E">
      <w:pPr>
        <w:snapToGrid w:val="0"/>
        <w:spacing w:line="360" w:lineRule="auto"/>
      </w:pPr>
    </w:p>
    <w:p w14:paraId="093942B3" w14:textId="3F2DF439" w:rsidR="0016235F" w:rsidRDefault="00E94B78" w:rsidP="00F43D5E">
      <w:pPr>
        <w:snapToGrid w:val="0"/>
        <w:spacing w:line="360" w:lineRule="auto"/>
      </w:pPr>
      <w:r w:rsidRPr="0069555A">
        <w:t>In this section, I explore</w:t>
      </w:r>
      <w:r w:rsidR="0002600E" w:rsidRPr="0069555A">
        <w:t xml:space="preserve"> </w:t>
      </w:r>
      <w:r w:rsidR="00C13062" w:rsidRPr="0069555A">
        <w:t>the temporal aspect of virtuous hearing in</w:t>
      </w:r>
      <w:r w:rsidR="0002600E" w:rsidRPr="0069555A">
        <w:t xml:space="preserve"> a little more depth</w:t>
      </w:r>
      <w:r w:rsidR="00581413" w:rsidRPr="0069555A">
        <w:t xml:space="preserve"> </w:t>
      </w:r>
      <w:r w:rsidRPr="0069555A">
        <w:t>by seeking to</w:t>
      </w:r>
      <w:r w:rsidR="008E2F28" w:rsidRPr="0069555A">
        <w:t xml:space="preserve"> </w:t>
      </w:r>
      <w:r w:rsidR="00E37B2F" w:rsidRPr="0069555A">
        <w:t>connect</w:t>
      </w:r>
      <w:r w:rsidR="007E5EF5" w:rsidRPr="0069555A">
        <w:t xml:space="preserve"> the idea of virtuous hearing with the ancient Greek notion of</w:t>
      </w:r>
      <w:r w:rsidR="00832815" w:rsidRPr="0069555A">
        <w:t xml:space="preserve"> </w:t>
      </w:r>
      <w:r w:rsidR="00832815" w:rsidRPr="0069555A">
        <w:rPr>
          <w:i/>
          <w:iCs/>
        </w:rPr>
        <w:t>kairos</w:t>
      </w:r>
      <w:r w:rsidR="00832815" w:rsidRPr="0069555A">
        <w:t>.</w:t>
      </w:r>
      <w:r w:rsidR="00B00649" w:rsidRPr="0069555A">
        <w:t xml:space="preserve"> </w:t>
      </w:r>
      <w:r w:rsidRPr="0069555A">
        <w:t xml:space="preserve">Although </w:t>
      </w:r>
      <w:r w:rsidR="001C55EA" w:rsidRPr="0069555A">
        <w:t xml:space="preserve">fully </w:t>
      </w:r>
      <w:r w:rsidRPr="0069555A">
        <w:t>i</w:t>
      </w:r>
      <w:r w:rsidR="00C13062" w:rsidRPr="0069555A">
        <w:t>nvestigating this connection require</w:t>
      </w:r>
      <w:r w:rsidR="000F65AF" w:rsidRPr="0069555A">
        <w:t>s</w:t>
      </w:r>
      <w:r w:rsidR="00C13062" w:rsidRPr="0069555A">
        <w:t xml:space="preserve"> more </w:t>
      </w:r>
      <w:r w:rsidRPr="0069555A">
        <w:t>in-depth study</w:t>
      </w:r>
      <w:r w:rsidR="00C13062" w:rsidRPr="0069555A">
        <w:t>, we can nonetheless briefly note its significance</w:t>
      </w:r>
      <w:r w:rsidRPr="0069555A">
        <w:t>.</w:t>
      </w:r>
      <w:r w:rsidR="00B00649" w:rsidRPr="0069555A">
        <w:t xml:space="preserve"> </w:t>
      </w:r>
      <w:r w:rsidR="00C13062" w:rsidRPr="0069555A">
        <w:t>I argue</w:t>
      </w:r>
      <w:r w:rsidRPr="0069555A">
        <w:t xml:space="preserve"> that</w:t>
      </w:r>
      <w:r w:rsidR="00C13062" w:rsidRPr="0069555A">
        <w:t xml:space="preserve"> </w:t>
      </w:r>
      <w:r w:rsidR="00650191" w:rsidRPr="0069555A">
        <w:t>t</w:t>
      </w:r>
      <w:r w:rsidR="00A642C5" w:rsidRPr="0069555A">
        <w:t>h</w:t>
      </w:r>
      <w:r w:rsidR="00650191" w:rsidRPr="0069555A">
        <w:t>e</w:t>
      </w:r>
      <w:r w:rsidR="00A642C5" w:rsidRPr="0069555A">
        <w:t xml:space="preserve"> notion </w:t>
      </w:r>
      <w:r w:rsidR="008B3786" w:rsidRPr="0069555A">
        <w:t xml:space="preserve">of </w:t>
      </w:r>
      <w:r w:rsidR="008B3786" w:rsidRPr="0069555A">
        <w:rPr>
          <w:i/>
          <w:iCs/>
        </w:rPr>
        <w:t>kairos</w:t>
      </w:r>
      <w:r w:rsidR="008B3786" w:rsidRPr="0069555A">
        <w:t xml:space="preserve"> </w:t>
      </w:r>
      <w:r w:rsidR="002B4B51" w:rsidRPr="0069555A">
        <w:t>helps</w:t>
      </w:r>
      <w:r w:rsidR="00EA2519" w:rsidRPr="0069555A">
        <w:t xml:space="preserve"> </w:t>
      </w:r>
      <w:r w:rsidR="00C13062" w:rsidRPr="0069555A">
        <w:t xml:space="preserve">us </w:t>
      </w:r>
      <w:r w:rsidR="003727CE" w:rsidRPr="0069555A">
        <w:t xml:space="preserve">understand </w:t>
      </w:r>
      <w:r w:rsidRPr="0069555A">
        <w:t>the</w:t>
      </w:r>
      <w:r w:rsidR="00C13062" w:rsidRPr="0069555A">
        <w:t xml:space="preserve"> conditions</w:t>
      </w:r>
      <w:r w:rsidR="00633999" w:rsidRPr="0069555A">
        <w:t xml:space="preserve"> </w:t>
      </w:r>
      <w:r w:rsidRPr="0069555A">
        <w:t xml:space="preserve">under which </w:t>
      </w:r>
      <w:r w:rsidR="003727CE" w:rsidRPr="0069555A">
        <w:t xml:space="preserve">the </w:t>
      </w:r>
      <w:r w:rsidR="00A45D9A" w:rsidRPr="0069555A">
        <w:t>virtuous hear</w:t>
      </w:r>
      <w:r w:rsidR="003727CE" w:rsidRPr="0069555A">
        <w:t>er</w:t>
      </w:r>
      <w:r w:rsidR="00A45D9A" w:rsidRPr="0069555A">
        <w:t xml:space="preserve"> </w:t>
      </w:r>
      <w:r w:rsidRPr="0069555A">
        <w:t>becomes more</w:t>
      </w:r>
      <w:r w:rsidR="003727CE" w:rsidRPr="0069555A">
        <w:t xml:space="preserve"> </w:t>
      </w:r>
      <w:r w:rsidR="000C41DB" w:rsidRPr="0069555A">
        <w:t>sensitiv</w:t>
      </w:r>
      <w:r w:rsidR="003727CE" w:rsidRPr="0069555A">
        <w:t>e</w:t>
      </w:r>
      <w:r w:rsidR="000C41DB" w:rsidRPr="0069555A">
        <w:t xml:space="preserve"> to </w:t>
      </w:r>
      <w:r w:rsidR="003727CE" w:rsidRPr="0069555A">
        <w:t xml:space="preserve">testimonial </w:t>
      </w:r>
      <w:r w:rsidR="00E2038C" w:rsidRPr="0069555A">
        <w:t>timeliness</w:t>
      </w:r>
      <w:r w:rsidR="00475B57" w:rsidRPr="0069555A">
        <w:t>.</w:t>
      </w:r>
      <w:r w:rsidR="00B00649" w:rsidRPr="0069555A">
        <w:t xml:space="preserve"> </w:t>
      </w:r>
      <w:r w:rsidR="0025306E" w:rsidRPr="0069555A">
        <w:t xml:space="preserve">My </w:t>
      </w:r>
      <w:r w:rsidR="00C13062" w:rsidRPr="0069555A">
        <w:t>suggestion</w:t>
      </w:r>
      <w:r w:rsidR="0025306E" w:rsidRPr="0069555A">
        <w:t xml:space="preserve"> is that </w:t>
      </w:r>
      <w:r w:rsidR="009B79E0" w:rsidRPr="0069555A">
        <w:t xml:space="preserve">testimonial timeliness </w:t>
      </w:r>
      <w:r w:rsidR="00762C5F" w:rsidRPr="0069555A">
        <w:t>becomes</w:t>
      </w:r>
      <w:r w:rsidR="009B79E0" w:rsidRPr="0069555A">
        <w:t xml:space="preserve"> </w:t>
      </w:r>
      <w:r w:rsidR="00C13062" w:rsidRPr="0069555A">
        <w:t>especially necessary</w:t>
      </w:r>
      <w:r w:rsidR="0025306E" w:rsidRPr="0069555A">
        <w:t xml:space="preserve"> during times of crisis or tension</w:t>
      </w:r>
      <w:r w:rsidR="00300C04" w:rsidRPr="0069555A">
        <w:t>.</w:t>
      </w:r>
    </w:p>
    <w:p w14:paraId="66C2C406" w14:textId="2069784F" w:rsidR="00D7379E" w:rsidRPr="0069555A" w:rsidRDefault="00801756" w:rsidP="00F43D5E">
      <w:pPr>
        <w:snapToGrid w:val="0"/>
        <w:spacing w:line="360" w:lineRule="auto"/>
        <w:ind w:firstLine="720"/>
      </w:pPr>
      <w:r w:rsidRPr="0069555A">
        <w:t xml:space="preserve">Our discussion of testimonial timeliness </w:t>
      </w:r>
      <w:r w:rsidR="009E4358" w:rsidRPr="0069555A">
        <w:t xml:space="preserve">is already connected </w:t>
      </w:r>
      <w:r w:rsidRPr="0069555A">
        <w:t xml:space="preserve">to the notion of </w:t>
      </w:r>
      <w:r w:rsidRPr="0069555A">
        <w:rPr>
          <w:i/>
          <w:iCs/>
        </w:rPr>
        <w:t>kairos</w:t>
      </w:r>
      <w:r w:rsidRPr="0069555A">
        <w:t xml:space="preserve">, which I render as apt timing in response to a </w:t>
      </w:r>
      <w:r w:rsidRPr="0069555A">
        <w:rPr>
          <w:i/>
          <w:iCs/>
        </w:rPr>
        <w:t>crisis</w:t>
      </w:r>
      <w:r w:rsidRPr="0069555A">
        <w:t xml:space="preserve">, even though </w:t>
      </w:r>
      <w:r w:rsidRPr="0069555A">
        <w:rPr>
          <w:i/>
          <w:iCs/>
        </w:rPr>
        <w:t>kairos</w:t>
      </w:r>
      <w:r w:rsidRPr="0069555A">
        <w:t xml:space="preserve"> is a multifaceted concept and not necessarily limited to the temporal</w:t>
      </w:r>
      <w:r w:rsidR="00E91471" w:rsidRPr="0069555A">
        <w:t xml:space="preserve"> (Sipiora 2002)</w:t>
      </w:r>
      <w:r w:rsidRPr="0069555A">
        <w:t>.</w:t>
      </w:r>
      <w:r w:rsidR="00B00649" w:rsidRPr="0069555A">
        <w:t xml:space="preserve"> </w:t>
      </w:r>
      <w:r w:rsidRPr="0069555A">
        <w:t xml:space="preserve">And yet, the broader perspective </w:t>
      </w:r>
      <w:r w:rsidR="009E4358" w:rsidRPr="0069555A">
        <w:t xml:space="preserve">refers </w:t>
      </w:r>
      <w:r w:rsidRPr="0069555A">
        <w:t xml:space="preserve">to the timely act performed in response to a crisis </w:t>
      </w:r>
      <w:r w:rsidR="00D7379E" w:rsidRPr="0069555A">
        <w:t xml:space="preserve">(Smith 1969), </w:t>
      </w:r>
      <w:r w:rsidR="009E4358" w:rsidRPr="0069555A">
        <w:t xml:space="preserve">a usage which </w:t>
      </w:r>
      <w:r w:rsidR="00D7379E" w:rsidRPr="0069555A">
        <w:t>I also emplo</w:t>
      </w:r>
      <w:r w:rsidR="004B45C8" w:rsidRPr="0069555A">
        <w:t>y</w:t>
      </w:r>
      <w:r w:rsidR="00D7379E" w:rsidRPr="0069555A">
        <w:t>.</w:t>
      </w:r>
      <w:r w:rsidR="00B00649" w:rsidRPr="0069555A">
        <w:t xml:space="preserve"> </w:t>
      </w:r>
      <w:r w:rsidR="00E93C3B" w:rsidRPr="0069555A">
        <w:t>According</w:t>
      </w:r>
      <w:r w:rsidR="00D7379E" w:rsidRPr="0069555A">
        <w:t xml:space="preserve"> to John Smith,</w:t>
      </w:r>
    </w:p>
    <w:p w14:paraId="58E70507" w14:textId="77777777" w:rsidR="00D7379E" w:rsidRPr="0069555A" w:rsidRDefault="00D7379E" w:rsidP="00F43D5E">
      <w:pPr>
        <w:snapToGrid w:val="0"/>
        <w:spacing w:line="360" w:lineRule="auto"/>
      </w:pPr>
    </w:p>
    <w:p w14:paraId="31B8B822" w14:textId="00DFD56F" w:rsidR="00D7379E" w:rsidRPr="0069555A" w:rsidRDefault="00D7379E" w:rsidP="00F43D5E">
      <w:pPr>
        <w:snapToGrid w:val="0"/>
        <w:spacing w:line="360" w:lineRule="auto"/>
        <w:ind w:left="720"/>
      </w:pPr>
      <w:r w:rsidRPr="0069555A">
        <w:lastRenderedPageBreak/>
        <w:t xml:space="preserve">Three distinct, but related, concepts are involved in the notion of </w:t>
      </w:r>
      <w:r w:rsidRPr="0069555A">
        <w:rPr>
          <w:i/>
          <w:iCs/>
        </w:rPr>
        <w:t>kairos</w:t>
      </w:r>
      <w:r w:rsidRPr="0069555A">
        <w:t>.</w:t>
      </w:r>
      <w:r w:rsidR="00B00649" w:rsidRPr="0069555A">
        <w:t xml:space="preserve"> </w:t>
      </w:r>
      <w:r w:rsidRPr="0069555A">
        <w:t xml:space="preserve">It means, first, the right time for something to happen in contrast with </w:t>
      </w:r>
      <w:r w:rsidR="009E4358" w:rsidRPr="0069555A">
        <w:t>“</w:t>
      </w:r>
      <w:r w:rsidRPr="0069555A">
        <w:t>any</w:t>
      </w:r>
      <w:r w:rsidR="009E4358" w:rsidRPr="0069555A">
        <w:t>”</w:t>
      </w:r>
      <w:r w:rsidRPr="0069555A">
        <w:t xml:space="preserve"> time; this sense of </w:t>
      </w:r>
      <w:r w:rsidRPr="0069555A">
        <w:rPr>
          <w:i/>
          <w:iCs/>
        </w:rPr>
        <w:t>kairos</w:t>
      </w:r>
      <w:r w:rsidRPr="0069555A">
        <w:t xml:space="preserve"> is captured by the English word, </w:t>
      </w:r>
      <w:r w:rsidR="009E4358" w:rsidRPr="0069555A">
        <w:t>“</w:t>
      </w:r>
      <w:r w:rsidRPr="0069555A">
        <w:t>timing</w:t>
      </w:r>
      <w:r w:rsidR="009E4358" w:rsidRPr="0069555A">
        <w:t>”</w:t>
      </w:r>
      <w:r w:rsidR="00F969D3" w:rsidRPr="0069555A">
        <w:t xml:space="preserve"> [</w:t>
      </w:r>
      <w:r w:rsidRPr="0069555A">
        <w:t>…</w:t>
      </w:r>
      <w:r w:rsidR="00E93C3B" w:rsidRPr="0069555A">
        <w:t>]</w:t>
      </w:r>
      <w:r w:rsidRPr="0069555A">
        <w:t xml:space="preserve"> Second, </w:t>
      </w:r>
      <w:r w:rsidRPr="0069555A">
        <w:rPr>
          <w:i/>
          <w:iCs/>
        </w:rPr>
        <w:t>kairos</w:t>
      </w:r>
      <w:r w:rsidRPr="0069555A">
        <w:t xml:space="preserve"> means a time of tension or conflict, a time of </w:t>
      </w:r>
      <w:r w:rsidR="009E4358" w:rsidRPr="0069555A">
        <w:t>“</w:t>
      </w:r>
      <w:r w:rsidRPr="0069555A">
        <w:t>crisis</w:t>
      </w:r>
      <w:r w:rsidR="009E4358" w:rsidRPr="0069555A">
        <w:t>”</w:t>
      </w:r>
      <w:r w:rsidRPr="0069555A">
        <w:t xml:space="preserve"> implying that the course of events poses a problem which calls for a decision at that time.</w:t>
      </w:r>
      <w:r w:rsidR="00B00649" w:rsidRPr="0069555A">
        <w:t xml:space="preserve"> </w:t>
      </w:r>
      <w:r w:rsidRPr="0069555A">
        <w:t>Third</w:t>
      </w:r>
      <w:r w:rsidR="004B45C8" w:rsidRPr="0069555A">
        <w:t>,</w:t>
      </w:r>
      <w:r w:rsidR="009E4358" w:rsidRPr="0069555A">
        <w:t xml:space="preserve"> </w:t>
      </w:r>
      <w:r w:rsidRPr="0069555A">
        <w:rPr>
          <w:i/>
          <w:iCs/>
        </w:rPr>
        <w:t>kairos</w:t>
      </w:r>
      <w:r w:rsidRPr="0069555A">
        <w:t xml:space="preserve"> means a time when an opportunity for accomplishing some purpose has opened up as a result of the problem that led to the crisis.</w:t>
      </w:r>
      <w:r w:rsidR="00B00649" w:rsidRPr="0069555A">
        <w:t xml:space="preserve"> </w:t>
      </w:r>
      <w:proofErr w:type="gramStart"/>
      <w:r w:rsidRPr="0069555A">
        <w:t>Thus</w:t>
      </w:r>
      <w:proofErr w:type="gramEnd"/>
      <w:r w:rsidRPr="0069555A">
        <w:t xml:space="preserve"> </w:t>
      </w:r>
      <w:r w:rsidRPr="0069555A">
        <w:rPr>
          <w:i/>
          <w:iCs/>
        </w:rPr>
        <w:t>kairos</w:t>
      </w:r>
      <w:r w:rsidRPr="0069555A">
        <w:t xml:space="preserve"> means </w:t>
      </w:r>
      <w:r w:rsidRPr="0069555A">
        <w:rPr>
          <w:i/>
          <w:iCs/>
        </w:rPr>
        <w:t>the time</w:t>
      </w:r>
      <w:r w:rsidRPr="0069555A">
        <w:t xml:space="preserve"> </w:t>
      </w:r>
      <w:r w:rsidRPr="0069555A">
        <w:rPr>
          <w:i/>
          <w:iCs/>
        </w:rPr>
        <w:t>when</w:t>
      </w:r>
      <w:r w:rsidRPr="0069555A">
        <w:t xml:space="preserve"> something should happen or be done, the </w:t>
      </w:r>
      <w:r w:rsidR="009E4358" w:rsidRPr="0069555A">
        <w:t>“</w:t>
      </w:r>
      <w:r w:rsidRPr="0069555A">
        <w:t>right</w:t>
      </w:r>
      <w:r w:rsidR="009E4358" w:rsidRPr="0069555A">
        <w:t>”</w:t>
      </w:r>
      <w:r w:rsidRPr="0069555A">
        <w:t xml:space="preserve"> or </w:t>
      </w:r>
      <w:r w:rsidR="009E4358" w:rsidRPr="0069555A">
        <w:t>“</w:t>
      </w:r>
      <w:r w:rsidRPr="0069555A">
        <w:t>best</w:t>
      </w:r>
      <w:r w:rsidR="009E4358" w:rsidRPr="0069555A">
        <w:t>”</w:t>
      </w:r>
      <w:r w:rsidRPr="0069555A">
        <w:t xml:space="preserve"> time </w:t>
      </w:r>
      <w:r w:rsidR="00E93C3B" w:rsidRPr="0069555A">
        <w:t>[</w:t>
      </w:r>
      <w:r w:rsidRPr="0069555A">
        <w:t>…</w:t>
      </w:r>
      <w:r w:rsidR="00E93C3B" w:rsidRPr="0069555A">
        <w:t>]</w:t>
      </w:r>
      <w:r w:rsidRPr="0069555A">
        <w:t xml:space="preserve"> Before this critical time is </w:t>
      </w:r>
      <w:r w:rsidR="009E4358" w:rsidRPr="0069555A">
        <w:t>“</w:t>
      </w:r>
      <w:r w:rsidRPr="0069555A">
        <w:t>too soon</w:t>
      </w:r>
      <w:r w:rsidR="009E4358" w:rsidRPr="0069555A">
        <w:t>”</w:t>
      </w:r>
      <w:r w:rsidRPr="0069555A">
        <w:t xml:space="preserve"> for the event, and after this critical time is </w:t>
      </w:r>
      <w:r w:rsidR="009E4358" w:rsidRPr="0069555A">
        <w:t>“</w:t>
      </w:r>
      <w:r w:rsidRPr="0069555A">
        <w:t>too late</w:t>
      </w:r>
      <w:r w:rsidR="00E93C3B" w:rsidRPr="0069555A">
        <w:t>.</w:t>
      </w:r>
      <w:r w:rsidR="009E4358" w:rsidRPr="0069555A">
        <w:t>”</w:t>
      </w:r>
      <w:r w:rsidR="00B00649" w:rsidRPr="0069555A">
        <w:t xml:space="preserve"> </w:t>
      </w:r>
      <w:r w:rsidRPr="0069555A">
        <w:t>(Smith 1969</w:t>
      </w:r>
      <w:r w:rsidR="00E313A2" w:rsidRPr="0069555A">
        <w:t>:</w:t>
      </w:r>
      <w:r w:rsidRPr="0069555A">
        <w:t xml:space="preserve"> 6)</w:t>
      </w:r>
    </w:p>
    <w:p w14:paraId="167CBAFC" w14:textId="77777777" w:rsidR="00D7379E" w:rsidRPr="0069555A" w:rsidRDefault="00D7379E" w:rsidP="00F43D5E">
      <w:pPr>
        <w:snapToGrid w:val="0"/>
        <w:spacing w:line="360" w:lineRule="auto"/>
        <w:ind w:left="720"/>
      </w:pPr>
    </w:p>
    <w:p w14:paraId="15DE1FC2" w14:textId="0102D747" w:rsidR="0016235F" w:rsidRDefault="00801756" w:rsidP="00F43D5E">
      <w:pPr>
        <w:snapToGrid w:val="0"/>
        <w:spacing w:line="360" w:lineRule="auto"/>
      </w:pPr>
      <w:r w:rsidRPr="0069555A">
        <w:t>The action in question should be well-timed, neither too early nor too late, especially in “a time of crisis” (Smith 1969</w:t>
      </w:r>
      <w:r w:rsidR="00E313A2" w:rsidRPr="0069555A">
        <w:t>:</w:t>
      </w:r>
      <w:r w:rsidRPr="0069555A">
        <w:t xml:space="preserve"> 6).</w:t>
      </w:r>
      <w:r w:rsidR="00B00649" w:rsidRPr="0069555A">
        <w:t xml:space="preserve"> </w:t>
      </w:r>
      <w:r w:rsidRPr="0069555A">
        <w:t xml:space="preserve">It is clear, then, that this idea appeals precisely to the testimonial timeliness involved in virtuous hearing </w:t>
      </w:r>
      <w:r w:rsidR="00C3054A" w:rsidRPr="0069555A">
        <w:t xml:space="preserve">that </w:t>
      </w:r>
      <w:r w:rsidRPr="0069555A">
        <w:t>we have been exploring above.</w:t>
      </w:r>
    </w:p>
    <w:p w14:paraId="75894E73" w14:textId="426873BF" w:rsidR="0016235F" w:rsidRDefault="00801756" w:rsidP="00F43D5E">
      <w:pPr>
        <w:snapToGrid w:val="0"/>
        <w:spacing w:line="360" w:lineRule="auto"/>
        <w:ind w:firstLine="720"/>
      </w:pPr>
      <w:r w:rsidRPr="0069555A">
        <w:t xml:space="preserve">Furthermore, </w:t>
      </w:r>
      <w:r w:rsidRPr="0069555A">
        <w:rPr>
          <w:i/>
          <w:iCs/>
        </w:rPr>
        <w:t>k</w:t>
      </w:r>
      <w:r w:rsidR="009977EC" w:rsidRPr="0069555A">
        <w:rPr>
          <w:i/>
          <w:iCs/>
        </w:rPr>
        <w:t>airos</w:t>
      </w:r>
      <w:r w:rsidR="009977EC" w:rsidRPr="0069555A">
        <w:t xml:space="preserve"> is often linked with virtue</w:t>
      </w:r>
      <w:r w:rsidR="00041480" w:rsidRPr="0069555A">
        <w:t xml:space="preserve"> in ancient Greek </w:t>
      </w:r>
      <w:r w:rsidR="009977EC" w:rsidRPr="0069555A">
        <w:t>texts</w:t>
      </w:r>
      <w:r w:rsidR="000A0CF0" w:rsidRPr="0069555A">
        <w:t>,</w:t>
      </w:r>
      <w:r w:rsidR="00041480" w:rsidRPr="0069555A">
        <w:t xml:space="preserve"> </w:t>
      </w:r>
      <w:r w:rsidR="00D7245A" w:rsidRPr="0069555A">
        <w:t>although</w:t>
      </w:r>
      <w:r w:rsidR="00D11DD1" w:rsidRPr="0069555A">
        <w:t xml:space="preserve"> </w:t>
      </w:r>
      <w:r w:rsidR="007C50A5" w:rsidRPr="0069555A">
        <w:rPr>
          <w:rFonts w:hint="eastAsia"/>
        </w:rPr>
        <w:t>t</w:t>
      </w:r>
      <w:r w:rsidR="007C50A5" w:rsidRPr="0069555A">
        <w:t xml:space="preserve">his </w:t>
      </w:r>
      <w:r w:rsidR="00DF5AE5" w:rsidRPr="0069555A">
        <w:t>link</w:t>
      </w:r>
      <w:r w:rsidR="00437C52" w:rsidRPr="0069555A">
        <w:t xml:space="preserve"> has</w:t>
      </w:r>
      <w:r w:rsidR="002539B7" w:rsidRPr="0069555A">
        <w:t xml:space="preserve"> </w:t>
      </w:r>
      <w:r w:rsidR="00437C52" w:rsidRPr="0069555A">
        <w:t>been largely overlooked</w:t>
      </w:r>
      <w:r w:rsidR="00775F65" w:rsidRPr="0069555A">
        <w:t xml:space="preserve"> </w:t>
      </w:r>
      <w:r w:rsidR="002539B7" w:rsidRPr="0069555A">
        <w:t>in the c</w:t>
      </w:r>
      <w:r w:rsidR="008A3D84" w:rsidRPr="0069555A">
        <w:t xml:space="preserve">ontemporary </w:t>
      </w:r>
      <w:r w:rsidR="002539B7" w:rsidRPr="0069555A">
        <w:t>literature</w:t>
      </w:r>
      <w:r w:rsidR="00437C52" w:rsidRPr="0069555A">
        <w:t xml:space="preserve"> on virtue</w:t>
      </w:r>
      <w:r w:rsidR="0063774B" w:rsidRPr="0069555A">
        <w:t>.</w:t>
      </w:r>
      <w:r w:rsidR="00B00649" w:rsidRPr="0069555A">
        <w:t xml:space="preserve"> </w:t>
      </w:r>
      <w:r w:rsidR="009977EC" w:rsidRPr="0069555A">
        <w:t>In particular,</w:t>
      </w:r>
      <w:r w:rsidR="0045492D" w:rsidRPr="0069555A">
        <w:t xml:space="preserve"> the ancient Greek rhetorician Isocrates emphasize</w:t>
      </w:r>
      <w:r w:rsidRPr="0069555A">
        <w:t>d</w:t>
      </w:r>
      <w:r w:rsidR="0045492D" w:rsidRPr="0069555A">
        <w:t xml:space="preserve"> the role of </w:t>
      </w:r>
      <w:r w:rsidR="0045492D" w:rsidRPr="0069555A">
        <w:rPr>
          <w:i/>
          <w:iCs/>
        </w:rPr>
        <w:t>kairos</w:t>
      </w:r>
      <w:r w:rsidR="0045492D" w:rsidRPr="0069555A">
        <w:t xml:space="preserve"> in constituting </w:t>
      </w:r>
      <w:r w:rsidR="0045492D" w:rsidRPr="0069555A">
        <w:rPr>
          <w:i/>
          <w:iCs/>
        </w:rPr>
        <w:t>phronesis</w:t>
      </w:r>
      <w:r w:rsidRPr="0069555A">
        <w:t>—</w:t>
      </w:r>
      <w:r w:rsidR="009977EC" w:rsidRPr="0069555A">
        <w:t>practical wisdom</w:t>
      </w:r>
      <w:r w:rsidRPr="0069555A">
        <w:t>—</w:t>
      </w:r>
      <w:r w:rsidR="009977EC" w:rsidRPr="0069555A">
        <w:t>which is</w:t>
      </w:r>
      <w:r w:rsidR="0045492D" w:rsidRPr="0069555A">
        <w:t xml:space="preserve"> a central virtue in his theory of pragmatic ethics (Sipiora 2002</w:t>
      </w:r>
      <w:r w:rsidR="009977EC" w:rsidRPr="0069555A">
        <w:t>;</w:t>
      </w:r>
      <w:r w:rsidR="0045492D" w:rsidRPr="0069555A">
        <w:t xml:space="preserve"> Isocrates 1929</w:t>
      </w:r>
      <w:r w:rsidR="00CC7DFB" w:rsidRPr="0069555A">
        <w:t>; Kinneavy 2002</w:t>
      </w:r>
      <w:r w:rsidR="0045492D" w:rsidRPr="0069555A">
        <w:t>).</w:t>
      </w:r>
      <w:r w:rsidR="00B00649" w:rsidRPr="0069555A">
        <w:t xml:space="preserve"> </w:t>
      </w:r>
      <w:r w:rsidR="009977EC" w:rsidRPr="0069555A">
        <w:t>For</w:t>
      </w:r>
      <w:r w:rsidR="0045492D" w:rsidRPr="0069555A">
        <w:t xml:space="preserve"> Aristotle</w:t>
      </w:r>
      <w:r w:rsidR="009977EC" w:rsidRPr="0069555A">
        <w:t>, too,</w:t>
      </w:r>
      <w:r w:rsidR="0045492D" w:rsidRPr="0069555A">
        <w:t xml:space="preserve"> </w:t>
      </w:r>
      <w:r w:rsidR="0045492D" w:rsidRPr="0069555A">
        <w:rPr>
          <w:i/>
          <w:iCs/>
        </w:rPr>
        <w:t xml:space="preserve">phronesis </w:t>
      </w:r>
      <w:r w:rsidR="0045492D" w:rsidRPr="0069555A">
        <w:t xml:space="preserve">implicitly </w:t>
      </w:r>
      <w:r w:rsidR="009977EC" w:rsidRPr="0069555A">
        <w:t xml:space="preserve">includes </w:t>
      </w:r>
      <w:r w:rsidR="0045492D" w:rsidRPr="0069555A">
        <w:t xml:space="preserve">a component of </w:t>
      </w:r>
      <w:r w:rsidR="0045492D" w:rsidRPr="0069555A">
        <w:rPr>
          <w:i/>
          <w:iCs/>
        </w:rPr>
        <w:t>kairos</w:t>
      </w:r>
      <w:r w:rsidR="0045492D" w:rsidRPr="0069555A">
        <w:t xml:space="preserve"> (</w:t>
      </w:r>
      <w:r w:rsidR="007A0663" w:rsidRPr="0069555A">
        <w:t>Sipiora 2002</w:t>
      </w:r>
      <w:r w:rsidR="009856F6" w:rsidRPr="0069555A">
        <w:t>; Tsang 2008</w:t>
      </w:r>
      <w:r w:rsidR="009774DA" w:rsidRPr="0069555A">
        <w:t>;</w:t>
      </w:r>
      <w:r w:rsidR="0045492D" w:rsidRPr="0069555A">
        <w:t xml:space="preserve"> see also</w:t>
      </w:r>
      <w:r w:rsidR="00C3054A" w:rsidRPr="0069555A">
        <w:t xml:space="preserve"> Aristotle 2002</w:t>
      </w:r>
      <w:r w:rsidR="00B255EB" w:rsidRPr="0069555A">
        <w:t>:</w:t>
      </w:r>
      <w:r w:rsidR="00DE0824" w:rsidRPr="0069555A">
        <w:t xml:space="preserve"> </w:t>
      </w:r>
      <w:r w:rsidR="00E836F0" w:rsidRPr="0069555A">
        <w:t>1115b</w:t>
      </w:r>
      <w:r w:rsidR="00D41946" w:rsidRPr="0069555A">
        <w:t>17</w:t>
      </w:r>
      <w:r w:rsidR="00D24132" w:rsidRPr="0069555A">
        <w:t>, 1120a25</w:t>
      </w:r>
      <w:r w:rsidR="00CC22B4" w:rsidRPr="0069555A">
        <w:t>–</w:t>
      </w:r>
      <w:r w:rsidR="003172D8" w:rsidRPr="0069555A">
        <w:t>30</w:t>
      </w:r>
      <w:r w:rsidR="0045492D" w:rsidRPr="0069555A">
        <w:t>).</w:t>
      </w:r>
      <w:r w:rsidR="00B00649" w:rsidRPr="0069555A">
        <w:t xml:space="preserve"> </w:t>
      </w:r>
      <w:r w:rsidR="0045492D" w:rsidRPr="0069555A">
        <w:t xml:space="preserve">So, in this tradition, there is a deep connection between virtue and </w:t>
      </w:r>
      <w:r w:rsidR="0045492D" w:rsidRPr="0069555A">
        <w:rPr>
          <w:i/>
          <w:iCs/>
        </w:rPr>
        <w:t>kairos</w:t>
      </w:r>
      <w:r w:rsidR="0045492D" w:rsidRPr="0069555A">
        <w:t>.</w:t>
      </w:r>
      <w:r w:rsidR="00B00649" w:rsidRPr="0069555A">
        <w:t xml:space="preserve"> </w:t>
      </w:r>
      <w:r w:rsidR="009977EC" w:rsidRPr="0069555A">
        <w:t>It is therefore</w:t>
      </w:r>
      <w:r w:rsidR="00612C2E" w:rsidRPr="0069555A">
        <w:t xml:space="preserve"> by no means</w:t>
      </w:r>
      <w:r w:rsidR="007A74A3" w:rsidRPr="0069555A">
        <w:t xml:space="preserve"> un</w:t>
      </w:r>
      <w:r w:rsidR="00FB3EC9" w:rsidRPr="0069555A">
        <w:t xml:space="preserve">natural </w:t>
      </w:r>
      <w:r w:rsidR="00F85299" w:rsidRPr="0069555A">
        <w:t>to</w:t>
      </w:r>
      <w:r w:rsidR="000E2B3B" w:rsidRPr="0069555A">
        <w:t xml:space="preserve"> </w:t>
      </w:r>
      <w:r w:rsidR="00646689" w:rsidRPr="0069555A">
        <w:t>extend</w:t>
      </w:r>
      <w:r w:rsidR="00F85299" w:rsidRPr="0069555A">
        <w:t xml:space="preserve"> the notion of </w:t>
      </w:r>
      <w:r w:rsidR="00F85299" w:rsidRPr="0069555A">
        <w:rPr>
          <w:i/>
          <w:iCs/>
        </w:rPr>
        <w:t>kairos</w:t>
      </w:r>
      <w:r w:rsidR="00F85299" w:rsidRPr="0069555A">
        <w:t xml:space="preserve"> to </w:t>
      </w:r>
      <w:r w:rsidR="008A67BF" w:rsidRPr="0069555A">
        <w:t xml:space="preserve">our discussion </w:t>
      </w:r>
      <w:r w:rsidRPr="0069555A">
        <w:t xml:space="preserve">of </w:t>
      </w:r>
      <w:r w:rsidR="00F85299" w:rsidRPr="0069555A">
        <w:t>virtuous hearing.</w:t>
      </w:r>
    </w:p>
    <w:p w14:paraId="489E7BC8" w14:textId="49D7D7F7" w:rsidR="0016235F" w:rsidRDefault="000F6F6B" w:rsidP="00F43D5E">
      <w:pPr>
        <w:snapToGrid w:val="0"/>
        <w:spacing w:line="360" w:lineRule="auto"/>
        <w:ind w:firstLine="720"/>
      </w:pPr>
      <w:r w:rsidRPr="0069555A">
        <w:t>Th</w:t>
      </w:r>
      <w:r w:rsidR="002E6E58" w:rsidRPr="0069555A">
        <w:t xml:space="preserve">e </w:t>
      </w:r>
      <w:r w:rsidR="00677EE3" w:rsidRPr="0069555A">
        <w:t>notion</w:t>
      </w:r>
      <w:r w:rsidR="00D54CAD" w:rsidRPr="0069555A">
        <w:t xml:space="preserve"> of </w:t>
      </w:r>
      <w:r w:rsidR="00D54CAD" w:rsidRPr="0069555A">
        <w:rPr>
          <w:i/>
          <w:iCs/>
        </w:rPr>
        <w:t>kairos</w:t>
      </w:r>
      <w:r w:rsidRPr="0069555A">
        <w:t xml:space="preserve"> </w:t>
      </w:r>
      <w:r w:rsidR="009452CE" w:rsidRPr="0069555A">
        <w:t>articulates</w:t>
      </w:r>
      <w:r w:rsidR="00D54CAD" w:rsidRPr="0069555A">
        <w:t xml:space="preserve"> </w:t>
      </w:r>
      <w:r w:rsidRPr="0069555A">
        <w:t xml:space="preserve">the idea of virtuous hearing </w:t>
      </w:r>
      <w:r w:rsidR="00B90F25" w:rsidRPr="0069555A">
        <w:t xml:space="preserve">in both the Taro–Naomi and the parent–child examples </w:t>
      </w:r>
      <w:r w:rsidR="009452CE" w:rsidRPr="0069555A">
        <w:t xml:space="preserve">because both Naomi and the child express their testimonial needs </w:t>
      </w:r>
      <w:r w:rsidRPr="0069555A">
        <w:t>“in a time of tension or conflict, a time of ‘crisis’” (</w:t>
      </w:r>
      <w:r w:rsidR="006F458F" w:rsidRPr="0069555A">
        <w:t>Smith</w:t>
      </w:r>
      <w:r w:rsidR="00E21CF5" w:rsidRPr="0069555A">
        <w:t xml:space="preserve"> 1969</w:t>
      </w:r>
      <w:r w:rsidR="005A086F" w:rsidRPr="0069555A">
        <w:t>:</w:t>
      </w:r>
      <w:r w:rsidR="00E21CF5" w:rsidRPr="0069555A">
        <w:t xml:space="preserve"> 9</w:t>
      </w:r>
      <w:r w:rsidRPr="0069555A">
        <w:t>).</w:t>
      </w:r>
      <w:r w:rsidR="00B00649" w:rsidRPr="0069555A">
        <w:t xml:space="preserve"> </w:t>
      </w:r>
      <w:r w:rsidR="004C6E70" w:rsidRPr="0069555A">
        <w:t xml:space="preserve">Importantly, </w:t>
      </w:r>
      <w:r w:rsidR="00AD44FB" w:rsidRPr="0069555A">
        <w:t>testimonial timeliness</w:t>
      </w:r>
      <w:r w:rsidR="009452CE" w:rsidRPr="0069555A">
        <w:t xml:space="preserve"> does not</w:t>
      </w:r>
      <w:r w:rsidR="003A4735" w:rsidRPr="0069555A">
        <w:t xml:space="preserve"> </w:t>
      </w:r>
      <w:r w:rsidR="009452CE" w:rsidRPr="0069555A">
        <w:t xml:space="preserve">always have the same significance, and it is </w:t>
      </w:r>
      <w:r w:rsidR="00801756" w:rsidRPr="0069555A">
        <w:t>particularly</w:t>
      </w:r>
      <w:r w:rsidR="009452CE" w:rsidRPr="0069555A">
        <w:t xml:space="preserve"> </w:t>
      </w:r>
      <w:r w:rsidR="00801756" w:rsidRPr="0069555A">
        <w:t>during</w:t>
      </w:r>
      <w:r w:rsidR="009452CE" w:rsidRPr="0069555A">
        <w:t xml:space="preserve"> these times of crisis that</w:t>
      </w:r>
      <w:r w:rsidR="00725742" w:rsidRPr="0069555A">
        <w:t xml:space="preserve"> a timely </w:t>
      </w:r>
      <w:r w:rsidR="005C5807" w:rsidRPr="0069555A">
        <w:t xml:space="preserve">act of listening acquires greater </w:t>
      </w:r>
      <w:r w:rsidR="00BA1AB2" w:rsidRPr="0069555A">
        <w:t>significance</w:t>
      </w:r>
      <w:r w:rsidR="009452CE" w:rsidRPr="0069555A">
        <w:t>.</w:t>
      </w:r>
      <w:r w:rsidR="00B00649" w:rsidRPr="0069555A">
        <w:t xml:space="preserve"> </w:t>
      </w:r>
      <w:r w:rsidR="00851211" w:rsidRPr="0069555A">
        <w:t xml:space="preserve">As a </w:t>
      </w:r>
      <w:r w:rsidR="00C821C9" w:rsidRPr="0069555A">
        <w:t xml:space="preserve">particularly </w:t>
      </w:r>
      <w:r w:rsidR="00851211" w:rsidRPr="0069555A">
        <w:t>clear case, c</w:t>
      </w:r>
      <w:r w:rsidR="0018653A" w:rsidRPr="0069555A">
        <w:t>onsider</w:t>
      </w:r>
      <w:r w:rsidR="009452CE" w:rsidRPr="0069555A">
        <w:t xml:space="preserve"> </w:t>
      </w:r>
      <w:r w:rsidR="00801756" w:rsidRPr="0069555A">
        <w:t xml:space="preserve">citizens’ </w:t>
      </w:r>
      <w:r w:rsidR="009452CE" w:rsidRPr="0069555A">
        <w:t>testimonies about atrocities committed by enemy forces against civilians</w:t>
      </w:r>
      <w:r w:rsidR="00C3054A" w:rsidRPr="0069555A">
        <w:t xml:space="preserve"> (an example from current affairs might be that of Ukrainian citizens’ testimonies)</w:t>
      </w:r>
      <w:r w:rsidR="009452CE" w:rsidRPr="0069555A">
        <w:t>.</w:t>
      </w:r>
      <w:r w:rsidR="00B00649" w:rsidRPr="0069555A">
        <w:t xml:space="preserve"> </w:t>
      </w:r>
      <w:r w:rsidR="00801756" w:rsidRPr="0069555A">
        <w:t>A timely act of listening carries greater weight during such a crisis than in so-called “normal” times.</w:t>
      </w:r>
      <w:r w:rsidR="00B00649" w:rsidRPr="0069555A">
        <w:t xml:space="preserve"> </w:t>
      </w:r>
      <w:r w:rsidR="00492393" w:rsidRPr="0069555A">
        <w:t>I</w:t>
      </w:r>
      <w:r w:rsidR="009452CE" w:rsidRPr="0069555A">
        <w:t xml:space="preserve">f a civilian were </w:t>
      </w:r>
      <w:r w:rsidR="00D66A55" w:rsidRPr="0069555A">
        <w:t xml:space="preserve">overwhelmed by </w:t>
      </w:r>
      <w:r w:rsidR="00D66A55" w:rsidRPr="0069555A">
        <w:lastRenderedPageBreak/>
        <w:t xml:space="preserve">the brutality of the enemy and thus </w:t>
      </w:r>
      <w:r w:rsidR="002E40BE" w:rsidRPr="0069555A">
        <w:t xml:space="preserve">emotionally </w:t>
      </w:r>
      <w:r w:rsidR="00D66A55" w:rsidRPr="0069555A">
        <w:t xml:space="preserve">unprepared to give testimony, </w:t>
      </w:r>
      <w:r w:rsidR="004F330B" w:rsidRPr="0069555A">
        <w:t>hearers</w:t>
      </w:r>
      <w:r w:rsidR="00D66A55" w:rsidRPr="0069555A">
        <w:t xml:space="preserve"> </w:t>
      </w:r>
      <w:r w:rsidR="004D502A" w:rsidRPr="0069555A">
        <w:t>might</w:t>
      </w:r>
      <w:r w:rsidR="0063108A" w:rsidRPr="0069555A">
        <w:t xml:space="preserve"> </w:t>
      </w:r>
      <w:r w:rsidR="00740B94" w:rsidRPr="0069555A">
        <w:t xml:space="preserve">be </w:t>
      </w:r>
      <w:r w:rsidR="00810776" w:rsidRPr="0069555A">
        <w:t xml:space="preserve">more </w:t>
      </w:r>
      <w:r w:rsidR="00C20EBB" w:rsidRPr="0069555A">
        <w:t xml:space="preserve">strongly </w:t>
      </w:r>
      <w:r w:rsidR="00492393" w:rsidRPr="0069555A">
        <w:t>prohibited from</w:t>
      </w:r>
      <w:r w:rsidR="002E40BE" w:rsidRPr="0069555A">
        <w:t xml:space="preserve"> prematurely </w:t>
      </w:r>
      <w:r w:rsidR="00456B86" w:rsidRPr="0069555A">
        <w:t>urging</w:t>
      </w:r>
      <w:r w:rsidR="002E40BE" w:rsidRPr="0069555A">
        <w:t xml:space="preserve"> them to testify</w:t>
      </w:r>
      <w:r w:rsidR="00FD77AF" w:rsidRPr="0069555A">
        <w:t>.</w:t>
      </w:r>
      <w:r w:rsidR="00B00649" w:rsidRPr="0069555A">
        <w:t xml:space="preserve"> </w:t>
      </w:r>
      <w:r w:rsidR="00492393" w:rsidRPr="0069555A">
        <w:t>And conversely,</w:t>
      </w:r>
      <w:r w:rsidR="00D66A55" w:rsidRPr="0069555A">
        <w:t xml:space="preserve"> if </w:t>
      </w:r>
      <w:r w:rsidR="004F330B" w:rsidRPr="0069555A">
        <w:t>a</w:t>
      </w:r>
      <w:r w:rsidR="00D66A55" w:rsidRPr="0069555A">
        <w:t xml:space="preserve"> </w:t>
      </w:r>
      <w:r w:rsidR="00492393" w:rsidRPr="0069555A">
        <w:t>civilian wished</w:t>
      </w:r>
      <w:r w:rsidR="00D66A55" w:rsidRPr="0069555A">
        <w:t xml:space="preserve"> </w:t>
      </w:r>
      <w:r w:rsidR="004F330B" w:rsidRPr="0069555A">
        <w:t xml:space="preserve">to </w:t>
      </w:r>
      <w:r w:rsidR="00544B01" w:rsidRPr="0069555A">
        <w:t>testify</w:t>
      </w:r>
      <w:r w:rsidR="004F330B" w:rsidRPr="0069555A">
        <w:t xml:space="preserve"> </w:t>
      </w:r>
      <w:r w:rsidR="00D66A55" w:rsidRPr="0069555A">
        <w:t xml:space="preserve">immediately, </w:t>
      </w:r>
      <w:r w:rsidR="004F330B" w:rsidRPr="0069555A">
        <w:t>hearers</w:t>
      </w:r>
      <w:r w:rsidR="00D66A55" w:rsidRPr="0069555A">
        <w:t xml:space="preserve"> </w:t>
      </w:r>
      <w:r w:rsidR="004D502A" w:rsidRPr="0069555A">
        <w:t xml:space="preserve">might </w:t>
      </w:r>
      <w:r w:rsidR="00CD5491" w:rsidRPr="0069555A">
        <w:t>be more strongly required</w:t>
      </w:r>
      <w:r w:rsidR="004F330B" w:rsidRPr="0069555A">
        <w:t xml:space="preserve"> to</w:t>
      </w:r>
      <w:r w:rsidR="00D66A55" w:rsidRPr="0069555A">
        <w:t xml:space="preserve"> provide </w:t>
      </w:r>
      <w:r w:rsidR="004F330B" w:rsidRPr="0069555A">
        <w:t>them</w:t>
      </w:r>
      <w:r w:rsidR="00D66A55" w:rsidRPr="0069555A">
        <w:t xml:space="preserve"> with an </w:t>
      </w:r>
      <w:r w:rsidR="002E40BE" w:rsidRPr="0069555A">
        <w:t>immediate</w:t>
      </w:r>
      <w:r w:rsidR="004F330B" w:rsidRPr="0069555A">
        <w:t xml:space="preserve"> hearing</w:t>
      </w:r>
      <w:r w:rsidR="00D66A55" w:rsidRPr="0069555A">
        <w:t>.</w:t>
      </w:r>
      <w:r w:rsidR="00B00649" w:rsidRPr="0069555A">
        <w:t xml:space="preserve"> </w:t>
      </w:r>
      <w:r w:rsidR="008D480A" w:rsidRPr="0069555A">
        <w:t>This indicates that</w:t>
      </w:r>
      <w:r w:rsidR="00492393" w:rsidRPr="0069555A">
        <w:t>,</w:t>
      </w:r>
      <w:r w:rsidR="00A016DB" w:rsidRPr="0069555A">
        <w:t xml:space="preserve"> </w:t>
      </w:r>
      <w:r w:rsidR="00421171" w:rsidRPr="0069555A">
        <w:t xml:space="preserve">during </w:t>
      </w:r>
      <w:r w:rsidR="006A5D50" w:rsidRPr="0069555A">
        <w:t xml:space="preserve">a </w:t>
      </w:r>
      <w:r w:rsidR="004C3864" w:rsidRPr="0069555A">
        <w:t>crisis</w:t>
      </w:r>
      <w:r w:rsidR="00FC6029" w:rsidRPr="0069555A">
        <w:t>,</w:t>
      </w:r>
      <w:r w:rsidR="004C3864" w:rsidRPr="0069555A">
        <w:t xml:space="preserve"> </w:t>
      </w:r>
      <w:r w:rsidR="00492393" w:rsidRPr="0069555A">
        <w:t xml:space="preserve">it is most important to </w:t>
      </w:r>
      <w:r w:rsidR="00085EE6" w:rsidRPr="0069555A">
        <w:t>listen</w:t>
      </w:r>
      <w:r w:rsidR="004C3864" w:rsidRPr="0069555A">
        <w:t xml:space="preserve"> </w:t>
      </w:r>
      <w:r w:rsidR="00DF2DB5" w:rsidRPr="0069555A">
        <w:t>to</w:t>
      </w:r>
      <w:r w:rsidR="00492393" w:rsidRPr="0069555A">
        <w:t xml:space="preserve"> or request</w:t>
      </w:r>
      <w:r w:rsidR="00DF2DB5" w:rsidRPr="0069555A">
        <w:t xml:space="preserve"> testimony</w:t>
      </w:r>
      <w:r w:rsidR="00492393" w:rsidRPr="0069555A">
        <w:t xml:space="preserve"> in good time, neither too early nor too late.</w:t>
      </w:r>
    </w:p>
    <w:p w14:paraId="1CF86F41" w14:textId="3F104D2B" w:rsidR="0016235F" w:rsidRDefault="006E7BE8" w:rsidP="00F43D5E">
      <w:pPr>
        <w:snapToGrid w:val="0"/>
        <w:spacing w:line="360" w:lineRule="auto"/>
        <w:ind w:firstLine="720"/>
      </w:pPr>
      <w:r w:rsidRPr="0069555A">
        <w:t>This is relevant to the</w:t>
      </w:r>
      <w:r w:rsidR="00ED6E21" w:rsidRPr="0069555A">
        <w:t xml:space="preserve"> </w:t>
      </w:r>
      <w:r w:rsidR="00E55DBF" w:rsidRPr="0069555A">
        <w:t xml:space="preserve">anti-prejudicial </w:t>
      </w:r>
      <w:r w:rsidR="001078C5" w:rsidRPr="0069555A">
        <w:t>function</w:t>
      </w:r>
      <w:r w:rsidR="00E55DBF" w:rsidRPr="0069555A">
        <w:t xml:space="preserve"> </w:t>
      </w:r>
      <w:r w:rsidRPr="0069555A">
        <w:t xml:space="preserve">that is </w:t>
      </w:r>
      <w:r w:rsidR="009C383E" w:rsidRPr="0069555A">
        <w:t>essential to</w:t>
      </w:r>
      <w:r w:rsidR="00565898" w:rsidRPr="0069555A">
        <w:t xml:space="preserve"> virtuous hearing</w:t>
      </w:r>
      <w:r w:rsidR="006D7791" w:rsidRPr="0069555A">
        <w:t>.</w:t>
      </w:r>
      <w:r w:rsidR="00B00649" w:rsidRPr="0069555A">
        <w:t xml:space="preserve"> </w:t>
      </w:r>
      <w:r w:rsidR="00761DED" w:rsidRPr="0069555A">
        <w:t xml:space="preserve">A </w:t>
      </w:r>
      <w:r w:rsidR="006C68CA" w:rsidRPr="0069555A">
        <w:t>(</w:t>
      </w:r>
      <w:r w:rsidR="00CF6A78" w:rsidRPr="0069555A">
        <w:t>would-be</w:t>
      </w:r>
      <w:r w:rsidR="006C68CA" w:rsidRPr="0069555A">
        <w:t xml:space="preserve">) </w:t>
      </w:r>
      <w:r w:rsidR="00761DED" w:rsidRPr="0069555A">
        <w:t xml:space="preserve">testifier’s crisis </w:t>
      </w:r>
      <w:r w:rsidRPr="0069555A">
        <w:t>more strongly demands</w:t>
      </w:r>
      <w:r w:rsidR="00761DED" w:rsidRPr="0069555A">
        <w:t xml:space="preserve"> timing-related justice</w:t>
      </w:r>
      <w:r w:rsidR="00031834" w:rsidRPr="0069555A">
        <w:t xml:space="preserve"> as quasi-testimonial justice</w:t>
      </w:r>
      <w:r w:rsidR="00761DED" w:rsidRPr="0069555A">
        <w:t xml:space="preserve">, </w:t>
      </w:r>
      <w:r w:rsidRPr="0069555A">
        <w:t xml:space="preserve">and </w:t>
      </w:r>
      <w:r w:rsidR="00801756" w:rsidRPr="0069555A">
        <w:t>thus</w:t>
      </w:r>
      <w:r w:rsidRPr="0069555A">
        <w:t xml:space="preserve"> more strongly requires the hearer </w:t>
      </w:r>
      <w:r w:rsidR="00761DED" w:rsidRPr="0069555A">
        <w:t>to respect testimonial tim</w:t>
      </w:r>
      <w:r w:rsidR="007B2C10" w:rsidRPr="0069555A">
        <w:t>eliness</w:t>
      </w:r>
      <w:r w:rsidR="00761DED" w:rsidRPr="0069555A">
        <w:t xml:space="preserve"> without </w:t>
      </w:r>
      <w:r w:rsidRPr="0069555A">
        <w:t>holding prejudicial stereotypes</w:t>
      </w:r>
      <w:r w:rsidR="00761DED" w:rsidRPr="0069555A">
        <w:t>.</w:t>
      </w:r>
      <w:r w:rsidR="00B00649" w:rsidRPr="0069555A">
        <w:t xml:space="preserve"> </w:t>
      </w:r>
      <w:r w:rsidRPr="0069555A">
        <w:t>So, in the case of Taro and Naomi,</w:t>
      </w:r>
      <w:r w:rsidR="00CA3D1E" w:rsidRPr="0069555A">
        <w:t xml:space="preserve"> </w:t>
      </w:r>
      <w:r w:rsidR="004569CA" w:rsidRPr="0069555A">
        <w:t>Taro</w:t>
      </w:r>
      <w:r w:rsidR="00FC3970" w:rsidRPr="0069555A">
        <w:t>’</w:t>
      </w:r>
      <w:r w:rsidR="004569CA" w:rsidRPr="0069555A">
        <w:t>s</w:t>
      </w:r>
      <w:r w:rsidR="00E70EF2" w:rsidRPr="0069555A">
        <w:t xml:space="preserve"> disregard</w:t>
      </w:r>
      <w:r w:rsidR="004569CA" w:rsidRPr="0069555A">
        <w:t xml:space="preserve"> </w:t>
      </w:r>
      <w:r w:rsidR="00E70EF2" w:rsidRPr="0069555A">
        <w:t>for</w:t>
      </w:r>
      <w:r w:rsidR="004569CA" w:rsidRPr="0069555A">
        <w:t xml:space="preserve"> Naomi</w:t>
      </w:r>
      <w:r w:rsidR="00E45765" w:rsidRPr="0069555A">
        <w:t>’</w:t>
      </w:r>
      <w:r w:rsidR="004569CA" w:rsidRPr="0069555A">
        <w:t>s</w:t>
      </w:r>
      <w:r w:rsidR="002F1A62" w:rsidRPr="0069555A">
        <w:t xml:space="preserve"> testimon</w:t>
      </w:r>
      <w:r w:rsidR="002B706E" w:rsidRPr="0069555A">
        <w:t>ial timing</w:t>
      </w:r>
      <w:r w:rsidR="002F1A62" w:rsidRPr="0069555A">
        <w:t xml:space="preserve"> is worsened by </w:t>
      </w:r>
      <w:r w:rsidR="00801756" w:rsidRPr="0069555A">
        <w:t xml:space="preserve">the fact that it </w:t>
      </w:r>
      <w:r w:rsidR="002F1A62" w:rsidRPr="0069555A">
        <w:t>tak</w:t>
      </w:r>
      <w:r w:rsidR="00801756" w:rsidRPr="0069555A">
        <w:t>es</w:t>
      </w:r>
      <w:r w:rsidR="002F1A62" w:rsidRPr="0069555A">
        <w:t xml:space="preserve"> place during Naomi’s time of crisis.</w:t>
      </w:r>
      <w:r w:rsidR="00B00649" w:rsidRPr="0069555A">
        <w:t xml:space="preserve"> </w:t>
      </w:r>
      <w:r w:rsidR="00801756" w:rsidRPr="0069555A">
        <w:t xml:space="preserve">Or consider Tom Robinson’s case in </w:t>
      </w:r>
      <w:r w:rsidR="00801756" w:rsidRPr="0069555A">
        <w:rPr>
          <w:i/>
          <w:iCs/>
        </w:rPr>
        <w:t>To Kill a Mockingbird</w:t>
      </w:r>
      <w:r w:rsidR="009953DB" w:rsidRPr="0069555A">
        <w:rPr>
          <w:i/>
          <w:iCs/>
        </w:rPr>
        <w:t>,</w:t>
      </w:r>
      <w:r w:rsidR="00E80486" w:rsidRPr="0069555A">
        <w:t xml:space="preserve"> </w:t>
      </w:r>
      <w:r w:rsidR="008B716D" w:rsidRPr="0069555A">
        <w:t xml:space="preserve">as </w:t>
      </w:r>
      <w:r w:rsidR="00E80486" w:rsidRPr="0069555A">
        <w:t>taken up by Fricker (2007</w:t>
      </w:r>
      <w:r w:rsidR="005A086F" w:rsidRPr="0069555A">
        <w:t>:</w:t>
      </w:r>
      <w:r w:rsidR="00E80486" w:rsidRPr="0069555A">
        <w:t xml:space="preserve"> 23–29)</w:t>
      </w:r>
      <w:r w:rsidR="00801756" w:rsidRPr="0069555A">
        <w:t>, where entrenched racial discrimination prevents a white prosecutor and jurors from attending to evidence confirming that Robinson did nothing violent to the white girl.</w:t>
      </w:r>
      <w:r w:rsidR="00B00649" w:rsidRPr="0069555A">
        <w:t xml:space="preserve"> </w:t>
      </w:r>
      <w:r w:rsidR="00801756" w:rsidRPr="0069555A">
        <w:t>Moreover, t</w:t>
      </w:r>
      <w:r w:rsidR="002F1A62" w:rsidRPr="0069555A">
        <w:t>he</w:t>
      </w:r>
      <w:r w:rsidR="00CE4F43" w:rsidRPr="0069555A">
        <w:t xml:space="preserve"> prosecutor </w:t>
      </w:r>
      <w:r w:rsidR="002F1A62" w:rsidRPr="0069555A">
        <w:t>makes</w:t>
      </w:r>
      <w:r w:rsidR="00CE4F43" w:rsidRPr="0069555A">
        <w:t xml:space="preserve"> Robinson testify </w:t>
      </w:r>
      <w:r w:rsidR="002F1A62" w:rsidRPr="0069555A">
        <w:t>too hastily, and finishes listening to him too soon</w:t>
      </w:r>
      <w:r w:rsidR="00801756" w:rsidRPr="0069555A">
        <w:t>.</w:t>
      </w:r>
      <w:r w:rsidR="00B00649" w:rsidRPr="0069555A">
        <w:t xml:space="preserve"> </w:t>
      </w:r>
      <w:r w:rsidR="00801756" w:rsidRPr="0069555A">
        <w:t xml:space="preserve">Again, </w:t>
      </w:r>
      <w:r w:rsidR="00434B50" w:rsidRPr="0069555A">
        <w:t>it is</w:t>
      </w:r>
      <w:r w:rsidR="000F0FCD" w:rsidRPr="0069555A">
        <w:t xml:space="preserve"> particularly</w:t>
      </w:r>
      <w:r w:rsidR="00434B50" w:rsidRPr="0069555A">
        <w:t xml:space="preserve"> </w:t>
      </w:r>
      <w:r w:rsidR="002F1A62" w:rsidRPr="0069555A">
        <w:t xml:space="preserve">during </w:t>
      </w:r>
      <w:r w:rsidR="00801756" w:rsidRPr="0069555A">
        <w:t xml:space="preserve">a </w:t>
      </w:r>
      <w:r w:rsidR="002F1A62" w:rsidRPr="0069555A">
        <w:t>time</w:t>
      </w:r>
      <w:r w:rsidR="00801756" w:rsidRPr="0069555A">
        <w:t xml:space="preserve"> of crisis (i.e., during his trial, which will have a profound effect on his future) </w:t>
      </w:r>
      <w:r w:rsidR="00A54250" w:rsidRPr="0069555A">
        <w:t xml:space="preserve">that </w:t>
      </w:r>
      <w:r w:rsidR="00434B50" w:rsidRPr="0069555A">
        <w:t xml:space="preserve">Robinson is forced to testify too hastily </w:t>
      </w:r>
      <w:r w:rsidR="00801756" w:rsidRPr="0069555A">
        <w:t>and</w:t>
      </w:r>
      <w:r w:rsidR="002F1A62" w:rsidRPr="0069555A">
        <w:t xml:space="preserve"> </w:t>
      </w:r>
      <w:r w:rsidR="00D16D75" w:rsidRPr="0069555A">
        <w:t xml:space="preserve">that </w:t>
      </w:r>
      <w:r w:rsidR="00CE6220" w:rsidRPr="0069555A">
        <w:t>racial prejudice</w:t>
      </w:r>
      <w:r w:rsidR="002F562C" w:rsidRPr="0069555A">
        <w:t>s</w:t>
      </w:r>
      <w:r w:rsidR="00CE6220" w:rsidRPr="0069555A">
        <w:t xml:space="preserve"> </w:t>
      </w:r>
      <w:r w:rsidR="006E57CD" w:rsidRPr="0069555A">
        <w:t>desensitize</w:t>
      </w:r>
      <w:r w:rsidR="003C0340" w:rsidRPr="0069555A">
        <w:t xml:space="preserve"> </w:t>
      </w:r>
      <w:r w:rsidR="002F562C" w:rsidRPr="0069555A">
        <w:t xml:space="preserve">the </w:t>
      </w:r>
      <w:r w:rsidR="00DC5599" w:rsidRPr="0069555A">
        <w:t>prosecutor</w:t>
      </w:r>
      <w:r w:rsidR="004F0EE9" w:rsidRPr="0069555A">
        <w:t xml:space="preserve"> </w:t>
      </w:r>
      <w:r w:rsidR="009E0307" w:rsidRPr="0069555A">
        <w:t xml:space="preserve">to </w:t>
      </w:r>
      <w:r w:rsidR="00FB246E" w:rsidRPr="0069555A">
        <w:t xml:space="preserve">Robinson’s </w:t>
      </w:r>
      <w:r w:rsidR="002F1A62" w:rsidRPr="0069555A">
        <w:t>testimonial timing and prevent him from waiting until Robinson feels psychologically safe</w:t>
      </w:r>
      <w:r w:rsidR="00801756" w:rsidRPr="0069555A">
        <w:t xml:space="preserve"> to express himself</w:t>
      </w:r>
      <w:r w:rsidR="002F1A62" w:rsidRPr="0069555A">
        <w:t>.</w:t>
      </w:r>
      <w:r w:rsidR="00B00649" w:rsidRPr="0069555A">
        <w:t xml:space="preserve"> </w:t>
      </w:r>
      <w:r w:rsidR="006125E7" w:rsidRPr="0069555A">
        <w:t>Here as well, then, the effects of timing-related injustice as quasi-testimonial injustice are more severe than they would otherwise be</w:t>
      </w:r>
      <w:r w:rsidR="00344AE1" w:rsidRPr="0069555A">
        <w:t>,</w:t>
      </w:r>
      <w:r w:rsidR="006125E7" w:rsidRPr="0069555A">
        <w:t xml:space="preserve"> because they occur during a crisis.</w:t>
      </w:r>
      <w:r w:rsidR="00B1056C" w:rsidRPr="0069555A">
        <w:t xml:space="preserve"> </w:t>
      </w:r>
      <w:r w:rsidR="00525A5A" w:rsidRPr="0069555A">
        <w:t xml:space="preserve">In another situation, unjust disregard for testimonial timeliness would be less serious. </w:t>
      </w:r>
      <w:r w:rsidR="00553FFA" w:rsidRPr="0069555A">
        <w:t>A</w:t>
      </w:r>
      <w:r w:rsidR="00E84E09" w:rsidRPr="0069555A">
        <w:t>n</w:t>
      </w:r>
      <w:r w:rsidR="00F77DFD" w:rsidRPr="0069555A">
        <w:t xml:space="preserve"> </w:t>
      </w:r>
      <w:r w:rsidR="00A4761C" w:rsidRPr="0069555A">
        <w:t>a</w:t>
      </w:r>
      <w:r w:rsidR="00B917BB" w:rsidRPr="0069555A">
        <w:t>nti-prejudic</w:t>
      </w:r>
      <w:r w:rsidR="00E84E09" w:rsidRPr="0069555A">
        <w:t>ial</w:t>
      </w:r>
      <w:r w:rsidR="00B917BB" w:rsidRPr="0069555A">
        <w:t xml:space="preserve"> </w:t>
      </w:r>
      <w:r w:rsidR="00F77DFD" w:rsidRPr="0069555A">
        <w:t xml:space="preserve">form of </w:t>
      </w:r>
      <w:r w:rsidR="00C63227" w:rsidRPr="0069555A">
        <w:t xml:space="preserve">sensitivity </w:t>
      </w:r>
      <w:r w:rsidR="00B917BB" w:rsidRPr="0069555A">
        <w:t xml:space="preserve">to </w:t>
      </w:r>
      <w:r w:rsidR="00096A34" w:rsidRPr="0069555A">
        <w:t xml:space="preserve">a </w:t>
      </w:r>
      <w:r w:rsidR="00500651" w:rsidRPr="0069555A">
        <w:t>(would</w:t>
      </w:r>
      <w:r w:rsidR="008D438F" w:rsidRPr="0069555A">
        <w:t>-</w:t>
      </w:r>
      <w:r w:rsidR="00500651" w:rsidRPr="0069555A">
        <w:t xml:space="preserve">be) </w:t>
      </w:r>
      <w:r w:rsidR="000F2922" w:rsidRPr="0069555A">
        <w:t>speaker’s</w:t>
      </w:r>
      <w:r w:rsidR="00B917BB" w:rsidRPr="0069555A">
        <w:t xml:space="preserve"> testimonial timeliness</w:t>
      </w:r>
      <w:r w:rsidR="009D794C" w:rsidRPr="0069555A">
        <w:t xml:space="preserve"> </w:t>
      </w:r>
      <w:r w:rsidR="00E84E09" w:rsidRPr="0069555A">
        <w:t xml:space="preserve">therefore </w:t>
      </w:r>
      <w:r w:rsidR="009D794C" w:rsidRPr="0069555A">
        <w:t xml:space="preserve">becomes increasingly </w:t>
      </w:r>
      <w:r w:rsidR="00AB26F5" w:rsidRPr="0069555A">
        <w:t xml:space="preserve">necessary </w:t>
      </w:r>
      <w:r w:rsidR="00885568" w:rsidRPr="0069555A">
        <w:t>during</w:t>
      </w:r>
      <w:r w:rsidR="002168FF" w:rsidRPr="0069555A">
        <w:t xml:space="preserve"> </w:t>
      </w:r>
      <w:r w:rsidR="00BA1682" w:rsidRPr="0069555A">
        <w:t>their</w:t>
      </w:r>
      <w:r w:rsidR="002168FF" w:rsidRPr="0069555A">
        <w:t xml:space="preserve"> </w:t>
      </w:r>
      <w:r w:rsidR="00D5087E" w:rsidRPr="0069555A">
        <w:t xml:space="preserve">times of </w:t>
      </w:r>
      <w:r w:rsidR="002168FF" w:rsidRPr="0069555A">
        <w:t>cri</w:t>
      </w:r>
      <w:r w:rsidR="00885568" w:rsidRPr="0069555A">
        <w:t>sis</w:t>
      </w:r>
      <w:r w:rsidR="00B24C9B" w:rsidRPr="0069555A">
        <w:t>.</w:t>
      </w:r>
    </w:p>
    <w:p w14:paraId="2C8DB053" w14:textId="02FF7356" w:rsidR="0045492D" w:rsidRPr="0069555A" w:rsidRDefault="00E466C3" w:rsidP="00F43D5E">
      <w:pPr>
        <w:snapToGrid w:val="0"/>
        <w:spacing w:line="360" w:lineRule="auto"/>
        <w:ind w:firstLine="720"/>
      </w:pPr>
      <w:r w:rsidRPr="0069555A">
        <w:t xml:space="preserve">Finally, </w:t>
      </w:r>
      <w:r w:rsidR="00CF40DA" w:rsidRPr="0069555A">
        <w:t>we</w:t>
      </w:r>
      <w:r w:rsidR="00365FB4" w:rsidRPr="0069555A">
        <w:t xml:space="preserve"> can </w:t>
      </w:r>
      <w:r w:rsidR="00B873AE" w:rsidRPr="0069555A">
        <w:t xml:space="preserve">now </w:t>
      </w:r>
      <w:r w:rsidR="00365FB4" w:rsidRPr="0069555A">
        <w:t xml:space="preserve">combine </w:t>
      </w:r>
      <w:r w:rsidR="00B873AE" w:rsidRPr="0069555A">
        <w:t>this</w:t>
      </w:r>
      <w:r w:rsidR="00E04FE8" w:rsidRPr="0069555A">
        <w:t xml:space="preserve"> </w:t>
      </w:r>
      <w:r w:rsidR="0044121E" w:rsidRPr="0069555A">
        <w:t xml:space="preserve">idea of a testimonial type of </w:t>
      </w:r>
      <w:r w:rsidR="008D1D47" w:rsidRPr="0069555A">
        <w:rPr>
          <w:i/>
          <w:iCs/>
        </w:rPr>
        <w:t>kairos</w:t>
      </w:r>
      <w:r w:rsidR="00365FB4" w:rsidRPr="0069555A">
        <w:t xml:space="preserve"> with </w:t>
      </w:r>
      <w:r w:rsidR="000F2922" w:rsidRPr="0069555A">
        <w:t xml:space="preserve">the </w:t>
      </w:r>
      <w:r w:rsidR="00365FB4" w:rsidRPr="0069555A">
        <w:t>idea</w:t>
      </w:r>
      <w:r w:rsidR="008D1D47" w:rsidRPr="0069555A">
        <w:t xml:space="preserve"> of </w:t>
      </w:r>
      <w:r w:rsidR="008D1D47" w:rsidRPr="0069555A">
        <w:rPr>
          <w:i/>
          <w:iCs/>
        </w:rPr>
        <w:t>temporal attunement</w:t>
      </w:r>
      <w:r w:rsidR="008D1D47" w:rsidRPr="0069555A">
        <w:t xml:space="preserve"> </w:t>
      </w:r>
      <w:r w:rsidR="00365FB4" w:rsidRPr="0069555A">
        <w:t>developed in the previous section.</w:t>
      </w:r>
      <w:r w:rsidR="00B00649" w:rsidRPr="0069555A">
        <w:t xml:space="preserve"> </w:t>
      </w:r>
      <w:r w:rsidR="00EA15FF" w:rsidRPr="0069555A">
        <w:t>In light of the above, it appears that in situations of crisis, temporally attuned empathy gains more meaning because it enhances sensitivity to testimonial timeliness in an anti-prejudiced manner.</w:t>
      </w:r>
      <w:r w:rsidR="00B00649" w:rsidRPr="0069555A">
        <w:t xml:space="preserve"> </w:t>
      </w:r>
      <w:r w:rsidR="001B7B24" w:rsidRPr="0069555A">
        <w:t xml:space="preserve">I have argued that </w:t>
      </w:r>
      <w:r w:rsidR="00725920" w:rsidRPr="0069555A">
        <w:t xml:space="preserve">virtuous hearing, </w:t>
      </w:r>
      <w:r w:rsidR="00BF066A" w:rsidRPr="0069555A">
        <w:t>which</w:t>
      </w:r>
      <w:r w:rsidR="00725920" w:rsidRPr="0069555A">
        <w:t xml:space="preserve"> involves empathic engagement, </w:t>
      </w:r>
      <w:r w:rsidR="00B873AE" w:rsidRPr="0069555A">
        <w:t>requires</w:t>
      </w:r>
      <w:r w:rsidR="00524DCB" w:rsidRPr="0069555A">
        <w:t xml:space="preserve"> one to </w:t>
      </w:r>
      <w:r w:rsidR="00B873AE" w:rsidRPr="0069555A">
        <w:t>respect the</w:t>
      </w:r>
      <w:r w:rsidR="00725920" w:rsidRPr="0069555A">
        <w:t xml:space="preserve"> other’s </w:t>
      </w:r>
      <w:r w:rsidR="00725920" w:rsidRPr="0069555A">
        <w:rPr>
          <w:i/>
          <w:iCs/>
        </w:rPr>
        <w:t>temporal</w:t>
      </w:r>
      <w:r w:rsidR="00725920" w:rsidRPr="0069555A">
        <w:t xml:space="preserve"> perspective, thus </w:t>
      </w:r>
      <w:r w:rsidR="00B873AE" w:rsidRPr="0069555A">
        <w:t>enabling a</w:t>
      </w:r>
      <w:r w:rsidR="00725920" w:rsidRPr="0069555A">
        <w:t xml:space="preserve"> perspectival s</w:t>
      </w:r>
      <w:r w:rsidR="00C31878" w:rsidRPr="0069555A">
        <w:t xml:space="preserve">hift </w:t>
      </w:r>
      <w:r w:rsidR="00725920" w:rsidRPr="0069555A">
        <w:t>in tune with the other’s temporal orientation</w:t>
      </w:r>
      <w:r w:rsidR="00BF066A" w:rsidRPr="0069555A">
        <w:t>.</w:t>
      </w:r>
      <w:r w:rsidR="00B00649" w:rsidRPr="0069555A">
        <w:t xml:space="preserve"> </w:t>
      </w:r>
      <w:r w:rsidR="0073165C" w:rsidRPr="0069555A">
        <w:t>V</w:t>
      </w:r>
      <w:r w:rsidR="00D55AE9" w:rsidRPr="0069555A">
        <w:t>irtuous hearer</w:t>
      </w:r>
      <w:r w:rsidR="0029166E" w:rsidRPr="0069555A">
        <w:t>s</w:t>
      </w:r>
      <w:r w:rsidR="00D55AE9" w:rsidRPr="0069555A">
        <w:t xml:space="preserve"> should </w:t>
      </w:r>
      <w:r w:rsidR="00F17F1C" w:rsidRPr="0069555A">
        <w:t>not</w:t>
      </w:r>
      <w:r w:rsidR="00CE1344" w:rsidRPr="0069555A">
        <w:t xml:space="preserve"> </w:t>
      </w:r>
      <w:r w:rsidR="00F17F1C" w:rsidRPr="0069555A">
        <w:t xml:space="preserve">impose </w:t>
      </w:r>
      <w:r w:rsidR="00727DC2" w:rsidRPr="0069555A">
        <w:t>a future-oriented stance</w:t>
      </w:r>
      <w:r w:rsidR="00CE1344" w:rsidRPr="0069555A">
        <w:t xml:space="preserve"> on </w:t>
      </w:r>
      <w:r w:rsidR="00CE1344" w:rsidRPr="0069555A">
        <w:lastRenderedPageBreak/>
        <w:t xml:space="preserve">those overwhelmed by </w:t>
      </w:r>
      <w:r w:rsidR="0027123E" w:rsidRPr="0069555A">
        <w:t xml:space="preserve">a </w:t>
      </w:r>
      <w:r w:rsidR="00CE1344" w:rsidRPr="0069555A">
        <w:rPr>
          <w:i/>
          <w:iCs/>
        </w:rPr>
        <w:t>present</w:t>
      </w:r>
      <w:r w:rsidR="00CE1344" w:rsidRPr="0069555A">
        <w:t xml:space="preserve"> </w:t>
      </w:r>
      <w:r w:rsidR="004C745C" w:rsidRPr="0069555A">
        <w:t>crisis</w:t>
      </w:r>
      <w:r w:rsidR="00AE705F" w:rsidRPr="0069555A">
        <w:t xml:space="preserve">, </w:t>
      </w:r>
      <w:r w:rsidR="00F17F1C" w:rsidRPr="0069555A">
        <w:t xml:space="preserve">such as </w:t>
      </w:r>
      <w:r w:rsidR="00AE705F" w:rsidRPr="0069555A">
        <w:t xml:space="preserve">those </w:t>
      </w:r>
      <w:r w:rsidR="00873A2B" w:rsidRPr="0069555A">
        <w:t>who are trapped in present pain, stress, or fear.</w:t>
      </w:r>
      <w:r w:rsidR="00B00649" w:rsidRPr="0069555A">
        <w:t xml:space="preserve"> </w:t>
      </w:r>
      <w:r w:rsidR="0045492D" w:rsidRPr="0069555A">
        <w:t xml:space="preserve">My proposal is </w:t>
      </w:r>
      <w:r w:rsidR="00DD4D14" w:rsidRPr="0069555A">
        <w:t xml:space="preserve">that virtuous hearing must </w:t>
      </w:r>
      <w:r w:rsidR="001D53F3" w:rsidRPr="0069555A">
        <w:t>involve</w:t>
      </w:r>
      <w:r w:rsidR="00DD4D14" w:rsidRPr="0069555A">
        <w:t xml:space="preserve"> “kairotic re</w:t>
      </w:r>
      <w:r w:rsidR="00324070" w:rsidRPr="0069555A">
        <w:t>ceptivity</w:t>
      </w:r>
      <w:r w:rsidR="00A53E8A" w:rsidRPr="0069555A">
        <w:t>,</w:t>
      </w:r>
      <w:r w:rsidR="00DD4D14" w:rsidRPr="0069555A">
        <w:t>”</w:t>
      </w:r>
      <w:r w:rsidR="00F17F1C" w:rsidRPr="0069555A">
        <w:t xml:space="preserve"> which I characterize</w:t>
      </w:r>
      <w:r w:rsidR="00865FEF" w:rsidRPr="0069555A">
        <w:t xml:space="preserve"> as follows:</w:t>
      </w:r>
      <w:proofErr w:type="gramStart"/>
      <w:r w:rsidR="00994790" w:rsidRPr="0069555A">
        <w:rPr>
          <w:vertAlign w:val="superscript"/>
        </w:rPr>
        <w:t>11</w:t>
      </w:r>
      <w:proofErr w:type="gramEnd"/>
    </w:p>
    <w:p w14:paraId="52B229BB" w14:textId="77777777" w:rsidR="0045492D" w:rsidRPr="0069555A" w:rsidRDefault="0045492D" w:rsidP="00F43D5E">
      <w:pPr>
        <w:pStyle w:val="a9"/>
        <w:snapToGrid w:val="0"/>
        <w:spacing w:line="360" w:lineRule="auto"/>
        <w:contextualSpacing w:val="0"/>
      </w:pPr>
    </w:p>
    <w:p w14:paraId="17F7D303" w14:textId="45BE6540" w:rsidR="0045492D" w:rsidRPr="0069555A" w:rsidRDefault="0045492D" w:rsidP="00F43D5E">
      <w:pPr>
        <w:snapToGrid w:val="0"/>
        <w:spacing w:line="360" w:lineRule="auto"/>
        <w:ind w:leftChars="299" w:left="728"/>
      </w:pPr>
      <w:r w:rsidRPr="0069555A">
        <w:rPr>
          <w:i/>
          <w:iCs/>
        </w:rPr>
        <w:t xml:space="preserve">kairotic </w:t>
      </w:r>
      <w:r w:rsidR="00EC2FAB" w:rsidRPr="0069555A">
        <w:rPr>
          <w:i/>
          <w:iCs/>
        </w:rPr>
        <w:t>r</w:t>
      </w:r>
      <w:r w:rsidR="003A35B0" w:rsidRPr="0069555A">
        <w:rPr>
          <w:i/>
          <w:iCs/>
        </w:rPr>
        <w:t>e</w:t>
      </w:r>
      <w:r w:rsidR="00324070" w:rsidRPr="0069555A">
        <w:rPr>
          <w:i/>
          <w:iCs/>
        </w:rPr>
        <w:t>ceptivity</w:t>
      </w:r>
      <w:r w:rsidRPr="0069555A">
        <w:t xml:space="preserve">: in this </w:t>
      </w:r>
      <w:r w:rsidR="0030619F" w:rsidRPr="0069555A">
        <w:t>re</w:t>
      </w:r>
      <w:r w:rsidR="00250A4C" w:rsidRPr="0069555A">
        <w:t>ceptive</w:t>
      </w:r>
      <w:r w:rsidR="0030619F" w:rsidRPr="0069555A">
        <w:t xml:space="preserve"> </w:t>
      </w:r>
      <w:r w:rsidRPr="0069555A">
        <w:t>mode</w:t>
      </w:r>
      <w:r w:rsidR="006F74AF" w:rsidRPr="0069555A">
        <w:t>,</w:t>
      </w:r>
      <w:r w:rsidRPr="0069555A">
        <w:t xml:space="preserve"> we are not attempting to transform another’s temporal </w:t>
      </w:r>
      <w:r w:rsidR="008C4E06" w:rsidRPr="0069555A">
        <w:t>perspective</w:t>
      </w:r>
      <w:r w:rsidRPr="0069555A">
        <w:t xml:space="preserve"> but allowing our temporal orientation to </w:t>
      </w:r>
      <w:r w:rsidR="0018437C" w:rsidRPr="0069555A">
        <w:t xml:space="preserve">become </w:t>
      </w:r>
      <w:r w:rsidR="00D3164F" w:rsidRPr="0069555A">
        <w:t>attune</w:t>
      </w:r>
      <w:r w:rsidR="0018437C" w:rsidRPr="0069555A">
        <w:t>d</w:t>
      </w:r>
      <w:r w:rsidRPr="0069555A">
        <w:t xml:space="preserve"> </w:t>
      </w:r>
      <w:r w:rsidR="00D3164F" w:rsidRPr="0069555A">
        <w:t>to another’s</w:t>
      </w:r>
      <w:r w:rsidRPr="0069555A">
        <w:t xml:space="preserve">, especially </w:t>
      </w:r>
      <w:r w:rsidRPr="0069555A">
        <w:rPr>
          <w:i/>
          <w:iCs/>
        </w:rPr>
        <w:t xml:space="preserve">in </w:t>
      </w:r>
      <w:r w:rsidR="001931F9" w:rsidRPr="0069555A">
        <w:rPr>
          <w:i/>
          <w:iCs/>
        </w:rPr>
        <w:t>their</w:t>
      </w:r>
      <w:r w:rsidR="008769E9" w:rsidRPr="0069555A">
        <w:rPr>
          <w:i/>
          <w:iCs/>
        </w:rPr>
        <w:t xml:space="preserve"> time</w:t>
      </w:r>
      <w:r w:rsidR="001931F9" w:rsidRPr="0069555A">
        <w:rPr>
          <w:i/>
          <w:iCs/>
        </w:rPr>
        <w:t>s</w:t>
      </w:r>
      <w:r w:rsidR="008769E9" w:rsidRPr="0069555A">
        <w:rPr>
          <w:i/>
          <w:iCs/>
        </w:rPr>
        <w:t xml:space="preserve"> of </w:t>
      </w:r>
      <w:r w:rsidRPr="0069555A">
        <w:rPr>
          <w:i/>
          <w:iCs/>
        </w:rPr>
        <w:t>crisis</w:t>
      </w:r>
      <w:r w:rsidRPr="0069555A">
        <w:t>.</w:t>
      </w:r>
      <w:r w:rsidR="00B00649" w:rsidRPr="0069555A">
        <w:t xml:space="preserve"> </w:t>
      </w:r>
      <w:r w:rsidRPr="0069555A">
        <w:t xml:space="preserve">This other-regarding shift attests to our </w:t>
      </w:r>
      <w:r w:rsidR="00D3164F" w:rsidRPr="0069555A">
        <w:t>respect for</w:t>
      </w:r>
      <w:r w:rsidRPr="0069555A">
        <w:t xml:space="preserve"> </w:t>
      </w:r>
      <w:r w:rsidR="00B11CBE" w:rsidRPr="0069555A">
        <w:t>their</w:t>
      </w:r>
      <w:r w:rsidR="008C4E06" w:rsidRPr="0069555A">
        <w:t xml:space="preserve"> temporal perspective</w:t>
      </w:r>
      <w:r w:rsidRPr="0069555A">
        <w:t xml:space="preserve"> as worthy of attention and response.</w:t>
      </w:r>
      <w:r w:rsidR="00B00649" w:rsidRPr="0069555A">
        <w:t xml:space="preserve"> </w:t>
      </w:r>
      <w:r w:rsidRPr="0069555A">
        <w:t xml:space="preserve">This creates a shared sense of time between self and the other, thereby facilitating a safe, trusting relationship </w:t>
      </w:r>
      <w:r w:rsidR="00D3164F" w:rsidRPr="0069555A">
        <w:t>in which</w:t>
      </w:r>
      <w:r w:rsidRPr="0069555A">
        <w:t xml:space="preserve"> the other </w:t>
      </w:r>
      <w:r w:rsidR="00D3164F" w:rsidRPr="0069555A">
        <w:t xml:space="preserve">can </w:t>
      </w:r>
      <w:r w:rsidR="00C77680" w:rsidRPr="0069555A">
        <w:t>disclose</w:t>
      </w:r>
      <w:r w:rsidR="00473163" w:rsidRPr="0069555A">
        <w:t xml:space="preserve"> and testify</w:t>
      </w:r>
      <w:r w:rsidRPr="0069555A">
        <w:t xml:space="preserve"> </w:t>
      </w:r>
      <w:r w:rsidR="00D3164F" w:rsidRPr="0069555A">
        <w:t xml:space="preserve">about </w:t>
      </w:r>
      <w:r w:rsidR="00771AE0" w:rsidRPr="0069555A">
        <w:t>their</w:t>
      </w:r>
      <w:r w:rsidRPr="0069555A">
        <w:t xml:space="preserve"> significant concerns </w:t>
      </w:r>
      <w:r w:rsidRPr="0069555A">
        <w:rPr>
          <w:i/>
          <w:iCs/>
        </w:rPr>
        <w:t xml:space="preserve">according to </w:t>
      </w:r>
      <w:r w:rsidR="00B11CBE" w:rsidRPr="0069555A">
        <w:rPr>
          <w:i/>
          <w:iCs/>
        </w:rPr>
        <w:t>their</w:t>
      </w:r>
      <w:r w:rsidRPr="0069555A">
        <w:rPr>
          <w:i/>
          <w:iCs/>
        </w:rPr>
        <w:t xml:space="preserve"> own optimal timing</w:t>
      </w:r>
      <w:r w:rsidRPr="0069555A">
        <w:t>.</w:t>
      </w:r>
    </w:p>
    <w:p w14:paraId="1966D908" w14:textId="77777777" w:rsidR="0045492D" w:rsidRPr="0069555A" w:rsidRDefault="0045492D" w:rsidP="00F43D5E">
      <w:pPr>
        <w:pStyle w:val="a9"/>
        <w:snapToGrid w:val="0"/>
        <w:spacing w:line="360" w:lineRule="auto"/>
        <w:contextualSpacing w:val="0"/>
      </w:pPr>
    </w:p>
    <w:p w14:paraId="19A0D190" w14:textId="5E4E8BCF" w:rsidR="0045492D" w:rsidRPr="0069555A" w:rsidRDefault="0045492D" w:rsidP="00F43D5E">
      <w:pPr>
        <w:snapToGrid w:val="0"/>
        <w:spacing w:line="360" w:lineRule="auto"/>
      </w:pPr>
      <w:r w:rsidRPr="0069555A">
        <w:t xml:space="preserve">To count as </w:t>
      </w:r>
      <w:r w:rsidR="0037291D" w:rsidRPr="0069555A">
        <w:t>virtuous hearing</w:t>
      </w:r>
      <w:r w:rsidRPr="0069555A">
        <w:t xml:space="preserve">, </w:t>
      </w:r>
      <w:r w:rsidR="00773995" w:rsidRPr="0069555A">
        <w:t>temporal attunement, which</w:t>
      </w:r>
      <w:r w:rsidR="00EF6F44" w:rsidRPr="0069555A">
        <w:t xml:space="preserve"> </w:t>
      </w:r>
      <w:r w:rsidR="004E26B3" w:rsidRPr="0069555A">
        <w:t xml:space="preserve">the </w:t>
      </w:r>
      <w:r w:rsidR="00773995" w:rsidRPr="0069555A">
        <w:t xml:space="preserve">anti-prejudicial function </w:t>
      </w:r>
      <w:r w:rsidR="004E26B3" w:rsidRPr="0069555A">
        <w:t xml:space="preserve">of empathy </w:t>
      </w:r>
      <w:r w:rsidR="00773995" w:rsidRPr="0069555A">
        <w:t>promotes,</w:t>
      </w:r>
      <w:r w:rsidRPr="0069555A">
        <w:t xml:space="preserve"> must </w:t>
      </w:r>
      <w:r w:rsidR="00421D8C" w:rsidRPr="0069555A">
        <w:t xml:space="preserve">work </w:t>
      </w:r>
      <w:r w:rsidRPr="0069555A">
        <w:t>well in a time of crisis.</w:t>
      </w:r>
      <w:r w:rsidR="00B00649" w:rsidRPr="0069555A">
        <w:t xml:space="preserve"> </w:t>
      </w:r>
      <w:r w:rsidR="00712648" w:rsidRPr="0069555A">
        <w:t>K</w:t>
      </w:r>
      <w:r w:rsidRPr="0069555A">
        <w:t>airotic re</w:t>
      </w:r>
      <w:r w:rsidR="00712648" w:rsidRPr="0069555A">
        <w:t>ceptivity</w:t>
      </w:r>
      <w:r w:rsidRPr="0069555A">
        <w:t xml:space="preserve"> </w:t>
      </w:r>
      <w:r w:rsidR="004E26B3" w:rsidRPr="0069555A">
        <w:t>helps</w:t>
      </w:r>
      <w:r w:rsidRPr="0069555A">
        <w:t xml:space="preserve"> satisfy this condition, </w:t>
      </w:r>
      <w:r w:rsidR="0044121E" w:rsidRPr="0069555A">
        <w:t xml:space="preserve">because </w:t>
      </w:r>
      <w:r w:rsidRPr="0069555A">
        <w:t xml:space="preserve">it attunes us to the temporal </w:t>
      </w:r>
      <w:r w:rsidR="00A33D79" w:rsidRPr="0069555A">
        <w:t>stagnation</w:t>
      </w:r>
      <w:r w:rsidR="006038D3" w:rsidRPr="0069555A">
        <w:t xml:space="preserve"> (</w:t>
      </w:r>
      <w:r w:rsidR="009E2539" w:rsidRPr="0069555A">
        <w:t>i.e.</w:t>
      </w:r>
      <w:r w:rsidR="0044121E" w:rsidRPr="0069555A">
        <w:t>,</w:t>
      </w:r>
      <w:r w:rsidR="004E26B3" w:rsidRPr="0069555A">
        <w:t xml:space="preserve"> the</w:t>
      </w:r>
      <w:r w:rsidR="001241BE" w:rsidRPr="0069555A">
        <w:t xml:space="preserve"> </w:t>
      </w:r>
      <w:r w:rsidR="00A33D79" w:rsidRPr="0069555A">
        <w:t>emotional</w:t>
      </w:r>
      <w:r w:rsidR="007C7951" w:rsidRPr="0069555A">
        <w:t xml:space="preserve"> </w:t>
      </w:r>
      <w:r w:rsidR="00F25C0F" w:rsidRPr="0069555A">
        <w:t xml:space="preserve">unpreparedness </w:t>
      </w:r>
      <w:r w:rsidR="00AF1497" w:rsidRPr="0069555A">
        <w:t>to move forward</w:t>
      </w:r>
      <w:r w:rsidR="006038D3" w:rsidRPr="0069555A">
        <w:t xml:space="preserve">) </w:t>
      </w:r>
      <w:r w:rsidR="00190EE9" w:rsidRPr="0069555A">
        <w:t xml:space="preserve">undergone by </w:t>
      </w:r>
      <w:r w:rsidRPr="0069555A">
        <w:t>those in need or in pain.</w:t>
      </w:r>
      <w:r w:rsidR="00B00649" w:rsidRPr="0069555A">
        <w:t xml:space="preserve"> </w:t>
      </w:r>
      <w:r w:rsidRPr="0069555A">
        <w:t>This</w:t>
      </w:r>
      <w:r w:rsidR="000A36B6" w:rsidRPr="0069555A">
        <w:t xml:space="preserve"> then </w:t>
      </w:r>
      <w:r w:rsidRPr="0069555A">
        <w:t>generates a shared temporal orientation</w:t>
      </w:r>
      <w:r w:rsidR="004E47A5" w:rsidRPr="0069555A">
        <w:t>,</w:t>
      </w:r>
      <w:r w:rsidRPr="0069555A">
        <w:t xml:space="preserve"> allowing for timely listening to the other’s concerns, fears, and pain that prevent them from </w:t>
      </w:r>
      <w:r w:rsidR="00D8765C" w:rsidRPr="0069555A">
        <w:t xml:space="preserve">moving </w:t>
      </w:r>
      <w:r w:rsidR="0044121E" w:rsidRPr="0069555A">
        <w:t>forward</w:t>
      </w:r>
      <w:r w:rsidRPr="0069555A">
        <w:t>.</w:t>
      </w:r>
      <w:r w:rsidR="00B00649" w:rsidRPr="0069555A">
        <w:t xml:space="preserve"> </w:t>
      </w:r>
      <w:r w:rsidRPr="0069555A">
        <w:t xml:space="preserve">In this </w:t>
      </w:r>
      <w:r w:rsidR="005B13FB" w:rsidRPr="0069555A">
        <w:t>way</w:t>
      </w:r>
      <w:r w:rsidR="0044121E" w:rsidRPr="0069555A">
        <w:t>,</w:t>
      </w:r>
      <w:r w:rsidR="005B13FB" w:rsidRPr="0069555A">
        <w:t xml:space="preserve"> a virtuous hearer will </w:t>
      </w:r>
      <w:r w:rsidR="0044121E" w:rsidRPr="0069555A">
        <w:t xml:space="preserve">pay due </w:t>
      </w:r>
      <w:r w:rsidR="005B13FB" w:rsidRPr="0069555A">
        <w:t xml:space="preserve">respect </w:t>
      </w:r>
      <w:r w:rsidR="0044121E" w:rsidRPr="0069555A">
        <w:t>to another’s opportune</w:t>
      </w:r>
      <w:r w:rsidR="005B13FB" w:rsidRPr="0069555A">
        <w:t xml:space="preserve"> testimonial timing in </w:t>
      </w:r>
      <w:r w:rsidR="0044121E" w:rsidRPr="0069555A">
        <w:t>times of crisis</w:t>
      </w:r>
      <w:r w:rsidR="005B13FB" w:rsidRPr="0069555A">
        <w:t>, thereby mak</w:t>
      </w:r>
      <w:r w:rsidR="0044121E" w:rsidRPr="0069555A">
        <w:t>ing</w:t>
      </w:r>
      <w:r w:rsidR="005B13FB" w:rsidRPr="0069555A">
        <w:t xml:space="preserve"> </w:t>
      </w:r>
      <w:r w:rsidR="00FD4196" w:rsidRPr="0069555A">
        <w:t>them</w:t>
      </w:r>
      <w:r w:rsidR="005B13FB" w:rsidRPr="0069555A">
        <w:t xml:space="preserve"> feel that their needs are worthy of attention.</w:t>
      </w:r>
    </w:p>
    <w:p w14:paraId="58E77674" w14:textId="77777777" w:rsidR="0045492D" w:rsidRPr="0069555A" w:rsidRDefault="0045492D" w:rsidP="00F43D5E">
      <w:pPr>
        <w:snapToGrid w:val="0"/>
        <w:spacing w:line="360" w:lineRule="auto"/>
      </w:pPr>
    </w:p>
    <w:p w14:paraId="38D6544F" w14:textId="68BB9CA0" w:rsidR="00CB7B07" w:rsidRPr="00C86095" w:rsidRDefault="00D266D7" w:rsidP="00F43D5E">
      <w:pPr>
        <w:snapToGrid w:val="0"/>
        <w:spacing w:line="360" w:lineRule="auto"/>
        <w:jc w:val="left"/>
        <w:rPr>
          <w:b/>
          <w:bCs w:val="0"/>
        </w:rPr>
      </w:pPr>
      <w:r w:rsidRPr="00C86095">
        <w:rPr>
          <w:b/>
          <w:bCs w:val="0"/>
        </w:rPr>
        <w:t>7</w:t>
      </w:r>
      <w:r w:rsidR="00CB7B07" w:rsidRPr="00C86095">
        <w:rPr>
          <w:b/>
        </w:rPr>
        <w:t>. C</w:t>
      </w:r>
      <w:r w:rsidRPr="00C86095">
        <w:rPr>
          <w:b/>
          <w:bCs w:val="0"/>
        </w:rPr>
        <w:t>oncluding</w:t>
      </w:r>
      <w:r w:rsidR="00CB7B07" w:rsidRPr="00C86095">
        <w:rPr>
          <w:b/>
        </w:rPr>
        <w:t xml:space="preserve"> R</w:t>
      </w:r>
      <w:r w:rsidRPr="00C86095">
        <w:rPr>
          <w:b/>
          <w:bCs w:val="0"/>
        </w:rPr>
        <w:t>emarks</w:t>
      </w:r>
    </w:p>
    <w:p w14:paraId="15B63AD9" w14:textId="77777777" w:rsidR="00D266D7" w:rsidRPr="0069555A" w:rsidRDefault="00D266D7" w:rsidP="00F43D5E">
      <w:pPr>
        <w:snapToGrid w:val="0"/>
        <w:spacing w:line="360" w:lineRule="auto"/>
        <w:jc w:val="left"/>
        <w:rPr>
          <w:b/>
          <w:bCs w:val="0"/>
        </w:rPr>
      </w:pPr>
    </w:p>
    <w:p w14:paraId="4F1C9612" w14:textId="196D3045" w:rsidR="0016235F" w:rsidRDefault="00CC25BC" w:rsidP="00F43D5E">
      <w:pPr>
        <w:snapToGrid w:val="0"/>
        <w:spacing w:line="360" w:lineRule="auto"/>
      </w:pPr>
      <w:r w:rsidRPr="0069555A">
        <w:t>U</w:t>
      </w:r>
      <w:r w:rsidR="0044121E" w:rsidRPr="0069555A">
        <w:t>n</w:t>
      </w:r>
      <w:r w:rsidRPr="0069555A">
        <w:t>til now, virtue epistemologists have not given timeliness sufficient attention</w:t>
      </w:r>
      <w:r w:rsidR="0036531D" w:rsidRPr="0069555A">
        <w:t>.</w:t>
      </w:r>
      <w:r w:rsidR="00B00649" w:rsidRPr="0069555A">
        <w:t xml:space="preserve"> </w:t>
      </w:r>
      <w:r w:rsidR="00636327" w:rsidRPr="0069555A">
        <w:t>By way of redress</w:t>
      </w:r>
      <w:r w:rsidR="0045492D" w:rsidRPr="0069555A">
        <w:t xml:space="preserve">, I </w:t>
      </w:r>
      <w:r w:rsidR="00636327" w:rsidRPr="0069555A">
        <w:t xml:space="preserve">have </w:t>
      </w:r>
      <w:r w:rsidR="00E718E4" w:rsidRPr="0069555A">
        <w:t>considered</w:t>
      </w:r>
      <w:r w:rsidR="00636327" w:rsidRPr="0069555A">
        <w:t xml:space="preserve"> </w:t>
      </w:r>
      <w:r w:rsidR="0045492D" w:rsidRPr="0069555A">
        <w:t xml:space="preserve">the neglected relationship between empathy and timeliness and </w:t>
      </w:r>
      <w:r w:rsidR="004C70AF" w:rsidRPr="0069555A">
        <w:t xml:space="preserve">have </w:t>
      </w:r>
      <w:r w:rsidR="0045492D" w:rsidRPr="0069555A">
        <w:t>explored how a</w:t>
      </w:r>
      <w:r w:rsidR="001F174E" w:rsidRPr="0069555A">
        <w:t>n</w:t>
      </w:r>
      <w:r w:rsidR="0045492D" w:rsidRPr="0069555A">
        <w:t xml:space="preserve"> </w:t>
      </w:r>
      <w:r w:rsidR="00A85D1D" w:rsidRPr="0069555A">
        <w:t xml:space="preserve">empathic </w:t>
      </w:r>
      <w:r w:rsidR="0045492D" w:rsidRPr="0069555A">
        <w:t>sensitivity to testimonial timeliness figures prominently in virtuous hearing.</w:t>
      </w:r>
      <w:r w:rsidR="00B00649" w:rsidRPr="0069555A">
        <w:t xml:space="preserve"> </w:t>
      </w:r>
      <w:r w:rsidR="0045492D" w:rsidRPr="0069555A">
        <w:t xml:space="preserve">This </w:t>
      </w:r>
      <w:r w:rsidR="00636327" w:rsidRPr="0069555A">
        <w:t xml:space="preserve">has </w:t>
      </w:r>
      <w:r w:rsidR="0045492D" w:rsidRPr="0069555A">
        <w:t xml:space="preserve">enabled a timing-sensitive account of testimonial virtue and vice, </w:t>
      </w:r>
      <w:r w:rsidR="00636327" w:rsidRPr="0069555A">
        <w:t>which gives due importance</w:t>
      </w:r>
      <w:r w:rsidR="0045492D" w:rsidRPr="0069555A">
        <w:t xml:space="preserve"> to </w:t>
      </w:r>
      <w:r w:rsidR="00636327" w:rsidRPr="0069555A">
        <w:t>listening in a timely manner</w:t>
      </w:r>
      <w:r w:rsidR="0045492D" w:rsidRPr="0069555A">
        <w:t xml:space="preserve">, especially in </w:t>
      </w:r>
      <w:r w:rsidR="00636327" w:rsidRPr="0069555A">
        <w:t>crisis situations</w:t>
      </w:r>
      <w:r w:rsidR="0045492D" w:rsidRPr="0069555A">
        <w:t>.</w:t>
      </w:r>
    </w:p>
    <w:p w14:paraId="06AD228A" w14:textId="249DA701" w:rsidR="0045492D" w:rsidRPr="0069555A" w:rsidRDefault="001379A8" w:rsidP="00F43D5E">
      <w:pPr>
        <w:snapToGrid w:val="0"/>
        <w:spacing w:line="360" w:lineRule="auto"/>
        <w:ind w:firstLine="720"/>
      </w:pPr>
      <w:r w:rsidRPr="0069555A">
        <w:t>The analysis</w:t>
      </w:r>
      <w:r w:rsidR="0045492D" w:rsidRPr="0069555A">
        <w:t xml:space="preserve"> provided here is</w:t>
      </w:r>
      <w:r w:rsidRPr="0069555A">
        <w:t>, of course,</w:t>
      </w:r>
      <w:r w:rsidR="0045492D" w:rsidRPr="0069555A">
        <w:t xml:space="preserve"> preliminary</w:t>
      </w:r>
      <w:r w:rsidRPr="0069555A">
        <w:t>, but</w:t>
      </w:r>
      <w:r w:rsidR="0045492D" w:rsidRPr="0069555A">
        <w:t xml:space="preserve"> </w:t>
      </w:r>
      <w:r w:rsidRPr="0069555A">
        <w:t xml:space="preserve">it </w:t>
      </w:r>
      <w:r w:rsidR="00684764" w:rsidRPr="0069555A">
        <w:t xml:space="preserve">is </w:t>
      </w:r>
      <w:r w:rsidR="0045492D" w:rsidRPr="0069555A">
        <w:t>promising and worthy of further development.</w:t>
      </w:r>
      <w:r w:rsidR="00B00649" w:rsidRPr="0069555A">
        <w:t xml:space="preserve"> </w:t>
      </w:r>
      <w:r w:rsidR="0045492D" w:rsidRPr="0069555A">
        <w:t>Application to a large-scale social context would also enable</w:t>
      </w:r>
      <w:r w:rsidRPr="0069555A">
        <w:t xml:space="preserve"> us to understand </w:t>
      </w:r>
      <w:r w:rsidR="00A67A7B" w:rsidRPr="0069555A">
        <w:t>unjust timing</w:t>
      </w:r>
      <w:r w:rsidRPr="0069555A">
        <w:t xml:space="preserve"> </w:t>
      </w:r>
      <w:r w:rsidR="0045492D" w:rsidRPr="0069555A">
        <w:t xml:space="preserve">in terms of </w:t>
      </w:r>
      <w:r w:rsidR="0045492D" w:rsidRPr="0069555A">
        <w:rPr>
          <w:i/>
          <w:iCs/>
        </w:rPr>
        <w:t>structural</w:t>
      </w:r>
      <w:r w:rsidR="0045492D" w:rsidRPr="0069555A">
        <w:t xml:space="preserve"> injustice.</w:t>
      </w:r>
      <w:r w:rsidR="000A6FD9" w:rsidRPr="0069555A">
        <w:rPr>
          <w:vertAlign w:val="superscript"/>
        </w:rPr>
        <w:t>1</w:t>
      </w:r>
      <w:r w:rsidR="00636A1D" w:rsidRPr="0069555A">
        <w:rPr>
          <w:vertAlign w:val="superscript"/>
        </w:rPr>
        <w:t>2</w:t>
      </w:r>
      <w:r w:rsidR="00B00649" w:rsidRPr="0069555A">
        <w:t xml:space="preserve"> </w:t>
      </w:r>
      <w:r w:rsidR="004C70AF" w:rsidRPr="0069555A">
        <w:t>By way of</w:t>
      </w:r>
      <w:r w:rsidR="0045492D" w:rsidRPr="0069555A">
        <w:t xml:space="preserve"> example, </w:t>
      </w:r>
      <w:r w:rsidR="0045492D" w:rsidRPr="0069555A">
        <w:lastRenderedPageBreak/>
        <w:t xml:space="preserve">let us </w:t>
      </w:r>
      <w:r w:rsidR="004C70AF" w:rsidRPr="0069555A">
        <w:t xml:space="preserve">return to </w:t>
      </w:r>
      <w:r w:rsidR="0045492D" w:rsidRPr="0069555A">
        <w:t>the Taro</w:t>
      </w:r>
      <w:r w:rsidR="004C70AF" w:rsidRPr="0069555A">
        <w:t>–</w:t>
      </w:r>
      <w:r w:rsidR="0045492D" w:rsidRPr="0069555A">
        <w:t xml:space="preserve">Naomi case, and </w:t>
      </w:r>
      <w:r w:rsidR="004C70AF" w:rsidRPr="0069555A">
        <w:t xml:space="preserve">let us </w:t>
      </w:r>
      <w:r w:rsidR="0045492D" w:rsidRPr="0069555A">
        <w:t>suppose that Taro is a Japanese man, as the name indicates (</w:t>
      </w:r>
      <w:r w:rsidR="00986D82" w:rsidRPr="0069555A">
        <w:t>“</w:t>
      </w:r>
      <w:r w:rsidR="0045492D" w:rsidRPr="0069555A">
        <w:rPr>
          <w:rFonts w:hint="eastAsia"/>
        </w:rPr>
        <w:t>T</w:t>
      </w:r>
      <w:r w:rsidR="0045492D" w:rsidRPr="0069555A">
        <w:t>aro</w:t>
      </w:r>
      <w:r w:rsidR="00986D82" w:rsidRPr="0069555A">
        <w:t>”</w:t>
      </w:r>
      <w:r w:rsidR="0045492D" w:rsidRPr="0069555A">
        <w:t xml:space="preserve"> is a popular name for Japanese males).</w:t>
      </w:r>
      <w:r w:rsidR="00B00649" w:rsidRPr="0069555A">
        <w:t xml:space="preserve"> </w:t>
      </w:r>
      <w:r w:rsidR="004C70AF" w:rsidRPr="0069555A">
        <w:t>Because</w:t>
      </w:r>
      <w:r w:rsidR="0045492D" w:rsidRPr="0069555A">
        <w:t xml:space="preserve"> Japan </w:t>
      </w:r>
      <w:r w:rsidR="004C70AF" w:rsidRPr="0069555A">
        <w:t xml:space="preserve">tends toward being a more </w:t>
      </w:r>
      <w:r w:rsidR="0045492D" w:rsidRPr="0069555A">
        <w:t>sexist society,</w:t>
      </w:r>
      <w:r w:rsidR="00360F37" w:rsidRPr="0069555A">
        <w:rPr>
          <w:vertAlign w:val="superscript"/>
        </w:rPr>
        <w:t>1</w:t>
      </w:r>
      <w:r w:rsidR="00636A1D" w:rsidRPr="0069555A">
        <w:rPr>
          <w:vertAlign w:val="superscript"/>
        </w:rPr>
        <w:t>3</w:t>
      </w:r>
      <w:r w:rsidR="00360F37" w:rsidRPr="0069555A">
        <w:t xml:space="preserve"> </w:t>
      </w:r>
      <w:r w:rsidR="0045492D" w:rsidRPr="0069555A">
        <w:t xml:space="preserve">it would be </w:t>
      </w:r>
      <w:r w:rsidR="004C70AF" w:rsidRPr="0069555A">
        <w:t xml:space="preserve">logical </w:t>
      </w:r>
      <w:r w:rsidR="0045492D" w:rsidRPr="0069555A">
        <w:t xml:space="preserve">to </w:t>
      </w:r>
      <w:r w:rsidRPr="0069555A">
        <w:t xml:space="preserve">consider </w:t>
      </w:r>
      <w:r w:rsidR="0045492D" w:rsidRPr="0069555A">
        <w:t xml:space="preserve">how deeply Taro’s timing-related vice </w:t>
      </w:r>
      <w:r w:rsidR="004C70AF" w:rsidRPr="0069555A">
        <w:t>is bound up with</w:t>
      </w:r>
      <w:r w:rsidR="0045492D" w:rsidRPr="0069555A">
        <w:t xml:space="preserve"> the </w:t>
      </w:r>
      <w:r w:rsidR="004C70AF" w:rsidRPr="0069555A">
        <w:t xml:space="preserve">broadly </w:t>
      </w:r>
      <w:r w:rsidR="0045492D" w:rsidRPr="0069555A">
        <w:t>sexist social order in Japan.</w:t>
      </w:r>
      <w:r w:rsidR="00B00649" w:rsidRPr="0069555A">
        <w:t xml:space="preserve"> </w:t>
      </w:r>
      <w:r w:rsidR="0045492D" w:rsidRPr="0069555A">
        <w:t xml:space="preserve">As Medina </w:t>
      </w:r>
      <w:r w:rsidR="004C70AF" w:rsidRPr="0069555A">
        <w:t>has stressed</w:t>
      </w:r>
      <w:r w:rsidR="0045492D" w:rsidRPr="0069555A">
        <w:t>, individual vices are socially and culturally mediated</w:t>
      </w:r>
      <w:r w:rsidR="00684764" w:rsidRPr="0069555A">
        <w:t xml:space="preserve"> (2012:</w:t>
      </w:r>
      <w:r w:rsidR="00CF41C2" w:rsidRPr="0069555A">
        <w:t xml:space="preserve"> 86–89</w:t>
      </w:r>
      <w:r w:rsidR="00684764" w:rsidRPr="0069555A">
        <w:t>)</w:t>
      </w:r>
      <w:r w:rsidR="0045492D" w:rsidRPr="0069555A">
        <w:t>.</w:t>
      </w:r>
      <w:r w:rsidR="00B00649" w:rsidRPr="0069555A">
        <w:t xml:space="preserve"> </w:t>
      </w:r>
      <w:r w:rsidR="0045492D" w:rsidRPr="0069555A">
        <w:t>It is thus possible that androcentric social arrangements, which privilege men’s timing</w:t>
      </w:r>
      <w:r w:rsidRPr="0069555A">
        <w:t>s</w:t>
      </w:r>
      <w:r w:rsidR="0045492D" w:rsidRPr="0069555A">
        <w:t xml:space="preserve">, might facilitate Taro’s insensitivity to Naomi’s testimonial timing and opportunities, fostering Taro’s wrongful prioritization of his own </w:t>
      </w:r>
      <w:r w:rsidR="00937DAD" w:rsidRPr="0069555A">
        <w:t>timing</w:t>
      </w:r>
      <w:r w:rsidR="00FE2DC9" w:rsidRPr="0069555A">
        <w:t xml:space="preserve"> at the cost of hers</w:t>
      </w:r>
      <w:r w:rsidR="0045492D" w:rsidRPr="0069555A">
        <w:t>.</w:t>
      </w:r>
      <w:r w:rsidR="00B00649" w:rsidRPr="0069555A">
        <w:t xml:space="preserve"> </w:t>
      </w:r>
      <w:r w:rsidR="0045492D" w:rsidRPr="0069555A">
        <w:t xml:space="preserve">In this way, the approach outlined here might inspire </w:t>
      </w:r>
      <w:r w:rsidR="003520C7" w:rsidRPr="0069555A">
        <w:t>further</w:t>
      </w:r>
      <w:r w:rsidR="00546066" w:rsidRPr="0069555A">
        <w:t xml:space="preserve"> inquiry</w:t>
      </w:r>
      <w:r w:rsidR="0045492D" w:rsidRPr="0069555A">
        <w:t xml:space="preserve"> that </w:t>
      </w:r>
      <w:r w:rsidRPr="0069555A">
        <w:t>could advance</w:t>
      </w:r>
      <w:r w:rsidR="0045492D" w:rsidRPr="0069555A">
        <w:t xml:space="preserve"> current debates on epistemic virtue and vice.</w:t>
      </w:r>
      <w:r w:rsidR="00360F37" w:rsidRPr="0069555A">
        <w:rPr>
          <w:vertAlign w:val="superscript"/>
        </w:rPr>
        <w:t>1</w:t>
      </w:r>
      <w:r w:rsidR="00636A1D" w:rsidRPr="0069555A">
        <w:rPr>
          <w:vertAlign w:val="superscript"/>
        </w:rPr>
        <w:t>4</w:t>
      </w:r>
    </w:p>
    <w:p w14:paraId="78F49DC0" w14:textId="77777777" w:rsidR="00FB596C" w:rsidRPr="0069555A" w:rsidRDefault="00FB596C" w:rsidP="00F43D5E">
      <w:pPr>
        <w:snapToGrid w:val="0"/>
        <w:spacing w:line="360" w:lineRule="auto"/>
      </w:pPr>
    </w:p>
    <w:p w14:paraId="6F2817AF" w14:textId="5B8A26C1" w:rsidR="0073310C" w:rsidRPr="00C86095" w:rsidRDefault="00D07D5F" w:rsidP="00F43D5E">
      <w:pPr>
        <w:snapToGrid w:val="0"/>
        <w:spacing w:line="360" w:lineRule="auto"/>
        <w:jc w:val="left"/>
        <w:rPr>
          <w:b/>
        </w:rPr>
      </w:pPr>
      <w:r w:rsidRPr="00C86095">
        <w:rPr>
          <w:b/>
        </w:rPr>
        <w:t>N</w:t>
      </w:r>
      <w:r w:rsidR="00512FE1" w:rsidRPr="00C86095">
        <w:rPr>
          <w:b/>
        </w:rPr>
        <w:t>otes</w:t>
      </w:r>
    </w:p>
    <w:p w14:paraId="63C5CD73" w14:textId="77777777" w:rsidR="00512FE1" w:rsidRPr="0069555A" w:rsidRDefault="00512FE1" w:rsidP="00F43D5E">
      <w:pPr>
        <w:snapToGrid w:val="0"/>
        <w:spacing w:line="360" w:lineRule="auto"/>
        <w:jc w:val="left"/>
        <w:rPr>
          <w:b/>
          <w:bCs w:val="0"/>
        </w:rPr>
      </w:pPr>
    </w:p>
    <w:p w14:paraId="042FADE1" w14:textId="4431A276" w:rsidR="00FB596C" w:rsidRPr="0069555A" w:rsidRDefault="00F45E26" w:rsidP="00F43D5E">
      <w:pPr>
        <w:snapToGrid w:val="0"/>
        <w:spacing w:line="360" w:lineRule="auto"/>
      </w:pPr>
      <w:r w:rsidRPr="0069555A">
        <w:t>1</w:t>
      </w:r>
      <w:r w:rsidR="0073310C" w:rsidRPr="0069555A">
        <w:t xml:space="preserve">. </w:t>
      </w:r>
      <w:r w:rsidR="00FB596C" w:rsidRPr="0069555A">
        <w:rPr>
          <w:rFonts w:hint="eastAsia"/>
        </w:rPr>
        <w:t>T</w:t>
      </w:r>
      <w:r w:rsidR="00FB596C" w:rsidRPr="0069555A">
        <w:t xml:space="preserve">he idea of timeliness may not bear directly on the first strand of empathy research, which conceives of empathy as a capacity to grasp the content of other minds. </w:t>
      </w:r>
      <w:r w:rsidR="00D10A3D" w:rsidRPr="0069555A">
        <w:t>Thus, it is safe to assume that the connection between empathy and timeliness is something less than necessary.</w:t>
      </w:r>
    </w:p>
    <w:p w14:paraId="342E4603" w14:textId="0BC502A3" w:rsidR="00FB596C" w:rsidRPr="0069555A" w:rsidRDefault="00F45E26" w:rsidP="00F43D5E">
      <w:pPr>
        <w:snapToGrid w:val="0"/>
        <w:spacing w:line="360" w:lineRule="auto"/>
      </w:pPr>
      <w:r w:rsidRPr="0069555A">
        <w:t>2</w:t>
      </w:r>
      <w:r w:rsidR="0073310C" w:rsidRPr="0069555A">
        <w:t>.</w:t>
      </w:r>
      <w:r w:rsidR="0073310C" w:rsidRPr="0069555A">
        <w:rPr>
          <w:rFonts w:hint="eastAsia"/>
        </w:rPr>
        <w:t xml:space="preserve"> </w:t>
      </w:r>
      <w:r w:rsidR="00FB596C" w:rsidRPr="0069555A">
        <w:t>On the importance of timeliness in the Chinese philosophical tradition, see Lai (2012)</w:t>
      </w:r>
      <w:r w:rsidR="003F6D26" w:rsidRPr="0069555A">
        <w:t>;</w:t>
      </w:r>
      <w:r w:rsidR="00FB596C" w:rsidRPr="0069555A">
        <w:t xml:space="preserve"> Hetherington and Lai (2015)</w:t>
      </w:r>
      <w:r w:rsidR="00AE4DCD" w:rsidRPr="0069555A">
        <w:t>;</w:t>
      </w:r>
      <w:r w:rsidR="00FB596C" w:rsidRPr="0069555A">
        <w:t xml:space="preserve"> and Hetherington (2022). However, their discussions do not focus on the other-regarding</w:t>
      </w:r>
      <w:r w:rsidR="00AB5693" w:rsidRPr="0069555A">
        <w:t xml:space="preserve"> form of</w:t>
      </w:r>
      <w:r w:rsidR="003F5351" w:rsidRPr="0069555A">
        <w:t xml:space="preserve"> </w:t>
      </w:r>
      <w:r w:rsidR="00FB596C" w:rsidRPr="0069555A">
        <w:t>timeliness with which I am primarily concerned here.</w:t>
      </w:r>
    </w:p>
    <w:p w14:paraId="6E40C08C" w14:textId="26BADEED" w:rsidR="00FB596C" w:rsidRPr="0069555A" w:rsidRDefault="00F45E26" w:rsidP="00F43D5E">
      <w:pPr>
        <w:snapToGrid w:val="0"/>
        <w:spacing w:line="360" w:lineRule="auto"/>
      </w:pPr>
      <w:r w:rsidRPr="0069555A">
        <w:t>3</w:t>
      </w:r>
      <w:r w:rsidR="00413554" w:rsidRPr="0069555A">
        <w:t xml:space="preserve">. </w:t>
      </w:r>
      <w:r w:rsidR="00FB596C" w:rsidRPr="0069555A">
        <w:t>Slote highlights several interesting features involved in empathy (such as spatial and causal immediacy), and also notes a present-centered aspect of empathy by considering the manifestation of temporal immediacy in its operation (</w:t>
      </w:r>
      <w:r w:rsidR="00F82914" w:rsidRPr="0069555A">
        <w:t xml:space="preserve">Slote </w:t>
      </w:r>
      <w:r w:rsidR="00FB596C" w:rsidRPr="0069555A">
        <w:t>2007: 25–26). In my view, this aspect should be further characterized in terms of temporal a</w:t>
      </w:r>
      <w:r w:rsidR="00BD6D98" w:rsidRPr="0069555A">
        <w:t>ttunement</w:t>
      </w:r>
      <w:r w:rsidR="00FB596C" w:rsidRPr="0069555A">
        <w:t xml:space="preserve"> and timeliness.</w:t>
      </w:r>
    </w:p>
    <w:p w14:paraId="64EF3205" w14:textId="6B82BE34" w:rsidR="00641F91" w:rsidRPr="0069555A" w:rsidRDefault="00F45E26" w:rsidP="00F43D5E">
      <w:pPr>
        <w:snapToGrid w:val="0"/>
        <w:spacing w:line="360" w:lineRule="auto"/>
      </w:pPr>
      <w:r w:rsidRPr="0069555A">
        <w:t>4</w:t>
      </w:r>
      <w:r w:rsidR="00413554" w:rsidRPr="0069555A">
        <w:t>.</w:t>
      </w:r>
      <w:r w:rsidR="00413554" w:rsidRPr="0069555A">
        <w:rPr>
          <w:rFonts w:hint="eastAsia"/>
        </w:rPr>
        <w:t xml:space="preserve"> </w:t>
      </w:r>
      <w:r w:rsidR="00FB596C" w:rsidRPr="0069555A">
        <w:t>Code also explores what it means to be a responsible (or virtuous) knower. For Code</w:t>
      </w:r>
      <w:r w:rsidR="004B6576" w:rsidRPr="0069555A">
        <w:t>,</w:t>
      </w:r>
      <w:r w:rsidR="00FB596C" w:rsidRPr="0069555A">
        <w:t xml:space="preserve"> responsible knowing, which she thinks is centered on listening, requires us to be alert to the danger of suppressing or silencing the voices of others, especially those in precarious positions (1995</w:t>
      </w:r>
      <w:r w:rsidR="00F46F6A" w:rsidRPr="0069555A">
        <w:t>:</w:t>
      </w:r>
      <w:r w:rsidR="003D40B8" w:rsidRPr="0069555A">
        <w:t xml:space="preserve"> </w:t>
      </w:r>
      <w:r w:rsidR="001B4621" w:rsidRPr="0069555A">
        <w:t>78</w:t>
      </w:r>
      <w:r w:rsidR="003D40B8" w:rsidRPr="0069555A">
        <w:t>–82</w:t>
      </w:r>
      <w:r w:rsidR="00FB596C" w:rsidRPr="0069555A">
        <w:t>). He</w:t>
      </w:r>
      <w:r w:rsidR="00F02311">
        <w:t>i</w:t>
      </w:r>
      <w:r w:rsidR="00FB596C" w:rsidRPr="0069555A">
        <w:t>di Grasswick makes a similar point, namely that given liberatory virtue epistemologists’ “broader goal of social justice,” “analyses of epistemic contexts characterized by oppression are especially important” (2017</w:t>
      </w:r>
      <w:r w:rsidR="00FD72FC" w:rsidRPr="0069555A">
        <w:t>:</w:t>
      </w:r>
      <w:r w:rsidR="00FB596C" w:rsidRPr="0069555A">
        <w:t xml:space="preserve"> 218). Rectification </w:t>
      </w:r>
      <w:r w:rsidR="00FB596C" w:rsidRPr="0069555A">
        <w:lastRenderedPageBreak/>
        <w:t>of epistemic oppression, particularly epistemic injustice, is thus central to the liberatory conception of epistemic virtue. Such an approach, also called “feminist responsibilism,” differs from classical, standard responsibilism in stressing the importance of responsibility in correcting the impact of oppressive social power on our epistemic conduct (2017</w:t>
      </w:r>
      <w:r w:rsidR="00F46F6A" w:rsidRPr="0069555A">
        <w:t xml:space="preserve">: </w:t>
      </w:r>
      <w:r w:rsidR="005031A7" w:rsidRPr="0069555A">
        <w:t>217</w:t>
      </w:r>
      <w:r w:rsidR="00FC0DBF" w:rsidRPr="0069555A">
        <w:t>–226</w:t>
      </w:r>
      <w:r w:rsidR="00FB596C" w:rsidRPr="0069555A">
        <w:t>).</w:t>
      </w:r>
    </w:p>
    <w:p w14:paraId="72BB81CE" w14:textId="5D2F8A04" w:rsidR="00641F91" w:rsidRPr="0069555A" w:rsidRDefault="002D4E20" w:rsidP="00F43D5E">
      <w:pPr>
        <w:snapToGrid w:val="0"/>
        <w:spacing w:line="360" w:lineRule="auto"/>
      </w:pPr>
      <w:r w:rsidRPr="0069555A">
        <w:t>5</w:t>
      </w:r>
      <w:r w:rsidR="00413554" w:rsidRPr="0069555A">
        <w:t>.</w:t>
      </w:r>
      <w:r w:rsidR="00FB596C" w:rsidRPr="0069555A">
        <w:t xml:space="preserve"> Here we need only recall Tom Robinson’s case in </w:t>
      </w:r>
      <w:r w:rsidR="00FB596C" w:rsidRPr="0069555A">
        <w:rPr>
          <w:i/>
          <w:iCs/>
        </w:rPr>
        <w:t>To Kill a Mockingbird</w:t>
      </w:r>
      <w:r w:rsidR="00FB596C" w:rsidRPr="0069555A">
        <w:t xml:space="preserve"> as taken up by Fricker (2007</w:t>
      </w:r>
      <w:r w:rsidR="00FD72FC" w:rsidRPr="0069555A">
        <w:t>:</w:t>
      </w:r>
      <w:r w:rsidR="00FB596C" w:rsidRPr="0069555A">
        <w:t xml:space="preserve"> 23–29).</w:t>
      </w:r>
    </w:p>
    <w:p w14:paraId="57E9A39B" w14:textId="5616D824" w:rsidR="00D80F73" w:rsidRPr="0069555A" w:rsidRDefault="002D4E20" w:rsidP="00F43D5E">
      <w:pPr>
        <w:snapToGrid w:val="0"/>
        <w:spacing w:line="360" w:lineRule="auto"/>
      </w:pPr>
      <w:r w:rsidRPr="0069555A">
        <w:t>6</w:t>
      </w:r>
      <w:r w:rsidR="00413554" w:rsidRPr="0069555A">
        <w:t>.</w:t>
      </w:r>
      <w:r w:rsidR="00413554" w:rsidRPr="0069555A">
        <w:rPr>
          <w:rFonts w:hint="eastAsia"/>
        </w:rPr>
        <w:t xml:space="preserve"> </w:t>
      </w:r>
      <w:r w:rsidR="00FB596C" w:rsidRPr="0069555A">
        <w:t xml:space="preserve">Recall Tom Robinson’s all-white jury and prosecutor. I shall briefly take this up in Section </w:t>
      </w:r>
      <w:r w:rsidR="00D266D7" w:rsidRPr="0069555A">
        <w:t>6</w:t>
      </w:r>
      <w:r w:rsidR="00FB596C" w:rsidRPr="0069555A">
        <w:t>.</w:t>
      </w:r>
    </w:p>
    <w:p w14:paraId="3951FAAE" w14:textId="1DF3E9D4" w:rsidR="00413554" w:rsidRPr="0069555A" w:rsidRDefault="002D4E20" w:rsidP="00F43D5E">
      <w:pPr>
        <w:snapToGrid w:val="0"/>
        <w:spacing w:line="360" w:lineRule="auto"/>
      </w:pPr>
      <w:r w:rsidRPr="0069555A">
        <w:t>7</w:t>
      </w:r>
      <w:r w:rsidR="00413554" w:rsidRPr="0069555A">
        <w:t>.</w:t>
      </w:r>
      <w:r w:rsidR="00413554" w:rsidRPr="0069555A">
        <w:rPr>
          <w:rFonts w:hint="eastAsia"/>
        </w:rPr>
        <w:t xml:space="preserve"> </w:t>
      </w:r>
      <w:r w:rsidR="00FB596C" w:rsidRPr="0069555A">
        <w:t>Note that there is an intrinsic connection between the ideas of justice and self-respect. John Rawls, for instance, states that justice requires “social bases of self-respect” (2005</w:t>
      </w:r>
      <w:r w:rsidR="00FD72FC" w:rsidRPr="0069555A">
        <w:t>:</w:t>
      </w:r>
      <w:r w:rsidRPr="0069555A">
        <w:t xml:space="preserve"> </w:t>
      </w:r>
      <w:r w:rsidR="00FB596C" w:rsidRPr="0069555A">
        <w:t>181). This also suggests an intimate relationship between injustice and the deprivation of self-respect.</w:t>
      </w:r>
    </w:p>
    <w:p w14:paraId="15084701" w14:textId="3574A06A" w:rsidR="00D80F73" w:rsidRPr="0069555A" w:rsidRDefault="002D4E20" w:rsidP="00F43D5E">
      <w:pPr>
        <w:snapToGrid w:val="0"/>
        <w:spacing w:line="360" w:lineRule="auto"/>
      </w:pPr>
      <w:r w:rsidRPr="0069555A">
        <w:t>8</w:t>
      </w:r>
      <w:r w:rsidR="0031432B" w:rsidRPr="0069555A">
        <w:t>.</w:t>
      </w:r>
      <w:r w:rsidR="0031432B" w:rsidRPr="0069555A">
        <w:rPr>
          <w:rFonts w:hint="eastAsia"/>
        </w:rPr>
        <w:t xml:space="preserve"> </w:t>
      </w:r>
      <w:r w:rsidR="00FB596C" w:rsidRPr="0069555A">
        <w:t>Matthew Ratcliffe describes the importance of being sensitive to different temporal experiences in a therapeutic context. According to Ratcliffe, “this kind of temporal sensitivity enhances clinicians’ ability to empathize with their patients” (2012</w:t>
      </w:r>
      <w:r w:rsidR="00FD72FC" w:rsidRPr="0069555A">
        <w:t>:</w:t>
      </w:r>
      <w:r w:rsidR="00FB596C" w:rsidRPr="0069555A">
        <w:t xml:space="preserve"> 134). However, he mentions this only in passing and does not explore it beyond the therapeutic context. Consequently, his account leaves it unclear whether such sensitivity is a constitutive part of empathy in the broader context that I have focused on.</w:t>
      </w:r>
    </w:p>
    <w:p w14:paraId="5A107AAE" w14:textId="5E4467E5" w:rsidR="00D80F73" w:rsidRPr="0069555A" w:rsidRDefault="002D4E20" w:rsidP="00F43D5E">
      <w:pPr>
        <w:snapToGrid w:val="0"/>
        <w:spacing w:line="360" w:lineRule="auto"/>
      </w:pPr>
      <w:r w:rsidRPr="0069555A">
        <w:t>9</w:t>
      </w:r>
      <w:r w:rsidR="0031432B" w:rsidRPr="0069555A">
        <w:t>.</w:t>
      </w:r>
      <w:r w:rsidR="0031432B" w:rsidRPr="0069555A">
        <w:rPr>
          <w:rFonts w:hint="eastAsia"/>
        </w:rPr>
        <w:t xml:space="preserve"> </w:t>
      </w:r>
      <w:r w:rsidR="00754626" w:rsidRPr="0069555A">
        <w:t xml:space="preserve">Thomas </w:t>
      </w:r>
      <w:r w:rsidR="00FB596C" w:rsidRPr="0069555A">
        <w:t>Fuchs argues for the importance of temporal alignment in establishing and maintaining a healthy mental life</w:t>
      </w:r>
      <w:r w:rsidR="00754626" w:rsidRPr="0069555A">
        <w:t xml:space="preserve"> (2020: 18–21)</w:t>
      </w:r>
      <w:r w:rsidR="00FB596C" w:rsidRPr="0069555A">
        <w:t xml:space="preserve">. Relatedly, </w:t>
      </w:r>
      <w:r w:rsidR="00754626" w:rsidRPr="0069555A">
        <w:t xml:space="preserve">Daniel </w:t>
      </w:r>
      <w:r w:rsidR="00FB596C" w:rsidRPr="0069555A">
        <w:t>Stern argues that “the longer the therapist can stay with the present moment and explore it, the more different paths to pursue will open up. […] there is great clinical value in a more lingering interest in the present moment”</w:t>
      </w:r>
      <w:r w:rsidR="00754626" w:rsidRPr="0069555A">
        <w:t xml:space="preserve"> (2004: 139).</w:t>
      </w:r>
      <w:r w:rsidR="00FB596C" w:rsidRPr="0069555A">
        <w:t xml:space="preserve"> Unlike the account developed here, however, Fuchs and Stern do not describe empathy or epistemic virtue. Accordingly, it remains to be seen how vital these temporal aspects are to empathy and virtuous hearing. I therefore fully incorporate the notions of timeliness and temporal attunement into my analysis of empathy and virtuous hearing.</w:t>
      </w:r>
    </w:p>
    <w:p w14:paraId="2C430F4F" w14:textId="5C767B11" w:rsidR="00D80F73" w:rsidRPr="0069555A" w:rsidRDefault="0031432B" w:rsidP="00F43D5E">
      <w:pPr>
        <w:snapToGrid w:val="0"/>
        <w:spacing w:line="360" w:lineRule="auto"/>
      </w:pPr>
      <w:r w:rsidRPr="0069555A">
        <w:t>1</w:t>
      </w:r>
      <w:r w:rsidR="002D4E20" w:rsidRPr="0069555A">
        <w:t>0</w:t>
      </w:r>
      <w:r w:rsidRPr="0069555A">
        <w:t>.</w:t>
      </w:r>
      <w:r w:rsidRPr="0069555A">
        <w:rPr>
          <w:rFonts w:hint="eastAsia"/>
        </w:rPr>
        <w:t xml:space="preserve"> </w:t>
      </w:r>
      <w:r w:rsidR="00FB596C" w:rsidRPr="0069555A">
        <w:t xml:space="preserve">The view that empathy </w:t>
      </w:r>
      <w:r w:rsidR="002A10D6" w:rsidRPr="0069555A">
        <w:t>provide</w:t>
      </w:r>
      <w:r w:rsidR="00F04A06" w:rsidRPr="0069555A">
        <w:t>s</w:t>
      </w:r>
      <w:r w:rsidR="002A10D6" w:rsidRPr="0069555A">
        <w:t xml:space="preserve"> us with</w:t>
      </w:r>
      <w:r w:rsidR="00FB596C" w:rsidRPr="0069555A">
        <w:t xml:space="preserve"> </w:t>
      </w:r>
      <w:r w:rsidR="002A10D6" w:rsidRPr="0069555A">
        <w:t>a closer and finer</w:t>
      </w:r>
      <w:r w:rsidR="00FB596C" w:rsidRPr="0069555A">
        <w:t xml:space="preserve"> understanding of another’s perspective is widely received among many empathy theorists (Coplan </w:t>
      </w:r>
      <w:r w:rsidR="00C83C8F" w:rsidRPr="0069555A">
        <w:t xml:space="preserve">and Goldie </w:t>
      </w:r>
      <w:r w:rsidR="00FB596C" w:rsidRPr="0069555A">
        <w:t>2011; Hoffman 200</w:t>
      </w:r>
      <w:r w:rsidR="00D929DB" w:rsidRPr="0069555A">
        <w:t>0</w:t>
      </w:r>
      <w:r w:rsidR="00FB596C" w:rsidRPr="0069555A">
        <w:t>; Maibom 2017</w:t>
      </w:r>
      <w:r w:rsidR="002A7025" w:rsidRPr="0069555A">
        <w:t>; Matravers 2017</w:t>
      </w:r>
      <w:r w:rsidR="00FB596C" w:rsidRPr="0069555A">
        <w:t>).</w:t>
      </w:r>
    </w:p>
    <w:p w14:paraId="7774701A" w14:textId="73D4A7B8" w:rsidR="00D80F73" w:rsidRPr="0069555A" w:rsidRDefault="0031432B" w:rsidP="00F43D5E">
      <w:pPr>
        <w:snapToGrid w:val="0"/>
        <w:spacing w:line="360" w:lineRule="auto"/>
      </w:pPr>
      <w:r w:rsidRPr="0069555A">
        <w:lastRenderedPageBreak/>
        <w:t>1</w:t>
      </w:r>
      <w:r w:rsidR="002D4E20" w:rsidRPr="0069555A">
        <w:t>1</w:t>
      </w:r>
      <w:r w:rsidRPr="0069555A">
        <w:t>.</w:t>
      </w:r>
      <w:r w:rsidRPr="0069555A">
        <w:rPr>
          <w:rFonts w:hint="eastAsia"/>
        </w:rPr>
        <w:t xml:space="preserve"> </w:t>
      </w:r>
      <w:r w:rsidR="00FB596C" w:rsidRPr="0069555A">
        <w:t>Consider Nel Noddings’ and Michael Slote’s insightful characterization of receptivity (see also Hayakawa 2016). Both Noddings and Slote capture a core feature of receptivity as relinquishing or reducing unilateral control over others. According to Noddings’ characterization, in a receptive mode we surrender control, and “our manipulative efforts are at rest” (1984</w:t>
      </w:r>
      <w:r w:rsidR="006A0A42" w:rsidRPr="0069555A">
        <w:t>:</w:t>
      </w:r>
      <w:r w:rsidR="00FB596C" w:rsidRPr="0069555A">
        <w:t xml:space="preserve"> 30). That is, “[w]e are not attempting to transform the world, but we are allowing ourselves to be transformed” (</w:t>
      </w:r>
      <w:r w:rsidR="00865FEF" w:rsidRPr="0069555A">
        <w:t>1984:</w:t>
      </w:r>
      <w:r w:rsidR="00FB596C" w:rsidRPr="0069555A">
        <w:t xml:space="preserve"> 34). Slote also emphasizes that a receptive attitude involves actively avoiding any attempt to directly control situations or other individuals (2013</w:t>
      </w:r>
      <w:r w:rsidR="006A0A42" w:rsidRPr="0069555A">
        <w:t>:</w:t>
      </w:r>
      <w:r w:rsidR="00FB596C" w:rsidRPr="0069555A">
        <w:t xml:space="preserve"> 169–</w:t>
      </w:r>
      <w:r w:rsidR="00C122E8" w:rsidRPr="0069555A">
        <w:t>1</w:t>
      </w:r>
      <w:r w:rsidR="00FB596C" w:rsidRPr="0069555A">
        <w:t xml:space="preserve">93). Rejecting the impulse to control is central to his characterization of receptivity as well. This understanding of receptivity can be extended to our discussion of </w:t>
      </w:r>
      <w:r w:rsidR="00FB596C" w:rsidRPr="0069555A">
        <w:rPr>
          <w:i/>
          <w:iCs/>
        </w:rPr>
        <w:t>kairos</w:t>
      </w:r>
      <w:r w:rsidR="00FB596C" w:rsidRPr="0069555A">
        <w:t xml:space="preserve"> associated with testimonial reception</w:t>
      </w:r>
      <w:r w:rsidR="00D80F73" w:rsidRPr="0069555A">
        <w:t>.</w:t>
      </w:r>
    </w:p>
    <w:p w14:paraId="47DCB089" w14:textId="38BCEC7D" w:rsidR="0031432B" w:rsidRPr="0069555A" w:rsidRDefault="0031432B" w:rsidP="00F43D5E">
      <w:pPr>
        <w:snapToGrid w:val="0"/>
        <w:spacing w:line="360" w:lineRule="auto"/>
      </w:pPr>
      <w:r w:rsidRPr="0069555A">
        <w:t>1</w:t>
      </w:r>
      <w:r w:rsidR="002D4E20" w:rsidRPr="0069555A">
        <w:t>2</w:t>
      </w:r>
      <w:r w:rsidRPr="0069555A">
        <w:t>.</w:t>
      </w:r>
      <w:r w:rsidRPr="0069555A">
        <w:rPr>
          <w:rFonts w:hint="eastAsia"/>
        </w:rPr>
        <w:t xml:space="preserve"> </w:t>
      </w:r>
      <w:r w:rsidR="005B1F85" w:rsidRPr="0069555A">
        <w:t xml:space="preserve">I am indebted to </w:t>
      </w:r>
      <w:r w:rsidR="001151CE" w:rsidRPr="0069555A">
        <w:rPr>
          <w:rFonts w:hint="eastAsia"/>
        </w:rPr>
        <w:t xml:space="preserve">Elizabeth </w:t>
      </w:r>
      <w:r w:rsidR="005B1F85" w:rsidRPr="0069555A">
        <w:t>Anderson (2012) for the idea of structural amelioration, although she does not discuss its tim</w:t>
      </w:r>
      <w:r w:rsidR="00B766A5" w:rsidRPr="0069555A">
        <w:t>ing</w:t>
      </w:r>
      <w:r w:rsidR="005B1F85" w:rsidRPr="0069555A">
        <w:t xml:space="preserve">-related aspect. </w:t>
      </w:r>
      <w:r w:rsidR="00AB0343" w:rsidRPr="0069555A">
        <w:t>See also Hayakawa (2022</w:t>
      </w:r>
      <w:r w:rsidR="003D42C1" w:rsidRPr="0069555A">
        <w:t>:</w:t>
      </w:r>
      <w:r w:rsidR="00FD1290" w:rsidRPr="0069555A">
        <w:t xml:space="preserve"> 131–</w:t>
      </w:r>
      <w:r w:rsidR="00C122E8" w:rsidRPr="0069555A">
        <w:t>13</w:t>
      </w:r>
      <w:r w:rsidR="00FD1290" w:rsidRPr="0069555A">
        <w:t>5</w:t>
      </w:r>
      <w:r w:rsidR="00AB0343" w:rsidRPr="0069555A">
        <w:t>)</w:t>
      </w:r>
      <w:r w:rsidR="00FD1290" w:rsidRPr="0069555A">
        <w:t>.</w:t>
      </w:r>
    </w:p>
    <w:p w14:paraId="578643F5" w14:textId="1920A866" w:rsidR="0031432B" w:rsidRPr="0069555A" w:rsidRDefault="003D040B" w:rsidP="00F43D5E">
      <w:pPr>
        <w:snapToGrid w:val="0"/>
        <w:spacing w:line="360" w:lineRule="auto"/>
      </w:pPr>
      <w:r w:rsidRPr="0069555A">
        <w:t>1</w:t>
      </w:r>
      <w:r w:rsidR="002D4E20" w:rsidRPr="0069555A">
        <w:t>3</w:t>
      </w:r>
      <w:r w:rsidR="0031432B" w:rsidRPr="0069555A">
        <w:t>.</w:t>
      </w:r>
      <w:r w:rsidR="0031432B" w:rsidRPr="0069555A">
        <w:rPr>
          <w:rFonts w:hint="eastAsia"/>
        </w:rPr>
        <w:t xml:space="preserve"> </w:t>
      </w:r>
      <w:r w:rsidR="00FB596C" w:rsidRPr="0069555A">
        <w:t>According to the Global Gender Gap Report (202</w:t>
      </w:r>
      <w:r w:rsidR="00AF2EB2" w:rsidRPr="0069555A">
        <w:t>3</w:t>
      </w:r>
      <w:r w:rsidR="00FB596C" w:rsidRPr="0069555A">
        <w:t>), Japan ranks 12</w:t>
      </w:r>
      <w:r w:rsidR="00AF2EB2" w:rsidRPr="0069555A">
        <w:t>5</w:t>
      </w:r>
      <w:r w:rsidR="00FB596C" w:rsidRPr="0069555A">
        <w:t>th out of 1</w:t>
      </w:r>
      <w:r w:rsidR="00A50B1E" w:rsidRPr="0069555A">
        <w:t>4</w:t>
      </w:r>
      <w:r w:rsidR="00FB596C" w:rsidRPr="0069555A">
        <w:t>6 countries in the Gender Gap Index.</w:t>
      </w:r>
    </w:p>
    <w:p w14:paraId="03438BE8" w14:textId="1BDA3355" w:rsidR="00A83D54" w:rsidRPr="0069555A" w:rsidRDefault="0031432B" w:rsidP="00F43D5E">
      <w:pPr>
        <w:snapToGrid w:val="0"/>
        <w:spacing w:line="360" w:lineRule="auto"/>
      </w:pPr>
      <w:r w:rsidRPr="0069555A">
        <w:t>1</w:t>
      </w:r>
      <w:r w:rsidR="00636A1D" w:rsidRPr="0069555A">
        <w:t>4</w:t>
      </w:r>
      <w:r w:rsidRPr="0069555A">
        <w:t>.</w:t>
      </w:r>
      <w:r w:rsidR="00E74FFF" w:rsidRPr="0069555A">
        <w:t xml:space="preserve"> </w:t>
      </w:r>
      <w:r w:rsidR="00390339" w:rsidRPr="0069555A">
        <w:t>Special thanks</w:t>
      </w:r>
      <w:r w:rsidR="003179B1" w:rsidRPr="0069555A">
        <w:t xml:space="preserve"> </w:t>
      </w:r>
      <w:r w:rsidR="00390339" w:rsidRPr="0069555A">
        <w:t xml:space="preserve">to </w:t>
      </w:r>
      <w:r w:rsidR="00B765B6" w:rsidRPr="0069555A">
        <w:t xml:space="preserve">Heather Battaly, </w:t>
      </w:r>
      <w:r w:rsidR="00390339" w:rsidRPr="0069555A">
        <w:t>Amy Coplan</w:t>
      </w:r>
      <w:r w:rsidR="00B765B6" w:rsidRPr="0069555A">
        <w:t>,</w:t>
      </w:r>
      <w:r w:rsidR="00390339" w:rsidRPr="0069555A">
        <w:t xml:space="preserve"> </w:t>
      </w:r>
      <w:r w:rsidR="00B765B6" w:rsidRPr="0069555A">
        <w:t xml:space="preserve">and </w:t>
      </w:r>
      <w:r w:rsidR="00390339" w:rsidRPr="0069555A">
        <w:t>Michael Slote</w:t>
      </w:r>
      <w:r w:rsidR="00576667" w:rsidRPr="0069555A">
        <w:t xml:space="preserve"> for their </w:t>
      </w:r>
      <w:r w:rsidR="00964A5C" w:rsidRPr="0069555A">
        <w:t>encourage</w:t>
      </w:r>
      <w:r w:rsidR="001847CC" w:rsidRPr="0069555A">
        <w:t>m</w:t>
      </w:r>
      <w:r w:rsidR="00964A5C" w:rsidRPr="0069555A">
        <w:t>e</w:t>
      </w:r>
      <w:r w:rsidR="001847CC" w:rsidRPr="0069555A">
        <w:t>n</w:t>
      </w:r>
      <w:r w:rsidR="00964A5C" w:rsidRPr="0069555A">
        <w:t>t</w:t>
      </w:r>
      <w:r w:rsidR="00EC747B" w:rsidRPr="0069555A">
        <w:t xml:space="preserve"> and </w:t>
      </w:r>
      <w:r w:rsidR="0051248B" w:rsidRPr="0069555A">
        <w:t>insightful</w:t>
      </w:r>
      <w:r w:rsidR="00612C53" w:rsidRPr="0069555A">
        <w:t xml:space="preserve"> </w:t>
      </w:r>
      <w:r w:rsidR="00EC747B" w:rsidRPr="0069555A">
        <w:t>comments</w:t>
      </w:r>
      <w:r w:rsidR="00390339" w:rsidRPr="0069555A">
        <w:t xml:space="preserve">. </w:t>
      </w:r>
      <w:r w:rsidR="002739CE" w:rsidRPr="0069555A">
        <w:t>T</w:t>
      </w:r>
      <w:r w:rsidR="005E3BCC" w:rsidRPr="0069555A">
        <w:t>hanks</w:t>
      </w:r>
      <w:r w:rsidR="002739CE" w:rsidRPr="0069555A">
        <w:t xml:space="preserve"> also</w:t>
      </w:r>
      <w:r w:rsidR="005E3BCC" w:rsidRPr="0069555A">
        <w:t xml:space="preserve"> to Hirohiko Abe, Kaoruko Aita, Jason Baehr, Maurice Hamington, Katsunori Miyahara, </w:t>
      </w:r>
      <w:r w:rsidR="008F6BF3" w:rsidRPr="0069555A">
        <w:t>Rika Sasaki</w:t>
      </w:r>
      <w:r w:rsidR="009464CB" w:rsidRPr="0069555A">
        <w:t xml:space="preserve">, </w:t>
      </w:r>
      <w:proofErr w:type="spellStart"/>
      <w:r w:rsidR="003F6335" w:rsidRPr="0069555A">
        <w:t>Kunimas</w:t>
      </w:r>
      <w:r w:rsidR="00162119" w:rsidRPr="0069555A">
        <w:t>a</w:t>
      </w:r>
      <w:proofErr w:type="spellEnd"/>
      <w:r w:rsidR="00162119" w:rsidRPr="0069555A">
        <w:t xml:space="preserve"> Sato, </w:t>
      </w:r>
      <w:r w:rsidR="005E3BCC" w:rsidRPr="0069555A">
        <w:t>and Sayaka Satoh</w:t>
      </w:r>
      <w:r w:rsidR="005E3BCC" w:rsidRPr="0069555A">
        <w:rPr>
          <w:rFonts w:hint="eastAsia"/>
        </w:rPr>
        <w:t xml:space="preserve"> </w:t>
      </w:r>
      <w:r w:rsidR="005E3BCC" w:rsidRPr="0069555A">
        <w:t xml:space="preserve">for their </w:t>
      </w:r>
      <w:r w:rsidR="0051248B" w:rsidRPr="0069555A">
        <w:t>helpful feedback</w:t>
      </w:r>
      <w:r w:rsidR="005E3BCC" w:rsidRPr="0069555A">
        <w:t xml:space="preserve">. </w:t>
      </w:r>
    </w:p>
    <w:p w14:paraId="362A37C0" w14:textId="77777777" w:rsidR="00A94863" w:rsidRPr="0069555A" w:rsidRDefault="00A94863" w:rsidP="00F43D5E">
      <w:pPr>
        <w:pStyle w:val="a9"/>
        <w:snapToGrid w:val="0"/>
        <w:spacing w:line="360" w:lineRule="auto"/>
        <w:contextualSpacing w:val="0"/>
      </w:pPr>
    </w:p>
    <w:p w14:paraId="6259985E" w14:textId="5B24AB1A" w:rsidR="00A94863" w:rsidRPr="0069555A" w:rsidRDefault="005A04FE" w:rsidP="00F43D5E">
      <w:pPr>
        <w:snapToGrid w:val="0"/>
        <w:spacing w:line="360" w:lineRule="auto"/>
        <w:jc w:val="left"/>
        <w:rPr>
          <w:b/>
          <w:bCs w:val="0"/>
        </w:rPr>
      </w:pPr>
      <w:bookmarkStart w:id="2" w:name="_Hlk103840130"/>
      <w:r w:rsidRPr="00C86095">
        <w:rPr>
          <w:b/>
        </w:rPr>
        <w:t>R</w:t>
      </w:r>
      <w:r w:rsidR="00D266D7" w:rsidRPr="00C86095">
        <w:rPr>
          <w:b/>
          <w:bCs w:val="0"/>
        </w:rPr>
        <w:t>eferences</w:t>
      </w:r>
    </w:p>
    <w:p w14:paraId="24709E1B" w14:textId="77777777" w:rsidR="00D266D7" w:rsidRPr="0069555A" w:rsidRDefault="00D266D7" w:rsidP="00F43D5E">
      <w:pPr>
        <w:snapToGrid w:val="0"/>
        <w:spacing w:line="360" w:lineRule="auto"/>
        <w:ind w:left="567" w:hanging="567"/>
        <w:rPr>
          <w:lang w:val="en-GB"/>
        </w:rPr>
      </w:pPr>
    </w:p>
    <w:p w14:paraId="223726B7" w14:textId="28C4E421" w:rsidR="00A94863" w:rsidRPr="0069555A" w:rsidRDefault="00A94863" w:rsidP="00F43D5E">
      <w:pPr>
        <w:snapToGrid w:val="0"/>
        <w:spacing w:line="360" w:lineRule="auto"/>
        <w:ind w:left="567" w:hanging="567"/>
        <w:rPr>
          <w:i/>
          <w:lang w:val="en-GB"/>
        </w:rPr>
      </w:pPr>
      <w:r w:rsidRPr="0069555A">
        <w:rPr>
          <w:rFonts w:hint="eastAsia"/>
          <w:lang w:val="en-GB"/>
        </w:rPr>
        <w:t>A</w:t>
      </w:r>
      <w:r w:rsidRPr="0069555A">
        <w:rPr>
          <w:lang w:val="en-GB"/>
        </w:rPr>
        <w:t xml:space="preserve">nderson, Elizabeth. 2012. “Epistemic Justice as a Virtue of Social Institutions.” </w:t>
      </w:r>
      <w:r w:rsidRPr="0069555A">
        <w:rPr>
          <w:i/>
          <w:lang w:val="en-GB"/>
        </w:rPr>
        <w:t>Social Epistemology</w:t>
      </w:r>
      <w:r w:rsidRPr="0069555A">
        <w:rPr>
          <w:lang w:val="en-GB"/>
        </w:rPr>
        <w:t xml:space="preserve"> 26</w:t>
      </w:r>
      <w:r w:rsidR="00684764" w:rsidRPr="0069555A">
        <w:rPr>
          <w:lang w:val="en-GB"/>
        </w:rPr>
        <w:t xml:space="preserve"> (no.</w:t>
      </w:r>
      <w:r w:rsidR="00DD166C" w:rsidRPr="0069555A">
        <w:rPr>
          <w:lang w:val="en-GB"/>
        </w:rPr>
        <w:t>2)</w:t>
      </w:r>
      <w:r w:rsidRPr="0069555A">
        <w:rPr>
          <w:lang w:val="en-GB"/>
        </w:rPr>
        <w:t>: 163</w:t>
      </w:r>
      <w:bookmarkStart w:id="3" w:name="_Hlk50985261"/>
      <w:r w:rsidRPr="0069555A">
        <w:rPr>
          <w:lang w:val="en-GB"/>
        </w:rPr>
        <w:t>–</w:t>
      </w:r>
      <w:bookmarkEnd w:id="3"/>
      <w:r w:rsidRPr="0069555A">
        <w:rPr>
          <w:lang w:val="en-GB"/>
        </w:rPr>
        <w:t>173.</w:t>
      </w:r>
    </w:p>
    <w:p w14:paraId="38D508C8" w14:textId="00869A90" w:rsidR="00A94863" w:rsidRPr="0069555A" w:rsidRDefault="00A94863" w:rsidP="00F43D5E">
      <w:pPr>
        <w:snapToGrid w:val="0"/>
        <w:spacing w:line="360" w:lineRule="auto"/>
        <w:ind w:left="567" w:hanging="567"/>
        <w:rPr>
          <w:lang w:val="en-GB"/>
        </w:rPr>
      </w:pPr>
      <w:r w:rsidRPr="0069555A">
        <w:rPr>
          <w:lang w:val="en-GB"/>
        </w:rPr>
        <w:t xml:space="preserve">Aristotle. 2002. </w:t>
      </w:r>
      <w:r w:rsidRPr="0069555A">
        <w:rPr>
          <w:i/>
          <w:iCs/>
          <w:lang w:val="en-GB"/>
        </w:rPr>
        <w:t>The Nicomachean Ethics</w:t>
      </w:r>
      <w:r w:rsidRPr="0069555A">
        <w:rPr>
          <w:lang w:val="en-GB"/>
        </w:rPr>
        <w:t>. Trans. Sarah Broadie and Christopher Rowe</w:t>
      </w:r>
      <w:r w:rsidR="00684764" w:rsidRPr="0069555A">
        <w:rPr>
          <w:lang w:val="en-GB"/>
        </w:rPr>
        <w:t>.</w:t>
      </w:r>
      <w:r w:rsidRPr="0069555A">
        <w:rPr>
          <w:lang w:val="en-GB"/>
        </w:rPr>
        <w:t xml:space="preserve"> New York: Oxford University Press.</w:t>
      </w:r>
    </w:p>
    <w:p w14:paraId="5FBEB360" w14:textId="272DA489" w:rsidR="00A94863" w:rsidRPr="0069555A" w:rsidRDefault="00A94863" w:rsidP="00F43D5E">
      <w:pPr>
        <w:snapToGrid w:val="0"/>
        <w:spacing w:line="360" w:lineRule="auto"/>
        <w:ind w:left="567" w:hanging="567"/>
        <w:rPr>
          <w:lang w:val="en-GB"/>
        </w:rPr>
      </w:pPr>
      <w:r w:rsidRPr="0069555A">
        <w:rPr>
          <w:rFonts w:hint="eastAsia"/>
          <w:lang w:val="en-GB"/>
        </w:rPr>
        <w:t>B</w:t>
      </w:r>
      <w:r w:rsidRPr="0069555A">
        <w:rPr>
          <w:lang w:val="en-GB"/>
        </w:rPr>
        <w:t>iro, David. 201</w:t>
      </w:r>
      <w:r w:rsidR="00024280" w:rsidRPr="0069555A">
        <w:t>1</w:t>
      </w:r>
      <w:r w:rsidRPr="0069555A">
        <w:rPr>
          <w:rFonts w:hint="eastAsia"/>
          <w:lang w:val="en-GB"/>
        </w:rPr>
        <w:t>.</w:t>
      </w:r>
      <w:r w:rsidRPr="0069555A">
        <w:rPr>
          <w:i/>
          <w:iCs/>
          <w:lang w:val="en-GB"/>
        </w:rPr>
        <w:t xml:space="preserve"> Listening to Pain: Finding Words, Compassion, and Relief</w:t>
      </w:r>
      <w:r w:rsidRPr="0069555A">
        <w:rPr>
          <w:lang w:val="en-GB"/>
        </w:rPr>
        <w:t>. New York: W. W. Norton and Company.</w:t>
      </w:r>
    </w:p>
    <w:p w14:paraId="31F45818" w14:textId="77777777" w:rsidR="00A94863" w:rsidRPr="0069555A" w:rsidRDefault="00A94863" w:rsidP="00F43D5E">
      <w:pPr>
        <w:snapToGrid w:val="0"/>
        <w:spacing w:line="360" w:lineRule="auto"/>
        <w:ind w:left="567" w:hanging="567"/>
        <w:rPr>
          <w:lang w:val="en-GB"/>
        </w:rPr>
      </w:pPr>
      <w:r w:rsidRPr="0069555A">
        <w:rPr>
          <w:rFonts w:hint="eastAsia"/>
          <w:lang w:val="en-GB"/>
        </w:rPr>
        <w:t>C</w:t>
      </w:r>
      <w:r w:rsidRPr="0069555A">
        <w:rPr>
          <w:lang w:val="en-GB"/>
        </w:rPr>
        <w:t xml:space="preserve">ode, Lorraine. 1995. </w:t>
      </w:r>
      <w:r w:rsidRPr="0069555A">
        <w:rPr>
          <w:i/>
          <w:iCs/>
          <w:lang w:val="en-GB"/>
        </w:rPr>
        <w:t>Rhetorical Spaces: Essays on Gendered Locations</w:t>
      </w:r>
      <w:r w:rsidRPr="0069555A">
        <w:rPr>
          <w:lang w:val="en-GB"/>
        </w:rPr>
        <w:t>. New York: Routledge.</w:t>
      </w:r>
    </w:p>
    <w:p w14:paraId="05E471FB" w14:textId="3D15384D" w:rsidR="00A94863" w:rsidRPr="0069555A" w:rsidRDefault="00A94863" w:rsidP="00F43D5E">
      <w:pPr>
        <w:snapToGrid w:val="0"/>
        <w:spacing w:line="360" w:lineRule="auto"/>
        <w:ind w:left="567" w:hanging="567"/>
        <w:rPr>
          <w:lang w:val="en-GB"/>
        </w:rPr>
      </w:pPr>
      <w:r w:rsidRPr="0069555A">
        <w:rPr>
          <w:lang w:val="en-GB"/>
        </w:rPr>
        <w:t xml:space="preserve">Conway, Kathlyn. 2007. </w:t>
      </w:r>
      <w:r w:rsidRPr="0069555A">
        <w:rPr>
          <w:i/>
          <w:lang w:val="en-GB"/>
        </w:rPr>
        <w:t>Illness and The Limits of Expression</w:t>
      </w:r>
      <w:r w:rsidRPr="0069555A">
        <w:rPr>
          <w:lang w:val="en-GB"/>
        </w:rPr>
        <w:t>. Ann Arbor</w:t>
      </w:r>
      <w:r w:rsidR="00FD00F7" w:rsidRPr="0069555A">
        <w:rPr>
          <w:lang w:val="en-GB"/>
        </w:rPr>
        <w:t>, MI</w:t>
      </w:r>
      <w:r w:rsidRPr="0069555A">
        <w:rPr>
          <w:lang w:val="en-GB"/>
        </w:rPr>
        <w:t>: University of Michigan Press.</w:t>
      </w:r>
    </w:p>
    <w:p w14:paraId="27F554D2" w14:textId="77777777" w:rsidR="00A94863" w:rsidRPr="0069555A" w:rsidRDefault="00A94863" w:rsidP="00F43D5E">
      <w:pPr>
        <w:snapToGrid w:val="0"/>
        <w:spacing w:line="360" w:lineRule="auto"/>
        <w:ind w:left="567" w:hanging="567"/>
        <w:rPr>
          <w:iCs/>
          <w:lang w:val="en-GB"/>
        </w:rPr>
      </w:pPr>
      <w:r w:rsidRPr="0069555A">
        <w:rPr>
          <w:iCs/>
          <w:lang w:val="en-GB"/>
        </w:rPr>
        <w:lastRenderedPageBreak/>
        <w:t xml:space="preserve">Coplan, Amy. 2011. “Understanding Empathy: Its Features and Effects.” </w:t>
      </w:r>
      <w:bookmarkStart w:id="4" w:name="_Hlk49852450"/>
      <w:r w:rsidRPr="0069555A">
        <w:rPr>
          <w:iCs/>
          <w:lang w:val="en-GB"/>
        </w:rPr>
        <w:t xml:space="preserve">In </w:t>
      </w:r>
      <w:r w:rsidRPr="0069555A">
        <w:rPr>
          <w:i/>
          <w:iCs/>
          <w:lang w:val="en-GB"/>
        </w:rPr>
        <w:t>Empathy: Philosophical and Psychological Perspectives</w:t>
      </w:r>
      <w:r w:rsidRPr="0069555A">
        <w:rPr>
          <w:iCs/>
          <w:lang w:val="en-GB"/>
        </w:rPr>
        <w:t>, eds. Amy Coplan and Peter Goldie, 1</w:t>
      </w:r>
      <w:r w:rsidRPr="0069555A">
        <w:rPr>
          <w:lang w:val="en-GB"/>
        </w:rPr>
        <w:t>–</w:t>
      </w:r>
      <w:r w:rsidRPr="0069555A">
        <w:rPr>
          <w:iCs/>
          <w:lang w:val="en-GB"/>
        </w:rPr>
        <w:t>18. Oxford: Oxford University Press.</w:t>
      </w:r>
      <w:bookmarkEnd w:id="4"/>
      <w:r w:rsidRPr="0069555A">
        <w:rPr>
          <w:iCs/>
          <w:lang w:val="en-GB"/>
        </w:rPr>
        <w:t xml:space="preserve"> </w:t>
      </w:r>
    </w:p>
    <w:p w14:paraId="09C3BD55" w14:textId="1AC224B6" w:rsidR="00A94863" w:rsidRPr="0069555A" w:rsidRDefault="00A94863" w:rsidP="00F43D5E">
      <w:pPr>
        <w:snapToGrid w:val="0"/>
        <w:spacing w:line="360" w:lineRule="auto"/>
        <w:ind w:left="567" w:hanging="567"/>
        <w:rPr>
          <w:i/>
          <w:iCs/>
          <w:lang w:val="en-GB"/>
        </w:rPr>
      </w:pPr>
      <w:r w:rsidRPr="0069555A">
        <w:rPr>
          <w:lang w:val="en-GB"/>
        </w:rPr>
        <w:t>Coplan, Amy, and</w:t>
      </w:r>
      <w:r w:rsidR="009F06D9" w:rsidRPr="0069555A">
        <w:rPr>
          <w:lang w:val="en-GB"/>
        </w:rPr>
        <w:t xml:space="preserve"> </w:t>
      </w:r>
      <w:r w:rsidRPr="0069555A">
        <w:rPr>
          <w:lang w:val="en-GB"/>
        </w:rPr>
        <w:t>Peter</w:t>
      </w:r>
      <w:r w:rsidR="009F06D9" w:rsidRPr="0069555A">
        <w:rPr>
          <w:lang w:val="en-GB"/>
        </w:rPr>
        <w:t xml:space="preserve"> Goldie</w:t>
      </w:r>
      <w:r w:rsidR="00653A25" w:rsidRPr="0069555A">
        <w:rPr>
          <w:lang w:val="en-GB"/>
        </w:rPr>
        <w:t xml:space="preserve"> </w:t>
      </w:r>
      <w:r w:rsidRPr="0069555A">
        <w:rPr>
          <w:lang w:val="en-GB"/>
        </w:rPr>
        <w:t>(eds.)</w:t>
      </w:r>
      <w:r w:rsidR="00653A25" w:rsidRPr="0069555A">
        <w:rPr>
          <w:lang w:val="en-GB"/>
        </w:rPr>
        <w:t>.</w:t>
      </w:r>
      <w:r w:rsidRPr="0069555A">
        <w:rPr>
          <w:lang w:val="en-GB"/>
        </w:rPr>
        <w:t xml:space="preserve"> 2011. </w:t>
      </w:r>
      <w:r w:rsidRPr="0069555A">
        <w:rPr>
          <w:i/>
          <w:iCs/>
          <w:lang w:val="en-GB"/>
        </w:rPr>
        <w:t>Empathy: Philosophical and Psychological Perspectives</w:t>
      </w:r>
      <w:r w:rsidRPr="0069555A">
        <w:rPr>
          <w:lang w:val="en-GB"/>
        </w:rPr>
        <w:t>. Oxford: Oxford University Press.</w:t>
      </w:r>
    </w:p>
    <w:p w14:paraId="35430C78" w14:textId="1E8DB388" w:rsidR="00A94863" w:rsidRPr="0069555A" w:rsidRDefault="00A94863" w:rsidP="00F43D5E">
      <w:pPr>
        <w:snapToGrid w:val="0"/>
        <w:spacing w:line="360" w:lineRule="auto"/>
        <w:ind w:left="567" w:hanging="567"/>
        <w:rPr>
          <w:i/>
          <w:iCs/>
          <w:lang w:val="en-GB"/>
        </w:rPr>
      </w:pPr>
      <w:bookmarkStart w:id="5" w:name="_Hlk100468943"/>
      <w:r w:rsidRPr="0069555A">
        <w:rPr>
          <w:lang w:val="en-GB"/>
        </w:rPr>
        <w:t>Daukas, Nancy. 201</w:t>
      </w:r>
      <w:r w:rsidR="006C5B57" w:rsidRPr="0069555A">
        <w:rPr>
          <w:lang w:val="en-GB"/>
        </w:rPr>
        <w:t>9</w:t>
      </w:r>
      <w:r w:rsidRPr="0069555A">
        <w:rPr>
          <w:lang w:val="en-GB"/>
        </w:rPr>
        <w:t>. “Feminist Virtue Epistemology.” In T</w:t>
      </w:r>
      <w:r w:rsidRPr="0069555A">
        <w:rPr>
          <w:i/>
          <w:iCs/>
          <w:lang w:val="en-GB"/>
        </w:rPr>
        <w:t>he Routledge Handbook of Virtue Epistemology</w:t>
      </w:r>
      <w:r w:rsidRPr="0069555A">
        <w:rPr>
          <w:lang w:val="en-GB"/>
        </w:rPr>
        <w:t>, ed. Heather Battaly, 379</w:t>
      </w:r>
      <w:bookmarkStart w:id="6" w:name="_Hlk103089802"/>
      <w:r w:rsidRPr="0069555A">
        <w:rPr>
          <w:lang w:val="en-GB"/>
        </w:rPr>
        <w:t>–</w:t>
      </w:r>
      <w:bookmarkEnd w:id="6"/>
      <w:r w:rsidRPr="0069555A">
        <w:rPr>
          <w:lang w:val="en-GB"/>
        </w:rPr>
        <w:t>391. New York: Routledge.</w:t>
      </w:r>
    </w:p>
    <w:bookmarkEnd w:id="5"/>
    <w:p w14:paraId="68421FF9" w14:textId="77777777" w:rsidR="00A94863" w:rsidRPr="0069555A" w:rsidRDefault="00A94863" w:rsidP="00F43D5E">
      <w:pPr>
        <w:snapToGrid w:val="0"/>
        <w:spacing w:line="360" w:lineRule="auto"/>
        <w:ind w:left="567" w:hanging="567"/>
        <w:rPr>
          <w:lang w:val="en-GB"/>
        </w:rPr>
      </w:pPr>
      <w:r w:rsidRPr="0069555A">
        <w:rPr>
          <w:rFonts w:hint="eastAsia"/>
          <w:lang w:val="en-GB"/>
        </w:rPr>
        <w:t>Frank,</w:t>
      </w:r>
      <w:r w:rsidRPr="0069555A">
        <w:rPr>
          <w:lang w:val="en-GB"/>
        </w:rPr>
        <w:t xml:space="preserve"> </w:t>
      </w:r>
      <w:r w:rsidRPr="0069555A">
        <w:rPr>
          <w:rFonts w:hint="eastAsia"/>
          <w:lang w:val="en-GB"/>
        </w:rPr>
        <w:t>A</w:t>
      </w:r>
      <w:r w:rsidRPr="0069555A">
        <w:rPr>
          <w:lang w:val="en-GB"/>
        </w:rPr>
        <w:t xml:space="preserve">rthur. 2013. </w:t>
      </w:r>
      <w:r w:rsidRPr="0069555A">
        <w:rPr>
          <w:i/>
          <w:iCs/>
          <w:lang w:val="en-GB"/>
        </w:rPr>
        <w:t>Th</w:t>
      </w:r>
      <w:r w:rsidRPr="0069555A">
        <w:rPr>
          <w:i/>
          <w:lang w:val="en-GB"/>
        </w:rPr>
        <w:t>e Wounded Storyteller: Body, Illness &amp; Ethics</w:t>
      </w:r>
      <w:r w:rsidRPr="0069555A">
        <w:rPr>
          <w:lang w:val="en-GB"/>
        </w:rPr>
        <w:t>. Chicago: Chicago University Press.</w:t>
      </w:r>
    </w:p>
    <w:p w14:paraId="4BD17F21" w14:textId="77777777" w:rsidR="00A94863" w:rsidRPr="0069555A" w:rsidRDefault="00A94863" w:rsidP="00F43D5E">
      <w:pPr>
        <w:snapToGrid w:val="0"/>
        <w:spacing w:line="360" w:lineRule="auto"/>
        <w:ind w:left="567" w:hanging="567"/>
        <w:rPr>
          <w:lang w:val="en-GB"/>
        </w:rPr>
      </w:pPr>
      <w:r w:rsidRPr="0069555A">
        <w:rPr>
          <w:lang w:val="en-GB"/>
        </w:rPr>
        <w:t xml:space="preserve">Fricker, Miranda. 2007. </w:t>
      </w:r>
      <w:r w:rsidRPr="0069555A">
        <w:rPr>
          <w:i/>
          <w:lang w:val="en-GB"/>
        </w:rPr>
        <w:t>Epistemic Injustice: Power &amp; The Ethics of Knowing</w:t>
      </w:r>
      <w:r w:rsidRPr="0069555A">
        <w:rPr>
          <w:lang w:val="en-GB"/>
        </w:rPr>
        <w:t>. New York: Oxford University Press.</w:t>
      </w:r>
    </w:p>
    <w:p w14:paraId="3F06EF81" w14:textId="13502711" w:rsidR="00A94863" w:rsidRPr="0069555A" w:rsidRDefault="00AA37AD" w:rsidP="00F43D5E">
      <w:pPr>
        <w:snapToGrid w:val="0"/>
        <w:spacing w:line="360" w:lineRule="auto"/>
        <w:ind w:left="567" w:hanging="567"/>
        <w:rPr>
          <w:lang w:val="en-GB"/>
        </w:rPr>
      </w:pPr>
      <w:r w:rsidRPr="0069555A">
        <w:rPr>
          <w:lang w:val="en-GB"/>
        </w:rPr>
        <w:t>———</w:t>
      </w:r>
      <w:r w:rsidR="00CB3F29" w:rsidRPr="0069555A">
        <w:rPr>
          <w:lang w:val="en-GB"/>
        </w:rPr>
        <w:t>.</w:t>
      </w:r>
      <w:r w:rsidR="00A94863" w:rsidRPr="0069555A">
        <w:rPr>
          <w:lang w:val="en-GB"/>
        </w:rPr>
        <w:t xml:space="preserve"> 2017. “Evolving Concepts of Epistemic Injustice.”</w:t>
      </w:r>
      <w:r w:rsidR="00FD00F7" w:rsidRPr="0069555A">
        <w:rPr>
          <w:lang w:val="en-GB"/>
        </w:rPr>
        <w:t xml:space="preserve"> In</w:t>
      </w:r>
      <w:r w:rsidR="00A94863" w:rsidRPr="0069555A">
        <w:rPr>
          <w:lang w:val="en-GB"/>
        </w:rPr>
        <w:t xml:space="preserve"> </w:t>
      </w:r>
      <w:r w:rsidR="00A94863" w:rsidRPr="0069555A">
        <w:rPr>
          <w:i/>
          <w:iCs/>
          <w:lang w:val="en-GB"/>
        </w:rPr>
        <w:t>The Routledge Handbook of Epistemic Injustice</w:t>
      </w:r>
      <w:r w:rsidR="00A94863" w:rsidRPr="0069555A">
        <w:rPr>
          <w:lang w:val="en-GB"/>
        </w:rPr>
        <w:t>, ed</w:t>
      </w:r>
      <w:r w:rsidR="006025C7" w:rsidRPr="0069555A">
        <w:rPr>
          <w:lang w:val="en-GB"/>
        </w:rPr>
        <w:t>s</w:t>
      </w:r>
      <w:r w:rsidR="00A94863" w:rsidRPr="0069555A">
        <w:rPr>
          <w:lang w:val="en-GB"/>
        </w:rPr>
        <w:t xml:space="preserve">. Ian James Kidd, José Medina, and </w:t>
      </w:r>
      <w:proofErr w:type="spellStart"/>
      <w:r w:rsidR="00A94863" w:rsidRPr="0069555A">
        <w:rPr>
          <w:lang w:val="en-GB"/>
        </w:rPr>
        <w:t>Ga</w:t>
      </w:r>
      <w:r w:rsidR="00FD00F7" w:rsidRPr="0069555A">
        <w:rPr>
          <w:lang w:val="en-GB"/>
        </w:rPr>
        <w:t>i</w:t>
      </w:r>
      <w:r w:rsidR="00A94863" w:rsidRPr="0069555A">
        <w:rPr>
          <w:lang w:val="en-GB"/>
        </w:rPr>
        <w:t>l</w:t>
      </w:r>
      <w:r w:rsidR="00FD00F7" w:rsidRPr="0069555A">
        <w:rPr>
          <w:lang w:val="en-GB"/>
        </w:rPr>
        <w:t>e</w:t>
      </w:r>
      <w:proofErr w:type="spellEnd"/>
      <w:r w:rsidR="00A94863" w:rsidRPr="0069555A">
        <w:rPr>
          <w:lang w:val="en-GB"/>
        </w:rPr>
        <w:t xml:space="preserve"> Pohlhaus, </w:t>
      </w:r>
      <w:r w:rsidR="004D519B" w:rsidRPr="0069555A">
        <w:rPr>
          <w:lang w:val="en-GB"/>
        </w:rPr>
        <w:t>Jr.</w:t>
      </w:r>
      <w:r w:rsidR="001B6D49" w:rsidRPr="0069555A">
        <w:rPr>
          <w:lang w:val="en-GB"/>
        </w:rPr>
        <w:t>,</w:t>
      </w:r>
      <w:r w:rsidR="00A94863" w:rsidRPr="0069555A">
        <w:rPr>
          <w:lang w:val="en-GB"/>
        </w:rPr>
        <w:t xml:space="preserve"> </w:t>
      </w:r>
      <w:r w:rsidR="00185165" w:rsidRPr="0069555A">
        <w:rPr>
          <w:lang w:val="en-GB"/>
        </w:rPr>
        <w:t>5</w:t>
      </w:r>
      <w:r w:rsidR="00A94863" w:rsidRPr="0069555A">
        <w:rPr>
          <w:lang w:val="en-GB"/>
        </w:rPr>
        <w:t>3</w:t>
      </w:r>
      <w:r w:rsidR="00A94863" w:rsidRPr="0069555A">
        <w:rPr>
          <w:rFonts w:hint="eastAsia"/>
          <w:lang w:val="en-GB"/>
        </w:rPr>
        <w:t>–</w:t>
      </w:r>
      <w:r w:rsidR="00A94863" w:rsidRPr="0069555A">
        <w:rPr>
          <w:lang w:val="en-GB"/>
        </w:rPr>
        <w:t>60</w:t>
      </w:r>
      <w:r w:rsidR="00FD00F7" w:rsidRPr="0069555A">
        <w:rPr>
          <w:lang w:val="en-GB"/>
        </w:rPr>
        <w:t>.</w:t>
      </w:r>
      <w:r w:rsidR="00A94863" w:rsidRPr="0069555A">
        <w:rPr>
          <w:lang w:val="en-GB"/>
        </w:rPr>
        <w:t xml:space="preserve"> New York: Routledge.</w:t>
      </w:r>
    </w:p>
    <w:p w14:paraId="081EEB87" w14:textId="77777777" w:rsidR="00A94863" w:rsidRPr="0069555A" w:rsidRDefault="00A94863" w:rsidP="00F43D5E">
      <w:pPr>
        <w:snapToGrid w:val="0"/>
        <w:spacing w:line="360" w:lineRule="auto"/>
        <w:ind w:left="567" w:hanging="567"/>
        <w:rPr>
          <w:lang w:val="en-GB"/>
        </w:rPr>
      </w:pPr>
      <w:r w:rsidRPr="0069555A">
        <w:rPr>
          <w:lang w:val="en-GB"/>
        </w:rPr>
        <w:t xml:space="preserve">Fuchs, Thomas. 2020. “Time, the Body, and the Other in Phenomenology and Psychopathology.” In </w:t>
      </w:r>
      <w:r w:rsidRPr="0069555A">
        <w:rPr>
          <w:i/>
          <w:iCs/>
          <w:lang w:val="en-GB"/>
        </w:rPr>
        <w:t>Time and Body: Phenomenological and Psychological Approaches</w:t>
      </w:r>
      <w:r w:rsidRPr="0069555A">
        <w:t xml:space="preserve">, eds. </w:t>
      </w:r>
      <w:r w:rsidRPr="0069555A">
        <w:rPr>
          <w:rFonts w:hint="eastAsia"/>
          <w:lang w:val="en-GB"/>
        </w:rPr>
        <w:t>Christian Tewes</w:t>
      </w:r>
      <w:r w:rsidRPr="0069555A">
        <w:rPr>
          <w:lang w:val="en-GB"/>
        </w:rPr>
        <w:t xml:space="preserve"> and</w:t>
      </w:r>
      <w:r w:rsidRPr="0069555A">
        <w:rPr>
          <w:rFonts w:hint="eastAsia"/>
          <w:lang w:val="en-GB"/>
        </w:rPr>
        <w:t xml:space="preserve"> Giovanni Stanghellini</w:t>
      </w:r>
      <w:r w:rsidRPr="0069555A">
        <w:rPr>
          <w:lang w:val="en-GB"/>
        </w:rPr>
        <w:t>, 12–40, Cambridge: Cambridge University Press.</w:t>
      </w:r>
    </w:p>
    <w:p w14:paraId="62505790" w14:textId="5617CEDE" w:rsidR="00A94863" w:rsidRPr="0069555A" w:rsidRDefault="00A94863" w:rsidP="00F43D5E">
      <w:pPr>
        <w:snapToGrid w:val="0"/>
        <w:spacing w:line="360" w:lineRule="auto"/>
        <w:ind w:left="567" w:hanging="567"/>
        <w:rPr>
          <w:i/>
          <w:iCs/>
          <w:lang w:val="en-GB"/>
        </w:rPr>
      </w:pPr>
      <w:r w:rsidRPr="0069555A">
        <w:rPr>
          <w:iCs/>
          <w:lang w:val="en-GB"/>
        </w:rPr>
        <w:t>Goldie, Peter. 2011. “Anti-empathy.”</w:t>
      </w:r>
      <w:bookmarkStart w:id="7" w:name="_Hlk63979803"/>
      <w:r w:rsidRPr="0069555A">
        <w:rPr>
          <w:iCs/>
          <w:lang w:val="en-GB"/>
        </w:rPr>
        <w:t xml:space="preserve"> </w:t>
      </w:r>
      <w:bookmarkEnd w:id="7"/>
      <w:r w:rsidRPr="0069555A">
        <w:rPr>
          <w:iCs/>
          <w:lang w:val="en-GB"/>
        </w:rPr>
        <w:t xml:space="preserve">In </w:t>
      </w:r>
      <w:r w:rsidRPr="0069555A">
        <w:rPr>
          <w:i/>
          <w:iCs/>
          <w:lang w:val="en-GB"/>
        </w:rPr>
        <w:t>Empathy: Philosophical and Psychological Perspectives</w:t>
      </w:r>
      <w:r w:rsidRPr="0069555A">
        <w:rPr>
          <w:iCs/>
          <w:lang w:val="en-GB"/>
        </w:rPr>
        <w:t>, ed</w:t>
      </w:r>
      <w:r w:rsidR="006025C7" w:rsidRPr="0069555A">
        <w:rPr>
          <w:iCs/>
          <w:lang w:val="en-GB"/>
        </w:rPr>
        <w:t>s</w:t>
      </w:r>
      <w:r w:rsidRPr="0069555A">
        <w:rPr>
          <w:iCs/>
          <w:lang w:val="en-GB"/>
        </w:rPr>
        <w:t>. Amy Coplan and Peter Goldie, 302</w:t>
      </w:r>
      <w:r w:rsidRPr="0069555A">
        <w:rPr>
          <w:lang w:val="en-GB"/>
        </w:rPr>
        <w:t>–</w:t>
      </w:r>
      <w:r w:rsidR="003A75C7" w:rsidRPr="0069555A">
        <w:rPr>
          <w:lang w:val="en-GB"/>
        </w:rPr>
        <w:t>3</w:t>
      </w:r>
      <w:r w:rsidRPr="0069555A">
        <w:rPr>
          <w:iCs/>
          <w:lang w:val="en-GB"/>
        </w:rPr>
        <w:t xml:space="preserve">17. Oxford: Oxford University Press. </w:t>
      </w:r>
    </w:p>
    <w:p w14:paraId="3F3C2819" w14:textId="77777777" w:rsidR="00A94863" w:rsidRPr="0069555A" w:rsidRDefault="00A94863" w:rsidP="00F43D5E">
      <w:pPr>
        <w:snapToGrid w:val="0"/>
        <w:spacing w:line="360" w:lineRule="auto"/>
        <w:ind w:left="567" w:hanging="567"/>
        <w:rPr>
          <w:iCs/>
          <w:lang w:val="en-GB"/>
        </w:rPr>
      </w:pPr>
      <w:r w:rsidRPr="0069555A">
        <w:rPr>
          <w:iCs/>
          <w:lang w:val="en-GB"/>
        </w:rPr>
        <w:t xml:space="preserve">Goldman, Alvin. 2006. </w:t>
      </w:r>
      <w:r w:rsidRPr="0069555A">
        <w:rPr>
          <w:i/>
          <w:lang w:val="en-GB"/>
        </w:rPr>
        <w:t>Simulating Minds: The Philosophy, Psychology, and Neuroscience of Mindreading</w:t>
      </w:r>
      <w:r w:rsidRPr="0069555A">
        <w:rPr>
          <w:iCs/>
          <w:lang w:val="en-GB"/>
        </w:rPr>
        <w:t>. New York: Oxford University Press.</w:t>
      </w:r>
    </w:p>
    <w:p w14:paraId="0FDD328F" w14:textId="5FBD6E9B" w:rsidR="003C04F8" w:rsidRPr="0069555A" w:rsidRDefault="003C04F8" w:rsidP="00F43D5E">
      <w:pPr>
        <w:snapToGrid w:val="0"/>
        <w:spacing w:line="360" w:lineRule="auto"/>
        <w:ind w:left="567" w:hanging="567"/>
        <w:rPr>
          <w:iCs/>
        </w:rPr>
      </w:pPr>
      <w:r w:rsidRPr="0069555A">
        <w:rPr>
          <w:rFonts w:hint="eastAsia"/>
          <w:iCs/>
          <w:lang w:val="en-GB"/>
        </w:rPr>
        <w:t>G</w:t>
      </w:r>
      <w:r w:rsidRPr="0069555A">
        <w:rPr>
          <w:iCs/>
          <w:lang w:val="en-GB"/>
        </w:rPr>
        <w:t>rass</w:t>
      </w:r>
      <w:r w:rsidR="00BF7367" w:rsidRPr="0069555A">
        <w:rPr>
          <w:iCs/>
          <w:lang w:val="en-GB"/>
        </w:rPr>
        <w:t>wick</w:t>
      </w:r>
      <w:r w:rsidR="00F82CAF" w:rsidRPr="0069555A">
        <w:rPr>
          <w:iCs/>
        </w:rPr>
        <w:t xml:space="preserve">, Heidi. </w:t>
      </w:r>
      <w:r w:rsidR="00E506F0" w:rsidRPr="0069555A">
        <w:rPr>
          <w:iCs/>
        </w:rPr>
        <w:t>2017.</w:t>
      </w:r>
      <w:r w:rsidR="00F81B11" w:rsidRPr="0069555A">
        <w:rPr>
          <w:iCs/>
        </w:rPr>
        <w:t xml:space="preserve"> </w:t>
      </w:r>
      <w:r w:rsidR="00524759" w:rsidRPr="0069555A">
        <w:rPr>
          <w:iCs/>
        </w:rPr>
        <w:t>“Feminist Responsibilism, Situationism, and the Complexities of the Virtue of Trustworthiness</w:t>
      </w:r>
      <w:r w:rsidR="00B71D3F" w:rsidRPr="0069555A">
        <w:rPr>
          <w:iCs/>
        </w:rPr>
        <w:t>.</w:t>
      </w:r>
      <w:r w:rsidR="00524759" w:rsidRPr="0069555A">
        <w:rPr>
          <w:iCs/>
        </w:rPr>
        <w:t>”</w:t>
      </w:r>
      <w:r w:rsidR="00B71D3F" w:rsidRPr="0069555A">
        <w:rPr>
          <w:iCs/>
        </w:rPr>
        <w:t xml:space="preserve"> </w:t>
      </w:r>
      <w:r w:rsidR="00887B9F" w:rsidRPr="0069555A">
        <w:rPr>
          <w:iCs/>
        </w:rPr>
        <w:t xml:space="preserve">In </w:t>
      </w:r>
      <w:r w:rsidR="00F61B18" w:rsidRPr="0069555A">
        <w:rPr>
          <w:i/>
        </w:rPr>
        <w:t>Epistemic Situationism</w:t>
      </w:r>
      <w:r w:rsidR="006647DA" w:rsidRPr="0069555A">
        <w:rPr>
          <w:iCs/>
        </w:rPr>
        <w:t>,</w:t>
      </w:r>
      <w:r w:rsidR="00887B9F" w:rsidRPr="0069555A">
        <w:rPr>
          <w:iCs/>
        </w:rPr>
        <w:t xml:space="preserve"> ed</w:t>
      </w:r>
      <w:r w:rsidR="006025C7" w:rsidRPr="0069555A">
        <w:rPr>
          <w:iCs/>
        </w:rPr>
        <w:t>s</w:t>
      </w:r>
      <w:r w:rsidR="00887B9F" w:rsidRPr="0069555A">
        <w:rPr>
          <w:iCs/>
        </w:rPr>
        <w:t xml:space="preserve">. </w:t>
      </w:r>
      <w:proofErr w:type="spellStart"/>
      <w:r w:rsidR="00887B9F" w:rsidRPr="0069555A">
        <w:rPr>
          <w:rFonts w:hint="eastAsia"/>
          <w:iCs/>
        </w:rPr>
        <w:t>Abrol</w:t>
      </w:r>
      <w:proofErr w:type="spellEnd"/>
      <w:r w:rsidR="00887B9F" w:rsidRPr="0069555A">
        <w:rPr>
          <w:rFonts w:hint="eastAsia"/>
          <w:iCs/>
        </w:rPr>
        <w:t xml:space="preserve"> Fairweather </w:t>
      </w:r>
      <w:r w:rsidR="00887B9F" w:rsidRPr="0069555A">
        <w:rPr>
          <w:iCs/>
        </w:rPr>
        <w:t xml:space="preserve">and </w:t>
      </w:r>
      <w:r w:rsidR="00887B9F" w:rsidRPr="0069555A">
        <w:rPr>
          <w:rFonts w:hint="eastAsia"/>
          <w:iCs/>
        </w:rPr>
        <w:t>Mark Alfano</w:t>
      </w:r>
      <w:r w:rsidR="00887B9F" w:rsidRPr="0069555A">
        <w:rPr>
          <w:iCs/>
        </w:rPr>
        <w:t>,</w:t>
      </w:r>
      <w:r w:rsidR="00890D22" w:rsidRPr="0069555A">
        <w:rPr>
          <w:iCs/>
        </w:rPr>
        <w:t xml:space="preserve"> </w:t>
      </w:r>
      <w:r w:rsidR="00DF5242" w:rsidRPr="0069555A">
        <w:rPr>
          <w:iCs/>
        </w:rPr>
        <w:t>216</w:t>
      </w:r>
      <w:r w:rsidR="00DF5242" w:rsidRPr="0069555A">
        <w:rPr>
          <w:lang w:val="en-GB"/>
        </w:rPr>
        <w:t>–</w:t>
      </w:r>
      <w:r w:rsidR="000B332C" w:rsidRPr="0069555A">
        <w:rPr>
          <w:lang w:val="en-GB"/>
        </w:rPr>
        <w:t>2</w:t>
      </w:r>
      <w:r w:rsidR="00DF5242" w:rsidRPr="0069555A">
        <w:rPr>
          <w:lang w:val="en-GB"/>
        </w:rPr>
        <w:t>34</w:t>
      </w:r>
      <w:r w:rsidR="00890D22" w:rsidRPr="0069555A">
        <w:rPr>
          <w:lang w:val="en-GB"/>
        </w:rPr>
        <w:t>,</w:t>
      </w:r>
      <w:r w:rsidR="00887B9F" w:rsidRPr="0069555A">
        <w:rPr>
          <w:lang w:val="en-GB"/>
        </w:rPr>
        <w:t xml:space="preserve"> </w:t>
      </w:r>
      <w:r w:rsidR="00DF5242" w:rsidRPr="0069555A">
        <w:rPr>
          <w:iCs/>
        </w:rPr>
        <w:t xml:space="preserve">Oxford: </w:t>
      </w:r>
      <w:r w:rsidR="006647DA" w:rsidRPr="0069555A">
        <w:rPr>
          <w:iCs/>
        </w:rPr>
        <w:t>Oxford University Press.</w:t>
      </w:r>
    </w:p>
    <w:p w14:paraId="01DB196F" w14:textId="01490F79" w:rsidR="00A94863" w:rsidRPr="0069555A" w:rsidRDefault="00A94863" w:rsidP="00F43D5E">
      <w:pPr>
        <w:snapToGrid w:val="0"/>
        <w:spacing w:line="360" w:lineRule="auto"/>
        <w:ind w:left="567" w:hanging="567"/>
        <w:rPr>
          <w:i/>
          <w:lang w:val="en-GB"/>
        </w:rPr>
      </w:pPr>
      <w:r w:rsidRPr="0069555A">
        <w:rPr>
          <w:rFonts w:hint="eastAsia"/>
          <w:iCs/>
          <w:lang w:val="en-GB"/>
        </w:rPr>
        <w:t>H</w:t>
      </w:r>
      <w:r w:rsidRPr="0069555A">
        <w:rPr>
          <w:iCs/>
          <w:lang w:val="en-GB"/>
        </w:rPr>
        <w:t xml:space="preserve">amington, Maurice. 2017. “Empathy and Care Ethics.” In </w:t>
      </w:r>
      <w:r w:rsidRPr="0069555A">
        <w:rPr>
          <w:i/>
          <w:lang w:val="en-GB"/>
        </w:rPr>
        <w:t>The Routledge Handbook of Philosophy of Empathy</w:t>
      </w:r>
      <w:r w:rsidRPr="0069555A">
        <w:rPr>
          <w:iCs/>
          <w:lang w:val="en-GB"/>
        </w:rPr>
        <w:t>, ed. Heidi Maibom, 264</w:t>
      </w:r>
      <w:r w:rsidRPr="0069555A">
        <w:rPr>
          <w:lang w:val="en-GB"/>
        </w:rPr>
        <w:t>–</w:t>
      </w:r>
      <w:r w:rsidR="000B332C" w:rsidRPr="0069555A">
        <w:rPr>
          <w:lang w:val="en-GB"/>
        </w:rPr>
        <w:t>2</w:t>
      </w:r>
      <w:r w:rsidRPr="0069555A">
        <w:rPr>
          <w:iCs/>
          <w:lang w:val="en-GB"/>
        </w:rPr>
        <w:t>72. New York: Routledge.</w:t>
      </w:r>
    </w:p>
    <w:p w14:paraId="4D6B5C57" w14:textId="6706B592" w:rsidR="00A94863" w:rsidRPr="0069555A" w:rsidRDefault="00A94863" w:rsidP="00F43D5E">
      <w:pPr>
        <w:snapToGrid w:val="0"/>
        <w:spacing w:line="360" w:lineRule="auto"/>
        <w:ind w:left="567" w:hanging="567"/>
        <w:rPr>
          <w:lang w:val="en-GB"/>
        </w:rPr>
      </w:pPr>
      <w:r w:rsidRPr="0069555A">
        <w:rPr>
          <w:lang w:val="en-GB"/>
        </w:rPr>
        <w:t xml:space="preserve">Hayakawa, Seisuke. 2016. “The Virtue of Receptivity and Practical Rationality.” In </w:t>
      </w:r>
      <w:r w:rsidRPr="0069555A">
        <w:rPr>
          <w:i/>
          <w:lang w:val="en-GB"/>
        </w:rPr>
        <w:t xml:space="preserve">Moral and Intellectual Virtues in Western and Chinese Philosophy: The Turn </w:t>
      </w:r>
      <w:r w:rsidR="00CC567B" w:rsidRPr="0069555A">
        <w:rPr>
          <w:i/>
          <w:lang w:val="en-GB"/>
        </w:rPr>
        <w:t>t</w:t>
      </w:r>
      <w:r w:rsidRPr="0069555A">
        <w:rPr>
          <w:i/>
          <w:lang w:val="en-GB"/>
        </w:rPr>
        <w:t>oward Virtue</w:t>
      </w:r>
      <w:r w:rsidRPr="0069555A">
        <w:rPr>
          <w:lang w:val="en-GB"/>
        </w:rPr>
        <w:t>, ed</w:t>
      </w:r>
      <w:r w:rsidR="006025C7" w:rsidRPr="0069555A">
        <w:t>s</w:t>
      </w:r>
      <w:r w:rsidRPr="0069555A">
        <w:rPr>
          <w:lang w:val="en-GB"/>
        </w:rPr>
        <w:t>. Chienkuo Mi, Michael Slote, and Ernest Sosa, 236</w:t>
      </w:r>
      <w:bookmarkStart w:id="8" w:name="_Hlk103938889"/>
      <w:r w:rsidRPr="0069555A">
        <w:rPr>
          <w:lang w:val="en-GB"/>
        </w:rPr>
        <w:t>–</w:t>
      </w:r>
      <w:bookmarkEnd w:id="8"/>
      <w:r w:rsidRPr="0069555A">
        <w:rPr>
          <w:lang w:val="en-GB"/>
        </w:rPr>
        <w:t>251. New York: Routledge.</w:t>
      </w:r>
    </w:p>
    <w:p w14:paraId="2AC2451C" w14:textId="6AE33C4B" w:rsidR="00A94863" w:rsidRPr="0069555A" w:rsidRDefault="00CC567B" w:rsidP="00F43D5E">
      <w:pPr>
        <w:snapToGrid w:val="0"/>
        <w:spacing w:line="360" w:lineRule="auto"/>
        <w:ind w:left="567" w:hanging="567"/>
        <w:rPr>
          <w:iCs/>
        </w:rPr>
      </w:pPr>
      <w:r w:rsidRPr="0069555A">
        <w:rPr>
          <w:iCs/>
          <w:lang w:val="en-GB"/>
        </w:rPr>
        <w:lastRenderedPageBreak/>
        <w:t>———</w:t>
      </w:r>
      <w:r w:rsidR="00A94863" w:rsidRPr="0069555A">
        <w:rPr>
          <w:iCs/>
          <w:lang w:val="en-GB"/>
        </w:rPr>
        <w:t xml:space="preserve">. 2022. </w:t>
      </w:r>
      <w:r w:rsidR="00A94863" w:rsidRPr="0069555A">
        <w:rPr>
          <w:iCs/>
        </w:rPr>
        <w:t xml:space="preserve">“Illness Narratives and Epistemic Injustice: Toward Extended Empathic Knowledge.” In </w:t>
      </w:r>
      <w:r w:rsidR="00A94863" w:rsidRPr="0069555A">
        <w:rPr>
          <w:i/>
          <w:iCs/>
        </w:rPr>
        <w:t>Knowers and Knowledge in East-West Philosophy: Epistemology Extended</w:t>
      </w:r>
      <w:r w:rsidR="00A94863" w:rsidRPr="0069555A">
        <w:rPr>
          <w:iCs/>
        </w:rPr>
        <w:t>, ed. Karyn L. Lai, 111</w:t>
      </w:r>
      <w:r w:rsidR="00A94863" w:rsidRPr="0069555A">
        <w:rPr>
          <w:iCs/>
          <w:lang w:val="en-GB"/>
        </w:rPr>
        <w:t>–</w:t>
      </w:r>
      <w:r w:rsidR="000B332C" w:rsidRPr="0069555A">
        <w:rPr>
          <w:iCs/>
          <w:lang w:val="en-GB"/>
        </w:rPr>
        <w:t>1</w:t>
      </w:r>
      <w:r w:rsidR="00A94863" w:rsidRPr="0069555A">
        <w:rPr>
          <w:iCs/>
        </w:rPr>
        <w:t xml:space="preserve">38. Cham: </w:t>
      </w:r>
      <w:r w:rsidR="00A94863" w:rsidRPr="0069555A">
        <w:rPr>
          <w:rFonts w:hint="eastAsia"/>
          <w:iCs/>
        </w:rPr>
        <w:t>P</w:t>
      </w:r>
      <w:r w:rsidR="00A94863" w:rsidRPr="0069555A">
        <w:rPr>
          <w:iCs/>
        </w:rPr>
        <w:t xml:space="preserve">algrave Macmillan. </w:t>
      </w:r>
    </w:p>
    <w:p w14:paraId="79E202EF" w14:textId="79B18F3F" w:rsidR="00A94863" w:rsidRPr="0069555A" w:rsidRDefault="00A94863" w:rsidP="00F43D5E">
      <w:pPr>
        <w:snapToGrid w:val="0"/>
        <w:spacing w:line="360" w:lineRule="auto"/>
        <w:ind w:left="567" w:hanging="567"/>
        <w:rPr>
          <w:i/>
          <w:iCs/>
        </w:rPr>
      </w:pPr>
      <w:r w:rsidRPr="0069555A">
        <w:rPr>
          <w:iCs/>
        </w:rPr>
        <w:t xml:space="preserve">Hetherington, Stephen. 2022. “Knowing-To.” In </w:t>
      </w:r>
      <w:r w:rsidRPr="0069555A">
        <w:rPr>
          <w:i/>
          <w:iCs/>
        </w:rPr>
        <w:t>Knowers and Knowledge in East-West Philosophy: Epistemology Extended</w:t>
      </w:r>
      <w:r w:rsidRPr="0069555A">
        <w:rPr>
          <w:iCs/>
        </w:rPr>
        <w:t>, ed. Karyn L. Lai, 17</w:t>
      </w:r>
      <w:r w:rsidRPr="0069555A">
        <w:rPr>
          <w:lang w:val="en-GB"/>
        </w:rPr>
        <w:t>–41</w:t>
      </w:r>
      <w:r w:rsidRPr="0069555A">
        <w:rPr>
          <w:iCs/>
        </w:rPr>
        <w:t>. Cham</w:t>
      </w:r>
      <w:r w:rsidR="00B77994" w:rsidRPr="0069555A">
        <w:rPr>
          <w:iCs/>
        </w:rPr>
        <w:t>, Switzerland</w:t>
      </w:r>
      <w:r w:rsidRPr="0069555A">
        <w:rPr>
          <w:iCs/>
        </w:rPr>
        <w:t xml:space="preserve">: </w:t>
      </w:r>
      <w:r w:rsidRPr="0069555A">
        <w:rPr>
          <w:rFonts w:hint="eastAsia"/>
          <w:iCs/>
        </w:rPr>
        <w:t>P</w:t>
      </w:r>
      <w:r w:rsidRPr="0069555A">
        <w:rPr>
          <w:iCs/>
        </w:rPr>
        <w:t xml:space="preserve">algrave Macmillan. </w:t>
      </w:r>
    </w:p>
    <w:p w14:paraId="49DCC457" w14:textId="3D1A243F" w:rsidR="00D66A4A" w:rsidRPr="0069555A" w:rsidRDefault="00A94863" w:rsidP="00F43D5E">
      <w:pPr>
        <w:snapToGrid w:val="0"/>
        <w:spacing w:line="360" w:lineRule="auto"/>
        <w:ind w:left="567" w:hanging="567"/>
        <w:rPr>
          <w:iCs/>
        </w:rPr>
      </w:pPr>
      <w:r w:rsidRPr="0069555A">
        <w:rPr>
          <w:iCs/>
        </w:rPr>
        <w:t>Hetherington, Stephen, and Karyn</w:t>
      </w:r>
      <w:r w:rsidR="009F06D9" w:rsidRPr="0069555A">
        <w:rPr>
          <w:iCs/>
        </w:rPr>
        <w:t xml:space="preserve"> Lai</w:t>
      </w:r>
      <w:r w:rsidRPr="0069555A">
        <w:rPr>
          <w:iCs/>
        </w:rPr>
        <w:t xml:space="preserve">. 2015. “Knowing How and Knowing To.” In </w:t>
      </w:r>
      <w:r w:rsidRPr="0069555A">
        <w:rPr>
          <w:i/>
        </w:rPr>
        <w:t>The Philosophical Challenge from China</w:t>
      </w:r>
      <w:r w:rsidRPr="0069555A">
        <w:rPr>
          <w:iCs/>
        </w:rPr>
        <w:t>, ed. Brian Bruy</w:t>
      </w:r>
      <w:r w:rsidRPr="0069555A">
        <w:rPr>
          <w:rFonts w:hint="eastAsia"/>
          <w:iCs/>
        </w:rPr>
        <w:t>a</w:t>
      </w:r>
      <w:r w:rsidRPr="0069555A">
        <w:rPr>
          <w:iCs/>
        </w:rPr>
        <w:t>, 279</w:t>
      </w:r>
      <w:r w:rsidRPr="0069555A">
        <w:rPr>
          <w:lang w:val="en-GB"/>
        </w:rPr>
        <w:t>–</w:t>
      </w:r>
      <w:r w:rsidRPr="0069555A">
        <w:rPr>
          <w:iCs/>
        </w:rPr>
        <w:t>302. Cambridge</w:t>
      </w:r>
      <w:r w:rsidR="00B77994" w:rsidRPr="0069555A">
        <w:rPr>
          <w:iCs/>
        </w:rPr>
        <w:t>,</w:t>
      </w:r>
      <w:r w:rsidRPr="0069555A">
        <w:rPr>
          <w:iCs/>
        </w:rPr>
        <w:t xml:space="preserve"> MA: </w:t>
      </w:r>
      <w:r w:rsidR="00B77994" w:rsidRPr="0069555A">
        <w:rPr>
          <w:iCs/>
        </w:rPr>
        <w:t xml:space="preserve">The </w:t>
      </w:r>
      <w:r w:rsidRPr="0069555A">
        <w:rPr>
          <w:iCs/>
        </w:rPr>
        <w:t>MIT Press.</w:t>
      </w:r>
    </w:p>
    <w:p w14:paraId="1F2E2048" w14:textId="4769AEEA" w:rsidR="00D66A4A" w:rsidRPr="0069555A" w:rsidRDefault="00D66A4A" w:rsidP="00F43D5E">
      <w:pPr>
        <w:snapToGrid w:val="0"/>
        <w:spacing w:line="360" w:lineRule="auto"/>
        <w:ind w:left="567" w:hanging="567"/>
        <w:rPr>
          <w:iCs/>
        </w:rPr>
      </w:pPr>
      <w:r w:rsidRPr="0069555A">
        <w:rPr>
          <w:iCs/>
        </w:rPr>
        <w:t xml:space="preserve">Hoffman, Martin. 2000. </w:t>
      </w:r>
      <w:r w:rsidRPr="0069555A">
        <w:rPr>
          <w:i/>
        </w:rPr>
        <w:t>Empathy and Moral Development: Implications for Caring</w:t>
      </w:r>
      <w:r w:rsidRPr="0069555A">
        <w:rPr>
          <w:rFonts w:hint="eastAsia"/>
          <w:i/>
        </w:rPr>
        <w:t xml:space="preserve"> </w:t>
      </w:r>
      <w:r w:rsidRPr="0069555A">
        <w:rPr>
          <w:i/>
        </w:rPr>
        <w:t>and Justice</w:t>
      </w:r>
      <w:r w:rsidRPr="0069555A">
        <w:rPr>
          <w:iCs/>
        </w:rPr>
        <w:t>. New York: Cambridge University Press.</w:t>
      </w:r>
    </w:p>
    <w:p w14:paraId="444D996E" w14:textId="77777777" w:rsidR="00A94863" w:rsidRPr="0069555A" w:rsidRDefault="00A94863" w:rsidP="00F43D5E">
      <w:pPr>
        <w:snapToGrid w:val="0"/>
        <w:spacing w:line="360" w:lineRule="auto"/>
        <w:ind w:left="567" w:hanging="567"/>
        <w:rPr>
          <w:iCs/>
        </w:rPr>
      </w:pPr>
      <w:r w:rsidRPr="0069555A">
        <w:rPr>
          <w:iCs/>
        </w:rPr>
        <w:t xml:space="preserve">Isocrates. 1929. </w:t>
      </w:r>
      <w:r w:rsidRPr="0069555A">
        <w:rPr>
          <w:i/>
        </w:rPr>
        <w:t>Isocrates</w:t>
      </w:r>
      <w:r w:rsidRPr="0069555A">
        <w:rPr>
          <w:iCs/>
        </w:rPr>
        <w:t>. Trans. George Norlin and Larue Van Hook. 3 Vols. Loeb Classical Library. Cambridge, MA: Harvard University Press.</w:t>
      </w:r>
    </w:p>
    <w:p w14:paraId="7003DDE9" w14:textId="441757A5" w:rsidR="00A94863" w:rsidRPr="0069555A" w:rsidRDefault="00A94863" w:rsidP="00F43D5E">
      <w:pPr>
        <w:snapToGrid w:val="0"/>
        <w:spacing w:line="360" w:lineRule="auto"/>
        <w:ind w:left="567" w:hanging="567"/>
        <w:rPr>
          <w:iCs/>
        </w:rPr>
      </w:pPr>
      <w:r w:rsidRPr="0069555A">
        <w:rPr>
          <w:iCs/>
        </w:rPr>
        <w:t>Kinneavy, James. 2002. “</w:t>
      </w:r>
      <w:r w:rsidRPr="0069555A">
        <w:rPr>
          <w:i/>
        </w:rPr>
        <w:t>Kairos</w:t>
      </w:r>
      <w:r w:rsidRPr="0069555A">
        <w:rPr>
          <w:iCs/>
        </w:rPr>
        <w:t xml:space="preserve"> in Classical and Modern Rhetorical Theory.” In </w:t>
      </w:r>
      <w:r w:rsidRPr="0069555A">
        <w:rPr>
          <w:i/>
          <w:iCs/>
        </w:rPr>
        <w:t>Rhetoric and Kairos: Essays in History, Theory, Praxis</w:t>
      </w:r>
      <w:r w:rsidRPr="0069555A">
        <w:rPr>
          <w:iCs/>
        </w:rPr>
        <w:t>, eds</w:t>
      </w:r>
      <w:r w:rsidR="006D6E82" w:rsidRPr="0069555A">
        <w:rPr>
          <w:iCs/>
        </w:rPr>
        <w:t>.</w:t>
      </w:r>
      <w:r w:rsidRPr="0069555A">
        <w:rPr>
          <w:iCs/>
        </w:rPr>
        <w:t xml:space="preserve"> Phillip Sipiora and James S. Baumlin, 58</w:t>
      </w:r>
      <w:r w:rsidRPr="0069555A">
        <w:rPr>
          <w:iCs/>
          <w:lang w:val="en-GB"/>
        </w:rPr>
        <w:t>–</w:t>
      </w:r>
      <w:r w:rsidRPr="0069555A">
        <w:rPr>
          <w:iCs/>
        </w:rPr>
        <w:t xml:space="preserve">76. </w:t>
      </w:r>
      <w:r w:rsidR="00B14A7F" w:rsidRPr="0069555A">
        <w:rPr>
          <w:iCs/>
        </w:rPr>
        <w:t>Albany</w:t>
      </w:r>
      <w:r w:rsidRPr="0069555A">
        <w:rPr>
          <w:iCs/>
        </w:rPr>
        <w:t>: State University of New York Press.</w:t>
      </w:r>
    </w:p>
    <w:p w14:paraId="5F652263" w14:textId="2A8CF0F3" w:rsidR="00A94863" w:rsidRPr="0069555A" w:rsidRDefault="00A94863" w:rsidP="00F43D5E">
      <w:pPr>
        <w:snapToGrid w:val="0"/>
        <w:spacing w:line="360" w:lineRule="auto"/>
        <w:ind w:left="567" w:hanging="567"/>
        <w:rPr>
          <w:iCs/>
        </w:rPr>
      </w:pPr>
      <w:r w:rsidRPr="0069555A">
        <w:rPr>
          <w:iCs/>
        </w:rPr>
        <w:t xml:space="preserve">Lai, Karyn. 2012. “Knowing to Act in the Moment: Examples from Confucius’ </w:t>
      </w:r>
      <w:r w:rsidRPr="0069555A">
        <w:rPr>
          <w:i/>
        </w:rPr>
        <w:t>Analects</w:t>
      </w:r>
      <w:r w:rsidRPr="0069555A">
        <w:rPr>
          <w:iCs/>
        </w:rPr>
        <w:t xml:space="preserve">.” </w:t>
      </w:r>
      <w:r w:rsidRPr="0069555A">
        <w:rPr>
          <w:i/>
        </w:rPr>
        <w:t>Asian Philosophy: An International Journal of the Philosophical Traditions of the East</w:t>
      </w:r>
      <w:r w:rsidRPr="0069555A">
        <w:rPr>
          <w:iCs/>
        </w:rPr>
        <w:t xml:space="preserve"> 22</w:t>
      </w:r>
      <w:r w:rsidR="006B63E2" w:rsidRPr="0069555A">
        <w:rPr>
          <w:iCs/>
        </w:rPr>
        <w:t xml:space="preserve"> (no.</w:t>
      </w:r>
      <w:r w:rsidR="00ED7FE3" w:rsidRPr="0069555A">
        <w:rPr>
          <w:iCs/>
        </w:rPr>
        <w:t>4</w:t>
      </w:r>
      <w:r w:rsidR="006B63E2" w:rsidRPr="0069555A">
        <w:rPr>
          <w:iCs/>
        </w:rPr>
        <w:t>)</w:t>
      </w:r>
      <w:r w:rsidRPr="0069555A">
        <w:rPr>
          <w:iCs/>
        </w:rPr>
        <w:t>: 347</w:t>
      </w:r>
      <w:r w:rsidRPr="0069555A">
        <w:rPr>
          <w:lang w:val="en-GB"/>
        </w:rPr>
        <w:t>–</w:t>
      </w:r>
      <w:r w:rsidR="000B332C" w:rsidRPr="0069555A">
        <w:rPr>
          <w:lang w:val="en-GB"/>
        </w:rPr>
        <w:t>3</w:t>
      </w:r>
      <w:r w:rsidRPr="0069555A">
        <w:rPr>
          <w:iCs/>
        </w:rPr>
        <w:t>64.</w:t>
      </w:r>
    </w:p>
    <w:p w14:paraId="45E51BC9" w14:textId="716DC241" w:rsidR="00A94863" w:rsidRPr="0069555A" w:rsidRDefault="00A94863" w:rsidP="00F43D5E">
      <w:pPr>
        <w:snapToGrid w:val="0"/>
        <w:spacing w:line="360" w:lineRule="auto"/>
        <w:ind w:left="567" w:hanging="567"/>
        <w:rPr>
          <w:iCs/>
          <w:lang w:val="en-GB"/>
        </w:rPr>
      </w:pPr>
      <w:r w:rsidRPr="0069555A">
        <w:rPr>
          <w:iCs/>
        </w:rPr>
        <w:t>Maibom, Heidi (</w:t>
      </w:r>
      <w:r w:rsidRPr="0069555A">
        <w:rPr>
          <w:rFonts w:hint="eastAsia"/>
          <w:iCs/>
        </w:rPr>
        <w:t>e</w:t>
      </w:r>
      <w:r w:rsidRPr="0069555A">
        <w:rPr>
          <w:iCs/>
        </w:rPr>
        <w:t>d.)</w:t>
      </w:r>
      <w:r w:rsidR="00653A25" w:rsidRPr="0069555A">
        <w:rPr>
          <w:iCs/>
        </w:rPr>
        <w:t>.</w:t>
      </w:r>
      <w:r w:rsidRPr="0069555A">
        <w:rPr>
          <w:iCs/>
        </w:rPr>
        <w:t xml:space="preserve"> 2017. </w:t>
      </w:r>
      <w:r w:rsidRPr="0069555A">
        <w:rPr>
          <w:i/>
          <w:lang w:val="en-GB"/>
        </w:rPr>
        <w:t>The Routledge Handbook of Philosophy of Empathy</w:t>
      </w:r>
      <w:r w:rsidRPr="0069555A">
        <w:rPr>
          <w:iCs/>
          <w:lang w:val="en-GB"/>
        </w:rPr>
        <w:t>. New York: Routledge.</w:t>
      </w:r>
    </w:p>
    <w:p w14:paraId="0167D679" w14:textId="77777777" w:rsidR="00A94863" w:rsidRPr="0069555A" w:rsidRDefault="00A94863" w:rsidP="00F43D5E">
      <w:pPr>
        <w:snapToGrid w:val="0"/>
        <w:spacing w:line="360" w:lineRule="auto"/>
        <w:rPr>
          <w:iCs/>
          <w:lang w:val="en-GB"/>
        </w:rPr>
      </w:pPr>
      <w:r w:rsidRPr="0069555A">
        <w:rPr>
          <w:iCs/>
          <w:lang w:val="en-GB"/>
        </w:rPr>
        <w:t xml:space="preserve">Matravers, Derek. 2017. </w:t>
      </w:r>
      <w:r w:rsidRPr="0069555A">
        <w:rPr>
          <w:i/>
          <w:lang w:val="en-GB"/>
        </w:rPr>
        <w:t>Empathy</w:t>
      </w:r>
      <w:r w:rsidRPr="0069555A">
        <w:rPr>
          <w:iCs/>
          <w:lang w:val="en-GB"/>
        </w:rPr>
        <w:t>. Cambridge: Polity.</w:t>
      </w:r>
    </w:p>
    <w:p w14:paraId="079B9B61" w14:textId="74F7CDA5" w:rsidR="00A94863" w:rsidRPr="0069555A" w:rsidRDefault="00A94863" w:rsidP="00F43D5E">
      <w:pPr>
        <w:snapToGrid w:val="0"/>
        <w:spacing w:line="360" w:lineRule="auto"/>
        <w:ind w:left="567" w:hanging="567"/>
        <w:rPr>
          <w:i/>
          <w:iCs/>
          <w:lang w:val="en-GB"/>
        </w:rPr>
      </w:pPr>
      <w:r w:rsidRPr="0069555A">
        <w:rPr>
          <w:lang w:val="en-GB"/>
        </w:rPr>
        <w:t>Medina, José. 201</w:t>
      </w:r>
      <w:r w:rsidR="0072536D" w:rsidRPr="0069555A">
        <w:rPr>
          <w:lang w:val="en-GB"/>
        </w:rPr>
        <w:t>2</w:t>
      </w:r>
      <w:r w:rsidRPr="0069555A">
        <w:rPr>
          <w:lang w:val="en-GB"/>
        </w:rPr>
        <w:t xml:space="preserve">. </w:t>
      </w:r>
      <w:r w:rsidRPr="0069555A">
        <w:rPr>
          <w:i/>
          <w:iCs/>
          <w:lang w:val="en-GB"/>
        </w:rPr>
        <w:t>The Epistemology of Resistance: Gender and Racial Oppression, and Resistant Imaginations</w:t>
      </w:r>
      <w:r w:rsidRPr="0069555A">
        <w:rPr>
          <w:lang w:val="en-GB"/>
        </w:rPr>
        <w:t>. New York: Oxford University Press.</w:t>
      </w:r>
    </w:p>
    <w:p w14:paraId="77A48D49" w14:textId="060A601B" w:rsidR="00A94863" w:rsidRPr="0069555A" w:rsidRDefault="00A94863" w:rsidP="00F43D5E">
      <w:pPr>
        <w:snapToGrid w:val="0"/>
        <w:spacing w:line="360" w:lineRule="auto"/>
        <w:ind w:left="567" w:hanging="567"/>
        <w:rPr>
          <w:lang w:val="en-GB"/>
        </w:rPr>
      </w:pPr>
      <w:r w:rsidRPr="0069555A">
        <w:rPr>
          <w:lang w:val="en-GB"/>
        </w:rPr>
        <w:t xml:space="preserve">Noddings, Nel. 1984. </w:t>
      </w:r>
      <w:r w:rsidRPr="0069555A">
        <w:rPr>
          <w:i/>
          <w:lang w:val="en-GB"/>
        </w:rPr>
        <w:t>Caring: A Feminine Approach to Ethics &amp; Moral Education</w:t>
      </w:r>
      <w:r w:rsidRPr="0069555A">
        <w:rPr>
          <w:lang w:val="en-GB"/>
        </w:rPr>
        <w:t xml:space="preserve">. </w:t>
      </w:r>
      <w:r w:rsidR="003A067C" w:rsidRPr="0069555A">
        <w:rPr>
          <w:lang w:val="en-GB"/>
        </w:rPr>
        <w:t>Berkeley</w:t>
      </w:r>
      <w:r w:rsidRPr="0069555A">
        <w:rPr>
          <w:lang w:val="en-GB"/>
        </w:rPr>
        <w:t>: University of California Press.</w:t>
      </w:r>
    </w:p>
    <w:p w14:paraId="7C9E983A" w14:textId="5D0ED638" w:rsidR="00D43F12" w:rsidRPr="0069555A" w:rsidRDefault="00AA37AD" w:rsidP="00F43D5E">
      <w:pPr>
        <w:snapToGrid w:val="0"/>
        <w:spacing w:line="360" w:lineRule="auto"/>
        <w:ind w:left="567" w:hanging="567"/>
        <w:rPr>
          <w:lang w:val="en-GB"/>
        </w:rPr>
      </w:pPr>
      <w:r w:rsidRPr="0069555A">
        <w:rPr>
          <w:lang w:val="en-GB"/>
        </w:rPr>
        <w:t>———</w:t>
      </w:r>
      <w:r w:rsidR="00D43F12" w:rsidRPr="0069555A">
        <w:rPr>
          <w:lang w:val="en-GB"/>
        </w:rPr>
        <w:t xml:space="preserve">. 2010. </w:t>
      </w:r>
      <w:r w:rsidR="00D43F12" w:rsidRPr="0069555A">
        <w:rPr>
          <w:i/>
          <w:iCs/>
          <w:lang w:val="en-GB"/>
        </w:rPr>
        <w:t xml:space="preserve">The </w:t>
      </w:r>
      <w:r w:rsidR="00177371" w:rsidRPr="0069555A">
        <w:rPr>
          <w:i/>
          <w:iCs/>
          <w:lang w:val="en-GB"/>
        </w:rPr>
        <w:t>Maternal Factor</w:t>
      </w:r>
      <w:r w:rsidR="006A70EE" w:rsidRPr="0069555A">
        <w:rPr>
          <w:i/>
          <w:iCs/>
          <w:lang w:val="en-GB"/>
        </w:rPr>
        <w:t>: Two Paths to Morality</w:t>
      </w:r>
      <w:r w:rsidR="006A70EE" w:rsidRPr="0069555A">
        <w:rPr>
          <w:lang w:val="en-GB"/>
        </w:rPr>
        <w:t xml:space="preserve">. </w:t>
      </w:r>
      <w:r w:rsidR="003A067C" w:rsidRPr="0069555A">
        <w:rPr>
          <w:lang w:val="en-GB"/>
        </w:rPr>
        <w:t>Berkeley</w:t>
      </w:r>
      <w:r w:rsidR="00D56F34" w:rsidRPr="0069555A">
        <w:rPr>
          <w:lang w:val="en-GB"/>
        </w:rPr>
        <w:t xml:space="preserve">: </w:t>
      </w:r>
      <w:r w:rsidR="00F60A5B" w:rsidRPr="0069555A">
        <w:rPr>
          <w:lang w:val="en-GB"/>
        </w:rPr>
        <w:t>University of California Press.</w:t>
      </w:r>
    </w:p>
    <w:p w14:paraId="71C5A21C" w14:textId="3A244A80" w:rsidR="00BE4182" w:rsidRPr="0069555A" w:rsidRDefault="00143370" w:rsidP="00F43D5E">
      <w:pPr>
        <w:snapToGrid w:val="0"/>
        <w:spacing w:line="360" w:lineRule="auto"/>
        <w:ind w:left="567" w:hanging="567"/>
      </w:pPr>
      <w:r w:rsidRPr="0069555A">
        <w:rPr>
          <w:lang w:val="en-GB"/>
        </w:rPr>
        <w:t>Pohlhaus</w:t>
      </w:r>
      <w:r w:rsidR="00BE4182" w:rsidRPr="0069555A">
        <w:rPr>
          <w:rFonts w:hint="eastAsia"/>
          <w:lang w:val="en-GB"/>
        </w:rPr>
        <w:t xml:space="preserve">, Jr, </w:t>
      </w:r>
      <w:proofErr w:type="spellStart"/>
      <w:r w:rsidR="00BE4182" w:rsidRPr="0069555A">
        <w:rPr>
          <w:rFonts w:hint="eastAsia"/>
          <w:lang w:val="en-GB"/>
        </w:rPr>
        <w:t>Gaile</w:t>
      </w:r>
      <w:proofErr w:type="spellEnd"/>
      <w:r w:rsidR="00BE4182" w:rsidRPr="0069555A">
        <w:rPr>
          <w:rFonts w:hint="eastAsia"/>
          <w:lang w:val="en-GB"/>
        </w:rPr>
        <w:t xml:space="preserve">. 2017. </w:t>
      </w:r>
      <w:r w:rsidR="00BE4182" w:rsidRPr="0069555A">
        <w:rPr>
          <w:lang w:val="en-GB"/>
        </w:rPr>
        <w:t>“</w:t>
      </w:r>
      <w:r w:rsidR="00BE4182" w:rsidRPr="0069555A">
        <w:rPr>
          <w:rFonts w:hint="eastAsia"/>
          <w:lang w:val="en-GB"/>
        </w:rPr>
        <w:t>Varieties of Epistemic Injustice</w:t>
      </w:r>
      <w:r w:rsidR="00B54329" w:rsidRPr="0069555A">
        <w:t>.</w:t>
      </w:r>
      <w:r w:rsidR="00835D06" w:rsidRPr="0069555A">
        <w:t>”</w:t>
      </w:r>
      <w:r w:rsidR="00B54329" w:rsidRPr="0069555A">
        <w:rPr>
          <w:rFonts w:hint="eastAsia"/>
          <w:lang w:val="en-GB"/>
        </w:rPr>
        <w:t xml:space="preserve"> </w:t>
      </w:r>
      <w:r w:rsidR="00B54329" w:rsidRPr="0069555A">
        <w:rPr>
          <w:lang w:val="en-GB"/>
        </w:rPr>
        <w:t xml:space="preserve">In </w:t>
      </w:r>
      <w:r w:rsidR="00B54329" w:rsidRPr="0069555A">
        <w:rPr>
          <w:i/>
          <w:iCs/>
          <w:lang w:val="en-GB"/>
        </w:rPr>
        <w:t>The Routledge Handbook of Epistemic Injustice</w:t>
      </w:r>
      <w:r w:rsidR="00E025A1" w:rsidRPr="0069555A">
        <w:rPr>
          <w:lang w:val="en-GB"/>
        </w:rPr>
        <w:t>,</w:t>
      </w:r>
      <w:r w:rsidR="00221F67" w:rsidRPr="0069555A">
        <w:rPr>
          <w:lang w:val="en-GB"/>
        </w:rPr>
        <w:t xml:space="preserve"> eds. Ian James Kidd, </w:t>
      </w:r>
      <w:r w:rsidR="00805BA9" w:rsidRPr="0069555A">
        <w:rPr>
          <w:lang w:val="en-GB"/>
        </w:rPr>
        <w:t xml:space="preserve">José Medina, and </w:t>
      </w:r>
      <w:proofErr w:type="spellStart"/>
      <w:r w:rsidR="00805BA9" w:rsidRPr="0069555A">
        <w:rPr>
          <w:lang w:val="en-GB"/>
        </w:rPr>
        <w:t>Ga</w:t>
      </w:r>
      <w:r w:rsidR="004B3411" w:rsidRPr="0069555A">
        <w:rPr>
          <w:lang w:val="en-GB"/>
        </w:rPr>
        <w:t>ile</w:t>
      </w:r>
      <w:proofErr w:type="spellEnd"/>
      <w:r w:rsidR="004B3411" w:rsidRPr="0069555A">
        <w:rPr>
          <w:lang w:val="en-GB"/>
        </w:rPr>
        <w:t xml:space="preserve"> Pohlhaus Jr., </w:t>
      </w:r>
      <w:r w:rsidR="00D76543" w:rsidRPr="0069555A">
        <w:rPr>
          <w:lang w:val="en-GB"/>
        </w:rPr>
        <w:t xml:space="preserve">13–26, </w:t>
      </w:r>
      <w:r w:rsidR="00896CE6" w:rsidRPr="0069555A">
        <w:rPr>
          <w:lang w:val="en-GB"/>
        </w:rPr>
        <w:t>New York: Routl</w:t>
      </w:r>
      <w:r w:rsidR="001B5911" w:rsidRPr="0069555A">
        <w:rPr>
          <w:lang w:val="en-GB"/>
        </w:rPr>
        <w:t>e</w:t>
      </w:r>
      <w:r w:rsidR="00896CE6" w:rsidRPr="0069555A">
        <w:rPr>
          <w:lang w:val="en-GB"/>
        </w:rPr>
        <w:t>dge.</w:t>
      </w:r>
    </w:p>
    <w:p w14:paraId="7ECD25EF" w14:textId="0774555C" w:rsidR="00A94863" w:rsidRPr="0069555A" w:rsidRDefault="00A94863" w:rsidP="00F43D5E">
      <w:pPr>
        <w:snapToGrid w:val="0"/>
        <w:spacing w:line="360" w:lineRule="auto"/>
        <w:ind w:left="567" w:hanging="567"/>
        <w:rPr>
          <w:iCs/>
        </w:rPr>
      </w:pPr>
      <w:r w:rsidRPr="0069555A">
        <w:rPr>
          <w:iCs/>
        </w:rPr>
        <w:lastRenderedPageBreak/>
        <w:t xml:space="preserve">Ratcliffe, Matthew. 2012. “Varieties of Temporal Experience in Depression.” </w:t>
      </w:r>
      <w:r w:rsidRPr="0069555A">
        <w:rPr>
          <w:i/>
          <w:iCs/>
        </w:rPr>
        <w:t>Journal of Medicine and Phenomenology</w:t>
      </w:r>
      <w:r w:rsidRPr="0069555A">
        <w:rPr>
          <w:iCs/>
        </w:rPr>
        <w:t xml:space="preserve"> 37</w:t>
      </w:r>
      <w:r w:rsidR="006B63E2" w:rsidRPr="0069555A">
        <w:rPr>
          <w:iCs/>
        </w:rPr>
        <w:t xml:space="preserve"> (no.</w:t>
      </w:r>
      <w:r w:rsidR="00437FEB" w:rsidRPr="0069555A">
        <w:rPr>
          <w:iCs/>
        </w:rPr>
        <w:t>2</w:t>
      </w:r>
      <w:r w:rsidR="006B63E2" w:rsidRPr="0069555A">
        <w:rPr>
          <w:iCs/>
        </w:rPr>
        <w:t>)</w:t>
      </w:r>
      <w:r w:rsidRPr="0069555A">
        <w:rPr>
          <w:iCs/>
        </w:rPr>
        <w:t>: 114</w:t>
      </w:r>
      <w:r w:rsidRPr="0069555A">
        <w:rPr>
          <w:lang w:val="en-GB"/>
        </w:rPr>
        <w:t>–</w:t>
      </w:r>
      <w:r w:rsidR="001C08D8" w:rsidRPr="0069555A">
        <w:rPr>
          <w:lang w:val="en-GB"/>
        </w:rPr>
        <w:t>1</w:t>
      </w:r>
      <w:r w:rsidRPr="0069555A">
        <w:rPr>
          <w:iCs/>
        </w:rPr>
        <w:t>38.</w:t>
      </w:r>
    </w:p>
    <w:p w14:paraId="1F354686" w14:textId="77777777" w:rsidR="00A94863" w:rsidRPr="0069555A" w:rsidRDefault="00A94863" w:rsidP="00F43D5E">
      <w:pPr>
        <w:snapToGrid w:val="0"/>
        <w:spacing w:line="360" w:lineRule="auto"/>
        <w:ind w:left="567" w:hanging="567"/>
        <w:rPr>
          <w:iCs/>
          <w:lang w:val="en-GB"/>
        </w:rPr>
      </w:pPr>
      <w:r w:rsidRPr="0069555A">
        <w:rPr>
          <w:rFonts w:hint="eastAsia"/>
          <w:iCs/>
          <w:lang w:val="en-GB"/>
        </w:rPr>
        <w:t>R</w:t>
      </w:r>
      <w:r w:rsidRPr="0069555A">
        <w:rPr>
          <w:iCs/>
          <w:lang w:val="en-GB"/>
        </w:rPr>
        <w:t xml:space="preserve">awls, John. 2005. </w:t>
      </w:r>
      <w:r w:rsidRPr="0069555A">
        <w:rPr>
          <w:i/>
          <w:iCs/>
          <w:lang w:val="en-GB"/>
        </w:rPr>
        <w:t>Political Liberalism</w:t>
      </w:r>
      <w:r w:rsidRPr="0069555A">
        <w:rPr>
          <w:iCs/>
          <w:lang w:val="en-GB"/>
        </w:rPr>
        <w:t xml:space="preserve"> (expanded edition). New York: Columbia University Press.</w:t>
      </w:r>
    </w:p>
    <w:p w14:paraId="59DF5087" w14:textId="77777777" w:rsidR="00A94863" w:rsidRPr="0069555A" w:rsidRDefault="00A94863" w:rsidP="00F43D5E">
      <w:pPr>
        <w:snapToGrid w:val="0"/>
        <w:spacing w:line="360" w:lineRule="auto"/>
        <w:ind w:left="567" w:hanging="567"/>
        <w:rPr>
          <w:lang w:val="en-GB"/>
        </w:rPr>
      </w:pPr>
      <w:r w:rsidRPr="0069555A">
        <w:rPr>
          <w:rFonts w:hint="eastAsia"/>
          <w:lang w:val="en-GB"/>
        </w:rPr>
        <w:t>S</w:t>
      </w:r>
      <w:r w:rsidRPr="0069555A">
        <w:rPr>
          <w:lang w:val="en-GB"/>
        </w:rPr>
        <w:t xml:space="preserve">carry, Elaine. 1985. </w:t>
      </w:r>
      <w:r w:rsidRPr="0069555A">
        <w:rPr>
          <w:i/>
          <w:iCs/>
          <w:lang w:val="en-GB"/>
        </w:rPr>
        <w:t>The Body in Pain: The Making and Unmaking of the World</w:t>
      </w:r>
      <w:r w:rsidRPr="0069555A">
        <w:rPr>
          <w:lang w:val="en-GB"/>
        </w:rPr>
        <w:t>. New York: Oxford University Press.</w:t>
      </w:r>
    </w:p>
    <w:p w14:paraId="672140AE" w14:textId="5AB000FD" w:rsidR="00A94863" w:rsidRPr="0069555A" w:rsidRDefault="00A94863" w:rsidP="00F43D5E">
      <w:pPr>
        <w:snapToGrid w:val="0"/>
        <w:spacing w:line="360" w:lineRule="auto"/>
        <w:ind w:left="567" w:hanging="567"/>
        <w:rPr>
          <w:i/>
          <w:iCs/>
        </w:rPr>
      </w:pPr>
      <w:r w:rsidRPr="0069555A">
        <w:t>Sipiora,</w:t>
      </w:r>
      <w:r w:rsidRPr="0069555A">
        <w:rPr>
          <w:rFonts w:hint="eastAsia"/>
        </w:rPr>
        <w:t xml:space="preserve"> P</w:t>
      </w:r>
      <w:r w:rsidRPr="0069555A">
        <w:t>hillip. 2002. “</w:t>
      </w:r>
      <w:r w:rsidRPr="0069555A">
        <w:rPr>
          <w:rFonts w:hint="eastAsia"/>
        </w:rPr>
        <w:t>In</w:t>
      </w:r>
      <w:r w:rsidRPr="0069555A">
        <w:t>t</w:t>
      </w:r>
      <w:r w:rsidRPr="0069555A">
        <w:rPr>
          <w:rFonts w:hint="eastAsia"/>
        </w:rPr>
        <w:t>roduction:</w:t>
      </w:r>
      <w:r w:rsidRPr="0069555A">
        <w:t xml:space="preserve"> The Ancient Concept of </w:t>
      </w:r>
      <w:r w:rsidRPr="0069555A">
        <w:rPr>
          <w:i/>
          <w:iCs/>
        </w:rPr>
        <w:t>Kairos</w:t>
      </w:r>
      <w:r w:rsidRPr="0069555A">
        <w:t>.”</w:t>
      </w:r>
      <w:r w:rsidRPr="0069555A">
        <w:rPr>
          <w:rFonts w:hint="eastAsia"/>
        </w:rPr>
        <w:t xml:space="preserve"> </w:t>
      </w:r>
      <w:bookmarkStart w:id="9" w:name="_Hlk79601173"/>
      <w:r w:rsidR="006B63E2" w:rsidRPr="0069555A">
        <w:t>I</w:t>
      </w:r>
      <w:r w:rsidRPr="0069555A">
        <w:t xml:space="preserve">n </w:t>
      </w:r>
      <w:r w:rsidRPr="0069555A">
        <w:rPr>
          <w:i/>
          <w:iCs/>
        </w:rPr>
        <w:t>Rhetoric and Kairos: Essays in History, Theory, Praxis</w:t>
      </w:r>
      <w:r w:rsidRPr="0069555A">
        <w:t>, eds</w:t>
      </w:r>
      <w:r w:rsidR="001C08D8" w:rsidRPr="0069555A">
        <w:t>.</w:t>
      </w:r>
      <w:r w:rsidRPr="0069555A">
        <w:t xml:space="preserve"> Phillip Sipiora and James S. Baumlin, 1</w:t>
      </w:r>
      <w:r w:rsidRPr="0069555A">
        <w:rPr>
          <w:lang w:val="en-GB"/>
        </w:rPr>
        <w:t>–</w:t>
      </w:r>
      <w:r w:rsidRPr="0069555A">
        <w:t>22.</w:t>
      </w:r>
      <w:r w:rsidR="006B63E2" w:rsidRPr="0069555A">
        <w:t xml:space="preserve"> </w:t>
      </w:r>
      <w:r w:rsidR="007C24BF" w:rsidRPr="0069555A">
        <w:t>Albany</w:t>
      </w:r>
      <w:r w:rsidRPr="0069555A">
        <w:t>: State University of New York Press.</w:t>
      </w:r>
    </w:p>
    <w:bookmarkEnd w:id="9"/>
    <w:p w14:paraId="01BB33CC" w14:textId="77777777" w:rsidR="00A94863" w:rsidRPr="0069555A" w:rsidRDefault="00A94863" w:rsidP="00F43D5E">
      <w:pPr>
        <w:snapToGrid w:val="0"/>
        <w:spacing w:line="360" w:lineRule="auto"/>
        <w:rPr>
          <w:lang w:val="en-GB"/>
        </w:rPr>
      </w:pPr>
      <w:r w:rsidRPr="0069555A">
        <w:rPr>
          <w:lang w:val="en-GB"/>
        </w:rPr>
        <w:t xml:space="preserve">Slote, Michael. 2007. </w:t>
      </w:r>
      <w:r w:rsidRPr="0069555A">
        <w:rPr>
          <w:i/>
          <w:lang w:val="en-GB"/>
        </w:rPr>
        <w:t>The Ethics of Care and Empathy</w:t>
      </w:r>
      <w:r w:rsidRPr="0069555A">
        <w:rPr>
          <w:lang w:val="en-GB"/>
        </w:rPr>
        <w:t>. New York: Routledge.</w:t>
      </w:r>
    </w:p>
    <w:p w14:paraId="05BED1C2" w14:textId="58B4FF41" w:rsidR="00A94863" w:rsidRPr="0069555A" w:rsidRDefault="006B63E2" w:rsidP="00F43D5E">
      <w:pPr>
        <w:snapToGrid w:val="0"/>
        <w:spacing w:line="360" w:lineRule="auto"/>
        <w:ind w:left="567" w:hanging="567"/>
        <w:rPr>
          <w:lang w:val="en-GB"/>
        </w:rPr>
      </w:pPr>
      <w:r w:rsidRPr="0069555A">
        <w:rPr>
          <w:lang w:val="en-GB"/>
        </w:rPr>
        <w:t>———</w:t>
      </w:r>
      <w:r w:rsidR="00A94863" w:rsidRPr="0069555A">
        <w:rPr>
          <w:lang w:val="en-GB"/>
        </w:rPr>
        <w:t xml:space="preserve">. 2013. </w:t>
      </w:r>
      <w:r w:rsidR="00A94863" w:rsidRPr="0069555A">
        <w:rPr>
          <w:i/>
          <w:lang w:val="en-GB"/>
        </w:rPr>
        <w:t>From Enlightenment to Receptivity: Rethinking Our Values</w:t>
      </w:r>
      <w:r w:rsidR="00A94863" w:rsidRPr="0069555A">
        <w:rPr>
          <w:lang w:val="en-GB"/>
        </w:rPr>
        <w:t>. New York: Oxford University Press.</w:t>
      </w:r>
    </w:p>
    <w:p w14:paraId="0481BF3F" w14:textId="540CCD85" w:rsidR="00A94863" w:rsidRPr="0069555A" w:rsidRDefault="00A94863" w:rsidP="00F43D5E">
      <w:pPr>
        <w:snapToGrid w:val="0"/>
        <w:spacing w:line="360" w:lineRule="auto"/>
        <w:ind w:left="567" w:hanging="567"/>
      </w:pPr>
      <w:r w:rsidRPr="0069555A">
        <w:t>Smith</w:t>
      </w:r>
      <w:r w:rsidRPr="0069555A">
        <w:rPr>
          <w:rFonts w:hint="eastAsia"/>
        </w:rPr>
        <w:t>,</w:t>
      </w:r>
      <w:r w:rsidRPr="0069555A">
        <w:t xml:space="preserve"> John. 1969. “Time, Times, and the ‘Right Time’</w:t>
      </w:r>
      <w:r w:rsidR="006B63E2" w:rsidRPr="0069555A">
        <w:t>:</w:t>
      </w:r>
      <w:r w:rsidRPr="0069555A">
        <w:t xml:space="preserve"> </w:t>
      </w:r>
      <w:r w:rsidRPr="0069555A">
        <w:rPr>
          <w:i/>
          <w:iCs/>
        </w:rPr>
        <w:t>Chronos</w:t>
      </w:r>
      <w:r w:rsidRPr="0069555A">
        <w:t xml:space="preserve"> and </w:t>
      </w:r>
      <w:r w:rsidRPr="0069555A">
        <w:rPr>
          <w:i/>
          <w:iCs/>
        </w:rPr>
        <w:t>Kairos</w:t>
      </w:r>
      <w:r w:rsidRPr="0069555A">
        <w:t xml:space="preserve">.”  </w:t>
      </w:r>
      <w:r w:rsidR="006B63E2" w:rsidRPr="0069555A">
        <w:rPr>
          <w:i/>
          <w:iCs/>
        </w:rPr>
        <w:t>The</w:t>
      </w:r>
      <w:r w:rsidR="006B63E2" w:rsidRPr="0069555A">
        <w:t xml:space="preserve"> </w:t>
      </w:r>
      <w:r w:rsidRPr="0069555A">
        <w:rPr>
          <w:i/>
          <w:iCs/>
        </w:rPr>
        <w:t>Monist</w:t>
      </w:r>
      <w:r w:rsidRPr="0069555A">
        <w:t xml:space="preserve"> 53</w:t>
      </w:r>
      <w:r w:rsidR="006B63E2" w:rsidRPr="0069555A">
        <w:t xml:space="preserve"> (no.</w:t>
      </w:r>
      <w:r w:rsidR="009F05BA" w:rsidRPr="0069555A">
        <w:t>1</w:t>
      </w:r>
      <w:r w:rsidR="006B63E2" w:rsidRPr="0069555A">
        <w:t>)</w:t>
      </w:r>
      <w:r w:rsidRPr="0069555A">
        <w:t>: 1</w:t>
      </w:r>
      <w:r w:rsidRPr="0069555A">
        <w:rPr>
          <w:lang w:val="en-GB"/>
        </w:rPr>
        <w:t>–</w:t>
      </w:r>
      <w:r w:rsidRPr="0069555A">
        <w:t>13</w:t>
      </w:r>
      <w:r w:rsidR="007D0E79" w:rsidRPr="0069555A">
        <w:t>.</w:t>
      </w:r>
    </w:p>
    <w:p w14:paraId="00928E1A" w14:textId="429547DE" w:rsidR="00A94863" w:rsidRPr="0069555A" w:rsidRDefault="00A94863" w:rsidP="00F43D5E">
      <w:pPr>
        <w:snapToGrid w:val="0"/>
        <w:spacing w:line="360" w:lineRule="auto"/>
        <w:ind w:left="567" w:hanging="567"/>
        <w:rPr>
          <w:lang w:val="en-GB"/>
        </w:rPr>
      </w:pPr>
      <w:r w:rsidRPr="0069555A">
        <w:rPr>
          <w:lang w:val="en-GB"/>
        </w:rPr>
        <w:t xml:space="preserve">Stern, Daniel. 2004. </w:t>
      </w:r>
      <w:r w:rsidRPr="0069555A">
        <w:rPr>
          <w:i/>
          <w:iCs/>
          <w:lang w:val="en-GB"/>
        </w:rPr>
        <w:t>The Present Moment</w:t>
      </w:r>
      <w:r w:rsidR="005A2EDA" w:rsidRPr="0069555A">
        <w:rPr>
          <w:i/>
          <w:iCs/>
          <w:lang w:val="en-GB"/>
        </w:rPr>
        <w:t xml:space="preserve"> i</w:t>
      </w:r>
      <w:r w:rsidRPr="0069555A">
        <w:rPr>
          <w:i/>
          <w:iCs/>
          <w:lang w:val="en-GB"/>
        </w:rPr>
        <w:t>n Psychotherapy and Everyday Life</w:t>
      </w:r>
      <w:r w:rsidRPr="0069555A">
        <w:rPr>
          <w:lang w:val="en-GB"/>
        </w:rPr>
        <w:t>. New York: W. W. Norton &amp; Company.</w:t>
      </w:r>
    </w:p>
    <w:p w14:paraId="116224D6" w14:textId="38C79C8A" w:rsidR="00A94863" w:rsidRPr="0069555A" w:rsidRDefault="00A94863" w:rsidP="00F43D5E">
      <w:pPr>
        <w:snapToGrid w:val="0"/>
        <w:spacing w:line="360" w:lineRule="auto"/>
        <w:ind w:left="567" w:hanging="567"/>
        <w:rPr>
          <w:i/>
          <w:iCs/>
          <w:lang w:val="en-GB"/>
        </w:rPr>
      </w:pPr>
      <w:r w:rsidRPr="0069555A">
        <w:rPr>
          <w:lang w:val="en-GB"/>
        </w:rPr>
        <w:t>Stueber, Karsten. 2006.</w:t>
      </w:r>
      <w:r w:rsidRPr="0069555A">
        <w:rPr>
          <w:rFonts w:hint="eastAsia"/>
        </w:rPr>
        <w:t xml:space="preserve"> </w:t>
      </w:r>
      <w:r w:rsidRPr="0069555A">
        <w:rPr>
          <w:rFonts w:hint="eastAsia"/>
          <w:i/>
          <w:iCs/>
          <w:lang w:val="en-GB"/>
        </w:rPr>
        <w:t xml:space="preserve">Rediscovering </w:t>
      </w:r>
      <w:r w:rsidRPr="0069555A">
        <w:rPr>
          <w:i/>
          <w:iCs/>
          <w:lang w:val="en-GB"/>
        </w:rPr>
        <w:t>E</w:t>
      </w:r>
      <w:r w:rsidRPr="0069555A">
        <w:rPr>
          <w:rFonts w:hint="eastAsia"/>
          <w:i/>
          <w:iCs/>
          <w:lang w:val="en-GB"/>
        </w:rPr>
        <w:t xml:space="preserve">mpathy: Agency, </w:t>
      </w:r>
      <w:r w:rsidRPr="0069555A">
        <w:rPr>
          <w:i/>
          <w:iCs/>
          <w:lang w:val="en-GB"/>
        </w:rPr>
        <w:t>F</w:t>
      </w:r>
      <w:r w:rsidRPr="0069555A">
        <w:rPr>
          <w:rFonts w:hint="eastAsia"/>
          <w:i/>
          <w:iCs/>
          <w:lang w:val="en-GB"/>
        </w:rPr>
        <w:t xml:space="preserve">olk </w:t>
      </w:r>
      <w:r w:rsidRPr="0069555A">
        <w:rPr>
          <w:i/>
          <w:iCs/>
          <w:lang w:val="en-GB"/>
        </w:rPr>
        <w:t>P</w:t>
      </w:r>
      <w:r w:rsidRPr="0069555A">
        <w:rPr>
          <w:rFonts w:hint="eastAsia"/>
          <w:i/>
          <w:iCs/>
          <w:lang w:val="en-GB"/>
        </w:rPr>
        <w:t>sychology, and the</w:t>
      </w:r>
      <w:r w:rsidRPr="0069555A">
        <w:rPr>
          <w:i/>
          <w:iCs/>
          <w:lang w:val="en-GB"/>
        </w:rPr>
        <w:t xml:space="preserve"> H</w:t>
      </w:r>
      <w:r w:rsidRPr="0069555A">
        <w:rPr>
          <w:rFonts w:hint="eastAsia"/>
          <w:i/>
          <w:iCs/>
          <w:lang w:val="en-GB"/>
        </w:rPr>
        <w:t xml:space="preserve">uman </w:t>
      </w:r>
      <w:r w:rsidRPr="0069555A">
        <w:rPr>
          <w:i/>
          <w:iCs/>
          <w:lang w:val="en-GB"/>
        </w:rPr>
        <w:t>S</w:t>
      </w:r>
      <w:r w:rsidRPr="0069555A">
        <w:rPr>
          <w:rFonts w:hint="eastAsia"/>
          <w:i/>
          <w:iCs/>
          <w:lang w:val="en-GB"/>
        </w:rPr>
        <w:t>ciences</w:t>
      </w:r>
      <w:r w:rsidRPr="0069555A">
        <w:rPr>
          <w:lang w:val="en-GB"/>
        </w:rPr>
        <w:t>. Cambridge</w:t>
      </w:r>
      <w:r w:rsidR="006B63E2" w:rsidRPr="0069555A">
        <w:rPr>
          <w:lang w:val="en-GB"/>
        </w:rPr>
        <w:t>,</w:t>
      </w:r>
      <w:r w:rsidRPr="0069555A">
        <w:rPr>
          <w:lang w:val="en-GB"/>
        </w:rPr>
        <w:t xml:space="preserve"> MA: </w:t>
      </w:r>
      <w:r w:rsidR="006B63E2" w:rsidRPr="0069555A">
        <w:rPr>
          <w:lang w:val="en-GB"/>
        </w:rPr>
        <w:t xml:space="preserve">The </w:t>
      </w:r>
      <w:r w:rsidRPr="0069555A">
        <w:rPr>
          <w:rFonts w:hint="eastAsia"/>
          <w:lang w:val="en-GB"/>
        </w:rPr>
        <w:t>MIT Press</w:t>
      </w:r>
      <w:r w:rsidRPr="0069555A">
        <w:rPr>
          <w:lang w:val="en-GB"/>
        </w:rPr>
        <w:t>.</w:t>
      </w:r>
    </w:p>
    <w:p w14:paraId="15DBE593" w14:textId="77777777" w:rsidR="009856F6" w:rsidRPr="0069555A" w:rsidRDefault="00A94863" w:rsidP="00F43D5E">
      <w:pPr>
        <w:snapToGrid w:val="0"/>
        <w:spacing w:line="360" w:lineRule="auto"/>
        <w:ind w:left="730" w:hangingChars="300" w:hanging="730"/>
        <w:rPr>
          <w:lang w:val="en-GB"/>
        </w:rPr>
      </w:pPr>
      <w:r w:rsidRPr="0069555A">
        <w:rPr>
          <w:rFonts w:hint="eastAsia"/>
          <w:lang w:val="en-GB"/>
        </w:rPr>
        <w:t>S</w:t>
      </w:r>
      <w:r w:rsidRPr="0069555A">
        <w:rPr>
          <w:lang w:val="en-GB"/>
        </w:rPr>
        <w:t xml:space="preserve">tyron, William. 1992. </w:t>
      </w:r>
      <w:r w:rsidRPr="0069555A">
        <w:rPr>
          <w:i/>
          <w:lang w:val="en-GB"/>
        </w:rPr>
        <w:t>Darkness Visible: A Memoir of Madness</w:t>
      </w:r>
      <w:r w:rsidRPr="0069555A">
        <w:rPr>
          <w:lang w:val="en-GB"/>
        </w:rPr>
        <w:t>. New York: Vintage. Books.</w:t>
      </w:r>
      <w:bookmarkEnd w:id="2"/>
    </w:p>
    <w:p w14:paraId="601CCCFB" w14:textId="7C046846" w:rsidR="005A48B6" w:rsidRPr="0069555A" w:rsidRDefault="009F605E" w:rsidP="00F43D5E">
      <w:pPr>
        <w:snapToGrid w:val="0"/>
        <w:spacing w:line="360" w:lineRule="auto"/>
        <w:ind w:left="730" w:hangingChars="300" w:hanging="730"/>
        <w:rPr>
          <w:lang w:val="en-GB"/>
        </w:rPr>
      </w:pPr>
      <w:r w:rsidRPr="0069555A">
        <w:t xml:space="preserve">Tsang, </w:t>
      </w:r>
      <w:proofErr w:type="spellStart"/>
      <w:r w:rsidRPr="0069555A">
        <w:t>Nai</w:t>
      </w:r>
      <w:proofErr w:type="spellEnd"/>
      <w:r w:rsidRPr="0069555A">
        <w:t xml:space="preserve"> Ming</w:t>
      </w:r>
      <w:r w:rsidR="00C7109E" w:rsidRPr="0069555A">
        <w:t>. 2008.</w:t>
      </w:r>
      <w:r w:rsidRPr="0069555A">
        <w:t xml:space="preserve"> </w:t>
      </w:r>
      <w:r w:rsidR="00C7109E" w:rsidRPr="0069555A">
        <w:t>“</w:t>
      </w:r>
      <w:r w:rsidR="00464F87" w:rsidRPr="0069555A">
        <w:rPr>
          <w:i/>
          <w:iCs/>
        </w:rPr>
        <w:t>Kairos</w:t>
      </w:r>
      <w:r w:rsidR="00464F87" w:rsidRPr="0069555A">
        <w:t xml:space="preserve"> and </w:t>
      </w:r>
      <w:r w:rsidR="00C7109E" w:rsidRPr="0069555A">
        <w:t>P</w:t>
      </w:r>
      <w:r w:rsidR="00464F87" w:rsidRPr="0069555A">
        <w:t xml:space="preserve">ractice </w:t>
      </w:r>
      <w:r w:rsidR="00C7109E" w:rsidRPr="0069555A">
        <w:t>W</w:t>
      </w:r>
      <w:r w:rsidR="00464F87" w:rsidRPr="0069555A">
        <w:t xml:space="preserve">isdom in </w:t>
      </w:r>
      <w:r w:rsidR="00C7109E" w:rsidRPr="0069555A">
        <w:t>S</w:t>
      </w:r>
      <w:r w:rsidR="00464F87" w:rsidRPr="0069555A">
        <w:t xml:space="preserve">ocial </w:t>
      </w:r>
      <w:r w:rsidR="00C7109E" w:rsidRPr="0069555A">
        <w:t>W</w:t>
      </w:r>
      <w:r w:rsidR="00464F87" w:rsidRPr="0069555A">
        <w:t xml:space="preserve">ork </w:t>
      </w:r>
      <w:r w:rsidR="00C7109E" w:rsidRPr="0069555A">
        <w:t>P</w:t>
      </w:r>
      <w:r w:rsidR="00464F87" w:rsidRPr="0069555A">
        <w:t>ractice</w:t>
      </w:r>
      <w:r w:rsidR="005F7880" w:rsidRPr="0069555A">
        <w:t>.</w:t>
      </w:r>
      <w:r w:rsidR="00C7109E" w:rsidRPr="0069555A">
        <w:t>”</w:t>
      </w:r>
      <w:r w:rsidR="00F56443" w:rsidRPr="0069555A">
        <w:t xml:space="preserve"> </w:t>
      </w:r>
      <w:r w:rsidR="00F56443" w:rsidRPr="0069555A">
        <w:rPr>
          <w:i/>
          <w:iCs/>
        </w:rPr>
        <w:t>European Journal of Social Work</w:t>
      </w:r>
      <w:r w:rsidR="00F56443" w:rsidRPr="0069555A">
        <w:t xml:space="preserve"> 11</w:t>
      </w:r>
      <w:r w:rsidR="006B63E2" w:rsidRPr="0069555A">
        <w:t xml:space="preserve"> (no.</w:t>
      </w:r>
      <w:r w:rsidR="008D367B" w:rsidRPr="0069555A">
        <w:t>2</w:t>
      </w:r>
      <w:r w:rsidR="006B63E2" w:rsidRPr="0069555A">
        <w:t>)</w:t>
      </w:r>
      <w:r w:rsidR="00F56443" w:rsidRPr="0069555A">
        <w:t>:</w:t>
      </w:r>
      <w:r w:rsidR="007D0E79" w:rsidRPr="0069555A">
        <w:t xml:space="preserve"> </w:t>
      </w:r>
      <w:r w:rsidR="00F56443" w:rsidRPr="0069555A">
        <w:t>131</w:t>
      </w:r>
      <w:r w:rsidR="007D0E79" w:rsidRPr="0069555A">
        <w:rPr>
          <w:lang w:val="en-GB"/>
        </w:rPr>
        <w:t>–</w:t>
      </w:r>
      <w:r w:rsidR="000B332C" w:rsidRPr="0069555A">
        <w:rPr>
          <w:lang w:val="en-GB"/>
        </w:rPr>
        <w:t>1</w:t>
      </w:r>
      <w:r w:rsidR="00F56443" w:rsidRPr="0069555A">
        <w:t>43</w:t>
      </w:r>
      <w:r w:rsidR="007D0E79" w:rsidRPr="0069555A">
        <w:t>.</w:t>
      </w:r>
    </w:p>
    <w:sectPr w:rsidR="005A48B6" w:rsidRPr="0069555A" w:rsidSect="00990513">
      <w:footerReference w:type="default" r:id="rId12"/>
      <w:pgSz w:w="11906" w:h="16838" w:code="9"/>
      <w:pgMar w:top="1985" w:right="1701" w:bottom="1701" w:left="1701" w:header="851" w:footer="992" w:gutter="0"/>
      <w:cols w:space="425"/>
      <w:docGrid w:type="linesAndChars" w:linePitch="305" w:charSpace="6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A21D6" w14:textId="77777777" w:rsidR="00990513" w:rsidRDefault="00990513" w:rsidP="00117074">
      <w:pPr>
        <w:spacing w:line="240" w:lineRule="auto"/>
      </w:pPr>
      <w:r>
        <w:separator/>
      </w:r>
    </w:p>
  </w:endnote>
  <w:endnote w:type="continuationSeparator" w:id="0">
    <w:p w14:paraId="552F18E8" w14:textId="77777777" w:rsidR="00990513" w:rsidRDefault="00990513" w:rsidP="00117074">
      <w:pPr>
        <w:spacing w:line="240" w:lineRule="auto"/>
      </w:pPr>
      <w:r>
        <w:continuationSeparator/>
      </w:r>
    </w:p>
  </w:endnote>
  <w:endnote w:type="continuationNotice" w:id="1">
    <w:p w14:paraId="1BD15172" w14:textId="77777777" w:rsidR="00990513" w:rsidRDefault="009905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小塚明朝 Pro B">
    <w:altName w:val="Yu Gothic"/>
    <w:panose1 w:val="020B0604020202020204"/>
    <w:charset w:val="80"/>
    <w:family w:val="roman"/>
    <w:notTrueType/>
    <w:pitch w:val="variable"/>
    <w:sig w:usb0="E00002FF" w:usb1="6AC7FCFF" w:usb2="00000012" w:usb3="00000000" w:csb0="00020005"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20513"/>
      <w:docPartObj>
        <w:docPartGallery w:val="Page Numbers (Bottom of Page)"/>
        <w:docPartUnique/>
      </w:docPartObj>
    </w:sdtPr>
    <w:sdtEndPr/>
    <w:sdtContent>
      <w:p w14:paraId="44FFA786" w14:textId="26BB8717" w:rsidR="009E2349" w:rsidRDefault="009E2349">
        <w:pPr>
          <w:pStyle w:val="a7"/>
          <w:jc w:val="center"/>
        </w:pPr>
        <w:r>
          <w:fldChar w:fldCharType="begin"/>
        </w:r>
        <w:r>
          <w:instrText>PAGE   \* MERGEFORMAT</w:instrText>
        </w:r>
        <w:r>
          <w:fldChar w:fldCharType="separate"/>
        </w:r>
        <w:r>
          <w:rPr>
            <w:lang w:val="ja-JP"/>
          </w:rPr>
          <w:t>2</w:t>
        </w:r>
        <w:r>
          <w:fldChar w:fldCharType="end"/>
        </w:r>
      </w:p>
    </w:sdtContent>
  </w:sdt>
  <w:p w14:paraId="14C289F6" w14:textId="77777777" w:rsidR="009E2349" w:rsidRDefault="009E234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F095" w14:textId="77777777" w:rsidR="00990513" w:rsidRDefault="00990513" w:rsidP="00117074">
      <w:pPr>
        <w:spacing w:line="240" w:lineRule="auto"/>
      </w:pPr>
      <w:r>
        <w:separator/>
      </w:r>
    </w:p>
  </w:footnote>
  <w:footnote w:type="continuationSeparator" w:id="0">
    <w:p w14:paraId="0FA155E5" w14:textId="77777777" w:rsidR="00990513" w:rsidRDefault="00990513" w:rsidP="00117074">
      <w:pPr>
        <w:spacing w:line="240" w:lineRule="auto"/>
      </w:pPr>
      <w:r>
        <w:continuationSeparator/>
      </w:r>
    </w:p>
  </w:footnote>
  <w:footnote w:type="continuationNotice" w:id="1">
    <w:p w14:paraId="45E5D8C3" w14:textId="77777777" w:rsidR="00990513" w:rsidRDefault="0099051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A53BF4"/>
    <w:multiLevelType w:val="hybridMultilevel"/>
    <w:tmpl w:val="0748C772"/>
    <w:lvl w:ilvl="0" w:tplc="06A41892">
      <w:start w:val="1"/>
      <w:numFmt w:val="upperRoman"/>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90902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drawingGridHorizontalSpacing w:val="223"/>
  <w:drawingGridVerticalSpacing w:val="30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zI3tTAwNDS1sDBT0lEKTi0uzszPAykws6wFADurhXotAAAA"/>
  </w:docVars>
  <w:rsids>
    <w:rsidRoot w:val="00A04887"/>
    <w:rsid w:val="00000051"/>
    <w:rsid w:val="00000082"/>
    <w:rsid w:val="000000B7"/>
    <w:rsid w:val="000001B8"/>
    <w:rsid w:val="0000069C"/>
    <w:rsid w:val="0000080D"/>
    <w:rsid w:val="0000089F"/>
    <w:rsid w:val="00000ABA"/>
    <w:rsid w:val="00000B1C"/>
    <w:rsid w:val="00000CAB"/>
    <w:rsid w:val="00000DDB"/>
    <w:rsid w:val="00000F49"/>
    <w:rsid w:val="00001008"/>
    <w:rsid w:val="00001027"/>
    <w:rsid w:val="000011C8"/>
    <w:rsid w:val="000011EA"/>
    <w:rsid w:val="0000135D"/>
    <w:rsid w:val="000014C9"/>
    <w:rsid w:val="000016EE"/>
    <w:rsid w:val="000017EC"/>
    <w:rsid w:val="00001B14"/>
    <w:rsid w:val="00001B3E"/>
    <w:rsid w:val="000020E3"/>
    <w:rsid w:val="00002109"/>
    <w:rsid w:val="00002245"/>
    <w:rsid w:val="00002341"/>
    <w:rsid w:val="0000265E"/>
    <w:rsid w:val="00002722"/>
    <w:rsid w:val="000029DD"/>
    <w:rsid w:val="00002A29"/>
    <w:rsid w:val="00002B85"/>
    <w:rsid w:val="00002B9B"/>
    <w:rsid w:val="00002ECF"/>
    <w:rsid w:val="00002EF8"/>
    <w:rsid w:val="00002F04"/>
    <w:rsid w:val="00002F4F"/>
    <w:rsid w:val="000031FB"/>
    <w:rsid w:val="00003278"/>
    <w:rsid w:val="00003839"/>
    <w:rsid w:val="00003864"/>
    <w:rsid w:val="000039A2"/>
    <w:rsid w:val="00003B0F"/>
    <w:rsid w:val="00003F13"/>
    <w:rsid w:val="00003F90"/>
    <w:rsid w:val="00003FAD"/>
    <w:rsid w:val="00004111"/>
    <w:rsid w:val="0000422D"/>
    <w:rsid w:val="00004278"/>
    <w:rsid w:val="00004414"/>
    <w:rsid w:val="00004544"/>
    <w:rsid w:val="00004617"/>
    <w:rsid w:val="000046B6"/>
    <w:rsid w:val="00004907"/>
    <w:rsid w:val="00004A0B"/>
    <w:rsid w:val="00004B2E"/>
    <w:rsid w:val="00004C82"/>
    <w:rsid w:val="00004CCA"/>
    <w:rsid w:val="00004EDA"/>
    <w:rsid w:val="00005231"/>
    <w:rsid w:val="00005285"/>
    <w:rsid w:val="00005307"/>
    <w:rsid w:val="00005859"/>
    <w:rsid w:val="000058B4"/>
    <w:rsid w:val="00005A59"/>
    <w:rsid w:val="00005B80"/>
    <w:rsid w:val="00005C31"/>
    <w:rsid w:val="00005EE6"/>
    <w:rsid w:val="00005F69"/>
    <w:rsid w:val="0000617E"/>
    <w:rsid w:val="000061DF"/>
    <w:rsid w:val="00006276"/>
    <w:rsid w:val="0000635A"/>
    <w:rsid w:val="00006433"/>
    <w:rsid w:val="00006670"/>
    <w:rsid w:val="00006701"/>
    <w:rsid w:val="00006790"/>
    <w:rsid w:val="000068F1"/>
    <w:rsid w:val="00006910"/>
    <w:rsid w:val="0000693D"/>
    <w:rsid w:val="0000698E"/>
    <w:rsid w:val="00006A7C"/>
    <w:rsid w:val="00006F88"/>
    <w:rsid w:val="0000713C"/>
    <w:rsid w:val="00007203"/>
    <w:rsid w:val="000073CF"/>
    <w:rsid w:val="000077B3"/>
    <w:rsid w:val="000077CB"/>
    <w:rsid w:val="0000780F"/>
    <w:rsid w:val="000078BA"/>
    <w:rsid w:val="0000797D"/>
    <w:rsid w:val="00007A31"/>
    <w:rsid w:val="00007AEF"/>
    <w:rsid w:val="00007BCB"/>
    <w:rsid w:val="00007EFC"/>
    <w:rsid w:val="000104E6"/>
    <w:rsid w:val="0001064B"/>
    <w:rsid w:val="000106C5"/>
    <w:rsid w:val="000106FD"/>
    <w:rsid w:val="000108A4"/>
    <w:rsid w:val="00010C4A"/>
    <w:rsid w:val="00010CA7"/>
    <w:rsid w:val="00010EFE"/>
    <w:rsid w:val="00011053"/>
    <w:rsid w:val="00011095"/>
    <w:rsid w:val="00011153"/>
    <w:rsid w:val="00011283"/>
    <w:rsid w:val="000112ED"/>
    <w:rsid w:val="0001138A"/>
    <w:rsid w:val="000113CB"/>
    <w:rsid w:val="000113FF"/>
    <w:rsid w:val="00011662"/>
    <w:rsid w:val="00012213"/>
    <w:rsid w:val="000123A2"/>
    <w:rsid w:val="000123EE"/>
    <w:rsid w:val="00012611"/>
    <w:rsid w:val="000127C8"/>
    <w:rsid w:val="00012B02"/>
    <w:rsid w:val="00012CF2"/>
    <w:rsid w:val="00012F4B"/>
    <w:rsid w:val="00012FF3"/>
    <w:rsid w:val="00013599"/>
    <w:rsid w:val="000138E0"/>
    <w:rsid w:val="0001400A"/>
    <w:rsid w:val="00014028"/>
    <w:rsid w:val="0001402A"/>
    <w:rsid w:val="00014280"/>
    <w:rsid w:val="000142D2"/>
    <w:rsid w:val="00014364"/>
    <w:rsid w:val="0001461A"/>
    <w:rsid w:val="00014623"/>
    <w:rsid w:val="00014729"/>
    <w:rsid w:val="000148D6"/>
    <w:rsid w:val="00014D65"/>
    <w:rsid w:val="00014EAC"/>
    <w:rsid w:val="00014F70"/>
    <w:rsid w:val="00015117"/>
    <w:rsid w:val="0001522A"/>
    <w:rsid w:val="00015346"/>
    <w:rsid w:val="00015448"/>
    <w:rsid w:val="000159A0"/>
    <w:rsid w:val="00015A43"/>
    <w:rsid w:val="00015A4D"/>
    <w:rsid w:val="00015B02"/>
    <w:rsid w:val="00015B07"/>
    <w:rsid w:val="00015FCF"/>
    <w:rsid w:val="00016002"/>
    <w:rsid w:val="000160F1"/>
    <w:rsid w:val="0001666E"/>
    <w:rsid w:val="000166D2"/>
    <w:rsid w:val="00016737"/>
    <w:rsid w:val="00016790"/>
    <w:rsid w:val="00016795"/>
    <w:rsid w:val="00016A6C"/>
    <w:rsid w:val="00016BC6"/>
    <w:rsid w:val="00016E41"/>
    <w:rsid w:val="00016F65"/>
    <w:rsid w:val="00017267"/>
    <w:rsid w:val="0001767F"/>
    <w:rsid w:val="00017746"/>
    <w:rsid w:val="00017B07"/>
    <w:rsid w:val="00017F97"/>
    <w:rsid w:val="00020434"/>
    <w:rsid w:val="000205E6"/>
    <w:rsid w:val="000206AF"/>
    <w:rsid w:val="0002079E"/>
    <w:rsid w:val="000207DF"/>
    <w:rsid w:val="00020ABD"/>
    <w:rsid w:val="00020FC7"/>
    <w:rsid w:val="00021063"/>
    <w:rsid w:val="000210A1"/>
    <w:rsid w:val="0002128B"/>
    <w:rsid w:val="000214A1"/>
    <w:rsid w:val="0002158B"/>
    <w:rsid w:val="00021609"/>
    <w:rsid w:val="000217D5"/>
    <w:rsid w:val="00021D1E"/>
    <w:rsid w:val="00021DB9"/>
    <w:rsid w:val="00021FA0"/>
    <w:rsid w:val="0002229C"/>
    <w:rsid w:val="00022476"/>
    <w:rsid w:val="000224B7"/>
    <w:rsid w:val="00022828"/>
    <w:rsid w:val="000229C8"/>
    <w:rsid w:val="00022EB9"/>
    <w:rsid w:val="0002318A"/>
    <w:rsid w:val="000231AA"/>
    <w:rsid w:val="00023269"/>
    <w:rsid w:val="00023370"/>
    <w:rsid w:val="00023430"/>
    <w:rsid w:val="0002352C"/>
    <w:rsid w:val="000235E2"/>
    <w:rsid w:val="000239E5"/>
    <w:rsid w:val="000239FF"/>
    <w:rsid w:val="00023A68"/>
    <w:rsid w:val="00023C87"/>
    <w:rsid w:val="00023D39"/>
    <w:rsid w:val="00023E9D"/>
    <w:rsid w:val="00023F1A"/>
    <w:rsid w:val="00023F40"/>
    <w:rsid w:val="00023F46"/>
    <w:rsid w:val="00024063"/>
    <w:rsid w:val="00024085"/>
    <w:rsid w:val="000241EA"/>
    <w:rsid w:val="00024280"/>
    <w:rsid w:val="00024350"/>
    <w:rsid w:val="00024490"/>
    <w:rsid w:val="000245BC"/>
    <w:rsid w:val="000245DB"/>
    <w:rsid w:val="000245F2"/>
    <w:rsid w:val="0002468A"/>
    <w:rsid w:val="0002477E"/>
    <w:rsid w:val="0002482F"/>
    <w:rsid w:val="00024C07"/>
    <w:rsid w:val="00024D99"/>
    <w:rsid w:val="00024E5D"/>
    <w:rsid w:val="00024ED3"/>
    <w:rsid w:val="00024EEB"/>
    <w:rsid w:val="00024FBE"/>
    <w:rsid w:val="00024FDF"/>
    <w:rsid w:val="00025118"/>
    <w:rsid w:val="00025198"/>
    <w:rsid w:val="00025333"/>
    <w:rsid w:val="0002540F"/>
    <w:rsid w:val="000256C3"/>
    <w:rsid w:val="000256E0"/>
    <w:rsid w:val="00025712"/>
    <w:rsid w:val="000257C3"/>
    <w:rsid w:val="00025815"/>
    <w:rsid w:val="00025AE8"/>
    <w:rsid w:val="0002600E"/>
    <w:rsid w:val="000262DB"/>
    <w:rsid w:val="00026528"/>
    <w:rsid w:val="0002670F"/>
    <w:rsid w:val="00026A5F"/>
    <w:rsid w:val="00026AE1"/>
    <w:rsid w:val="00026B99"/>
    <w:rsid w:val="00026C0D"/>
    <w:rsid w:val="00026EA2"/>
    <w:rsid w:val="000271DA"/>
    <w:rsid w:val="00027358"/>
    <w:rsid w:val="00027669"/>
    <w:rsid w:val="00027734"/>
    <w:rsid w:val="0002791D"/>
    <w:rsid w:val="00027953"/>
    <w:rsid w:val="00027C2A"/>
    <w:rsid w:val="00027DB4"/>
    <w:rsid w:val="00027E7B"/>
    <w:rsid w:val="00030A17"/>
    <w:rsid w:val="00030A25"/>
    <w:rsid w:val="00030DF0"/>
    <w:rsid w:val="00030E5C"/>
    <w:rsid w:val="00030E6B"/>
    <w:rsid w:val="00030EC2"/>
    <w:rsid w:val="0003101B"/>
    <w:rsid w:val="00031043"/>
    <w:rsid w:val="0003107D"/>
    <w:rsid w:val="00031101"/>
    <w:rsid w:val="0003114A"/>
    <w:rsid w:val="0003137E"/>
    <w:rsid w:val="0003147F"/>
    <w:rsid w:val="000315A4"/>
    <w:rsid w:val="00031644"/>
    <w:rsid w:val="00031834"/>
    <w:rsid w:val="00031A5A"/>
    <w:rsid w:val="00031ACC"/>
    <w:rsid w:val="00031CB2"/>
    <w:rsid w:val="00031D4D"/>
    <w:rsid w:val="00031EF1"/>
    <w:rsid w:val="00031F7A"/>
    <w:rsid w:val="00031FCE"/>
    <w:rsid w:val="00032104"/>
    <w:rsid w:val="00032121"/>
    <w:rsid w:val="0003214A"/>
    <w:rsid w:val="000323A0"/>
    <w:rsid w:val="000324F7"/>
    <w:rsid w:val="0003250F"/>
    <w:rsid w:val="00032594"/>
    <w:rsid w:val="00032656"/>
    <w:rsid w:val="00032742"/>
    <w:rsid w:val="00032ACD"/>
    <w:rsid w:val="00032B59"/>
    <w:rsid w:val="00032F66"/>
    <w:rsid w:val="000333B0"/>
    <w:rsid w:val="000334AA"/>
    <w:rsid w:val="000334FD"/>
    <w:rsid w:val="0003393A"/>
    <w:rsid w:val="00033A6A"/>
    <w:rsid w:val="00033A7C"/>
    <w:rsid w:val="00033D8C"/>
    <w:rsid w:val="00033EB1"/>
    <w:rsid w:val="00033EE1"/>
    <w:rsid w:val="0003422B"/>
    <w:rsid w:val="0003426C"/>
    <w:rsid w:val="00034603"/>
    <w:rsid w:val="00034634"/>
    <w:rsid w:val="0003497E"/>
    <w:rsid w:val="00034980"/>
    <w:rsid w:val="00034CBF"/>
    <w:rsid w:val="00034FEC"/>
    <w:rsid w:val="00035079"/>
    <w:rsid w:val="000351FD"/>
    <w:rsid w:val="0003550D"/>
    <w:rsid w:val="0003558E"/>
    <w:rsid w:val="00035949"/>
    <w:rsid w:val="00035969"/>
    <w:rsid w:val="00035974"/>
    <w:rsid w:val="00035A32"/>
    <w:rsid w:val="00035BA3"/>
    <w:rsid w:val="00035C0E"/>
    <w:rsid w:val="00035E57"/>
    <w:rsid w:val="00035F82"/>
    <w:rsid w:val="0003606B"/>
    <w:rsid w:val="00036272"/>
    <w:rsid w:val="00036456"/>
    <w:rsid w:val="000364DF"/>
    <w:rsid w:val="00036532"/>
    <w:rsid w:val="00036AD0"/>
    <w:rsid w:val="00036B49"/>
    <w:rsid w:val="00036D4A"/>
    <w:rsid w:val="00036E26"/>
    <w:rsid w:val="00036E9D"/>
    <w:rsid w:val="00037036"/>
    <w:rsid w:val="000371BA"/>
    <w:rsid w:val="00037410"/>
    <w:rsid w:val="00037536"/>
    <w:rsid w:val="000377C7"/>
    <w:rsid w:val="000378B2"/>
    <w:rsid w:val="000378C2"/>
    <w:rsid w:val="000379AB"/>
    <w:rsid w:val="000379C1"/>
    <w:rsid w:val="00037AC5"/>
    <w:rsid w:val="00037AC8"/>
    <w:rsid w:val="00037CBF"/>
    <w:rsid w:val="00037D0A"/>
    <w:rsid w:val="000402FB"/>
    <w:rsid w:val="000408C6"/>
    <w:rsid w:val="00040936"/>
    <w:rsid w:val="000409D2"/>
    <w:rsid w:val="00040A0D"/>
    <w:rsid w:val="00040BB5"/>
    <w:rsid w:val="00040C68"/>
    <w:rsid w:val="00040ECB"/>
    <w:rsid w:val="00040F25"/>
    <w:rsid w:val="00041007"/>
    <w:rsid w:val="000410C2"/>
    <w:rsid w:val="00041284"/>
    <w:rsid w:val="000412A9"/>
    <w:rsid w:val="000413A9"/>
    <w:rsid w:val="00041403"/>
    <w:rsid w:val="00041478"/>
    <w:rsid w:val="00041480"/>
    <w:rsid w:val="00041574"/>
    <w:rsid w:val="00041612"/>
    <w:rsid w:val="000416B8"/>
    <w:rsid w:val="00041754"/>
    <w:rsid w:val="00041C62"/>
    <w:rsid w:val="00041C66"/>
    <w:rsid w:val="00041CCB"/>
    <w:rsid w:val="0004213C"/>
    <w:rsid w:val="000422CE"/>
    <w:rsid w:val="0004230C"/>
    <w:rsid w:val="000423A2"/>
    <w:rsid w:val="000423AF"/>
    <w:rsid w:val="000425F4"/>
    <w:rsid w:val="00042641"/>
    <w:rsid w:val="000427FB"/>
    <w:rsid w:val="00042A7A"/>
    <w:rsid w:val="00042A83"/>
    <w:rsid w:val="00042BC4"/>
    <w:rsid w:val="00042CEE"/>
    <w:rsid w:val="00042F93"/>
    <w:rsid w:val="0004301D"/>
    <w:rsid w:val="000430B3"/>
    <w:rsid w:val="0004313D"/>
    <w:rsid w:val="000431D2"/>
    <w:rsid w:val="000431DD"/>
    <w:rsid w:val="000433C1"/>
    <w:rsid w:val="00043402"/>
    <w:rsid w:val="000435E0"/>
    <w:rsid w:val="00043694"/>
    <w:rsid w:val="00043739"/>
    <w:rsid w:val="000437BF"/>
    <w:rsid w:val="000439FD"/>
    <w:rsid w:val="00043ABA"/>
    <w:rsid w:val="00043C2F"/>
    <w:rsid w:val="00043DF7"/>
    <w:rsid w:val="00043E89"/>
    <w:rsid w:val="00043F0D"/>
    <w:rsid w:val="00043F39"/>
    <w:rsid w:val="00044255"/>
    <w:rsid w:val="00044355"/>
    <w:rsid w:val="000443FE"/>
    <w:rsid w:val="00044448"/>
    <w:rsid w:val="00044595"/>
    <w:rsid w:val="00044758"/>
    <w:rsid w:val="000448C9"/>
    <w:rsid w:val="00044C04"/>
    <w:rsid w:val="00044DA8"/>
    <w:rsid w:val="00044E1A"/>
    <w:rsid w:val="00044F12"/>
    <w:rsid w:val="00044F99"/>
    <w:rsid w:val="000451BC"/>
    <w:rsid w:val="000452D2"/>
    <w:rsid w:val="00045305"/>
    <w:rsid w:val="00045340"/>
    <w:rsid w:val="00045450"/>
    <w:rsid w:val="000454C1"/>
    <w:rsid w:val="0004566B"/>
    <w:rsid w:val="0004576D"/>
    <w:rsid w:val="00045AFF"/>
    <w:rsid w:val="00045E06"/>
    <w:rsid w:val="00046070"/>
    <w:rsid w:val="000460B2"/>
    <w:rsid w:val="0004629D"/>
    <w:rsid w:val="000462DA"/>
    <w:rsid w:val="000464B2"/>
    <w:rsid w:val="000465B8"/>
    <w:rsid w:val="000465DB"/>
    <w:rsid w:val="000466BF"/>
    <w:rsid w:val="0004687C"/>
    <w:rsid w:val="0004691F"/>
    <w:rsid w:val="00046C31"/>
    <w:rsid w:val="00046C9E"/>
    <w:rsid w:val="00047001"/>
    <w:rsid w:val="00047104"/>
    <w:rsid w:val="00047245"/>
    <w:rsid w:val="00047296"/>
    <w:rsid w:val="000472C8"/>
    <w:rsid w:val="00047389"/>
    <w:rsid w:val="000475AC"/>
    <w:rsid w:val="00047747"/>
    <w:rsid w:val="0004781C"/>
    <w:rsid w:val="000478D5"/>
    <w:rsid w:val="000479C1"/>
    <w:rsid w:val="00047BAC"/>
    <w:rsid w:val="00047CF7"/>
    <w:rsid w:val="00047DBA"/>
    <w:rsid w:val="00047EA4"/>
    <w:rsid w:val="00047F9A"/>
    <w:rsid w:val="000504A5"/>
    <w:rsid w:val="000507BD"/>
    <w:rsid w:val="0005083B"/>
    <w:rsid w:val="00050BCA"/>
    <w:rsid w:val="00050CC3"/>
    <w:rsid w:val="00050E88"/>
    <w:rsid w:val="00050FD7"/>
    <w:rsid w:val="0005108D"/>
    <w:rsid w:val="000511A3"/>
    <w:rsid w:val="00051246"/>
    <w:rsid w:val="0005131D"/>
    <w:rsid w:val="000513BE"/>
    <w:rsid w:val="00051531"/>
    <w:rsid w:val="000516F2"/>
    <w:rsid w:val="00051AAB"/>
    <w:rsid w:val="00051D11"/>
    <w:rsid w:val="00051E95"/>
    <w:rsid w:val="00051ED5"/>
    <w:rsid w:val="0005206C"/>
    <w:rsid w:val="000521C4"/>
    <w:rsid w:val="000521C8"/>
    <w:rsid w:val="00052358"/>
    <w:rsid w:val="00052579"/>
    <w:rsid w:val="0005268F"/>
    <w:rsid w:val="00052A00"/>
    <w:rsid w:val="00052B0C"/>
    <w:rsid w:val="00052B66"/>
    <w:rsid w:val="00052B70"/>
    <w:rsid w:val="00052B85"/>
    <w:rsid w:val="00052D7A"/>
    <w:rsid w:val="00052E64"/>
    <w:rsid w:val="00053131"/>
    <w:rsid w:val="000532DA"/>
    <w:rsid w:val="000532DF"/>
    <w:rsid w:val="0005330E"/>
    <w:rsid w:val="0005333F"/>
    <w:rsid w:val="00053342"/>
    <w:rsid w:val="000533E9"/>
    <w:rsid w:val="00053595"/>
    <w:rsid w:val="00053742"/>
    <w:rsid w:val="000538B1"/>
    <w:rsid w:val="00053A40"/>
    <w:rsid w:val="00053BAB"/>
    <w:rsid w:val="00053C95"/>
    <w:rsid w:val="00054029"/>
    <w:rsid w:val="00054050"/>
    <w:rsid w:val="0005414E"/>
    <w:rsid w:val="0005441C"/>
    <w:rsid w:val="000544FA"/>
    <w:rsid w:val="00054550"/>
    <w:rsid w:val="000547B4"/>
    <w:rsid w:val="00054C7A"/>
    <w:rsid w:val="00054E23"/>
    <w:rsid w:val="00054EE6"/>
    <w:rsid w:val="00055397"/>
    <w:rsid w:val="000554D4"/>
    <w:rsid w:val="000554F4"/>
    <w:rsid w:val="000557D7"/>
    <w:rsid w:val="00055A41"/>
    <w:rsid w:val="00055A71"/>
    <w:rsid w:val="00055ABB"/>
    <w:rsid w:val="00055C61"/>
    <w:rsid w:val="00055E12"/>
    <w:rsid w:val="00055EC7"/>
    <w:rsid w:val="00055FAE"/>
    <w:rsid w:val="00056029"/>
    <w:rsid w:val="00056102"/>
    <w:rsid w:val="0005662D"/>
    <w:rsid w:val="000566C8"/>
    <w:rsid w:val="000566CD"/>
    <w:rsid w:val="0005685D"/>
    <w:rsid w:val="000568EC"/>
    <w:rsid w:val="0005693C"/>
    <w:rsid w:val="000569E2"/>
    <w:rsid w:val="00056B75"/>
    <w:rsid w:val="00056E1F"/>
    <w:rsid w:val="000570E7"/>
    <w:rsid w:val="0005714F"/>
    <w:rsid w:val="000572D6"/>
    <w:rsid w:val="00057437"/>
    <w:rsid w:val="00057460"/>
    <w:rsid w:val="000575DD"/>
    <w:rsid w:val="00057666"/>
    <w:rsid w:val="000576BF"/>
    <w:rsid w:val="00057AA5"/>
    <w:rsid w:val="00057B68"/>
    <w:rsid w:val="00057E4B"/>
    <w:rsid w:val="00057E72"/>
    <w:rsid w:val="00057EC3"/>
    <w:rsid w:val="00060162"/>
    <w:rsid w:val="000601B2"/>
    <w:rsid w:val="00060306"/>
    <w:rsid w:val="0006038E"/>
    <w:rsid w:val="000603A8"/>
    <w:rsid w:val="000604E7"/>
    <w:rsid w:val="0006062C"/>
    <w:rsid w:val="00060659"/>
    <w:rsid w:val="000609E3"/>
    <w:rsid w:val="00060B29"/>
    <w:rsid w:val="00060B88"/>
    <w:rsid w:val="00060C16"/>
    <w:rsid w:val="00060D12"/>
    <w:rsid w:val="00060E01"/>
    <w:rsid w:val="00060E7D"/>
    <w:rsid w:val="00060FC2"/>
    <w:rsid w:val="00061068"/>
    <w:rsid w:val="0006122D"/>
    <w:rsid w:val="000613C0"/>
    <w:rsid w:val="000614C4"/>
    <w:rsid w:val="00061670"/>
    <w:rsid w:val="00061725"/>
    <w:rsid w:val="000617BE"/>
    <w:rsid w:val="00061A28"/>
    <w:rsid w:val="00061F3C"/>
    <w:rsid w:val="000620E4"/>
    <w:rsid w:val="0006221C"/>
    <w:rsid w:val="000622E2"/>
    <w:rsid w:val="000622FC"/>
    <w:rsid w:val="00062491"/>
    <w:rsid w:val="000624A4"/>
    <w:rsid w:val="00062506"/>
    <w:rsid w:val="00062508"/>
    <w:rsid w:val="0006264F"/>
    <w:rsid w:val="00062839"/>
    <w:rsid w:val="000628F1"/>
    <w:rsid w:val="00062967"/>
    <w:rsid w:val="000629F3"/>
    <w:rsid w:val="00062CD3"/>
    <w:rsid w:val="00062D2D"/>
    <w:rsid w:val="00062D6E"/>
    <w:rsid w:val="00062DA6"/>
    <w:rsid w:val="00062E5A"/>
    <w:rsid w:val="00062F2F"/>
    <w:rsid w:val="00063369"/>
    <w:rsid w:val="00063567"/>
    <w:rsid w:val="00063697"/>
    <w:rsid w:val="0006385F"/>
    <w:rsid w:val="000638BD"/>
    <w:rsid w:val="0006397F"/>
    <w:rsid w:val="0006400B"/>
    <w:rsid w:val="0006403F"/>
    <w:rsid w:val="000640CB"/>
    <w:rsid w:val="00064159"/>
    <w:rsid w:val="0006425A"/>
    <w:rsid w:val="000644E4"/>
    <w:rsid w:val="000645F0"/>
    <w:rsid w:val="000646E8"/>
    <w:rsid w:val="00064838"/>
    <w:rsid w:val="000648F2"/>
    <w:rsid w:val="00064A68"/>
    <w:rsid w:val="00065109"/>
    <w:rsid w:val="00065242"/>
    <w:rsid w:val="00065433"/>
    <w:rsid w:val="000656F5"/>
    <w:rsid w:val="00065819"/>
    <w:rsid w:val="0006586A"/>
    <w:rsid w:val="0006591C"/>
    <w:rsid w:val="00065B8D"/>
    <w:rsid w:val="00065C34"/>
    <w:rsid w:val="00065DFB"/>
    <w:rsid w:val="00066122"/>
    <w:rsid w:val="00066214"/>
    <w:rsid w:val="00066403"/>
    <w:rsid w:val="000664C8"/>
    <w:rsid w:val="000664E8"/>
    <w:rsid w:val="00066618"/>
    <w:rsid w:val="000666DB"/>
    <w:rsid w:val="00066768"/>
    <w:rsid w:val="000667BA"/>
    <w:rsid w:val="000668E0"/>
    <w:rsid w:val="00066AB3"/>
    <w:rsid w:val="000671F8"/>
    <w:rsid w:val="000674F6"/>
    <w:rsid w:val="00067505"/>
    <w:rsid w:val="00067662"/>
    <w:rsid w:val="0006766F"/>
    <w:rsid w:val="00067949"/>
    <w:rsid w:val="0006796C"/>
    <w:rsid w:val="00067AC2"/>
    <w:rsid w:val="00067B7E"/>
    <w:rsid w:val="00067DAF"/>
    <w:rsid w:val="00067E12"/>
    <w:rsid w:val="000700FF"/>
    <w:rsid w:val="000701DD"/>
    <w:rsid w:val="00070304"/>
    <w:rsid w:val="000703D3"/>
    <w:rsid w:val="00070428"/>
    <w:rsid w:val="00070449"/>
    <w:rsid w:val="000706D9"/>
    <w:rsid w:val="00070814"/>
    <w:rsid w:val="00070892"/>
    <w:rsid w:val="000708B0"/>
    <w:rsid w:val="00070AB8"/>
    <w:rsid w:val="00070AC1"/>
    <w:rsid w:val="00070E2E"/>
    <w:rsid w:val="00070FA5"/>
    <w:rsid w:val="000710E5"/>
    <w:rsid w:val="0007117C"/>
    <w:rsid w:val="00071190"/>
    <w:rsid w:val="000711EA"/>
    <w:rsid w:val="00071328"/>
    <w:rsid w:val="00071456"/>
    <w:rsid w:val="000715F9"/>
    <w:rsid w:val="00071AB8"/>
    <w:rsid w:val="00071B69"/>
    <w:rsid w:val="00071CBE"/>
    <w:rsid w:val="00071CCD"/>
    <w:rsid w:val="00071E35"/>
    <w:rsid w:val="00071EA9"/>
    <w:rsid w:val="00072006"/>
    <w:rsid w:val="00072050"/>
    <w:rsid w:val="00072545"/>
    <w:rsid w:val="0007274B"/>
    <w:rsid w:val="00072DAD"/>
    <w:rsid w:val="00072DD3"/>
    <w:rsid w:val="00072FD3"/>
    <w:rsid w:val="00072FE8"/>
    <w:rsid w:val="00073030"/>
    <w:rsid w:val="00073063"/>
    <w:rsid w:val="000731AA"/>
    <w:rsid w:val="000731C2"/>
    <w:rsid w:val="00073574"/>
    <w:rsid w:val="0007386F"/>
    <w:rsid w:val="00073AF1"/>
    <w:rsid w:val="00073B3C"/>
    <w:rsid w:val="00073FB5"/>
    <w:rsid w:val="00074196"/>
    <w:rsid w:val="00074484"/>
    <w:rsid w:val="000746BB"/>
    <w:rsid w:val="000746E0"/>
    <w:rsid w:val="00074835"/>
    <w:rsid w:val="00074894"/>
    <w:rsid w:val="00074E32"/>
    <w:rsid w:val="00074FB1"/>
    <w:rsid w:val="0007510F"/>
    <w:rsid w:val="000751D7"/>
    <w:rsid w:val="0007535E"/>
    <w:rsid w:val="00075407"/>
    <w:rsid w:val="0007545A"/>
    <w:rsid w:val="000755BA"/>
    <w:rsid w:val="0007598C"/>
    <w:rsid w:val="00075AC8"/>
    <w:rsid w:val="00075BAA"/>
    <w:rsid w:val="00075C86"/>
    <w:rsid w:val="00075CB7"/>
    <w:rsid w:val="00075E15"/>
    <w:rsid w:val="00076003"/>
    <w:rsid w:val="000760D2"/>
    <w:rsid w:val="0007616A"/>
    <w:rsid w:val="0007651A"/>
    <w:rsid w:val="00076694"/>
    <w:rsid w:val="00076794"/>
    <w:rsid w:val="00076857"/>
    <w:rsid w:val="0007697D"/>
    <w:rsid w:val="00076A06"/>
    <w:rsid w:val="00076DA6"/>
    <w:rsid w:val="00076E9F"/>
    <w:rsid w:val="00077230"/>
    <w:rsid w:val="000774A1"/>
    <w:rsid w:val="0007752C"/>
    <w:rsid w:val="0007767F"/>
    <w:rsid w:val="00077A2D"/>
    <w:rsid w:val="00077A51"/>
    <w:rsid w:val="00077DA7"/>
    <w:rsid w:val="00077DB7"/>
    <w:rsid w:val="00077E38"/>
    <w:rsid w:val="000802BD"/>
    <w:rsid w:val="000803AC"/>
    <w:rsid w:val="000804DF"/>
    <w:rsid w:val="00080565"/>
    <w:rsid w:val="00080C52"/>
    <w:rsid w:val="00080D02"/>
    <w:rsid w:val="00080F6E"/>
    <w:rsid w:val="00081102"/>
    <w:rsid w:val="00081186"/>
    <w:rsid w:val="00081857"/>
    <w:rsid w:val="00081903"/>
    <w:rsid w:val="00081B78"/>
    <w:rsid w:val="00081D94"/>
    <w:rsid w:val="00081E37"/>
    <w:rsid w:val="000820DC"/>
    <w:rsid w:val="000821F1"/>
    <w:rsid w:val="00082322"/>
    <w:rsid w:val="0008234E"/>
    <w:rsid w:val="00082417"/>
    <w:rsid w:val="00082432"/>
    <w:rsid w:val="000824B4"/>
    <w:rsid w:val="00082507"/>
    <w:rsid w:val="00082660"/>
    <w:rsid w:val="00082689"/>
    <w:rsid w:val="00082743"/>
    <w:rsid w:val="000828FD"/>
    <w:rsid w:val="00082941"/>
    <w:rsid w:val="000829DA"/>
    <w:rsid w:val="00082A35"/>
    <w:rsid w:val="00082AAF"/>
    <w:rsid w:val="00082B70"/>
    <w:rsid w:val="00082DF4"/>
    <w:rsid w:val="00082F6A"/>
    <w:rsid w:val="00083128"/>
    <w:rsid w:val="000833CD"/>
    <w:rsid w:val="00083760"/>
    <w:rsid w:val="000837B3"/>
    <w:rsid w:val="000838D7"/>
    <w:rsid w:val="00083919"/>
    <w:rsid w:val="00083980"/>
    <w:rsid w:val="0008399D"/>
    <w:rsid w:val="00083ADE"/>
    <w:rsid w:val="00083D6B"/>
    <w:rsid w:val="0008412C"/>
    <w:rsid w:val="000844FE"/>
    <w:rsid w:val="00084519"/>
    <w:rsid w:val="00084542"/>
    <w:rsid w:val="000846AD"/>
    <w:rsid w:val="0008476F"/>
    <w:rsid w:val="00084E87"/>
    <w:rsid w:val="00084EA5"/>
    <w:rsid w:val="00084EBB"/>
    <w:rsid w:val="00084F27"/>
    <w:rsid w:val="000850D6"/>
    <w:rsid w:val="0008520F"/>
    <w:rsid w:val="000852D3"/>
    <w:rsid w:val="00085376"/>
    <w:rsid w:val="0008539C"/>
    <w:rsid w:val="00085602"/>
    <w:rsid w:val="00085607"/>
    <w:rsid w:val="00085645"/>
    <w:rsid w:val="0008571C"/>
    <w:rsid w:val="00085CC4"/>
    <w:rsid w:val="00085D86"/>
    <w:rsid w:val="00085EE6"/>
    <w:rsid w:val="00085EFA"/>
    <w:rsid w:val="00085F52"/>
    <w:rsid w:val="00086047"/>
    <w:rsid w:val="00086206"/>
    <w:rsid w:val="00086366"/>
    <w:rsid w:val="00086683"/>
    <w:rsid w:val="00086709"/>
    <w:rsid w:val="00086BE1"/>
    <w:rsid w:val="00086C98"/>
    <w:rsid w:val="00086DD1"/>
    <w:rsid w:val="00086F66"/>
    <w:rsid w:val="00086F69"/>
    <w:rsid w:val="0008717E"/>
    <w:rsid w:val="00087192"/>
    <w:rsid w:val="0008725F"/>
    <w:rsid w:val="00087326"/>
    <w:rsid w:val="00087546"/>
    <w:rsid w:val="000878E1"/>
    <w:rsid w:val="00087994"/>
    <w:rsid w:val="00087E11"/>
    <w:rsid w:val="00087FAF"/>
    <w:rsid w:val="00090009"/>
    <w:rsid w:val="000901CD"/>
    <w:rsid w:val="000901EF"/>
    <w:rsid w:val="0009031E"/>
    <w:rsid w:val="0009057F"/>
    <w:rsid w:val="000905C4"/>
    <w:rsid w:val="00090753"/>
    <w:rsid w:val="0009090D"/>
    <w:rsid w:val="00090A5B"/>
    <w:rsid w:val="00090CF1"/>
    <w:rsid w:val="00090E20"/>
    <w:rsid w:val="000910B6"/>
    <w:rsid w:val="000911AC"/>
    <w:rsid w:val="00091293"/>
    <w:rsid w:val="00091341"/>
    <w:rsid w:val="0009137F"/>
    <w:rsid w:val="000917B8"/>
    <w:rsid w:val="00091B47"/>
    <w:rsid w:val="00091E53"/>
    <w:rsid w:val="00092098"/>
    <w:rsid w:val="0009257E"/>
    <w:rsid w:val="000928E0"/>
    <w:rsid w:val="00092E49"/>
    <w:rsid w:val="0009306F"/>
    <w:rsid w:val="00093455"/>
    <w:rsid w:val="00093470"/>
    <w:rsid w:val="00093886"/>
    <w:rsid w:val="000938EC"/>
    <w:rsid w:val="00093A15"/>
    <w:rsid w:val="00093A78"/>
    <w:rsid w:val="00093B0B"/>
    <w:rsid w:val="00093B89"/>
    <w:rsid w:val="00093E20"/>
    <w:rsid w:val="00093F30"/>
    <w:rsid w:val="000941AC"/>
    <w:rsid w:val="000942DA"/>
    <w:rsid w:val="000942FB"/>
    <w:rsid w:val="0009432E"/>
    <w:rsid w:val="000943CA"/>
    <w:rsid w:val="00094457"/>
    <w:rsid w:val="00094548"/>
    <w:rsid w:val="00094594"/>
    <w:rsid w:val="000945CD"/>
    <w:rsid w:val="0009462A"/>
    <w:rsid w:val="00094904"/>
    <w:rsid w:val="000949C3"/>
    <w:rsid w:val="00094B5E"/>
    <w:rsid w:val="00094BDE"/>
    <w:rsid w:val="00094C3E"/>
    <w:rsid w:val="00094C74"/>
    <w:rsid w:val="0009521A"/>
    <w:rsid w:val="0009523A"/>
    <w:rsid w:val="0009529A"/>
    <w:rsid w:val="000953DD"/>
    <w:rsid w:val="0009548E"/>
    <w:rsid w:val="000954F1"/>
    <w:rsid w:val="00095760"/>
    <w:rsid w:val="00095890"/>
    <w:rsid w:val="00095A78"/>
    <w:rsid w:val="00095A7F"/>
    <w:rsid w:val="00095B0D"/>
    <w:rsid w:val="00095DCE"/>
    <w:rsid w:val="00095E82"/>
    <w:rsid w:val="00095EDF"/>
    <w:rsid w:val="000962AC"/>
    <w:rsid w:val="0009637A"/>
    <w:rsid w:val="0009642E"/>
    <w:rsid w:val="0009654A"/>
    <w:rsid w:val="0009674E"/>
    <w:rsid w:val="000968C6"/>
    <w:rsid w:val="00096A34"/>
    <w:rsid w:val="00096CD7"/>
    <w:rsid w:val="00096CF0"/>
    <w:rsid w:val="000972E1"/>
    <w:rsid w:val="000976DD"/>
    <w:rsid w:val="00097774"/>
    <w:rsid w:val="000977A5"/>
    <w:rsid w:val="00097902"/>
    <w:rsid w:val="00097953"/>
    <w:rsid w:val="000979A6"/>
    <w:rsid w:val="00097E50"/>
    <w:rsid w:val="00097E7B"/>
    <w:rsid w:val="00097F01"/>
    <w:rsid w:val="00097FDF"/>
    <w:rsid w:val="000A0008"/>
    <w:rsid w:val="000A0083"/>
    <w:rsid w:val="000A0201"/>
    <w:rsid w:val="000A02F6"/>
    <w:rsid w:val="000A0605"/>
    <w:rsid w:val="000A06C6"/>
    <w:rsid w:val="000A0786"/>
    <w:rsid w:val="000A0C18"/>
    <w:rsid w:val="000A0CCB"/>
    <w:rsid w:val="000A0CF0"/>
    <w:rsid w:val="000A0CF8"/>
    <w:rsid w:val="000A0EA9"/>
    <w:rsid w:val="000A0F03"/>
    <w:rsid w:val="000A0F0D"/>
    <w:rsid w:val="000A1048"/>
    <w:rsid w:val="000A1121"/>
    <w:rsid w:val="000A1226"/>
    <w:rsid w:val="000A1300"/>
    <w:rsid w:val="000A15F5"/>
    <w:rsid w:val="000A1600"/>
    <w:rsid w:val="000A196A"/>
    <w:rsid w:val="000A1976"/>
    <w:rsid w:val="000A1A33"/>
    <w:rsid w:val="000A1C0A"/>
    <w:rsid w:val="000A1F66"/>
    <w:rsid w:val="000A20A2"/>
    <w:rsid w:val="000A21D7"/>
    <w:rsid w:val="000A22BD"/>
    <w:rsid w:val="000A2332"/>
    <w:rsid w:val="000A2665"/>
    <w:rsid w:val="000A267B"/>
    <w:rsid w:val="000A28BE"/>
    <w:rsid w:val="000A297B"/>
    <w:rsid w:val="000A29C7"/>
    <w:rsid w:val="000A2A75"/>
    <w:rsid w:val="000A2A98"/>
    <w:rsid w:val="000A2BBC"/>
    <w:rsid w:val="000A2BFC"/>
    <w:rsid w:val="000A2F65"/>
    <w:rsid w:val="000A30A4"/>
    <w:rsid w:val="000A315E"/>
    <w:rsid w:val="000A3389"/>
    <w:rsid w:val="000A339E"/>
    <w:rsid w:val="000A342A"/>
    <w:rsid w:val="000A361F"/>
    <w:rsid w:val="000A36B6"/>
    <w:rsid w:val="000A3791"/>
    <w:rsid w:val="000A37B2"/>
    <w:rsid w:val="000A3888"/>
    <w:rsid w:val="000A396C"/>
    <w:rsid w:val="000A3BA1"/>
    <w:rsid w:val="000A3CF3"/>
    <w:rsid w:val="000A3DBF"/>
    <w:rsid w:val="000A3E21"/>
    <w:rsid w:val="000A3EC3"/>
    <w:rsid w:val="000A3F84"/>
    <w:rsid w:val="000A3F8C"/>
    <w:rsid w:val="000A3FC5"/>
    <w:rsid w:val="000A4054"/>
    <w:rsid w:val="000A4087"/>
    <w:rsid w:val="000A4209"/>
    <w:rsid w:val="000A4345"/>
    <w:rsid w:val="000A4429"/>
    <w:rsid w:val="000A454C"/>
    <w:rsid w:val="000A45EF"/>
    <w:rsid w:val="000A4764"/>
    <w:rsid w:val="000A47FA"/>
    <w:rsid w:val="000A4BFC"/>
    <w:rsid w:val="000A4DB6"/>
    <w:rsid w:val="000A5108"/>
    <w:rsid w:val="000A52F5"/>
    <w:rsid w:val="000A54EB"/>
    <w:rsid w:val="000A55E9"/>
    <w:rsid w:val="000A5851"/>
    <w:rsid w:val="000A587C"/>
    <w:rsid w:val="000A5963"/>
    <w:rsid w:val="000A5DF7"/>
    <w:rsid w:val="000A5EC6"/>
    <w:rsid w:val="000A6302"/>
    <w:rsid w:val="000A635F"/>
    <w:rsid w:val="000A63DA"/>
    <w:rsid w:val="000A63FE"/>
    <w:rsid w:val="000A667F"/>
    <w:rsid w:val="000A676A"/>
    <w:rsid w:val="000A67A5"/>
    <w:rsid w:val="000A6822"/>
    <w:rsid w:val="000A6851"/>
    <w:rsid w:val="000A6ADB"/>
    <w:rsid w:val="000A6C3B"/>
    <w:rsid w:val="000A6D90"/>
    <w:rsid w:val="000A6EE6"/>
    <w:rsid w:val="000A6FD9"/>
    <w:rsid w:val="000A7056"/>
    <w:rsid w:val="000A713E"/>
    <w:rsid w:val="000A7233"/>
    <w:rsid w:val="000A7377"/>
    <w:rsid w:val="000A7682"/>
    <w:rsid w:val="000A773C"/>
    <w:rsid w:val="000A776C"/>
    <w:rsid w:val="000A791E"/>
    <w:rsid w:val="000A79F4"/>
    <w:rsid w:val="000A7A18"/>
    <w:rsid w:val="000A7A6C"/>
    <w:rsid w:val="000A7AA4"/>
    <w:rsid w:val="000A7D92"/>
    <w:rsid w:val="000A7E2F"/>
    <w:rsid w:val="000A7FA1"/>
    <w:rsid w:val="000A7FB0"/>
    <w:rsid w:val="000B016B"/>
    <w:rsid w:val="000B0337"/>
    <w:rsid w:val="000B04A9"/>
    <w:rsid w:val="000B04D1"/>
    <w:rsid w:val="000B0634"/>
    <w:rsid w:val="000B0890"/>
    <w:rsid w:val="000B0899"/>
    <w:rsid w:val="000B0B8B"/>
    <w:rsid w:val="000B0BB2"/>
    <w:rsid w:val="000B0BCC"/>
    <w:rsid w:val="000B0BE4"/>
    <w:rsid w:val="000B0CA9"/>
    <w:rsid w:val="000B0CF9"/>
    <w:rsid w:val="000B0DAD"/>
    <w:rsid w:val="000B0F26"/>
    <w:rsid w:val="000B0FA1"/>
    <w:rsid w:val="000B0FDB"/>
    <w:rsid w:val="000B113F"/>
    <w:rsid w:val="000B1351"/>
    <w:rsid w:val="000B15C7"/>
    <w:rsid w:val="000B1631"/>
    <w:rsid w:val="000B1656"/>
    <w:rsid w:val="000B1702"/>
    <w:rsid w:val="000B1830"/>
    <w:rsid w:val="000B1BCD"/>
    <w:rsid w:val="000B1FE5"/>
    <w:rsid w:val="000B2136"/>
    <w:rsid w:val="000B231F"/>
    <w:rsid w:val="000B2448"/>
    <w:rsid w:val="000B265A"/>
    <w:rsid w:val="000B2719"/>
    <w:rsid w:val="000B27B5"/>
    <w:rsid w:val="000B280A"/>
    <w:rsid w:val="000B28F4"/>
    <w:rsid w:val="000B2A22"/>
    <w:rsid w:val="000B2BB8"/>
    <w:rsid w:val="000B2ECF"/>
    <w:rsid w:val="000B30C3"/>
    <w:rsid w:val="000B332C"/>
    <w:rsid w:val="000B34F5"/>
    <w:rsid w:val="000B37AD"/>
    <w:rsid w:val="000B3947"/>
    <w:rsid w:val="000B3BE9"/>
    <w:rsid w:val="000B3C0D"/>
    <w:rsid w:val="000B3D13"/>
    <w:rsid w:val="000B3E40"/>
    <w:rsid w:val="000B3E82"/>
    <w:rsid w:val="000B3ED4"/>
    <w:rsid w:val="000B404F"/>
    <w:rsid w:val="000B40E0"/>
    <w:rsid w:val="000B427F"/>
    <w:rsid w:val="000B42DA"/>
    <w:rsid w:val="000B435D"/>
    <w:rsid w:val="000B43F9"/>
    <w:rsid w:val="000B4510"/>
    <w:rsid w:val="000B4B8B"/>
    <w:rsid w:val="000B4B99"/>
    <w:rsid w:val="000B4C84"/>
    <w:rsid w:val="000B4D5B"/>
    <w:rsid w:val="000B4FA8"/>
    <w:rsid w:val="000B4FD4"/>
    <w:rsid w:val="000B5216"/>
    <w:rsid w:val="000B532A"/>
    <w:rsid w:val="000B53DF"/>
    <w:rsid w:val="000B560F"/>
    <w:rsid w:val="000B5633"/>
    <w:rsid w:val="000B565A"/>
    <w:rsid w:val="000B56A3"/>
    <w:rsid w:val="000B573F"/>
    <w:rsid w:val="000B5848"/>
    <w:rsid w:val="000B5955"/>
    <w:rsid w:val="000B599F"/>
    <w:rsid w:val="000B59D5"/>
    <w:rsid w:val="000B5C8C"/>
    <w:rsid w:val="000B5D32"/>
    <w:rsid w:val="000B5E95"/>
    <w:rsid w:val="000B6367"/>
    <w:rsid w:val="000B6410"/>
    <w:rsid w:val="000B67D6"/>
    <w:rsid w:val="000B6C23"/>
    <w:rsid w:val="000B6C7E"/>
    <w:rsid w:val="000B6EE1"/>
    <w:rsid w:val="000B6F74"/>
    <w:rsid w:val="000B7320"/>
    <w:rsid w:val="000B7379"/>
    <w:rsid w:val="000B75AF"/>
    <w:rsid w:val="000B7677"/>
    <w:rsid w:val="000B777F"/>
    <w:rsid w:val="000B77D6"/>
    <w:rsid w:val="000B7D8E"/>
    <w:rsid w:val="000B7DA1"/>
    <w:rsid w:val="000B7E47"/>
    <w:rsid w:val="000C0078"/>
    <w:rsid w:val="000C008F"/>
    <w:rsid w:val="000C016C"/>
    <w:rsid w:val="000C050E"/>
    <w:rsid w:val="000C06AE"/>
    <w:rsid w:val="000C0A6B"/>
    <w:rsid w:val="000C0C00"/>
    <w:rsid w:val="000C0C7F"/>
    <w:rsid w:val="000C0C9B"/>
    <w:rsid w:val="000C0D60"/>
    <w:rsid w:val="000C0E41"/>
    <w:rsid w:val="000C1002"/>
    <w:rsid w:val="000C109A"/>
    <w:rsid w:val="000C10FE"/>
    <w:rsid w:val="000C119C"/>
    <w:rsid w:val="000C11AD"/>
    <w:rsid w:val="000C1370"/>
    <w:rsid w:val="000C14BB"/>
    <w:rsid w:val="000C1539"/>
    <w:rsid w:val="000C1564"/>
    <w:rsid w:val="000C1579"/>
    <w:rsid w:val="000C15BE"/>
    <w:rsid w:val="000C16DA"/>
    <w:rsid w:val="000C1779"/>
    <w:rsid w:val="000C1CA6"/>
    <w:rsid w:val="000C1D7C"/>
    <w:rsid w:val="000C1E42"/>
    <w:rsid w:val="000C1FBA"/>
    <w:rsid w:val="000C1FD5"/>
    <w:rsid w:val="000C20AC"/>
    <w:rsid w:val="000C218C"/>
    <w:rsid w:val="000C22C9"/>
    <w:rsid w:val="000C253D"/>
    <w:rsid w:val="000C27A8"/>
    <w:rsid w:val="000C2930"/>
    <w:rsid w:val="000C293E"/>
    <w:rsid w:val="000C303A"/>
    <w:rsid w:val="000C314F"/>
    <w:rsid w:val="000C31B8"/>
    <w:rsid w:val="000C3359"/>
    <w:rsid w:val="000C3425"/>
    <w:rsid w:val="000C3515"/>
    <w:rsid w:val="000C355D"/>
    <w:rsid w:val="000C3570"/>
    <w:rsid w:val="000C36ED"/>
    <w:rsid w:val="000C3974"/>
    <w:rsid w:val="000C3A91"/>
    <w:rsid w:val="000C3DF0"/>
    <w:rsid w:val="000C3DF2"/>
    <w:rsid w:val="000C40F3"/>
    <w:rsid w:val="000C4120"/>
    <w:rsid w:val="000C41DB"/>
    <w:rsid w:val="000C4216"/>
    <w:rsid w:val="000C4605"/>
    <w:rsid w:val="000C47C7"/>
    <w:rsid w:val="000C47E2"/>
    <w:rsid w:val="000C4935"/>
    <w:rsid w:val="000C4F55"/>
    <w:rsid w:val="000C50B7"/>
    <w:rsid w:val="000C5393"/>
    <w:rsid w:val="000C5534"/>
    <w:rsid w:val="000C556B"/>
    <w:rsid w:val="000C55F7"/>
    <w:rsid w:val="000C5738"/>
    <w:rsid w:val="000C5741"/>
    <w:rsid w:val="000C5848"/>
    <w:rsid w:val="000C5BD6"/>
    <w:rsid w:val="000C5C3D"/>
    <w:rsid w:val="000C5D7B"/>
    <w:rsid w:val="000C5E90"/>
    <w:rsid w:val="000C608A"/>
    <w:rsid w:val="000C6143"/>
    <w:rsid w:val="000C6504"/>
    <w:rsid w:val="000C66A2"/>
    <w:rsid w:val="000C67EF"/>
    <w:rsid w:val="000C682C"/>
    <w:rsid w:val="000C686B"/>
    <w:rsid w:val="000C6901"/>
    <w:rsid w:val="000C6AC8"/>
    <w:rsid w:val="000C6B8B"/>
    <w:rsid w:val="000C6BD4"/>
    <w:rsid w:val="000C6BF3"/>
    <w:rsid w:val="000C6C42"/>
    <w:rsid w:val="000C6DFC"/>
    <w:rsid w:val="000C6F73"/>
    <w:rsid w:val="000C6FD7"/>
    <w:rsid w:val="000C7048"/>
    <w:rsid w:val="000C707A"/>
    <w:rsid w:val="000C71AC"/>
    <w:rsid w:val="000C71DA"/>
    <w:rsid w:val="000C744B"/>
    <w:rsid w:val="000C74A3"/>
    <w:rsid w:val="000C74B9"/>
    <w:rsid w:val="000C7596"/>
    <w:rsid w:val="000C778A"/>
    <w:rsid w:val="000C779C"/>
    <w:rsid w:val="000C78CD"/>
    <w:rsid w:val="000C7C76"/>
    <w:rsid w:val="000C7DE4"/>
    <w:rsid w:val="000C7F54"/>
    <w:rsid w:val="000C7FAA"/>
    <w:rsid w:val="000D00BF"/>
    <w:rsid w:val="000D02B7"/>
    <w:rsid w:val="000D02EE"/>
    <w:rsid w:val="000D03A1"/>
    <w:rsid w:val="000D03AC"/>
    <w:rsid w:val="000D057A"/>
    <w:rsid w:val="000D05B3"/>
    <w:rsid w:val="000D05EE"/>
    <w:rsid w:val="000D0664"/>
    <w:rsid w:val="000D0723"/>
    <w:rsid w:val="000D0731"/>
    <w:rsid w:val="000D0929"/>
    <w:rsid w:val="000D0955"/>
    <w:rsid w:val="000D0ABB"/>
    <w:rsid w:val="000D114A"/>
    <w:rsid w:val="000D19C0"/>
    <w:rsid w:val="000D1A6C"/>
    <w:rsid w:val="000D1DAB"/>
    <w:rsid w:val="000D1E55"/>
    <w:rsid w:val="000D2074"/>
    <w:rsid w:val="000D21A1"/>
    <w:rsid w:val="000D2392"/>
    <w:rsid w:val="000D25BA"/>
    <w:rsid w:val="000D2654"/>
    <w:rsid w:val="000D2760"/>
    <w:rsid w:val="000D2925"/>
    <w:rsid w:val="000D2ECF"/>
    <w:rsid w:val="000D30D8"/>
    <w:rsid w:val="000D3387"/>
    <w:rsid w:val="000D37C2"/>
    <w:rsid w:val="000D37F6"/>
    <w:rsid w:val="000D3F48"/>
    <w:rsid w:val="000D3FD4"/>
    <w:rsid w:val="000D40C4"/>
    <w:rsid w:val="000D44B3"/>
    <w:rsid w:val="000D458A"/>
    <w:rsid w:val="000D46C6"/>
    <w:rsid w:val="000D4A64"/>
    <w:rsid w:val="000D4B3A"/>
    <w:rsid w:val="000D4C35"/>
    <w:rsid w:val="000D4CF7"/>
    <w:rsid w:val="000D4D5D"/>
    <w:rsid w:val="000D4DD8"/>
    <w:rsid w:val="000D500C"/>
    <w:rsid w:val="000D51EA"/>
    <w:rsid w:val="000D520B"/>
    <w:rsid w:val="000D5223"/>
    <w:rsid w:val="000D5408"/>
    <w:rsid w:val="000D549C"/>
    <w:rsid w:val="000D54B4"/>
    <w:rsid w:val="000D553B"/>
    <w:rsid w:val="000D565A"/>
    <w:rsid w:val="000D5719"/>
    <w:rsid w:val="000D59A8"/>
    <w:rsid w:val="000D5AC3"/>
    <w:rsid w:val="000D5B21"/>
    <w:rsid w:val="000D5B91"/>
    <w:rsid w:val="000D5C2C"/>
    <w:rsid w:val="000D5C5C"/>
    <w:rsid w:val="000D5CED"/>
    <w:rsid w:val="000D5EC4"/>
    <w:rsid w:val="000D6084"/>
    <w:rsid w:val="000D6103"/>
    <w:rsid w:val="000D614E"/>
    <w:rsid w:val="000D6180"/>
    <w:rsid w:val="000D62D1"/>
    <w:rsid w:val="000D62F3"/>
    <w:rsid w:val="000D64E2"/>
    <w:rsid w:val="000D66E5"/>
    <w:rsid w:val="000D67B8"/>
    <w:rsid w:val="000D6820"/>
    <w:rsid w:val="000D6882"/>
    <w:rsid w:val="000D6A2A"/>
    <w:rsid w:val="000D6D68"/>
    <w:rsid w:val="000D70C5"/>
    <w:rsid w:val="000D7166"/>
    <w:rsid w:val="000D7198"/>
    <w:rsid w:val="000D71B9"/>
    <w:rsid w:val="000D71DF"/>
    <w:rsid w:val="000D724F"/>
    <w:rsid w:val="000D727E"/>
    <w:rsid w:val="000D7B8D"/>
    <w:rsid w:val="000E0194"/>
    <w:rsid w:val="000E01F1"/>
    <w:rsid w:val="000E0207"/>
    <w:rsid w:val="000E0307"/>
    <w:rsid w:val="000E056F"/>
    <w:rsid w:val="000E0603"/>
    <w:rsid w:val="000E0730"/>
    <w:rsid w:val="000E073B"/>
    <w:rsid w:val="000E08A1"/>
    <w:rsid w:val="000E09DC"/>
    <w:rsid w:val="000E0A8F"/>
    <w:rsid w:val="000E0CD1"/>
    <w:rsid w:val="000E0EE1"/>
    <w:rsid w:val="000E0F03"/>
    <w:rsid w:val="000E1136"/>
    <w:rsid w:val="000E1344"/>
    <w:rsid w:val="000E15C6"/>
    <w:rsid w:val="000E177A"/>
    <w:rsid w:val="000E197E"/>
    <w:rsid w:val="000E1E7C"/>
    <w:rsid w:val="000E1F2F"/>
    <w:rsid w:val="000E22C2"/>
    <w:rsid w:val="000E23F4"/>
    <w:rsid w:val="000E23F5"/>
    <w:rsid w:val="000E23FE"/>
    <w:rsid w:val="000E254F"/>
    <w:rsid w:val="000E26C8"/>
    <w:rsid w:val="000E2A12"/>
    <w:rsid w:val="000E2B3B"/>
    <w:rsid w:val="000E2CF1"/>
    <w:rsid w:val="000E2F1E"/>
    <w:rsid w:val="000E30E8"/>
    <w:rsid w:val="000E336B"/>
    <w:rsid w:val="000E33C5"/>
    <w:rsid w:val="000E3682"/>
    <w:rsid w:val="000E36DE"/>
    <w:rsid w:val="000E3707"/>
    <w:rsid w:val="000E378E"/>
    <w:rsid w:val="000E37DF"/>
    <w:rsid w:val="000E38FA"/>
    <w:rsid w:val="000E3963"/>
    <w:rsid w:val="000E39BF"/>
    <w:rsid w:val="000E39C0"/>
    <w:rsid w:val="000E3A1F"/>
    <w:rsid w:val="000E3BB5"/>
    <w:rsid w:val="000E3BE4"/>
    <w:rsid w:val="000E3CD1"/>
    <w:rsid w:val="000E40D6"/>
    <w:rsid w:val="000E44CD"/>
    <w:rsid w:val="000E44D0"/>
    <w:rsid w:val="000E45E4"/>
    <w:rsid w:val="000E4642"/>
    <w:rsid w:val="000E472A"/>
    <w:rsid w:val="000E47C4"/>
    <w:rsid w:val="000E4998"/>
    <w:rsid w:val="000E4B6D"/>
    <w:rsid w:val="000E4BC4"/>
    <w:rsid w:val="000E4CC9"/>
    <w:rsid w:val="000E4D87"/>
    <w:rsid w:val="000E4DAD"/>
    <w:rsid w:val="000E4EB7"/>
    <w:rsid w:val="000E4EC6"/>
    <w:rsid w:val="000E4FF2"/>
    <w:rsid w:val="000E5098"/>
    <w:rsid w:val="000E5215"/>
    <w:rsid w:val="000E529C"/>
    <w:rsid w:val="000E5722"/>
    <w:rsid w:val="000E5782"/>
    <w:rsid w:val="000E5B51"/>
    <w:rsid w:val="000E6115"/>
    <w:rsid w:val="000E654A"/>
    <w:rsid w:val="000E6555"/>
    <w:rsid w:val="000E669D"/>
    <w:rsid w:val="000E6719"/>
    <w:rsid w:val="000E6A6A"/>
    <w:rsid w:val="000E6AB0"/>
    <w:rsid w:val="000E6B3A"/>
    <w:rsid w:val="000E6B68"/>
    <w:rsid w:val="000E6BAB"/>
    <w:rsid w:val="000E6C35"/>
    <w:rsid w:val="000E6CD7"/>
    <w:rsid w:val="000E6E3B"/>
    <w:rsid w:val="000E6E76"/>
    <w:rsid w:val="000E6E79"/>
    <w:rsid w:val="000E6F8F"/>
    <w:rsid w:val="000E6FBD"/>
    <w:rsid w:val="000E70C3"/>
    <w:rsid w:val="000E7227"/>
    <w:rsid w:val="000E731B"/>
    <w:rsid w:val="000E7665"/>
    <w:rsid w:val="000E78CA"/>
    <w:rsid w:val="000E7973"/>
    <w:rsid w:val="000E79D0"/>
    <w:rsid w:val="000E7DC1"/>
    <w:rsid w:val="000E7F75"/>
    <w:rsid w:val="000E7F7F"/>
    <w:rsid w:val="000F00B9"/>
    <w:rsid w:val="000F023B"/>
    <w:rsid w:val="000F0299"/>
    <w:rsid w:val="000F0377"/>
    <w:rsid w:val="000F0C94"/>
    <w:rsid w:val="000F0CC7"/>
    <w:rsid w:val="000F0FCD"/>
    <w:rsid w:val="000F1003"/>
    <w:rsid w:val="000F104E"/>
    <w:rsid w:val="000F10DB"/>
    <w:rsid w:val="000F1191"/>
    <w:rsid w:val="000F11A6"/>
    <w:rsid w:val="000F11F5"/>
    <w:rsid w:val="000F12F9"/>
    <w:rsid w:val="000F15F7"/>
    <w:rsid w:val="000F1849"/>
    <w:rsid w:val="000F1BE5"/>
    <w:rsid w:val="000F1D57"/>
    <w:rsid w:val="000F1FEF"/>
    <w:rsid w:val="000F2118"/>
    <w:rsid w:val="000F2352"/>
    <w:rsid w:val="000F242C"/>
    <w:rsid w:val="000F257A"/>
    <w:rsid w:val="000F2625"/>
    <w:rsid w:val="000F2708"/>
    <w:rsid w:val="000F27B1"/>
    <w:rsid w:val="000F2922"/>
    <w:rsid w:val="000F2988"/>
    <w:rsid w:val="000F2A38"/>
    <w:rsid w:val="000F2AA6"/>
    <w:rsid w:val="000F2B1B"/>
    <w:rsid w:val="000F2E52"/>
    <w:rsid w:val="000F3598"/>
    <w:rsid w:val="000F36CE"/>
    <w:rsid w:val="000F382E"/>
    <w:rsid w:val="000F391C"/>
    <w:rsid w:val="000F39C7"/>
    <w:rsid w:val="000F39FF"/>
    <w:rsid w:val="000F3B29"/>
    <w:rsid w:val="000F3B97"/>
    <w:rsid w:val="000F3BF4"/>
    <w:rsid w:val="000F3DB5"/>
    <w:rsid w:val="000F3FCC"/>
    <w:rsid w:val="000F4442"/>
    <w:rsid w:val="000F4449"/>
    <w:rsid w:val="000F4531"/>
    <w:rsid w:val="000F4687"/>
    <w:rsid w:val="000F4933"/>
    <w:rsid w:val="000F4D37"/>
    <w:rsid w:val="000F4D96"/>
    <w:rsid w:val="000F4E67"/>
    <w:rsid w:val="000F4EBA"/>
    <w:rsid w:val="000F4EE7"/>
    <w:rsid w:val="000F4FD0"/>
    <w:rsid w:val="000F5027"/>
    <w:rsid w:val="000F5403"/>
    <w:rsid w:val="000F5505"/>
    <w:rsid w:val="000F5557"/>
    <w:rsid w:val="000F558A"/>
    <w:rsid w:val="000F59B0"/>
    <w:rsid w:val="000F5D16"/>
    <w:rsid w:val="000F5E62"/>
    <w:rsid w:val="000F5F94"/>
    <w:rsid w:val="000F611F"/>
    <w:rsid w:val="000F6497"/>
    <w:rsid w:val="000F65AF"/>
    <w:rsid w:val="000F6697"/>
    <w:rsid w:val="000F66C6"/>
    <w:rsid w:val="000F6845"/>
    <w:rsid w:val="000F68B3"/>
    <w:rsid w:val="000F69C0"/>
    <w:rsid w:val="000F6B27"/>
    <w:rsid w:val="000F6EA4"/>
    <w:rsid w:val="000F6EBA"/>
    <w:rsid w:val="000F6F6B"/>
    <w:rsid w:val="000F707F"/>
    <w:rsid w:val="000F7161"/>
    <w:rsid w:val="000F7302"/>
    <w:rsid w:val="000F750B"/>
    <w:rsid w:val="000F7623"/>
    <w:rsid w:val="000F7666"/>
    <w:rsid w:val="000F76AA"/>
    <w:rsid w:val="000F77AB"/>
    <w:rsid w:val="000F77CE"/>
    <w:rsid w:val="000F783D"/>
    <w:rsid w:val="000F7AED"/>
    <w:rsid w:val="000F7B0F"/>
    <w:rsid w:val="000F7D61"/>
    <w:rsid w:val="000F7DF8"/>
    <w:rsid w:val="00100103"/>
    <w:rsid w:val="00100288"/>
    <w:rsid w:val="001002AB"/>
    <w:rsid w:val="00100470"/>
    <w:rsid w:val="001004CA"/>
    <w:rsid w:val="0010067C"/>
    <w:rsid w:val="001006A0"/>
    <w:rsid w:val="00100792"/>
    <w:rsid w:val="0010080A"/>
    <w:rsid w:val="00100B1C"/>
    <w:rsid w:val="00100C62"/>
    <w:rsid w:val="00100D8A"/>
    <w:rsid w:val="00100E0C"/>
    <w:rsid w:val="00100E6C"/>
    <w:rsid w:val="00100FB0"/>
    <w:rsid w:val="00100FFD"/>
    <w:rsid w:val="0010113D"/>
    <w:rsid w:val="001016B8"/>
    <w:rsid w:val="00101799"/>
    <w:rsid w:val="001019C4"/>
    <w:rsid w:val="00101A17"/>
    <w:rsid w:val="00101BAB"/>
    <w:rsid w:val="00101D5E"/>
    <w:rsid w:val="00101D73"/>
    <w:rsid w:val="00101DF8"/>
    <w:rsid w:val="00101E0D"/>
    <w:rsid w:val="00101FA0"/>
    <w:rsid w:val="00101FFD"/>
    <w:rsid w:val="0010226D"/>
    <w:rsid w:val="00102287"/>
    <w:rsid w:val="00102301"/>
    <w:rsid w:val="00102422"/>
    <w:rsid w:val="0010280E"/>
    <w:rsid w:val="001029B8"/>
    <w:rsid w:val="00102C51"/>
    <w:rsid w:val="00102C55"/>
    <w:rsid w:val="00102D3F"/>
    <w:rsid w:val="00102ED5"/>
    <w:rsid w:val="00102F30"/>
    <w:rsid w:val="00103068"/>
    <w:rsid w:val="001030B4"/>
    <w:rsid w:val="001030B9"/>
    <w:rsid w:val="0010318A"/>
    <w:rsid w:val="001031CE"/>
    <w:rsid w:val="0010332D"/>
    <w:rsid w:val="0010336B"/>
    <w:rsid w:val="001033BE"/>
    <w:rsid w:val="001033F5"/>
    <w:rsid w:val="00103495"/>
    <w:rsid w:val="00103755"/>
    <w:rsid w:val="00103B4F"/>
    <w:rsid w:val="00103B85"/>
    <w:rsid w:val="00103EB9"/>
    <w:rsid w:val="00103FA6"/>
    <w:rsid w:val="0010402B"/>
    <w:rsid w:val="00104084"/>
    <w:rsid w:val="00104196"/>
    <w:rsid w:val="001045A6"/>
    <w:rsid w:val="001045AB"/>
    <w:rsid w:val="001045DE"/>
    <w:rsid w:val="0010463E"/>
    <w:rsid w:val="001046D3"/>
    <w:rsid w:val="001046EC"/>
    <w:rsid w:val="00104884"/>
    <w:rsid w:val="00104A1B"/>
    <w:rsid w:val="00104F36"/>
    <w:rsid w:val="00105156"/>
    <w:rsid w:val="00105171"/>
    <w:rsid w:val="001052D8"/>
    <w:rsid w:val="00105526"/>
    <w:rsid w:val="0010568D"/>
    <w:rsid w:val="001056F9"/>
    <w:rsid w:val="00105928"/>
    <w:rsid w:val="00105BD6"/>
    <w:rsid w:val="00105C77"/>
    <w:rsid w:val="00105DBA"/>
    <w:rsid w:val="00105DDE"/>
    <w:rsid w:val="00105E3E"/>
    <w:rsid w:val="00106048"/>
    <w:rsid w:val="0010619E"/>
    <w:rsid w:val="00106245"/>
    <w:rsid w:val="00106293"/>
    <w:rsid w:val="00106424"/>
    <w:rsid w:val="0010649A"/>
    <w:rsid w:val="001064DB"/>
    <w:rsid w:val="00106562"/>
    <w:rsid w:val="00106747"/>
    <w:rsid w:val="00106A31"/>
    <w:rsid w:val="00106A7B"/>
    <w:rsid w:val="00106EC2"/>
    <w:rsid w:val="00106FA6"/>
    <w:rsid w:val="00106FD9"/>
    <w:rsid w:val="001070E6"/>
    <w:rsid w:val="001071AF"/>
    <w:rsid w:val="0010727F"/>
    <w:rsid w:val="00107352"/>
    <w:rsid w:val="001077F3"/>
    <w:rsid w:val="001078C5"/>
    <w:rsid w:val="00107914"/>
    <w:rsid w:val="00107AA6"/>
    <w:rsid w:val="00107D3E"/>
    <w:rsid w:val="00107EBA"/>
    <w:rsid w:val="00107EDC"/>
    <w:rsid w:val="00107EE2"/>
    <w:rsid w:val="00107F84"/>
    <w:rsid w:val="00110156"/>
    <w:rsid w:val="0011022E"/>
    <w:rsid w:val="001105C0"/>
    <w:rsid w:val="001106D2"/>
    <w:rsid w:val="001106FE"/>
    <w:rsid w:val="001107F5"/>
    <w:rsid w:val="0011080A"/>
    <w:rsid w:val="00110C5B"/>
    <w:rsid w:val="00110CF8"/>
    <w:rsid w:val="00110FB4"/>
    <w:rsid w:val="00111120"/>
    <w:rsid w:val="00111374"/>
    <w:rsid w:val="0011139B"/>
    <w:rsid w:val="001114AB"/>
    <w:rsid w:val="00111707"/>
    <w:rsid w:val="00111752"/>
    <w:rsid w:val="00111AE3"/>
    <w:rsid w:val="00111B7E"/>
    <w:rsid w:val="00111C79"/>
    <w:rsid w:val="00111CA5"/>
    <w:rsid w:val="00111CFD"/>
    <w:rsid w:val="00111D1C"/>
    <w:rsid w:val="00111F2C"/>
    <w:rsid w:val="00111F57"/>
    <w:rsid w:val="00111F83"/>
    <w:rsid w:val="00111FEF"/>
    <w:rsid w:val="00112147"/>
    <w:rsid w:val="00112264"/>
    <w:rsid w:val="00112717"/>
    <w:rsid w:val="001127DD"/>
    <w:rsid w:val="001128CC"/>
    <w:rsid w:val="00112B13"/>
    <w:rsid w:val="00112CBF"/>
    <w:rsid w:val="00112CE0"/>
    <w:rsid w:val="00112CFD"/>
    <w:rsid w:val="00112EB5"/>
    <w:rsid w:val="00112FCF"/>
    <w:rsid w:val="001130EA"/>
    <w:rsid w:val="00113196"/>
    <w:rsid w:val="00113218"/>
    <w:rsid w:val="00113559"/>
    <w:rsid w:val="0011373B"/>
    <w:rsid w:val="001138C1"/>
    <w:rsid w:val="001138E3"/>
    <w:rsid w:val="001139F2"/>
    <w:rsid w:val="00113BB8"/>
    <w:rsid w:val="00113BCD"/>
    <w:rsid w:val="00113C0B"/>
    <w:rsid w:val="00113C92"/>
    <w:rsid w:val="00113D85"/>
    <w:rsid w:val="00114027"/>
    <w:rsid w:val="0011432D"/>
    <w:rsid w:val="0011462A"/>
    <w:rsid w:val="00114698"/>
    <w:rsid w:val="0011472A"/>
    <w:rsid w:val="00114853"/>
    <w:rsid w:val="0011488A"/>
    <w:rsid w:val="00114A6C"/>
    <w:rsid w:val="00114B0D"/>
    <w:rsid w:val="00114B85"/>
    <w:rsid w:val="00114DFA"/>
    <w:rsid w:val="001150A1"/>
    <w:rsid w:val="001151CE"/>
    <w:rsid w:val="00115210"/>
    <w:rsid w:val="0011529D"/>
    <w:rsid w:val="001152A8"/>
    <w:rsid w:val="001152C1"/>
    <w:rsid w:val="0011535D"/>
    <w:rsid w:val="00115361"/>
    <w:rsid w:val="00115441"/>
    <w:rsid w:val="001154FA"/>
    <w:rsid w:val="0011556C"/>
    <w:rsid w:val="001158A0"/>
    <w:rsid w:val="00115A29"/>
    <w:rsid w:val="001162B6"/>
    <w:rsid w:val="001166E5"/>
    <w:rsid w:val="0011674C"/>
    <w:rsid w:val="00116763"/>
    <w:rsid w:val="00116B00"/>
    <w:rsid w:val="00116B34"/>
    <w:rsid w:val="00116C52"/>
    <w:rsid w:val="00116C81"/>
    <w:rsid w:val="00116F16"/>
    <w:rsid w:val="00117074"/>
    <w:rsid w:val="00117189"/>
    <w:rsid w:val="001172E7"/>
    <w:rsid w:val="00117581"/>
    <w:rsid w:val="00117710"/>
    <w:rsid w:val="001177C9"/>
    <w:rsid w:val="00117A47"/>
    <w:rsid w:val="00117BF7"/>
    <w:rsid w:val="0012054F"/>
    <w:rsid w:val="00120657"/>
    <w:rsid w:val="001207E3"/>
    <w:rsid w:val="0012087A"/>
    <w:rsid w:val="0012093C"/>
    <w:rsid w:val="001209B0"/>
    <w:rsid w:val="00120B59"/>
    <w:rsid w:val="00120E25"/>
    <w:rsid w:val="001211F1"/>
    <w:rsid w:val="00121228"/>
    <w:rsid w:val="00121288"/>
    <w:rsid w:val="001213AF"/>
    <w:rsid w:val="001214BD"/>
    <w:rsid w:val="00121556"/>
    <w:rsid w:val="00121882"/>
    <w:rsid w:val="0012189E"/>
    <w:rsid w:val="0012199D"/>
    <w:rsid w:val="00121A27"/>
    <w:rsid w:val="00121CE8"/>
    <w:rsid w:val="00121CF0"/>
    <w:rsid w:val="00121DB1"/>
    <w:rsid w:val="00121DDB"/>
    <w:rsid w:val="00121E0F"/>
    <w:rsid w:val="00121EAD"/>
    <w:rsid w:val="00121EC0"/>
    <w:rsid w:val="00122165"/>
    <w:rsid w:val="00122176"/>
    <w:rsid w:val="00122213"/>
    <w:rsid w:val="00122374"/>
    <w:rsid w:val="00122451"/>
    <w:rsid w:val="00122D3B"/>
    <w:rsid w:val="00122E94"/>
    <w:rsid w:val="00122EF1"/>
    <w:rsid w:val="00122F5B"/>
    <w:rsid w:val="00122F97"/>
    <w:rsid w:val="00123085"/>
    <w:rsid w:val="00123459"/>
    <w:rsid w:val="0012366B"/>
    <w:rsid w:val="001237BA"/>
    <w:rsid w:val="001237CC"/>
    <w:rsid w:val="00123962"/>
    <w:rsid w:val="00123B89"/>
    <w:rsid w:val="00123CE8"/>
    <w:rsid w:val="00123D07"/>
    <w:rsid w:val="001241BE"/>
    <w:rsid w:val="0012427E"/>
    <w:rsid w:val="00124356"/>
    <w:rsid w:val="001243DD"/>
    <w:rsid w:val="0012454B"/>
    <w:rsid w:val="001246F3"/>
    <w:rsid w:val="00124776"/>
    <w:rsid w:val="001247E1"/>
    <w:rsid w:val="00124885"/>
    <w:rsid w:val="001249EA"/>
    <w:rsid w:val="00124BFC"/>
    <w:rsid w:val="00124EA2"/>
    <w:rsid w:val="00124F37"/>
    <w:rsid w:val="00124F3B"/>
    <w:rsid w:val="001250CF"/>
    <w:rsid w:val="001252A5"/>
    <w:rsid w:val="0012543C"/>
    <w:rsid w:val="001254A3"/>
    <w:rsid w:val="00125699"/>
    <w:rsid w:val="0012570A"/>
    <w:rsid w:val="001259A5"/>
    <w:rsid w:val="001259F0"/>
    <w:rsid w:val="00125A05"/>
    <w:rsid w:val="00125B56"/>
    <w:rsid w:val="00125D59"/>
    <w:rsid w:val="00125E84"/>
    <w:rsid w:val="00125ECD"/>
    <w:rsid w:val="00125F02"/>
    <w:rsid w:val="001261C2"/>
    <w:rsid w:val="0012621D"/>
    <w:rsid w:val="0012647D"/>
    <w:rsid w:val="00126645"/>
    <w:rsid w:val="00126738"/>
    <w:rsid w:val="00126760"/>
    <w:rsid w:val="00126C1C"/>
    <w:rsid w:val="00126C2D"/>
    <w:rsid w:val="00126FF6"/>
    <w:rsid w:val="00127044"/>
    <w:rsid w:val="001270DE"/>
    <w:rsid w:val="00127130"/>
    <w:rsid w:val="00127474"/>
    <w:rsid w:val="001274FD"/>
    <w:rsid w:val="0012756F"/>
    <w:rsid w:val="00127587"/>
    <w:rsid w:val="001277DE"/>
    <w:rsid w:val="001278DD"/>
    <w:rsid w:val="0012796E"/>
    <w:rsid w:val="001279EC"/>
    <w:rsid w:val="00127D33"/>
    <w:rsid w:val="00127D73"/>
    <w:rsid w:val="00127DC7"/>
    <w:rsid w:val="00127E5E"/>
    <w:rsid w:val="00127FCB"/>
    <w:rsid w:val="00127FD1"/>
    <w:rsid w:val="001307EF"/>
    <w:rsid w:val="00130874"/>
    <w:rsid w:val="00130954"/>
    <w:rsid w:val="00130980"/>
    <w:rsid w:val="00130CEA"/>
    <w:rsid w:val="00130EF7"/>
    <w:rsid w:val="001312A7"/>
    <w:rsid w:val="00131390"/>
    <w:rsid w:val="00131469"/>
    <w:rsid w:val="00131734"/>
    <w:rsid w:val="001317AA"/>
    <w:rsid w:val="00131807"/>
    <w:rsid w:val="001319BF"/>
    <w:rsid w:val="001319E5"/>
    <w:rsid w:val="00131A2F"/>
    <w:rsid w:val="00131AEE"/>
    <w:rsid w:val="00131D66"/>
    <w:rsid w:val="00131E26"/>
    <w:rsid w:val="00131E39"/>
    <w:rsid w:val="0013202B"/>
    <w:rsid w:val="001320C2"/>
    <w:rsid w:val="0013216F"/>
    <w:rsid w:val="001322B9"/>
    <w:rsid w:val="001325F7"/>
    <w:rsid w:val="00132885"/>
    <w:rsid w:val="00132925"/>
    <w:rsid w:val="00132996"/>
    <w:rsid w:val="00132B75"/>
    <w:rsid w:val="00132BEE"/>
    <w:rsid w:val="00132C2D"/>
    <w:rsid w:val="00132DF1"/>
    <w:rsid w:val="00132E36"/>
    <w:rsid w:val="00132F5C"/>
    <w:rsid w:val="00132FCB"/>
    <w:rsid w:val="00133307"/>
    <w:rsid w:val="0013332E"/>
    <w:rsid w:val="001334CE"/>
    <w:rsid w:val="00133536"/>
    <w:rsid w:val="001336AB"/>
    <w:rsid w:val="00133702"/>
    <w:rsid w:val="001337A8"/>
    <w:rsid w:val="00133878"/>
    <w:rsid w:val="001338DC"/>
    <w:rsid w:val="001340F7"/>
    <w:rsid w:val="00134278"/>
    <w:rsid w:val="001342DA"/>
    <w:rsid w:val="0013456C"/>
    <w:rsid w:val="001348C5"/>
    <w:rsid w:val="0013494A"/>
    <w:rsid w:val="00134B55"/>
    <w:rsid w:val="00135224"/>
    <w:rsid w:val="001352B5"/>
    <w:rsid w:val="00135582"/>
    <w:rsid w:val="001355DB"/>
    <w:rsid w:val="0013561D"/>
    <w:rsid w:val="001356DA"/>
    <w:rsid w:val="0013572B"/>
    <w:rsid w:val="001357F2"/>
    <w:rsid w:val="00135896"/>
    <w:rsid w:val="001359E7"/>
    <w:rsid w:val="00135A86"/>
    <w:rsid w:val="00135B8B"/>
    <w:rsid w:val="00135DBE"/>
    <w:rsid w:val="00135DE1"/>
    <w:rsid w:val="00135E26"/>
    <w:rsid w:val="00135F59"/>
    <w:rsid w:val="00136113"/>
    <w:rsid w:val="0013617A"/>
    <w:rsid w:val="001362AE"/>
    <w:rsid w:val="0013639D"/>
    <w:rsid w:val="0013690B"/>
    <w:rsid w:val="00136CD5"/>
    <w:rsid w:val="00136D4D"/>
    <w:rsid w:val="00136DE9"/>
    <w:rsid w:val="00137176"/>
    <w:rsid w:val="001379A8"/>
    <w:rsid w:val="001379E8"/>
    <w:rsid w:val="001379F1"/>
    <w:rsid w:val="00137C0C"/>
    <w:rsid w:val="00137D5D"/>
    <w:rsid w:val="00140000"/>
    <w:rsid w:val="001404FB"/>
    <w:rsid w:val="00140593"/>
    <w:rsid w:val="0014059F"/>
    <w:rsid w:val="00140684"/>
    <w:rsid w:val="001408BC"/>
    <w:rsid w:val="001408EE"/>
    <w:rsid w:val="00140BFD"/>
    <w:rsid w:val="0014103A"/>
    <w:rsid w:val="001410EE"/>
    <w:rsid w:val="001412BF"/>
    <w:rsid w:val="0014166C"/>
    <w:rsid w:val="001418B7"/>
    <w:rsid w:val="0014199F"/>
    <w:rsid w:val="001419BD"/>
    <w:rsid w:val="00141A7D"/>
    <w:rsid w:val="00141ADB"/>
    <w:rsid w:val="00141EF0"/>
    <w:rsid w:val="00141F83"/>
    <w:rsid w:val="00142011"/>
    <w:rsid w:val="0014214F"/>
    <w:rsid w:val="00142275"/>
    <w:rsid w:val="00142315"/>
    <w:rsid w:val="00142447"/>
    <w:rsid w:val="00142550"/>
    <w:rsid w:val="0014255A"/>
    <w:rsid w:val="00142680"/>
    <w:rsid w:val="0014278B"/>
    <w:rsid w:val="001427E2"/>
    <w:rsid w:val="00142822"/>
    <w:rsid w:val="00142B4B"/>
    <w:rsid w:val="00142C80"/>
    <w:rsid w:val="00142E15"/>
    <w:rsid w:val="00142E62"/>
    <w:rsid w:val="00142EA4"/>
    <w:rsid w:val="00143035"/>
    <w:rsid w:val="001430A9"/>
    <w:rsid w:val="001430E1"/>
    <w:rsid w:val="00143370"/>
    <w:rsid w:val="00143420"/>
    <w:rsid w:val="00143457"/>
    <w:rsid w:val="00143472"/>
    <w:rsid w:val="00143638"/>
    <w:rsid w:val="001437FE"/>
    <w:rsid w:val="0014396A"/>
    <w:rsid w:val="00143B42"/>
    <w:rsid w:val="00144077"/>
    <w:rsid w:val="00144214"/>
    <w:rsid w:val="00144254"/>
    <w:rsid w:val="001442CE"/>
    <w:rsid w:val="00144854"/>
    <w:rsid w:val="00144886"/>
    <w:rsid w:val="00144ADD"/>
    <w:rsid w:val="00144EC2"/>
    <w:rsid w:val="00145009"/>
    <w:rsid w:val="0014526E"/>
    <w:rsid w:val="00145405"/>
    <w:rsid w:val="0014553B"/>
    <w:rsid w:val="001458DE"/>
    <w:rsid w:val="001458EF"/>
    <w:rsid w:val="00145A75"/>
    <w:rsid w:val="00146064"/>
    <w:rsid w:val="00146247"/>
    <w:rsid w:val="001462AD"/>
    <w:rsid w:val="001462F3"/>
    <w:rsid w:val="001464C5"/>
    <w:rsid w:val="001467AB"/>
    <w:rsid w:val="001467BB"/>
    <w:rsid w:val="00146827"/>
    <w:rsid w:val="001468EC"/>
    <w:rsid w:val="00146B6D"/>
    <w:rsid w:val="00147050"/>
    <w:rsid w:val="00147290"/>
    <w:rsid w:val="00147384"/>
    <w:rsid w:val="0014759B"/>
    <w:rsid w:val="00147687"/>
    <w:rsid w:val="001476EC"/>
    <w:rsid w:val="001477F9"/>
    <w:rsid w:val="001478C5"/>
    <w:rsid w:val="00147925"/>
    <w:rsid w:val="00147992"/>
    <w:rsid w:val="001479C6"/>
    <w:rsid w:val="001479F1"/>
    <w:rsid w:val="00147A26"/>
    <w:rsid w:val="00147AB6"/>
    <w:rsid w:val="00147D5F"/>
    <w:rsid w:val="00147E86"/>
    <w:rsid w:val="00150065"/>
    <w:rsid w:val="001502A4"/>
    <w:rsid w:val="00150608"/>
    <w:rsid w:val="00150669"/>
    <w:rsid w:val="0015068C"/>
    <w:rsid w:val="00150759"/>
    <w:rsid w:val="001508BF"/>
    <w:rsid w:val="00150982"/>
    <w:rsid w:val="00150AD3"/>
    <w:rsid w:val="00151111"/>
    <w:rsid w:val="00151182"/>
    <w:rsid w:val="001512B8"/>
    <w:rsid w:val="00151419"/>
    <w:rsid w:val="0015146E"/>
    <w:rsid w:val="001517FD"/>
    <w:rsid w:val="00151A4F"/>
    <w:rsid w:val="00151D5C"/>
    <w:rsid w:val="00151E68"/>
    <w:rsid w:val="00151E9A"/>
    <w:rsid w:val="00151F00"/>
    <w:rsid w:val="00152130"/>
    <w:rsid w:val="00152132"/>
    <w:rsid w:val="001521A2"/>
    <w:rsid w:val="0015229E"/>
    <w:rsid w:val="001522B4"/>
    <w:rsid w:val="001523B8"/>
    <w:rsid w:val="00152609"/>
    <w:rsid w:val="00152765"/>
    <w:rsid w:val="00152886"/>
    <w:rsid w:val="001529FD"/>
    <w:rsid w:val="00152D26"/>
    <w:rsid w:val="00152E97"/>
    <w:rsid w:val="00152FD7"/>
    <w:rsid w:val="0015305B"/>
    <w:rsid w:val="001532CB"/>
    <w:rsid w:val="001535A8"/>
    <w:rsid w:val="00153669"/>
    <w:rsid w:val="001536CA"/>
    <w:rsid w:val="001537E0"/>
    <w:rsid w:val="00153818"/>
    <w:rsid w:val="0015385B"/>
    <w:rsid w:val="001538F1"/>
    <w:rsid w:val="0015394B"/>
    <w:rsid w:val="00153A0D"/>
    <w:rsid w:val="00153ABB"/>
    <w:rsid w:val="00153BB4"/>
    <w:rsid w:val="00153C9A"/>
    <w:rsid w:val="00153CEA"/>
    <w:rsid w:val="001540D7"/>
    <w:rsid w:val="001541AB"/>
    <w:rsid w:val="001542C2"/>
    <w:rsid w:val="00154685"/>
    <w:rsid w:val="0015469D"/>
    <w:rsid w:val="00154702"/>
    <w:rsid w:val="00154776"/>
    <w:rsid w:val="0015490D"/>
    <w:rsid w:val="00154971"/>
    <w:rsid w:val="0015497A"/>
    <w:rsid w:val="00154AC6"/>
    <w:rsid w:val="00154C1C"/>
    <w:rsid w:val="00154CCF"/>
    <w:rsid w:val="00154D08"/>
    <w:rsid w:val="00154E21"/>
    <w:rsid w:val="00154E5B"/>
    <w:rsid w:val="00154EFE"/>
    <w:rsid w:val="00154FAA"/>
    <w:rsid w:val="00155097"/>
    <w:rsid w:val="00155229"/>
    <w:rsid w:val="00155330"/>
    <w:rsid w:val="00155364"/>
    <w:rsid w:val="00155382"/>
    <w:rsid w:val="0015573E"/>
    <w:rsid w:val="00155779"/>
    <w:rsid w:val="0015577C"/>
    <w:rsid w:val="001558C4"/>
    <w:rsid w:val="00155C13"/>
    <w:rsid w:val="00155C78"/>
    <w:rsid w:val="00155F0F"/>
    <w:rsid w:val="00155F64"/>
    <w:rsid w:val="00155F9C"/>
    <w:rsid w:val="0015608E"/>
    <w:rsid w:val="00156279"/>
    <w:rsid w:val="001562BF"/>
    <w:rsid w:val="00156499"/>
    <w:rsid w:val="0015661B"/>
    <w:rsid w:val="00156693"/>
    <w:rsid w:val="00156945"/>
    <w:rsid w:val="00156AFB"/>
    <w:rsid w:val="00156CC4"/>
    <w:rsid w:val="00156D0D"/>
    <w:rsid w:val="00156E45"/>
    <w:rsid w:val="00156EDD"/>
    <w:rsid w:val="001570C6"/>
    <w:rsid w:val="00157120"/>
    <w:rsid w:val="001571E1"/>
    <w:rsid w:val="0015733C"/>
    <w:rsid w:val="00157340"/>
    <w:rsid w:val="00157658"/>
    <w:rsid w:val="0015773E"/>
    <w:rsid w:val="00157845"/>
    <w:rsid w:val="00157848"/>
    <w:rsid w:val="00157889"/>
    <w:rsid w:val="00157A1C"/>
    <w:rsid w:val="00157A89"/>
    <w:rsid w:val="00157B3A"/>
    <w:rsid w:val="00157C0F"/>
    <w:rsid w:val="00157F01"/>
    <w:rsid w:val="00157F13"/>
    <w:rsid w:val="00157F7D"/>
    <w:rsid w:val="001602B7"/>
    <w:rsid w:val="001603DF"/>
    <w:rsid w:val="00160653"/>
    <w:rsid w:val="001606C2"/>
    <w:rsid w:val="001606E2"/>
    <w:rsid w:val="00160725"/>
    <w:rsid w:val="00160A87"/>
    <w:rsid w:val="00160DD4"/>
    <w:rsid w:val="0016101B"/>
    <w:rsid w:val="00161125"/>
    <w:rsid w:val="001611E0"/>
    <w:rsid w:val="00161318"/>
    <w:rsid w:val="001613D0"/>
    <w:rsid w:val="00161608"/>
    <w:rsid w:val="00161609"/>
    <w:rsid w:val="00161714"/>
    <w:rsid w:val="001619C6"/>
    <w:rsid w:val="00161CFB"/>
    <w:rsid w:val="00161DF8"/>
    <w:rsid w:val="00162119"/>
    <w:rsid w:val="0016219B"/>
    <w:rsid w:val="00162273"/>
    <w:rsid w:val="001622E0"/>
    <w:rsid w:val="0016235F"/>
    <w:rsid w:val="00162493"/>
    <w:rsid w:val="0016264D"/>
    <w:rsid w:val="00162B5F"/>
    <w:rsid w:val="00162D96"/>
    <w:rsid w:val="00162EB0"/>
    <w:rsid w:val="00163420"/>
    <w:rsid w:val="00163523"/>
    <w:rsid w:val="0016356F"/>
    <w:rsid w:val="00163576"/>
    <w:rsid w:val="001636A9"/>
    <w:rsid w:val="001636BD"/>
    <w:rsid w:val="0016398C"/>
    <w:rsid w:val="00163A0B"/>
    <w:rsid w:val="00163B42"/>
    <w:rsid w:val="00163D77"/>
    <w:rsid w:val="00163DC1"/>
    <w:rsid w:val="00163EFE"/>
    <w:rsid w:val="001640B1"/>
    <w:rsid w:val="001641C8"/>
    <w:rsid w:val="0016420F"/>
    <w:rsid w:val="00164390"/>
    <w:rsid w:val="001644DC"/>
    <w:rsid w:val="001645BA"/>
    <w:rsid w:val="001645D3"/>
    <w:rsid w:val="00164617"/>
    <w:rsid w:val="001647CD"/>
    <w:rsid w:val="001647ED"/>
    <w:rsid w:val="00164997"/>
    <w:rsid w:val="00164A2F"/>
    <w:rsid w:val="00164CE3"/>
    <w:rsid w:val="00165027"/>
    <w:rsid w:val="001650C3"/>
    <w:rsid w:val="00165151"/>
    <w:rsid w:val="001654A3"/>
    <w:rsid w:val="001654FC"/>
    <w:rsid w:val="00165686"/>
    <w:rsid w:val="00165715"/>
    <w:rsid w:val="00165837"/>
    <w:rsid w:val="00165BCB"/>
    <w:rsid w:val="00165C66"/>
    <w:rsid w:val="00165DA1"/>
    <w:rsid w:val="0016606E"/>
    <w:rsid w:val="001660F3"/>
    <w:rsid w:val="0016632E"/>
    <w:rsid w:val="00166442"/>
    <w:rsid w:val="0016646D"/>
    <w:rsid w:val="00166617"/>
    <w:rsid w:val="001666E5"/>
    <w:rsid w:val="00166879"/>
    <w:rsid w:val="001668C9"/>
    <w:rsid w:val="001668FA"/>
    <w:rsid w:val="00166B00"/>
    <w:rsid w:val="00166C6C"/>
    <w:rsid w:val="00166D71"/>
    <w:rsid w:val="00166EE4"/>
    <w:rsid w:val="00167077"/>
    <w:rsid w:val="00167215"/>
    <w:rsid w:val="00167403"/>
    <w:rsid w:val="00167583"/>
    <w:rsid w:val="00167793"/>
    <w:rsid w:val="00167818"/>
    <w:rsid w:val="00167A5E"/>
    <w:rsid w:val="00167CFE"/>
    <w:rsid w:val="00167F00"/>
    <w:rsid w:val="001700B4"/>
    <w:rsid w:val="001701F3"/>
    <w:rsid w:val="00170225"/>
    <w:rsid w:val="00170602"/>
    <w:rsid w:val="00170757"/>
    <w:rsid w:val="0017078F"/>
    <w:rsid w:val="00170916"/>
    <w:rsid w:val="00170B2D"/>
    <w:rsid w:val="00170B74"/>
    <w:rsid w:val="00170B89"/>
    <w:rsid w:val="00170BD4"/>
    <w:rsid w:val="00170DF9"/>
    <w:rsid w:val="00171070"/>
    <w:rsid w:val="001710EC"/>
    <w:rsid w:val="001712C0"/>
    <w:rsid w:val="001712C8"/>
    <w:rsid w:val="00171317"/>
    <w:rsid w:val="001718E0"/>
    <w:rsid w:val="00171ABB"/>
    <w:rsid w:val="00171D00"/>
    <w:rsid w:val="00171E96"/>
    <w:rsid w:val="00171F7B"/>
    <w:rsid w:val="001721EE"/>
    <w:rsid w:val="001722A0"/>
    <w:rsid w:val="00172540"/>
    <w:rsid w:val="001727E5"/>
    <w:rsid w:val="001728D2"/>
    <w:rsid w:val="001729A4"/>
    <w:rsid w:val="00172A95"/>
    <w:rsid w:val="00172AAB"/>
    <w:rsid w:val="00172B8F"/>
    <w:rsid w:val="00172D4F"/>
    <w:rsid w:val="00172F13"/>
    <w:rsid w:val="00172F1E"/>
    <w:rsid w:val="00173131"/>
    <w:rsid w:val="00173261"/>
    <w:rsid w:val="001733AD"/>
    <w:rsid w:val="001733D0"/>
    <w:rsid w:val="00173409"/>
    <w:rsid w:val="00173655"/>
    <w:rsid w:val="001736CC"/>
    <w:rsid w:val="001737AE"/>
    <w:rsid w:val="0017392C"/>
    <w:rsid w:val="00173A24"/>
    <w:rsid w:val="00173B81"/>
    <w:rsid w:val="00173C16"/>
    <w:rsid w:val="00173DA7"/>
    <w:rsid w:val="00173F0D"/>
    <w:rsid w:val="001740BD"/>
    <w:rsid w:val="001743D2"/>
    <w:rsid w:val="00174493"/>
    <w:rsid w:val="00174519"/>
    <w:rsid w:val="001747FD"/>
    <w:rsid w:val="00174820"/>
    <w:rsid w:val="00174AAC"/>
    <w:rsid w:val="001750F1"/>
    <w:rsid w:val="001751F5"/>
    <w:rsid w:val="00175322"/>
    <w:rsid w:val="0017566A"/>
    <w:rsid w:val="0017580B"/>
    <w:rsid w:val="0017582F"/>
    <w:rsid w:val="00175866"/>
    <w:rsid w:val="00175CD2"/>
    <w:rsid w:val="00175D8B"/>
    <w:rsid w:val="00175EFC"/>
    <w:rsid w:val="00175F65"/>
    <w:rsid w:val="0017604D"/>
    <w:rsid w:val="001760A3"/>
    <w:rsid w:val="001760E0"/>
    <w:rsid w:val="001761D8"/>
    <w:rsid w:val="00176298"/>
    <w:rsid w:val="001763EC"/>
    <w:rsid w:val="00176426"/>
    <w:rsid w:val="00176549"/>
    <w:rsid w:val="0017669B"/>
    <w:rsid w:val="0017683E"/>
    <w:rsid w:val="001768F1"/>
    <w:rsid w:val="00176A07"/>
    <w:rsid w:val="00176F03"/>
    <w:rsid w:val="00176F17"/>
    <w:rsid w:val="00176F66"/>
    <w:rsid w:val="00176FC7"/>
    <w:rsid w:val="00176FF2"/>
    <w:rsid w:val="0017702D"/>
    <w:rsid w:val="00177148"/>
    <w:rsid w:val="001771C1"/>
    <w:rsid w:val="00177216"/>
    <w:rsid w:val="001772F0"/>
    <w:rsid w:val="001772F5"/>
    <w:rsid w:val="00177371"/>
    <w:rsid w:val="001773B2"/>
    <w:rsid w:val="00177557"/>
    <w:rsid w:val="001777B2"/>
    <w:rsid w:val="001779B3"/>
    <w:rsid w:val="00177A5E"/>
    <w:rsid w:val="00177AC6"/>
    <w:rsid w:val="00177C3F"/>
    <w:rsid w:val="00177DFE"/>
    <w:rsid w:val="00177F72"/>
    <w:rsid w:val="00180114"/>
    <w:rsid w:val="0018022A"/>
    <w:rsid w:val="00180328"/>
    <w:rsid w:val="00180508"/>
    <w:rsid w:val="00180827"/>
    <w:rsid w:val="001808B8"/>
    <w:rsid w:val="001809B9"/>
    <w:rsid w:val="00180AB9"/>
    <w:rsid w:val="00180B27"/>
    <w:rsid w:val="00180B7D"/>
    <w:rsid w:val="00180C0E"/>
    <w:rsid w:val="00180CAE"/>
    <w:rsid w:val="00180D03"/>
    <w:rsid w:val="00180EEF"/>
    <w:rsid w:val="00180F00"/>
    <w:rsid w:val="001810BD"/>
    <w:rsid w:val="001810D7"/>
    <w:rsid w:val="00181533"/>
    <w:rsid w:val="0018155D"/>
    <w:rsid w:val="001815D3"/>
    <w:rsid w:val="001816B5"/>
    <w:rsid w:val="0018184E"/>
    <w:rsid w:val="001819FF"/>
    <w:rsid w:val="00181ADE"/>
    <w:rsid w:val="00181BAF"/>
    <w:rsid w:val="00181E07"/>
    <w:rsid w:val="001820B8"/>
    <w:rsid w:val="001820D6"/>
    <w:rsid w:val="00182334"/>
    <w:rsid w:val="001824DB"/>
    <w:rsid w:val="00182612"/>
    <w:rsid w:val="00182768"/>
    <w:rsid w:val="00182E34"/>
    <w:rsid w:val="00182EF0"/>
    <w:rsid w:val="00182F29"/>
    <w:rsid w:val="001832BB"/>
    <w:rsid w:val="0018332D"/>
    <w:rsid w:val="0018347B"/>
    <w:rsid w:val="00183744"/>
    <w:rsid w:val="001837CB"/>
    <w:rsid w:val="001839FD"/>
    <w:rsid w:val="00183F46"/>
    <w:rsid w:val="00183F79"/>
    <w:rsid w:val="001840B7"/>
    <w:rsid w:val="00184298"/>
    <w:rsid w:val="001842DA"/>
    <w:rsid w:val="00184335"/>
    <w:rsid w:val="0018437C"/>
    <w:rsid w:val="0018441F"/>
    <w:rsid w:val="0018444E"/>
    <w:rsid w:val="00184505"/>
    <w:rsid w:val="0018475C"/>
    <w:rsid w:val="001847CC"/>
    <w:rsid w:val="0018495D"/>
    <w:rsid w:val="00184A59"/>
    <w:rsid w:val="00184AE4"/>
    <w:rsid w:val="00184AE9"/>
    <w:rsid w:val="00184B7C"/>
    <w:rsid w:val="00184B8B"/>
    <w:rsid w:val="00184DCE"/>
    <w:rsid w:val="00184E6A"/>
    <w:rsid w:val="00184E8A"/>
    <w:rsid w:val="00185036"/>
    <w:rsid w:val="00185165"/>
    <w:rsid w:val="001852B6"/>
    <w:rsid w:val="001853BC"/>
    <w:rsid w:val="00185666"/>
    <w:rsid w:val="00185830"/>
    <w:rsid w:val="0018587F"/>
    <w:rsid w:val="00185A0E"/>
    <w:rsid w:val="00185A23"/>
    <w:rsid w:val="00185A24"/>
    <w:rsid w:val="00185B73"/>
    <w:rsid w:val="00185C11"/>
    <w:rsid w:val="00185DB2"/>
    <w:rsid w:val="00185E1A"/>
    <w:rsid w:val="001861AB"/>
    <w:rsid w:val="001863A2"/>
    <w:rsid w:val="0018653A"/>
    <w:rsid w:val="001865DC"/>
    <w:rsid w:val="001867F1"/>
    <w:rsid w:val="0018684A"/>
    <w:rsid w:val="00186A5D"/>
    <w:rsid w:val="00186BFB"/>
    <w:rsid w:val="00186DE1"/>
    <w:rsid w:val="00186E66"/>
    <w:rsid w:val="00186EA1"/>
    <w:rsid w:val="00187009"/>
    <w:rsid w:val="00187371"/>
    <w:rsid w:val="001873A8"/>
    <w:rsid w:val="001873D3"/>
    <w:rsid w:val="00187482"/>
    <w:rsid w:val="00187502"/>
    <w:rsid w:val="0018754C"/>
    <w:rsid w:val="001875C2"/>
    <w:rsid w:val="0018775D"/>
    <w:rsid w:val="0018798D"/>
    <w:rsid w:val="00187A47"/>
    <w:rsid w:val="00187A4A"/>
    <w:rsid w:val="00187B92"/>
    <w:rsid w:val="00187BED"/>
    <w:rsid w:val="00187CC2"/>
    <w:rsid w:val="00187F86"/>
    <w:rsid w:val="00190015"/>
    <w:rsid w:val="001901D6"/>
    <w:rsid w:val="0019049B"/>
    <w:rsid w:val="00190518"/>
    <w:rsid w:val="0019051A"/>
    <w:rsid w:val="001907FD"/>
    <w:rsid w:val="00190AF9"/>
    <w:rsid w:val="00190EE9"/>
    <w:rsid w:val="0019116F"/>
    <w:rsid w:val="001911BD"/>
    <w:rsid w:val="001913A6"/>
    <w:rsid w:val="001913C1"/>
    <w:rsid w:val="001914FD"/>
    <w:rsid w:val="001915ED"/>
    <w:rsid w:val="00191684"/>
    <w:rsid w:val="0019174A"/>
    <w:rsid w:val="00191983"/>
    <w:rsid w:val="00191B10"/>
    <w:rsid w:val="00191B23"/>
    <w:rsid w:val="00192032"/>
    <w:rsid w:val="00192185"/>
    <w:rsid w:val="00192195"/>
    <w:rsid w:val="00192404"/>
    <w:rsid w:val="001925CE"/>
    <w:rsid w:val="0019266A"/>
    <w:rsid w:val="0019297C"/>
    <w:rsid w:val="00192A72"/>
    <w:rsid w:val="00192BC5"/>
    <w:rsid w:val="00192D62"/>
    <w:rsid w:val="00192F28"/>
    <w:rsid w:val="00193059"/>
    <w:rsid w:val="001930D0"/>
    <w:rsid w:val="00193104"/>
    <w:rsid w:val="0019311E"/>
    <w:rsid w:val="001931F9"/>
    <w:rsid w:val="00193442"/>
    <w:rsid w:val="00193489"/>
    <w:rsid w:val="001934B3"/>
    <w:rsid w:val="00193518"/>
    <w:rsid w:val="00193521"/>
    <w:rsid w:val="001935A4"/>
    <w:rsid w:val="00193672"/>
    <w:rsid w:val="001937FE"/>
    <w:rsid w:val="001938C1"/>
    <w:rsid w:val="00193A06"/>
    <w:rsid w:val="00193C6C"/>
    <w:rsid w:val="00193CEA"/>
    <w:rsid w:val="00193F5C"/>
    <w:rsid w:val="00194006"/>
    <w:rsid w:val="0019405F"/>
    <w:rsid w:val="00194252"/>
    <w:rsid w:val="0019471D"/>
    <w:rsid w:val="001948CA"/>
    <w:rsid w:val="00194926"/>
    <w:rsid w:val="00194962"/>
    <w:rsid w:val="00194B0E"/>
    <w:rsid w:val="00194B31"/>
    <w:rsid w:val="00194BA6"/>
    <w:rsid w:val="00194BFD"/>
    <w:rsid w:val="00194D6C"/>
    <w:rsid w:val="00194D9E"/>
    <w:rsid w:val="00195220"/>
    <w:rsid w:val="001953B1"/>
    <w:rsid w:val="00195450"/>
    <w:rsid w:val="001957E3"/>
    <w:rsid w:val="00195B56"/>
    <w:rsid w:val="00195C4A"/>
    <w:rsid w:val="00195C50"/>
    <w:rsid w:val="00195E96"/>
    <w:rsid w:val="00195F36"/>
    <w:rsid w:val="0019602E"/>
    <w:rsid w:val="00196189"/>
    <w:rsid w:val="001963A6"/>
    <w:rsid w:val="00196491"/>
    <w:rsid w:val="001965B4"/>
    <w:rsid w:val="001966B1"/>
    <w:rsid w:val="00196763"/>
    <w:rsid w:val="001967C5"/>
    <w:rsid w:val="00196B2F"/>
    <w:rsid w:val="00196C32"/>
    <w:rsid w:val="00196C47"/>
    <w:rsid w:val="00196E80"/>
    <w:rsid w:val="00196E9D"/>
    <w:rsid w:val="00196F76"/>
    <w:rsid w:val="0019725A"/>
    <w:rsid w:val="00197345"/>
    <w:rsid w:val="0019788F"/>
    <w:rsid w:val="00197927"/>
    <w:rsid w:val="00197945"/>
    <w:rsid w:val="001979DC"/>
    <w:rsid w:val="00197BBB"/>
    <w:rsid w:val="00197BF3"/>
    <w:rsid w:val="00197F43"/>
    <w:rsid w:val="00197FA9"/>
    <w:rsid w:val="001A0171"/>
    <w:rsid w:val="001A01A0"/>
    <w:rsid w:val="001A039C"/>
    <w:rsid w:val="001A051E"/>
    <w:rsid w:val="001A05DA"/>
    <w:rsid w:val="001A097A"/>
    <w:rsid w:val="001A0A9F"/>
    <w:rsid w:val="001A0CDB"/>
    <w:rsid w:val="001A0D67"/>
    <w:rsid w:val="001A0EC2"/>
    <w:rsid w:val="001A0EF8"/>
    <w:rsid w:val="001A0F7E"/>
    <w:rsid w:val="001A10D7"/>
    <w:rsid w:val="001A1526"/>
    <w:rsid w:val="001A1873"/>
    <w:rsid w:val="001A1989"/>
    <w:rsid w:val="001A19D8"/>
    <w:rsid w:val="001A1A4B"/>
    <w:rsid w:val="001A1A63"/>
    <w:rsid w:val="001A1A97"/>
    <w:rsid w:val="001A1B68"/>
    <w:rsid w:val="001A1C3D"/>
    <w:rsid w:val="001A1D50"/>
    <w:rsid w:val="001A1DF6"/>
    <w:rsid w:val="001A203E"/>
    <w:rsid w:val="001A22EB"/>
    <w:rsid w:val="001A2338"/>
    <w:rsid w:val="001A233E"/>
    <w:rsid w:val="001A234C"/>
    <w:rsid w:val="001A236A"/>
    <w:rsid w:val="001A23C4"/>
    <w:rsid w:val="001A23FC"/>
    <w:rsid w:val="001A2492"/>
    <w:rsid w:val="001A25DB"/>
    <w:rsid w:val="001A2774"/>
    <w:rsid w:val="001A2964"/>
    <w:rsid w:val="001A2984"/>
    <w:rsid w:val="001A2990"/>
    <w:rsid w:val="001A2A6D"/>
    <w:rsid w:val="001A2B86"/>
    <w:rsid w:val="001A2BFC"/>
    <w:rsid w:val="001A2EBF"/>
    <w:rsid w:val="001A33AF"/>
    <w:rsid w:val="001A3536"/>
    <w:rsid w:val="001A35A3"/>
    <w:rsid w:val="001A378C"/>
    <w:rsid w:val="001A3B86"/>
    <w:rsid w:val="001A3D0A"/>
    <w:rsid w:val="001A3D85"/>
    <w:rsid w:val="001A3DBF"/>
    <w:rsid w:val="001A3F90"/>
    <w:rsid w:val="001A3FD8"/>
    <w:rsid w:val="001A4653"/>
    <w:rsid w:val="001A4710"/>
    <w:rsid w:val="001A4743"/>
    <w:rsid w:val="001A48A0"/>
    <w:rsid w:val="001A4A0A"/>
    <w:rsid w:val="001A4AA1"/>
    <w:rsid w:val="001A4ABD"/>
    <w:rsid w:val="001A4B3E"/>
    <w:rsid w:val="001A4B4F"/>
    <w:rsid w:val="001A4D4E"/>
    <w:rsid w:val="001A4FDA"/>
    <w:rsid w:val="001A50D7"/>
    <w:rsid w:val="001A5158"/>
    <w:rsid w:val="001A5454"/>
    <w:rsid w:val="001A54B3"/>
    <w:rsid w:val="001A5562"/>
    <w:rsid w:val="001A561E"/>
    <w:rsid w:val="001A5A17"/>
    <w:rsid w:val="001A5E85"/>
    <w:rsid w:val="001A6049"/>
    <w:rsid w:val="001A61F0"/>
    <w:rsid w:val="001A630A"/>
    <w:rsid w:val="001A635E"/>
    <w:rsid w:val="001A64A0"/>
    <w:rsid w:val="001A64E2"/>
    <w:rsid w:val="001A65E1"/>
    <w:rsid w:val="001A6664"/>
    <w:rsid w:val="001A6762"/>
    <w:rsid w:val="001A6B12"/>
    <w:rsid w:val="001A6B1F"/>
    <w:rsid w:val="001A6BCE"/>
    <w:rsid w:val="001A71BE"/>
    <w:rsid w:val="001A7213"/>
    <w:rsid w:val="001A7249"/>
    <w:rsid w:val="001A7509"/>
    <w:rsid w:val="001A757B"/>
    <w:rsid w:val="001A7766"/>
    <w:rsid w:val="001A776F"/>
    <w:rsid w:val="001A7A1F"/>
    <w:rsid w:val="001A7B9C"/>
    <w:rsid w:val="001A7C85"/>
    <w:rsid w:val="001A7E20"/>
    <w:rsid w:val="001A7FF4"/>
    <w:rsid w:val="001B004F"/>
    <w:rsid w:val="001B0118"/>
    <w:rsid w:val="001B03BE"/>
    <w:rsid w:val="001B03DE"/>
    <w:rsid w:val="001B045E"/>
    <w:rsid w:val="001B0850"/>
    <w:rsid w:val="001B0853"/>
    <w:rsid w:val="001B08F1"/>
    <w:rsid w:val="001B0CCB"/>
    <w:rsid w:val="001B0FF3"/>
    <w:rsid w:val="001B102C"/>
    <w:rsid w:val="001B1150"/>
    <w:rsid w:val="001B1459"/>
    <w:rsid w:val="001B1555"/>
    <w:rsid w:val="001B15B6"/>
    <w:rsid w:val="001B170C"/>
    <w:rsid w:val="001B1ACA"/>
    <w:rsid w:val="001B1E4C"/>
    <w:rsid w:val="001B1ECA"/>
    <w:rsid w:val="001B2244"/>
    <w:rsid w:val="001B2254"/>
    <w:rsid w:val="001B2257"/>
    <w:rsid w:val="001B22E1"/>
    <w:rsid w:val="001B2454"/>
    <w:rsid w:val="001B2462"/>
    <w:rsid w:val="001B24BE"/>
    <w:rsid w:val="001B24DD"/>
    <w:rsid w:val="001B28D4"/>
    <w:rsid w:val="001B2A84"/>
    <w:rsid w:val="001B2B79"/>
    <w:rsid w:val="001B2CEB"/>
    <w:rsid w:val="001B2D9C"/>
    <w:rsid w:val="001B2FD8"/>
    <w:rsid w:val="001B34F0"/>
    <w:rsid w:val="001B356F"/>
    <w:rsid w:val="001B372C"/>
    <w:rsid w:val="001B3733"/>
    <w:rsid w:val="001B376F"/>
    <w:rsid w:val="001B37DA"/>
    <w:rsid w:val="001B37ED"/>
    <w:rsid w:val="001B38A9"/>
    <w:rsid w:val="001B39ED"/>
    <w:rsid w:val="001B3DE7"/>
    <w:rsid w:val="001B3ECA"/>
    <w:rsid w:val="001B4049"/>
    <w:rsid w:val="001B415C"/>
    <w:rsid w:val="001B41DB"/>
    <w:rsid w:val="001B436E"/>
    <w:rsid w:val="001B43C8"/>
    <w:rsid w:val="001B452D"/>
    <w:rsid w:val="001B4581"/>
    <w:rsid w:val="001B4621"/>
    <w:rsid w:val="001B4866"/>
    <w:rsid w:val="001B48C6"/>
    <w:rsid w:val="001B4BB8"/>
    <w:rsid w:val="001B4C1E"/>
    <w:rsid w:val="001B4C98"/>
    <w:rsid w:val="001B4D98"/>
    <w:rsid w:val="001B4DEC"/>
    <w:rsid w:val="001B4E5A"/>
    <w:rsid w:val="001B539E"/>
    <w:rsid w:val="001B53FF"/>
    <w:rsid w:val="001B5722"/>
    <w:rsid w:val="001B5808"/>
    <w:rsid w:val="001B5853"/>
    <w:rsid w:val="001B5894"/>
    <w:rsid w:val="001B58CF"/>
    <w:rsid w:val="001B5911"/>
    <w:rsid w:val="001B5F2E"/>
    <w:rsid w:val="001B6043"/>
    <w:rsid w:val="001B6665"/>
    <w:rsid w:val="001B666B"/>
    <w:rsid w:val="001B67C6"/>
    <w:rsid w:val="001B683E"/>
    <w:rsid w:val="001B6A26"/>
    <w:rsid w:val="001B6AAB"/>
    <w:rsid w:val="001B6B0F"/>
    <w:rsid w:val="001B6B34"/>
    <w:rsid w:val="001B6CA0"/>
    <w:rsid w:val="001B6CD9"/>
    <w:rsid w:val="001B6D49"/>
    <w:rsid w:val="001B6DCC"/>
    <w:rsid w:val="001B6DFF"/>
    <w:rsid w:val="001B6EF7"/>
    <w:rsid w:val="001B7007"/>
    <w:rsid w:val="001B7084"/>
    <w:rsid w:val="001B7431"/>
    <w:rsid w:val="001B74D1"/>
    <w:rsid w:val="001B7889"/>
    <w:rsid w:val="001B7953"/>
    <w:rsid w:val="001B7A1F"/>
    <w:rsid w:val="001B7AF5"/>
    <w:rsid w:val="001B7B1C"/>
    <w:rsid w:val="001B7B24"/>
    <w:rsid w:val="001C00F2"/>
    <w:rsid w:val="001C010A"/>
    <w:rsid w:val="001C047B"/>
    <w:rsid w:val="001C07F2"/>
    <w:rsid w:val="001C08D8"/>
    <w:rsid w:val="001C0AC6"/>
    <w:rsid w:val="001C0B3F"/>
    <w:rsid w:val="001C1089"/>
    <w:rsid w:val="001C113D"/>
    <w:rsid w:val="001C11B6"/>
    <w:rsid w:val="001C13F8"/>
    <w:rsid w:val="001C1411"/>
    <w:rsid w:val="001C144F"/>
    <w:rsid w:val="001C1680"/>
    <w:rsid w:val="001C1968"/>
    <w:rsid w:val="001C1A1C"/>
    <w:rsid w:val="001C1AE5"/>
    <w:rsid w:val="001C1B0F"/>
    <w:rsid w:val="001C2104"/>
    <w:rsid w:val="001C231F"/>
    <w:rsid w:val="001C2541"/>
    <w:rsid w:val="001C2647"/>
    <w:rsid w:val="001C28C1"/>
    <w:rsid w:val="001C2B3A"/>
    <w:rsid w:val="001C2D58"/>
    <w:rsid w:val="001C2EF7"/>
    <w:rsid w:val="001C3150"/>
    <w:rsid w:val="001C3251"/>
    <w:rsid w:val="001C32CC"/>
    <w:rsid w:val="001C32E6"/>
    <w:rsid w:val="001C34E2"/>
    <w:rsid w:val="001C35E6"/>
    <w:rsid w:val="001C363F"/>
    <w:rsid w:val="001C36D6"/>
    <w:rsid w:val="001C36D8"/>
    <w:rsid w:val="001C38A1"/>
    <w:rsid w:val="001C39C9"/>
    <w:rsid w:val="001C39CA"/>
    <w:rsid w:val="001C3CB0"/>
    <w:rsid w:val="001C3CF6"/>
    <w:rsid w:val="001C4091"/>
    <w:rsid w:val="001C4196"/>
    <w:rsid w:val="001C4414"/>
    <w:rsid w:val="001C4430"/>
    <w:rsid w:val="001C4521"/>
    <w:rsid w:val="001C4652"/>
    <w:rsid w:val="001C47B1"/>
    <w:rsid w:val="001C4A80"/>
    <w:rsid w:val="001C4A8E"/>
    <w:rsid w:val="001C4DD0"/>
    <w:rsid w:val="001C4EF5"/>
    <w:rsid w:val="001C5101"/>
    <w:rsid w:val="001C511A"/>
    <w:rsid w:val="001C52A8"/>
    <w:rsid w:val="001C54D5"/>
    <w:rsid w:val="001C54D6"/>
    <w:rsid w:val="001C55EA"/>
    <w:rsid w:val="001C5782"/>
    <w:rsid w:val="001C5798"/>
    <w:rsid w:val="001C5808"/>
    <w:rsid w:val="001C5934"/>
    <w:rsid w:val="001C5A8D"/>
    <w:rsid w:val="001C5A9B"/>
    <w:rsid w:val="001C5E20"/>
    <w:rsid w:val="001C5EBE"/>
    <w:rsid w:val="001C60D8"/>
    <w:rsid w:val="001C6154"/>
    <w:rsid w:val="001C618C"/>
    <w:rsid w:val="001C644F"/>
    <w:rsid w:val="001C67BA"/>
    <w:rsid w:val="001C67EA"/>
    <w:rsid w:val="001C683A"/>
    <w:rsid w:val="001C6D5A"/>
    <w:rsid w:val="001C6E47"/>
    <w:rsid w:val="001C6EEF"/>
    <w:rsid w:val="001C6F31"/>
    <w:rsid w:val="001C70C1"/>
    <w:rsid w:val="001C7105"/>
    <w:rsid w:val="001C7292"/>
    <w:rsid w:val="001C730E"/>
    <w:rsid w:val="001C7338"/>
    <w:rsid w:val="001C734E"/>
    <w:rsid w:val="001C7396"/>
    <w:rsid w:val="001C75EB"/>
    <w:rsid w:val="001C78DB"/>
    <w:rsid w:val="001C7CBE"/>
    <w:rsid w:val="001C7D27"/>
    <w:rsid w:val="001C7D67"/>
    <w:rsid w:val="001C7E26"/>
    <w:rsid w:val="001C7E69"/>
    <w:rsid w:val="001D005A"/>
    <w:rsid w:val="001D02AC"/>
    <w:rsid w:val="001D04A4"/>
    <w:rsid w:val="001D05D4"/>
    <w:rsid w:val="001D0766"/>
    <w:rsid w:val="001D0769"/>
    <w:rsid w:val="001D0A94"/>
    <w:rsid w:val="001D0D67"/>
    <w:rsid w:val="001D104F"/>
    <w:rsid w:val="001D1120"/>
    <w:rsid w:val="001D1435"/>
    <w:rsid w:val="001D1749"/>
    <w:rsid w:val="001D17E9"/>
    <w:rsid w:val="001D189E"/>
    <w:rsid w:val="001D1904"/>
    <w:rsid w:val="001D1AAC"/>
    <w:rsid w:val="001D1B44"/>
    <w:rsid w:val="001D1CD7"/>
    <w:rsid w:val="001D1D1A"/>
    <w:rsid w:val="001D1DA6"/>
    <w:rsid w:val="001D1DE4"/>
    <w:rsid w:val="001D1F0D"/>
    <w:rsid w:val="001D22E5"/>
    <w:rsid w:val="001D257D"/>
    <w:rsid w:val="001D25E4"/>
    <w:rsid w:val="001D26A5"/>
    <w:rsid w:val="001D2751"/>
    <w:rsid w:val="001D294D"/>
    <w:rsid w:val="001D2B59"/>
    <w:rsid w:val="001D2C57"/>
    <w:rsid w:val="001D2ED3"/>
    <w:rsid w:val="001D2F5C"/>
    <w:rsid w:val="001D3048"/>
    <w:rsid w:val="001D3655"/>
    <w:rsid w:val="001D36FC"/>
    <w:rsid w:val="001D388D"/>
    <w:rsid w:val="001D3AE4"/>
    <w:rsid w:val="001D3C18"/>
    <w:rsid w:val="001D3C8E"/>
    <w:rsid w:val="001D3F54"/>
    <w:rsid w:val="001D3F6C"/>
    <w:rsid w:val="001D3FD5"/>
    <w:rsid w:val="001D4165"/>
    <w:rsid w:val="001D4219"/>
    <w:rsid w:val="001D44B4"/>
    <w:rsid w:val="001D4612"/>
    <w:rsid w:val="001D47CF"/>
    <w:rsid w:val="001D4DE0"/>
    <w:rsid w:val="001D4E5D"/>
    <w:rsid w:val="001D51D5"/>
    <w:rsid w:val="001D52C0"/>
    <w:rsid w:val="001D5302"/>
    <w:rsid w:val="001D53F3"/>
    <w:rsid w:val="001D5427"/>
    <w:rsid w:val="001D54A2"/>
    <w:rsid w:val="001D54C4"/>
    <w:rsid w:val="001D54F2"/>
    <w:rsid w:val="001D5797"/>
    <w:rsid w:val="001D592D"/>
    <w:rsid w:val="001D59F3"/>
    <w:rsid w:val="001D5AD9"/>
    <w:rsid w:val="001D5F3B"/>
    <w:rsid w:val="001D603C"/>
    <w:rsid w:val="001D6172"/>
    <w:rsid w:val="001D6435"/>
    <w:rsid w:val="001D6720"/>
    <w:rsid w:val="001D6752"/>
    <w:rsid w:val="001D6839"/>
    <w:rsid w:val="001D6960"/>
    <w:rsid w:val="001D6CD5"/>
    <w:rsid w:val="001D6DF6"/>
    <w:rsid w:val="001D6E6C"/>
    <w:rsid w:val="001D7078"/>
    <w:rsid w:val="001D71A0"/>
    <w:rsid w:val="001D7260"/>
    <w:rsid w:val="001D72FF"/>
    <w:rsid w:val="001D74D2"/>
    <w:rsid w:val="001D76B5"/>
    <w:rsid w:val="001D7AA5"/>
    <w:rsid w:val="001D7B2B"/>
    <w:rsid w:val="001D7E7E"/>
    <w:rsid w:val="001E01AE"/>
    <w:rsid w:val="001E02F1"/>
    <w:rsid w:val="001E0351"/>
    <w:rsid w:val="001E042B"/>
    <w:rsid w:val="001E0575"/>
    <w:rsid w:val="001E057F"/>
    <w:rsid w:val="001E05B8"/>
    <w:rsid w:val="001E06C2"/>
    <w:rsid w:val="001E0777"/>
    <w:rsid w:val="001E083D"/>
    <w:rsid w:val="001E0B73"/>
    <w:rsid w:val="001E0B7A"/>
    <w:rsid w:val="001E0D27"/>
    <w:rsid w:val="001E0DB5"/>
    <w:rsid w:val="001E0DF0"/>
    <w:rsid w:val="001E122A"/>
    <w:rsid w:val="001E12EA"/>
    <w:rsid w:val="001E149D"/>
    <w:rsid w:val="001E15B4"/>
    <w:rsid w:val="001E17B3"/>
    <w:rsid w:val="001E18FD"/>
    <w:rsid w:val="001E1A1E"/>
    <w:rsid w:val="001E1DAB"/>
    <w:rsid w:val="001E1DB1"/>
    <w:rsid w:val="001E1DD7"/>
    <w:rsid w:val="001E1F0D"/>
    <w:rsid w:val="001E1FBF"/>
    <w:rsid w:val="001E2068"/>
    <w:rsid w:val="001E21D6"/>
    <w:rsid w:val="001E22E1"/>
    <w:rsid w:val="001E2424"/>
    <w:rsid w:val="001E247F"/>
    <w:rsid w:val="001E256C"/>
    <w:rsid w:val="001E25BC"/>
    <w:rsid w:val="001E27C0"/>
    <w:rsid w:val="001E28AE"/>
    <w:rsid w:val="001E2910"/>
    <w:rsid w:val="001E2918"/>
    <w:rsid w:val="001E2A73"/>
    <w:rsid w:val="001E2BCC"/>
    <w:rsid w:val="001E2BDB"/>
    <w:rsid w:val="001E2DC8"/>
    <w:rsid w:val="001E2F61"/>
    <w:rsid w:val="001E321C"/>
    <w:rsid w:val="001E3223"/>
    <w:rsid w:val="001E324E"/>
    <w:rsid w:val="001E3277"/>
    <w:rsid w:val="001E342C"/>
    <w:rsid w:val="001E3442"/>
    <w:rsid w:val="001E3520"/>
    <w:rsid w:val="001E3563"/>
    <w:rsid w:val="001E362B"/>
    <w:rsid w:val="001E36FA"/>
    <w:rsid w:val="001E37DF"/>
    <w:rsid w:val="001E3851"/>
    <w:rsid w:val="001E3A95"/>
    <w:rsid w:val="001E3E42"/>
    <w:rsid w:val="001E3FEF"/>
    <w:rsid w:val="001E42D1"/>
    <w:rsid w:val="001E448A"/>
    <w:rsid w:val="001E457B"/>
    <w:rsid w:val="001E4692"/>
    <w:rsid w:val="001E4A4A"/>
    <w:rsid w:val="001E4AE4"/>
    <w:rsid w:val="001E4B03"/>
    <w:rsid w:val="001E4BE2"/>
    <w:rsid w:val="001E502A"/>
    <w:rsid w:val="001E506F"/>
    <w:rsid w:val="001E5088"/>
    <w:rsid w:val="001E5163"/>
    <w:rsid w:val="001E5219"/>
    <w:rsid w:val="001E5257"/>
    <w:rsid w:val="001E54D6"/>
    <w:rsid w:val="001E58B0"/>
    <w:rsid w:val="001E5C5F"/>
    <w:rsid w:val="001E5C66"/>
    <w:rsid w:val="001E5C75"/>
    <w:rsid w:val="001E5DE8"/>
    <w:rsid w:val="001E618E"/>
    <w:rsid w:val="001E6228"/>
    <w:rsid w:val="001E629B"/>
    <w:rsid w:val="001E6439"/>
    <w:rsid w:val="001E66D9"/>
    <w:rsid w:val="001E6741"/>
    <w:rsid w:val="001E6BA8"/>
    <w:rsid w:val="001E6F78"/>
    <w:rsid w:val="001E7505"/>
    <w:rsid w:val="001E7C38"/>
    <w:rsid w:val="001E7C56"/>
    <w:rsid w:val="001E7C80"/>
    <w:rsid w:val="001E7D50"/>
    <w:rsid w:val="001E7D85"/>
    <w:rsid w:val="001E7DC7"/>
    <w:rsid w:val="001E7ED4"/>
    <w:rsid w:val="001E7F16"/>
    <w:rsid w:val="001F0236"/>
    <w:rsid w:val="001F0315"/>
    <w:rsid w:val="001F0415"/>
    <w:rsid w:val="001F0546"/>
    <w:rsid w:val="001F057C"/>
    <w:rsid w:val="001F07AF"/>
    <w:rsid w:val="001F07D0"/>
    <w:rsid w:val="001F0953"/>
    <w:rsid w:val="001F0985"/>
    <w:rsid w:val="001F09B5"/>
    <w:rsid w:val="001F0A42"/>
    <w:rsid w:val="001F0B7F"/>
    <w:rsid w:val="001F0BA7"/>
    <w:rsid w:val="001F0FD5"/>
    <w:rsid w:val="001F1216"/>
    <w:rsid w:val="001F123A"/>
    <w:rsid w:val="001F12D6"/>
    <w:rsid w:val="001F1329"/>
    <w:rsid w:val="001F145F"/>
    <w:rsid w:val="001F1509"/>
    <w:rsid w:val="001F150D"/>
    <w:rsid w:val="001F1677"/>
    <w:rsid w:val="001F174E"/>
    <w:rsid w:val="001F177D"/>
    <w:rsid w:val="001F17D1"/>
    <w:rsid w:val="001F1801"/>
    <w:rsid w:val="001F1CAE"/>
    <w:rsid w:val="001F1D2C"/>
    <w:rsid w:val="001F1D91"/>
    <w:rsid w:val="001F1DF7"/>
    <w:rsid w:val="001F1EE4"/>
    <w:rsid w:val="001F1F2A"/>
    <w:rsid w:val="001F208A"/>
    <w:rsid w:val="001F2109"/>
    <w:rsid w:val="001F21F0"/>
    <w:rsid w:val="001F22F4"/>
    <w:rsid w:val="001F2310"/>
    <w:rsid w:val="001F256F"/>
    <w:rsid w:val="001F25C7"/>
    <w:rsid w:val="001F2685"/>
    <w:rsid w:val="001F2820"/>
    <w:rsid w:val="001F2902"/>
    <w:rsid w:val="001F2982"/>
    <w:rsid w:val="001F2ADC"/>
    <w:rsid w:val="001F2B55"/>
    <w:rsid w:val="001F2B9B"/>
    <w:rsid w:val="001F2C21"/>
    <w:rsid w:val="001F2DD3"/>
    <w:rsid w:val="001F2ED8"/>
    <w:rsid w:val="001F3166"/>
    <w:rsid w:val="001F317A"/>
    <w:rsid w:val="001F3311"/>
    <w:rsid w:val="001F3446"/>
    <w:rsid w:val="001F36AE"/>
    <w:rsid w:val="001F373A"/>
    <w:rsid w:val="001F391B"/>
    <w:rsid w:val="001F3A08"/>
    <w:rsid w:val="001F3A79"/>
    <w:rsid w:val="001F3CDC"/>
    <w:rsid w:val="001F3F63"/>
    <w:rsid w:val="001F409E"/>
    <w:rsid w:val="001F4292"/>
    <w:rsid w:val="001F4852"/>
    <w:rsid w:val="001F4D2E"/>
    <w:rsid w:val="001F4F27"/>
    <w:rsid w:val="001F50F4"/>
    <w:rsid w:val="001F5143"/>
    <w:rsid w:val="001F5232"/>
    <w:rsid w:val="001F53B5"/>
    <w:rsid w:val="001F5407"/>
    <w:rsid w:val="001F569A"/>
    <w:rsid w:val="001F5901"/>
    <w:rsid w:val="001F5943"/>
    <w:rsid w:val="001F5C47"/>
    <w:rsid w:val="001F5C49"/>
    <w:rsid w:val="001F602D"/>
    <w:rsid w:val="001F6050"/>
    <w:rsid w:val="001F6137"/>
    <w:rsid w:val="001F62B2"/>
    <w:rsid w:val="001F6646"/>
    <w:rsid w:val="001F6777"/>
    <w:rsid w:val="001F6947"/>
    <w:rsid w:val="001F6AF8"/>
    <w:rsid w:val="001F6BFE"/>
    <w:rsid w:val="001F6C7C"/>
    <w:rsid w:val="001F6E01"/>
    <w:rsid w:val="001F7310"/>
    <w:rsid w:val="001F732E"/>
    <w:rsid w:val="001F7425"/>
    <w:rsid w:val="001F746B"/>
    <w:rsid w:val="001F7612"/>
    <w:rsid w:val="001F7A16"/>
    <w:rsid w:val="001F7F25"/>
    <w:rsid w:val="00200128"/>
    <w:rsid w:val="0020012A"/>
    <w:rsid w:val="002001F8"/>
    <w:rsid w:val="00200632"/>
    <w:rsid w:val="002007FA"/>
    <w:rsid w:val="002008F8"/>
    <w:rsid w:val="002009D3"/>
    <w:rsid w:val="00200BBC"/>
    <w:rsid w:val="00200C1E"/>
    <w:rsid w:val="002016EB"/>
    <w:rsid w:val="002016FD"/>
    <w:rsid w:val="00201713"/>
    <w:rsid w:val="0020175C"/>
    <w:rsid w:val="00201878"/>
    <w:rsid w:val="00201A28"/>
    <w:rsid w:val="00201DBF"/>
    <w:rsid w:val="00201E9D"/>
    <w:rsid w:val="00201EA3"/>
    <w:rsid w:val="00201F7A"/>
    <w:rsid w:val="00201FAF"/>
    <w:rsid w:val="002020D6"/>
    <w:rsid w:val="00202314"/>
    <w:rsid w:val="0020240F"/>
    <w:rsid w:val="0020243A"/>
    <w:rsid w:val="002025A5"/>
    <w:rsid w:val="0020272B"/>
    <w:rsid w:val="00202B6C"/>
    <w:rsid w:val="00202B6E"/>
    <w:rsid w:val="00202CC4"/>
    <w:rsid w:val="00202E30"/>
    <w:rsid w:val="00203114"/>
    <w:rsid w:val="002031A7"/>
    <w:rsid w:val="002032B0"/>
    <w:rsid w:val="002035E2"/>
    <w:rsid w:val="002036D8"/>
    <w:rsid w:val="0020375E"/>
    <w:rsid w:val="0020397A"/>
    <w:rsid w:val="00203B29"/>
    <w:rsid w:val="00203E0E"/>
    <w:rsid w:val="00203E9A"/>
    <w:rsid w:val="00203EAA"/>
    <w:rsid w:val="00203EFA"/>
    <w:rsid w:val="00203FAD"/>
    <w:rsid w:val="00203FCB"/>
    <w:rsid w:val="00204775"/>
    <w:rsid w:val="0020482E"/>
    <w:rsid w:val="00204904"/>
    <w:rsid w:val="002049E3"/>
    <w:rsid w:val="00204A39"/>
    <w:rsid w:val="00204C6E"/>
    <w:rsid w:val="00204CCA"/>
    <w:rsid w:val="00204FD5"/>
    <w:rsid w:val="00204FE4"/>
    <w:rsid w:val="00205053"/>
    <w:rsid w:val="002050AC"/>
    <w:rsid w:val="002050E1"/>
    <w:rsid w:val="00205224"/>
    <w:rsid w:val="00205345"/>
    <w:rsid w:val="002053E5"/>
    <w:rsid w:val="002054C0"/>
    <w:rsid w:val="00205681"/>
    <w:rsid w:val="0020569B"/>
    <w:rsid w:val="0020583E"/>
    <w:rsid w:val="00205D8D"/>
    <w:rsid w:val="00205DB9"/>
    <w:rsid w:val="00205E46"/>
    <w:rsid w:val="00205F8D"/>
    <w:rsid w:val="002060C8"/>
    <w:rsid w:val="0020620A"/>
    <w:rsid w:val="002062A3"/>
    <w:rsid w:val="0020633D"/>
    <w:rsid w:val="002064D8"/>
    <w:rsid w:val="00206560"/>
    <w:rsid w:val="0020657F"/>
    <w:rsid w:val="0020658F"/>
    <w:rsid w:val="0020662C"/>
    <w:rsid w:val="002068DB"/>
    <w:rsid w:val="00206913"/>
    <w:rsid w:val="00206946"/>
    <w:rsid w:val="00206981"/>
    <w:rsid w:val="00206AED"/>
    <w:rsid w:val="00206B1A"/>
    <w:rsid w:val="00206CAC"/>
    <w:rsid w:val="00206DE4"/>
    <w:rsid w:val="00206F28"/>
    <w:rsid w:val="002071FE"/>
    <w:rsid w:val="0020721C"/>
    <w:rsid w:val="0020727E"/>
    <w:rsid w:val="00207847"/>
    <w:rsid w:val="00207859"/>
    <w:rsid w:val="00207903"/>
    <w:rsid w:val="00207A18"/>
    <w:rsid w:val="00207E02"/>
    <w:rsid w:val="002102B9"/>
    <w:rsid w:val="00210423"/>
    <w:rsid w:val="00210466"/>
    <w:rsid w:val="00210773"/>
    <w:rsid w:val="002107F2"/>
    <w:rsid w:val="00210939"/>
    <w:rsid w:val="00210A19"/>
    <w:rsid w:val="00210A33"/>
    <w:rsid w:val="00210AA2"/>
    <w:rsid w:val="00210AE6"/>
    <w:rsid w:val="00210CF2"/>
    <w:rsid w:val="00210CFC"/>
    <w:rsid w:val="00210D62"/>
    <w:rsid w:val="00210DEE"/>
    <w:rsid w:val="00210E0F"/>
    <w:rsid w:val="00210E6C"/>
    <w:rsid w:val="00210F80"/>
    <w:rsid w:val="00211074"/>
    <w:rsid w:val="0021119C"/>
    <w:rsid w:val="00211269"/>
    <w:rsid w:val="00211387"/>
    <w:rsid w:val="002115E3"/>
    <w:rsid w:val="0021166E"/>
    <w:rsid w:val="00211902"/>
    <w:rsid w:val="002119BD"/>
    <w:rsid w:val="00211A41"/>
    <w:rsid w:val="00211C2B"/>
    <w:rsid w:val="00211C3C"/>
    <w:rsid w:val="00211D13"/>
    <w:rsid w:val="00211E45"/>
    <w:rsid w:val="00212036"/>
    <w:rsid w:val="00212045"/>
    <w:rsid w:val="0021247F"/>
    <w:rsid w:val="0021256C"/>
    <w:rsid w:val="0021279F"/>
    <w:rsid w:val="002128C3"/>
    <w:rsid w:val="00212984"/>
    <w:rsid w:val="00212A69"/>
    <w:rsid w:val="00212BBD"/>
    <w:rsid w:val="00212E0A"/>
    <w:rsid w:val="00212E79"/>
    <w:rsid w:val="00212F94"/>
    <w:rsid w:val="00212FB6"/>
    <w:rsid w:val="0021305A"/>
    <w:rsid w:val="00213334"/>
    <w:rsid w:val="002133C3"/>
    <w:rsid w:val="00213719"/>
    <w:rsid w:val="00213839"/>
    <w:rsid w:val="002138F3"/>
    <w:rsid w:val="00213E35"/>
    <w:rsid w:val="00213FB4"/>
    <w:rsid w:val="002141C7"/>
    <w:rsid w:val="00214434"/>
    <w:rsid w:val="00214719"/>
    <w:rsid w:val="00214918"/>
    <w:rsid w:val="00214CC9"/>
    <w:rsid w:val="00214E5C"/>
    <w:rsid w:val="002150C2"/>
    <w:rsid w:val="0021513B"/>
    <w:rsid w:val="00215376"/>
    <w:rsid w:val="00215569"/>
    <w:rsid w:val="00215658"/>
    <w:rsid w:val="00215857"/>
    <w:rsid w:val="002158EB"/>
    <w:rsid w:val="00215950"/>
    <w:rsid w:val="00215B22"/>
    <w:rsid w:val="00215CB1"/>
    <w:rsid w:val="00215DA9"/>
    <w:rsid w:val="00215DC8"/>
    <w:rsid w:val="00215DD7"/>
    <w:rsid w:val="00215DE7"/>
    <w:rsid w:val="00215EA5"/>
    <w:rsid w:val="00216132"/>
    <w:rsid w:val="00216138"/>
    <w:rsid w:val="0021616E"/>
    <w:rsid w:val="00216228"/>
    <w:rsid w:val="002162B8"/>
    <w:rsid w:val="00216471"/>
    <w:rsid w:val="0021656B"/>
    <w:rsid w:val="00216735"/>
    <w:rsid w:val="00216751"/>
    <w:rsid w:val="002168FF"/>
    <w:rsid w:val="00216ABD"/>
    <w:rsid w:val="00216B23"/>
    <w:rsid w:val="00216C84"/>
    <w:rsid w:val="00216CAF"/>
    <w:rsid w:val="00216D27"/>
    <w:rsid w:val="00216D94"/>
    <w:rsid w:val="00216DFF"/>
    <w:rsid w:val="00216F79"/>
    <w:rsid w:val="0021703E"/>
    <w:rsid w:val="00217071"/>
    <w:rsid w:val="0021757B"/>
    <w:rsid w:val="002175D3"/>
    <w:rsid w:val="0021772B"/>
    <w:rsid w:val="00217785"/>
    <w:rsid w:val="00217AD2"/>
    <w:rsid w:val="00217C33"/>
    <w:rsid w:val="00217E95"/>
    <w:rsid w:val="00217EB0"/>
    <w:rsid w:val="00220130"/>
    <w:rsid w:val="0022044C"/>
    <w:rsid w:val="00220584"/>
    <w:rsid w:val="00220D41"/>
    <w:rsid w:val="00220D4F"/>
    <w:rsid w:val="00220DC9"/>
    <w:rsid w:val="00220EA7"/>
    <w:rsid w:val="00220EDA"/>
    <w:rsid w:val="002213B1"/>
    <w:rsid w:val="002213CD"/>
    <w:rsid w:val="002213D4"/>
    <w:rsid w:val="002213E0"/>
    <w:rsid w:val="00221494"/>
    <w:rsid w:val="002214FD"/>
    <w:rsid w:val="00221702"/>
    <w:rsid w:val="00221764"/>
    <w:rsid w:val="00221F29"/>
    <w:rsid w:val="00221F3C"/>
    <w:rsid w:val="00221F67"/>
    <w:rsid w:val="00222201"/>
    <w:rsid w:val="002223A3"/>
    <w:rsid w:val="00222491"/>
    <w:rsid w:val="00222570"/>
    <w:rsid w:val="00222783"/>
    <w:rsid w:val="00222C8A"/>
    <w:rsid w:val="00222E08"/>
    <w:rsid w:val="00222F8A"/>
    <w:rsid w:val="002230B8"/>
    <w:rsid w:val="002230E1"/>
    <w:rsid w:val="002233D9"/>
    <w:rsid w:val="00223506"/>
    <w:rsid w:val="00223733"/>
    <w:rsid w:val="00223B87"/>
    <w:rsid w:val="00223BCF"/>
    <w:rsid w:val="00223D14"/>
    <w:rsid w:val="00223FD3"/>
    <w:rsid w:val="0022402C"/>
    <w:rsid w:val="002240EB"/>
    <w:rsid w:val="0022435F"/>
    <w:rsid w:val="00224543"/>
    <w:rsid w:val="0022455F"/>
    <w:rsid w:val="00224BF9"/>
    <w:rsid w:val="00224CA7"/>
    <w:rsid w:val="00224CD5"/>
    <w:rsid w:val="00224D44"/>
    <w:rsid w:val="0022536D"/>
    <w:rsid w:val="002253D9"/>
    <w:rsid w:val="002254C1"/>
    <w:rsid w:val="002255F0"/>
    <w:rsid w:val="0022562B"/>
    <w:rsid w:val="00225896"/>
    <w:rsid w:val="00225EE2"/>
    <w:rsid w:val="00225F4F"/>
    <w:rsid w:val="00225FD9"/>
    <w:rsid w:val="0022606E"/>
    <w:rsid w:val="00226242"/>
    <w:rsid w:val="00226354"/>
    <w:rsid w:val="0022641A"/>
    <w:rsid w:val="0022644B"/>
    <w:rsid w:val="002264D9"/>
    <w:rsid w:val="002264E0"/>
    <w:rsid w:val="0022653B"/>
    <w:rsid w:val="00226594"/>
    <w:rsid w:val="00226680"/>
    <w:rsid w:val="00226883"/>
    <w:rsid w:val="00226894"/>
    <w:rsid w:val="002268E7"/>
    <w:rsid w:val="00226A63"/>
    <w:rsid w:val="00226C65"/>
    <w:rsid w:val="00226CEB"/>
    <w:rsid w:val="00226EE8"/>
    <w:rsid w:val="00227349"/>
    <w:rsid w:val="002273A4"/>
    <w:rsid w:val="002273C6"/>
    <w:rsid w:val="00227584"/>
    <w:rsid w:val="0022771D"/>
    <w:rsid w:val="002277A2"/>
    <w:rsid w:val="00227981"/>
    <w:rsid w:val="00227C08"/>
    <w:rsid w:val="00227D81"/>
    <w:rsid w:val="00227E27"/>
    <w:rsid w:val="00227EFD"/>
    <w:rsid w:val="00227FC3"/>
    <w:rsid w:val="00227FFB"/>
    <w:rsid w:val="00230059"/>
    <w:rsid w:val="002300F0"/>
    <w:rsid w:val="002301F8"/>
    <w:rsid w:val="00230369"/>
    <w:rsid w:val="0023055D"/>
    <w:rsid w:val="00230614"/>
    <w:rsid w:val="00230679"/>
    <w:rsid w:val="002306B4"/>
    <w:rsid w:val="00230734"/>
    <w:rsid w:val="00230AFC"/>
    <w:rsid w:val="00230BC8"/>
    <w:rsid w:val="00230BCE"/>
    <w:rsid w:val="00230C10"/>
    <w:rsid w:val="00230CE7"/>
    <w:rsid w:val="00230E40"/>
    <w:rsid w:val="00230E8B"/>
    <w:rsid w:val="00230F1E"/>
    <w:rsid w:val="00230FC4"/>
    <w:rsid w:val="002313CC"/>
    <w:rsid w:val="00231594"/>
    <w:rsid w:val="00231609"/>
    <w:rsid w:val="0023185F"/>
    <w:rsid w:val="00231A6B"/>
    <w:rsid w:val="00231A91"/>
    <w:rsid w:val="00231C32"/>
    <w:rsid w:val="00231EA0"/>
    <w:rsid w:val="00231EB0"/>
    <w:rsid w:val="00231FAE"/>
    <w:rsid w:val="00232194"/>
    <w:rsid w:val="00232212"/>
    <w:rsid w:val="002322BF"/>
    <w:rsid w:val="002324C0"/>
    <w:rsid w:val="002327DE"/>
    <w:rsid w:val="0023283F"/>
    <w:rsid w:val="0023295C"/>
    <w:rsid w:val="00232AD0"/>
    <w:rsid w:val="00232B74"/>
    <w:rsid w:val="00232C3C"/>
    <w:rsid w:val="00232DBF"/>
    <w:rsid w:val="00232E6E"/>
    <w:rsid w:val="00232F9B"/>
    <w:rsid w:val="00232FAA"/>
    <w:rsid w:val="0023307C"/>
    <w:rsid w:val="002332CB"/>
    <w:rsid w:val="0023340E"/>
    <w:rsid w:val="002334CB"/>
    <w:rsid w:val="00233657"/>
    <w:rsid w:val="00233692"/>
    <w:rsid w:val="002336B7"/>
    <w:rsid w:val="002337EB"/>
    <w:rsid w:val="002338EF"/>
    <w:rsid w:val="002338F8"/>
    <w:rsid w:val="00233BEB"/>
    <w:rsid w:val="00233D1E"/>
    <w:rsid w:val="00234171"/>
    <w:rsid w:val="0023436C"/>
    <w:rsid w:val="0023448D"/>
    <w:rsid w:val="002346B2"/>
    <w:rsid w:val="00234790"/>
    <w:rsid w:val="0023486D"/>
    <w:rsid w:val="00234CE1"/>
    <w:rsid w:val="0023516F"/>
    <w:rsid w:val="00235172"/>
    <w:rsid w:val="00235229"/>
    <w:rsid w:val="00235246"/>
    <w:rsid w:val="0023524B"/>
    <w:rsid w:val="002353B5"/>
    <w:rsid w:val="0023549A"/>
    <w:rsid w:val="0023557E"/>
    <w:rsid w:val="002355C2"/>
    <w:rsid w:val="00235612"/>
    <w:rsid w:val="002356B1"/>
    <w:rsid w:val="002357FC"/>
    <w:rsid w:val="00235C47"/>
    <w:rsid w:val="00235DD8"/>
    <w:rsid w:val="00236165"/>
    <w:rsid w:val="002361D2"/>
    <w:rsid w:val="00236228"/>
    <w:rsid w:val="002362D4"/>
    <w:rsid w:val="00236508"/>
    <w:rsid w:val="00236758"/>
    <w:rsid w:val="00236844"/>
    <w:rsid w:val="00236876"/>
    <w:rsid w:val="002369D9"/>
    <w:rsid w:val="00236B65"/>
    <w:rsid w:val="00236C4F"/>
    <w:rsid w:val="002373EA"/>
    <w:rsid w:val="00237500"/>
    <w:rsid w:val="00237545"/>
    <w:rsid w:val="0023759D"/>
    <w:rsid w:val="00237A37"/>
    <w:rsid w:val="00237BFA"/>
    <w:rsid w:val="00237C5E"/>
    <w:rsid w:val="00237CA7"/>
    <w:rsid w:val="00237D26"/>
    <w:rsid w:val="00237D6B"/>
    <w:rsid w:val="00237D81"/>
    <w:rsid w:val="00237F88"/>
    <w:rsid w:val="002400B0"/>
    <w:rsid w:val="00240355"/>
    <w:rsid w:val="002405CB"/>
    <w:rsid w:val="0024066C"/>
    <w:rsid w:val="002406A5"/>
    <w:rsid w:val="002408F5"/>
    <w:rsid w:val="00240A28"/>
    <w:rsid w:val="00240A45"/>
    <w:rsid w:val="00240DB4"/>
    <w:rsid w:val="00240E3D"/>
    <w:rsid w:val="00240E85"/>
    <w:rsid w:val="00240EAA"/>
    <w:rsid w:val="00240F96"/>
    <w:rsid w:val="00241143"/>
    <w:rsid w:val="0024123F"/>
    <w:rsid w:val="00241252"/>
    <w:rsid w:val="00241817"/>
    <w:rsid w:val="00241904"/>
    <w:rsid w:val="0024192F"/>
    <w:rsid w:val="00241992"/>
    <w:rsid w:val="002419C0"/>
    <w:rsid w:val="00241BB5"/>
    <w:rsid w:val="00241DD9"/>
    <w:rsid w:val="00241E3F"/>
    <w:rsid w:val="00242001"/>
    <w:rsid w:val="00242162"/>
    <w:rsid w:val="00242179"/>
    <w:rsid w:val="0024218A"/>
    <w:rsid w:val="002424C3"/>
    <w:rsid w:val="00242654"/>
    <w:rsid w:val="00242871"/>
    <w:rsid w:val="00242980"/>
    <w:rsid w:val="00242B20"/>
    <w:rsid w:val="00242B9D"/>
    <w:rsid w:val="00242C60"/>
    <w:rsid w:val="00242CC0"/>
    <w:rsid w:val="00242DA3"/>
    <w:rsid w:val="00242F88"/>
    <w:rsid w:val="00243169"/>
    <w:rsid w:val="002431A4"/>
    <w:rsid w:val="00243373"/>
    <w:rsid w:val="002436F8"/>
    <w:rsid w:val="00243735"/>
    <w:rsid w:val="00243873"/>
    <w:rsid w:val="002438BA"/>
    <w:rsid w:val="0024396A"/>
    <w:rsid w:val="002439C7"/>
    <w:rsid w:val="00243A19"/>
    <w:rsid w:val="00243B2C"/>
    <w:rsid w:val="00243E9E"/>
    <w:rsid w:val="00244077"/>
    <w:rsid w:val="002441AD"/>
    <w:rsid w:val="002443F1"/>
    <w:rsid w:val="002444F2"/>
    <w:rsid w:val="0024451C"/>
    <w:rsid w:val="002446AB"/>
    <w:rsid w:val="00244718"/>
    <w:rsid w:val="002447D1"/>
    <w:rsid w:val="002448EC"/>
    <w:rsid w:val="00244A1C"/>
    <w:rsid w:val="00244B3C"/>
    <w:rsid w:val="00244DF7"/>
    <w:rsid w:val="00244F78"/>
    <w:rsid w:val="00245077"/>
    <w:rsid w:val="00245131"/>
    <w:rsid w:val="002451C5"/>
    <w:rsid w:val="0024521D"/>
    <w:rsid w:val="00245233"/>
    <w:rsid w:val="00245429"/>
    <w:rsid w:val="00245861"/>
    <w:rsid w:val="00245868"/>
    <w:rsid w:val="002458FC"/>
    <w:rsid w:val="00245935"/>
    <w:rsid w:val="00245ADF"/>
    <w:rsid w:val="00245CAC"/>
    <w:rsid w:val="00246008"/>
    <w:rsid w:val="002460AA"/>
    <w:rsid w:val="002460B3"/>
    <w:rsid w:val="002460FB"/>
    <w:rsid w:val="0024632F"/>
    <w:rsid w:val="0024636A"/>
    <w:rsid w:val="002464D8"/>
    <w:rsid w:val="0024667F"/>
    <w:rsid w:val="00246A09"/>
    <w:rsid w:val="00246B70"/>
    <w:rsid w:val="00246CC2"/>
    <w:rsid w:val="00246DC9"/>
    <w:rsid w:val="00246E56"/>
    <w:rsid w:val="00246ED8"/>
    <w:rsid w:val="00246F70"/>
    <w:rsid w:val="00247021"/>
    <w:rsid w:val="00247470"/>
    <w:rsid w:val="00247A48"/>
    <w:rsid w:val="00247E43"/>
    <w:rsid w:val="00247E51"/>
    <w:rsid w:val="00247F8B"/>
    <w:rsid w:val="0025016C"/>
    <w:rsid w:val="002501C8"/>
    <w:rsid w:val="002502F4"/>
    <w:rsid w:val="002503F5"/>
    <w:rsid w:val="00250401"/>
    <w:rsid w:val="00250488"/>
    <w:rsid w:val="002504A1"/>
    <w:rsid w:val="002504D8"/>
    <w:rsid w:val="0025052B"/>
    <w:rsid w:val="00250632"/>
    <w:rsid w:val="00250711"/>
    <w:rsid w:val="002509C0"/>
    <w:rsid w:val="00250A4C"/>
    <w:rsid w:val="00250B6A"/>
    <w:rsid w:val="00250B91"/>
    <w:rsid w:val="00250EA9"/>
    <w:rsid w:val="00250F67"/>
    <w:rsid w:val="00250F95"/>
    <w:rsid w:val="00250FA1"/>
    <w:rsid w:val="00251045"/>
    <w:rsid w:val="0025141D"/>
    <w:rsid w:val="0025158D"/>
    <w:rsid w:val="00251669"/>
    <w:rsid w:val="002516B7"/>
    <w:rsid w:val="0025181C"/>
    <w:rsid w:val="00251C1A"/>
    <w:rsid w:val="00251C7B"/>
    <w:rsid w:val="00251EC0"/>
    <w:rsid w:val="00251EE8"/>
    <w:rsid w:val="00252520"/>
    <w:rsid w:val="002525DC"/>
    <w:rsid w:val="002526B7"/>
    <w:rsid w:val="0025277E"/>
    <w:rsid w:val="002527B5"/>
    <w:rsid w:val="002528A9"/>
    <w:rsid w:val="00252B73"/>
    <w:rsid w:val="00252EF0"/>
    <w:rsid w:val="00252F8A"/>
    <w:rsid w:val="0025306E"/>
    <w:rsid w:val="00253143"/>
    <w:rsid w:val="002531CD"/>
    <w:rsid w:val="00253261"/>
    <w:rsid w:val="002533BC"/>
    <w:rsid w:val="002534E3"/>
    <w:rsid w:val="0025356E"/>
    <w:rsid w:val="002535C5"/>
    <w:rsid w:val="002536AE"/>
    <w:rsid w:val="002536DC"/>
    <w:rsid w:val="00253721"/>
    <w:rsid w:val="00253769"/>
    <w:rsid w:val="002539B7"/>
    <w:rsid w:val="00253B7F"/>
    <w:rsid w:val="00253E02"/>
    <w:rsid w:val="00253E5E"/>
    <w:rsid w:val="00253EC7"/>
    <w:rsid w:val="00253ECB"/>
    <w:rsid w:val="00253F37"/>
    <w:rsid w:val="002540C4"/>
    <w:rsid w:val="002540DE"/>
    <w:rsid w:val="002542AC"/>
    <w:rsid w:val="002543D1"/>
    <w:rsid w:val="002545BA"/>
    <w:rsid w:val="00254649"/>
    <w:rsid w:val="0025490B"/>
    <w:rsid w:val="00254926"/>
    <w:rsid w:val="002549EB"/>
    <w:rsid w:val="00254C8A"/>
    <w:rsid w:val="00254E45"/>
    <w:rsid w:val="00254E4C"/>
    <w:rsid w:val="00254E8F"/>
    <w:rsid w:val="00254E93"/>
    <w:rsid w:val="00254EE1"/>
    <w:rsid w:val="00254F0A"/>
    <w:rsid w:val="00255254"/>
    <w:rsid w:val="002552FB"/>
    <w:rsid w:val="00255601"/>
    <w:rsid w:val="002556C8"/>
    <w:rsid w:val="002558E8"/>
    <w:rsid w:val="0025595B"/>
    <w:rsid w:val="002559F2"/>
    <w:rsid w:val="00255CFD"/>
    <w:rsid w:val="00255E51"/>
    <w:rsid w:val="0025606C"/>
    <w:rsid w:val="0025625F"/>
    <w:rsid w:val="0025626B"/>
    <w:rsid w:val="002563A4"/>
    <w:rsid w:val="0025647A"/>
    <w:rsid w:val="002565AF"/>
    <w:rsid w:val="002566C4"/>
    <w:rsid w:val="002566D9"/>
    <w:rsid w:val="00256836"/>
    <w:rsid w:val="002568C0"/>
    <w:rsid w:val="002568D7"/>
    <w:rsid w:val="00256ECC"/>
    <w:rsid w:val="00257020"/>
    <w:rsid w:val="00257065"/>
    <w:rsid w:val="0025706C"/>
    <w:rsid w:val="0025719A"/>
    <w:rsid w:val="00257264"/>
    <w:rsid w:val="00257314"/>
    <w:rsid w:val="002573A5"/>
    <w:rsid w:val="0025758B"/>
    <w:rsid w:val="0025771C"/>
    <w:rsid w:val="0025778F"/>
    <w:rsid w:val="0025791C"/>
    <w:rsid w:val="00257C1B"/>
    <w:rsid w:val="00257E63"/>
    <w:rsid w:val="002600FD"/>
    <w:rsid w:val="00260268"/>
    <w:rsid w:val="00260520"/>
    <w:rsid w:val="00260722"/>
    <w:rsid w:val="002608C5"/>
    <w:rsid w:val="00260914"/>
    <w:rsid w:val="0026097B"/>
    <w:rsid w:val="002609E8"/>
    <w:rsid w:val="00260A91"/>
    <w:rsid w:val="00260AAE"/>
    <w:rsid w:val="00260BB0"/>
    <w:rsid w:val="00260C5A"/>
    <w:rsid w:val="00260DA4"/>
    <w:rsid w:val="00260F08"/>
    <w:rsid w:val="00260F2D"/>
    <w:rsid w:val="00260F9F"/>
    <w:rsid w:val="00260FEB"/>
    <w:rsid w:val="002611A2"/>
    <w:rsid w:val="002611AA"/>
    <w:rsid w:val="00261250"/>
    <w:rsid w:val="002615BC"/>
    <w:rsid w:val="0026165F"/>
    <w:rsid w:val="002616FF"/>
    <w:rsid w:val="002618F3"/>
    <w:rsid w:val="002619E6"/>
    <w:rsid w:val="00261A33"/>
    <w:rsid w:val="00261AD8"/>
    <w:rsid w:val="00261B52"/>
    <w:rsid w:val="00261C52"/>
    <w:rsid w:val="00261C9C"/>
    <w:rsid w:val="00261D2B"/>
    <w:rsid w:val="00261E3B"/>
    <w:rsid w:val="00261EDC"/>
    <w:rsid w:val="00261F33"/>
    <w:rsid w:val="0026222F"/>
    <w:rsid w:val="00262326"/>
    <w:rsid w:val="00262377"/>
    <w:rsid w:val="002627B3"/>
    <w:rsid w:val="00262826"/>
    <w:rsid w:val="00262831"/>
    <w:rsid w:val="00262899"/>
    <w:rsid w:val="0026292A"/>
    <w:rsid w:val="00262986"/>
    <w:rsid w:val="00262C6D"/>
    <w:rsid w:val="00262F20"/>
    <w:rsid w:val="00262FBE"/>
    <w:rsid w:val="0026306F"/>
    <w:rsid w:val="00263101"/>
    <w:rsid w:val="00263269"/>
    <w:rsid w:val="00263322"/>
    <w:rsid w:val="00263557"/>
    <w:rsid w:val="0026359C"/>
    <w:rsid w:val="002638F9"/>
    <w:rsid w:val="0026391E"/>
    <w:rsid w:val="002639CB"/>
    <w:rsid w:val="002639DB"/>
    <w:rsid w:val="002639E2"/>
    <w:rsid w:val="00263AEC"/>
    <w:rsid w:val="00263DED"/>
    <w:rsid w:val="002640B0"/>
    <w:rsid w:val="0026420F"/>
    <w:rsid w:val="002643D9"/>
    <w:rsid w:val="0026448A"/>
    <w:rsid w:val="00264521"/>
    <w:rsid w:val="002645A8"/>
    <w:rsid w:val="00264666"/>
    <w:rsid w:val="002646E8"/>
    <w:rsid w:val="002647AF"/>
    <w:rsid w:val="002647D3"/>
    <w:rsid w:val="00264922"/>
    <w:rsid w:val="00264BE4"/>
    <w:rsid w:val="00264C24"/>
    <w:rsid w:val="002650DD"/>
    <w:rsid w:val="00265111"/>
    <w:rsid w:val="00265493"/>
    <w:rsid w:val="002656B1"/>
    <w:rsid w:val="002658D5"/>
    <w:rsid w:val="00265C80"/>
    <w:rsid w:val="00265F5D"/>
    <w:rsid w:val="00265F9F"/>
    <w:rsid w:val="00266010"/>
    <w:rsid w:val="0026621D"/>
    <w:rsid w:val="002662EE"/>
    <w:rsid w:val="0026634E"/>
    <w:rsid w:val="0026652F"/>
    <w:rsid w:val="002665F4"/>
    <w:rsid w:val="0026677E"/>
    <w:rsid w:val="00266810"/>
    <w:rsid w:val="002668EE"/>
    <w:rsid w:val="00266CD1"/>
    <w:rsid w:val="00266F18"/>
    <w:rsid w:val="00266FEC"/>
    <w:rsid w:val="00267353"/>
    <w:rsid w:val="002677F1"/>
    <w:rsid w:val="00267903"/>
    <w:rsid w:val="002679F9"/>
    <w:rsid w:val="00267C9C"/>
    <w:rsid w:val="00267D73"/>
    <w:rsid w:val="00267E62"/>
    <w:rsid w:val="00267EE7"/>
    <w:rsid w:val="002700EA"/>
    <w:rsid w:val="002701C2"/>
    <w:rsid w:val="00270360"/>
    <w:rsid w:val="0027037D"/>
    <w:rsid w:val="002703F8"/>
    <w:rsid w:val="00270442"/>
    <w:rsid w:val="0027061E"/>
    <w:rsid w:val="00270749"/>
    <w:rsid w:val="00270830"/>
    <w:rsid w:val="002709A1"/>
    <w:rsid w:val="00270B85"/>
    <w:rsid w:val="00270C51"/>
    <w:rsid w:val="00270E5A"/>
    <w:rsid w:val="00270E66"/>
    <w:rsid w:val="00270E82"/>
    <w:rsid w:val="00270F04"/>
    <w:rsid w:val="0027109C"/>
    <w:rsid w:val="002710C3"/>
    <w:rsid w:val="00271137"/>
    <w:rsid w:val="0027123E"/>
    <w:rsid w:val="00271317"/>
    <w:rsid w:val="00271416"/>
    <w:rsid w:val="00271445"/>
    <w:rsid w:val="002715A8"/>
    <w:rsid w:val="002716A6"/>
    <w:rsid w:val="0027190F"/>
    <w:rsid w:val="00271A1E"/>
    <w:rsid w:val="00271B86"/>
    <w:rsid w:val="00271D22"/>
    <w:rsid w:val="00271E28"/>
    <w:rsid w:val="0027215C"/>
    <w:rsid w:val="00272278"/>
    <w:rsid w:val="00272780"/>
    <w:rsid w:val="002727DF"/>
    <w:rsid w:val="00272A59"/>
    <w:rsid w:val="00272B87"/>
    <w:rsid w:val="00272C10"/>
    <w:rsid w:val="00272FDF"/>
    <w:rsid w:val="00273172"/>
    <w:rsid w:val="002732AF"/>
    <w:rsid w:val="00273443"/>
    <w:rsid w:val="002735BA"/>
    <w:rsid w:val="00273752"/>
    <w:rsid w:val="00273770"/>
    <w:rsid w:val="002738C1"/>
    <w:rsid w:val="002739CE"/>
    <w:rsid w:val="00273B13"/>
    <w:rsid w:val="00273BD7"/>
    <w:rsid w:val="002740BF"/>
    <w:rsid w:val="002742E0"/>
    <w:rsid w:val="00274371"/>
    <w:rsid w:val="00274476"/>
    <w:rsid w:val="002745C6"/>
    <w:rsid w:val="00274653"/>
    <w:rsid w:val="00274777"/>
    <w:rsid w:val="00274948"/>
    <w:rsid w:val="00274968"/>
    <w:rsid w:val="00274C89"/>
    <w:rsid w:val="00274FD6"/>
    <w:rsid w:val="0027509F"/>
    <w:rsid w:val="002750D2"/>
    <w:rsid w:val="00275146"/>
    <w:rsid w:val="00275205"/>
    <w:rsid w:val="00275278"/>
    <w:rsid w:val="00275578"/>
    <w:rsid w:val="0027577E"/>
    <w:rsid w:val="002758F7"/>
    <w:rsid w:val="00275AC0"/>
    <w:rsid w:val="00275AC6"/>
    <w:rsid w:val="00275CAA"/>
    <w:rsid w:val="00275D95"/>
    <w:rsid w:val="00275E8A"/>
    <w:rsid w:val="002760BB"/>
    <w:rsid w:val="002761BB"/>
    <w:rsid w:val="00276213"/>
    <w:rsid w:val="002765E2"/>
    <w:rsid w:val="00276639"/>
    <w:rsid w:val="0027677D"/>
    <w:rsid w:val="00276991"/>
    <w:rsid w:val="00276B3E"/>
    <w:rsid w:val="00276B89"/>
    <w:rsid w:val="00276CBA"/>
    <w:rsid w:val="00276D74"/>
    <w:rsid w:val="00276E81"/>
    <w:rsid w:val="00276EE6"/>
    <w:rsid w:val="002770E1"/>
    <w:rsid w:val="00277399"/>
    <w:rsid w:val="00277552"/>
    <w:rsid w:val="0027772F"/>
    <w:rsid w:val="00277B96"/>
    <w:rsid w:val="00277CD6"/>
    <w:rsid w:val="00277D26"/>
    <w:rsid w:val="0028022F"/>
    <w:rsid w:val="00280424"/>
    <w:rsid w:val="00280763"/>
    <w:rsid w:val="0028077C"/>
    <w:rsid w:val="002807B8"/>
    <w:rsid w:val="0028090A"/>
    <w:rsid w:val="00280AA2"/>
    <w:rsid w:val="00280EC7"/>
    <w:rsid w:val="00280F06"/>
    <w:rsid w:val="00280F50"/>
    <w:rsid w:val="0028103A"/>
    <w:rsid w:val="00281262"/>
    <w:rsid w:val="002812CC"/>
    <w:rsid w:val="002813EF"/>
    <w:rsid w:val="002815DC"/>
    <w:rsid w:val="0028180B"/>
    <w:rsid w:val="00281815"/>
    <w:rsid w:val="00281B41"/>
    <w:rsid w:val="00281D38"/>
    <w:rsid w:val="00281D80"/>
    <w:rsid w:val="00281F62"/>
    <w:rsid w:val="00282396"/>
    <w:rsid w:val="00282544"/>
    <w:rsid w:val="00282B0A"/>
    <w:rsid w:val="00282C74"/>
    <w:rsid w:val="00282DF6"/>
    <w:rsid w:val="00283162"/>
    <w:rsid w:val="00283333"/>
    <w:rsid w:val="00283481"/>
    <w:rsid w:val="00283549"/>
    <w:rsid w:val="0028360F"/>
    <w:rsid w:val="00283658"/>
    <w:rsid w:val="002839C0"/>
    <w:rsid w:val="002839D4"/>
    <w:rsid w:val="00283BEF"/>
    <w:rsid w:val="00283C14"/>
    <w:rsid w:val="002840EB"/>
    <w:rsid w:val="00284539"/>
    <w:rsid w:val="002848BF"/>
    <w:rsid w:val="002848E6"/>
    <w:rsid w:val="0028495D"/>
    <w:rsid w:val="00284D8B"/>
    <w:rsid w:val="00284F73"/>
    <w:rsid w:val="00284FCC"/>
    <w:rsid w:val="00284FF0"/>
    <w:rsid w:val="0028505A"/>
    <w:rsid w:val="00285265"/>
    <w:rsid w:val="00285296"/>
    <w:rsid w:val="002852B9"/>
    <w:rsid w:val="002852FE"/>
    <w:rsid w:val="00285598"/>
    <w:rsid w:val="002857E1"/>
    <w:rsid w:val="002857FF"/>
    <w:rsid w:val="00285857"/>
    <w:rsid w:val="0028599B"/>
    <w:rsid w:val="00285A4E"/>
    <w:rsid w:val="00285A86"/>
    <w:rsid w:val="00285ADE"/>
    <w:rsid w:val="00285C18"/>
    <w:rsid w:val="00285C6C"/>
    <w:rsid w:val="00285C77"/>
    <w:rsid w:val="00285DE6"/>
    <w:rsid w:val="00285E96"/>
    <w:rsid w:val="00285EFF"/>
    <w:rsid w:val="00285F8E"/>
    <w:rsid w:val="002863CA"/>
    <w:rsid w:val="002863E2"/>
    <w:rsid w:val="002866EA"/>
    <w:rsid w:val="0028677E"/>
    <w:rsid w:val="0028682A"/>
    <w:rsid w:val="00286AF4"/>
    <w:rsid w:val="00286B90"/>
    <w:rsid w:val="00286F63"/>
    <w:rsid w:val="0028701E"/>
    <w:rsid w:val="00287052"/>
    <w:rsid w:val="00287073"/>
    <w:rsid w:val="002873E0"/>
    <w:rsid w:val="002873E8"/>
    <w:rsid w:val="00287605"/>
    <w:rsid w:val="002877A0"/>
    <w:rsid w:val="00287BA4"/>
    <w:rsid w:val="00287BAD"/>
    <w:rsid w:val="00287C83"/>
    <w:rsid w:val="00287E30"/>
    <w:rsid w:val="00287F9B"/>
    <w:rsid w:val="00290073"/>
    <w:rsid w:val="0029056F"/>
    <w:rsid w:val="002905D3"/>
    <w:rsid w:val="00290628"/>
    <w:rsid w:val="00290695"/>
    <w:rsid w:val="00290696"/>
    <w:rsid w:val="00290748"/>
    <w:rsid w:val="00290787"/>
    <w:rsid w:val="00290C74"/>
    <w:rsid w:val="00290CB6"/>
    <w:rsid w:val="00290DB9"/>
    <w:rsid w:val="00290E3D"/>
    <w:rsid w:val="00290EC6"/>
    <w:rsid w:val="00290EC9"/>
    <w:rsid w:val="00290F80"/>
    <w:rsid w:val="0029113E"/>
    <w:rsid w:val="00291504"/>
    <w:rsid w:val="0029166E"/>
    <w:rsid w:val="002918B8"/>
    <w:rsid w:val="002919B8"/>
    <w:rsid w:val="00291BAC"/>
    <w:rsid w:val="00291DAF"/>
    <w:rsid w:val="002922F8"/>
    <w:rsid w:val="002924EF"/>
    <w:rsid w:val="0029266B"/>
    <w:rsid w:val="0029276E"/>
    <w:rsid w:val="0029297C"/>
    <w:rsid w:val="00292C10"/>
    <w:rsid w:val="0029309D"/>
    <w:rsid w:val="00293113"/>
    <w:rsid w:val="002931F5"/>
    <w:rsid w:val="00293255"/>
    <w:rsid w:val="0029326D"/>
    <w:rsid w:val="002932E3"/>
    <w:rsid w:val="002933DA"/>
    <w:rsid w:val="0029349F"/>
    <w:rsid w:val="002934B5"/>
    <w:rsid w:val="0029382C"/>
    <w:rsid w:val="00293945"/>
    <w:rsid w:val="00293B7F"/>
    <w:rsid w:val="00293C95"/>
    <w:rsid w:val="00293F4C"/>
    <w:rsid w:val="00293F82"/>
    <w:rsid w:val="002944FA"/>
    <w:rsid w:val="002947A7"/>
    <w:rsid w:val="0029480D"/>
    <w:rsid w:val="0029489C"/>
    <w:rsid w:val="00294911"/>
    <w:rsid w:val="00294A16"/>
    <w:rsid w:val="00294AC8"/>
    <w:rsid w:val="00294BC3"/>
    <w:rsid w:val="00294C2D"/>
    <w:rsid w:val="00294C51"/>
    <w:rsid w:val="00294CEA"/>
    <w:rsid w:val="00294E74"/>
    <w:rsid w:val="00294F00"/>
    <w:rsid w:val="00294F4E"/>
    <w:rsid w:val="0029508E"/>
    <w:rsid w:val="002950EB"/>
    <w:rsid w:val="00295383"/>
    <w:rsid w:val="00295510"/>
    <w:rsid w:val="00295528"/>
    <w:rsid w:val="00295620"/>
    <w:rsid w:val="002958C4"/>
    <w:rsid w:val="0029598F"/>
    <w:rsid w:val="00295A0B"/>
    <w:rsid w:val="00295B14"/>
    <w:rsid w:val="00295D73"/>
    <w:rsid w:val="00295F8C"/>
    <w:rsid w:val="0029604D"/>
    <w:rsid w:val="00296112"/>
    <w:rsid w:val="00296217"/>
    <w:rsid w:val="002963E9"/>
    <w:rsid w:val="002963EB"/>
    <w:rsid w:val="0029640B"/>
    <w:rsid w:val="002966C8"/>
    <w:rsid w:val="00296737"/>
    <w:rsid w:val="0029681D"/>
    <w:rsid w:val="00296AA5"/>
    <w:rsid w:val="00296B7A"/>
    <w:rsid w:val="00296DEA"/>
    <w:rsid w:val="00296EC8"/>
    <w:rsid w:val="00296F37"/>
    <w:rsid w:val="00296F45"/>
    <w:rsid w:val="00296F4E"/>
    <w:rsid w:val="00297033"/>
    <w:rsid w:val="00297061"/>
    <w:rsid w:val="002970F3"/>
    <w:rsid w:val="0029715A"/>
    <w:rsid w:val="002973D8"/>
    <w:rsid w:val="00297410"/>
    <w:rsid w:val="002975C9"/>
    <w:rsid w:val="00297636"/>
    <w:rsid w:val="002977F7"/>
    <w:rsid w:val="00297827"/>
    <w:rsid w:val="00297979"/>
    <w:rsid w:val="00297995"/>
    <w:rsid w:val="002979E3"/>
    <w:rsid w:val="00297C39"/>
    <w:rsid w:val="002A011F"/>
    <w:rsid w:val="002A0153"/>
    <w:rsid w:val="002A0276"/>
    <w:rsid w:val="002A059F"/>
    <w:rsid w:val="002A06CF"/>
    <w:rsid w:val="002A0A7C"/>
    <w:rsid w:val="002A0D8E"/>
    <w:rsid w:val="002A0DA7"/>
    <w:rsid w:val="002A0DC6"/>
    <w:rsid w:val="002A0F11"/>
    <w:rsid w:val="002A10D6"/>
    <w:rsid w:val="002A14A9"/>
    <w:rsid w:val="002A15E0"/>
    <w:rsid w:val="002A169E"/>
    <w:rsid w:val="002A16B4"/>
    <w:rsid w:val="002A18E2"/>
    <w:rsid w:val="002A1990"/>
    <w:rsid w:val="002A1B00"/>
    <w:rsid w:val="002A1DDD"/>
    <w:rsid w:val="002A1E52"/>
    <w:rsid w:val="002A2013"/>
    <w:rsid w:val="002A2266"/>
    <w:rsid w:val="002A235A"/>
    <w:rsid w:val="002A282C"/>
    <w:rsid w:val="002A296B"/>
    <w:rsid w:val="002A2DFA"/>
    <w:rsid w:val="002A2EAF"/>
    <w:rsid w:val="002A30F1"/>
    <w:rsid w:val="002A3157"/>
    <w:rsid w:val="002A3395"/>
    <w:rsid w:val="002A35A5"/>
    <w:rsid w:val="002A35B4"/>
    <w:rsid w:val="002A3744"/>
    <w:rsid w:val="002A3780"/>
    <w:rsid w:val="002A3782"/>
    <w:rsid w:val="002A38D5"/>
    <w:rsid w:val="002A3D26"/>
    <w:rsid w:val="002A3FFC"/>
    <w:rsid w:val="002A40B1"/>
    <w:rsid w:val="002A421A"/>
    <w:rsid w:val="002A425A"/>
    <w:rsid w:val="002A45DA"/>
    <w:rsid w:val="002A48C0"/>
    <w:rsid w:val="002A48DA"/>
    <w:rsid w:val="002A4B0F"/>
    <w:rsid w:val="002A4EAF"/>
    <w:rsid w:val="002A4F81"/>
    <w:rsid w:val="002A5027"/>
    <w:rsid w:val="002A51F2"/>
    <w:rsid w:val="002A547D"/>
    <w:rsid w:val="002A5587"/>
    <w:rsid w:val="002A55E6"/>
    <w:rsid w:val="002A5758"/>
    <w:rsid w:val="002A575C"/>
    <w:rsid w:val="002A5813"/>
    <w:rsid w:val="002A5850"/>
    <w:rsid w:val="002A5A37"/>
    <w:rsid w:val="002A5B88"/>
    <w:rsid w:val="002A6192"/>
    <w:rsid w:val="002A61F3"/>
    <w:rsid w:val="002A640A"/>
    <w:rsid w:val="002A64AF"/>
    <w:rsid w:val="002A66EB"/>
    <w:rsid w:val="002A6A4F"/>
    <w:rsid w:val="002A6EAE"/>
    <w:rsid w:val="002A6F7D"/>
    <w:rsid w:val="002A7025"/>
    <w:rsid w:val="002A7181"/>
    <w:rsid w:val="002A71AF"/>
    <w:rsid w:val="002A74D0"/>
    <w:rsid w:val="002A79EF"/>
    <w:rsid w:val="002A7DA0"/>
    <w:rsid w:val="002B006C"/>
    <w:rsid w:val="002B00F8"/>
    <w:rsid w:val="002B0450"/>
    <w:rsid w:val="002B049F"/>
    <w:rsid w:val="002B066E"/>
    <w:rsid w:val="002B0730"/>
    <w:rsid w:val="002B077B"/>
    <w:rsid w:val="002B094C"/>
    <w:rsid w:val="002B0A5F"/>
    <w:rsid w:val="002B0B17"/>
    <w:rsid w:val="002B0C25"/>
    <w:rsid w:val="002B0F23"/>
    <w:rsid w:val="002B0FA7"/>
    <w:rsid w:val="002B1149"/>
    <w:rsid w:val="002B114A"/>
    <w:rsid w:val="002B1287"/>
    <w:rsid w:val="002B1470"/>
    <w:rsid w:val="002B1533"/>
    <w:rsid w:val="002B159A"/>
    <w:rsid w:val="002B1679"/>
    <w:rsid w:val="002B1978"/>
    <w:rsid w:val="002B1B92"/>
    <w:rsid w:val="002B1D97"/>
    <w:rsid w:val="002B1EB9"/>
    <w:rsid w:val="002B1F74"/>
    <w:rsid w:val="002B1FA9"/>
    <w:rsid w:val="002B2072"/>
    <w:rsid w:val="002B20B7"/>
    <w:rsid w:val="002B2213"/>
    <w:rsid w:val="002B2245"/>
    <w:rsid w:val="002B22EC"/>
    <w:rsid w:val="002B271F"/>
    <w:rsid w:val="002B2860"/>
    <w:rsid w:val="002B28E9"/>
    <w:rsid w:val="002B2920"/>
    <w:rsid w:val="002B2B97"/>
    <w:rsid w:val="002B2BEA"/>
    <w:rsid w:val="002B2CCC"/>
    <w:rsid w:val="002B2EA7"/>
    <w:rsid w:val="002B2FB4"/>
    <w:rsid w:val="002B3029"/>
    <w:rsid w:val="002B305E"/>
    <w:rsid w:val="002B30BA"/>
    <w:rsid w:val="002B3232"/>
    <w:rsid w:val="002B365B"/>
    <w:rsid w:val="002B38F6"/>
    <w:rsid w:val="002B39DC"/>
    <w:rsid w:val="002B3E35"/>
    <w:rsid w:val="002B3EE7"/>
    <w:rsid w:val="002B40CD"/>
    <w:rsid w:val="002B4322"/>
    <w:rsid w:val="002B455C"/>
    <w:rsid w:val="002B499C"/>
    <w:rsid w:val="002B4A4C"/>
    <w:rsid w:val="002B4B51"/>
    <w:rsid w:val="002B4C40"/>
    <w:rsid w:val="002B4C9A"/>
    <w:rsid w:val="002B4CE3"/>
    <w:rsid w:val="002B4FE4"/>
    <w:rsid w:val="002B50F5"/>
    <w:rsid w:val="002B5626"/>
    <w:rsid w:val="002B5673"/>
    <w:rsid w:val="002B5695"/>
    <w:rsid w:val="002B5774"/>
    <w:rsid w:val="002B5822"/>
    <w:rsid w:val="002B58B6"/>
    <w:rsid w:val="002B595A"/>
    <w:rsid w:val="002B5975"/>
    <w:rsid w:val="002B5B0B"/>
    <w:rsid w:val="002B5B3A"/>
    <w:rsid w:val="002B5C0B"/>
    <w:rsid w:val="002B5DCC"/>
    <w:rsid w:val="002B5E5F"/>
    <w:rsid w:val="002B5F3C"/>
    <w:rsid w:val="002B5FF1"/>
    <w:rsid w:val="002B61D8"/>
    <w:rsid w:val="002B632A"/>
    <w:rsid w:val="002B638B"/>
    <w:rsid w:val="002B699E"/>
    <w:rsid w:val="002B69A7"/>
    <w:rsid w:val="002B6A76"/>
    <w:rsid w:val="002B6B54"/>
    <w:rsid w:val="002B6B56"/>
    <w:rsid w:val="002B6D63"/>
    <w:rsid w:val="002B6FCC"/>
    <w:rsid w:val="002B7005"/>
    <w:rsid w:val="002B706E"/>
    <w:rsid w:val="002B71E9"/>
    <w:rsid w:val="002B746B"/>
    <w:rsid w:val="002B7521"/>
    <w:rsid w:val="002B7539"/>
    <w:rsid w:val="002B75D0"/>
    <w:rsid w:val="002B766E"/>
    <w:rsid w:val="002B76D5"/>
    <w:rsid w:val="002B78CC"/>
    <w:rsid w:val="002B7977"/>
    <w:rsid w:val="002B7A97"/>
    <w:rsid w:val="002B7B12"/>
    <w:rsid w:val="002B7C15"/>
    <w:rsid w:val="002B7D76"/>
    <w:rsid w:val="002B7F68"/>
    <w:rsid w:val="002C00B4"/>
    <w:rsid w:val="002C01D9"/>
    <w:rsid w:val="002C0224"/>
    <w:rsid w:val="002C026D"/>
    <w:rsid w:val="002C084D"/>
    <w:rsid w:val="002C0896"/>
    <w:rsid w:val="002C08D7"/>
    <w:rsid w:val="002C08DE"/>
    <w:rsid w:val="002C0941"/>
    <w:rsid w:val="002C0CAC"/>
    <w:rsid w:val="002C0E0D"/>
    <w:rsid w:val="002C0E2D"/>
    <w:rsid w:val="002C0EA7"/>
    <w:rsid w:val="002C1278"/>
    <w:rsid w:val="002C13D0"/>
    <w:rsid w:val="002C1565"/>
    <w:rsid w:val="002C1650"/>
    <w:rsid w:val="002C17F3"/>
    <w:rsid w:val="002C1896"/>
    <w:rsid w:val="002C1974"/>
    <w:rsid w:val="002C1A86"/>
    <w:rsid w:val="002C1AB2"/>
    <w:rsid w:val="002C1D6E"/>
    <w:rsid w:val="002C2147"/>
    <w:rsid w:val="002C21AF"/>
    <w:rsid w:val="002C2390"/>
    <w:rsid w:val="002C240C"/>
    <w:rsid w:val="002C26A9"/>
    <w:rsid w:val="002C2972"/>
    <w:rsid w:val="002C2A27"/>
    <w:rsid w:val="002C2AAB"/>
    <w:rsid w:val="002C2B05"/>
    <w:rsid w:val="002C2DFB"/>
    <w:rsid w:val="002C2F0E"/>
    <w:rsid w:val="002C30D4"/>
    <w:rsid w:val="002C311D"/>
    <w:rsid w:val="002C327A"/>
    <w:rsid w:val="002C32E4"/>
    <w:rsid w:val="002C33CD"/>
    <w:rsid w:val="002C3692"/>
    <w:rsid w:val="002C375F"/>
    <w:rsid w:val="002C38DA"/>
    <w:rsid w:val="002C3991"/>
    <w:rsid w:val="002C3B5E"/>
    <w:rsid w:val="002C3CDE"/>
    <w:rsid w:val="002C3FFD"/>
    <w:rsid w:val="002C4156"/>
    <w:rsid w:val="002C415E"/>
    <w:rsid w:val="002C4201"/>
    <w:rsid w:val="002C422C"/>
    <w:rsid w:val="002C48C8"/>
    <w:rsid w:val="002C498F"/>
    <w:rsid w:val="002C4A37"/>
    <w:rsid w:val="002C4A8F"/>
    <w:rsid w:val="002C4AED"/>
    <w:rsid w:val="002C4BEF"/>
    <w:rsid w:val="002C4BF7"/>
    <w:rsid w:val="002C4F9A"/>
    <w:rsid w:val="002C4FE3"/>
    <w:rsid w:val="002C5184"/>
    <w:rsid w:val="002C5363"/>
    <w:rsid w:val="002C575A"/>
    <w:rsid w:val="002C5ABC"/>
    <w:rsid w:val="002C5B16"/>
    <w:rsid w:val="002C5B4E"/>
    <w:rsid w:val="002C5C5D"/>
    <w:rsid w:val="002C5C80"/>
    <w:rsid w:val="002C5DF7"/>
    <w:rsid w:val="002C5E1C"/>
    <w:rsid w:val="002C60E0"/>
    <w:rsid w:val="002C614F"/>
    <w:rsid w:val="002C6417"/>
    <w:rsid w:val="002C64F8"/>
    <w:rsid w:val="002C6698"/>
    <w:rsid w:val="002C675D"/>
    <w:rsid w:val="002C6827"/>
    <w:rsid w:val="002C6838"/>
    <w:rsid w:val="002C69B5"/>
    <w:rsid w:val="002C6EAA"/>
    <w:rsid w:val="002C70C9"/>
    <w:rsid w:val="002C7223"/>
    <w:rsid w:val="002C7244"/>
    <w:rsid w:val="002C7391"/>
    <w:rsid w:val="002C7816"/>
    <w:rsid w:val="002C785C"/>
    <w:rsid w:val="002C78EA"/>
    <w:rsid w:val="002C7BBE"/>
    <w:rsid w:val="002C7C3E"/>
    <w:rsid w:val="002C7FD6"/>
    <w:rsid w:val="002D0160"/>
    <w:rsid w:val="002D026E"/>
    <w:rsid w:val="002D0422"/>
    <w:rsid w:val="002D052F"/>
    <w:rsid w:val="002D05EA"/>
    <w:rsid w:val="002D0625"/>
    <w:rsid w:val="002D063A"/>
    <w:rsid w:val="002D0708"/>
    <w:rsid w:val="002D087B"/>
    <w:rsid w:val="002D0C8E"/>
    <w:rsid w:val="002D0FA2"/>
    <w:rsid w:val="002D11E8"/>
    <w:rsid w:val="002D182C"/>
    <w:rsid w:val="002D18B6"/>
    <w:rsid w:val="002D1A0F"/>
    <w:rsid w:val="002D1A66"/>
    <w:rsid w:val="002D1B23"/>
    <w:rsid w:val="002D2234"/>
    <w:rsid w:val="002D2342"/>
    <w:rsid w:val="002D25B6"/>
    <w:rsid w:val="002D29A2"/>
    <w:rsid w:val="002D2E44"/>
    <w:rsid w:val="002D2E8A"/>
    <w:rsid w:val="002D31C4"/>
    <w:rsid w:val="002D32E1"/>
    <w:rsid w:val="002D3397"/>
    <w:rsid w:val="002D342B"/>
    <w:rsid w:val="002D354A"/>
    <w:rsid w:val="002D3596"/>
    <w:rsid w:val="002D3CE3"/>
    <w:rsid w:val="002D3D95"/>
    <w:rsid w:val="002D4043"/>
    <w:rsid w:val="002D4145"/>
    <w:rsid w:val="002D4180"/>
    <w:rsid w:val="002D46E1"/>
    <w:rsid w:val="002D4A05"/>
    <w:rsid w:val="002D4B41"/>
    <w:rsid w:val="002D4E1E"/>
    <w:rsid w:val="002D4E20"/>
    <w:rsid w:val="002D4F95"/>
    <w:rsid w:val="002D50B8"/>
    <w:rsid w:val="002D56AE"/>
    <w:rsid w:val="002D56CE"/>
    <w:rsid w:val="002D5710"/>
    <w:rsid w:val="002D5A33"/>
    <w:rsid w:val="002D5A8B"/>
    <w:rsid w:val="002D5CEE"/>
    <w:rsid w:val="002D5CF7"/>
    <w:rsid w:val="002D5CF8"/>
    <w:rsid w:val="002D5D0B"/>
    <w:rsid w:val="002D60DF"/>
    <w:rsid w:val="002D6100"/>
    <w:rsid w:val="002D6237"/>
    <w:rsid w:val="002D62EA"/>
    <w:rsid w:val="002D6311"/>
    <w:rsid w:val="002D633E"/>
    <w:rsid w:val="002D645F"/>
    <w:rsid w:val="002D66E7"/>
    <w:rsid w:val="002D68B6"/>
    <w:rsid w:val="002D69A4"/>
    <w:rsid w:val="002D6B2E"/>
    <w:rsid w:val="002D6B50"/>
    <w:rsid w:val="002D6BA9"/>
    <w:rsid w:val="002D6F3B"/>
    <w:rsid w:val="002D6FDA"/>
    <w:rsid w:val="002D74F6"/>
    <w:rsid w:val="002D757E"/>
    <w:rsid w:val="002D771B"/>
    <w:rsid w:val="002D7930"/>
    <w:rsid w:val="002D7946"/>
    <w:rsid w:val="002D79D2"/>
    <w:rsid w:val="002D7A78"/>
    <w:rsid w:val="002D7B4F"/>
    <w:rsid w:val="002D7C33"/>
    <w:rsid w:val="002D7F6E"/>
    <w:rsid w:val="002D7FE6"/>
    <w:rsid w:val="002E00B6"/>
    <w:rsid w:val="002E045B"/>
    <w:rsid w:val="002E04C3"/>
    <w:rsid w:val="002E065A"/>
    <w:rsid w:val="002E06C7"/>
    <w:rsid w:val="002E0952"/>
    <w:rsid w:val="002E09A5"/>
    <w:rsid w:val="002E0A26"/>
    <w:rsid w:val="002E0B4E"/>
    <w:rsid w:val="002E0E8D"/>
    <w:rsid w:val="002E0E99"/>
    <w:rsid w:val="002E0EB2"/>
    <w:rsid w:val="002E113C"/>
    <w:rsid w:val="002E12E0"/>
    <w:rsid w:val="002E1419"/>
    <w:rsid w:val="002E146F"/>
    <w:rsid w:val="002E155F"/>
    <w:rsid w:val="002E1644"/>
    <w:rsid w:val="002E18E7"/>
    <w:rsid w:val="002E18F7"/>
    <w:rsid w:val="002E1A0E"/>
    <w:rsid w:val="002E1B29"/>
    <w:rsid w:val="002E1B72"/>
    <w:rsid w:val="002E1C6C"/>
    <w:rsid w:val="002E1CD0"/>
    <w:rsid w:val="002E1CF4"/>
    <w:rsid w:val="002E1D40"/>
    <w:rsid w:val="002E1D5D"/>
    <w:rsid w:val="002E204E"/>
    <w:rsid w:val="002E20BD"/>
    <w:rsid w:val="002E235B"/>
    <w:rsid w:val="002E23C1"/>
    <w:rsid w:val="002E23DC"/>
    <w:rsid w:val="002E245D"/>
    <w:rsid w:val="002E2580"/>
    <w:rsid w:val="002E2590"/>
    <w:rsid w:val="002E2752"/>
    <w:rsid w:val="002E27C0"/>
    <w:rsid w:val="002E27DD"/>
    <w:rsid w:val="002E2A96"/>
    <w:rsid w:val="002E2BD3"/>
    <w:rsid w:val="002E2BDC"/>
    <w:rsid w:val="002E2C97"/>
    <w:rsid w:val="002E2DCB"/>
    <w:rsid w:val="002E2DF7"/>
    <w:rsid w:val="002E2F49"/>
    <w:rsid w:val="002E2FC4"/>
    <w:rsid w:val="002E3248"/>
    <w:rsid w:val="002E3496"/>
    <w:rsid w:val="002E3538"/>
    <w:rsid w:val="002E3547"/>
    <w:rsid w:val="002E3589"/>
    <w:rsid w:val="002E3593"/>
    <w:rsid w:val="002E36D7"/>
    <w:rsid w:val="002E38D4"/>
    <w:rsid w:val="002E3957"/>
    <w:rsid w:val="002E3A32"/>
    <w:rsid w:val="002E3A67"/>
    <w:rsid w:val="002E3B75"/>
    <w:rsid w:val="002E3DBA"/>
    <w:rsid w:val="002E3DF9"/>
    <w:rsid w:val="002E3E6C"/>
    <w:rsid w:val="002E3E87"/>
    <w:rsid w:val="002E4032"/>
    <w:rsid w:val="002E4045"/>
    <w:rsid w:val="002E406A"/>
    <w:rsid w:val="002E40BE"/>
    <w:rsid w:val="002E421A"/>
    <w:rsid w:val="002E437E"/>
    <w:rsid w:val="002E4498"/>
    <w:rsid w:val="002E4564"/>
    <w:rsid w:val="002E468E"/>
    <w:rsid w:val="002E46CE"/>
    <w:rsid w:val="002E48AE"/>
    <w:rsid w:val="002E4AE2"/>
    <w:rsid w:val="002E4E44"/>
    <w:rsid w:val="002E4F72"/>
    <w:rsid w:val="002E5146"/>
    <w:rsid w:val="002E53BF"/>
    <w:rsid w:val="002E55D9"/>
    <w:rsid w:val="002E5647"/>
    <w:rsid w:val="002E5685"/>
    <w:rsid w:val="002E5737"/>
    <w:rsid w:val="002E5A5D"/>
    <w:rsid w:val="002E62C2"/>
    <w:rsid w:val="002E631B"/>
    <w:rsid w:val="002E6357"/>
    <w:rsid w:val="002E65DD"/>
    <w:rsid w:val="002E6765"/>
    <w:rsid w:val="002E69B7"/>
    <w:rsid w:val="002E6C32"/>
    <w:rsid w:val="002E6C36"/>
    <w:rsid w:val="002E6E58"/>
    <w:rsid w:val="002E6EF4"/>
    <w:rsid w:val="002E704B"/>
    <w:rsid w:val="002E7192"/>
    <w:rsid w:val="002E740B"/>
    <w:rsid w:val="002E7412"/>
    <w:rsid w:val="002E742B"/>
    <w:rsid w:val="002E7620"/>
    <w:rsid w:val="002E766D"/>
    <w:rsid w:val="002E789D"/>
    <w:rsid w:val="002E78AA"/>
    <w:rsid w:val="002E79C8"/>
    <w:rsid w:val="002E7FBC"/>
    <w:rsid w:val="002F0154"/>
    <w:rsid w:val="002F0292"/>
    <w:rsid w:val="002F032B"/>
    <w:rsid w:val="002F03D5"/>
    <w:rsid w:val="002F0665"/>
    <w:rsid w:val="002F075C"/>
    <w:rsid w:val="002F084B"/>
    <w:rsid w:val="002F0B7F"/>
    <w:rsid w:val="002F0BC7"/>
    <w:rsid w:val="002F0D66"/>
    <w:rsid w:val="002F1028"/>
    <w:rsid w:val="002F10AA"/>
    <w:rsid w:val="002F1126"/>
    <w:rsid w:val="002F11B7"/>
    <w:rsid w:val="002F1221"/>
    <w:rsid w:val="002F137C"/>
    <w:rsid w:val="002F140D"/>
    <w:rsid w:val="002F1472"/>
    <w:rsid w:val="002F14B2"/>
    <w:rsid w:val="002F14CB"/>
    <w:rsid w:val="002F1747"/>
    <w:rsid w:val="002F1A62"/>
    <w:rsid w:val="002F1AB1"/>
    <w:rsid w:val="002F1EC0"/>
    <w:rsid w:val="002F20EF"/>
    <w:rsid w:val="002F21B4"/>
    <w:rsid w:val="002F25F5"/>
    <w:rsid w:val="002F25FC"/>
    <w:rsid w:val="002F260C"/>
    <w:rsid w:val="002F2645"/>
    <w:rsid w:val="002F2682"/>
    <w:rsid w:val="002F269F"/>
    <w:rsid w:val="002F2AF1"/>
    <w:rsid w:val="002F2B20"/>
    <w:rsid w:val="002F2DA1"/>
    <w:rsid w:val="002F2DCB"/>
    <w:rsid w:val="002F2DF1"/>
    <w:rsid w:val="002F34D8"/>
    <w:rsid w:val="002F3585"/>
    <w:rsid w:val="002F3A05"/>
    <w:rsid w:val="002F3B99"/>
    <w:rsid w:val="002F3D16"/>
    <w:rsid w:val="002F3D72"/>
    <w:rsid w:val="002F40EA"/>
    <w:rsid w:val="002F41A1"/>
    <w:rsid w:val="002F43C4"/>
    <w:rsid w:val="002F46B1"/>
    <w:rsid w:val="002F4823"/>
    <w:rsid w:val="002F4BD0"/>
    <w:rsid w:val="002F4C79"/>
    <w:rsid w:val="002F4C7B"/>
    <w:rsid w:val="002F4CB2"/>
    <w:rsid w:val="002F4DAD"/>
    <w:rsid w:val="002F4E4B"/>
    <w:rsid w:val="002F4ED4"/>
    <w:rsid w:val="002F5094"/>
    <w:rsid w:val="002F5557"/>
    <w:rsid w:val="002F560E"/>
    <w:rsid w:val="002F562C"/>
    <w:rsid w:val="002F57D9"/>
    <w:rsid w:val="002F58E0"/>
    <w:rsid w:val="002F5CC2"/>
    <w:rsid w:val="002F5DFD"/>
    <w:rsid w:val="002F5E59"/>
    <w:rsid w:val="002F5F3F"/>
    <w:rsid w:val="002F60B5"/>
    <w:rsid w:val="002F60BA"/>
    <w:rsid w:val="002F60E2"/>
    <w:rsid w:val="002F616E"/>
    <w:rsid w:val="002F61FD"/>
    <w:rsid w:val="002F62CE"/>
    <w:rsid w:val="002F63B1"/>
    <w:rsid w:val="002F646F"/>
    <w:rsid w:val="002F64CE"/>
    <w:rsid w:val="002F6942"/>
    <w:rsid w:val="002F69B1"/>
    <w:rsid w:val="002F6A3D"/>
    <w:rsid w:val="002F6D08"/>
    <w:rsid w:val="002F70A2"/>
    <w:rsid w:val="002F728B"/>
    <w:rsid w:val="002F729F"/>
    <w:rsid w:val="002F74B2"/>
    <w:rsid w:val="002F74B6"/>
    <w:rsid w:val="002F7562"/>
    <w:rsid w:val="002F7635"/>
    <w:rsid w:val="002F7699"/>
    <w:rsid w:val="002F77A8"/>
    <w:rsid w:val="002F77DA"/>
    <w:rsid w:val="002F77EA"/>
    <w:rsid w:val="002F7973"/>
    <w:rsid w:val="002F7F63"/>
    <w:rsid w:val="002F7FF2"/>
    <w:rsid w:val="00300090"/>
    <w:rsid w:val="00300318"/>
    <w:rsid w:val="0030034E"/>
    <w:rsid w:val="003004EC"/>
    <w:rsid w:val="003005FE"/>
    <w:rsid w:val="00300716"/>
    <w:rsid w:val="003007BB"/>
    <w:rsid w:val="00300851"/>
    <w:rsid w:val="00300937"/>
    <w:rsid w:val="003009E5"/>
    <w:rsid w:val="00300A1E"/>
    <w:rsid w:val="00300C04"/>
    <w:rsid w:val="00300E5E"/>
    <w:rsid w:val="00301101"/>
    <w:rsid w:val="003012E6"/>
    <w:rsid w:val="003014D9"/>
    <w:rsid w:val="00301637"/>
    <w:rsid w:val="003016E7"/>
    <w:rsid w:val="003018EB"/>
    <w:rsid w:val="00301A10"/>
    <w:rsid w:val="00301A36"/>
    <w:rsid w:val="00301A73"/>
    <w:rsid w:val="00301A97"/>
    <w:rsid w:val="00301BB4"/>
    <w:rsid w:val="00301F18"/>
    <w:rsid w:val="0030220F"/>
    <w:rsid w:val="0030236F"/>
    <w:rsid w:val="00302A6E"/>
    <w:rsid w:val="00302B9B"/>
    <w:rsid w:val="00302E48"/>
    <w:rsid w:val="003030EA"/>
    <w:rsid w:val="00303328"/>
    <w:rsid w:val="0030340C"/>
    <w:rsid w:val="0030386D"/>
    <w:rsid w:val="003039BD"/>
    <w:rsid w:val="00303FA1"/>
    <w:rsid w:val="00304174"/>
    <w:rsid w:val="00304648"/>
    <w:rsid w:val="0030489D"/>
    <w:rsid w:val="00304C9B"/>
    <w:rsid w:val="00304F79"/>
    <w:rsid w:val="0030509D"/>
    <w:rsid w:val="003051D3"/>
    <w:rsid w:val="00305287"/>
    <w:rsid w:val="003053E1"/>
    <w:rsid w:val="00305487"/>
    <w:rsid w:val="00305574"/>
    <w:rsid w:val="00305754"/>
    <w:rsid w:val="00305D76"/>
    <w:rsid w:val="00305E0D"/>
    <w:rsid w:val="00305E86"/>
    <w:rsid w:val="00305FA6"/>
    <w:rsid w:val="003060DC"/>
    <w:rsid w:val="0030619D"/>
    <w:rsid w:val="0030619F"/>
    <w:rsid w:val="00306465"/>
    <w:rsid w:val="003064C4"/>
    <w:rsid w:val="003067BA"/>
    <w:rsid w:val="003067DB"/>
    <w:rsid w:val="003067EA"/>
    <w:rsid w:val="00306810"/>
    <w:rsid w:val="003069B9"/>
    <w:rsid w:val="00306A8D"/>
    <w:rsid w:val="00306C40"/>
    <w:rsid w:val="00306C45"/>
    <w:rsid w:val="00306DB1"/>
    <w:rsid w:val="00306F2A"/>
    <w:rsid w:val="00306F91"/>
    <w:rsid w:val="00307267"/>
    <w:rsid w:val="003073DC"/>
    <w:rsid w:val="0030743A"/>
    <w:rsid w:val="0030755D"/>
    <w:rsid w:val="00307714"/>
    <w:rsid w:val="0030772A"/>
    <w:rsid w:val="00307B3D"/>
    <w:rsid w:val="00307BB5"/>
    <w:rsid w:val="00307F6D"/>
    <w:rsid w:val="00310030"/>
    <w:rsid w:val="003105D5"/>
    <w:rsid w:val="003106C9"/>
    <w:rsid w:val="00310C95"/>
    <w:rsid w:val="00310F8D"/>
    <w:rsid w:val="003110C7"/>
    <w:rsid w:val="003111DE"/>
    <w:rsid w:val="003116CB"/>
    <w:rsid w:val="003116CD"/>
    <w:rsid w:val="0031170C"/>
    <w:rsid w:val="00311884"/>
    <w:rsid w:val="003119B0"/>
    <w:rsid w:val="00311B8C"/>
    <w:rsid w:val="00311C35"/>
    <w:rsid w:val="003120DA"/>
    <w:rsid w:val="0031220A"/>
    <w:rsid w:val="0031234D"/>
    <w:rsid w:val="0031239E"/>
    <w:rsid w:val="003127CA"/>
    <w:rsid w:val="00312A16"/>
    <w:rsid w:val="00312A70"/>
    <w:rsid w:val="00312E34"/>
    <w:rsid w:val="00312E6C"/>
    <w:rsid w:val="00312E70"/>
    <w:rsid w:val="003130AF"/>
    <w:rsid w:val="00313241"/>
    <w:rsid w:val="00313316"/>
    <w:rsid w:val="0031332A"/>
    <w:rsid w:val="00313356"/>
    <w:rsid w:val="003133E4"/>
    <w:rsid w:val="0031342B"/>
    <w:rsid w:val="003138E0"/>
    <w:rsid w:val="00313C99"/>
    <w:rsid w:val="00313D6E"/>
    <w:rsid w:val="00313F47"/>
    <w:rsid w:val="00313FAA"/>
    <w:rsid w:val="00313FE2"/>
    <w:rsid w:val="0031408C"/>
    <w:rsid w:val="00314098"/>
    <w:rsid w:val="00314219"/>
    <w:rsid w:val="0031432B"/>
    <w:rsid w:val="003145C6"/>
    <w:rsid w:val="003145D1"/>
    <w:rsid w:val="003148A5"/>
    <w:rsid w:val="00314A1C"/>
    <w:rsid w:val="00314C42"/>
    <w:rsid w:val="00314D72"/>
    <w:rsid w:val="00314D7B"/>
    <w:rsid w:val="00314F85"/>
    <w:rsid w:val="00315119"/>
    <w:rsid w:val="0031523C"/>
    <w:rsid w:val="00315264"/>
    <w:rsid w:val="0031555A"/>
    <w:rsid w:val="003155CF"/>
    <w:rsid w:val="00315777"/>
    <w:rsid w:val="00315978"/>
    <w:rsid w:val="00315A69"/>
    <w:rsid w:val="00315D23"/>
    <w:rsid w:val="00315FF5"/>
    <w:rsid w:val="0031612C"/>
    <w:rsid w:val="003163A4"/>
    <w:rsid w:val="0031640A"/>
    <w:rsid w:val="00316496"/>
    <w:rsid w:val="00316BBB"/>
    <w:rsid w:val="00316D45"/>
    <w:rsid w:val="00316D9E"/>
    <w:rsid w:val="00316E06"/>
    <w:rsid w:val="00316FE7"/>
    <w:rsid w:val="00317059"/>
    <w:rsid w:val="00317186"/>
    <w:rsid w:val="003172D8"/>
    <w:rsid w:val="003172E8"/>
    <w:rsid w:val="003173E7"/>
    <w:rsid w:val="00317569"/>
    <w:rsid w:val="003175AC"/>
    <w:rsid w:val="003178D6"/>
    <w:rsid w:val="003179B1"/>
    <w:rsid w:val="00317A97"/>
    <w:rsid w:val="00317D30"/>
    <w:rsid w:val="00317E6B"/>
    <w:rsid w:val="00320358"/>
    <w:rsid w:val="00320387"/>
    <w:rsid w:val="0032055A"/>
    <w:rsid w:val="00320698"/>
    <w:rsid w:val="0032074A"/>
    <w:rsid w:val="00320AC2"/>
    <w:rsid w:val="00320BD1"/>
    <w:rsid w:val="00320CF7"/>
    <w:rsid w:val="00320D69"/>
    <w:rsid w:val="00320DFA"/>
    <w:rsid w:val="00320F6D"/>
    <w:rsid w:val="00320FB8"/>
    <w:rsid w:val="0032108A"/>
    <w:rsid w:val="003210CE"/>
    <w:rsid w:val="0032110A"/>
    <w:rsid w:val="003212C0"/>
    <w:rsid w:val="003213A7"/>
    <w:rsid w:val="003214D1"/>
    <w:rsid w:val="0032165A"/>
    <w:rsid w:val="00321772"/>
    <w:rsid w:val="00321965"/>
    <w:rsid w:val="00321AA2"/>
    <w:rsid w:val="00321AAD"/>
    <w:rsid w:val="00321C13"/>
    <w:rsid w:val="00321C46"/>
    <w:rsid w:val="00321D98"/>
    <w:rsid w:val="00321EC9"/>
    <w:rsid w:val="0032222E"/>
    <w:rsid w:val="00322231"/>
    <w:rsid w:val="00322407"/>
    <w:rsid w:val="00322532"/>
    <w:rsid w:val="0032267B"/>
    <w:rsid w:val="003227A3"/>
    <w:rsid w:val="003228E5"/>
    <w:rsid w:val="003229C6"/>
    <w:rsid w:val="00322B43"/>
    <w:rsid w:val="00322C1E"/>
    <w:rsid w:val="00322CE3"/>
    <w:rsid w:val="00322D7E"/>
    <w:rsid w:val="00322E56"/>
    <w:rsid w:val="00322ECC"/>
    <w:rsid w:val="00322FE0"/>
    <w:rsid w:val="0032300D"/>
    <w:rsid w:val="003230AE"/>
    <w:rsid w:val="00323277"/>
    <w:rsid w:val="003232A7"/>
    <w:rsid w:val="003232C9"/>
    <w:rsid w:val="0032339E"/>
    <w:rsid w:val="0032341C"/>
    <w:rsid w:val="0032343E"/>
    <w:rsid w:val="00323489"/>
    <w:rsid w:val="00323BF8"/>
    <w:rsid w:val="00323CC0"/>
    <w:rsid w:val="00323D94"/>
    <w:rsid w:val="00323EF2"/>
    <w:rsid w:val="00323F96"/>
    <w:rsid w:val="00324070"/>
    <w:rsid w:val="003241C2"/>
    <w:rsid w:val="003241EC"/>
    <w:rsid w:val="00324220"/>
    <w:rsid w:val="0032423C"/>
    <w:rsid w:val="003244AF"/>
    <w:rsid w:val="003247F1"/>
    <w:rsid w:val="0032483E"/>
    <w:rsid w:val="00324862"/>
    <w:rsid w:val="0032495E"/>
    <w:rsid w:val="00324A4F"/>
    <w:rsid w:val="00324B30"/>
    <w:rsid w:val="00324B93"/>
    <w:rsid w:val="00324E68"/>
    <w:rsid w:val="00325091"/>
    <w:rsid w:val="00325246"/>
    <w:rsid w:val="003252E3"/>
    <w:rsid w:val="00325399"/>
    <w:rsid w:val="003254FA"/>
    <w:rsid w:val="00325676"/>
    <w:rsid w:val="003256C4"/>
    <w:rsid w:val="003257C4"/>
    <w:rsid w:val="00325845"/>
    <w:rsid w:val="003258BE"/>
    <w:rsid w:val="00325D39"/>
    <w:rsid w:val="00325EFA"/>
    <w:rsid w:val="00325FE8"/>
    <w:rsid w:val="00326094"/>
    <w:rsid w:val="00326391"/>
    <w:rsid w:val="003264E6"/>
    <w:rsid w:val="0032658B"/>
    <w:rsid w:val="00326841"/>
    <w:rsid w:val="0032694B"/>
    <w:rsid w:val="00326A53"/>
    <w:rsid w:val="00326CA2"/>
    <w:rsid w:val="00326CCD"/>
    <w:rsid w:val="00326D40"/>
    <w:rsid w:val="00326D69"/>
    <w:rsid w:val="00326DF8"/>
    <w:rsid w:val="00326F16"/>
    <w:rsid w:val="00326F64"/>
    <w:rsid w:val="00326F7D"/>
    <w:rsid w:val="003271B5"/>
    <w:rsid w:val="00327587"/>
    <w:rsid w:val="0032759E"/>
    <w:rsid w:val="003275C9"/>
    <w:rsid w:val="0032773B"/>
    <w:rsid w:val="00327917"/>
    <w:rsid w:val="003279CA"/>
    <w:rsid w:val="00327B41"/>
    <w:rsid w:val="00327BCA"/>
    <w:rsid w:val="00327C39"/>
    <w:rsid w:val="00327EC0"/>
    <w:rsid w:val="00330127"/>
    <w:rsid w:val="0033042B"/>
    <w:rsid w:val="00330BED"/>
    <w:rsid w:val="00330DDB"/>
    <w:rsid w:val="00330F8A"/>
    <w:rsid w:val="00331197"/>
    <w:rsid w:val="003312CB"/>
    <w:rsid w:val="00331466"/>
    <w:rsid w:val="0033157B"/>
    <w:rsid w:val="00331629"/>
    <w:rsid w:val="00331661"/>
    <w:rsid w:val="0033178E"/>
    <w:rsid w:val="0033181A"/>
    <w:rsid w:val="00331894"/>
    <w:rsid w:val="00331974"/>
    <w:rsid w:val="00331A88"/>
    <w:rsid w:val="00331AAD"/>
    <w:rsid w:val="00331C3E"/>
    <w:rsid w:val="00331D09"/>
    <w:rsid w:val="00331E8E"/>
    <w:rsid w:val="00331E8F"/>
    <w:rsid w:val="003320F1"/>
    <w:rsid w:val="00332262"/>
    <w:rsid w:val="0033226D"/>
    <w:rsid w:val="00332703"/>
    <w:rsid w:val="00332B6B"/>
    <w:rsid w:val="00332B74"/>
    <w:rsid w:val="00332C38"/>
    <w:rsid w:val="00332CA7"/>
    <w:rsid w:val="00332CAA"/>
    <w:rsid w:val="00332D65"/>
    <w:rsid w:val="00332E1E"/>
    <w:rsid w:val="00333159"/>
    <w:rsid w:val="00333168"/>
    <w:rsid w:val="00333261"/>
    <w:rsid w:val="003332B3"/>
    <w:rsid w:val="003332E1"/>
    <w:rsid w:val="003333B6"/>
    <w:rsid w:val="00333897"/>
    <w:rsid w:val="003338B3"/>
    <w:rsid w:val="00333AA8"/>
    <w:rsid w:val="00333F5D"/>
    <w:rsid w:val="00333FC3"/>
    <w:rsid w:val="003346C5"/>
    <w:rsid w:val="00334724"/>
    <w:rsid w:val="003348A3"/>
    <w:rsid w:val="00334B4C"/>
    <w:rsid w:val="00334DFA"/>
    <w:rsid w:val="00334F8C"/>
    <w:rsid w:val="00334FEA"/>
    <w:rsid w:val="00335021"/>
    <w:rsid w:val="003350B3"/>
    <w:rsid w:val="0033525F"/>
    <w:rsid w:val="0033531A"/>
    <w:rsid w:val="0033551D"/>
    <w:rsid w:val="0033556B"/>
    <w:rsid w:val="00335948"/>
    <w:rsid w:val="00335960"/>
    <w:rsid w:val="00335C82"/>
    <w:rsid w:val="00335DDD"/>
    <w:rsid w:val="00336050"/>
    <w:rsid w:val="0033614A"/>
    <w:rsid w:val="00336157"/>
    <w:rsid w:val="003363BC"/>
    <w:rsid w:val="003363C9"/>
    <w:rsid w:val="00336410"/>
    <w:rsid w:val="0033644F"/>
    <w:rsid w:val="00336509"/>
    <w:rsid w:val="00336537"/>
    <w:rsid w:val="0033663F"/>
    <w:rsid w:val="003367A4"/>
    <w:rsid w:val="0033688F"/>
    <w:rsid w:val="003368B4"/>
    <w:rsid w:val="00336953"/>
    <w:rsid w:val="00336B22"/>
    <w:rsid w:val="00336CEA"/>
    <w:rsid w:val="00336DB6"/>
    <w:rsid w:val="00336F20"/>
    <w:rsid w:val="00336FA9"/>
    <w:rsid w:val="003373EB"/>
    <w:rsid w:val="00337418"/>
    <w:rsid w:val="0033743F"/>
    <w:rsid w:val="00337511"/>
    <w:rsid w:val="003375F9"/>
    <w:rsid w:val="00337850"/>
    <w:rsid w:val="0033789B"/>
    <w:rsid w:val="00337945"/>
    <w:rsid w:val="00337A3A"/>
    <w:rsid w:val="00340098"/>
    <w:rsid w:val="00340261"/>
    <w:rsid w:val="0034042C"/>
    <w:rsid w:val="003409C6"/>
    <w:rsid w:val="00340FA8"/>
    <w:rsid w:val="00341038"/>
    <w:rsid w:val="003410AD"/>
    <w:rsid w:val="0034122F"/>
    <w:rsid w:val="0034125A"/>
    <w:rsid w:val="00341416"/>
    <w:rsid w:val="00341AA1"/>
    <w:rsid w:val="00341B20"/>
    <w:rsid w:val="00341CE1"/>
    <w:rsid w:val="00341DD8"/>
    <w:rsid w:val="00341E27"/>
    <w:rsid w:val="00341EB2"/>
    <w:rsid w:val="00342131"/>
    <w:rsid w:val="0034219A"/>
    <w:rsid w:val="00342227"/>
    <w:rsid w:val="00342561"/>
    <w:rsid w:val="003427B9"/>
    <w:rsid w:val="00342C9B"/>
    <w:rsid w:val="00342CA6"/>
    <w:rsid w:val="00342CD4"/>
    <w:rsid w:val="00342D0B"/>
    <w:rsid w:val="00342E67"/>
    <w:rsid w:val="00342E9A"/>
    <w:rsid w:val="00342F77"/>
    <w:rsid w:val="003431AB"/>
    <w:rsid w:val="003432F5"/>
    <w:rsid w:val="003435BE"/>
    <w:rsid w:val="00343647"/>
    <w:rsid w:val="003437CF"/>
    <w:rsid w:val="003438A5"/>
    <w:rsid w:val="0034397E"/>
    <w:rsid w:val="003439B1"/>
    <w:rsid w:val="00343ADA"/>
    <w:rsid w:val="00343CB3"/>
    <w:rsid w:val="0034407F"/>
    <w:rsid w:val="00344979"/>
    <w:rsid w:val="00344A18"/>
    <w:rsid w:val="00344AE1"/>
    <w:rsid w:val="00344B49"/>
    <w:rsid w:val="00344C7F"/>
    <w:rsid w:val="00344CB3"/>
    <w:rsid w:val="00344EA2"/>
    <w:rsid w:val="00344EC6"/>
    <w:rsid w:val="00344F32"/>
    <w:rsid w:val="003455F3"/>
    <w:rsid w:val="003457D7"/>
    <w:rsid w:val="0034589F"/>
    <w:rsid w:val="00345ACC"/>
    <w:rsid w:val="00345AD3"/>
    <w:rsid w:val="00345D4E"/>
    <w:rsid w:val="0034620D"/>
    <w:rsid w:val="003462A2"/>
    <w:rsid w:val="003463EC"/>
    <w:rsid w:val="003465BB"/>
    <w:rsid w:val="00346646"/>
    <w:rsid w:val="0034671D"/>
    <w:rsid w:val="00346748"/>
    <w:rsid w:val="00346C4F"/>
    <w:rsid w:val="00346EE4"/>
    <w:rsid w:val="00346FF6"/>
    <w:rsid w:val="0034718A"/>
    <w:rsid w:val="0034728E"/>
    <w:rsid w:val="00347661"/>
    <w:rsid w:val="003478F6"/>
    <w:rsid w:val="00347983"/>
    <w:rsid w:val="00347A17"/>
    <w:rsid w:val="00347BB2"/>
    <w:rsid w:val="00347BEC"/>
    <w:rsid w:val="00347C70"/>
    <w:rsid w:val="003501C7"/>
    <w:rsid w:val="003503CA"/>
    <w:rsid w:val="00350402"/>
    <w:rsid w:val="003504DE"/>
    <w:rsid w:val="00350595"/>
    <w:rsid w:val="0035073A"/>
    <w:rsid w:val="0035076D"/>
    <w:rsid w:val="00350967"/>
    <w:rsid w:val="00350C8F"/>
    <w:rsid w:val="00350D17"/>
    <w:rsid w:val="003510A0"/>
    <w:rsid w:val="003511F2"/>
    <w:rsid w:val="0035126C"/>
    <w:rsid w:val="003512FD"/>
    <w:rsid w:val="00351395"/>
    <w:rsid w:val="0035140F"/>
    <w:rsid w:val="0035148B"/>
    <w:rsid w:val="003514BB"/>
    <w:rsid w:val="00351763"/>
    <w:rsid w:val="003519CE"/>
    <w:rsid w:val="00351AFE"/>
    <w:rsid w:val="00351DEB"/>
    <w:rsid w:val="00351ED7"/>
    <w:rsid w:val="003520C7"/>
    <w:rsid w:val="003520D6"/>
    <w:rsid w:val="003520ED"/>
    <w:rsid w:val="003523B8"/>
    <w:rsid w:val="00352603"/>
    <w:rsid w:val="0035264B"/>
    <w:rsid w:val="00352650"/>
    <w:rsid w:val="003529B7"/>
    <w:rsid w:val="003529C7"/>
    <w:rsid w:val="00352C52"/>
    <w:rsid w:val="00352D3C"/>
    <w:rsid w:val="00352F1E"/>
    <w:rsid w:val="00353009"/>
    <w:rsid w:val="0035306F"/>
    <w:rsid w:val="0035314D"/>
    <w:rsid w:val="0035343E"/>
    <w:rsid w:val="00353467"/>
    <w:rsid w:val="003534F3"/>
    <w:rsid w:val="003534F7"/>
    <w:rsid w:val="003537C0"/>
    <w:rsid w:val="00353896"/>
    <w:rsid w:val="00353AC4"/>
    <w:rsid w:val="00353F52"/>
    <w:rsid w:val="003540B0"/>
    <w:rsid w:val="003541D3"/>
    <w:rsid w:val="003541F8"/>
    <w:rsid w:val="003542B8"/>
    <w:rsid w:val="00354563"/>
    <w:rsid w:val="0035457F"/>
    <w:rsid w:val="00354792"/>
    <w:rsid w:val="00354809"/>
    <w:rsid w:val="0035489D"/>
    <w:rsid w:val="00354B46"/>
    <w:rsid w:val="00354BE9"/>
    <w:rsid w:val="00354C59"/>
    <w:rsid w:val="00354ECD"/>
    <w:rsid w:val="00355046"/>
    <w:rsid w:val="0035515F"/>
    <w:rsid w:val="00355169"/>
    <w:rsid w:val="00355288"/>
    <w:rsid w:val="0035591C"/>
    <w:rsid w:val="00355930"/>
    <w:rsid w:val="00355AD1"/>
    <w:rsid w:val="00355AF9"/>
    <w:rsid w:val="00355B60"/>
    <w:rsid w:val="00355C11"/>
    <w:rsid w:val="00356089"/>
    <w:rsid w:val="003560B0"/>
    <w:rsid w:val="00356261"/>
    <w:rsid w:val="00356267"/>
    <w:rsid w:val="0035627B"/>
    <w:rsid w:val="0035628D"/>
    <w:rsid w:val="00356504"/>
    <w:rsid w:val="00356554"/>
    <w:rsid w:val="003565AA"/>
    <w:rsid w:val="003565C0"/>
    <w:rsid w:val="00356668"/>
    <w:rsid w:val="003569CE"/>
    <w:rsid w:val="00356A45"/>
    <w:rsid w:val="00356B8F"/>
    <w:rsid w:val="00356BD8"/>
    <w:rsid w:val="00356ED9"/>
    <w:rsid w:val="00356F2C"/>
    <w:rsid w:val="00356F56"/>
    <w:rsid w:val="00357019"/>
    <w:rsid w:val="0035765B"/>
    <w:rsid w:val="00357735"/>
    <w:rsid w:val="00357A28"/>
    <w:rsid w:val="00357B2A"/>
    <w:rsid w:val="00357F1A"/>
    <w:rsid w:val="00357FA6"/>
    <w:rsid w:val="0036001C"/>
    <w:rsid w:val="0036016E"/>
    <w:rsid w:val="00360215"/>
    <w:rsid w:val="00360235"/>
    <w:rsid w:val="00360245"/>
    <w:rsid w:val="00360370"/>
    <w:rsid w:val="00360374"/>
    <w:rsid w:val="003603BB"/>
    <w:rsid w:val="0036044D"/>
    <w:rsid w:val="0036047F"/>
    <w:rsid w:val="00360881"/>
    <w:rsid w:val="003608B0"/>
    <w:rsid w:val="003609DA"/>
    <w:rsid w:val="00360C57"/>
    <w:rsid w:val="00360DA5"/>
    <w:rsid w:val="00360F37"/>
    <w:rsid w:val="00361057"/>
    <w:rsid w:val="003612B1"/>
    <w:rsid w:val="003612DF"/>
    <w:rsid w:val="00361754"/>
    <w:rsid w:val="003617B4"/>
    <w:rsid w:val="0036189F"/>
    <w:rsid w:val="00361925"/>
    <w:rsid w:val="00361A8C"/>
    <w:rsid w:val="00361A91"/>
    <w:rsid w:val="00361D31"/>
    <w:rsid w:val="00361E40"/>
    <w:rsid w:val="00361E7D"/>
    <w:rsid w:val="00361EFD"/>
    <w:rsid w:val="00362098"/>
    <w:rsid w:val="0036218D"/>
    <w:rsid w:val="0036228D"/>
    <w:rsid w:val="003622EA"/>
    <w:rsid w:val="00362311"/>
    <w:rsid w:val="003623FE"/>
    <w:rsid w:val="0036254E"/>
    <w:rsid w:val="003626CE"/>
    <w:rsid w:val="00362A72"/>
    <w:rsid w:val="00362AFC"/>
    <w:rsid w:val="00362B64"/>
    <w:rsid w:val="00362CB5"/>
    <w:rsid w:val="00362EDA"/>
    <w:rsid w:val="00363233"/>
    <w:rsid w:val="003632AB"/>
    <w:rsid w:val="00363408"/>
    <w:rsid w:val="003635C5"/>
    <w:rsid w:val="003635F0"/>
    <w:rsid w:val="003638F6"/>
    <w:rsid w:val="00363A6B"/>
    <w:rsid w:val="00363C9B"/>
    <w:rsid w:val="00363D20"/>
    <w:rsid w:val="00363DFB"/>
    <w:rsid w:val="00363EDB"/>
    <w:rsid w:val="00363F14"/>
    <w:rsid w:val="00364035"/>
    <w:rsid w:val="003640BB"/>
    <w:rsid w:val="003641EC"/>
    <w:rsid w:val="00364325"/>
    <w:rsid w:val="00364574"/>
    <w:rsid w:val="003647BA"/>
    <w:rsid w:val="00364AD9"/>
    <w:rsid w:val="00364D9A"/>
    <w:rsid w:val="00364DA8"/>
    <w:rsid w:val="00364DE4"/>
    <w:rsid w:val="00364E64"/>
    <w:rsid w:val="00364F0C"/>
    <w:rsid w:val="003650FF"/>
    <w:rsid w:val="0036512B"/>
    <w:rsid w:val="0036531D"/>
    <w:rsid w:val="0036563A"/>
    <w:rsid w:val="00365B3F"/>
    <w:rsid w:val="00365E4D"/>
    <w:rsid w:val="00365E66"/>
    <w:rsid w:val="00365E68"/>
    <w:rsid w:val="00365ED9"/>
    <w:rsid w:val="00365FAF"/>
    <w:rsid w:val="00365FB4"/>
    <w:rsid w:val="0036607C"/>
    <w:rsid w:val="003663FE"/>
    <w:rsid w:val="003665E0"/>
    <w:rsid w:val="003665ED"/>
    <w:rsid w:val="003667E3"/>
    <w:rsid w:val="00366A33"/>
    <w:rsid w:val="00366A6C"/>
    <w:rsid w:val="00366AC8"/>
    <w:rsid w:val="00366AFB"/>
    <w:rsid w:val="00366C90"/>
    <w:rsid w:val="00366DF9"/>
    <w:rsid w:val="00366FC9"/>
    <w:rsid w:val="0036701E"/>
    <w:rsid w:val="00367054"/>
    <w:rsid w:val="00367118"/>
    <w:rsid w:val="00367279"/>
    <w:rsid w:val="003675DB"/>
    <w:rsid w:val="0036788D"/>
    <w:rsid w:val="00367CA0"/>
    <w:rsid w:val="00367CF1"/>
    <w:rsid w:val="00367D95"/>
    <w:rsid w:val="003702A9"/>
    <w:rsid w:val="0037037E"/>
    <w:rsid w:val="00370400"/>
    <w:rsid w:val="0037046D"/>
    <w:rsid w:val="0037048A"/>
    <w:rsid w:val="003704A4"/>
    <w:rsid w:val="00370501"/>
    <w:rsid w:val="0037074D"/>
    <w:rsid w:val="003708E0"/>
    <w:rsid w:val="00370963"/>
    <w:rsid w:val="00370AC9"/>
    <w:rsid w:val="00370B34"/>
    <w:rsid w:val="00370CEF"/>
    <w:rsid w:val="00370DFD"/>
    <w:rsid w:val="00370E79"/>
    <w:rsid w:val="00370F2E"/>
    <w:rsid w:val="003710B3"/>
    <w:rsid w:val="00371318"/>
    <w:rsid w:val="003715E0"/>
    <w:rsid w:val="00371A26"/>
    <w:rsid w:val="00371C08"/>
    <w:rsid w:val="00371C98"/>
    <w:rsid w:val="00371CA1"/>
    <w:rsid w:val="00371E4F"/>
    <w:rsid w:val="00371E85"/>
    <w:rsid w:val="003720F5"/>
    <w:rsid w:val="00372174"/>
    <w:rsid w:val="003722A4"/>
    <w:rsid w:val="00372329"/>
    <w:rsid w:val="0037249F"/>
    <w:rsid w:val="00372567"/>
    <w:rsid w:val="00372720"/>
    <w:rsid w:val="003727CE"/>
    <w:rsid w:val="00372824"/>
    <w:rsid w:val="00372861"/>
    <w:rsid w:val="0037291D"/>
    <w:rsid w:val="0037293A"/>
    <w:rsid w:val="0037297B"/>
    <w:rsid w:val="003729D0"/>
    <w:rsid w:val="00372B5D"/>
    <w:rsid w:val="00372E50"/>
    <w:rsid w:val="00372EA7"/>
    <w:rsid w:val="00372F02"/>
    <w:rsid w:val="00373265"/>
    <w:rsid w:val="0037331F"/>
    <w:rsid w:val="0037344E"/>
    <w:rsid w:val="00373476"/>
    <w:rsid w:val="003734D1"/>
    <w:rsid w:val="003735A7"/>
    <w:rsid w:val="00373632"/>
    <w:rsid w:val="0037371E"/>
    <w:rsid w:val="00373805"/>
    <w:rsid w:val="0037392D"/>
    <w:rsid w:val="003739AF"/>
    <w:rsid w:val="00373C55"/>
    <w:rsid w:val="00373D23"/>
    <w:rsid w:val="00373E65"/>
    <w:rsid w:val="00373F20"/>
    <w:rsid w:val="003740DB"/>
    <w:rsid w:val="0037415E"/>
    <w:rsid w:val="003743DB"/>
    <w:rsid w:val="0037440B"/>
    <w:rsid w:val="0037458C"/>
    <w:rsid w:val="003745CA"/>
    <w:rsid w:val="003745F8"/>
    <w:rsid w:val="00374608"/>
    <w:rsid w:val="003746E7"/>
    <w:rsid w:val="00374877"/>
    <w:rsid w:val="00374955"/>
    <w:rsid w:val="00374B90"/>
    <w:rsid w:val="00374E87"/>
    <w:rsid w:val="00375372"/>
    <w:rsid w:val="00375427"/>
    <w:rsid w:val="00375560"/>
    <w:rsid w:val="00375565"/>
    <w:rsid w:val="00375776"/>
    <w:rsid w:val="00375857"/>
    <w:rsid w:val="00375925"/>
    <w:rsid w:val="00375A73"/>
    <w:rsid w:val="00375C17"/>
    <w:rsid w:val="00375D68"/>
    <w:rsid w:val="00375DA2"/>
    <w:rsid w:val="00375DE7"/>
    <w:rsid w:val="00375F0D"/>
    <w:rsid w:val="00375F6E"/>
    <w:rsid w:val="00375F91"/>
    <w:rsid w:val="00376393"/>
    <w:rsid w:val="0037647B"/>
    <w:rsid w:val="003764B2"/>
    <w:rsid w:val="003764D8"/>
    <w:rsid w:val="003765A7"/>
    <w:rsid w:val="003765E6"/>
    <w:rsid w:val="00376849"/>
    <w:rsid w:val="00376873"/>
    <w:rsid w:val="00376A20"/>
    <w:rsid w:val="00376C7D"/>
    <w:rsid w:val="00376F04"/>
    <w:rsid w:val="00376FAB"/>
    <w:rsid w:val="00377097"/>
    <w:rsid w:val="00377140"/>
    <w:rsid w:val="00377156"/>
    <w:rsid w:val="00377176"/>
    <w:rsid w:val="00377177"/>
    <w:rsid w:val="003774E1"/>
    <w:rsid w:val="003774E5"/>
    <w:rsid w:val="00377654"/>
    <w:rsid w:val="00377BFA"/>
    <w:rsid w:val="00377CBF"/>
    <w:rsid w:val="00377E01"/>
    <w:rsid w:val="00377E6A"/>
    <w:rsid w:val="00380016"/>
    <w:rsid w:val="003800A3"/>
    <w:rsid w:val="00380241"/>
    <w:rsid w:val="003802B9"/>
    <w:rsid w:val="003802FB"/>
    <w:rsid w:val="00380313"/>
    <w:rsid w:val="0038034E"/>
    <w:rsid w:val="0038045E"/>
    <w:rsid w:val="003804B0"/>
    <w:rsid w:val="003806D7"/>
    <w:rsid w:val="003807DC"/>
    <w:rsid w:val="00380981"/>
    <w:rsid w:val="00380C9F"/>
    <w:rsid w:val="00380EE2"/>
    <w:rsid w:val="00380EE4"/>
    <w:rsid w:val="00380F6D"/>
    <w:rsid w:val="0038115D"/>
    <w:rsid w:val="0038122E"/>
    <w:rsid w:val="003813E3"/>
    <w:rsid w:val="00381598"/>
    <w:rsid w:val="0038162F"/>
    <w:rsid w:val="00381783"/>
    <w:rsid w:val="0038192D"/>
    <w:rsid w:val="0038195B"/>
    <w:rsid w:val="00381D74"/>
    <w:rsid w:val="00381D9D"/>
    <w:rsid w:val="00381DCA"/>
    <w:rsid w:val="00381FFA"/>
    <w:rsid w:val="003820E1"/>
    <w:rsid w:val="00382160"/>
    <w:rsid w:val="0038234E"/>
    <w:rsid w:val="003824B8"/>
    <w:rsid w:val="003826C9"/>
    <w:rsid w:val="00382855"/>
    <w:rsid w:val="0038289F"/>
    <w:rsid w:val="00382B25"/>
    <w:rsid w:val="00382BFF"/>
    <w:rsid w:val="00382DCD"/>
    <w:rsid w:val="00382EDE"/>
    <w:rsid w:val="00383013"/>
    <w:rsid w:val="0038304B"/>
    <w:rsid w:val="003836DE"/>
    <w:rsid w:val="00383A32"/>
    <w:rsid w:val="00383F01"/>
    <w:rsid w:val="00383FFB"/>
    <w:rsid w:val="00384042"/>
    <w:rsid w:val="00384508"/>
    <w:rsid w:val="00384745"/>
    <w:rsid w:val="003847EF"/>
    <w:rsid w:val="0038499A"/>
    <w:rsid w:val="00384A81"/>
    <w:rsid w:val="00384B32"/>
    <w:rsid w:val="00384B99"/>
    <w:rsid w:val="0038521E"/>
    <w:rsid w:val="00385354"/>
    <w:rsid w:val="003859DF"/>
    <w:rsid w:val="003859E3"/>
    <w:rsid w:val="00385A14"/>
    <w:rsid w:val="00385A56"/>
    <w:rsid w:val="0038614C"/>
    <w:rsid w:val="00386444"/>
    <w:rsid w:val="003867BE"/>
    <w:rsid w:val="003869CE"/>
    <w:rsid w:val="00386A46"/>
    <w:rsid w:val="00386A48"/>
    <w:rsid w:val="00386BAB"/>
    <w:rsid w:val="00386D7B"/>
    <w:rsid w:val="00386DB8"/>
    <w:rsid w:val="0038708F"/>
    <w:rsid w:val="0038709A"/>
    <w:rsid w:val="003871EC"/>
    <w:rsid w:val="003872C6"/>
    <w:rsid w:val="003873E2"/>
    <w:rsid w:val="003873F8"/>
    <w:rsid w:val="0038750D"/>
    <w:rsid w:val="003875DA"/>
    <w:rsid w:val="00387683"/>
    <w:rsid w:val="0038770E"/>
    <w:rsid w:val="003877BD"/>
    <w:rsid w:val="00387804"/>
    <w:rsid w:val="00387A42"/>
    <w:rsid w:val="00387D53"/>
    <w:rsid w:val="00387D55"/>
    <w:rsid w:val="00387D5B"/>
    <w:rsid w:val="00387EBD"/>
    <w:rsid w:val="00387F51"/>
    <w:rsid w:val="00390038"/>
    <w:rsid w:val="003902C9"/>
    <w:rsid w:val="00390339"/>
    <w:rsid w:val="003904D6"/>
    <w:rsid w:val="003904E5"/>
    <w:rsid w:val="00390AF0"/>
    <w:rsid w:val="00390D4E"/>
    <w:rsid w:val="00391316"/>
    <w:rsid w:val="00391372"/>
    <w:rsid w:val="003914B9"/>
    <w:rsid w:val="0039155D"/>
    <w:rsid w:val="00391751"/>
    <w:rsid w:val="0039188B"/>
    <w:rsid w:val="00391ABB"/>
    <w:rsid w:val="00391D6D"/>
    <w:rsid w:val="00392150"/>
    <w:rsid w:val="0039225E"/>
    <w:rsid w:val="00392787"/>
    <w:rsid w:val="003928C2"/>
    <w:rsid w:val="00392920"/>
    <w:rsid w:val="003929D4"/>
    <w:rsid w:val="00392A2F"/>
    <w:rsid w:val="00392DF8"/>
    <w:rsid w:val="0039300E"/>
    <w:rsid w:val="003930B6"/>
    <w:rsid w:val="00393596"/>
    <w:rsid w:val="00393D2F"/>
    <w:rsid w:val="00393F9D"/>
    <w:rsid w:val="00394028"/>
    <w:rsid w:val="003944C3"/>
    <w:rsid w:val="003945A7"/>
    <w:rsid w:val="003945FD"/>
    <w:rsid w:val="003947ED"/>
    <w:rsid w:val="0039491E"/>
    <w:rsid w:val="003949EE"/>
    <w:rsid w:val="00394AA6"/>
    <w:rsid w:val="00394B46"/>
    <w:rsid w:val="00394E52"/>
    <w:rsid w:val="00394ECA"/>
    <w:rsid w:val="00395157"/>
    <w:rsid w:val="00395455"/>
    <w:rsid w:val="00395894"/>
    <w:rsid w:val="00395933"/>
    <w:rsid w:val="00395BFC"/>
    <w:rsid w:val="00395F5A"/>
    <w:rsid w:val="00395FE2"/>
    <w:rsid w:val="003960A4"/>
    <w:rsid w:val="0039691D"/>
    <w:rsid w:val="003969A3"/>
    <w:rsid w:val="00396ABF"/>
    <w:rsid w:val="00396B4F"/>
    <w:rsid w:val="00396BA3"/>
    <w:rsid w:val="00396D28"/>
    <w:rsid w:val="003970EB"/>
    <w:rsid w:val="003971D2"/>
    <w:rsid w:val="00397234"/>
    <w:rsid w:val="003972C3"/>
    <w:rsid w:val="00397323"/>
    <w:rsid w:val="003973D3"/>
    <w:rsid w:val="003973DC"/>
    <w:rsid w:val="003976B1"/>
    <w:rsid w:val="0039776F"/>
    <w:rsid w:val="0039786A"/>
    <w:rsid w:val="003978C9"/>
    <w:rsid w:val="00397950"/>
    <w:rsid w:val="00397D39"/>
    <w:rsid w:val="00397D67"/>
    <w:rsid w:val="00397DA6"/>
    <w:rsid w:val="00397F54"/>
    <w:rsid w:val="00397FD4"/>
    <w:rsid w:val="003A00BD"/>
    <w:rsid w:val="003A0476"/>
    <w:rsid w:val="003A0511"/>
    <w:rsid w:val="003A067C"/>
    <w:rsid w:val="003A06DF"/>
    <w:rsid w:val="003A06FD"/>
    <w:rsid w:val="003A0A24"/>
    <w:rsid w:val="003A0B92"/>
    <w:rsid w:val="003A0C4E"/>
    <w:rsid w:val="003A0CA6"/>
    <w:rsid w:val="003A0EC3"/>
    <w:rsid w:val="003A10BF"/>
    <w:rsid w:val="003A1203"/>
    <w:rsid w:val="003A12E7"/>
    <w:rsid w:val="003A13AC"/>
    <w:rsid w:val="003A1482"/>
    <w:rsid w:val="003A1693"/>
    <w:rsid w:val="003A16FB"/>
    <w:rsid w:val="003A1864"/>
    <w:rsid w:val="003A190A"/>
    <w:rsid w:val="003A19F2"/>
    <w:rsid w:val="003A1A25"/>
    <w:rsid w:val="003A1B1B"/>
    <w:rsid w:val="003A1BBC"/>
    <w:rsid w:val="003A1BE6"/>
    <w:rsid w:val="003A1C74"/>
    <w:rsid w:val="003A1CBA"/>
    <w:rsid w:val="003A1E0E"/>
    <w:rsid w:val="003A1E28"/>
    <w:rsid w:val="003A208E"/>
    <w:rsid w:val="003A21C7"/>
    <w:rsid w:val="003A23AF"/>
    <w:rsid w:val="003A2523"/>
    <w:rsid w:val="003A2554"/>
    <w:rsid w:val="003A25D5"/>
    <w:rsid w:val="003A267E"/>
    <w:rsid w:val="003A2985"/>
    <w:rsid w:val="003A2A36"/>
    <w:rsid w:val="003A2B6C"/>
    <w:rsid w:val="003A2DC8"/>
    <w:rsid w:val="003A2F09"/>
    <w:rsid w:val="003A2F69"/>
    <w:rsid w:val="003A33FC"/>
    <w:rsid w:val="003A35B0"/>
    <w:rsid w:val="003A370F"/>
    <w:rsid w:val="003A37C9"/>
    <w:rsid w:val="003A38E8"/>
    <w:rsid w:val="003A3966"/>
    <w:rsid w:val="003A3A60"/>
    <w:rsid w:val="003A3B0B"/>
    <w:rsid w:val="003A3C81"/>
    <w:rsid w:val="003A3CCF"/>
    <w:rsid w:val="003A3D6A"/>
    <w:rsid w:val="003A3E64"/>
    <w:rsid w:val="003A3EA0"/>
    <w:rsid w:val="003A43EB"/>
    <w:rsid w:val="003A43FE"/>
    <w:rsid w:val="003A44A3"/>
    <w:rsid w:val="003A451F"/>
    <w:rsid w:val="003A4623"/>
    <w:rsid w:val="003A4735"/>
    <w:rsid w:val="003A4BF8"/>
    <w:rsid w:val="003A4CED"/>
    <w:rsid w:val="003A4F79"/>
    <w:rsid w:val="003A5045"/>
    <w:rsid w:val="003A513B"/>
    <w:rsid w:val="003A5187"/>
    <w:rsid w:val="003A52AF"/>
    <w:rsid w:val="003A52D7"/>
    <w:rsid w:val="003A535B"/>
    <w:rsid w:val="003A53F2"/>
    <w:rsid w:val="003A54A3"/>
    <w:rsid w:val="003A5553"/>
    <w:rsid w:val="003A56C6"/>
    <w:rsid w:val="003A56F0"/>
    <w:rsid w:val="003A584F"/>
    <w:rsid w:val="003A5ACD"/>
    <w:rsid w:val="003A5B2A"/>
    <w:rsid w:val="003A5B96"/>
    <w:rsid w:val="003A5C36"/>
    <w:rsid w:val="003A5C4F"/>
    <w:rsid w:val="003A5D5A"/>
    <w:rsid w:val="003A5EE3"/>
    <w:rsid w:val="003A5FBD"/>
    <w:rsid w:val="003A629A"/>
    <w:rsid w:val="003A6431"/>
    <w:rsid w:val="003A6570"/>
    <w:rsid w:val="003A6621"/>
    <w:rsid w:val="003A678B"/>
    <w:rsid w:val="003A6801"/>
    <w:rsid w:val="003A6954"/>
    <w:rsid w:val="003A6B26"/>
    <w:rsid w:val="003A6B48"/>
    <w:rsid w:val="003A6CEC"/>
    <w:rsid w:val="003A6D09"/>
    <w:rsid w:val="003A6D16"/>
    <w:rsid w:val="003A6D51"/>
    <w:rsid w:val="003A6DAF"/>
    <w:rsid w:val="003A6EA2"/>
    <w:rsid w:val="003A6EAB"/>
    <w:rsid w:val="003A6F7D"/>
    <w:rsid w:val="003A70F8"/>
    <w:rsid w:val="003A7483"/>
    <w:rsid w:val="003A74E1"/>
    <w:rsid w:val="003A75C7"/>
    <w:rsid w:val="003A75F8"/>
    <w:rsid w:val="003A7712"/>
    <w:rsid w:val="003A7CC7"/>
    <w:rsid w:val="003A7EAF"/>
    <w:rsid w:val="003A7F6F"/>
    <w:rsid w:val="003A7F8F"/>
    <w:rsid w:val="003B0047"/>
    <w:rsid w:val="003B0301"/>
    <w:rsid w:val="003B0517"/>
    <w:rsid w:val="003B05E5"/>
    <w:rsid w:val="003B075A"/>
    <w:rsid w:val="003B07FA"/>
    <w:rsid w:val="003B0857"/>
    <w:rsid w:val="003B090C"/>
    <w:rsid w:val="003B0989"/>
    <w:rsid w:val="003B099D"/>
    <w:rsid w:val="003B0C20"/>
    <w:rsid w:val="003B0D22"/>
    <w:rsid w:val="003B0DE7"/>
    <w:rsid w:val="003B0E0D"/>
    <w:rsid w:val="003B0F38"/>
    <w:rsid w:val="003B126D"/>
    <w:rsid w:val="003B128B"/>
    <w:rsid w:val="003B143A"/>
    <w:rsid w:val="003B156A"/>
    <w:rsid w:val="003B1B5E"/>
    <w:rsid w:val="003B1C9C"/>
    <w:rsid w:val="003B1DA0"/>
    <w:rsid w:val="003B1E94"/>
    <w:rsid w:val="003B212A"/>
    <w:rsid w:val="003B231E"/>
    <w:rsid w:val="003B2370"/>
    <w:rsid w:val="003B23FB"/>
    <w:rsid w:val="003B254B"/>
    <w:rsid w:val="003B26F0"/>
    <w:rsid w:val="003B27F3"/>
    <w:rsid w:val="003B2A26"/>
    <w:rsid w:val="003B2AFA"/>
    <w:rsid w:val="003B2C5E"/>
    <w:rsid w:val="003B2EEE"/>
    <w:rsid w:val="003B3003"/>
    <w:rsid w:val="003B33FF"/>
    <w:rsid w:val="003B3964"/>
    <w:rsid w:val="003B39F9"/>
    <w:rsid w:val="003B3A17"/>
    <w:rsid w:val="003B3CF7"/>
    <w:rsid w:val="003B3DA2"/>
    <w:rsid w:val="003B402D"/>
    <w:rsid w:val="003B407D"/>
    <w:rsid w:val="003B43A8"/>
    <w:rsid w:val="003B46FF"/>
    <w:rsid w:val="003B4800"/>
    <w:rsid w:val="003B4817"/>
    <w:rsid w:val="003B4A1B"/>
    <w:rsid w:val="003B4B38"/>
    <w:rsid w:val="003B4D42"/>
    <w:rsid w:val="003B4F29"/>
    <w:rsid w:val="003B4FB8"/>
    <w:rsid w:val="003B50B0"/>
    <w:rsid w:val="003B517A"/>
    <w:rsid w:val="003B51DA"/>
    <w:rsid w:val="003B5367"/>
    <w:rsid w:val="003B55A2"/>
    <w:rsid w:val="003B5872"/>
    <w:rsid w:val="003B59E1"/>
    <w:rsid w:val="003B5A07"/>
    <w:rsid w:val="003B5A89"/>
    <w:rsid w:val="003B5CC3"/>
    <w:rsid w:val="003B5D38"/>
    <w:rsid w:val="003B5D5D"/>
    <w:rsid w:val="003B5E21"/>
    <w:rsid w:val="003B6443"/>
    <w:rsid w:val="003B6485"/>
    <w:rsid w:val="003B659C"/>
    <w:rsid w:val="003B661F"/>
    <w:rsid w:val="003B6845"/>
    <w:rsid w:val="003B6927"/>
    <w:rsid w:val="003B699B"/>
    <w:rsid w:val="003B6ABC"/>
    <w:rsid w:val="003B6CE3"/>
    <w:rsid w:val="003B6DE1"/>
    <w:rsid w:val="003B6F5A"/>
    <w:rsid w:val="003B7034"/>
    <w:rsid w:val="003B7364"/>
    <w:rsid w:val="003B7555"/>
    <w:rsid w:val="003B75B0"/>
    <w:rsid w:val="003B75D4"/>
    <w:rsid w:val="003B760A"/>
    <w:rsid w:val="003B764D"/>
    <w:rsid w:val="003B7911"/>
    <w:rsid w:val="003B7B0D"/>
    <w:rsid w:val="003B7CF4"/>
    <w:rsid w:val="003B7CF9"/>
    <w:rsid w:val="003B7E64"/>
    <w:rsid w:val="003B7F5F"/>
    <w:rsid w:val="003B7FDB"/>
    <w:rsid w:val="003C00CB"/>
    <w:rsid w:val="003C00D2"/>
    <w:rsid w:val="003C018E"/>
    <w:rsid w:val="003C0297"/>
    <w:rsid w:val="003C0340"/>
    <w:rsid w:val="003C03BD"/>
    <w:rsid w:val="003C04B0"/>
    <w:rsid w:val="003C04D6"/>
    <w:rsid w:val="003C04F8"/>
    <w:rsid w:val="003C05E5"/>
    <w:rsid w:val="003C0700"/>
    <w:rsid w:val="003C07FA"/>
    <w:rsid w:val="003C08EB"/>
    <w:rsid w:val="003C0986"/>
    <w:rsid w:val="003C09BD"/>
    <w:rsid w:val="003C0E9D"/>
    <w:rsid w:val="003C1061"/>
    <w:rsid w:val="003C11C7"/>
    <w:rsid w:val="003C1769"/>
    <w:rsid w:val="003C17A9"/>
    <w:rsid w:val="003C17CA"/>
    <w:rsid w:val="003C1A42"/>
    <w:rsid w:val="003C1ADE"/>
    <w:rsid w:val="003C1E3C"/>
    <w:rsid w:val="003C21C6"/>
    <w:rsid w:val="003C2206"/>
    <w:rsid w:val="003C2233"/>
    <w:rsid w:val="003C225A"/>
    <w:rsid w:val="003C22C3"/>
    <w:rsid w:val="003C258D"/>
    <w:rsid w:val="003C27EF"/>
    <w:rsid w:val="003C2DC7"/>
    <w:rsid w:val="003C2E24"/>
    <w:rsid w:val="003C2EE2"/>
    <w:rsid w:val="003C2FCD"/>
    <w:rsid w:val="003C311A"/>
    <w:rsid w:val="003C32DD"/>
    <w:rsid w:val="003C35B7"/>
    <w:rsid w:val="003C381B"/>
    <w:rsid w:val="003C387B"/>
    <w:rsid w:val="003C397C"/>
    <w:rsid w:val="003C3990"/>
    <w:rsid w:val="003C3AAA"/>
    <w:rsid w:val="003C3B58"/>
    <w:rsid w:val="003C3BCE"/>
    <w:rsid w:val="003C3C93"/>
    <w:rsid w:val="003C3EAA"/>
    <w:rsid w:val="003C3EF5"/>
    <w:rsid w:val="003C3F6E"/>
    <w:rsid w:val="003C41B9"/>
    <w:rsid w:val="003C4415"/>
    <w:rsid w:val="003C472C"/>
    <w:rsid w:val="003C4A13"/>
    <w:rsid w:val="003C4A35"/>
    <w:rsid w:val="003C4AE1"/>
    <w:rsid w:val="003C4B86"/>
    <w:rsid w:val="003C4C78"/>
    <w:rsid w:val="003C4CCE"/>
    <w:rsid w:val="003C529B"/>
    <w:rsid w:val="003C53B2"/>
    <w:rsid w:val="003C5410"/>
    <w:rsid w:val="003C5728"/>
    <w:rsid w:val="003C581E"/>
    <w:rsid w:val="003C585E"/>
    <w:rsid w:val="003C58FD"/>
    <w:rsid w:val="003C59C5"/>
    <w:rsid w:val="003C5A6B"/>
    <w:rsid w:val="003C5D29"/>
    <w:rsid w:val="003C612E"/>
    <w:rsid w:val="003C61F2"/>
    <w:rsid w:val="003C6204"/>
    <w:rsid w:val="003C623E"/>
    <w:rsid w:val="003C65ED"/>
    <w:rsid w:val="003C673C"/>
    <w:rsid w:val="003C69BC"/>
    <w:rsid w:val="003C6B7A"/>
    <w:rsid w:val="003C6C05"/>
    <w:rsid w:val="003C6D31"/>
    <w:rsid w:val="003C6D68"/>
    <w:rsid w:val="003C6E0A"/>
    <w:rsid w:val="003C6F8D"/>
    <w:rsid w:val="003C7259"/>
    <w:rsid w:val="003C749F"/>
    <w:rsid w:val="003C75C8"/>
    <w:rsid w:val="003C7796"/>
    <w:rsid w:val="003C7908"/>
    <w:rsid w:val="003C7A3D"/>
    <w:rsid w:val="003C7A86"/>
    <w:rsid w:val="003C7AB3"/>
    <w:rsid w:val="003C7C88"/>
    <w:rsid w:val="003C7E3F"/>
    <w:rsid w:val="003C7EC9"/>
    <w:rsid w:val="003C7F37"/>
    <w:rsid w:val="003C7FD2"/>
    <w:rsid w:val="003D0006"/>
    <w:rsid w:val="003D002B"/>
    <w:rsid w:val="003D0290"/>
    <w:rsid w:val="003D03DA"/>
    <w:rsid w:val="003D040B"/>
    <w:rsid w:val="003D0417"/>
    <w:rsid w:val="003D05B6"/>
    <w:rsid w:val="003D05E8"/>
    <w:rsid w:val="003D07C5"/>
    <w:rsid w:val="003D0967"/>
    <w:rsid w:val="003D0983"/>
    <w:rsid w:val="003D0997"/>
    <w:rsid w:val="003D0AD2"/>
    <w:rsid w:val="003D0AE0"/>
    <w:rsid w:val="003D0C52"/>
    <w:rsid w:val="003D0F0E"/>
    <w:rsid w:val="003D11D2"/>
    <w:rsid w:val="003D1298"/>
    <w:rsid w:val="003D136E"/>
    <w:rsid w:val="003D146B"/>
    <w:rsid w:val="003D164B"/>
    <w:rsid w:val="003D18DD"/>
    <w:rsid w:val="003D1B3C"/>
    <w:rsid w:val="003D1B50"/>
    <w:rsid w:val="003D1BF4"/>
    <w:rsid w:val="003D1FE1"/>
    <w:rsid w:val="003D2108"/>
    <w:rsid w:val="003D229F"/>
    <w:rsid w:val="003D22C4"/>
    <w:rsid w:val="003D2577"/>
    <w:rsid w:val="003D257A"/>
    <w:rsid w:val="003D2776"/>
    <w:rsid w:val="003D2897"/>
    <w:rsid w:val="003D291E"/>
    <w:rsid w:val="003D2B0A"/>
    <w:rsid w:val="003D2B35"/>
    <w:rsid w:val="003D2C4E"/>
    <w:rsid w:val="003D2EB4"/>
    <w:rsid w:val="003D32F0"/>
    <w:rsid w:val="003D3462"/>
    <w:rsid w:val="003D3625"/>
    <w:rsid w:val="003D39F3"/>
    <w:rsid w:val="003D3A24"/>
    <w:rsid w:val="003D3ADB"/>
    <w:rsid w:val="003D3B88"/>
    <w:rsid w:val="003D3B8B"/>
    <w:rsid w:val="003D3CDE"/>
    <w:rsid w:val="003D3E6E"/>
    <w:rsid w:val="003D3EE4"/>
    <w:rsid w:val="003D3FB1"/>
    <w:rsid w:val="003D3FDC"/>
    <w:rsid w:val="003D3FFA"/>
    <w:rsid w:val="003D40B8"/>
    <w:rsid w:val="003D418F"/>
    <w:rsid w:val="003D42C1"/>
    <w:rsid w:val="003D42E3"/>
    <w:rsid w:val="003D438E"/>
    <w:rsid w:val="003D4499"/>
    <w:rsid w:val="003D456F"/>
    <w:rsid w:val="003D462E"/>
    <w:rsid w:val="003D49A1"/>
    <w:rsid w:val="003D4A12"/>
    <w:rsid w:val="003D54C0"/>
    <w:rsid w:val="003D57FF"/>
    <w:rsid w:val="003D584F"/>
    <w:rsid w:val="003D58BD"/>
    <w:rsid w:val="003D5A2F"/>
    <w:rsid w:val="003D5A9C"/>
    <w:rsid w:val="003D5B6E"/>
    <w:rsid w:val="003D5D7F"/>
    <w:rsid w:val="003D5D92"/>
    <w:rsid w:val="003D5E23"/>
    <w:rsid w:val="003D616E"/>
    <w:rsid w:val="003D6461"/>
    <w:rsid w:val="003D6619"/>
    <w:rsid w:val="003D663B"/>
    <w:rsid w:val="003D672B"/>
    <w:rsid w:val="003D697A"/>
    <w:rsid w:val="003D6B83"/>
    <w:rsid w:val="003D6C07"/>
    <w:rsid w:val="003D6C9E"/>
    <w:rsid w:val="003D6E77"/>
    <w:rsid w:val="003D6EDA"/>
    <w:rsid w:val="003D708F"/>
    <w:rsid w:val="003D7092"/>
    <w:rsid w:val="003D7210"/>
    <w:rsid w:val="003D7225"/>
    <w:rsid w:val="003D755C"/>
    <w:rsid w:val="003D7614"/>
    <w:rsid w:val="003D776B"/>
    <w:rsid w:val="003D787F"/>
    <w:rsid w:val="003D7C20"/>
    <w:rsid w:val="003D7C53"/>
    <w:rsid w:val="003E00D3"/>
    <w:rsid w:val="003E01B8"/>
    <w:rsid w:val="003E044F"/>
    <w:rsid w:val="003E052A"/>
    <w:rsid w:val="003E0689"/>
    <w:rsid w:val="003E0C66"/>
    <w:rsid w:val="003E0C93"/>
    <w:rsid w:val="003E0CE2"/>
    <w:rsid w:val="003E0E54"/>
    <w:rsid w:val="003E0FD5"/>
    <w:rsid w:val="003E1067"/>
    <w:rsid w:val="003E11D6"/>
    <w:rsid w:val="003E12A7"/>
    <w:rsid w:val="003E12C6"/>
    <w:rsid w:val="003E1304"/>
    <w:rsid w:val="003E13E9"/>
    <w:rsid w:val="003E1430"/>
    <w:rsid w:val="003E1506"/>
    <w:rsid w:val="003E1756"/>
    <w:rsid w:val="003E1A8A"/>
    <w:rsid w:val="003E1CF4"/>
    <w:rsid w:val="003E1D86"/>
    <w:rsid w:val="003E1D9E"/>
    <w:rsid w:val="003E1F08"/>
    <w:rsid w:val="003E2062"/>
    <w:rsid w:val="003E22BB"/>
    <w:rsid w:val="003E22F0"/>
    <w:rsid w:val="003E24BE"/>
    <w:rsid w:val="003E25C5"/>
    <w:rsid w:val="003E2616"/>
    <w:rsid w:val="003E2745"/>
    <w:rsid w:val="003E279C"/>
    <w:rsid w:val="003E28DC"/>
    <w:rsid w:val="003E297F"/>
    <w:rsid w:val="003E2A31"/>
    <w:rsid w:val="003E2A75"/>
    <w:rsid w:val="003E2B9F"/>
    <w:rsid w:val="003E2DFB"/>
    <w:rsid w:val="003E2E89"/>
    <w:rsid w:val="003E2EEB"/>
    <w:rsid w:val="003E2FB0"/>
    <w:rsid w:val="003E3025"/>
    <w:rsid w:val="003E30D3"/>
    <w:rsid w:val="003E38BF"/>
    <w:rsid w:val="003E397C"/>
    <w:rsid w:val="003E3992"/>
    <w:rsid w:val="003E3CBE"/>
    <w:rsid w:val="003E425C"/>
    <w:rsid w:val="003E42F5"/>
    <w:rsid w:val="003E436C"/>
    <w:rsid w:val="003E446B"/>
    <w:rsid w:val="003E4550"/>
    <w:rsid w:val="003E46EA"/>
    <w:rsid w:val="003E4721"/>
    <w:rsid w:val="003E4797"/>
    <w:rsid w:val="003E48D9"/>
    <w:rsid w:val="003E4909"/>
    <w:rsid w:val="003E4AE5"/>
    <w:rsid w:val="003E4B6D"/>
    <w:rsid w:val="003E4BC7"/>
    <w:rsid w:val="003E4C24"/>
    <w:rsid w:val="003E4C7D"/>
    <w:rsid w:val="003E501F"/>
    <w:rsid w:val="003E526A"/>
    <w:rsid w:val="003E532E"/>
    <w:rsid w:val="003E5468"/>
    <w:rsid w:val="003E5503"/>
    <w:rsid w:val="003E552E"/>
    <w:rsid w:val="003E5863"/>
    <w:rsid w:val="003E597A"/>
    <w:rsid w:val="003E59CD"/>
    <w:rsid w:val="003E5AD5"/>
    <w:rsid w:val="003E5D85"/>
    <w:rsid w:val="003E5E00"/>
    <w:rsid w:val="003E5F89"/>
    <w:rsid w:val="003E603C"/>
    <w:rsid w:val="003E6070"/>
    <w:rsid w:val="003E61F6"/>
    <w:rsid w:val="003E625B"/>
    <w:rsid w:val="003E63FE"/>
    <w:rsid w:val="003E6775"/>
    <w:rsid w:val="003E6790"/>
    <w:rsid w:val="003E6831"/>
    <w:rsid w:val="003E68B1"/>
    <w:rsid w:val="003E69AC"/>
    <w:rsid w:val="003E6AFF"/>
    <w:rsid w:val="003E6D14"/>
    <w:rsid w:val="003E6DD3"/>
    <w:rsid w:val="003E6FA3"/>
    <w:rsid w:val="003E777A"/>
    <w:rsid w:val="003E7913"/>
    <w:rsid w:val="003E7A36"/>
    <w:rsid w:val="003E7CB1"/>
    <w:rsid w:val="003E7D93"/>
    <w:rsid w:val="003E7E90"/>
    <w:rsid w:val="003E7F08"/>
    <w:rsid w:val="003E7F20"/>
    <w:rsid w:val="003E7FBC"/>
    <w:rsid w:val="003F0095"/>
    <w:rsid w:val="003F0155"/>
    <w:rsid w:val="003F0266"/>
    <w:rsid w:val="003F02BA"/>
    <w:rsid w:val="003F0567"/>
    <w:rsid w:val="003F05C9"/>
    <w:rsid w:val="003F05D5"/>
    <w:rsid w:val="003F0784"/>
    <w:rsid w:val="003F0806"/>
    <w:rsid w:val="003F0CA5"/>
    <w:rsid w:val="003F0D29"/>
    <w:rsid w:val="003F0DC0"/>
    <w:rsid w:val="003F0DD7"/>
    <w:rsid w:val="003F0E9D"/>
    <w:rsid w:val="003F0F4A"/>
    <w:rsid w:val="003F1064"/>
    <w:rsid w:val="003F114B"/>
    <w:rsid w:val="003F1382"/>
    <w:rsid w:val="003F1572"/>
    <w:rsid w:val="003F1706"/>
    <w:rsid w:val="003F1912"/>
    <w:rsid w:val="003F19E7"/>
    <w:rsid w:val="003F1BDC"/>
    <w:rsid w:val="003F1C59"/>
    <w:rsid w:val="003F1D04"/>
    <w:rsid w:val="003F1D8A"/>
    <w:rsid w:val="003F1DE5"/>
    <w:rsid w:val="003F1E05"/>
    <w:rsid w:val="003F1EF3"/>
    <w:rsid w:val="003F2158"/>
    <w:rsid w:val="003F21E9"/>
    <w:rsid w:val="003F2391"/>
    <w:rsid w:val="003F2708"/>
    <w:rsid w:val="003F2B34"/>
    <w:rsid w:val="003F2BAD"/>
    <w:rsid w:val="003F2CDB"/>
    <w:rsid w:val="003F2CE0"/>
    <w:rsid w:val="003F3100"/>
    <w:rsid w:val="003F3186"/>
    <w:rsid w:val="003F348E"/>
    <w:rsid w:val="003F35C4"/>
    <w:rsid w:val="003F36E3"/>
    <w:rsid w:val="003F3806"/>
    <w:rsid w:val="003F3A77"/>
    <w:rsid w:val="003F3E33"/>
    <w:rsid w:val="003F3F75"/>
    <w:rsid w:val="003F42E3"/>
    <w:rsid w:val="003F4609"/>
    <w:rsid w:val="003F482A"/>
    <w:rsid w:val="003F4C99"/>
    <w:rsid w:val="003F4D1B"/>
    <w:rsid w:val="003F4DFF"/>
    <w:rsid w:val="003F4F07"/>
    <w:rsid w:val="003F4FF3"/>
    <w:rsid w:val="003F50E6"/>
    <w:rsid w:val="003F5351"/>
    <w:rsid w:val="003F54F0"/>
    <w:rsid w:val="003F55B1"/>
    <w:rsid w:val="003F5631"/>
    <w:rsid w:val="003F62E3"/>
    <w:rsid w:val="003F6335"/>
    <w:rsid w:val="003F6518"/>
    <w:rsid w:val="003F6574"/>
    <w:rsid w:val="003F660E"/>
    <w:rsid w:val="003F6744"/>
    <w:rsid w:val="003F6D26"/>
    <w:rsid w:val="003F6DA0"/>
    <w:rsid w:val="003F6F3B"/>
    <w:rsid w:val="003F6FDB"/>
    <w:rsid w:val="003F713D"/>
    <w:rsid w:val="003F7196"/>
    <w:rsid w:val="003F7584"/>
    <w:rsid w:val="003F76C7"/>
    <w:rsid w:val="003F77E2"/>
    <w:rsid w:val="003F7A17"/>
    <w:rsid w:val="003F7ADC"/>
    <w:rsid w:val="003F7BA7"/>
    <w:rsid w:val="003F7BDC"/>
    <w:rsid w:val="003F7FCD"/>
    <w:rsid w:val="00400125"/>
    <w:rsid w:val="0040024D"/>
    <w:rsid w:val="004002AA"/>
    <w:rsid w:val="00400539"/>
    <w:rsid w:val="0040055F"/>
    <w:rsid w:val="00400648"/>
    <w:rsid w:val="0040074E"/>
    <w:rsid w:val="004007D3"/>
    <w:rsid w:val="004009C1"/>
    <w:rsid w:val="00400CB6"/>
    <w:rsid w:val="00400DBA"/>
    <w:rsid w:val="00400E0E"/>
    <w:rsid w:val="0040102C"/>
    <w:rsid w:val="0040107B"/>
    <w:rsid w:val="0040117D"/>
    <w:rsid w:val="0040120D"/>
    <w:rsid w:val="0040151D"/>
    <w:rsid w:val="0040154D"/>
    <w:rsid w:val="00401754"/>
    <w:rsid w:val="0040188C"/>
    <w:rsid w:val="00401A8D"/>
    <w:rsid w:val="00401B02"/>
    <w:rsid w:val="00401B5D"/>
    <w:rsid w:val="00401BFD"/>
    <w:rsid w:val="0040210C"/>
    <w:rsid w:val="004022D5"/>
    <w:rsid w:val="00402385"/>
    <w:rsid w:val="0040259C"/>
    <w:rsid w:val="00402675"/>
    <w:rsid w:val="004026B9"/>
    <w:rsid w:val="004026F4"/>
    <w:rsid w:val="00402707"/>
    <w:rsid w:val="004028C5"/>
    <w:rsid w:val="00402BA8"/>
    <w:rsid w:val="00402BF3"/>
    <w:rsid w:val="00402D88"/>
    <w:rsid w:val="004031A0"/>
    <w:rsid w:val="00403294"/>
    <w:rsid w:val="00403373"/>
    <w:rsid w:val="0040338E"/>
    <w:rsid w:val="00403500"/>
    <w:rsid w:val="0040357C"/>
    <w:rsid w:val="004036A0"/>
    <w:rsid w:val="004038C9"/>
    <w:rsid w:val="00403992"/>
    <w:rsid w:val="00403F16"/>
    <w:rsid w:val="00404116"/>
    <w:rsid w:val="00404126"/>
    <w:rsid w:val="0040441B"/>
    <w:rsid w:val="0040443A"/>
    <w:rsid w:val="0040453C"/>
    <w:rsid w:val="0040471C"/>
    <w:rsid w:val="00404724"/>
    <w:rsid w:val="004048D0"/>
    <w:rsid w:val="00404C06"/>
    <w:rsid w:val="00404D57"/>
    <w:rsid w:val="00404DA9"/>
    <w:rsid w:val="00404EEB"/>
    <w:rsid w:val="00404F74"/>
    <w:rsid w:val="00404F79"/>
    <w:rsid w:val="00405102"/>
    <w:rsid w:val="004051F8"/>
    <w:rsid w:val="00405232"/>
    <w:rsid w:val="004055B7"/>
    <w:rsid w:val="004056FE"/>
    <w:rsid w:val="0040588E"/>
    <w:rsid w:val="00405C6D"/>
    <w:rsid w:val="00405DA7"/>
    <w:rsid w:val="00405E82"/>
    <w:rsid w:val="00405EF1"/>
    <w:rsid w:val="00405FF0"/>
    <w:rsid w:val="00406125"/>
    <w:rsid w:val="004061A3"/>
    <w:rsid w:val="004063C7"/>
    <w:rsid w:val="004063FB"/>
    <w:rsid w:val="0040650D"/>
    <w:rsid w:val="00406716"/>
    <w:rsid w:val="0040676F"/>
    <w:rsid w:val="00406922"/>
    <w:rsid w:val="004069E0"/>
    <w:rsid w:val="00406ABB"/>
    <w:rsid w:val="00406DC5"/>
    <w:rsid w:val="00406EFA"/>
    <w:rsid w:val="00406F7A"/>
    <w:rsid w:val="004071E2"/>
    <w:rsid w:val="0040726A"/>
    <w:rsid w:val="00407345"/>
    <w:rsid w:val="0040758A"/>
    <w:rsid w:val="0040778F"/>
    <w:rsid w:val="00407A3D"/>
    <w:rsid w:val="00407A6C"/>
    <w:rsid w:val="00407AB4"/>
    <w:rsid w:val="00407B24"/>
    <w:rsid w:val="00407B5D"/>
    <w:rsid w:val="00407BD7"/>
    <w:rsid w:val="00407C54"/>
    <w:rsid w:val="00407DC8"/>
    <w:rsid w:val="00407F29"/>
    <w:rsid w:val="00410045"/>
    <w:rsid w:val="004102C4"/>
    <w:rsid w:val="00410469"/>
    <w:rsid w:val="004106D6"/>
    <w:rsid w:val="0041079B"/>
    <w:rsid w:val="004107F3"/>
    <w:rsid w:val="00410AB6"/>
    <w:rsid w:val="00410C25"/>
    <w:rsid w:val="00410C56"/>
    <w:rsid w:val="00410E30"/>
    <w:rsid w:val="00410F35"/>
    <w:rsid w:val="0041103B"/>
    <w:rsid w:val="004110E7"/>
    <w:rsid w:val="00411461"/>
    <w:rsid w:val="00411571"/>
    <w:rsid w:val="0041183F"/>
    <w:rsid w:val="00411991"/>
    <w:rsid w:val="004119A4"/>
    <w:rsid w:val="00411A3A"/>
    <w:rsid w:val="00411A9C"/>
    <w:rsid w:val="00411DBD"/>
    <w:rsid w:val="00411ECD"/>
    <w:rsid w:val="00412055"/>
    <w:rsid w:val="0041236A"/>
    <w:rsid w:val="00412647"/>
    <w:rsid w:val="0041278D"/>
    <w:rsid w:val="004128D1"/>
    <w:rsid w:val="00412935"/>
    <w:rsid w:val="004129F6"/>
    <w:rsid w:val="00412A14"/>
    <w:rsid w:val="00412A20"/>
    <w:rsid w:val="00412A46"/>
    <w:rsid w:val="00412BED"/>
    <w:rsid w:val="00412C46"/>
    <w:rsid w:val="00412DDE"/>
    <w:rsid w:val="00412E45"/>
    <w:rsid w:val="00412F8E"/>
    <w:rsid w:val="00413026"/>
    <w:rsid w:val="004131BF"/>
    <w:rsid w:val="004132D1"/>
    <w:rsid w:val="004133D2"/>
    <w:rsid w:val="00413554"/>
    <w:rsid w:val="004135D2"/>
    <w:rsid w:val="004137B9"/>
    <w:rsid w:val="00413826"/>
    <w:rsid w:val="0041399F"/>
    <w:rsid w:val="00413CAA"/>
    <w:rsid w:val="00413D0B"/>
    <w:rsid w:val="00413FA6"/>
    <w:rsid w:val="00414044"/>
    <w:rsid w:val="004147AC"/>
    <w:rsid w:val="00414B4F"/>
    <w:rsid w:val="00414B69"/>
    <w:rsid w:val="00414B9B"/>
    <w:rsid w:val="00414CE0"/>
    <w:rsid w:val="00414E3A"/>
    <w:rsid w:val="00414EF8"/>
    <w:rsid w:val="004152EC"/>
    <w:rsid w:val="004153D7"/>
    <w:rsid w:val="004155FD"/>
    <w:rsid w:val="00415662"/>
    <w:rsid w:val="00415694"/>
    <w:rsid w:val="00415758"/>
    <w:rsid w:val="004157A5"/>
    <w:rsid w:val="00415BEA"/>
    <w:rsid w:val="00415D45"/>
    <w:rsid w:val="00415D7F"/>
    <w:rsid w:val="00415E3D"/>
    <w:rsid w:val="00415E52"/>
    <w:rsid w:val="00415F5A"/>
    <w:rsid w:val="0041631E"/>
    <w:rsid w:val="0041637D"/>
    <w:rsid w:val="0041647D"/>
    <w:rsid w:val="00416791"/>
    <w:rsid w:val="00416945"/>
    <w:rsid w:val="00416971"/>
    <w:rsid w:val="00416AC4"/>
    <w:rsid w:val="00416DFD"/>
    <w:rsid w:val="00416E13"/>
    <w:rsid w:val="00417088"/>
    <w:rsid w:val="0041717B"/>
    <w:rsid w:val="004172CB"/>
    <w:rsid w:val="00417325"/>
    <w:rsid w:val="004174FC"/>
    <w:rsid w:val="0041757E"/>
    <w:rsid w:val="004177FA"/>
    <w:rsid w:val="004178C2"/>
    <w:rsid w:val="00417D38"/>
    <w:rsid w:val="00417F37"/>
    <w:rsid w:val="0042009D"/>
    <w:rsid w:val="00420381"/>
    <w:rsid w:val="00420767"/>
    <w:rsid w:val="00420818"/>
    <w:rsid w:val="00420913"/>
    <w:rsid w:val="00420977"/>
    <w:rsid w:val="004209D6"/>
    <w:rsid w:val="00420AB4"/>
    <w:rsid w:val="00420B27"/>
    <w:rsid w:val="00420B50"/>
    <w:rsid w:val="00420CBD"/>
    <w:rsid w:val="00420D31"/>
    <w:rsid w:val="00420D48"/>
    <w:rsid w:val="00420E89"/>
    <w:rsid w:val="00420EA2"/>
    <w:rsid w:val="00420F2F"/>
    <w:rsid w:val="004210A6"/>
    <w:rsid w:val="004210D4"/>
    <w:rsid w:val="00421171"/>
    <w:rsid w:val="00421234"/>
    <w:rsid w:val="004213A7"/>
    <w:rsid w:val="004214AA"/>
    <w:rsid w:val="0042171D"/>
    <w:rsid w:val="004218EE"/>
    <w:rsid w:val="004219B6"/>
    <w:rsid w:val="004219ED"/>
    <w:rsid w:val="004219EF"/>
    <w:rsid w:val="00421A7A"/>
    <w:rsid w:val="00421AC0"/>
    <w:rsid w:val="00421BE5"/>
    <w:rsid w:val="00421D8C"/>
    <w:rsid w:val="0042205E"/>
    <w:rsid w:val="004220B2"/>
    <w:rsid w:val="004221B9"/>
    <w:rsid w:val="00422234"/>
    <w:rsid w:val="00422246"/>
    <w:rsid w:val="004222E3"/>
    <w:rsid w:val="00422391"/>
    <w:rsid w:val="004224AC"/>
    <w:rsid w:val="0042258E"/>
    <w:rsid w:val="004229F1"/>
    <w:rsid w:val="00422A04"/>
    <w:rsid w:val="00422CA9"/>
    <w:rsid w:val="00422D3A"/>
    <w:rsid w:val="00422DBB"/>
    <w:rsid w:val="00423036"/>
    <w:rsid w:val="004234B8"/>
    <w:rsid w:val="0042354F"/>
    <w:rsid w:val="00423561"/>
    <w:rsid w:val="00423579"/>
    <w:rsid w:val="00423604"/>
    <w:rsid w:val="00423AE3"/>
    <w:rsid w:val="00423BDB"/>
    <w:rsid w:val="00423D73"/>
    <w:rsid w:val="00423DDF"/>
    <w:rsid w:val="00423DF6"/>
    <w:rsid w:val="00423E28"/>
    <w:rsid w:val="004241C6"/>
    <w:rsid w:val="0042438F"/>
    <w:rsid w:val="004243A4"/>
    <w:rsid w:val="00424484"/>
    <w:rsid w:val="0042474A"/>
    <w:rsid w:val="0042485E"/>
    <w:rsid w:val="00424BFF"/>
    <w:rsid w:val="00424D7D"/>
    <w:rsid w:val="00424E6B"/>
    <w:rsid w:val="00424E7C"/>
    <w:rsid w:val="004251C8"/>
    <w:rsid w:val="0042525B"/>
    <w:rsid w:val="00425357"/>
    <w:rsid w:val="004254A5"/>
    <w:rsid w:val="00425562"/>
    <w:rsid w:val="0042558B"/>
    <w:rsid w:val="004256B4"/>
    <w:rsid w:val="00425828"/>
    <w:rsid w:val="00425A7C"/>
    <w:rsid w:val="00425B2D"/>
    <w:rsid w:val="00425D69"/>
    <w:rsid w:val="00425EC3"/>
    <w:rsid w:val="00425F63"/>
    <w:rsid w:val="00425F88"/>
    <w:rsid w:val="00426013"/>
    <w:rsid w:val="00426228"/>
    <w:rsid w:val="0042628F"/>
    <w:rsid w:val="004265A2"/>
    <w:rsid w:val="004265D5"/>
    <w:rsid w:val="00426C37"/>
    <w:rsid w:val="00426F9F"/>
    <w:rsid w:val="00427074"/>
    <w:rsid w:val="00427109"/>
    <w:rsid w:val="00427133"/>
    <w:rsid w:val="0042718C"/>
    <w:rsid w:val="004272B5"/>
    <w:rsid w:val="004276EB"/>
    <w:rsid w:val="00427771"/>
    <w:rsid w:val="00427881"/>
    <w:rsid w:val="00427ABC"/>
    <w:rsid w:val="00427CE8"/>
    <w:rsid w:val="00427D01"/>
    <w:rsid w:val="00427F96"/>
    <w:rsid w:val="004302BD"/>
    <w:rsid w:val="00430405"/>
    <w:rsid w:val="0043063E"/>
    <w:rsid w:val="0043066A"/>
    <w:rsid w:val="004306E8"/>
    <w:rsid w:val="00430898"/>
    <w:rsid w:val="00430AD8"/>
    <w:rsid w:val="00430B83"/>
    <w:rsid w:val="00430C5D"/>
    <w:rsid w:val="00431001"/>
    <w:rsid w:val="00431211"/>
    <w:rsid w:val="004314EF"/>
    <w:rsid w:val="004315CE"/>
    <w:rsid w:val="00431605"/>
    <w:rsid w:val="0043199E"/>
    <w:rsid w:val="00431A1F"/>
    <w:rsid w:val="00431A5C"/>
    <w:rsid w:val="00431AC3"/>
    <w:rsid w:val="00431C59"/>
    <w:rsid w:val="00431CBE"/>
    <w:rsid w:val="00431D6D"/>
    <w:rsid w:val="00431E82"/>
    <w:rsid w:val="0043202F"/>
    <w:rsid w:val="004320BF"/>
    <w:rsid w:val="004326D7"/>
    <w:rsid w:val="00432801"/>
    <w:rsid w:val="00432845"/>
    <w:rsid w:val="0043288D"/>
    <w:rsid w:val="004329AE"/>
    <w:rsid w:val="00432B6F"/>
    <w:rsid w:val="00432C21"/>
    <w:rsid w:val="00432C81"/>
    <w:rsid w:val="00432E51"/>
    <w:rsid w:val="00432FCE"/>
    <w:rsid w:val="00433155"/>
    <w:rsid w:val="00433229"/>
    <w:rsid w:val="00433236"/>
    <w:rsid w:val="00433298"/>
    <w:rsid w:val="004332CC"/>
    <w:rsid w:val="00433488"/>
    <w:rsid w:val="004337F1"/>
    <w:rsid w:val="00433EC5"/>
    <w:rsid w:val="00433FE7"/>
    <w:rsid w:val="004342E1"/>
    <w:rsid w:val="00434497"/>
    <w:rsid w:val="00434499"/>
    <w:rsid w:val="004349A0"/>
    <w:rsid w:val="004349A6"/>
    <w:rsid w:val="00434AC0"/>
    <w:rsid w:val="00434B50"/>
    <w:rsid w:val="00434BF9"/>
    <w:rsid w:val="00434C1A"/>
    <w:rsid w:val="00434D00"/>
    <w:rsid w:val="00434DA2"/>
    <w:rsid w:val="00434F39"/>
    <w:rsid w:val="00435105"/>
    <w:rsid w:val="004356D4"/>
    <w:rsid w:val="00435A31"/>
    <w:rsid w:val="00435D9B"/>
    <w:rsid w:val="00435FB9"/>
    <w:rsid w:val="00435FE8"/>
    <w:rsid w:val="004360E8"/>
    <w:rsid w:val="00436187"/>
    <w:rsid w:val="00436201"/>
    <w:rsid w:val="00436216"/>
    <w:rsid w:val="00436243"/>
    <w:rsid w:val="00436259"/>
    <w:rsid w:val="004362A0"/>
    <w:rsid w:val="0043634B"/>
    <w:rsid w:val="00436399"/>
    <w:rsid w:val="004364A8"/>
    <w:rsid w:val="00436519"/>
    <w:rsid w:val="00436632"/>
    <w:rsid w:val="004366D5"/>
    <w:rsid w:val="00436726"/>
    <w:rsid w:val="00436B84"/>
    <w:rsid w:val="00436C01"/>
    <w:rsid w:val="00436FD4"/>
    <w:rsid w:val="00437134"/>
    <w:rsid w:val="00437136"/>
    <w:rsid w:val="00437168"/>
    <w:rsid w:val="0043727F"/>
    <w:rsid w:val="004373BB"/>
    <w:rsid w:val="00437548"/>
    <w:rsid w:val="0043761E"/>
    <w:rsid w:val="00437844"/>
    <w:rsid w:val="00437902"/>
    <w:rsid w:val="00437A13"/>
    <w:rsid w:val="00437A85"/>
    <w:rsid w:val="00437BDC"/>
    <w:rsid w:val="00437BFB"/>
    <w:rsid w:val="00437C52"/>
    <w:rsid w:val="00437DBA"/>
    <w:rsid w:val="00437FEB"/>
    <w:rsid w:val="00440B1E"/>
    <w:rsid w:val="00440C2F"/>
    <w:rsid w:val="00440E69"/>
    <w:rsid w:val="00440E94"/>
    <w:rsid w:val="0044121E"/>
    <w:rsid w:val="00441331"/>
    <w:rsid w:val="00441381"/>
    <w:rsid w:val="004414F3"/>
    <w:rsid w:val="0044153A"/>
    <w:rsid w:val="00441760"/>
    <w:rsid w:val="00441828"/>
    <w:rsid w:val="0044184F"/>
    <w:rsid w:val="00441888"/>
    <w:rsid w:val="00441B88"/>
    <w:rsid w:val="00441D25"/>
    <w:rsid w:val="00441E68"/>
    <w:rsid w:val="0044205D"/>
    <w:rsid w:val="004420A7"/>
    <w:rsid w:val="00442274"/>
    <w:rsid w:val="004424D8"/>
    <w:rsid w:val="004426B1"/>
    <w:rsid w:val="004429CD"/>
    <w:rsid w:val="00442A15"/>
    <w:rsid w:val="00442D39"/>
    <w:rsid w:val="00442D4A"/>
    <w:rsid w:val="00442F26"/>
    <w:rsid w:val="004430B4"/>
    <w:rsid w:val="0044317D"/>
    <w:rsid w:val="00443420"/>
    <w:rsid w:val="004434CC"/>
    <w:rsid w:val="004436CB"/>
    <w:rsid w:val="00443757"/>
    <w:rsid w:val="0044378C"/>
    <w:rsid w:val="004438CB"/>
    <w:rsid w:val="004439E6"/>
    <w:rsid w:val="00443A74"/>
    <w:rsid w:val="00443B7D"/>
    <w:rsid w:val="00443F56"/>
    <w:rsid w:val="004441B5"/>
    <w:rsid w:val="004441C9"/>
    <w:rsid w:val="00444274"/>
    <w:rsid w:val="004442E8"/>
    <w:rsid w:val="00444387"/>
    <w:rsid w:val="0044448E"/>
    <w:rsid w:val="0044452A"/>
    <w:rsid w:val="004446F0"/>
    <w:rsid w:val="0044471F"/>
    <w:rsid w:val="00444A74"/>
    <w:rsid w:val="00444BCF"/>
    <w:rsid w:val="00444C65"/>
    <w:rsid w:val="00444C83"/>
    <w:rsid w:val="00444D37"/>
    <w:rsid w:val="00445162"/>
    <w:rsid w:val="00445175"/>
    <w:rsid w:val="0044556D"/>
    <w:rsid w:val="004456E4"/>
    <w:rsid w:val="0044573A"/>
    <w:rsid w:val="004457F5"/>
    <w:rsid w:val="004459AB"/>
    <w:rsid w:val="00445C25"/>
    <w:rsid w:val="00445C87"/>
    <w:rsid w:val="00445EDD"/>
    <w:rsid w:val="00446195"/>
    <w:rsid w:val="0044623E"/>
    <w:rsid w:val="004462F1"/>
    <w:rsid w:val="00446430"/>
    <w:rsid w:val="00446633"/>
    <w:rsid w:val="00446659"/>
    <w:rsid w:val="0044665A"/>
    <w:rsid w:val="00446875"/>
    <w:rsid w:val="004469D8"/>
    <w:rsid w:val="00446C4A"/>
    <w:rsid w:val="00446ECD"/>
    <w:rsid w:val="00446F3A"/>
    <w:rsid w:val="004470C4"/>
    <w:rsid w:val="004473B6"/>
    <w:rsid w:val="00447424"/>
    <w:rsid w:val="004475B9"/>
    <w:rsid w:val="0044764C"/>
    <w:rsid w:val="00447912"/>
    <w:rsid w:val="004479BB"/>
    <w:rsid w:val="00447A7C"/>
    <w:rsid w:val="00447E61"/>
    <w:rsid w:val="00447F77"/>
    <w:rsid w:val="00447F8E"/>
    <w:rsid w:val="00450131"/>
    <w:rsid w:val="004502B5"/>
    <w:rsid w:val="004502F5"/>
    <w:rsid w:val="0045077D"/>
    <w:rsid w:val="00450B33"/>
    <w:rsid w:val="00450D05"/>
    <w:rsid w:val="00450D94"/>
    <w:rsid w:val="00450F64"/>
    <w:rsid w:val="004511B2"/>
    <w:rsid w:val="00451358"/>
    <w:rsid w:val="00451472"/>
    <w:rsid w:val="0045161D"/>
    <w:rsid w:val="00451636"/>
    <w:rsid w:val="004516BB"/>
    <w:rsid w:val="0045181A"/>
    <w:rsid w:val="004518BD"/>
    <w:rsid w:val="004519BD"/>
    <w:rsid w:val="004519E5"/>
    <w:rsid w:val="00451A64"/>
    <w:rsid w:val="00451DE0"/>
    <w:rsid w:val="00451F1D"/>
    <w:rsid w:val="00452098"/>
    <w:rsid w:val="004526EB"/>
    <w:rsid w:val="0045291F"/>
    <w:rsid w:val="00452949"/>
    <w:rsid w:val="00452A7E"/>
    <w:rsid w:val="00452D11"/>
    <w:rsid w:val="00452E0F"/>
    <w:rsid w:val="00452E72"/>
    <w:rsid w:val="00452F61"/>
    <w:rsid w:val="00453271"/>
    <w:rsid w:val="0045330C"/>
    <w:rsid w:val="00453492"/>
    <w:rsid w:val="00453544"/>
    <w:rsid w:val="0045357F"/>
    <w:rsid w:val="00453607"/>
    <w:rsid w:val="00453646"/>
    <w:rsid w:val="004537A6"/>
    <w:rsid w:val="00453A8D"/>
    <w:rsid w:val="00453AE4"/>
    <w:rsid w:val="00453B4C"/>
    <w:rsid w:val="00454088"/>
    <w:rsid w:val="004541CE"/>
    <w:rsid w:val="00454221"/>
    <w:rsid w:val="0045433B"/>
    <w:rsid w:val="00454678"/>
    <w:rsid w:val="004547FA"/>
    <w:rsid w:val="00454825"/>
    <w:rsid w:val="0045482D"/>
    <w:rsid w:val="0045492D"/>
    <w:rsid w:val="00454AB4"/>
    <w:rsid w:val="00454B6A"/>
    <w:rsid w:val="00454C4D"/>
    <w:rsid w:val="00454E68"/>
    <w:rsid w:val="00454FD6"/>
    <w:rsid w:val="00455005"/>
    <w:rsid w:val="00455184"/>
    <w:rsid w:val="004551B6"/>
    <w:rsid w:val="00455204"/>
    <w:rsid w:val="0045520F"/>
    <w:rsid w:val="00455332"/>
    <w:rsid w:val="0045561D"/>
    <w:rsid w:val="00455A3D"/>
    <w:rsid w:val="00455AC9"/>
    <w:rsid w:val="00455AFC"/>
    <w:rsid w:val="00455BB7"/>
    <w:rsid w:val="00455CC5"/>
    <w:rsid w:val="00455D0E"/>
    <w:rsid w:val="00455DF2"/>
    <w:rsid w:val="00455E01"/>
    <w:rsid w:val="00455FC7"/>
    <w:rsid w:val="004560CA"/>
    <w:rsid w:val="0045611E"/>
    <w:rsid w:val="0045612F"/>
    <w:rsid w:val="004562AC"/>
    <w:rsid w:val="004564FB"/>
    <w:rsid w:val="00456564"/>
    <w:rsid w:val="004568A2"/>
    <w:rsid w:val="00456996"/>
    <w:rsid w:val="004569CA"/>
    <w:rsid w:val="00456A74"/>
    <w:rsid w:val="00456A7D"/>
    <w:rsid w:val="00456AE3"/>
    <w:rsid w:val="00456B86"/>
    <w:rsid w:val="00456BF1"/>
    <w:rsid w:val="00456C9A"/>
    <w:rsid w:val="00456D90"/>
    <w:rsid w:val="00456FEB"/>
    <w:rsid w:val="0045702E"/>
    <w:rsid w:val="004570C0"/>
    <w:rsid w:val="0045718E"/>
    <w:rsid w:val="00457371"/>
    <w:rsid w:val="00457455"/>
    <w:rsid w:val="004575EA"/>
    <w:rsid w:val="00457719"/>
    <w:rsid w:val="0045795A"/>
    <w:rsid w:val="0045798E"/>
    <w:rsid w:val="00457B47"/>
    <w:rsid w:val="00457F04"/>
    <w:rsid w:val="00457F25"/>
    <w:rsid w:val="00457F75"/>
    <w:rsid w:val="00457FD5"/>
    <w:rsid w:val="00457FEA"/>
    <w:rsid w:val="004600FE"/>
    <w:rsid w:val="00460162"/>
    <w:rsid w:val="0046027A"/>
    <w:rsid w:val="00460349"/>
    <w:rsid w:val="0046045C"/>
    <w:rsid w:val="00460500"/>
    <w:rsid w:val="004606C9"/>
    <w:rsid w:val="004608FD"/>
    <w:rsid w:val="00460BA6"/>
    <w:rsid w:val="00460C56"/>
    <w:rsid w:val="00460C9A"/>
    <w:rsid w:val="00460CEB"/>
    <w:rsid w:val="00460D02"/>
    <w:rsid w:val="00460DC3"/>
    <w:rsid w:val="00461233"/>
    <w:rsid w:val="0046123F"/>
    <w:rsid w:val="004614CB"/>
    <w:rsid w:val="0046166D"/>
    <w:rsid w:val="0046174E"/>
    <w:rsid w:val="0046177D"/>
    <w:rsid w:val="00461AC2"/>
    <w:rsid w:val="00461C23"/>
    <w:rsid w:val="00461C29"/>
    <w:rsid w:val="00461C60"/>
    <w:rsid w:val="00461CD3"/>
    <w:rsid w:val="00461CD5"/>
    <w:rsid w:val="00461D46"/>
    <w:rsid w:val="004622FD"/>
    <w:rsid w:val="00462378"/>
    <w:rsid w:val="00462399"/>
    <w:rsid w:val="004624C5"/>
    <w:rsid w:val="00462533"/>
    <w:rsid w:val="004625B0"/>
    <w:rsid w:val="00462772"/>
    <w:rsid w:val="004627D2"/>
    <w:rsid w:val="004628A3"/>
    <w:rsid w:val="00462A6A"/>
    <w:rsid w:val="00462AEC"/>
    <w:rsid w:val="00462B0B"/>
    <w:rsid w:val="00462BC0"/>
    <w:rsid w:val="00462F32"/>
    <w:rsid w:val="00462F3B"/>
    <w:rsid w:val="00462FC3"/>
    <w:rsid w:val="00463088"/>
    <w:rsid w:val="004630A8"/>
    <w:rsid w:val="004636E2"/>
    <w:rsid w:val="00463880"/>
    <w:rsid w:val="00463BF3"/>
    <w:rsid w:val="00463CE8"/>
    <w:rsid w:val="004640EB"/>
    <w:rsid w:val="004644B1"/>
    <w:rsid w:val="00464576"/>
    <w:rsid w:val="004649FD"/>
    <w:rsid w:val="00464A58"/>
    <w:rsid w:val="00464C69"/>
    <w:rsid w:val="00464E69"/>
    <w:rsid w:val="00464F87"/>
    <w:rsid w:val="00465039"/>
    <w:rsid w:val="00465662"/>
    <w:rsid w:val="004656A1"/>
    <w:rsid w:val="0046577F"/>
    <w:rsid w:val="0046594F"/>
    <w:rsid w:val="00465D02"/>
    <w:rsid w:val="00465F9E"/>
    <w:rsid w:val="00465FBD"/>
    <w:rsid w:val="00466068"/>
    <w:rsid w:val="0046610C"/>
    <w:rsid w:val="0046614E"/>
    <w:rsid w:val="004667AE"/>
    <w:rsid w:val="004668B5"/>
    <w:rsid w:val="004669D1"/>
    <w:rsid w:val="00466BCC"/>
    <w:rsid w:val="004672D8"/>
    <w:rsid w:val="0046738E"/>
    <w:rsid w:val="00467493"/>
    <w:rsid w:val="004674FD"/>
    <w:rsid w:val="004675E0"/>
    <w:rsid w:val="004679F8"/>
    <w:rsid w:val="00467D0F"/>
    <w:rsid w:val="00467DD3"/>
    <w:rsid w:val="00467F34"/>
    <w:rsid w:val="00467F60"/>
    <w:rsid w:val="0047019D"/>
    <w:rsid w:val="0047023C"/>
    <w:rsid w:val="004702C9"/>
    <w:rsid w:val="00470477"/>
    <w:rsid w:val="004704DB"/>
    <w:rsid w:val="004706AA"/>
    <w:rsid w:val="004707F5"/>
    <w:rsid w:val="0047085C"/>
    <w:rsid w:val="00470915"/>
    <w:rsid w:val="004709CA"/>
    <w:rsid w:val="00470C17"/>
    <w:rsid w:val="00470DEF"/>
    <w:rsid w:val="00471051"/>
    <w:rsid w:val="00471431"/>
    <w:rsid w:val="00471728"/>
    <w:rsid w:val="00471953"/>
    <w:rsid w:val="004719CD"/>
    <w:rsid w:val="00471A67"/>
    <w:rsid w:val="00471A91"/>
    <w:rsid w:val="00471D2E"/>
    <w:rsid w:val="00471D9D"/>
    <w:rsid w:val="00471E64"/>
    <w:rsid w:val="00471E6B"/>
    <w:rsid w:val="004721C0"/>
    <w:rsid w:val="004725C2"/>
    <w:rsid w:val="00472645"/>
    <w:rsid w:val="0047283F"/>
    <w:rsid w:val="0047298B"/>
    <w:rsid w:val="00472A9A"/>
    <w:rsid w:val="00472C1B"/>
    <w:rsid w:val="00472CC2"/>
    <w:rsid w:val="00472CF9"/>
    <w:rsid w:val="00472DFA"/>
    <w:rsid w:val="00473163"/>
    <w:rsid w:val="0047320A"/>
    <w:rsid w:val="004732C7"/>
    <w:rsid w:val="00473496"/>
    <w:rsid w:val="004734ED"/>
    <w:rsid w:val="0047351A"/>
    <w:rsid w:val="0047360D"/>
    <w:rsid w:val="004736AE"/>
    <w:rsid w:val="0047370B"/>
    <w:rsid w:val="0047371A"/>
    <w:rsid w:val="004737A6"/>
    <w:rsid w:val="00473A3C"/>
    <w:rsid w:val="00473BC8"/>
    <w:rsid w:val="00473C53"/>
    <w:rsid w:val="00473CC4"/>
    <w:rsid w:val="00473DB0"/>
    <w:rsid w:val="00473FCE"/>
    <w:rsid w:val="00473FF7"/>
    <w:rsid w:val="00474027"/>
    <w:rsid w:val="00474160"/>
    <w:rsid w:val="00474223"/>
    <w:rsid w:val="00474274"/>
    <w:rsid w:val="004743BA"/>
    <w:rsid w:val="00474569"/>
    <w:rsid w:val="00474694"/>
    <w:rsid w:val="0047477F"/>
    <w:rsid w:val="004748A7"/>
    <w:rsid w:val="00474A70"/>
    <w:rsid w:val="0047500E"/>
    <w:rsid w:val="004750EF"/>
    <w:rsid w:val="00475335"/>
    <w:rsid w:val="00475466"/>
    <w:rsid w:val="004754B7"/>
    <w:rsid w:val="004754FC"/>
    <w:rsid w:val="0047569D"/>
    <w:rsid w:val="00475769"/>
    <w:rsid w:val="0047588E"/>
    <w:rsid w:val="00475963"/>
    <w:rsid w:val="0047598F"/>
    <w:rsid w:val="00475A09"/>
    <w:rsid w:val="00475B57"/>
    <w:rsid w:val="00476002"/>
    <w:rsid w:val="0047610F"/>
    <w:rsid w:val="004762A1"/>
    <w:rsid w:val="004762E2"/>
    <w:rsid w:val="004763D6"/>
    <w:rsid w:val="004764D1"/>
    <w:rsid w:val="0047678E"/>
    <w:rsid w:val="004768DE"/>
    <w:rsid w:val="00476AEB"/>
    <w:rsid w:val="00476C35"/>
    <w:rsid w:val="00476DB3"/>
    <w:rsid w:val="00476E5D"/>
    <w:rsid w:val="00476EA2"/>
    <w:rsid w:val="0047738B"/>
    <w:rsid w:val="004773A7"/>
    <w:rsid w:val="00477433"/>
    <w:rsid w:val="0047770A"/>
    <w:rsid w:val="004777B5"/>
    <w:rsid w:val="00477853"/>
    <w:rsid w:val="00477AB4"/>
    <w:rsid w:val="00477AF0"/>
    <w:rsid w:val="00477C85"/>
    <w:rsid w:val="00480063"/>
    <w:rsid w:val="004800AF"/>
    <w:rsid w:val="00480188"/>
    <w:rsid w:val="004804AD"/>
    <w:rsid w:val="0048064E"/>
    <w:rsid w:val="004806A0"/>
    <w:rsid w:val="004808B9"/>
    <w:rsid w:val="00480982"/>
    <w:rsid w:val="004809DB"/>
    <w:rsid w:val="00480A66"/>
    <w:rsid w:val="00480CFE"/>
    <w:rsid w:val="00480F9A"/>
    <w:rsid w:val="00481248"/>
    <w:rsid w:val="004813E8"/>
    <w:rsid w:val="00481723"/>
    <w:rsid w:val="004819D2"/>
    <w:rsid w:val="00481AAC"/>
    <w:rsid w:val="00481BDF"/>
    <w:rsid w:val="00481D7B"/>
    <w:rsid w:val="00481DB8"/>
    <w:rsid w:val="00481EA4"/>
    <w:rsid w:val="00481F32"/>
    <w:rsid w:val="00481F83"/>
    <w:rsid w:val="00482343"/>
    <w:rsid w:val="00482359"/>
    <w:rsid w:val="00482405"/>
    <w:rsid w:val="004825BD"/>
    <w:rsid w:val="00482665"/>
    <w:rsid w:val="004827FE"/>
    <w:rsid w:val="00482BFB"/>
    <w:rsid w:val="00482D2B"/>
    <w:rsid w:val="00483046"/>
    <w:rsid w:val="0048342C"/>
    <w:rsid w:val="0048350B"/>
    <w:rsid w:val="0048362C"/>
    <w:rsid w:val="00483959"/>
    <w:rsid w:val="00483A20"/>
    <w:rsid w:val="00483E78"/>
    <w:rsid w:val="00483EBC"/>
    <w:rsid w:val="00484677"/>
    <w:rsid w:val="004846F0"/>
    <w:rsid w:val="00484807"/>
    <w:rsid w:val="0048486C"/>
    <w:rsid w:val="00484A39"/>
    <w:rsid w:val="00484B04"/>
    <w:rsid w:val="00484EC7"/>
    <w:rsid w:val="00484F78"/>
    <w:rsid w:val="004850F5"/>
    <w:rsid w:val="00485155"/>
    <w:rsid w:val="00485189"/>
    <w:rsid w:val="004851B6"/>
    <w:rsid w:val="0048529A"/>
    <w:rsid w:val="004853D8"/>
    <w:rsid w:val="0048566F"/>
    <w:rsid w:val="004857BB"/>
    <w:rsid w:val="00485A10"/>
    <w:rsid w:val="00485C49"/>
    <w:rsid w:val="00485D63"/>
    <w:rsid w:val="0048600D"/>
    <w:rsid w:val="004863EA"/>
    <w:rsid w:val="00486698"/>
    <w:rsid w:val="004866F9"/>
    <w:rsid w:val="004868E5"/>
    <w:rsid w:val="004869B4"/>
    <w:rsid w:val="00486BEC"/>
    <w:rsid w:val="00486DD2"/>
    <w:rsid w:val="00486E5A"/>
    <w:rsid w:val="00486EF8"/>
    <w:rsid w:val="00486EF9"/>
    <w:rsid w:val="0048703B"/>
    <w:rsid w:val="0048714E"/>
    <w:rsid w:val="00487281"/>
    <w:rsid w:val="0048740D"/>
    <w:rsid w:val="004875D7"/>
    <w:rsid w:val="004876C8"/>
    <w:rsid w:val="00487757"/>
    <w:rsid w:val="00487795"/>
    <w:rsid w:val="00487CEA"/>
    <w:rsid w:val="00487E5A"/>
    <w:rsid w:val="00487E73"/>
    <w:rsid w:val="00487EE5"/>
    <w:rsid w:val="0049021F"/>
    <w:rsid w:val="00490245"/>
    <w:rsid w:val="00490267"/>
    <w:rsid w:val="004902BF"/>
    <w:rsid w:val="004902F1"/>
    <w:rsid w:val="004903A4"/>
    <w:rsid w:val="00490532"/>
    <w:rsid w:val="00490561"/>
    <w:rsid w:val="004905C2"/>
    <w:rsid w:val="00490710"/>
    <w:rsid w:val="004908B9"/>
    <w:rsid w:val="00490A7A"/>
    <w:rsid w:val="00490B9F"/>
    <w:rsid w:val="00490C55"/>
    <w:rsid w:val="00490C64"/>
    <w:rsid w:val="00490D79"/>
    <w:rsid w:val="00490E06"/>
    <w:rsid w:val="00490E60"/>
    <w:rsid w:val="0049105A"/>
    <w:rsid w:val="004910AF"/>
    <w:rsid w:val="004911FB"/>
    <w:rsid w:val="00491367"/>
    <w:rsid w:val="004913D3"/>
    <w:rsid w:val="00491447"/>
    <w:rsid w:val="004916E0"/>
    <w:rsid w:val="004917DC"/>
    <w:rsid w:val="004919DD"/>
    <w:rsid w:val="00491A7E"/>
    <w:rsid w:val="00491F1B"/>
    <w:rsid w:val="00492016"/>
    <w:rsid w:val="00492030"/>
    <w:rsid w:val="00492157"/>
    <w:rsid w:val="00492379"/>
    <w:rsid w:val="00492393"/>
    <w:rsid w:val="004923C6"/>
    <w:rsid w:val="004923F0"/>
    <w:rsid w:val="0049246B"/>
    <w:rsid w:val="004924C6"/>
    <w:rsid w:val="004925D1"/>
    <w:rsid w:val="004928F4"/>
    <w:rsid w:val="00492937"/>
    <w:rsid w:val="00492B04"/>
    <w:rsid w:val="00492B97"/>
    <w:rsid w:val="00492CD6"/>
    <w:rsid w:val="00492D77"/>
    <w:rsid w:val="00492DC6"/>
    <w:rsid w:val="0049309A"/>
    <w:rsid w:val="00493258"/>
    <w:rsid w:val="004932D0"/>
    <w:rsid w:val="004934D0"/>
    <w:rsid w:val="00493B2B"/>
    <w:rsid w:val="00493DBB"/>
    <w:rsid w:val="00493E34"/>
    <w:rsid w:val="00493E7B"/>
    <w:rsid w:val="00493F5E"/>
    <w:rsid w:val="00494018"/>
    <w:rsid w:val="004944A7"/>
    <w:rsid w:val="004944BA"/>
    <w:rsid w:val="00494865"/>
    <w:rsid w:val="004949DB"/>
    <w:rsid w:val="00494A3E"/>
    <w:rsid w:val="00494A61"/>
    <w:rsid w:val="00494B2D"/>
    <w:rsid w:val="0049512B"/>
    <w:rsid w:val="004951C9"/>
    <w:rsid w:val="00495207"/>
    <w:rsid w:val="004952E3"/>
    <w:rsid w:val="0049532B"/>
    <w:rsid w:val="004953A2"/>
    <w:rsid w:val="00495415"/>
    <w:rsid w:val="00495629"/>
    <w:rsid w:val="00495651"/>
    <w:rsid w:val="0049589B"/>
    <w:rsid w:val="0049589D"/>
    <w:rsid w:val="0049598C"/>
    <w:rsid w:val="00495BB9"/>
    <w:rsid w:val="00495DFC"/>
    <w:rsid w:val="00495EA8"/>
    <w:rsid w:val="00496092"/>
    <w:rsid w:val="0049611F"/>
    <w:rsid w:val="004961A8"/>
    <w:rsid w:val="00496269"/>
    <w:rsid w:val="0049628B"/>
    <w:rsid w:val="0049632A"/>
    <w:rsid w:val="00496494"/>
    <w:rsid w:val="004964A8"/>
    <w:rsid w:val="0049673D"/>
    <w:rsid w:val="00496785"/>
    <w:rsid w:val="0049678A"/>
    <w:rsid w:val="00496896"/>
    <w:rsid w:val="00496A2E"/>
    <w:rsid w:val="00496B14"/>
    <w:rsid w:val="00496BD4"/>
    <w:rsid w:val="004970D7"/>
    <w:rsid w:val="00497162"/>
    <w:rsid w:val="00497437"/>
    <w:rsid w:val="004974A8"/>
    <w:rsid w:val="00497698"/>
    <w:rsid w:val="0049772A"/>
    <w:rsid w:val="004978A8"/>
    <w:rsid w:val="004978CE"/>
    <w:rsid w:val="004979AC"/>
    <w:rsid w:val="004979B9"/>
    <w:rsid w:val="00497E40"/>
    <w:rsid w:val="00497F88"/>
    <w:rsid w:val="004A0018"/>
    <w:rsid w:val="004A002E"/>
    <w:rsid w:val="004A0221"/>
    <w:rsid w:val="004A02C9"/>
    <w:rsid w:val="004A03B4"/>
    <w:rsid w:val="004A0597"/>
    <w:rsid w:val="004A05E4"/>
    <w:rsid w:val="004A0741"/>
    <w:rsid w:val="004A09A2"/>
    <w:rsid w:val="004A0A45"/>
    <w:rsid w:val="004A0B14"/>
    <w:rsid w:val="004A0D7D"/>
    <w:rsid w:val="004A0E23"/>
    <w:rsid w:val="004A0E29"/>
    <w:rsid w:val="004A1060"/>
    <w:rsid w:val="004A1088"/>
    <w:rsid w:val="004A11D2"/>
    <w:rsid w:val="004A12CA"/>
    <w:rsid w:val="004A13B1"/>
    <w:rsid w:val="004A13D1"/>
    <w:rsid w:val="004A1434"/>
    <w:rsid w:val="004A169F"/>
    <w:rsid w:val="004A16EE"/>
    <w:rsid w:val="004A180D"/>
    <w:rsid w:val="004A1866"/>
    <w:rsid w:val="004A1960"/>
    <w:rsid w:val="004A19B1"/>
    <w:rsid w:val="004A1BA8"/>
    <w:rsid w:val="004A1C3E"/>
    <w:rsid w:val="004A1C7E"/>
    <w:rsid w:val="004A1D30"/>
    <w:rsid w:val="004A1EB9"/>
    <w:rsid w:val="004A1EED"/>
    <w:rsid w:val="004A23A7"/>
    <w:rsid w:val="004A2514"/>
    <w:rsid w:val="004A2893"/>
    <w:rsid w:val="004A289C"/>
    <w:rsid w:val="004A28B0"/>
    <w:rsid w:val="004A2A35"/>
    <w:rsid w:val="004A2AAF"/>
    <w:rsid w:val="004A2BC9"/>
    <w:rsid w:val="004A2CCB"/>
    <w:rsid w:val="004A2E57"/>
    <w:rsid w:val="004A2FE3"/>
    <w:rsid w:val="004A31AB"/>
    <w:rsid w:val="004A31F2"/>
    <w:rsid w:val="004A371B"/>
    <w:rsid w:val="004A372C"/>
    <w:rsid w:val="004A38F3"/>
    <w:rsid w:val="004A3B97"/>
    <w:rsid w:val="004A3B9D"/>
    <w:rsid w:val="004A3C70"/>
    <w:rsid w:val="004A3C74"/>
    <w:rsid w:val="004A3D56"/>
    <w:rsid w:val="004A3DE2"/>
    <w:rsid w:val="004A3E66"/>
    <w:rsid w:val="004A44E7"/>
    <w:rsid w:val="004A4979"/>
    <w:rsid w:val="004A4BEE"/>
    <w:rsid w:val="004A4C57"/>
    <w:rsid w:val="004A4F72"/>
    <w:rsid w:val="004A5261"/>
    <w:rsid w:val="004A5332"/>
    <w:rsid w:val="004A54DA"/>
    <w:rsid w:val="004A553E"/>
    <w:rsid w:val="004A5CFB"/>
    <w:rsid w:val="004A5E59"/>
    <w:rsid w:val="004A5FE7"/>
    <w:rsid w:val="004A60B0"/>
    <w:rsid w:val="004A6597"/>
    <w:rsid w:val="004A6707"/>
    <w:rsid w:val="004A69F8"/>
    <w:rsid w:val="004A6E0C"/>
    <w:rsid w:val="004A6F6C"/>
    <w:rsid w:val="004A6FC1"/>
    <w:rsid w:val="004A701D"/>
    <w:rsid w:val="004A7086"/>
    <w:rsid w:val="004A7678"/>
    <w:rsid w:val="004A7BFD"/>
    <w:rsid w:val="004A7CFF"/>
    <w:rsid w:val="004A7E95"/>
    <w:rsid w:val="004A7FA8"/>
    <w:rsid w:val="004B035E"/>
    <w:rsid w:val="004B0367"/>
    <w:rsid w:val="004B0391"/>
    <w:rsid w:val="004B0429"/>
    <w:rsid w:val="004B06F1"/>
    <w:rsid w:val="004B07A2"/>
    <w:rsid w:val="004B08B6"/>
    <w:rsid w:val="004B08CD"/>
    <w:rsid w:val="004B0B8C"/>
    <w:rsid w:val="004B0E92"/>
    <w:rsid w:val="004B0F3C"/>
    <w:rsid w:val="004B0F44"/>
    <w:rsid w:val="004B1124"/>
    <w:rsid w:val="004B118D"/>
    <w:rsid w:val="004B133A"/>
    <w:rsid w:val="004B15D9"/>
    <w:rsid w:val="004B184F"/>
    <w:rsid w:val="004B18F4"/>
    <w:rsid w:val="004B1B06"/>
    <w:rsid w:val="004B1D9A"/>
    <w:rsid w:val="004B1E67"/>
    <w:rsid w:val="004B1F00"/>
    <w:rsid w:val="004B1FCF"/>
    <w:rsid w:val="004B2073"/>
    <w:rsid w:val="004B215A"/>
    <w:rsid w:val="004B2200"/>
    <w:rsid w:val="004B238C"/>
    <w:rsid w:val="004B2405"/>
    <w:rsid w:val="004B24CD"/>
    <w:rsid w:val="004B266C"/>
    <w:rsid w:val="004B283E"/>
    <w:rsid w:val="004B2A5A"/>
    <w:rsid w:val="004B2AC2"/>
    <w:rsid w:val="004B2CD2"/>
    <w:rsid w:val="004B3142"/>
    <w:rsid w:val="004B3297"/>
    <w:rsid w:val="004B3411"/>
    <w:rsid w:val="004B3835"/>
    <w:rsid w:val="004B38D6"/>
    <w:rsid w:val="004B393D"/>
    <w:rsid w:val="004B3B44"/>
    <w:rsid w:val="004B3B86"/>
    <w:rsid w:val="004B3B89"/>
    <w:rsid w:val="004B3BB0"/>
    <w:rsid w:val="004B3C02"/>
    <w:rsid w:val="004B3E37"/>
    <w:rsid w:val="004B3F6A"/>
    <w:rsid w:val="004B4156"/>
    <w:rsid w:val="004B42A8"/>
    <w:rsid w:val="004B4416"/>
    <w:rsid w:val="004B44AD"/>
    <w:rsid w:val="004B45C8"/>
    <w:rsid w:val="004B470C"/>
    <w:rsid w:val="004B4727"/>
    <w:rsid w:val="004B47F9"/>
    <w:rsid w:val="004B49C4"/>
    <w:rsid w:val="004B4A40"/>
    <w:rsid w:val="004B4A67"/>
    <w:rsid w:val="004B4C1B"/>
    <w:rsid w:val="004B4D0D"/>
    <w:rsid w:val="004B4F18"/>
    <w:rsid w:val="004B5075"/>
    <w:rsid w:val="004B50AC"/>
    <w:rsid w:val="004B50D9"/>
    <w:rsid w:val="004B5191"/>
    <w:rsid w:val="004B51FA"/>
    <w:rsid w:val="004B521B"/>
    <w:rsid w:val="004B5329"/>
    <w:rsid w:val="004B5485"/>
    <w:rsid w:val="004B55AB"/>
    <w:rsid w:val="004B55C2"/>
    <w:rsid w:val="004B583C"/>
    <w:rsid w:val="004B58F5"/>
    <w:rsid w:val="004B5B6F"/>
    <w:rsid w:val="004B5EA1"/>
    <w:rsid w:val="004B5FCF"/>
    <w:rsid w:val="004B6131"/>
    <w:rsid w:val="004B6467"/>
    <w:rsid w:val="004B654F"/>
    <w:rsid w:val="004B6576"/>
    <w:rsid w:val="004B69F8"/>
    <w:rsid w:val="004B6E61"/>
    <w:rsid w:val="004B6F98"/>
    <w:rsid w:val="004B72E5"/>
    <w:rsid w:val="004B74E6"/>
    <w:rsid w:val="004B76C5"/>
    <w:rsid w:val="004B77C5"/>
    <w:rsid w:val="004B7831"/>
    <w:rsid w:val="004B792B"/>
    <w:rsid w:val="004B7CCB"/>
    <w:rsid w:val="004B7FD7"/>
    <w:rsid w:val="004B7FFC"/>
    <w:rsid w:val="004C011F"/>
    <w:rsid w:val="004C023C"/>
    <w:rsid w:val="004C0379"/>
    <w:rsid w:val="004C0753"/>
    <w:rsid w:val="004C0794"/>
    <w:rsid w:val="004C0945"/>
    <w:rsid w:val="004C0A01"/>
    <w:rsid w:val="004C0B1E"/>
    <w:rsid w:val="004C0B6F"/>
    <w:rsid w:val="004C0EC1"/>
    <w:rsid w:val="004C0F76"/>
    <w:rsid w:val="004C12F5"/>
    <w:rsid w:val="004C14F3"/>
    <w:rsid w:val="004C1543"/>
    <w:rsid w:val="004C1643"/>
    <w:rsid w:val="004C16EB"/>
    <w:rsid w:val="004C1719"/>
    <w:rsid w:val="004C1793"/>
    <w:rsid w:val="004C1A24"/>
    <w:rsid w:val="004C1AAB"/>
    <w:rsid w:val="004C1B70"/>
    <w:rsid w:val="004C1B79"/>
    <w:rsid w:val="004C1C97"/>
    <w:rsid w:val="004C1C9D"/>
    <w:rsid w:val="004C1CD2"/>
    <w:rsid w:val="004C1CF2"/>
    <w:rsid w:val="004C1CFF"/>
    <w:rsid w:val="004C1FE5"/>
    <w:rsid w:val="004C240B"/>
    <w:rsid w:val="004C2449"/>
    <w:rsid w:val="004C25A5"/>
    <w:rsid w:val="004C25EE"/>
    <w:rsid w:val="004C26E3"/>
    <w:rsid w:val="004C2840"/>
    <w:rsid w:val="004C28B7"/>
    <w:rsid w:val="004C290B"/>
    <w:rsid w:val="004C2A9E"/>
    <w:rsid w:val="004C2D5D"/>
    <w:rsid w:val="004C2D61"/>
    <w:rsid w:val="004C2F80"/>
    <w:rsid w:val="004C311A"/>
    <w:rsid w:val="004C3303"/>
    <w:rsid w:val="004C3830"/>
    <w:rsid w:val="004C3864"/>
    <w:rsid w:val="004C3A74"/>
    <w:rsid w:val="004C3DD6"/>
    <w:rsid w:val="004C3E11"/>
    <w:rsid w:val="004C3E6A"/>
    <w:rsid w:val="004C3EF5"/>
    <w:rsid w:val="004C4075"/>
    <w:rsid w:val="004C40C4"/>
    <w:rsid w:val="004C40F7"/>
    <w:rsid w:val="004C4197"/>
    <w:rsid w:val="004C42A1"/>
    <w:rsid w:val="004C4351"/>
    <w:rsid w:val="004C43F3"/>
    <w:rsid w:val="004C441F"/>
    <w:rsid w:val="004C45DD"/>
    <w:rsid w:val="004C4A8C"/>
    <w:rsid w:val="004C4C52"/>
    <w:rsid w:val="004C4CDC"/>
    <w:rsid w:val="004C4EDF"/>
    <w:rsid w:val="004C5054"/>
    <w:rsid w:val="004C511B"/>
    <w:rsid w:val="004C5131"/>
    <w:rsid w:val="004C533B"/>
    <w:rsid w:val="004C5522"/>
    <w:rsid w:val="004C552D"/>
    <w:rsid w:val="004C5564"/>
    <w:rsid w:val="004C595D"/>
    <w:rsid w:val="004C59FE"/>
    <w:rsid w:val="004C5B7B"/>
    <w:rsid w:val="004C5C5F"/>
    <w:rsid w:val="004C5E9B"/>
    <w:rsid w:val="004C5FB9"/>
    <w:rsid w:val="004C61E7"/>
    <w:rsid w:val="004C627E"/>
    <w:rsid w:val="004C63C4"/>
    <w:rsid w:val="004C64E7"/>
    <w:rsid w:val="004C650B"/>
    <w:rsid w:val="004C6559"/>
    <w:rsid w:val="004C6678"/>
    <w:rsid w:val="004C6723"/>
    <w:rsid w:val="004C68A4"/>
    <w:rsid w:val="004C68DE"/>
    <w:rsid w:val="004C6A05"/>
    <w:rsid w:val="004C6AD2"/>
    <w:rsid w:val="004C6B6B"/>
    <w:rsid w:val="004C6B71"/>
    <w:rsid w:val="004C6D93"/>
    <w:rsid w:val="004C6E6C"/>
    <w:rsid w:val="004C6E70"/>
    <w:rsid w:val="004C6FFB"/>
    <w:rsid w:val="004C70AF"/>
    <w:rsid w:val="004C714E"/>
    <w:rsid w:val="004C72B4"/>
    <w:rsid w:val="004C745C"/>
    <w:rsid w:val="004C74A7"/>
    <w:rsid w:val="004C79E1"/>
    <w:rsid w:val="004C7A1E"/>
    <w:rsid w:val="004C7E45"/>
    <w:rsid w:val="004C7FD1"/>
    <w:rsid w:val="004D0438"/>
    <w:rsid w:val="004D0487"/>
    <w:rsid w:val="004D0667"/>
    <w:rsid w:val="004D0703"/>
    <w:rsid w:val="004D0765"/>
    <w:rsid w:val="004D0951"/>
    <w:rsid w:val="004D099B"/>
    <w:rsid w:val="004D0ABE"/>
    <w:rsid w:val="004D0B8F"/>
    <w:rsid w:val="004D0C69"/>
    <w:rsid w:val="004D0CB0"/>
    <w:rsid w:val="004D0CDC"/>
    <w:rsid w:val="004D0D98"/>
    <w:rsid w:val="004D0F13"/>
    <w:rsid w:val="004D0FD3"/>
    <w:rsid w:val="004D1645"/>
    <w:rsid w:val="004D1866"/>
    <w:rsid w:val="004D18A3"/>
    <w:rsid w:val="004D18CD"/>
    <w:rsid w:val="004D1F62"/>
    <w:rsid w:val="004D1F82"/>
    <w:rsid w:val="004D2165"/>
    <w:rsid w:val="004D228A"/>
    <w:rsid w:val="004D2359"/>
    <w:rsid w:val="004D25A0"/>
    <w:rsid w:val="004D2615"/>
    <w:rsid w:val="004D285A"/>
    <w:rsid w:val="004D2B17"/>
    <w:rsid w:val="004D2BB3"/>
    <w:rsid w:val="004D2C11"/>
    <w:rsid w:val="004D2C89"/>
    <w:rsid w:val="004D2CF8"/>
    <w:rsid w:val="004D2F50"/>
    <w:rsid w:val="004D3004"/>
    <w:rsid w:val="004D300B"/>
    <w:rsid w:val="004D30DB"/>
    <w:rsid w:val="004D31C6"/>
    <w:rsid w:val="004D339A"/>
    <w:rsid w:val="004D34D7"/>
    <w:rsid w:val="004D385A"/>
    <w:rsid w:val="004D388E"/>
    <w:rsid w:val="004D3A28"/>
    <w:rsid w:val="004D3B19"/>
    <w:rsid w:val="004D3EC0"/>
    <w:rsid w:val="004D3F52"/>
    <w:rsid w:val="004D3F6C"/>
    <w:rsid w:val="004D4386"/>
    <w:rsid w:val="004D4695"/>
    <w:rsid w:val="004D4796"/>
    <w:rsid w:val="004D4815"/>
    <w:rsid w:val="004D48B9"/>
    <w:rsid w:val="004D48F8"/>
    <w:rsid w:val="004D49ED"/>
    <w:rsid w:val="004D4AD5"/>
    <w:rsid w:val="004D4ADC"/>
    <w:rsid w:val="004D4BA1"/>
    <w:rsid w:val="004D4D71"/>
    <w:rsid w:val="004D4F4F"/>
    <w:rsid w:val="004D4FD3"/>
    <w:rsid w:val="004D5016"/>
    <w:rsid w:val="004D502A"/>
    <w:rsid w:val="004D5078"/>
    <w:rsid w:val="004D519B"/>
    <w:rsid w:val="004D5210"/>
    <w:rsid w:val="004D53B6"/>
    <w:rsid w:val="004D5865"/>
    <w:rsid w:val="004D59DE"/>
    <w:rsid w:val="004D5A0F"/>
    <w:rsid w:val="004D600E"/>
    <w:rsid w:val="004D607A"/>
    <w:rsid w:val="004D638D"/>
    <w:rsid w:val="004D67E7"/>
    <w:rsid w:val="004D689A"/>
    <w:rsid w:val="004D69D9"/>
    <w:rsid w:val="004D6AC8"/>
    <w:rsid w:val="004D6D33"/>
    <w:rsid w:val="004D6E1A"/>
    <w:rsid w:val="004D7244"/>
    <w:rsid w:val="004D72DE"/>
    <w:rsid w:val="004D75FF"/>
    <w:rsid w:val="004D7790"/>
    <w:rsid w:val="004D7C6C"/>
    <w:rsid w:val="004D7CB4"/>
    <w:rsid w:val="004D7DB3"/>
    <w:rsid w:val="004D7DDB"/>
    <w:rsid w:val="004D7E2A"/>
    <w:rsid w:val="004D7EE2"/>
    <w:rsid w:val="004E0045"/>
    <w:rsid w:val="004E0437"/>
    <w:rsid w:val="004E04DA"/>
    <w:rsid w:val="004E0631"/>
    <w:rsid w:val="004E08DC"/>
    <w:rsid w:val="004E0905"/>
    <w:rsid w:val="004E0B84"/>
    <w:rsid w:val="004E0C95"/>
    <w:rsid w:val="004E0CA3"/>
    <w:rsid w:val="004E0D50"/>
    <w:rsid w:val="004E0E65"/>
    <w:rsid w:val="004E1121"/>
    <w:rsid w:val="004E112B"/>
    <w:rsid w:val="004E1375"/>
    <w:rsid w:val="004E1737"/>
    <w:rsid w:val="004E179E"/>
    <w:rsid w:val="004E1A5B"/>
    <w:rsid w:val="004E1B4A"/>
    <w:rsid w:val="004E1C68"/>
    <w:rsid w:val="004E1DE7"/>
    <w:rsid w:val="004E1E08"/>
    <w:rsid w:val="004E20B9"/>
    <w:rsid w:val="004E26B3"/>
    <w:rsid w:val="004E2945"/>
    <w:rsid w:val="004E2E0C"/>
    <w:rsid w:val="004E301D"/>
    <w:rsid w:val="004E32B0"/>
    <w:rsid w:val="004E32EC"/>
    <w:rsid w:val="004E33D2"/>
    <w:rsid w:val="004E343E"/>
    <w:rsid w:val="004E3A7F"/>
    <w:rsid w:val="004E3AC4"/>
    <w:rsid w:val="004E3CA4"/>
    <w:rsid w:val="004E3CC6"/>
    <w:rsid w:val="004E3DCA"/>
    <w:rsid w:val="004E4088"/>
    <w:rsid w:val="004E42D3"/>
    <w:rsid w:val="004E42F8"/>
    <w:rsid w:val="004E47A5"/>
    <w:rsid w:val="004E4A47"/>
    <w:rsid w:val="004E4D86"/>
    <w:rsid w:val="004E4E73"/>
    <w:rsid w:val="004E5092"/>
    <w:rsid w:val="004E5142"/>
    <w:rsid w:val="004E5197"/>
    <w:rsid w:val="004E5278"/>
    <w:rsid w:val="004E52E1"/>
    <w:rsid w:val="004E5391"/>
    <w:rsid w:val="004E5534"/>
    <w:rsid w:val="004E5562"/>
    <w:rsid w:val="004E5594"/>
    <w:rsid w:val="004E55D9"/>
    <w:rsid w:val="004E57DF"/>
    <w:rsid w:val="004E5904"/>
    <w:rsid w:val="004E5AD1"/>
    <w:rsid w:val="004E5D01"/>
    <w:rsid w:val="004E5ED6"/>
    <w:rsid w:val="004E6372"/>
    <w:rsid w:val="004E66B8"/>
    <w:rsid w:val="004E6872"/>
    <w:rsid w:val="004E6E14"/>
    <w:rsid w:val="004E6E16"/>
    <w:rsid w:val="004E7031"/>
    <w:rsid w:val="004E71C5"/>
    <w:rsid w:val="004E74D8"/>
    <w:rsid w:val="004E777C"/>
    <w:rsid w:val="004E7BF2"/>
    <w:rsid w:val="004E7C89"/>
    <w:rsid w:val="004E7E72"/>
    <w:rsid w:val="004E7E95"/>
    <w:rsid w:val="004E7EFE"/>
    <w:rsid w:val="004E7F88"/>
    <w:rsid w:val="004E7FBC"/>
    <w:rsid w:val="004F0591"/>
    <w:rsid w:val="004F0596"/>
    <w:rsid w:val="004F060D"/>
    <w:rsid w:val="004F0611"/>
    <w:rsid w:val="004F0764"/>
    <w:rsid w:val="004F076C"/>
    <w:rsid w:val="004F078B"/>
    <w:rsid w:val="004F079F"/>
    <w:rsid w:val="004F085D"/>
    <w:rsid w:val="004F088E"/>
    <w:rsid w:val="004F0EE9"/>
    <w:rsid w:val="004F0FFD"/>
    <w:rsid w:val="004F10E6"/>
    <w:rsid w:val="004F11B4"/>
    <w:rsid w:val="004F1246"/>
    <w:rsid w:val="004F12B1"/>
    <w:rsid w:val="004F137E"/>
    <w:rsid w:val="004F1A5E"/>
    <w:rsid w:val="004F1B34"/>
    <w:rsid w:val="004F1BF8"/>
    <w:rsid w:val="004F1E6A"/>
    <w:rsid w:val="004F1ED7"/>
    <w:rsid w:val="004F1F3B"/>
    <w:rsid w:val="004F2013"/>
    <w:rsid w:val="004F21C4"/>
    <w:rsid w:val="004F22D1"/>
    <w:rsid w:val="004F23A3"/>
    <w:rsid w:val="004F26FE"/>
    <w:rsid w:val="004F2916"/>
    <w:rsid w:val="004F2931"/>
    <w:rsid w:val="004F2DD3"/>
    <w:rsid w:val="004F30D4"/>
    <w:rsid w:val="004F32DE"/>
    <w:rsid w:val="004F330B"/>
    <w:rsid w:val="004F3437"/>
    <w:rsid w:val="004F3474"/>
    <w:rsid w:val="004F3596"/>
    <w:rsid w:val="004F35A6"/>
    <w:rsid w:val="004F37B6"/>
    <w:rsid w:val="004F3A13"/>
    <w:rsid w:val="004F3AF4"/>
    <w:rsid w:val="004F3FA5"/>
    <w:rsid w:val="004F4164"/>
    <w:rsid w:val="004F4276"/>
    <w:rsid w:val="004F44DD"/>
    <w:rsid w:val="004F4755"/>
    <w:rsid w:val="004F4A24"/>
    <w:rsid w:val="004F4A7F"/>
    <w:rsid w:val="004F4A94"/>
    <w:rsid w:val="004F4EC2"/>
    <w:rsid w:val="004F4EE1"/>
    <w:rsid w:val="004F4EF5"/>
    <w:rsid w:val="004F4FE0"/>
    <w:rsid w:val="004F520C"/>
    <w:rsid w:val="004F5266"/>
    <w:rsid w:val="004F530E"/>
    <w:rsid w:val="004F53B3"/>
    <w:rsid w:val="004F53BF"/>
    <w:rsid w:val="004F53CB"/>
    <w:rsid w:val="004F5524"/>
    <w:rsid w:val="004F5583"/>
    <w:rsid w:val="004F5677"/>
    <w:rsid w:val="004F56FE"/>
    <w:rsid w:val="004F589F"/>
    <w:rsid w:val="004F59DD"/>
    <w:rsid w:val="004F59FF"/>
    <w:rsid w:val="004F5ABF"/>
    <w:rsid w:val="004F5B31"/>
    <w:rsid w:val="004F5B8B"/>
    <w:rsid w:val="004F5CCC"/>
    <w:rsid w:val="004F5D26"/>
    <w:rsid w:val="004F5FB8"/>
    <w:rsid w:val="004F6132"/>
    <w:rsid w:val="004F62E9"/>
    <w:rsid w:val="004F638B"/>
    <w:rsid w:val="004F6477"/>
    <w:rsid w:val="004F65C5"/>
    <w:rsid w:val="004F661A"/>
    <w:rsid w:val="004F6DF6"/>
    <w:rsid w:val="004F6E19"/>
    <w:rsid w:val="004F6E92"/>
    <w:rsid w:val="004F6FF2"/>
    <w:rsid w:val="004F70A8"/>
    <w:rsid w:val="004F71DD"/>
    <w:rsid w:val="004F750F"/>
    <w:rsid w:val="004F762D"/>
    <w:rsid w:val="004F764A"/>
    <w:rsid w:val="004F7A3C"/>
    <w:rsid w:val="004F7AB0"/>
    <w:rsid w:val="004F7BC2"/>
    <w:rsid w:val="004F7D29"/>
    <w:rsid w:val="00500078"/>
    <w:rsid w:val="00500137"/>
    <w:rsid w:val="005004BC"/>
    <w:rsid w:val="00500506"/>
    <w:rsid w:val="005005C1"/>
    <w:rsid w:val="00500651"/>
    <w:rsid w:val="0050092B"/>
    <w:rsid w:val="005009EF"/>
    <w:rsid w:val="00500A41"/>
    <w:rsid w:val="00500AC1"/>
    <w:rsid w:val="00500CFB"/>
    <w:rsid w:val="00500DAD"/>
    <w:rsid w:val="00500F09"/>
    <w:rsid w:val="00501304"/>
    <w:rsid w:val="00501419"/>
    <w:rsid w:val="00501433"/>
    <w:rsid w:val="005014EC"/>
    <w:rsid w:val="00501521"/>
    <w:rsid w:val="005015BF"/>
    <w:rsid w:val="0050189B"/>
    <w:rsid w:val="00501A9D"/>
    <w:rsid w:val="00501AD8"/>
    <w:rsid w:val="00501B49"/>
    <w:rsid w:val="00501E0D"/>
    <w:rsid w:val="0050204A"/>
    <w:rsid w:val="0050231A"/>
    <w:rsid w:val="005024EE"/>
    <w:rsid w:val="005024FF"/>
    <w:rsid w:val="00502514"/>
    <w:rsid w:val="00502549"/>
    <w:rsid w:val="00502AA2"/>
    <w:rsid w:val="00502BFF"/>
    <w:rsid w:val="00503041"/>
    <w:rsid w:val="005030C0"/>
    <w:rsid w:val="005031A7"/>
    <w:rsid w:val="00503306"/>
    <w:rsid w:val="0050339F"/>
    <w:rsid w:val="005033EE"/>
    <w:rsid w:val="00503486"/>
    <w:rsid w:val="00503858"/>
    <w:rsid w:val="0050389A"/>
    <w:rsid w:val="00503A01"/>
    <w:rsid w:val="00503A6B"/>
    <w:rsid w:val="00503BF4"/>
    <w:rsid w:val="00503C15"/>
    <w:rsid w:val="00503CBE"/>
    <w:rsid w:val="00503FB1"/>
    <w:rsid w:val="0050404E"/>
    <w:rsid w:val="00504076"/>
    <w:rsid w:val="005040D9"/>
    <w:rsid w:val="005040E2"/>
    <w:rsid w:val="00504171"/>
    <w:rsid w:val="00504187"/>
    <w:rsid w:val="00504234"/>
    <w:rsid w:val="00504556"/>
    <w:rsid w:val="005045D7"/>
    <w:rsid w:val="005046B6"/>
    <w:rsid w:val="00504736"/>
    <w:rsid w:val="00504841"/>
    <w:rsid w:val="0050485A"/>
    <w:rsid w:val="00504D41"/>
    <w:rsid w:val="00504E1D"/>
    <w:rsid w:val="00504FCF"/>
    <w:rsid w:val="00505228"/>
    <w:rsid w:val="00505438"/>
    <w:rsid w:val="0050557C"/>
    <w:rsid w:val="0050561B"/>
    <w:rsid w:val="005056B3"/>
    <w:rsid w:val="005056FD"/>
    <w:rsid w:val="00505756"/>
    <w:rsid w:val="00505884"/>
    <w:rsid w:val="005058B1"/>
    <w:rsid w:val="005058F0"/>
    <w:rsid w:val="00505AA2"/>
    <w:rsid w:val="00505C23"/>
    <w:rsid w:val="00505D28"/>
    <w:rsid w:val="00505D4C"/>
    <w:rsid w:val="0050616A"/>
    <w:rsid w:val="00506229"/>
    <w:rsid w:val="0050638C"/>
    <w:rsid w:val="005064AA"/>
    <w:rsid w:val="005065E3"/>
    <w:rsid w:val="005069A6"/>
    <w:rsid w:val="00506A31"/>
    <w:rsid w:val="00506AEB"/>
    <w:rsid w:val="00506B7D"/>
    <w:rsid w:val="00506BAB"/>
    <w:rsid w:val="00506D11"/>
    <w:rsid w:val="00506D8D"/>
    <w:rsid w:val="00506E39"/>
    <w:rsid w:val="00506ECC"/>
    <w:rsid w:val="0050704B"/>
    <w:rsid w:val="00507056"/>
    <w:rsid w:val="005072C8"/>
    <w:rsid w:val="00507532"/>
    <w:rsid w:val="005076E1"/>
    <w:rsid w:val="005079A6"/>
    <w:rsid w:val="005079FD"/>
    <w:rsid w:val="00507B68"/>
    <w:rsid w:val="00507C93"/>
    <w:rsid w:val="00507E24"/>
    <w:rsid w:val="00507EC9"/>
    <w:rsid w:val="00510350"/>
    <w:rsid w:val="005104F1"/>
    <w:rsid w:val="00510735"/>
    <w:rsid w:val="005107D8"/>
    <w:rsid w:val="005107E2"/>
    <w:rsid w:val="00510872"/>
    <w:rsid w:val="00510BE3"/>
    <w:rsid w:val="00510DE9"/>
    <w:rsid w:val="00511149"/>
    <w:rsid w:val="005112D2"/>
    <w:rsid w:val="00511399"/>
    <w:rsid w:val="00511461"/>
    <w:rsid w:val="0051155F"/>
    <w:rsid w:val="005118A2"/>
    <w:rsid w:val="00511927"/>
    <w:rsid w:val="00511AB1"/>
    <w:rsid w:val="00511B49"/>
    <w:rsid w:val="00511CC2"/>
    <w:rsid w:val="00511CCB"/>
    <w:rsid w:val="00511EFF"/>
    <w:rsid w:val="0051214B"/>
    <w:rsid w:val="00512226"/>
    <w:rsid w:val="0051248B"/>
    <w:rsid w:val="00512BCF"/>
    <w:rsid w:val="00512EA3"/>
    <w:rsid w:val="00512FE1"/>
    <w:rsid w:val="00513148"/>
    <w:rsid w:val="00513239"/>
    <w:rsid w:val="005133AE"/>
    <w:rsid w:val="00513539"/>
    <w:rsid w:val="0051367A"/>
    <w:rsid w:val="00513820"/>
    <w:rsid w:val="00513B01"/>
    <w:rsid w:val="00513B43"/>
    <w:rsid w:val="00513C0F"/>
    <w:rsid w:val="00513C69"/>
    <w:rsid w:val="00513CED"/>
    <w:rsid w:val="00513FE5"/>
    <w:rsid w:val="005140A4"/>
    <w:rsid w:val="0051426E"/>
    <w:rsid w:val="0051429B"/>
    <w:rsid w:val="00514305"/>
    <w:rsid w:val="00514387"/>
    <w:rsid w:val="0051453B"/>
    <w:rsid w:val="005147F0"/>
    <w:rsid w:val="00514A8B"/>
    <w:rsid w:val="00514CAF"/>
    <w:rsid w:val="00514F1A"/>
    <w:rsid w:val="00514F4C"/>
    <w:rsid w:val="0051530F"/>
    <w:rsid w:val="005157BC"/>
    <w:rsid w:val="0051588E"/>
    <w:rsid w:val="00515924"/>
    <w:rsid w:val="005159D3"/>
    <w:rsid w:val="00515A18"/>
    <w:rsid w:val="00515B0D"/>
    <w:rsid w:val="00515C8C"/>
    <w:rsid w:val="00515CE3"/>
    <w:rsid w:val="00515F70"/>
    <w:rsid w:val="00516007"/>
    <w:rsid w:val="0051603B"/>
    <w:rsid w:val="0051626B"/>
    <w:rsid w:val="00516482"/>
    <w:rsid w:val="00516549"/>
    <w:rsid w:val="00516604"/>
    <w:rsid w:val="005166E2"/>
    <w:rsid w:val="005167A4"/>
    <w:rsid w:val="00516860"/>
    <w:rsid w:val="00516B41"/>
    <w:rsid w:val="00516CA2"/>
    <w:rsid w:val="0051709B"/>
    <w:rsid w:val="005170BF"/>
    <w:rsid w:val="005171CB"/>
    <w:rsid w:val="00517652"/>
    <w:rsid w:val="00517735"/>
    <w:rsid w:val="0051774F"/>
    <w:rsid w:val="005179BB"/>
    <w:rsid w:val="00517A1E"/>
    <w:rsid w:val="0052020C"/>
    <w:rsid w:val="005202A3"/>
    <w:rsid w:val="0052038E"/>
    <w:rsid w:val="005204FD"/>
    <w:rsid w:val="005205AA"/>
    <w:rsid w:val="005206E6"/>
    <w:rsid w:val="00520703"/>
    <w:rsid w:val="0052079D"/>
    <w:rsid w:val="00520A7C"/>
    <w:rsid w:val="00520FA7"/>
    <w:rsid w:val="00521077"/>
    <w:rsid w:val="00521091"/>
    <w:rsid w:val="005210C0"/>
    <w:rsid w:val="005212B0"/>
    <w:rsid w:val="00521645"/>
    <w:rsid w:val="0052166E"/>
    <w:rsid w:val="00521897"/>
    <w:rsid w:val="0052197E"/>
    <w:rsid w:val="00521DAD"/>
    <w:rsid w:val="00521E83"/>
    <w:rsid w:val="00522242"/>
    <w:rsid w:val="00522497"/>
    <w:rsid w:val="00522540"/>
    <w:rsid w:val="005227AD"/>
    <w:rsid w:val="00522D1D"/>
    <w:rsid w:val="00522D32"/>
    <w:rsid w:val="00522E93"/>
    <w:rsid w:val="0052315E"/>
    <w:rsid w:val="005231D8"/>
    <w:rsid w:val="005234E1"/>
    <w:rsid w:val="005235F2"/>
    <w:rsid w:val="00523644"/>
    <w:rsid w:val="00523677"/>
    <w:rsid w:val="00523C37"/>
    <w:rsid w:val="00523DBA"/>
    <w:rsid w:val="00523ECB"/>
    <w:rsid w:val="00524104"/>
    <w:rsid w:val="0052419F"/>
    <w:rsid w:val="00524521"/>
    <w:rsid w:val="0052459F"/>
    <w:rsid w:val="0052460D"/>
    <w:rsid w:val="00524751"/>
    <w:rsid w:val="00524759"/>
    <w:rsid w:val="00524B9D"/>
    <w:rsid w:val="00524C4D"/>
    <w:rsid w:val="00524C9B"/>
    <w:rsid w:val="00524D15"/>
    <w:rsid w:val="00524DCB"/>
    <w:rsid w:val="005253C4"/>
    <w:rsid w:val="00525480"/>
    <w:rsid w:val="005254CF"/>
    <w:rsid w:val="005254F4"/>
    <w:rsid w:val="00525524"/>
    <w:rsid w:val="005256EA"/>
    <w:rsid w:val="005259EF"/>
    <w:rsid w:val="00525A12"/>
    <w:rsid w:val="00525A5A"/>
    <w:rsid w:val="00525B32"/>
    <w:rsid w:val="00525C4E"/>
    <w:rsid w:val="00525EDB"/>
    <w:rsid w:val="00526181"/>
    <w:rsid w:val="0052619F"/>
    <w:rsid w:val="005264C8"/>
    <w:rsid w:val="00526651"/>
    <w:rsid w:val="005267AF"/>
    <w:rsid w:val="005269C5"/>
    <w:rsid w:val="00526B52"/>
    <w:rsid w:val="00526C74"/>
    <w:rsid w:val="00526DF9"/>
    <w:rsid w:val="00526FBD"/>
    <w:rsid w:val="0052705C"/>
    <w:rsid w:val="00527100"/>
    <w:rsid w:val="005275C6"/>
    <w:rsid w:val="00527699"/>
    <w:rsid w:val="00527707"/>
    <w:rsid w:val="0052772D"/>
    <w:rsid w:val="00527885"/>
    <w:rsid w:val="00527969"/>
    <w:rsid w:val="00527ABE"/>
    <w:rsid w:val="00527B84"/>
    <w:rsid w:val="00527BD0"/>
    <w:rsid w:val="00527BF8"/>
    <w:rsid w:val="00527E6D"/>
    <w:rsid w:val="0053019F"/>
    <w:rsid w:val="0053036F"/>
    <w:rsid w:val="005304BF"/>
    <w:rsid w:val="00530733"/>
    <w:rsid w:val="00530797"/>
    <w:rsid w:val="0053097E"/>
    <w:rsid w:val="00530AEC"/>
    <w:rsid w:val="00530BC3"/>
    <w:rsid w:val="00530FE0"/>
    <w:rsid w:val="00531288"/>
    <w:rsid w:val="005313B2"/>
    <w:rsid w:val="00531659"/>
    <w:rsid w:val="005316AB"/>
    <w:rsid w:val="00531731"/>
    <w:rsid w:val="0053178F"/>
    <w:rsid w:val="00531BFB"/>
    <w:rsid w:val="00531C75"/>
    <w:rsid w:val="00531C8D"/>
    <w:rsid w:val="00531D39"/>
    <w:rsid w:val="00532001"/>
    <w:rsid w:val="00532157"/>
    <w:rsid w:val="00532366"/>
    <w:rsid w:val="005324B2"/>
    <w:rsid w:val="005324D5"/>
    <w:rsid w:val="0053257A"/>
    <w:rsid w:val="00532704"/>
    <w:rsid w:val="0053285B"/>
    <w:rsid w:val="005328C9"/>
    <w:rsid w:val="005328FD"/>
    <w:rsid w:val="00532917"/>
    <w:rsid w:val="00532966"/>
    <w:rsid w:val="00532BA4"/>
    <w:rsid w:val="00532D9A"/>
    <w:rsid w:val="005330C4"/>
    <w:rsid w:val="005330F7"/>
    <w:rsid w:val="005331A9"/>
    <w:rsid w:val="005331C7"/>
    <w:rsid w:val="005331F4"/>
    <w:rsid w:val="00533238"/>
    <w:rsid w:val="005332BA"/>
    <w:rsid w:val="00533328"/>
    <w:rsid w:val="00533473"/>
    <w:rsid w:val="005335B8"/>
    <w:rsid w:val="0053365A"/>
    <w:rsid w:val="00533A38"/>
    <w:rsid w:val="00533BE1"/>
    <w:rsid w:val="00533EFB"/>
    <w:rsid w:val="00533F7C"/>
    <w:rsid w:val="00533F98"/>
    <w:rsid w:val="005340EF"/>
    <w:rsid w:val="0053419C"/>
    <w:rsid w:val="005341B8"/>
    <w:rsid w:val="00534209"/>
    <w:rsid w:val="0053449E"/>
    <w:rsid w:val="00534591"/>
    <w:rsid w:val="00534629"/>
    <w:rsid w:val="0053489C"/>
    <w:rsid w:val="005348E5"/>
    <w:rsid w:val="00534A13"/>
    <w:rsid w:val="00534B12"/>
    <w:rsid w:val="00534CFC"/>
    <w:rsid w:val="00534D28"/>
    <w:rsid w:val="0053542E"/>
    <w:rsid w:val="0053551D"/>
    <w:rsid w:val="00535550"/>
    <w:rsid w:val="005355DC"/>
    <w:rsid w:val="0053597A"/>
    <w:rsid w:val="00535C93"/>
    <w:rsid w:val="00535EFC"/>
    <w:rsid w:val="00536080"/>
    <w:rsid w:val="005360A5"/>
    <w:rsid w:val="00536219"/>
    <w:rsid w:val="0053627B"/>
    <w:rsid w:val="005363DD"/>
    <w:rsid w:val="00536412"/>
    <w:rsid w:val="00536814"/>
    <w:rsid w:val="00536CC8"/>
    <w:rsid w:val="00536D34"/>
    <w:rsid w:val="00536D44"/>
    <w:rsid w:val="00537032"/>
    <w:rsid w:val="0053709E"/>
    <w:rsid w:val="005370FC"/>
    <w:rsid w:val="00537151"/>
    <w:rsid w:val="0053719E"/>
    <w:rsid w:val="005373EF"/>
    <w:rsid w:val="0053741C"/>
    <w:rsid w:val="005374D8"/>
    <w:rsid w:val="005375F5"/>
    <w:rsid w:val="005377D2"/>
    <w:rsid w:val="005377F3"/>
    <w:rsid w:val="0053781A"/>
    <w:rsid w:val="00537EE3"/>
    <w:rsid w:val="00540059"/>
    <w:rsid w:val="005402F1"/>
    <w:rsid w:val="00540387"/>
    <w:rsid w:val="005403E0"/>
    <w:rsid w:val="005403E9"/>
    <w:rsid w:val="00540800"/>
    <w:rsid w:val="0054081B"/>
    <w:rsid w:val="0054084D"/>
    <w:rsid w:val="00540A56"/>
    <w:rsid w:val="00540C06"/>
    <w:rsid w:val="0054106E"/>
    <w:rsid w:val="00541122"/>
    <w:rsid w:val="005415F8"/>
    <w:rsid w:val="0054161A"/>
    <w:rsid w:val="005416EF"/>
    <w:rsid w:val="00541CEA"/>
    <w:rsid w:val="00541DE2"/>
    <w:rsid w:val="00541F19"/>
    <w:rsid w:val="00542017"/>
    <w:rsid w:val="0054212A"/>
    <w:rsid w:val="00542219"/>
    <w:rsid w:val="00542241"/>
    <w:rsid w:val="0054225F"/>
    <w:rsid w:val="005422E4"/>
    <w:rsid w:val="0054249E"/>
    <w:rsid w:val="00542746"/>
    <w:rsid w:val="005427AC"/>
    <w:rsid w:val="00542863"/>
    <w:rsid w:val="0054286E"/>
    <w:rsid w:val="00542A32"/>
    <w:rsid w:val="00542A55"/>
    <w:rsid w:val="00542BC7"/>
    <w:rsid w:val="00542C7F"/>
    <w:rsid w:val="00542EF3"/>
    <w:rsid w:val="00542F2A"/>
    <w:rsid w:val="0054316A"/>
    <w:rsid w:val="005431B9"/>
    <w:rsid w:val="00543767"/>
    <w:rsid w:val="00543861"/>
    <w:rsid w:val="005438C9"/>
    <w:rsid w:val="005439C0"/>
    <w:rsid w:val="00543A2C"/>
    <w:rsid w:val="00543B87"/>
    <w:rsid w:val="00543CDD"/>
    <w:rsid w:val="00543E13"/>
    <w:rsid w:val="00543E99"/>
    <w:rsid w:val="00543F44"/>
    <w:rsid w:val="005440FB"/>
    <w:rsid w:val="0054422C"/>
    <w:rsid w:val="005444DD"/>
    <w:rsid w:val="00544B01"/>
    <w:rsid w:val="00544B42"/>
    <w:rsid w:val="00544C22"/>
    <w:rsid w:val="00544E98"/>
    <w:rsid w:val="00544EB6"/>
    <w:rsid w:val="00544F4E"/>
    <w:rsid w:val="00545100"/>
    <w:rsid w:val="00545208"/>
    <w:rsid w:val="00545319"/>
    <w:rsid w:val="00545330"/>
    <w:rsid w:val="0054575D"/>
    <w:rsid w:val="005457F2"/>
    <w:rsid w:val="00545852"/>
    <w:rsid w:val="0054590B"/>
    <w:rsid w:val="00545BCA"/>
    <w:rsid w:val="00545C31"/>
    <w:rsid w:val="00545C9F"/>
    <w:rsid w:val="00545CFD"/>
    <w:rsid w:val="00545E36"/>
    <w:rsid w:val="00546066"/>
    <w:rsid w:val="00546177"/>
    <w:rsid w:val="005461E8"/>
    <w:rsid w:val="00546323"/>
    <w:rsid w:val="0054643F"/>
    <w:rsid w:val="0054659B"/>
    <w:rsid w:val="005467A7"/>
    <w:rsid w:val="00546B47"/>
    <w:rsid w:val="00546C39"/>
    <w:rsid w:val="00546C6C"/>
    <w:rsid w:val="00546DC7"/>
    <w:rsid w:val="00546E49"/>
    <w:rsid w:val="00547170"/>
    <w:rsid w:val="005472D0"/>
    <w:rsid w:val="005472DB"/>
    <w:rsid w:val="00547396"/>
    <w:rsid w:val="005473AB"/>
    <w:rsid w:val="0054750B"/>
    <w:rsid w:val="00547510"/>
    <w:rsid w:val="0054779A"/>
    <w:rsid w:val="00547894"/>
    <w:rsid w:val="00547AE1"/>
    <w:rsid w:val="00547AE3"/>
    <w:rsid w:val="00547C69"/>
    <w:rsid w:val="00547D27"/>
    <w:rsid w:val="00547FA0"/>
    <w:rsid w:val="00550073"/>
    <w:rsid w:val="005500F9"/>
    <w:rsid w:val="00550223"/>
    <w:rsid w:val="0055039D"/>
    <w:rsid w:val="005503F9"/>
    <w:rsid w:val="005504DB"/>
    <w:rsid w:val="005505C0"/>
    <w:rsid w:val="00550652"/>
    <w:rsid w:val="0055080D"/>
    <w:rsid w:val="00550897"/>
    <w:rsid w:val="005508C5"/>
    <w:rsid w:val="00550B53"/>
    <w:rsid w:val="00550BD9"/>
    <w:rsid w:val="00550FFA"/>
    <w:rsid w:val="00551017"/>
    <w:rsid w:val="005510CC"/>
    <w:rsid w:val="00551172"/>
    <w:rsid w:val="005514AD"/>
    <w:rsid w:val="005514FD"/>
    <w:rsid w:val="00551798"/>
    <w:rsid w:val="0055191A"/>
    <w:rsid w:val="005519E6"/>
    <w:rsid w:val="00551AD6"/>
    <w:rsid w:val="00551B76"/>
    <w:rsid w:val="00551C31"/>
    <w:rsid w:val="00551E01"/>
    <w:rsid w:val="00552019"/>
    <w:rsid w:val="00552259"/>
    <w:rsid w:val="00552418"/>
    <w:rsid w:val="005524F4"/>
    <w:rsid w:val="00552634"/>
    <w:rsid w:val="00552645"/>
    <w:rsid w:val="005527B1"/>
    <w:rsid w:val="005527F1"/>
    <w:rsid w:val="0055285D"/>
    <w:rsid w:val="0055287C"/>
    <w:rsid w:val="005528F4"/>
    <w:rsid w:val="00552A08"/>
    <w:rsid w:val="00552A50"/>
    <w:rsid w:val="00552AFA"/>
    <w:rsid w:val="00552D32"/>
    <w:rsid w:val="00552D85"/>
    <w:rsid w:val="00552E10"/>
    <w:rsid w:val="00552E80"/>
    <w:rsid w:val="00552FB3"/>
    <w:rsid w:val="005531AD"/>
    <w:rsid w:val="0055358E"/>
    <w:rsid w:val="00553655"/>
    <w:rsid w:val="00553659"/>
    <w:rsid w:val="005536F7"/>
    <w:rsid w:val="0055375B"/>
    <w:rsid w:val="00553A1D"/>
    <w:rsid w:val="00553B13"/>
    <w:rsid w:val="00553B38"/>
    <w:rsid w:val="00553BCE"/>
    <w:rsid w:val="00553D85"/>
    <w:rsid w:val="00553FFA"/>
    <w:rsid w:val="0055413F"/>
    <w:rsid w:val="0055427E"/>
    <w:rsid w:val="0055428B"/>
    <w:rsid w:val="00554648"/>
    <w:rsid w:val="0055469B"/>
    <w:rsid w:val="005548C3"/>
    <w:rsid w:val="00554C3E"/>
    <w:rsid w:val="00554E89"/>
    <w:rsid w:val="00554EC3"/>
    <w:rsid w:val="00555152"/>
    <w:rsid w:val="005551D5"/>
    <w:rsid w:val="005554CC"/>
    <w:rsid w:val="00555655"/>
    <w:rsid w:val="005556FC"/>
    <w:rsid w:val="0055587E"/>
    <w:rsid w:val="005558CE"/>
    <w:rsid w:val="0055591D"/>
    <w:rsid w:val="005559CD"/>
    <w:rsid w:val="00555DD0"/>
    <w:rsid w:val="00555E2E"/>
    <w:rsid w:val="005561ED"/>
    <w:rsid w:val="0055622A"/>
    <w:rsid w:val="00556366"/>
    <w:rsid w:val="00556388"/>
    <w:rsid w:val="00556473"/>
    <w:rsid w:val="00556506"/>
    <w:rsid w:val="00556658"/>
    <w:rsid w:val="0055675D"/>
    <w:rsid w:val="00556771"/>
    <w:rsid w:val="005567A5"/>
    <w:rsid w:val="00556A28"/>
    <w:rsid w:val="00556D7D"/>
    <w:rsid w:val="00556DCA"/>
    <w:rsid w:val="005571CE"/>
    <w:rsid w:val="0055732D"/>
    <w:rsid w:val="00557382"/>
    <w:rsid w:val="005575C3"/>
    <w:rsid w:val="00557607"/>
    <w:rsid w:val="0055764D"/>
    <w:rsid w:val="00557870"/>
    <w:rsid w:val="00557990"/>
    <w:rsid w:val="00557B18"/>
    <w:rsid w:val="00557B1C"/>
    <w:rsid w:val="00557BD5"/>
    <w:rsid w:val="00557CEB"/>
    <w:rsid w:val="00557EF5"/>
    <w:rsid w:val="00560215"/>
    <w:rsid w:val="00560251"/>
    <w:rsid w:val="0056025D"/>
    <w:rsid w:val="0056026B"/>
    <w:rsid w:val="0056065F"/>
    <w:rsid w:val="00560700"/>
    <w:rsid w:val="00560864"/>
    <w:rsid w:val="005608E2"/>
    <w:rsid w:val="00560BEF"/>
    <w:rsid w:val="00560D67"/>
    <w:rsid w:val="00560D7D"/>
    <w:rsid w:val="00560DAA"/>
    <w:rsid w:val="005611E8"/>
    <w:rsid w:val="005612C0"/>
    <w:rsid w:val="00561334"/>
    <w:rsid w:val="005613A9"/>
    <w:rsid w:val="005613C3"/>
    <w:rsid w:val="005615C9"/>
    <w:rsid w:val="005615F8"/>
    <w:rsid w:val="00561614"/>
    <w:rsid w:val="00561651"/>
    <w:rsid w:val="00561BE1"/>
    <w:rsid w:val="00561CA6"/>
    <w:rsid w:val="005622F4"/>
    <w:rsid w:val="005624E6"/>
    <w:rsid w:val="005627E4"/>
    <w:rsid w:val="005628FC"/>
    <w:rsid w:val="005629B1"/>
    <w:rsid w:val="00562B6B"/>
    <w:rsid w:val="00562BE5"/>
    <w:rsid w:val="00562C98"/>
    <w:rsid w:val="00562CC2"/>
    <w:rsid w:val="00562D34"/>
    <w:rsid w:val="00562F95"/>
    <w:rsid w:val="005631B0"/>
    <w:rsid w:val="0056347A"/>
    <w:rsid w:val="00563506"/>
    <w:rsid w:val="0056355D"/>
    <w:rsid w:val="0056358B"/>
    <w:rsid w:val="00563597"/>
    <w:rsid w:val="00563A0F"/>
    <w:rsid w:val="00563CB4"/>
    <w:rsid w:val="00563CCB"/>
    <w:rsid w:val="00563D2B"/>
    <w:rsid w:val="00563D97"/>
    <w:rsid w:val="00563E78"/>
    <w:rsid w:val="00563EDC"/>
    <w:rsid w:val="005642C9"/>
    <w:rsid w:val="00564580"/>
    <w:rsid w:val="0056469C"/>
    <w:rsid w:val="0056497C"/>
    <w:rsid w:val="00564A82"/>
    <w:rsid w:val="00564C67"/>
    <w:rsid w:val="00564DFF"/>
    <w:rsid w:val="00564F5E"/>
    <w:rsid w:val="00564FD8"/>
    <w:rsid w:val="00565036"/>
    <w:rsid w:val="00565326"/>
    <w:rsid w:val="00565346"/>
    <w:rsid w:val="00565461"/>
    <w:rsid w:val="00565563"/>
    <w:rsid w:val="005655BC"/>
    <w:rsid w:val="00565625"/>
    <w:rsid w:val="00565870"/>
    <w:rsid w:val="00565898"/>
    <w:rsid w:val="00565AC4"/>
    <w:rsid w:val="00565BA2"/>
    <w:rsid w:val="00565F86"/>
    <w:rsid w:val="005660B0"/>
    <w:rsid w:val="005663EF"/>
    <w:rsid w:val="00566420"/>
    <w:rsid w:val="005666A8"/>
    <w:rsid w:val="005666B2"/>
    <w:rsid w:val="00566754"/>
    <w:rsid w:val="005669A4"/>
    <w:rsid w:val="00566C31"/>
    <w:rsid w:val="00566F43"/>
    <w:rsid w:val="00566FE4"/>
    <w:rsid w:val="005670A1"/>
    <w:rsid w:val="005673D8"/>
    <w:rsid w:val="005676A8"/>
    <w:rsid w:val="005677C0"/>
    <w:rsid w:val="005678A5"/>
    <w:rsid w:val="00567C10"/>
    <w:rsid w:val="00567C4A"/>
    <w:rsid w:val="00567EC3"/>
    <w:rsid w:val="00567FF8"/>
    <w:rsid w:val="005700D1"/>
    <w:rsid w:val="005700EB"/>
    <w:rsid w:val="005701A6"/>
    <w:rsid w:val="0057047B"/>
    <w:rsid w:val="005704BE"/>
    <w:rsid w:val="0057079A"/>
    <w:rsid w:val="00570A8E"/>
    <w:rsid w:val="00570C47"/>
    <w:rsid w:val="00570C69"/>
    <w:rsid w:val="00570D08"/>
    <w:rsid w:val="00570EA7"/>
    <w:rsid w:val="00570F96"/>
    <w:rsid w:val="005711A9"/>
    <w:rsid w:val="005711DF"/>
    <w:rsid w:val="005713E5"/>
    <w:rsid w:val="005718C3"/>
    <w:rsid w:val="0057198B"/>
    <w:rsid w:val="00571BA3"/>
    <w:rsid w:val="00571E5E"/>
    <w:rsid w:val="00571E98"/>
    <w:rsid w:val="00572001"/>
    <w:rsid w:val="00572003"/>
    <w:rsid w:val="00572086"/>
    <w:rsid w:val="0057214E"/>
    <w:rsid w:val="0057217B"/>
    <w:rsid w:val="00572247"/>
    <w:rsid w:val="00572309"/>
    <w:rsid w:val="005727C5"/>
    <w:rsid w:val="005728C6"/>
    <w:rsid w:val="00572BC9"/>
    <w:rsid w:val="00572E49"/>
    <w:rsid w:val="0057303E"/>
    <w:rsid w:val="005730B6"/>
    <w:rsid w:val="0057352B"/>
    <w:rsid w:val="00573637"/>
    <w:rsid w:val="00573648"/>
    <w:rsid w:val="0057364E"/>
    <w:rsid w:val="00573664"/>
    <w:rsid w:val="005736B1"/>
    <w:rsid w:val="0057382D"/>
    <w:rsid w:val="00573945"/>
    <w:rsid w:val="0057395D"/>
    <w:rsid w:val="0057399F"/>
    <w:rsid w:val="00573B08"/>
    <w:rsid w:val="00573B4E"/>
    <w:rsid w:val="00573B5E"/>
    <w:rsid w:val="0057409D"/>
    <w:rsid w:val="00574163"/>
    <w:rsid w:val="005745D8"/>
    <w:rsid w:val="00574823"/>
    <w:rsid w:val="00574A9F"/>
    <w:rsid w:val="00574AC1"/>
    <w:rsid w:val="00574EAE"/>
    <w:rsid w:val="00575163"/>
    <w:rsid w:val="005751BF"/>
    <w:rsid w:val="00575381"/>
    <w:rsid w:val="00575423"/>
    <w:rsid w:val="00575606"/>
    <w:rsid w:val="00575A20"/>
    <w:rsid w:val="00575C27"/>
    <w:rsid w:val="00575CB7"/>
    <w:rsid w:val="00575E08"/>
    <w:rsid w:val="00575E8E"/>
    <w:rsid w:val="00575E99"/>
    <w:rsid w:val="00575F9D"/>
    <w:rsid w:val="00575FF1"/>
    <w:rsid w:val="00576391"/>
    <w:rsid w:val="00576479"/>
    <w:rsid w:val="00576667"/>
    <w:rsid w:val="005766AC"/>
    <w:rsid w:val="00576824"/>
    <w:rsid w:val="00576BA9"/>
    <w:rsid w:val="00576C3A"/>
    <w:rsid w:val="00576CD0"/>
    <w:rsid w:val="00576D25"/>
    <w:rsid w:val="0057743E"/>
    <w:rsid w:val="0057744B"/>
    <w:rsid w:val="005779EF"/>
    <w:rsid w:val="00577C39"/>
    <w:rsid w:val="00577C61"/>
    <w:rsid w:val="00577DE2"/>
    <w:rsid w:val="00577F07"/>
    <w:rsid w:val="0058027C"/>
    <w:rsid w:val="005803B3"/>
    <w:rsid w:val="00580CB2"/>
    <w:rsid w:val="00580D41"/>
    <w:rsid w:val="00580DDD"/>
    <w:rsid w:val="00580DDE"/>
    <w:rsid w:val="005810A9"/>
    <w:rsid w:val="005813D7"/>
    <w:rsid w:val="00581413"/>
    <w:rsid w:val="005815C8"/>
    <w:rsid w:val="00581813"/>
    <w:rsid w:val="0058190B"/>
    <w:rsid w:val="00581BCC"/>
    <w:rsid w:val="00581C9A"/>
    <w:rsid w:val="00581D9E"/>
    <w:rsid w:val="00581EB7"/>
    <w:rsid w:val="00581FC6"/>
    <w:rsid w:val="00582306"/>
    <w:rsid w:val="0058245B"/>
    <w:rsid w:val="00582468"/>
    <w:rsid w:val="00582832"/>
    <w:rsid w:val="0058286E"/>
    <w:rsid w:val="00582943"/>
    <w:rsid w:val="00582CB6"/>
    <w:rsid w:val="0058304E"/>
    <w:rsid w:val="005831C6"/>
    <w:rsid w:val="005833B5"/>
    <w:rsid w:val="0058349C"/>
    <w:rsid w:val="005834A4"/>
    <w:rsid w:val="00583589"/>
    <w:rsid w:val="00583613"/>
    <w:rsid w:val="00583ECD"/>
    <w:rsid w:val="005840DC"/>
    <w:rsid w:val="0058430A"/>
    <w:rsid w:val="0058433E"/>
    <w:rsid w:val="0058437D"/>
    <w:rsid w:val="0058445B"/>
    <w:rsid w:val="0058447D"/>
    <w:rsid w:val="0058449D"/>
    <w:rsid w:val="00584617"/>
    <w:rsid w:val="00584BA9"/>
    <w:rsid w:val="00584C14"/>
    <w:rsid w:val="00584D2C"/>
    <w:rsid w:val="00584E81"/>
    <w:rsid w:val="00584EFF"/>
    <w:rsid w:val="00584F2D"/>
    <w:rsid w:val="00585027"/>
    <w:rsid w:val="005850D3"/>
    <w:rsid w:val="0058530C"/>
    <w:rsid w:val="0058544F"/>
    <w:rsid w:val="00585711"/>
    <w:rsid w:val="005858CA"/>
    <w:rsid w:val="005858D4"/>
    <w:rsid w:val="00585A82"/>
    <w:rsid w:val="00585AFC"/>
    <w:rsid w:val="00585B0B"/>
    <w:rsid w:val="00585DFB"/>
    <w:rsid w:val="00585F49"/>
    <w:rsid w:val="00585FC8"/>
    <w:rsid w:val="0058640B"/>
    <w:rsid w:val="00586559"/>
    <w:rsid w:val="00586A17"/>
    <w:rsid w:val="00586DCB"/>
    <w:rsid w:val="00587076"/>
    <w:rsid w:val="005870B7"/>
    <w:rsid w:val="005873D9"/>
    <w:rsid w:val="005875F1"/>
    <w:rsid w:val="00587654"/>
    <w:rsid w:val="00587891"/>
    <w:rsid w:val="0058790D"/>
    <w:rsid w:val="00587BB8"/>
    <w:rsid w:val="00587E7A"/>
    <w:rsid w:val="00590246"/>
    <w:rsid w:val="00590392"/>
    <w:rsid w:val="005903D1"/>
    <w:rsid w:val="00590731"/>
    <w:rsid w:val="005908DC"/>
    <w:rsid w:val="00590A43"/>
    <w:rsid w:val="00590A8D"/>
    <w:rsid w:val="00590AB3"/>
    <w:rsid w:val="00590AE2"/>
    <w:rsid w:val="00590B5D"/>
    <w:rsid w:val="00590FE4"/>
    <w:rsid w:val="00591070"/>
    <w:rsid w:val="00591129"/>
    <w:rsid w:val="0059119F"/>
    <w:rsid w:val="00591306"/>
    <w:rsid w:val="005915CB"/>
    <w:rsid w:val="005916BF"/>
    <w:rsid w:val="00591823"/>
    <w:rsid w:val="005918FC"/>
    <w:rsid w:val="00591CA9"/>
    <w:rsid w:val="00591CD7"/>
    <w:rsid w:val="00591F44"/>
    <w:rsid w:val="00592175"/>
    <w:rsid w:val="0059247E"/>
    <w:rsid w:val="00592571"/>
    <w:rsid w:val="005925CE"/>
    <w:rsid w:val="0059261C"/>
    <w:rsid w:val="00592DC1"/>
    <w:rsid w:val="00592F05"/>
    <w:rsid w:val="00592FAB"/>
    <w:rsid w:val="0059307F"/>
    <w:rsid w:val="005934B8"/>
    <w:rsid w:val="005934D8"/>
    <w:rsid w:val="00593556"/>
    <w:rsid w:val="0059382B"/>
    <w:rsid w:val="00593860"/>
    <w:rsid w:val="005938D1"/>
    <w:rsid w:val="005939A6"/>
    <w:rsid w:val="005939E1"/>
    <w:rsid w:val="00593A15"/>
    <w:rsid w:val="00593AAB"/>
    <w:rsid w:val="00593C46"/>
    <w:rsid w:val="00593CCC"/>
    <w:rsid w:val="00594075"/>
    <w:rsid w:val="005940E7"/>
    <w:rsid w:val="005942DB"/>
    <w:rsid w:val="005942E5"/>
    <w:rsid w:val="00594312"/>
    <w:rsid w:val="00594361"/>
    <w:rsid w:val="00594698"/>
    <w:rsid w:val="00594982"/>
    <w:rsid w:val="00594B0A"/>
    <w:rsid w:val="00595201"/>
    <w:rsid w:val="005952BF"/>
    <w:rsid w:val="005952F3"/>
    <w:rsid w:val="0059530C"/>
    <w:rsid w:val="00595368"/>
    <w:rsid w:val="005954BB"/>
    <w:rsid w:val="00595866"/>
    <w:rsid w:val="00595A49"/>
    <w:rsid w:val="00595C70"/>
    <w:rsid w:val="00595D2B"/>
    <w:rsid w:val="00595E19"/>
    <w:rsid w:val="0059625A"/>
    <w:rsid w:val="005966F7"/>
    <w:rsid w:val="0059688A"/>
    <w:rsid w:val="005969D4"/>
    <w:rsid w:val="00596AE3"/>
    <w:rsid w:val="00596AF8"/>
    <w:rsid w:val="00596E59"/>
    <w:rsid w:val="00596FD3"/>
    <w:rsid w:val="00596FFC"/>
    <w:rsid w:val="0059720F"/>
    <w:rsid w:val="00597222"/>
    <w:rsid w:val="005972AD"/>
    <w:rsid w:val="005972C9"/>
    <w:rsid w:val="0059745C"/>
    <w:rsid w:val="00597695"/>
    <w:rsid w:val="005976EE"/>
    <w:rsid w:val="00597798"/>
    <w:rsid w:val="00597D91"/>
    <w:rsid w:val="00597ED2"/>
    <w:rsid w:val="00597F34"/>
    <w:rsid w:val="005A046B"/>
    <w:rsid w:val="005A04D1"/>
    <w:rsid w:val="005A04FE"/>
    <w:rsid w:val="005A063E"/>
    <w:rsid w:val="005A086F"/>
    <w:rsid w:val="005A0874"/>
    <w:rsid w:val="005A090D"/>
    <w:rsid w:val="005A09F0"/>
    <w:rsid w:val="005A0AF2"/>
    <w:rsid w:val="005A0C37"/>
    <w:rsid w:val="005A0C57"/>
    <w:rsid w:val="005A0CC1"/>
    <w:rsid w:val="005A0E24"/>
    <w:rsid w:val="005A0E9B"/>
    <w:rsid w:val="005A0EF1"/>
    <w:rsid w:val="005A10B8"/>
    <w:rsid w:val="005A117B"/>
    <w:rsid w:val="005A124C"/>
    <w:rsid w:val="005A1269"/>
    <w:rsid w:val="005A14EC"/>
    <w:rsid w:val="005A1541"/>
    <w:rsid w:val="005A1708"/>
    <w:rsid w:val="005A1891"/>
    <w:rsid w:val="005A1A47"/>
    <w:rsid w:val="005A1D83"/>
    <w:rsid w:val="005A1DEC"/>
    <w:rsid w:val="005A20B7"/>
    <w:rsid w:val="005A2129"/>
    <w:rsid w:val="005A2177"/>
    <w:rsid w:val="005A22BA"/>
    <w:rsid w:val="005A2327"/>
    <w:rsid w:val="005A2392"/>
    <w:rsid w:val="005A2557"/>
    <w:rsid w:val="005A2578"/>
    <w:rsid w:val="005A25F5"/>
    <w:rsid w:val="005A2985"/>
    <w:rsid w:val="005A2ABC"/>
    <w:rsid w:val="005A2B6B"/>
    <w:rsid w:val="005A2EDA"/>
    <w:rsid w:val="005A306D"/>
    <w:rsid w:val="005A31DF"/>
    <w:rsid w:val="005A34A0"/>
    <w:rsid w:val="005A34B4"/>
    <w:rsid w:val="005A37B0"/>
    <w:rsid w:val="005A39FA"/>
    <w:rsid w:val="005A3BC7"/>
    <w:rsid w:val="005A3C06"/>
    <w:rsid w:val="005A3DDB"/>
    <w:rsid w:val="005A3EC2"/>
    <w:rsid w:val="005A4315"/>
    <w:rsid w:val="005A48B6"/>
    <w:rsid w:val="005A4962"/>
    <w:rsid w:val="005A4A70"/>
    <w:rsid w:val="005A4C0E"/>
    <w:rsid w:val="005A4CF1"/>
    <w:rsid w:val="005A4D2F"/>
    <w:rsid w:val="005A4F1A"/>
    <w:rsid w:val="005A5267"/>
    <w:rsid w:val="005A5349"/>
    <w:rsid w:val="005A56EE"/>
    <w:rsid w:val="005A57F5"/>
    <w:rsid w:val="005A5F3D"/>
    <w:rsid w:val="005A60E2"/>
    <w:rsid w:val="005A619D"/>
    <w:rsid w:val="005A619E"/>
    <w:rsid w:val="005A61E5"/>
    <w:rsid w:val="005A61E9"/>
    <w:rsid w:val="005A63D4"/>
    <w:rsid w:val="005A6679"/>
    <w:rsid w:val="005A66A3"/>
    <w:rsid w:val="005A67B9"/>
    <w:rsid w:val="005A68B9"/>
    <w:rsid w:val="005A6A72"/>
    <w:rsid w:val="005A6D3A"/>
    <w:rsid w:val="005A6EF8"/>
    <w:rsid w:val="005A700A"/>
    <w:rsid w:val="005A72D0"/>
    <w:rsid w:val="005A7466"/>
    <w:rsid w:val="005A74A0"/>
    <w:rsid w:val="005A74E9"/>
    <w:rsid w:val="005A74F5"/>
    <w:rsid w:val="005A74F9"/>
    <w:rsid w:val="005A7540"/>
    <w:rsid w:val="005A75EC"/>
    <w:rsid w:val="005A760F"/>
    <w:rsid w:val="005A7730"/>
    <w:rsid w:val="005A77F8"/>
    <w:rsid w:val="005A78B2"/>
    <w:rsid w:val="005A7A3A"/>
    <w:rsid w:val="005A7A54"/>
    <w:rsid w:val="005A7ABB"/>
    <w:rsid w:val="005A7CBB"/>
    <w:rsid w:val="005A7D45"/>
    <w:rsid w:val="005A7D57"/>
    <w:rsid w:val="005A7D7C"/>
    <w:rsid w:val="005A7DFB"/>
    <w:rsid w:val="005B0077"/>
    <w:rsid w:val="005B027E"/>
    <w:rsid w:val="005B04F1"/>
    <w:rsid w:val="005B05AB"/>
    <w:rsid w:val="005B0A4C"/>
    <w:rsid w:val="005B0A7A"/>
    <w:rsid w:val="005B0C3E"/>
    <w:rsid w:val="005B10FE"/>
    <w:rsid w:val="005B13E2"/>
    <w:rsid w:val="005B13FB"/>
    <w:rsid w:val="005B15E7"/>
    <w:rsid w:val="005B1AF1"/>
    <w:rsid w:val="005B1B77"/>
    <w:rsid w:val="005B1BDF"/>
    <w:rsid w:val="005B1C52"/>
    <w:rsid w:val="005B1C6A"/>
    <w:rsid w:val="005B1DE3"/>
    <w:rsid w:val="005B1F85"/>
    <w:rsid w:val="005B218A"/>
    <w:rsid w:val="005B2213"/>
    <w:rsid w:val="005B24B4"/>
    <w:rsid w:val="005B25E1"/>
    <w:rsid w:val="005B25E7"/>
    <w:rsid w:val="005B2619"/>
    <w:rsid w:val="005B261B"/>
    <w:rsid w:val="005B264B"/>
    <w:rsid w:val="005B2ACA"/>
    <w:rsid w:val="005B2ED5"/>
    <w:rsid w:val="005B2EE8"/>
    <w:rsid w:val="005B2F54"/>
    <w:rsid w:val="005B2FFF"/>
    <w:rsid w:val="005B3147"/>
    <w:rsid w:val="005B3193"/>
    <w:rsid w:val="005B32AE"/>
    <w:rsid w:val="005B335C"/>
    <w:rsid w:val="005B33DC"/>
    <w:rsid w:val="005B33E9"/>
    <w:rsid w:val="005B34BD"/>
    <w:rsid w:val="005B35E7"/>
    <w:rsid w:val="005B3609"/>
    <w:rsid w:val="005B37EA"/>
    <w:rsid w:val="005B39C8"/>
    <w:rsid w:val="005B3B15"/>
    <w:rsid w:val="005B3D7E"/>
    <w:rsid w:val="005B3DAD"/>
    <w:rsid w:val="005B3DB3"/>
    <w:rsid w:val="005B3DE2"/>
    <w:rsid w:val="005B3F7E"/>
    <w:rsid w:val="005B4105"/>
    <w:rsid w:val="005B42E7"/>
    <w:rsid w:val="005B42FC"/>
    <w:rsid w:val="005B4364"/>
    <w:rsid w:val="005B446E"/>
    <w:rsid w:val="005B4904"/>
    <w:rsid w:val="005B4B7D"/>
    <w:rsid w:val="005B4C3B"/>
    <w:rsid w:val="005B53A2"/>
    <w:rsid w:val="005B5543"/>
    <w:rsid w:val="005B5711"/>
    <w:rsid w:val="005B5733"/>
    <w:rsid w:val="005B579E"/>
    <w:rsid w:val="005B5804"/>
    <w:rsid w:val="005B5B34"/>
    <w:rsid w:val="005B5C0A"/>
    <w:rsid w:val="005B5C16"/>
    <w:rsid w:val="005B5EDE"/>
    <w:rsid w:val="005B5FA2"/>
    <w:rsid w:val="005B60C8"/>
    <w:rsid w:val="005B60F7"/>
    <w:rsid w:val="005B6410"/>
    <w:rsid w:val="005B641D"/>
    <w:rsid w:val="005B6472"/>
    <w:rsid w:val="005B680E"/>
    <w:rsid w:val="005B6840"/>
    <w:rsid w:val="005B6CE0"/>
    <w:rsid w:val="005B6F89"/>
    <w:rsid w:val="005B6FB2"/>
    <w:rsid w:val="005B6FF2"/>
    <w:rsid w:val="005B7307"/>
    <w:rsid w:val="005B772F"/>
    <w:rsid w:val="005B77BA"/>
    <w:rsid w:val="005B780C"/>
    <w:rsid w:val="005B79CB"/>
    <w:rsid w:val="005B79FA"/>
    <w:rsid w:val="005B7A96"/>
    <w:rsid w:val="005B7DA4"/>
    <w:rsid w:val="005B7EC8"/>
    <w:rsid w:val="005B7EF6"/>
    <w:rsid w:val="005C072C"/>
    <w:rsid w:val="005C0AE5"/>
    <w:rsid w:val="005C0D88"/>
    <w:rsid w:val="005C1206"/>
    <w:rsid w:val="005C127D"/>
    <w:rsid w:val="005C1B2E"/>
    <w:rsid w:val="005C1B64"/>
    <w:rsid w:val="005C1E75"/>
    <w:rsid w:val="005C1FFD"/>
    <w:rsid w:val="005C2013"/>
    <w:rsid w:val="005C23BA"/>
    <w:rsid w:val="005C2478"/>
    <w:rsid w:val="005C261A"/>
    <w:rsid w:val="005C297D"/>
    <w:rsid w:val="005C2BD2"/>
    <w:rsid w:val="005C2F7C"/>
    <w:rsid w:val="005C2FD4"/>
    <w:rsid w:val="005C3312"/>
    <w:rsid w:val="005C35AA"/>
    <w:rsid w:val="005C3643"/>
    <w:rsid w:val="005C3902"/>
    <w:rsid w:val="005C3C27"/>
    <w:rsid w:val="005C3CDB"/>
    <w:rsid w:val="005C3CE7"/>
    <w:rsid w:val="005C3DF1"/>
    <w:rsid w:val="005C3EBB"/>
    <w:rsid w:val="005C3FD1"/>
    <w:rsid w:val="005C410E"/>
    <w:rsid w:val="005C41F2"/>
    <w:rsid w:val="005C455A"/>
    <w:rsid w:val="005C463E"/>
    <w:rsid w:val="005C469C"/>
    <w:rsid w:val="005C49AF"/>
    <w:rsid w:val="005C49BE"/>
    <w:rsid w:val="005C4A7A"/>
    <w:rsid w:val="005C4C4F"/>
    <w:rsid w:val="005C4F7F"/>
    <w:rsid w:val="005C51B5"/>
    <w:rsid w:val="005C53AC"/>
    <w:rsid w:val="005C53D1"/>
    <w:rsid w:val="005C53F4"/>
    <w:rsid w:val="005C551B"/>
    <w:rsid w:val="005C55BA"/>
    <w:rsid w:val="005C55C4"/>
    <w:rsid w:val="005C57C5"/>
    <w:rsid w:val="005C5807"/>
    <w:rsid w:val="005C58BB"/>
    <w:rsid w:val="005C5A4E"/>
    <w:rsid w:val="005C5AC7"/>
    <w:rsid w:val="005C5B18"/>
    <w:rsid w:val="005C5B2F"/>
    <w:rsid w:val="005C5D03"/>
    <w:rsid w:val="005C5DE5"/>
    <w:rsid w:val="005C5DEC"/>
    <w:rsid w:val="005C5FCE"/>
    <w:rsid w:val="005C6070"/>
    <w:rsid w:val="005C6264"/>
    <w:rsid w:val="005C6343"/>
    <w:rsid w:val="005C63EF"/>
    <w:rsid w:val="005C64DA"/>
    <w:rsid w:val="005C66FE"/>
    <w:rsid w:val="005C673E"/>
    <w:rsid w:val="005C677B"/>
    <w:rsid w:val="005C68FC"/>
    <w:rsid w:val="005C69DE"/>
    <w:rsid w:val="005C6A6F"/>
    <w:rsid w:val="005C6A91"/>
    <w:rsid w:val="005C6D7D"/>
    <w:rsid w:val="005C6DAF"/>
    <w:rsid w:val="005C6EE2"/>
    <w:rsid w:val="005C6FAA"/>
    <w:rsid w:val="005C741D"/>
    <w:rsid w:val="005C7438"/>
    <w:rsid w:val="005C7498"/>
    <w:rsid w:val="005C7600"/>
    <w:rsid w:val="005C7A2D"/>
    <w:rsid w:val="005C7AA8"/>
    <w:rsid w:val="005C7B68"/>
    <w:rsid w:val="005C7D24"/>
    <w:rsid w:val="005C7F11"/>
    <w:rsid w:val="005D0119"/>
    <w:rsid w:val="005D04D6"/>
    <w:rsid w:val="005D0625"/>
    <w:rsid w:val="005D06D9"/>
    <w:rsid w:val="005D09F3"/>
    <w:rsid w:val="005D0AE4"/>
    <w:rsid w:val="005D0D4A"/>
    <w:rsid w:val="005D0F3E"/>
    <w:rsid w:val="005D129A"/>
    <w:rsid w:val="005D1345"/>
    <w:rsid w:val="005D1357"/>
    <w:rsid w:val="005D165C"/>
    <w:rsid w:val="005D17EC"/>
    <w:rsid w:val="005D1962"/>
    <w:rsid w:val="005D1AB8"/>
    <w:rsid w:val="005D1B1F"/>
    <w:rsid w:val="005D1B7B"/>
    <w:rsid w:val="005D1CA2"/>
    <w:rsid w:val="005D236D"/>
    <w:rsid w:val="005D2530"/>
    <w:rsid w:val="005D2965"/>
    <w:rsid w:val="005D2A04"/>
    <w:rsid w:val="005D2A5F"/>
    <w:rsid w:val="005D2B42"/>
    <w:rsid w:val="005D2C41"/>
    <w:rsid w:val="005D2CB1"/>
    <w:rsid w:val="005D2DF3"/>
    <w:rsid w:val="005D2E65"/>
    <w:rsid w:val="005D30B0"/>
    <w:rsid w:val="005D311E"/>
    <w:rsid w:val="005D3398"/>
    <w:rsid w:val="005D347D"/>
    <w:rsid w:val="005D368D"/>
    <w:rsid w:val="005D36F1"/>
    <w:rsid w:val="005D37C6"/>
    <w:rsid w:val="005D3A7D"/>
    <w:rsid w:val="005D3C08"/>
    <w:rsid w:val="005D40CC"/>
    <w:rsid w:val="005D437F"/>
    <w:rsid w:val="005D44FE"/>
    <w:rsid w:val="005D45F7"/>
    <w:rsid w:val="005D46D1"/>
    <w:rsid w:val="005D46FB"/>
    <w:rsid w:val="005D4AF7"/>
    <w:rsid w:val="005D4B83"/>
    <w:rsid w:val="005D4C90"/>
    <w:rsid w:val="005D4E2F"/>
    <w:rsid w:val="005D4EE8"/>
    <w:rsid w:val="005D4FD4"/>
    <w:rsid w:val="005D5040"/>
    <w:rsid w:val="005D52ED"/>
    <w:rsid w:val="005D5367"/>
    <w:rsid w:val="005D5401"/>
    <w:rsid w:val="005D545B"/>
    <w:rsid w:val="005D565D"/>
    <w:rsid w:val="005D56E3"/>
    <w:rsid w:val="005D56F3"/>
    <w:rsid w:val="005D5710"/>
    <w:rsid w:val="005D5754"/>
    <w:rsid w:val="005D589B"/>
    <w:rsid w:val="005D5C5F"/>
    <w:rsid w:val="005D5CD7"/>
    <w:rsid w:val="005D5D17"/>
    <w:rsid w:val="005D5D8E"/>
    <w:rsid w:val="005D5E84"/>
    <w:rsid w:val="005D60F7"/>
    <w:rsid w:val="005D6174"/>
    <w:rsid w:val="005D617D"/>
    <w:rsid w:val="005D6265"/>
    <w:rsid w:val="005D63A1"/>
    <w:rsid w:val="005D6581"/>
    <w:rsid w:val="005D6B63"/>
    <w:rsid w:val="005D6C8D"/>
    <w:rsid w:val="005D6D9A"/>
    <w:rsid w:val="005D6E4D"/>
    <w:rsid w:val="005D712D"/>
    <w:rsid w:val="005D71BD"/>
    <w:rsid w:val="005D7260"/>
    <w:rsid w:val="005D73CE"/>
    <w:rsid w:val="005D7660"/>
    <w:rsid w:val="005D792E"/>
    <w:rsid w:val="005D79A7"/>
    <w:rsid w:val="005D79E5"/>
    <w:rsid w:val="005D7FEC"/>
    <w:rsid w:val="005E0046"/>
    <w:rsid w:val="005E0404"/>
    <w:rsid w:val="005E0AB3"/>
    <w:rsid w:val="005E0AC7"/>
    <w:rsid w:val="005E0C28"/>
    <w:rsid w:val="005E0FE2"/>
    <w:rsid w:val="005E1304"/>
    <w:rsid w:val="005E154D"/>
    <w:rsid w:val="005E1776"/>
    <w:rsid w:val="005E18B8"/>
    <w:rsid w:val="005E18E5"/>
    <w:rsid w:val="005E1C0C"/>
    <w:rsid w:val="005E1C8F"/>
    <w:rsid w:val="005E1DC0"/>
    <w:rsid w:val="005E1EDB"/>
    <w:rsid w:val="005E1FF9"/>
    <w:rsid w:val="005E2355"/>
    <w:rsid w:val="005E254A"/>
    <w:rsid w:val="005E256F"/>
    <w:rsid w:val="005E2643"/>
    <w:rsid w:val="005E26CA"/>
    <w:rsid w:val="005E2751"/>
    <w:rsid w:val="005E27F4"/>
    <w:rsid w:val="005E2865"/>
    <w:rsid w:val="005E29E0"/>
    <w:rsid w:val="005E2B72"/>
    <w:rsid w:val="005E2D06"/>
    <w:rsid w:val="005E2DD5"/>
    <w:rsid w:val="005E2E07"/>
    <w:rsid w:val="005E2EAB"/>
    <w:rsid w:val="005E2EBD"/>
    <w:rsid w:val="005E2F78"/>
    <w:rsid w:val="005E3034"/>
    <w:rsid w:val="005E3081"/>
    <w:rsid w:val="005E3120"/>
    <w:rsid w:val="005E313D"/>
    <w:rsid w:val="005E32E4"/>
    <w:rsid w:val="005E32E5"/>
    <w:rsid w:val="005E3335"/>
    <w:rsid w:val="005E3507"/>
    <w:rsid w:val="005E3556"/>
    <w:rsid w:val="005E37FA"/>
    <w:rsid w:val="005E386D"/>
    <w:rsid w:val="005E39D6"/>
    <w:rsid w:val="005E39E4"/>
    <w:rsid w:val="005E3ACE"/>
    <w:rsid w:val="005E3BCC"/>
    <w:rsid w:val="005E3C02"/>
    <w:rsid w:val="005E4069"/>
    <w:rsid w:val="005E412E"/>
    <w:rsid w:val="005E4152"/>
    <w:rsid w:val="005E420F"/>
    <w:rsid w:val="005E4383"/>
    <w:rsid w:val="005E43DC"/>
    <w:rsid w:val="005E44CC"/>
    <w:rsid w:val="005E44EF"/>
    <w:rsid w:val="005E4532"/>
    <w:rsid w:val="005E464B"/>
    <w:rsid w:val="005E47A1"/>
    <w:rsid w:val="005E4E2D"/>
    <w:rsid w:val="005E4F2F"/>
    <w:rsid w:val="005E5070"/>
    <w:rsid w:val="005E51ED"/>
    <w:rsid w:val="005E523E"/>
    <w:rsid w:val="005E539A"/>
    <w:rsid w:val="005E541D"/>
    <w:rsid w:val="005E555E"/>
    <w:rsid w:val="005E5966"/>
    <w:rsid w:val="005E59C8"/>
    <w:rsid w:val="005E5BD1"/>
    <w:rsid w:val="005E5E84"/>
    <w:rsid w:val="005E5EBB"/>
    <w:rsid w:val="005E5F4E"/>
    <w:rsid w:val="005E60F0"/>
    <w:rsid w:val="005E637F"/>
    <w:rsid w:val="005E6553"/>
    <w:rsid w:val="005E6578"/>
    <w:rsid w:val="005E67C1"/>
    <w:rsid w:val="005E6822"/>
    <w:rsid w:val="005E6A63"/>
    <w:rsid w:val="005E7088"/>
    <w:rsid w:val="005E723B"/>
    <w:rsid w:val="005E73CF"/>
    <w:rsid w:val="005E7506"/>
    <w:rsid w:val="005E77A5"/>
    <w:rsid w:val="005E7836"/>
    <w:rsid w:val="005E7925"/>
    <w:rsid w:val="005E793C"/>
    <w:rsid w:val="005E79EE"/>
    <w:rsid w:val="005E7A70"/>
    <w:rsid w:val="005E7B05"/>
    <w:rsid w:val="005E7C41"/>
    <w:rsid w:val="005E7E61"/>
    <w:rsid w:val="005E7F5E"/>
    <w:rsid w:val="005E7F7D"/>
    <w:rsid w:val="005E7FD9"/>
    <w:rsid w:val="005F010F"/>
    <w:rsid w:val="005F013D"/>
    <w:rsid w:val="005F016E"/>
    <w:rsid w:val="005F0290"/>
    <w:rsid w:val="005F036B"/>
    <w:rsid w:val="005F040E"/>
    <w:rsid w:val="005F044A"/>
    <w:rsid w:val="005F0847"/>
    <w:rsid w:val="005F0ADC"/>
    <w:rsid w:val="005F0B6D"/>
    <w:rsid w:val="005F0BC6"/>
    <w:rsid w:val="005F0C5D"/>
    <w:rsid w:val="005F104C"/>
    <w:rsid w:val="005F1310"/>
    <w:rsid w:val="005F1515"/>
    <w:rsid w:val="005F1522"/>
    <w:rsid w:val="005F153D"/>
    <w:rsid w:val="005F1A30"/>
    <w:rsid w:val="005F1A93"/>
    <w:rsid w:val="005F1C38"/>
    <w:rsid w:val="005F1DDE"/>
    <w:rsid w:val="005F2015"/>
    <w:rsid w:val="005F20AA"/>
    <w:rsid w:val="005F20BF"/>
    <w:rsid w:val="005F23AA"/>
    <w:rsid w:val="005F2446"/>
    <w:rsid w:val="005F2591"/>
    <w:rsid w:val="005F267D"/>
    <w:rsid w:val="005F2B66"/>
    <w:rsid w:val="005F2E3B"/>
    <w:rsid w:val="005F2E44"/>
    <w:rsid w:val="005F2EFC"/>
    <w:rsid w:val="005F2FDF"/>
    <w:rsid w:val="005F30B7"/>
    <w:rsid w:val="005F323C"/>
    <w:rsid w:val="005F33E9"/>
    <w:rsid w:val="005F35D0"/>
    <w:rsid w:val="005F37CE"/>
    <w:rsid w:val="005F392A"/>
    <w:rsid w:val="005F3E06"/>
    <w:rsid w:val="005F3E96"/>
    <w:rsid w:val="005F4056"/>
    <w:rsid w:val="005F406B"/>
    <w:rsid w:val="005F40AF"/>
    <w:rsid w:val="005F41CA"/>
    <w:rsid w:val="005F4281"/>
    <w:rsid w:val="005F4336"/>
    <w:rsid w:val="005F433F"/>
    <w:rsid w:val="005F44C6"/>
    <w:rsid w:val="005F4609"/>
    <w:rsid w:val="005F460E"/>
    <w:rsid w:val="005F4969"/>
    <w:rsid w:val="005F4C26"/>
    <w:rsid w:val="005F4C86"/>
    <w:rsid w:val="005F4DC4"/>
    <w:rsid w:val="005F50E0"/>
    <w:rsid w:val="005F5150"/>
    <w:rsid w:val="005F541C"/>
    <w:rsid w:val="005F563C"/>
    <w:rsid w:val="005F5788"/>
    <w:rsid w:val="005F582D"/>
    <w:rsid w:val="005F5944"/>
    <w:rsid w:val="005F5995"/>
    <w:rsid w:val="005F5BBF"/>
    <w:rsid w:val="005F5E88"/>
    <w:rsid w:val="005F5F5D"/>
    <w:rsid w:val="005F5F80"/>
    <w:rsid w:val="005F6172"/>
    <w:rsid w:val="005F62A4"/>
    <w:rsid w:val="005F635C"/>
    <w:rsid w:val="005F637F"/>
    <w:rsid w:val="005F660D"/>
    <w:rsid w:val="005F67BD"/>
    <w:rsid w:val="005F68C2"/>
    <w:rsid w:val="005F6979"/>
    <w:rsid w:val="005F6A46"/>
    <w:rsid w:val="005F6AEA"/>
    <w:rsid w:val="005F6D16"/>
    <w:rsid w:val="005F6D68"/>
    <w:rsid w:val="005F723B"/>
    <w:rsid w:val="005F7268"/>
    <w:rsid w:val="005F74E5"/>
    <w:rsid w:val="005F75E0"/>
    <w:rsid w:val="005F7880"/>
    <w:rsid w:val="005F7939"/>
    <w:rsid w:val="005F795C"/>
    <w:rsid w:val="005F7A1C"/>
    <w:rsid w:val="005F7A76"/>
    <w:rsid w:val="005F7E07"/>
    <w:rsid w:val="005F7EEA"/>
    <w:rsid w:val="0060028F"/>
    <w:rsid w:val="006002CA"/>
    <w:rsid w:val="0060035D"/>
    <w:rsid w:val="006003CA"/>
    <w:rsid w:val="00600418"/>
    <w:rsid w:val="006004A4"/>
    <w:rsid w:val="0060056E"/>
    <w:rsid w:val="0060066D"/>
    <w:rsid w:val="0060067F"/>
    <w:rsid w:val="006006A4"/>
    <w:rsid w:val="006006B6"/>
    <w:rsid w:val="00600862"/>
    <w:rsid w:val="006008BA"/>
    <w:rsid w:val="006008D9"/>
    <w:rsid w:val="00600998"/>
    <w:rsid w:val="00600999"/>
    <w:rsid w:val="00600D55"/>
    <w:rsid w:val="00600DA0"/>
    <w:rsid w:val="00600FD3"/>
    <w:rsid w:val="00600FE1"/>
    <w:rsid w:val="00601055"/>
    <w:rsid w:val="00601287"/>
    <w:rsid w:val="00601341"/>
    <w:rsid w:val="00601488"/>
    <w:rsid w:val="006014D3"/>
    <w:rsid w:val="006015D8"/>
    <w:rsid w:val="00601794"/>
    <w:rsid w:val="006019B9"/>
    <w:rsid w:val="00601AA5"/>
    <w:rsid w:val="00601C5D"/>
    <w:rsid w:val="00601C89"/>
    <w:rsid w:val="00601CF5"/>
    <w:rsid w:val="00601F22"/>
    <w:rsid w:val="00601F72"/>
    <w:rsid w:val="00602194"/>
    <w:rsid w:val="006023B6"/>
    <w:rsid w:val="006025C7"/>
    <w:rsid w:val="00602638"/>
    <w:rsid w:val="006027F3"/>
    <w:rsid w:val="00602A10"/>
    <w:rsid w:val="00602E44"/>
    <w:rsid w:val="00602F36"/>
    <w:rsid w:val="00602FB1"/>
    <w:rsid w:val="0060302D"/>
    <w:rsid w:val="00603087"/>
    <w:rsid w:val="00603135"/>
    <w:rsid w:val="00603158"/>
    <w:rsid w:val="00603595"/>
    <w:rsid w:val="0060368D"/>
    <w:rsid w:val="00603841"/>
    <w:rsid w:val="0060386C"/>
    <w:rsid w:val="006038D3"/>
    <w:rsid w:val="00603B51"/>
    <w:rsid w:val="00603BE3"/>
    <w:rsid w:val="00603BF7"/>
    <w:rsid w:val="00603CF6"/>
    <w:rsid w:val="00603DBF"/>
    <w:rsid w:val="0060400B"/>
    <w:rsid w:val="00604122"/>
    <w:rsid w:val="006042F0"/>
    <w:rsid w:val="006047DB"/>
    <w:rsid w:val="00604848"/>
    <w:rsid w:val="00604A03"/>
    <w:rsid w:val="00604E19"/>
    <w:rsid w:val="0060503E"/>
    <w:rsid w:val="00605068"/>
    <w:rsid w:val="00605090"/>
    <w:rsid w:val="006053A4"/>
    <w:rsid w:val="006053BE"/>
    <w:rsid w:val="0060541F"/>
    <w:rsid w:val="006055E6"/>
    <w:rsid w:val="0060575E"/>
    <w:rsid w:val="006057D0"/>
    <w:rsid w:val="0060599B"/>
    <w:rsid w:val="006059AA"/>
    <w:rsid w:val="00605AC9"/>
    <w:rsid w:val="00605C5F"/>
    <w:rsid w:val="00605C87"/>
    <w:rsid w:val="0060623C"/>
    <w:rsid w:val="006062E7"/>
    <w:rsid w:val="0060641A"/>
    <w:rsid w:val="0060654E"/>
    <w:rsid w:val="00606673"/>
    <w:rsid w:val="00606804"/>
    <w:rsid w:val="00606B0F"/>
    <w:rsid w:val="00606B9A"/>
    <w:rsid w:val="00606BB5"/>
    <w:rsid w:val="00606CCD"/>
    <w:rsid w:val="00606FCF"/>
    <w:rsid w:val="006072D5"/>
    <w:rsid w:val="00607312"/>
    <w:rsid w:val="00607399"/>
    <w:rsid w:val="006073D4"/>
    <w:rsid w:val="00607409"/>
    <w:rsid w:val="006074E9"/>
    <w:rsid w:val="0060750E"/>
    <w:rsid w:val="00607660"/>
    <w:rsid w:val="00607719"/>
    <w:rsid w:val="0060772A"/>
    <w:rsid w:val="00607889"/>
    <w:rsid w:val="006079C3"/>
    <w:rsid w:val="006079F0"/>
    <w:rsid w:val="00607A42"/>
    <w:rsid w:val="00607AB1"/>
    <w:rsid w:val="00607C4C"/>
    <w:rsid w:val="00607CCE"/>
    <w:rsid w:val="00607D62"/>
    <w:rsid w:val="00607D96"/>
    <w:rsid w:val="00607E92"/>
    <w:rsid w:val="0061001B"/>
    <w:rsid w:val="00610184"/>
    <w:rsid w:val="00610272"/>
    <w:rsid w:val="006102C3"/>
    <w:rsid w:val="00610662"/>
    <w:rsid w:val="006106E7"/>
    <w:rsid w:val="006108D3"/>
    <w:rsid w:val="006109EC"/>
    <w:rsid w:val="00610ABB"/>
    <w:rsid w:val="00610C11"/>
    <w:rsid w:val="00610C69"/>
    <w:rsid w:val="00610C6B"/>
    <w:rsid w:val="00610D11"/>
    <w:rsid w:val="00610F21"/>
    <w:rsid w:val="00611090"/>
    <w:rsid w:val="006110B9"/>
    <w:rsid w:val="00611138"/>
    <w:rsid w:val="0061120A"/>
    <w:rsid w:val="00611282"/>
    <w:rsid w:val="006115F2"/>
    <w:rsid w:val="0061171E"/>
    <w:rsid w:val="00611AB6"/>
    <w:rsid w:val="0061213F"/>
    <w:rsid w:val="0061216A"/>
    <w:rsid w:val="0061236A"/>
    <w:rsid w:val="00612406"/>
    <w:rsid w:val="00612524"/>
    <w:rsid w:val="006125E7"/>
    <w:rsid w:val="0061279E"/>
    <w:rsid w:val="0061285D"/>
    <w:rsid w:val="0061287C"/>
    <w:rsid w:val="006128C9"/>
    <w:rsid w:val="00612A4C"/>
    <w:rsid w:val="00612C2E"/>
    <w:rsid w:val="00612C53"/>
    <w:rsid w:val="00612E58"/>
    <w:rsid w:val="00612E63"/>
    <w:rsid w:val="00612EA3"/>
    <w:rsid w:val="00613126"/>
    <w:rsid w:val="006131AD"/>
    <w:rsid w:val="0061351B"/>
    <w:rsid w:val="006135E7"/>
    <w:rsid w:val="006136EA"/>
    <w:rsid w:val="006137BF"/>
    <w:rsid w:val="00613950"/>
    <w:rsid w:val="00613A2E"/>
    <w:rsid w:val="00613B2B"/>
    <w:rsid w:val="00613CEF"/>
    <w:rsid w:val="00613D84"/>
    <w:rsid w:val="00613DC8"/>
    <w:rsid w:val="00613F77"/>
    <w:rsid w:val="0061408D"/>
    <w:rsid w:val="006140C4"/>
    <w:rsid w:val="0061416F"/>
    <w:rsid w:val="006141CB"/>
    <w:rsid w:val="006145C2"/>
    <w:rsid w:val="006146F3"/>
    <w:rsid w:val="00614781"/>
    <w:rsid w:val="0061498C"/>
    <w:rsid w:val="00614AEE"/>
    <w:rsid w:val="00614C43"/>
    <w:rsid w:val="00615170"/>
    <w:rsid w:val="00615398"/>
    <w:rsid w:val="006153A8"/>
    <w:rsid w:val="006157DC"/>
    <w:rsid w:val="00615876"/>
    <w:rsid w:val="00615A36"/>
    <w:rsid w:val="00615A8E"/>
    <w:rsid w:val="00615AAA"/>
    <w:rsid w:val="00615ADD"/>
    <w:rsid w:val="00615D02"/>
    <w:rsid w:val="006161C0"/>
    <w:rsid w:val="00616354"/>
    <w:rsid w:val="00616465"/>
    <w:rsid w:val="00616791"/>
    <w:rsid w:val="00616CFE"/>
    <w:rsid w:val="00616ED6"/>
    <w:rsid w:val="00617074"/>
    <w:rsid w:val="00617248"/>
    <w:rsid w:val="006172CC"/>
    <w:rsid w:val="006172E4"/>
    <w:rsid w:val="00617397"/>
    <w:rsid w:val="006173F3"/>
    <w:rsid w:val="0061740E"/>
    <w:rsid w:val="0061742E"/>
    <w:rsid w:val="00617583"/>
    <w:rsid w:val="0061760B"/>
    <w:rsid w:val="00617B60"/>
    <w:rsid w:val="00617DA1"/>
    <w:rsid w:val="0062004C"/>
    <w:rsid w:val="0062007C"/>
    <w:rsid w:val="0062015C"/>
    <w:rsid w:val="0062023F"/>
    <w:rsid w:val="0062027F"/>
    <w:rsid w:val="00620349"/>
    <w:rsid w:val="00620375"/>
    <w:rsid w:val="00620412"/>
    <w:rsid w:val="0062049C"/>
    <w:rsid w:val="0062065B"/>
    <w:rsid w:val="00620A66"/>
    <w:rsid w:val="00620B25"/>
    <w:rsid w:val="00620BCE"/>
    <w:rsid w:val="00620C6D"/>
    <w:rsid w:val="00620D3C"/>
    <w:rsid w:val="0062111C"/>
    <w:rsid w:val="006212FB"/>
    <w:rsid w:val="00621337"/>
    <w:rsid w:val="00621557"/>
    <w:rsid w:val="006216F1"/>
    <w:rsid w:val="0062180C"/>
    <w:rsid w:val="00621821"/>
    <w:rsid w:val="00621A38"/>
    <w:rsid w:val="00621D96"/>
    <w:rsid w:val="00621DBF"/>
    <w:rsid w:val="00621F7D"/>
    <w:rsid w:val="00621F8B"/>
    <w:rsid w:val="00621FB8"/>
    <w:rsid w:val="0062200C"/>
    <w:rsid w:val="0062202F"/>
    <w:rsid w:val="00622138"/>
    <w:rsid w:val="006221A9"/>
    <w:rsid w:val="00622619"/>
    <w:rsid w:val="0062270B"/>
    <w:rsid w:val="00622736"/>
    <w:rsid w:val="0062279F"/>
    <w:rsid w:val="00622B21"/>
    <w:rsid w:val="00622B66"/>
    <w:rsid w:val="00622BC1"/>
    <w:rsid w:val="00622C52"/>
    <w:rsid w:val="00622D8E"/>
    <w:rsid w:val="00622EBB"/>
    <w:rsid w:val="00622F85"/>
    <w:rsid w:val="00622FB2"/>
    <w:rsid w:val="00623050"/>
    <w:rsid w:val="00623277"/>
    <w:rsid w:val="006232D2"/>
    <w:rsid w:val="006232FA"/>
    <w:rsid w:val="00623AA6"/>
    <w:rsid w:val="00623C97"/>
    <w:rsid w:val="00623E80"/>
    <w:rsid w:val="006240CF"/>
    <w:rsid w:val="00624169"/>
    <w:rsid w:val="0062416F"/>
    <w:rsid w:val="0062428E"/>
    <w:rsid w:val="00624304"/>
    <w:rsid w:val="00624336"/>
    <w:rsid w:val="00624373"/>
    <w:rsid w:val="00624762"/>
    <w:rsid w:val="006248A7"/>
    <w:rsid w:val="00624991"/>
    <w:rsid w:val="00624A07"/>
    <w:rsid w:val="00624D7D"/>
    <w:rsid w:val="00624E3E"/>
    <w:rsid w:val="00624E41"/>
    <w:rsid w:val="00624E77"/>
    <w:rsid w:val="00624EA6"/>
    <w:rsid w:val="00624EDB"/>
    <w:rsid w:val="00625057"/>
    <w:rsid w:val="00625501"/>
    <w:rsid w:val="006256D5"/>
    <w:rsid w:val="006259DA"/>
    <w:rsid w:val="00625B11"/>
    <w:rsid w:val="00625B12"/>
    <w:rsid w:val="006261BF"/>
    <w:rsid w:val="006264CA"/>
    <w:rsid w:val="0062651E"/>
    <w:rsid w:val="00626544"/>
    <w:rsid w:val="006265A2"/>
    <w:rsid w:val="006265A8"/>
    <w:rsid w:val="006265DA"/>
    <w:rsid w:val="006265EA"/>
    <w:rsid w:val="00626755"/>
    <w:rsid w:val="006267AB"/>
    <w:rsid w:val="0062682F"/>
    <w:rsid w:val="00626984"/>
    <w:rsid w:val="006269D0"/>
    <w:rsid w:val="00626B8F"/>
    <w:rsid w:val="00626C28"/>
    <w:rsid w:val="0062700A"/>
    <w:rsid w:val="006272C3"/>
    <w:rsid w:val="00627330"/>
    <w:rsid w:val="00627378"/>
    <w:rsid w:val="006274D6"/>
    <w:rsid w:val="006275AA"/>
    <w:rsid w:val="00627884"/>
    <w:rsid w:val="00627980"/>
    <w:rsid w:val="00627A0F"/>
    <w:rsid w:val="00627DC0"/>
    <w:rsid w:val="00627E64"/>
    <w:rsid w:val="0063002C"/>
    <w:rsid w:val="00630101"/>
    <w:rsid w:val="00630302"/>
    <w:rsid w:val="006303CD"/>
    <w:rsid w:val="006306D8"/>
    <w:rsid w:val="0063085C"/>
    <w:rsid w:val="00630893"/>
    <w:rsid w:val="0063095A"/>
    <w:rsid w:val="00630B53"/>
    <w:rsid w:val="00630E0E"/>
    <w:rsid w:val="00630F20"/>
    <w:rsid w:val="00630F8A"/>
    <w:rsid w:val="00631016"/>
    <w:rsid w:val="00631022"/>
    <w:rsid w:val="0063108A"/>
    <w:rsid w:val="006310E7"/>
    <w:rsid w:val="00631189"/>
    <w:rsid w:val="0063118C"/>
    <w:rsid w:val="0063132F"/>
    <w:rsid w:val="00631634"/>
    <w:rsid w:val="00631649"/>
    <w:rsid w:val="006316B4"/>
    <w:rsid w:val="00631743"/>
    <w:rsid w:val="006317CB"/>
    <w:rsid w:val="006318BF"/>
    <w:rsid w:val="00631BB6"/>
    <w:rsid w:val="00631BC3"/>
    <w:rsid w:val="00631CD6"/>
    <w:rsid w:val="00631E4D"/>
    <w:rsid w:val="0063200B"/>
    <w:rsid w:val="006322AB"/>
    <w:rsid w:val="0063259D"/>
    <w:rsid w:val="006326CD"/>
    <w:rsid w:val="006326FC"/>
    <w:rsid w:val="00632883"/>
    <w:rsid w:val="00632A45"/>
    <w:rsid w:val="00632B3D"/>
    <w:rsid w:val="00632D6E"/>
    <w:rsid w:val="00632D8F"/>
    <w:rsid w:val="006332B8"/>
    <w:rsid w:val="0063334A"/>
    <w:rsid w:val="00633658"/>
    <w:rsid w:val="00633857"/>
    <w:rsid w:val="00633880"/>
    <w:rsid w:val="00633999"/>
    <w:rsid w:val="00633C9F"/>
    <w:rsid w:val="006340E3"/>
    <w:rsid w:val="00634186"/>
    <w:rsid w:val="00634260"/>
    <w:rsid w:val="006343AA"/>
    <w:rsid w:val="006349F6"/>
    <w:rsid w:val="00634A5E"/>
    <w:rsid w:val="00634B9F"/>
    <w:rsid w:val="006350F0"/>
    <w:rsid w:val="0063548C"/>
    <w:rsid w:val="006355B0"/>
    <w:rsid w:val="00635782"/>
    <w:rsid w:val="006357DC"/>
    <w:rsid w:val="00635896"/>
    <w:rsid w:val="006359B1"/>
    <w:rsid w:val="00635CED"/>
    <w:rsid w:val="00635D44"/>
    <w:rsid w:val="00635D71"/>
    <w:rsid w:val="00635E40"/>
    <w:rsid w:val="0063600E"/>
    <w:rsid w:val="006361B3"/>
    <w:rsid w:val="00636293"/>
    <w:rsid w:val="00636327"/>
    <w:rsid w:val="006363D2"/>
    <w:rsid w:val="006364FF"/>
    <w:rsid w:val="006365E8"/>
    <w:rsid w:val="0063661C"/>
    <w:rsid w:val="00636797"/>
    <w:rsid w:val="006367A5"/>
    <w:rsid w:val="00636890"/>
    <w:rsid w:val="00636A1D"/>
    <w:rsid w:val="00636ACC"/>
    <w:rsid w:val="00636AFD"/>
    <w:rsid w:val="00636CD5"/>
    <w:rsid w:val="00636D5F"/>
    <w:rsid w:val="00636EDE"/>
    <w:rsid w:val="00636F3F"/>
    <w:rsid w:val="006371DC"/>
    <w:rsid w:val="006372C6"/>
    <w:rsid w:val="0063774B"/>
    <w:rsid w:val="0063781D"/>
    <w:rsid w:val="006379FA"/>
    <w:rsid w:val="006379FF"/>
    <w:rsid w:val="00637A88"/>
    <w:rsid w:val="00637C4D"/>
    <w:rsid w:val="00637E30"/>
    <w:rsid w:val="00637F44"/>
    <w:rsid w:val="00637FD8"/>
    <w:rsid w:val="00637FF7"/>
    <w:rsid w:val="00640348"/>
    <w:rsid w:val="00640349"/>
    <w:rsid w:val="00640547"/>
    <w:rsid w:val="0064061D"/>
    <w:rsid w:val="00640669"/>
    <w:rsid w:val="0064075C"/>
    <w:rsid w:val="00640C55"/>
    <w:rsid w:val="00640C80"/>
    <w:rsid w:val="00640D64"/>
    <w:rsid w:val="00640E18"/>
    <w:rsid w:val="006410CC"/>
    <w:rsid w:val="006411B6"/>
    <w:rsid w:val="00641332"/>
    <w:rsid w:val="00641383"/>
    <w:rsid w:val="006415C4"/>
    <w:rsid w:val="00641697"/>
    <w:rsid w:val="006417D0"/>
    <w:rsid w:val="00641816"/>
    <w:rsid w:val="00641BCD"/>
    <w:rsid w:val="00641C8A"/>
    <w:rsid w:val="00641F00"/>
    <w:rsid w:val="00641F83"/>
    <w:rsid w:val="00641F91"/>
    <w:rsid w:val="00642107"/>
    <w:rsid w:val="00642163"/>
    <w:rsid w:val="00642291"/>
    <w:rsid w:val="006422E5"/>
    <w:rsid w:val="00642484"/>
    <w:rsid w:val="00642492"/>
    <w:rsid w:val="00642616"/>
    <w:rsid w:val="0064267D"/>
    <w:rsid w:val="0064299B"/>
    <w:rsid w:val="00642E43"/>
    <w:rsid w:val="00642E99"/>
    <w:rsid w:val="00642EF1"/>
    <w:rsid w:val="00642FDE"/>
    <w:rsid w:val="00643293"/>
    <w:rsid w:val="00643509"/>
    <w:rsid w:val="00643806"/>
    <w:rsid w:val="0064399C"/>
    <w:rsid w:val="00643B5D"/>
    <w:rsid w:val="00643C03"/>
    <w:rsid w:val="00643D9D"/>
    <w:rsid w:val="00643EB6"/>
    <w:rsid w:val="00644674"/>
    <w:rsid w:val="006446B8"/>
    <w:rsid w:val="006447AA"/>
    <w:rsid w:val="0064487E"/>
    <w:rsid w:val="0064488C"/>
    <w:rsid w:val="006449B6"/>
    <w:rsid w:val="00644B91"/>
    <w:rsid w:val="00644F7B"/>
    <w:rsid w:val="006452CF"/>
    <w:rsid w:val="006452E1"/>
    <w:rsid w:val="006453EF"/>
    <w:rsid w:val="00645538"/>
    <w:rsid w:val="006456CC"/>
    <w:rsid w:val="0064577C"/>
    <w:rsid w:val="00645987"/>
    <w:rsid w:val="00645B91"/>
    <w:rsid w:val="00645C92"/>
    <w:rsid w:val="00645DC1"/>
    <w:rsid w:val="00645F15"/>
    <w:rsid w:val="00646104"/>
    <w:rsid w:val="0064611D"/>
    <w:rsid w:val="00646354"/>
    <w:rsid w:val="006463B1"/>
    <w:rsid w:val="00646432"/>
    <w:rsid w:val="00646462"/>
    <w:rsid w:val="00646636"/>
    <w:rsid w:val="00646689"/>
    <w:rsid w:val="006467A4"/>
    <w:rsid w:val="00646889"/>
    <w:rsid w:val="006468F5"/>
    <w:rsid w:val="00646979"/>
    <w:rsid w:val="00646994"/>
    <w:rsid w:val="00646A58"/>
    <w:rsid w:val="00646C01"/>
    <w:rsid w:val="00646E47"/>
    <w:rsid w:val="00646F19"/>
    <w:rsid w:val="00646FD5"/>
    <w:rsid w:val="00647265"/>
    <w:rsid w:val="0064730E"/>
    <w:rsid w:val="00647448"/>
    <w:rsid w:val="006474BB"/>
    <w:rsid w:val="006475E5"/>
    <w:rsid w:val="0064773D"/>
    <w:rsid w:val="00647758"/>
    <w:rsid w:val="0064777D"/>
    <w:rsid w:val="00647A53"/>
    <w:rsid w:val="00647AD4"/>
    <w:rsid w:val="00647DE6"/>
    <w:rsid w:val="00647E9F"/>
    <w:rsid w:val="00650022"/>
    <w:rsid w:val="00650191"/>
    <w:rsid w:val="0065045E"/>
    <w:rsid w:val="006504BD"/>
    <w:rsid w:val="00650795"/>
    <w:rsid w:val="006508A9"/>
    <w:rsid w:val="00650933"/>
    <w:rsid w:val="0065093C"/>
    <w:rsid w:val="00650A55"/>
    <w:rsid w:val="00650C15"/>
    <w:rsid w:val="00650D99"/>
    <w:rsid w:val="00650E7E"/>
    <w:rsid w:val="00650FF1"/>
    <w:rsid w:val="00651146"/>
    <w:rsid w:val="00651226"/>
    <w:rsid w:val="0065148D"/>
    <w:rsid w:val="0065151C"/>
    <w:rsid w:val="0065156E"/>
    <w:rsid w:val="00651CB7"/>
    <w:rsid w:val="00651DF6"/>
    <w:rsid w:val="00651ED2"/>
    <w:rsid w:val="00651EEB"/>
    <w:rsid w:val="00651F5D"/>
    <w:rsid w:val="00651FEA"/>
    <w:rsid w:val="00652037"/>
    <w:rsid w:val="00652128"/>
    <w:rsid w:val="00652192"/>
    <w:rsid w:val="0065249A"/>
    <w:rsid w:val="006524CA"/>
    <w:rsid w:val="006525C7"/>
    <w:rsid w:val="006525D9"/>
    <w:rsid w:val="006527DB"/>
    <w:rsid w:val="00652909"/>
    <w:rsid w:val="00652A33"/>
    <w:rsid w:val="00652AD1"/>
    <w:rsid w:val="00652C19"/>
    <w:rsid w:val="00652D99"/>
    <w:rsid w:val="00652E57"/>
    <w:rsid w:val="006531A7"/>
    <w:rsid w:val="00653222"/>
    <w:rsid w:val="00653237"/>
    <w:rsid w:val="0065323F"/>
    <w:rsid w:val="006532E5"/>
    <w:rsid w:val="006535AE"/>
    <w:rsid w:val="00653733"/>
    <w:rsid w:val="00653735"/>
    <w:rsid w:val="00653A25"/>
    <w:rsid w:val="00653C1C"/>
    <w:rsid w:val="00654515"/>
    <w:rsid w:val="00654567"/>
    <w:rsid w:val="006545BB"/>
    <w:rsid w:val="00654604"/>
    <w:rsid w:val="00654649"/>
    <w:rsid w:val="006546F6"/>
    <w:rsid w:val="00654753"/>
    <w:rsid w:val="006547CC"/>
    <w:rsid w:val="0065481D"/>
    <w:rsid w:val="00654888"/>
    <w:rsid w:val="00654C03"/>
    <w:rsid w:val="00654CE5"/>
    <w:rsid w:val="00654DD2"/>
    <w:rsid w:val="00655048"/>
    <w:rsid w:val="0065545C"/>
    <w:rsid w:val="006557A0"/>
    <w:rsid w:val="00655857"/>
    <w:rsid w:val="00655E97"/>
    <w:rsid w:val="0065604B"/>
    <w:rsid w:val="0065607A"/>
    <w:rsid w:val="006560D9"/>
    <w:rsid w:val="00656281"/>
    <w:rsid w:val="006566F0"/>
    <w:rsid w:val="00656799"/>
    <w:rsid w:val="00656850"/>
    <w:rsid w:val="00656913"/>
    <w:rsid w:val="006569C4"/>
    <w:rsid w:val="006572CF"/>
    <w:rsid w:val="0065781F"/>
    <w:rsid w:val="00657894"/>
    <w:rsid w:val="00657F85"/>
    <w:rsid w:val="006601F0"/>
    <w:rsid w:val="006601F4"/>
    <w:rsid w:val="0066036F"/>
    <w:rsid w:val="00660422"/>
    <w:rsid w:val="006604B4"/>
    <w:rsid w:val="0066061A"/>
    <w:rsid w:val="00660ACA"/>
    <w:rsid w:val="00660CAC"/>
    <w:rsid w:val="00660D57"/>
    <w:rsid w:val="00660FF4"/>
    <w:rsid w:val="006611CE"/>
    <w:rsid w:val="00661318"/>
    <w:rsid w:val="006613D5"/>
    <w:rsid w:val="00661596"/>
    <w:rsid w:val="00661696"/>
    <w:rsid w:val="006616D0"/>
    <w:rsid w:val="006617A2"/>
    <w:rsid w:val="00661920"/>
    <w:rsid w:val="0066193E"/>
    <w:rsid w:val="00661AA9"/>
    <w:rsid w:val="00661B6E"/>
    <w:rsid w:val="00661BB3"/>
    <w:rsid w:val="00661BF4"/>
    <w:rsid w:val="00661CAA"/>
    <w:rsid w:val="00661CE0"/>
    <w:rsid w:val="00661DB4"/>
    <w:rsid w:val="00661E09"/>
    <w:rsid w:val="00661EC1"/>
    <w:rsid w:val="00662024"/>
    <w:rsid w:val="00662090"/>
    <w:rsid w:val="0066210A"/>
    <w:rsid w:val="00662150"/>
    <w:rsid w:val="0066217D"/>
    <w:rsid w:val="006622CC"/>
    <w:rsid w:val="006623C5"/>
    <w:rsid w:val="00662442"/>
    <w:rsid w:val="006625F7"/>
    <w:rsid w:val="00662814"/>
    <w:rsid w:val="006628E6"/>
    <w:rsid w:val="00662971"/>
    <w:rsid w:val="00662A08"/>
    <w:rsid w:val="00662E2C"/>
    <w:rsid w:val="00663039"/>
    <w:rsid w:val="00663085"/>
    <w:rsid w:val="00663149"/>
    <w:rsid w:val="00663349"/>
    <w:rsid w:val="00663367"/>
    <w:rsid w:val="006633D8"/>
    <w:rsid w:val="00663770"/>
    <w:rsid w:val="00663847"/>
    <w:rsid w:val="00663AFE"/>
    <w:rsid w:val="00663B96"/>
    <w:rsid w:val="00663CF5"/>
    <w:rsid w:val="00663FD0"/>
    <w:rsid w:val="0066419A"/>
    <w:rsid w:val="0066430B"/>
    <w:rsid w:val="00664525"/>
    <w:rsid w:val="006647DA"/>
    <w:rsid w:val="00664A2F"/>
    <w:rsid w:val="00664C58"/>
    <w:rsid w:val="00664ECC"/>
    <w:rsid w:val="00664F3E"/>
    <w:rsid w:val="00664F4A"/>
    <w:rsid w:val="00664F90"/>
    <w:rsid w:val="006650D0"/>
    <w:rsid w:val="006650DF"/>
    <w:rsid w:val="0066531B"/>
    <w:rsid w:val="00665436"/>
    <w:rsid w:val="006655B5"/>
    <w:rsid w:val="00665710"/>
    <w:rsid w:val="00665768"/>
    <w:rsid w:val="00665932"/>
    <w:rsid w:val="00665A76"/>
    <w:rsid w:val="00665BD5"/>
    <w:rsid w:val="00665C37"/>
    <w:rsid w:val="00665CCF"/>
    <w:rsid w:val="00665CF5"/>
    <w:rsid w:val="00665D3E"/>
    <w:rsid w:val="00665D3F"/>
    <w:rsid w:val="00666260"/>
    <w:rsid w:val="006662DD"/>
    <w:rsid w:val="00666524"/>
    <w:rsid w:val="0066656F"/>
    <w:rsid w:val="00666584"/>
    <w:rsid w:val="00666649"/>
    <w:rsid w:val="0066668D"/>
    <w:rsid w:val="0066679B"/>
    <w:rsid w:val="00666910"/>
    <w:rsid w:val="0066691D"/>
    <w:rsid w:val="00666A46"/>
    <w:rsid w:val="00666E62"/>
    <w:rsid w:val="0066709E"/>
    <w:rsid w:val="006670DC"/>
    <w:rsid w:val="006671AF"/>
    <w:rsid w:val="006671F9"/>
    <w:rsid w:val="00667405"/>
    <w:rsid w:val="006676A5"/>
    <w:rsid w:val="006676BB"/>
    <w:rsid w:val="0066796D"/>
    <w:rsid w:val="00667B99"/>
    <w:rsid w:val="00667D87"/>
    <w:rsid w:val="00667EE5"/>
    <w:rsid w:val="006702BB"/>
    <w:rsid w:val="00670318"/>
    <w:rsid w:val="00670728"/>
    <w:rsid w:val="00670900"/>
    <w:rsid w:val="00670A54"/>
    <w:rsid w:val="00670C32"/>
    <w:rsid w:val="00670C4B"/>
    <w:rsid w:val="00670E41"/>
    <w:rsid w:val="00671381"/>
    <w:rsid w:val="0067180F"/>
    <w:rsid w:val="0067191D"/>
    <w:rsid w:val="006719B1"/>
    <w:rsid w:val="00671A72"/>
    <w:rsid w:val="00671ACD"/>
    <w:rsid w:val="00671C08"/>
    <w:rsid w:val="00671DDE"/>
    <w:rsid w:val="00672176"/>
    <w:rsid w:val="0067235F"/>
    <w:rsid w:val="00672361"/>
    <w:rsid w:val="00672518"/>
    <w:rsid w:val="0067282C"/>
    <w:rsid w:val="00672929"/>
    <w:rsid w:val="00672B47"/>
    <w:rsid w:val="00672D7F"/>
    <w:rsid w:val="006731A7"/>
    <w:rsid w:val="00673442"/>
    <w:rsid w:val="006734D3"/>
    <w:rsid w:val="0067372A"/>
    <w:rsid w:val="006737D6"/>
    <w:rsid w:val="006739A1"/>
    <w:rsid w:val="00673A1F"/>
    <w:rsid w:val="00673B14"/>
    <w:rsid w:val="00673E6F"/>
    <w:rsid w:val="00674085"/>
    <w:rsid w:val="0067416B"/>
    <w:rsid w:val="0067472B"/>
    <w:rsid w:val="006747C6"/>
    <w:rsid w:val="00674AA8"/>
    <w:rsid w:val="00674B3C"/>
    <w:rsid w:val="00674FF1"/>
    <w:rsid w:val="00675028"/>
    <w:rsid w:val="006752CF"/>
    <w:rsid w:val="00675421"/>
    <w:rsid w:val="006756FF"/>
    <w:rsid w:val="00675A51"/>
    <w:rsid w:val="00675B73"/>
    <w:rsid w:val="00675B82"/>
    <w:rsid w:val="00675B9F"/>
    <w:rsid w:val="00675E14"/>
    <w:rsid w:val="00676032"/>
    <w:rsid w:val="0067611B"/>
    <w:rsid w:val="00676156"/>
    <w:rsid w:val="006762A2"/>
    <w:rsid w:val="0067644F"/>
    <w:rsid w:val="006765F7"/>
    <w:rsid w:val="0067675D"/>
    <w:rsid w:val="006767B7"/>
    <w:rsid w:val="0067692A"/>
    <w:rsid w:val="00676DA4"/>
    <w:rsid w:val="00676F16"/>
    <w:rsid w:val="006770FD"/>
    <w:rsid w:val="00677125"/>
    <w:rsid w:val="00677244"/>
    <w:rsid w:val="006772E4"/>
    <w:rsid w:val="0067765B"/>
    <w:rsid w:val="00677667"/>
    <w:rsid w:val="00677B31"/>
    <w:rsid w:val="00677D55"/>
    <w:rsid w:val="00677EDC"/>
    <w:rsid w:val="00677EE3"/>
    <w:rsid w:val="0068008F"/>
    <w:rsid w:val="006801CA"/>
    <w:rsid w:val="00680294"/>
    <w:rsid w:val="006802D6"/>
    <w:rsid w:val="006803CB"/>
    <w:rsid w:val="006804A5"/>
    <w:rsid w:val="006804FA"/>
    <w:rsid w:val="006805C4"/>
    <w:rsid w:val="006806E4"/>
    <w:rsid w:val="0068071B"/>
    <w:rsid w:val="00680749"/>
    <w:rsid w:val="00680752"/>
    <w:rsid w:val="006807BE"/>
    <w:rsid w:val="00680878"/>
    <w:rsid w:val="0068094F"/>
    <w:rsid w:val="006809FE"/>
    <w:rsid w:val="00680A8F"/>
    <w:rsid w:val="00680C02"/>
    <w:rsid w:val="0068105B"/>
    <w:rsid w:val="006810CB"/>
    <w:rsid w:val="0068112E"/>
    <w:rsid w:val="006812BE"/>
    <w:rsid w:val="006812EF"/>
    <w:rsid w:val="006814E0"/>
    <w:rsid w:val="00681606"/>
    <w:rsid w:val="0068161E"/>
    <w:rsid w:val="00681635"/>
    <w:rsid w:val="0068163E"/>
    <w:rsid w:val="00681675"/>
    <w:rsid w:val="00681676"/>
    <w:rsid w:val="006816A5"/>
    <w:rsid w:val="00681725"/>
    <w:rsid w:val="0068183F"/>
    <w:rsid w:val="00681B27"/>
    <w:rsid w:val="00681D8F"/>
    <w:rsid w:val="00682315"/>
    <w:rsid w:val="00682DB5"/>
    <w:rsid w:val="00682DEE"/>
    <w:rsid w:val="00682E01"/>
    <w:rsid w:val="00682E16"/>
    <w:rsid w:val="006830E1"/>
    <w:rsid w:val="0068329E"/>
    <w:rsid w:val="00683393"/>
    <w:rsid w:val="00683456"/>
    <w:rsid w:val="00683590"/>
    <w:rsid w:val="00683A40"/>
    <w:rsid w:val="00683B30"/>
    <w:rsid w:val="00683C0E"/>
    <w:rsid w:val="00683D0B"/>
    <w:rsid w:val="00683E13"/>
    <w:rsid w:val="00683E3B"/>
    <w:rsid w:val="00683F33"/>
    <w:rsid w:val="00684057"/>
    <w:rsid w:val="006841FC"/>
    <w:rsid w:val="00684265"/>
    <w:rsid w:val="006842A2"/>
    <w:rsid w:val="0068438B"/>
    <w:rsid w:val="006843A6"/>
    <w:rsid w:val="00684639"/>
    <w:rsid w:val="00684742"/>
    <w:rsid w:val="00684764"/>
    <w:rsid w:val="006847FD"/>
    <w:rsid w:val="006849EA"/>
    <w:rsid w:val="00684A13"/>
    <w:rsid w:val="00684BD4"/>
    <w:rsid w:val="00684EDE"/>
    <w:rsid w:val="0068519B"/>
    <w:rsid w:val="00685593"/>
    <w:rsid w:val="0068567A"/>
    <w:rsid w:val="00685785"/>
    <w:rsid w:val="00685983"/>
    <w:rsid w:val="00685BCE"/>
    <w:rsid w:val="00685DD4"/>
    <w:rsid w:val="00685DEF"/>
    <w:rsid w:val="0068609F"/>
    <w:rsid w:val="006860C8"/>
    <w:rsid w:val="006860EC"/>
    <w:rsid w:val="00686205"/>
    <w:rsid w:val="0068627F"/>
    <w:rsid w:val="006863CB"/>
    <w:rsid w:val="006866B7"/>
    <w:rsid w:val="00686984"/>
    <w:rsid w:val="00686CD2"/>
    <w:rsid w:val="00686DA1"/>
    <w:rsid w:val="0068709E"/>
    <w:rsid w:val="00687123"/>
    <w:rsid w:val="006871F8"/>
    <w:rsid w:val="0068721D"/>
    <w:rsid w:val="0068745A"/>
    <w:rsid w:val="0068749C"/>
    <w:rsid w:val="00687576"/>
    <w:rsid w:val="0068779F"/>
    <w:rsid w:val="006879A1"/>
    <w:rsid w:val="00687A3B"/>
    <w:rsid w:val="00687B2C"/>
    <w:rsid w:val="00687CD7"/>
    <w:rsid w:val="00690052"/>
    <w:rsid w:val="00690082"/>
    <w:rsid w:val="006900B9"/>
    <w:rsid w:val="00690117"/>
    <w:rsid w:val="006901F1"/>
    <w:rsid w:val="0069023D"/>
    <w:rsid w:val="0069046E"/>
    <w:rsid w:val="0069048D"/>
    <w:rsid w:val="00690580"/>
    <w:rsid w:val="006906AC"/>
    <w:rsid w:val="006909A5"/>
    <w:rsid w:val="00690A05"/>
    <w:rsid w:val="00690B89"/>
    <w:rsid w:val="00690E00"/>
    <w:rsid w:val="006913C7"/>
    <w:rsid w:val="0069161E"/>
    <w:rsid w:val="00691643"/>
    <w:rsid w:val="0069197A"/>
    <w:rsid w:val="00691B6C"/>
    <w:rsid w:val="00691C27"/>
    <w:rsid w:val="00691CA1"/>
    <w:rsid w:val="00691D6B"/>
    <w:rsid w:val="00692088"/>
    <w:rsid w:val="006920D7"/>
    <w:rsid w:val="00692265"/>
    <w:rsid w:val="00692411"/>
    <w:rsid w:val="0069243F"/>
    <w:rsid w:val="00692495"/>
    <w:rsid w:val="0069249C"/>
    <w:rsid w:val="00692603"/>
    <w:rsid w:val="0069276D"/>
    <w:rsid w:val="006927B1"/>
    <w:rsid w:val="006927E7"/>
    <w:rsid w:val="00692849"/>
    <w:rsid w:val="00692922"/>
    <w:rsid w:val="00692BDD"/>
    <w:rsid w:val="00692D59"/>
    <w:rsid w:val="00692D7C"/>
    <w:rsid w:val="00692F51"/>
    <w:rsid w:val="00692FEF"/>
    <w:rsid w:val="00693275"/>
    <w:rsid w:val="006934B5"/>
    <w:rsid w:val="00693641"/>
    <w:rsid w:val="00693676"/>
    <w:rsid w:val="006937C4"/>
    <w:rsid w:val="00693854"/>
    <w:rsid w:val="006938EE"/>
    <w:rsid w:val="00693946"/>
    <w:rsid w:val="00693A8B"/>
    <w:rsid w:val="00693AE3"/>
    <w:rsid w:val="00693CA6"/>
    <w:rsid w:val="00693D13"/>
    <w:rsid w:val="00693DB2"/>
    <w:rsid w:val="00693FA0"/>
    <w:rsid w:val="00694274"/>
    <w:rsid w:val="00694403"/>
    <w:rsid w:val="006944AA"/>
    <w:rsid w:val="006944B6"/>
    <w:rsid w:val="00694568"/>
    <w:rsid w:val="006947AD"/>
    <w:rsid w:val="0069497C"/>
    <w:rsid w:val="006949BA"/>
    <w:rsid w:val="00694A6F"/>
    <w:rsid w:val="00694ADA"/>
    <w:rsid w:val="00694D15"/>
    <w:rsid w:val="00694EB8"/>
    <w:rsid w:val="00694F7F"/>
    <w:rsid w:val="00694FBF"/>
    <w:rsid w:val="00695153"/>
    <w:rsid w:val="0069536B"/>
    <w:rsid w:val="00695445"/>
    <w:rsid w:val="00695547"/>
    <w:rsid w:val="0069555A"/>
    <w:rsid w:val="006956B4"/>
    <w:rsid w:val="00695780"/>
    <w:rsid w:val="006958CF"/>
    <w:rsid w:val="00695B64"/>
    <w:rsid w:val="00695DE0"/>
    <w:rsid w:val="00696064"/>
    <w:rsid w:val="006961B4"/>
    <w:rsid w:val="006961DE"/>
    <w:rsid w:val="00696241"/>
    <w:rsid w:val="00696442"/>
    <w:rsid w:val="0069648A"/>
    <w:rsid w:val="006964C8"/>
    <w:rsid w:val="006964F6"/>
    <w:rsid w:val="0069653E"/>
    <w:rsid w:val="00696542"/>
    <w:rsid w:val="0069667D"/>
    <w:rsid w:val="00696751"/>
    <w:rsid w:val="006968E2"/>
    <w:rsid w:val="00696CC2"/>
    <w:rsid w:val="00696E84"/>
    <w:rsid w:val="00697036"/>
    <w:rsid w:val="006972E6"/>
    <w:rsid w:val="006974C7"/>
    <w:rsid w:val="00697509"/>
    <w:rsid w:val="0069751E"/>
    <w:rsid w:val="0069754B"/>
    <w:rsid w:val="00697673"/>
    <w:rsid w:val="006977CF"/>
    <w:rsid w:val="006979BA"/>
    <w:rsid w:val="006979C4"/>
    <w:rsid w:val="00697A9C"/>
    <w:rsid w:val="00697B10"/>
    <w:rsid w:val="00697C9A"/>
    <w:rsid w:val="00697EC8"/>
    <w:rsid w:val="006A00DB"/>
    <w:rsid w:val="006A00E1"/>
    <w:rsid w:val="006A01D5"/>
    <w:rsid w:val="006A01ED"/>
    <w:rsid w:val="006A029B"/>
    <w:rsid w:val="006A02B9"/>
    <w:rsid w:val="006A03A3"/>
    <w:rsid w:val="006A03EE"/>
    <w:rsid w:val="006A052A"/>
    <w:rsid w:val="006A05F7"/>
    <w:rsid w:val="006A07D0"/>
    <w:rsid w:val="006A097E"/>
    <w:rsid w:val="006A09CF"/>
    <w:rsid w:val="006A0A42"/>
    <w:rsid w:val="006A0BF7"/>
    <w:rsid w:val="006A0CF7"/>
    <w:rsid w:val="006A0ECD"/>
    <w:rsid w:val="006A0EE1"/>
    <w:rsid w:val="006A0F77"/>
    <w:rsid w:val="006A13BF"/>
    <w:rsid w:val="006A148F"/>
    <w:rsid w:val="006A1640"/>
    <w:rsid w:val="006A1823"/>
    <w:rsid w:val="006A183D"/>
    <w:rsid w:val="006A1886"/>
    <w:rsid w:val="006A1C1E"/>
    <w:rsid w:val="006A1C80"/>
    <w:rsid w:val="006A1CAD"/>
    <w:rsid w:val="006A1E5E"/>
    <w:rsid w:val="006A2069"/>
    <w:rsid w:val="006A2098"/>
    <w:rsid w:val="006A20AC"/>
    <w:rsid w:val="006A238E"/>
    <w:rsid w:val="006A24C9"/>
    <w:rsid w:val="006A24E3"/>
    <w:rsid w:val="006A2705"/>
    <w:rsid w:val="006A2A18"/>
    <w:rsid w:val="006A2A6A"/>
    <w:rsid w:val="006A2BEF"/>
    <w:rsid w:val="006A2E7C"/>
    <w:rsid w:val="006A2ED8"/>
    <w:rsid w:val="006A2F77"/>
    <w:rsid w:val="006A3098"/>
    <w:rsid w:val="006A321D"/>
    <w:rsid w:val="006A3372"/>
    <w:rsid w:val="006A35B5"/>
    <w:rsid w:val="006A3857"/>
    <w:rsid w:val="006A3859"/>
    <w:rsid w:val="006A38D7"/>
    <w:rsid w:val="006A3975"/>
    <w:rsid w:val="006A3BDD"/>
    <w:rsid w:val="006A3BEF"/>
    <w:rsid w:val="006A3CEF"/>
    <w:rsid w:val="006A3D6D"/>
    <w:rsid w:val="006A3D86"/>
    <w:rsid w:val="006A4244"/>
    <w:rsid w:val="006A4623"/>
    <w:rsid w:val="006A4848"/>
    <w:rsid w:val="006A48AA"/>
    <w:rsid w:val="006A4A73"/>
    <w:rsid w:val="006A4AB3"/>
    <w:rsid w:val="006A4AF0"/>
    <w:rsid w:val="006A4B9D"/>
    <w:rsid w:val="006A51EE"/>
    <w:rsid w:val="006A5227"/>
    <w:rsid w:val="006A55BF"/>
    <w:rsid w:val="006A5629"/>
    <w:rsid w:val="006A5D47"/>
    <w:rsid w:val="006A5D50"/>
    <w:rsid w:val="006A5D78"/>
    <w:rsid w:val="006A5F96"/>
    <w:rsid w:val="006A61AE"/>
    <w:rsid w:val="006A62C4"/>
    <w:rsid w:val="006A64BA"/>
    <w:rsid w:val="006A65FD"/>
    <w:rsid w:val="006A671D"/>
    <w:rsid w:val="006A67C5"/>
    <w:rsid w:val="006A6927"/>
    <w:rsid w:val="006A6E3D"/>
    <w:rsid w:val="006A70EE"/>
    <w:rsid w:val="006A7121"/>
    <w:rsid w:val="006A7435"/>
    <w:rsid w:val="006A7471"/>
    <w:rsid w:val="006A74DB"/>
    <w:rsid w:val="006A7528"/>
    <w:rsid w:val="006A7807"/>
    <w:rsid w:val="006A7A73"/>
    <w:rsid w:val="006A7B1F"/>
    <w:rsid w:val="006A7B22"/>
    <w:rsid w:val="006A7B9F"/>
    <w:rsid w:val="006A7F40"/>
    <w:rsid w:val="006B027B"/>
    <w:rsid w:val="006B0371"/>
    <w:rsid w:val="006B0422"/>
    <w:rsid w:val="006B0482"/>
    <w:rsid w:val="006B050A"/>
    <w:rsid w:val="006B0755"/>
    <w:rsid w:val="006B08C7"/>
    <w:rsid w:val="006B08F4"/>
    <w:rsid w:val="006B09D0"/>
    <w:rsid w:val="006B0A4C"/>
    <w:rsid w:val="006B0B4A"/>
    <w:rsid w:val="006B0C88"/>
    <w:rsid w:val="006B0D0F"/>
    <w:rsid w:val="006B0E21"/>
    <w:rsid w:val="006B0E7D"/>
    <w:rsid w:val="006B0EA1"/>
    <w:rsid w:val="006B1011"/>
    <w:rsid w:val="006B107F"/>
    <w:rsid w:val="006B14E4"/>
    <w:rsid w:val="006B171F"/>
    <w:rsid w:val="006B172A"/>
    <w:rsid w:val="006B17B6"/>
    <w:rsid w:val="006B18BF"/>
    <w:rsid w:val="006B1A5E"/>
    <w:rsid w:val="006B1D29"/>
    <w:rsid w:val="006B2018"/>
    <w:rsid w:val="006B219A"/>
    <w:rsid w:val="006B2282"/>
    <w:rsid w:val="006B2411"/>
    <w:rsid w:val="006B24C4"/>
    <w:rsid w:val="006B25FF"/>
    <w:rsid w:val="006B2702"/>
    <w:rsid w:val="006B2893"/>
    <w:rsid w:val="006B299E"/>
    <w:rsid w:val="006B2A0E"/>
    <w:rsid w:val="006B2A16"/>
    <w:rsid w:val="006B2A40"/>
    <w:rsid w:val="006B2C4D"/>
    <w:rsid w:val="006B2CBB"/>
    <w:rsid w:val="006B2DDE"/>
    <w:rsid w:val="006B33B8"/>
    <w:rsid w:val="006B33F9"/>
    <w:rsid w:val="006B360A"/>
    <w:rsid w:val="006B38BE"/>
    <w:rsid w:val="006B3A3C"/>
    <w:rsid w:val="006B3C02"/>
    <w:rsid w:val="006B4322"/>
    <w:rsid w:val="006B4366"/>
    <w:rsid w:val="006B49BE"/>
    <w:rsid w:val="006B4CDD"/>
    <w:rsid w:val="006B4E2C"/>
    <w:rsid w:val="006B5018"/>
    <w:rsid w:val="006B51AD"/>
    <w:rsid w:val="006B54B3"/>
    <w:rsid w:val="006B5587"/>
    <w:rsid w:val="006B578D"/>
    <w:rsid w:val="006B57AA"/>
    <w:rsid w:val="006B57B3"/>
    <w:rsid w:val="006B5AC2"/>
    <w:rsid w:val="006B5C6D"/>
    <w:rsid w:val="006B5C7E"/>
    <w:rsid w:val="006B5D26"/>
    <w:rsid w:val="006B617F"/>
    <w:rsid w:val="006B6187"/>
    <w:rsid w:val="006B63E2"/>
    <w:rsid w:val="006B6492"/>
    <w:rsid w:val="006B674C"/>
    <w:rsid w:val="006B6862"/>
    <w:rsid w:val="006B6866"/>
    <w:rsid w:val="006B69EB"/>
    <w:rsid w:val="006B6D43"/>
    <w:rsid w:val="006B6E5D"/>
    <w:rsid w:val="006B6E91"/>
    <w:rsid w:val="006B6EB2"/>
    <w:rsid w:val="006B6EC9"/>
    <w:rsid w:val="006B6F9C"/>
    <w:rsid w:val="006B7137"/>
    <w:rsid w:val="006B7157"/>
    <w:rsid w:val="006B71B5"/>
    <w:rsid w:val="006B7429"/>
    <w:rsid w:val="006B7514"/>
    <w:rsid w:val="006B76C8"/>
    <w:rsid w:val="006B77BA"/>
    <w:rsid w:val="006B77EB"/>
    <w:rsid w:val="006B78FE"/>
    <w:rsid w:val="006B7A1C"/>
    <w:rsid w:val="006B7A3E"/>
    <w:rsid w:val="006B7E3B"/>
    <w:rsid w:val="006C003C"/>
    <w:rsid w:val="006C0236"/>
    <w:rsid w:val="006C0336"/>
    <w:rsid w:val="006C03FB"/>
    <w:rsid w:val="006C043A"/>
    <w:rsid w:val="006C06A1"/>
    <w:rsid w:val="006C07BF"/>
    <w:rsid w:val="006C07FB"/>
    <w:rsid w:val="006C085A"/>
    <w:rsid w:val="006C0AC0"/>
    <w:rsid w:val="006C0C43"/>
    <w:rsid w:val="006C0C93"/>
    <w:rsid w:val="006C1279"/>
    <w:rsid w:val="006C128C"/>
    <w:rsid w:val="006C13D8"/>
    <w:rsid w:val="006C14F9"/>
    <w:rsid w:val="006C15A9"/>
    <w:rsid w:val="006C1606"/>
    <w:rsid w:val="006C1619"/>
    <w:rsid w:val="006C1698"/>
    <w:rsid w:val="006C170A"/>
    <w:rsid w:val="006C1D6E"/>
    <w:rsid w:val="006C1DFA"/>
    <w:rsid w:val="006C1ECA"/>
    <w:rsid w:val="006C1F8E"/>
    <w:rsid w:val="006C211C"/>
    <w:rsid w:val="006C2397"/>
    <w:rsid w:val="006C241F"/>
    <w:rsid w:val="006C2491"/>
    <w:rsid w:val="006C2610"/>
    <w:rsid w:val="006C2618"/>
    <w:rsid w:val="006C280B"/>
    <w:rsid w:val="006C282B"/>
    <w:rsid w:val="006C2A54"/>
    <w:rsid w:val="006C2B02"/>
    <w:rsid w:val="006C2B4C"/>
    <w:rsid w:val="006C2C0E"/>
    <w:rsid w:val="006C2DE1"/>
    <w:rsid w:val="006C2E18"/>
    <w:rsid w:val="006C2E5D"/>
    <w:rsid w:val="006C2E62"/>
    <w:rsid w:val="006C2E81"/>
    <w:rsid w:val="006C30E2"/>
    <w:rsid w:val="006C343F"/>
    <w:rsid w:val="006C3473"/>
    <w:rsid w:val="006C35B4"/>
    <w:rsid w:val="006C3644"/>
    <w:rsid w:val="006C3743"/>
    <w:rsid w:val="006C3AE1"/>
    <w:rsid w:val="006C3E32"/>
    <w:rsid w:val="006C40D5"/>
    <w:rsid w:val="006C419F"/>
    <w:rsid w:val="006C41FE"/>
    <w:rsid w:val="006C429F"/>
    <w:rsid w:val="006C442D"/>
    <w:rsid w:val="006C44D5"/>
    <w:rsid w:val="006C471B"/>
    <w:rsid w:val="006C48F8"/>
    <w:rsid w:val="006C4B13"/>
    <w:rsid w:val="006C4C08"/>
    <w:rsid w:val="006C4EEE"/>
    <w:rsid w:val="006C4F24"/>
    <w:rsid w:val="006C503F"/>
    <w:rsid w:val="006C50B7"/>
    <w:rsid w:val="006C5191"/>
    <w:rsid w:val="006C51A3"/>
    <w:rsid w:val="006C5247"/>
    <w:rsid w:val="006C5348"/>
    <w:rsid w:val="006C5431"/>
    <w:rsid w:val="006C5441"/>
    <w:rsid w:val="006C5456"/>
    <w:rsid w:val="006C5978"/>
    <w:rsid w:val="006C5B57"/>
    <w:rsid w:val="006C5BAF"/>
    <w:rsid w:val="006C5CDA"/>
    <w:rsid w:val="006C5F07"/>
    <w:rsid w:val="006C6239"/>
    <w:rsid w:val="006C668D"/>
    <w:rsid w:val="006C68CA"/>
    <w:rsid w:val="006C690C"/>
    <w:rsid w:val="006C6922"/>
    <w:rsid w:val="006C6A58"/>
    <w:rsid w:val="006C6CCD"/>
    <w:rsid w:val="006C6D00"/>
    <w:rsid w:val="006C7372"/>
    <w:rsid w:val="006C74DF"/>
    <w:rsid w:val="006C7907"/>
    <w:rsid w:val="006C7B80"/>
    <w:rsid w:val="006C7D11"/>
    <w:rsid w:val="006C7E8F"/>
    <w:rsid w:val="006C7F9D"/>
    <w:rsid w:val="006D001C"/>
    <w:rsid w:val="006D00BD"/>
    <w:rsid w:val="006D0311"/>
    <w:rsid w:val="006D077D"/>
    <w:rsid w:val="006D0823"/>
    <w:rsid w:val="006D0D5E"/>
    <w:rsid w:val="006D0DD5"/>
    <w:rsid w:val="006D0E98"/>
    <w:rsid w:val="006D0FF8"/>
    <w:rsid w:val="006D118F"/>
    <w:rsid w:val="006D1368"/>
    <w:rsid w:val="006D1500"/>
    <w:rsid w:val="006D16BA"/>
    <w:rsid w:val="006D176A"/>
    <w:rsid w:val="006D1817"/>
    <w:rsid w:val="006D187D"/>
    <w:rsid w:val="006D1E34"/>
    <w:rsid w:val="006D1E85"/>
    <w:rsid w:val="006D203C"/>
    <w:rsid w:val="006D2233"/>
    <w:rsid w:val="006D2280"/>
    <w:rsid w:val="006D256E"/>
    <w:rsid w:val="006D2577"/>
    <w:rsid w:val="006D2797"/>
    <w:rsid w:val="006D2B99"/>
    <w:rsid w:val="006D2BE5"/>
    <w:rsid w:val="006D2DE0"/>
    <w:rsid w:val="006D30D8"/>
    <w:rsid w:val="006D3154"/>
    <w:rsid w:val="006D34D9"/>
    <w:rsid w:val="006D34E0"/>
    <w:rsid w:val="006D3569"/>
    <w:rsid w:val="006D35E9"/>
    <w:rsid w:val="006D38DC"/>
    <w:rsid w:val="006D3A91"/>
    <w:rsid w:val="006D3B91"/>
    <w:rsid w:val="006D3D30"/>
    <w:rsid w:val="006D3F4E"/>
    <w:rsid w:val="006D403F"/>
    <w:rsid w:val="006D410C"/>
    <w:rsid w:val="006D421C"/>
    <w:rsid w:val="006D42E2"/>
    <w:rsid w:val="006D439D"/>
    <w:rsid w:val="006D4408"/>
    <w:rsid w:val="006D44F5"/>
    <w:rsid w:val="006D4505"/>
    <w:rsid w:val="006D4700"/>
    <w:rsid w:val="006D4832"/>
    <w:rsid w:val="006D4ADD"/>
    <w:rsid w:val="006D4B2E"/>
    <w:rsid w:val="006D4C89"/>
    <w:rsid w:val="006D5157"/>
    <w:rsid w:val="006D54C0"/>
    <w:rsid w:val="006D563A"/>
    <w:rsid w:val="006D56F7"/>
    <w:rsid w:val="006D5721"/>
    <w:rsid w:val="006D58C9"/>
    <w:rsid w:val="006D5AB1"/>
    <w:rsid w:val="006D5C1E"/>
    <w:rsid w:val="006D5C8E"/>
    <w:rsid w:val="006D5CC7"/>
    <w:rsid w:val="006D5D19"/>
    <w:rsid w:val="006D5D77"/>
    <w:rsid w:val="006D5E46"/>
    <w:rsid w:val="006D5EB0"/>
    <w:rsid w:val="006D5F46"/>
    <w:rsid w:val="006D6078"/>
    <w:rsid w:val="006D60B9"/>
    <w:rsid w:val="006D63F7"/>
    <w:rsid w:val="006D65DA"/>
    <w:rsid w:val="006D6671"/>
    <w:rsid w:val="006D689F"/>
    <w:rsid w:val="006D68F7"/>
    <w:rsid w:val="006D699A"/>
    <w:rsid w:val="006D6A32"/>
    <w:rsid w:val="006D6E82"/>
    <w:rsid w:val="006D6F92"/>
    <w:rsid w:val="006D75B3"/>
    <w:rsid w:val="006D75D8"/>
    <w:rsid w:val="006D76EB"/>
    <w:rsid w:val="006D778D"/>
    <w:rsid w:val="006D7791"/>
    <w:rsid w:val="006D77DF"/>
    <w:rsid w:val="006D7D79"/>
    <w:rsid w:val="006D7F70"/>
    <w:rsid w:val="006D7FC4"/>
    <w:rsid w:val="006E0300"/>
    <w:rsid w:val="006E0322"/>
    <w:rsid w:val="006E0499"/>
    <w:rsid w:val="006E0647"/>
    <w:rsid w:val="006E06A4"/>
    <w:rsid w:val="006E06F5"/>
    <w:rsid w:val="006E0751"/>
    <w:rsid w:val="006E095B"/>
    <w:rsid w:val="006E0A87"/>
    <w:rsid w:val="006E0AB1"/>
    <w:rsid w:val="006E0B1A"/>
    <w:rsid w:val="006E0B91"/>
    <w:rsid w:val="006E0C02"/>
    <w:rsid w:val="006E0C0E"/>
    <w:rsid w:val="006E0C24"/>
    <w:rsid w:val="006E0CB2"/>
    <w:rsid w:val="006E0CE6"/>
    <w:rsid w:val="006E11AF"/>
    <w:rsid w:val="006E1863"/>
    <w:rsid w:val="006E1891"/>
    <w:rsid w:val="006E1C63"/>
    <w:rsid w:val="006E1CA8"/>
    <w:rsid w:val="006E1D30"/>
    <w:rsid w:val="006E1D50"/>
    <w:rsid w:val="006E1E1B"/>
    <w:rsid w:val="006E20EE"/>
    <w:rsid w:val="006E21F2"/>
    <w:rsid w:val="006E2409"/>
    <w:rsid w:val="006E2410"/>
    <w:rsid w:val="006E262B"/>
    <w:rsid w:val="006E2759"/>
    <w:rsid w:val="006E28D1"/>
    <w:rsid w:val="006E2985"/>
    <w:rsid w:val="006E2A8E"/>
    <w:rsid w:val="006E2BE7"/>
    <w:rsid w:val="006E2C7D"/>
    <w:rsid w:val="006E2C88"/>
    <w:rsid w:val="006E2F29"/>
    <w:rsid w:val="006E318E"/>
    <w:rsid w:val="006E31F5"/>
    <w:rsid w:val="006E3282"/>
    <w:rsid w:val="006E34BE"/>
    <w:rsid w:val="006E3522"/>
    <w:rsid w:val="006E358C"/>
    <w:rsid w:val="006E361C"/>
    <w:rsid w:val="006E3872"/>
    <w:rsid w:val="006E3949"/>
    <w:rsid w:val="006E396C"/>
    <w:rsid w:val="006E3FE0"/>
    <w:rsid w:val="006E401C"/>
    <w:rsid w:val="006E4321"/>
    <w:rsid w:val="006E4759"/>
    <w:rsid w:val="006E49A6"/>
    <w:rsid w:val="006E4A6D"/>
    <w:rsid w:val="006E4B92"/>
    <w:rsid w:val="006E4C95"/>
    <w:rsid w:val="006E4D34"/>
    <w:rsid w:val="006E4F9F"/>
    <w:rsid w:val="006E5159"/>
    <w:rsid w:val="006E5184"/>
    <w:rsid w:val="006E51B7"/>
    <w:rsid w:val="006E5202"/>
    <w:rsid w:val="006E5291"/>
    <w:rsid w:val="006E57CD"/>
    <w:rsid w:val="006E58A9"/>
    <w:rsid w:val="006E58D1"/>
    <w:rsid w:val="006E5A94"/>
    <w:rsid w:val="006E5B29"/>
    <w:rsid w:val="006E5C28"/>
    <w:rsid w:val="006E5C37"/>
    <w:rsid w:val="006E5DF6"/>
    <w:rsid w:val="006E5FDD"/>
    <w:rsid w:val="006E6203"/>
    <w:rsid w:val="006E6422"/>
    <w:rsid w:val="006E6594"/>
    <w:rsid w:val="006E6910"/>
    <w:rsid w:val="006E6A6A"/>
    <w:rsid w:val="006E6D38"/>
    <w:rsid w:val="006E6FEF"/>
    <w:rsid w:val="006E70CE"/>
    <w:rsid w:val="006E728E"/>
    <w:rsid w:val="006E72AF"/>
    <w:rsid w:val="006E742C"/>
    <w:rsid w:val="006E744C"/>
    <w:rsid w:val="006E747A"/>
    <w:rsid w:val="006E755D"/>
    <w:rsid w:val="006E7682"/>
    <w:rsid w:val="006E783A"/>
    <w:rsid w:val="006E797B"/>
    <w:rsid w:val="006E79FD"/>
    <w:rsid w:val="006E7AFA"/>
    <w:rsid w:val="006E7BE7"/>
    <w:rsid w:val="006E7BE8"/>
    <w:rsid w:val="006E7CEB"/>
    <w:rsid w:val="006E7DB0"/>
    <w:rsid w:val="006E7DD4"/>
    <w:rsid w:val="006E7FBC"/>
    <w:rsid w:val="006E7FDF"/>
    <w:rsid w:val="006F0053"/>
    <w:rsid w:val="006F0124"/>
    <w:rsid w:val="006F0181"/>
    <w:rsid w:val="006F0188"/>
    <w:rsid w:val="006F0451"/>
    <w:rsid w:val="006F0568"/>
    <w:rsid w:val="006F078A"/>
    <w:rsid w:val="006F07CD"/>
    <w:rsid w:val="006F089C"/>
    <w:rsid w:val="006F0A03"/>
    <w:rsid w:val="006F0A52"/>
    <w:rsid w:val="006F0A8C"/>
    <w:rsid w:val="006F0AE1"/>
    <w:rsid w:val="006F0B37"/>
    <w:rsid w:val="006F0B3F"/>
    <w:rsid w:val="006F0CA0"/>
    <w:rsid w:val="006F0D74"/>
    <w:rsid w:val="006F0D8A"/>
    <w:rsid w:val="006F0F6E"/>
    <w:rsid w:val="006F1000"/>
    <w:rsid w:val="006F1207"/>
    <w:rsid w:val="006F120A"/>
    <w:rsid w:val="006F12A1"/>
    <w:rsid w:val="006F13B5"/>
    <w:rsid w:val="006F14DE"/>
    <w:rsid w:val="006F155C"/>
    <w:rsid w:val="006F17DF"/>
    <w:rsid w:val="006F187F"/>
    <w:rsid w:val="006F189F"/>
    <w:rsid w:val="006F18EA"/>
    <w:rsid w:val="006F1AA4"/>
    <w:rsid w:val="006F1C7B"/>
    <w:rsid w:val="006F1D5C"/>
    <w:rsid w:val="006F1FD5"/>
    <w:rsid w:val="006F2377"/>
    <w:rsid w:val="006F2506"/>
    <w:rsid w:val="006F2537"/>
    <w:rsid w:val="006F25C5"/>
    <w:rsid w:val="006F2600"/>
    <w:rsid w:val="006F28B5"/>
    <w:rsid w:val="006F2944"/>
    <w:rsid w:val="006F2AF1"/>
    <w:rsid w:val="006F2CEE"/>
    <w:rsid w:val="006F2EAB"/>
    <w:rsid w:val="006F2F0C"/>
    <w:rsid w:val="006F3186"/>
    <w:rsid w:val="006F3196"/>
    <w:rsid w:val="006F3722"/>
    <w:rsid w:val="006F3838"/>
    <w:rsid w:val="006F3A97"/>
    <w:rsid w:val="006F3F88"/>
    <w:rsid w:val="006F3FBA"/>
    <w:rsid w:val="006F3FDB"/>
    <w:rsid w:val="006F447E"/>
    <w:rsid w:val="006F458F"/>
    <w:rsid w:val="006F46AD"/>
    <w:rsid w:val="006F46C5"/>
    <w:rsid w:val="006F4706"/>
    <w:rsid w:val="006F48A6"/>
    <w:rsid w:val="006F4BBB"/>
    <w:rsid w:val="006F4C01"/>
    <w:rsid w:val="006F4CB3"/>
    <w:rsid w:val="006F4DB2"/>
    <w:rsid w:val="006F4F2C"/>
    <w:rsid w:val="006F5189"/>
    <w:rsid w:val="006F51BB"/>
    <w:rsid w:val="006F5221"/>
    <w:rsid w:val="006F535E"/>
    <w:rsid w:val="006F54B2"/>
    <w:rsid w:val="006F54ED"/>
    <w:rsid w:val="006F55D4"/>
    <w:rsid w:val="006F55E4"/>
    <w:rsid w:val="006F5677"/>
    <w:rsid w:val="006F56FC"/>
    <w:rsid w:val="006F57E7"/>
    <w:rsid w:val="006F5814"/>
    <w:rsid w:val="006F5879"/>
    <w:rsid w:val="006F5C84"/>
    <w:rsid w:val="006F5DBA"/>
    <w:rsid w:val="006F5EAE"/>
    <w:rsid w:val="006F5F83"/>
    <w:rsid w:val="006F6176"/>
    <w:rsid w:val="006F6181"/>
    <w:rsid w:val="006F61FE"/>
    <w:rsid w:val="006F6375"/>
    <w:rsid w:val="006F6376"/>
    <w:rsid w:val="006F63D5"/>
    <w:rsid w:val="006F6696"/>
    <w:rsid w:val="006F6792"/>
    <w:rsid w:val="006F696E"/>
    <w:rsid w:val="006F69A6"/>
    <w:rsid w:val="006F6A1A"/>
    <w:rsid w:val="006F6E4E"/>
    <w:rsid w:val="006F70B4"/>
    <w:rsid w:val="006F7463"/>
    <w:rsid w:val="006F74AF"/>
    <w:rsid w:val="006F7543"/>
    <w:rsid w:val="006F79F6"/>
    <w:rsid w:val="006F7A2B"/>
    <w:rsid w:val="006F7AC7"/>
    <w:rsid w:val="006F7B99"/>
    <w:rsid w:val="006F7D1C"/>
    <w:rsid w:val="006F7D44"/>
    <w:rsid w:val="00700224"/>
    <w:rsid w:val="007004FF"/>
    <w:rsid w:val="0070057B"/>
    <w:rsid w:val="0070057F"/>
    <w:rsid w:val="007008F0"/>
    <w:rsid w:val="007008FB"/>
    <w:rsid w:val="00700AF7"/>
    <w:rsid w:val="00700B24"/>
    <w:rsid w:val="00700D67"/>
    <w:rsid w:val="00700F05"/>
    <w:rsid w:val="00700FF3"/>
    <w:rsid w:val="0070100D"/>
    <w:rsid w:val="0070103E"/>
    <w:rsid w:val="007010AC"/>
    <w:rsid w:val="007010AF"/>
    <w:rsid w:val="007012AA"/>
    <w:rsid w:val="007012EB"/>
    <w:rsid w:val="00701516"/>
    <w:rsid w:val="00701561"/>
    <w:rsid w:val="0070186F"/>
    <w:rsid w:val="00701A1A"/>
    <w:rsid w:val="00701CEC"/>
    <w:rsid w:val="00701DBE"/>
    <w:rsid w:val="00701E04"/>
    <w:rsid w:val="00701FD2"/>
    <w:rsid w:val="00702017"/>
    <w:rsid w:val="0070218B"/>
    <w:rsid w:val="00702212"/>
    <w:rsid w:val="0070239B"/>
    <w:rsid w:val="00702608"/>
    <w:rsid w:val="007028A8"/>
    <w:rsid w:val="007028C9"/>
    <w:rsid w:val="007029DA"/>
    <w:rsid w:val="00702A54"/>
    <w:rsid w:val="00702A82"/>
    <w:rsid w:val="00702C3F"/>
    <w:rsid w:val="00702C7B"/>
    <w:rsid w:val="00702D2C"/>
    <w:rsid w:val="00702DF6"/>
    <w:rsid w:val="00702F2D"/>
    <w:rsid w:val="0070302A"/>
    <w:rsid w:val="007030B7"/>
    <w:rsid w:val="0070315E"/>
    <w:rsid w:val="0070332D"/>
    <w:rsid w:val="00703343"/>
    <w:rsid w:val="00703554"/>
    <w:rsid w:val="007035CA"/>
    <w:rsid w:val="00703A2D"/>
    <w:rsid w:val="00703A64"/>
    <w:rsid w:val="00703B75"/>
    <w:rsid w:val="00703CFC"/>
    <w:rsid w:val="00703E0A"/>
    <w:rsid w:val="00703E20"/>
    <w:rsid w:val="00703F7D"/>
    <w:rsid w:val="00704058"/>
    <w:rsid w:val="0070430C"/>
    <w:rsid w:val="007043DC"/>
    <w:rsid w:val="007046B7"/>
    <w:rsid w:val="007047E1"/>
    <w:rsid w:val="00704826"/>
    <w:rsid w:val="00704884"/>
    <w:rsid w:val="007048C9"/>
    <w:rsid w:val="007049D2"/>
    <w:rsid w:val="00704A09"/>
    <w:rsid w:val="00704AE7"/>
    <w:rsid w:val="00704B46"/>
    <w:rsid w:val="00704B87"/>
    <w:rsid w:val="00704D52"/>
    <w:rsid w:val="00705033"/>
    <w:rsid w:val="007051D6"/>
    <w:rsid w:val="00705481"/>
    <w:rsid w:val="0070574E"/>
    <w:rsid w:val="00705897"/>
    <w:rsid w:val="00705A5E"/>
    <w:rsid w:val="00705A68"/>
    <w:rsid w:val="00705BE7"/>
    <w:rsid w:val="00705DA4"/>
    <w:rsid w:val="00705DF2"/>
    <w:rsid w:val="00706329"/>
    <w:rsid w:val="007063BA"/>
    <w:rsid w:val="007063E1"/>
    <w:rsid w:val="007064BD"/>
    <w:rsid w:val="00706571"/>
    <w:rsid w:val="0070660F"/>
    <w:rsid w:val="00706673"/>
    <w:rsid w:val="00706ECB"/>
    <w:rsid w:val="00707009"/>
    <w:rsid w:val="0070703C"/>
    <w:rsid w:val="007071A9"/>
    <w:rsid w:val="00707265"/>
    <w:rsid w:val="007074E8"/>
    <w:rsid w:val="00707A6E"/>
    <w:rsid w:val="00707B5F"/>
    <w:rsid w:val="00707D3F"/>
    <w:rsid w:val="00707EE3"/>
    <w:rsid w:val="00707F72"/>
    <w:rsid w:val="00710037"/>
    <w:rsid w:val="00710365"/>
    <w:rsid w:val="0071049C"/>
    <w:rsid w:val="007104BE"/>
    <w:rsid w:val="00710518"/>
    <w:rsid w:val="007105B5"/>
    <w:rsid w:val="007106B8"/>
    <w:rsid w:val="007107CA"/>
    <w:rsid w:val="007108C5"/>
    <w:rsid w:val="007108FA"/>
    <w:rsid w:val="007109D4"/>
    <w:rsid w:val="00710C27"/>
    <w:rsid w:val="00710D81"/>
    <w:rsid w:val="00710E0C"/>
    <w:rsid w:val="00710F1A"/>
    <w:rsid w:val="00710FEC"/>
    <w:rsid w:val="0071132C"/>
    <w:rsid w:val="00711393"/>
    <w:rsid w:val="00711436"/>
    <w:rsid w:val="00711617"/>
    <w:rsid w:val="007116EB"/>
    <w:rsid w:val="00711790"/>
    <w:rsid w:val="0071187E"/>
    <w:rsid w:val="0071189C"/>
    <w:rsid w:val="007118AD"/>
    <w:rsid w:val="007118F0"/>
    <w:rsid w:val="00711BD6"/>
    <w:rsid w:val="00711C12"/>
    <w:rsid w:val="00711D6C"/>
    <w:rsid w:val="00711F45"/>
    <w:rsid w:val="007120DE"/>
    <w:rsid w:val="0071262D"/>
    <w:rsid w:val="00712648"/>
    <w:rsid w:val="007126BD"/>
    <w:rsid w:val="00712736"/>
    <w:rsid w:val="00712A71"/>
    <w:rsid w:val="00712B16"/>
    <w:rsid w:val="00712D4A"/>
    <w:rsid w:val="00712DA6"/>
    <w:rsid w:val="00712DF3"/>
    <w:rsid w:val="00712F54"/>
    <w:rsid w:val="00712F6E"/>
    <w:rsid w:val="00713017"/>
    <w:rsid w:val="00713108"/>
    <w:rsid w:val="007132B8"/>
    <w:rsid w:val="007134C1"/>
    <w:rsid w:val="007136C9"/>
    <w:rsid w:val="007136FA"/>
    <w:rsid w:val="007138D9"/>
    <w:rsid w:val="007138EA"/>
    <w:rsid w:val="00713AF2"/>
    <w:rsid w:val="00713D6F"/>
    <w:rsid w:val="00713F43"/>
    <w:rsid w:val="00713F98"/>
    <w:rsid w:val="00714158"/>
    <w:rsid w:val="007141B5"/>
    <w:rsid w:val="0071422A"/>
    <w:rsid w:val="007143BB"/>
    <w:rsid w:val="0071471A"/>
    <w:rsid w:val="00714781"/>
    <w:rsid w:val="00714B7C"/>
    <w:rsid w:val="00714C43"/>
    <w:rsid w:val="00714DE3"/>
    <w:rsid w:val="00714EF3"/>
    <w:rsid w:val="00715073"/>
    <w:rsid w:val="007151A6"/>
    <w:rsid w:val="007153D4"/>
    <w:rsid w:val="00715615"/>
    <w:rsid w:val="0071567E"/>
    <w:rsid w:val="00715890"/>
    <w:rsid w:val="00715A73"/>
    <w:rsid w:val="00715D81"/>
    <w:rsid w:val="00716177"/>
    <w:rsid w:val="007162E6"/>
    <w:rsid w:val="00716563"/>
    <w:rsid w:val="00716639"/>
    <w:rsid w:val="00716750"/>
    <w:rsid w:val="00716762"/>
    <w:rsid w:val="007168CE"/>
    <w:rsid w:val="00716A2D"/>
    <w:rsid w:val="00716BE6"/>
    <w:rsid w:val="00716E79"/>
    <w:rsid w:val="00716F53"/>
    <w:rsid w:val="00717069"/>
    <w:rsid w:val="0071716B"/>
    <w:rsid w:val="007172F6"/>
    <w:rsid w:val="00717370"/>
    <w:rsid w:val="007173FB"/>
    <w:rsid w:val="00717466"/>
    <w:rsid w:val="00717746"/>
    <w:rsid w:val="00717A20"/>
    <w:rsid w:val="00717AFE"/>
    <w:rsid w:val="00717B07"/>
    <w:rsid w:val="00717BB3"/>
    <w:rsid w:val="00717C59"/>
    <w:rsid w:val="00717C61"/>
    <w:rsid w:val="00717CE5"/>
    <w:rsid w:val="00717F24"/>
    <w:rsid w:val="00720052"/>
    <w:rsid w:val="0072007C"/>
    <w:rsid w:val="0072038C"/>
    <w:rsid w:val="0072049A"/>
    <w:rsid w:val="00720606"/>
    <w:rsid w:val="00720942"/>
    <w:rsid w:val="007209B8"/>
    <w:rsid w:val="007209EF"/>
    <w:rsid w:val="00720BF5"/>
    <w:rsid w:val="00720F9E"/>
    <w:rsid w:val="00721049"/>
    <w:rsid w:val="007210B4"/>
    <w:rsid w:val="0072121D"/>
    <w:rsid w:val="00721363"/>
    <w:rsid w:val="007213A7"/>
    <w:rsid w:val="00721668"/>
    <w:rsid w:val="007216D4"/>
    <w:rsid w:val="007216EF"/>
    <w:rsid w:val="007217A8"/>
    <w:rsid w:val="007217C9"/>
    <w:rsid w:val="007217EC"/>
    <w:rsid w:val="00721A0E"/>
    <w:rsid w:val="00721A53"/>
    <w:rsid w:val="00721AC6"/>
    <w:rsid w:val="00721D0A"/>
    <w:rsid w:val="00721D25"/>
    <w:rsid w:val="00721E17"/>
    <w:rsid w:val="00721E20"/>
    <w:rsid w:val="00721EB2"/>
    <w:rsid w:val="00722207"/>
    <w:rsid w:val="007222FB"/>
    <w:rsid w:val="007223A3"/>
    <w:rsid w:val="007224B8"/>
    <w:rsid w:val="007225C6"/>
    <w:rsid w:val="0072269B"/>
    <w:rsid w:val="00722777"/>
    <w:rsid w:val="0072281D"/>
    <w:rsid w:val="007228B0"/>
    <w:rsid w:val="007229DF"/>
    <w:rsid w:val="00722D76"/>
    <w:rsid w:val="00722D8F"/>
    <w:rsid w:val="00722F09"/>
    <w:rsid w:val="00723244"/>
    <w:rsid w:val="00723688"/>
    <w:rsid w:val="007237B6"/>
    <w:rsid w:val="00723A70"/>
    <w:rsid w:val="00723B13"/>
    <w:rsid w:val="00723EC5"/>
    <w:rsid w:val="007241CB"/>
    <w:rsid w:val="0072423C"/>
    <w:rsid w:val="00724605"/>
    <w:rsid w:val="0072463F"/>
    <w:rsid w:val="007246EA"/>
    <w:rsid w:val="007248FD"/>
    <w:rsid w:val="0072499F"/>
    <w:rsid w:val="007249D3"/>
    <w:rsid w:val="00724AAE"/>
    <w:rsid w:val="00724C61"/>
    <w:rsid w:val="00724D3C"/>
    <w:rsid w:val="00724D98"/>
    <w:rsid w:val="00724F28"/>
    <w:rsid w:val="0072536D"/>
    <w:rsid w:val="007256B8"/>
    <w:rsid w:val="00725700"/>
    <w:rsid w:val="00725742"/>
    <w:rsid w:val="0072589D"/>
    <w:rsid w:val="00725920"/>
    <w:rsid w:val="0072596D"/>
    <w:rsid w:val="00725A39"/>
    <w:rsid w:val="00725B9A"/>
    <w:rsid w:val="00725CA2"/>
    <w:rsid w:val="00725E9F"/>
    <w:rsid w:val="00725FF7"/>
    <w:rsid w:val="00726322"/>
    <w:rsid w:val="007264FB"/>
    <w:rsid w:val="00726507"/>
    <w:rsid w:val="00726539"/>
    <w:rsid w:val="007265CE"/>
    <w:rsid w:val="007266F5"/>
    <w:rsid w:val="00726A58"/>
    <w:rsid w:val="00726BDA"/>
    <w:rsid w:val="00726F9F"/>
    <w:rsid w:val="007271E7"/>
    <w:rsid w:val="0072721B"/>
    <w:rsid w:val="007274B0"/>
    <w:rsid w:val="007274D4"/>
    <w:rsid w:val="007274D9"/>
    <w:rsid w:val="007275BC"/>
    <w:rsid w:val="00727B12"/>
    <w:rsid w:val="00727C7A"/>
    <w:rsid w:val="00727D50"/>
    <w:rsid w:val="00727D9F"/>
    <w:rsid w:val="00727DC2"/>
    <w:rsid w:val="00727E05"/>
    <w:rsid w:val="00727E3A"/>
    <w:rsid w:val="00727E96"/>
    <w:rsid w:val="00730173"/>
    <w:rsid w:val="007301CC"/>
    <w:rsid w:val="007301D6"/>
    <w:rsid w:val="00730398"/>
    <w:rsid w:val="0073044A"/>
    <w:rsid w:val="00730720"/>
    <w:rsid w:val="00730755"/>
    <w:rsid w:val="00730979"/>
    <w:rsid w:val="00730CF9"/>
    <w:rsid w:val="00731131"/>
    <w:rsid w:val="0073117E"/>
    <w:rsid w:val="007312A2"/>
    <w:rsid w:val="0073131F"/>
    <w:rsid w:val="007314F7"/>
    <w:rsid w:val="00731525"/>
    <w:rsid w:val="0073165C"/>
    <w:rsid w:val="0073181E"/>
    <w:rsid w:val="007318AF"/>
    <w:rsid w:val="007318F8"/>
    <w:rsid w:val="0073192B"/>
    <w:rsid w:val="00731937"/>
    <w:rsid w:val="00731A8E"/>
    <w:rsid w:val="00731C34"/>
    <w:rsid w:val="00731CB3"/>
    <w:rsid w:val="00731FA3"/>
    <w:rsid w:val="00731FCF"/>
    <w:rsid w:val="007321AC"/>
    <w:rsid w:val="007322B2"/>
    <w:rsid w:val="007322EB"/>
    <w:rsid w:val="007325FD"/>
    <w:rsid w:val="00732608"/>
    <w:rsid w:val="00732708"/>
    <w:rsid w:val="00732A2E"/>
    <w:rsid w:val="00732AE2"/>
    <w:rsid w:val="00732B1D"/>
    <w:rsid w:val="00732D78"/>
    <w:rsid w:val="00732F9F"/>
    <w:rsid w:val="00732FB6"/>
    <w:rsid w:val="0073306F"/>
    <w:rsid w:val="007330CB"/>
    <w:rsid w:val="0073310C"/>
    <w:rsid w:val="00733134"/>
    <w:rsid w:val="007333DC"/>
    <w:rsid w:val="007333F2"/>
    <w:rsid w:val="00733410"/>
    <w:rsid w:val="0073350F"/>
    <w:rsid w:val="00733748"/>
    <w:rsid w:val="0073376C"/>
    <w:rsid w:val="007337C5"/>
    <w:rsid w:val="00733B3D"/>
    <w:rsid w:val="00733CBE"/>
    <w:rsid w:val="00733E76"/>
    <w:rsid w:val="007343BA"/>
    <w:rsid w:val="007346ED"/>
    <w:rsid w:val="007347DA"/>
    <w:rsid w:val="0073491E"/>
    <w:rsid w:val="00734B72"/>
    <w:rsid w:val="00734B9B"/>
    <w:rsid w:val="00734C67"/>
    <w:rsid w:val="00734D21"/>
    <w:rsid w:val="00734F54"/>
    <w:rsid w:val="007350CE"/>
    <w:rsid w:val="0073518B"/>
    <w:rsid w:val="007354CF"/>
    <w:rsid w:val="00735548"/>
    <w:rsid w:val="00735769"/>
    <w:rsid w:val="00735937"/>
    <w:rsid w:val="00735BD3"/>
    <w:rsid w:val="00735D04"/>
    <w:rsid w:val="00735E36"/>
    <w:rsid w:val="00735F59"/>
    <w:rsid w:val="0073682C"/>
    <w:rsid w:val="00736B3E"/>
    <w:rsid w:val="00736B51"/>
    <w:rsid w:val="00736FFE"/>
    <w:rsid w:val="00737086"/>
    <w:rsid w:val="00737317"/>
    <w:rsid w:val="007373F6"/>
    <w:rsid w:val="0073748F"/>
    <w:rsid w:val="007375DD"/>
    <w:rsid w:val="00737952"/>
    <w:rsid w:val="00737B70"/>
    <w:rsid w:val="00740075"/>
    <w:rsid w:val="007400C8"/>
    <w:rsid w:val="007401C7"/>
    <w:rsid w:val="00740276"/>
    <w:rsid w:val="00740305"/>
    <w:rsid w:val="007406D3"/>
    <w:rsid w:val="0074077A"/>
    <w:rsid w:val="00740B55"/>
    <w:rsid w:val="00740B94"/>
    <w:rsid w:val="00740BF1"/>
    <w:rsid w:val="00740CD2"/>
    <w:rsid w:val="00740D74"/>
    <w:rsid w:val="00740F22"/>
    <w:rsid w:val="00740FE4"/>
    <w:rsid w:val="00741001"/>
    <w:rsid w:val="007411B8"/>
    <w:rsid w:val="007412B9"/>
    <w:rsid w:val="00741550"/>
    <w:rsid w:val="0074155E"/>
    <w:rsid w:val="007415B7"/>
    <w:rsid w:val="0074165B"/>
    <w:rsid w:val="007416BE"/>
    <w:rsid w:val="00741768"/>
    <w:rsid w:val="00741C19"/>
    <w:rsid w:val="00741C50"/>
    <w:rsid w:val="00741D2A"/>
    <w:rsid w:val="00741E87"/>
    <w:rsid w:val="00741F91"/>
    <w:rsid w:val="007420DB"/>
    <w:rsid w:val="007421CF"/>
    <w:rsid w:val="00742270"/>
    <w:rsid w:val="0074233E"/>
    <w:rsid w:val="007423A8"/>
    <w:rsid w:val="0074267E"/>
    <w:rsid w:val="007427C1"/>
    <w:rsid w:val="00742848"/>
    <w:rsid w:val="007428D0"/>
    <w:rsid w:val="007430B5"/>
    <w:rsid w:val="00743194"/>
    <w:rsid w:val="007434A4"/>
    <w:rsid w:val="007435F7"/>
    <w:rsid w:val="00743684"/>
    <w:rsid w:val="00743711"/>
    <w:rsid w:val="00743725"/>
    <w:rsid w:val="007438B3"/>
    <w:rsid w:val="00743980"/>
    <w:rsid w:val="007439CB"/>
    <w:rsid w:val="00743BC2"/>
    <w:rsid w:val="00743D3B"/>
    <w:rsid w:val="0074459C"/>
    <w:rsid w:val="0074470E"/>
    <w:rsid w:val="00744728"/>
    <w:rsid w:val="00744B75"/>
    <w:rsid w:val="00744C0E"/>
    <w:rsid w:val="00744D06"/>
    <w:rsid w:val="00744DAF"/>
    <w:rsid w:val="00744EAE"/>
    <w:rsid w:val="0074502E"/>
    <w:rsid w:val="0074504A"/>
    <w:rsid w:val="00745062"/>
    <w:rsid w:val="00745095"/>
    <w:rsid w:val="007451E6"/>
    <w:rsid w:val="007452AE"/>
    <w:rsid w:val="0074532B"/>
    <w:rsid w:val="00745388"/>
    <w:rsid w:val="0074551B"/>
    <w:rsid w:val="00745792"/>
    <w:rsid w:val="0074580A"/>
    <w:rsid w:val="00745828"/>
    <w:rsid w:val="007459C2"/>
    <w:rsid w:val="00745A07"/>
    <w:rsid w:val="00745A34"/>
    <w:rsid w:val="00745A83"/>
    <w:rsid w:val="00745B0A"/>
    <w:rsid w:val="00745B5C"/>
    <w:rsid w:val="00745D85"/>
    <w:rsid w:val="00745E28"/>
    <w:rsid w:val="00745E3F"/>
    <w:rsid w:val="00745F87"/>
    <w:rsid w:val="00746087"/>
    <w:rsid w:val="00746351"/>
    <w:rsid w:val="007463AA"/>
    <w:rsid w:val="007464C8"/>
    <w:rsid w:val="007467C3"/>
    <w:rsid w:val="007467F5"/>
    <w:rsid w:val="0074685F"/>
    <w:rsid w:val="0074691F"/>
    <w:rsid w:val="00746A55"/>
    <w:rsid w:val="00746C3F"/>
    <w:rsid w:val="00746C4C"/>
    <w:rsid w:val="00746CCC"/>
    <w:rsid w:val="00746D7B"/>
    <w:rsid w:val="00746EF2"/>
    <w:rsid w:val="00746F4D"/>
    <w:rsid w:val="00747182"/>
    <w:rsid w:val="0074724F"/>
    <w:rsid w:val="007472BD"/>
    <w:rsid w:val="007473C5"/>
    <w:rsid w:val="0074749A"/>
    <w:rsid w:val="007474EB"/>
    <w:rsid w:val="0074750A"/>
    <w:rsid w:val="007476E3"/>
    <w:rsid w:val="00747AD0"/>
    <w:rsid w:val="00747EFD"/>
    <w:rsid w:val="00747F29"/>
    <w:rsid w:val="007500EB"/>
    <w:rsid w:val="00750130"/>
    <w:rsid w:val="007501D7"/>
    <w:rsid w:val="007501DB"/>
    <w:rsid w:val="007504BA"/>
    <w:rsid w:val="007504C7"/>
    <w:rsid w:val="0075087B"/>
    <w:rsid w:val="00750996"/>
    <w:rsid w:val="00750A9D"/>
    <w:rsid w:val="00750B74"/>
    <w:rsid w:val="00750C63"/>
    <w:rsid w:val="00750E9F"/>
    <w:rsid w:val="00750F5A"/>
    <w:rsid w:val="00750FC9"/>
    <w:rsid w:val="00751009"/>
    <w:rsid w:val="00751232"/>
    <w:rsid w:val="00751259"/>
    <w:rsid w:val="0075148A"/>
    <w:rsid w:val="007516A8"/>
    <w:rsid w:val="007516AC"/>
    <w:rsid w:val="007517D7"/>
    <w:rsid w:val="00751854"/>
    <w:rsid w:val="00751944"/>
    <w:rsid w:val="0075199E"/>
    <w:rsid w:val="007519AC"/>
    <w:rsid w:val="00751AE0"/>
    <w:rsid w:val="0075200E"/>
    <w:rsid w:val="007522BB"/>
    <w:rsid w:val="007522E9"/>
    <w:rsid w:val="0075237A"/>
    <w:rsid w:val="00752430"/>
    <w:rsid w:val="00752633"/>
    <w:rsid w:val="007529CC"/>
    <w:rsid w:val="00752BE1"/>
    <w:rsid w:val="00752CA3"/>
    <w:rsid w:val="00752CA7"/>
    <w:rsid w:val="00752CF7"/>
    <w:rsid w:val="00752DD4"/>
    <w:rsid w:val="00752E05"/>
    <w:rsid w:val="00752E12"/>
    <w:rsid w:val="007534DF"/>
    <w:rsid w:val="00753503"/>
    <w:rsid w:val="00753650"/>
    <w:rsid w:val="007538EC"/>
    <w:rsid w:val="007538F9"/>
    <w:rsid w:val="0075397B"/>
    <w:rsid w:val="00753CE0"/>
    <w:rsid w:val="00753D16"/>
    <w:rsid w:val="00753D73"/>
    <w:rsid w:val="00753DAE"/>
    <w:rsid w:val="00754117"/>
    <w:rsid w:val="00754118"/>
    <w:rsid w:val="007542A0"/>
    <w:rsid w:val="0075450B"/>
    <w:rsid w:val="00754626"/>
    <w:rsid w:val="007546FB"/>
    <w:rsid w:val="00754798"/>
    <w:rsid w:val="007548C7"/>
    <w:rsid w:val="00754EFE"/>
    <w:rsid w:val="00754F9B"/>
    <w:rsid w:val="00755059"/>
    <w:rsid w:val="00755273"/>
    <w:rsid w:val="0075580C"/>
    <w:rsid w:val="007558F2"/>
    <w:rsid w:val="007559BF"/>
    <w:rsid w:val="00755F7D"/>
    <w:rsid w:val="00756090"/>
    <w:rsid w:val="00756294"/>
    <w:rsid w:val="0075654A"/>
    <w:rsid w:val="00756706"/>
    <w:rsid w:val="00756A4C"/>
    <w:rsid w:val="00756A8B"/>
    <w:rsid w:val="00756AB0"/>
    <w:rsid w:val="00756BC3"/>
    <w:rsid w:val="00756C15"/>
    <w:rsid w:val="00757062"/>
    <w:rsid w:val="00757127"/>
    <w:rsid w:val="0075752A"/>
    <w:rsid w:val="007577BF"/>
    <w:rsid w:val="00757845"/>
    <w:rsid w:val="00757862"/>
    <w:rsid w:val="00757868"/>
    <w:rsid w:val="00757A1C"/>
    <w:rsid w:val="00757A82"/>
    <w:rsid w:val="00757B09"/>
    <w:rsid w:val="00757BC6"/>
    <w:rsid w:val="00757D42"/>
    <w:rsid w:val="00757EBD"/>
    <w:rsid w:val="00757F29"/>
    <w:rsid w:val="0076007E"/>
    <w:rsid w:val="00760109"/>
    <w:rsid w:val="0076010F"/>
    <w:rsid w:val="00760303"/>
    <w:rsid w:val="007603E1"/>
    <w:rsid w:val="00760589"/>
    <w:rsid w:val="00760619"/>
    <w:rsid w:val="0076099A"/>
    <w:rsid w:val="007609DB"/>
    <w:rsid w:val="00760A88"/>
    <w:rsid w:val="00760A8D"/>
    <w:rsid w:val="00760BC7"/>
    <w:rsid w:val="00760C2E"/>
    <w:rsid w:val="00760D86"/>
    <w:rsid w:val="00760EA2"/>
    <w:rsid w:val="00760EE2"/>
    <w:rsid w:val="0076115E"/>
    <w:rsid w:val="0076131B"/>
    <w:rsid w:val="00761378"/>
    <w:rsid w:val="007615C6"/>
    <w:rsid w:val="0076161F"/>
    <w:rsid w:val="00761718"/>
    <w:rsid w:val="007617A7"/>
    <w:rsid w:val="007617CC"/>
    <w:rsid w:val="00761B26"/>
    <w:rsid w:val="00761C0E"/>
    <w:rsid w:val="00761CB0"/>
    <w:rsid w:val="00761CF6"/>
    <w:rsid w:val="00761D9C"/>
    <w:rsid w:val="00761DED"/>
    <w:rsid w:val="00761E78"/>
    <w:rsid w:val="00761ECB"/>
    <w:rsid w:val="007623BA"/>
    <w:rsid w:val="007623C8"/>
    <w:rsid w:val="00762478"/>
    <w:rsid w:val="0076249F"/>
    <w:rsid w:val="0076270C"/>
    <w:rsid w:val="00762789"/>
    <w:rsid w:val="00762ABE"/>
    <w:rsid w:val="00762B19"/>
    <w:rsid w:val="00762BC8"/>
    <w:rsid w:val="00762BFB"/>
    <w:rsid w:val="00762C5F"/>
    <w:rsid w:val="00762E68"/>
    <w:rsid w:val="007635C5"/>
    <w:rsid w:val="007636E5"/>
    <w:rsid w:val="00763922"/>
    <w:rsid w:val="00763C84"/>
    <w:rsid w:val="00764187"/>
    <w:rsid w:val="00764320"/>
    <w:rsid w:val="00764491"/>
    <w:rsid w:val="00764561"/>
    <w:rsid w:val="00764689"/>
    <w:rsid w:val="00764712"/>
    <w:rsid w:val="00764A37"/>
    <w:rsid w:val="00764A49"/>
    <w:rsid w:val="00764C25"/>
    <w:rsid w:val="00765159"/>
    <w:rsid w:val="0076515E"/>
    <w:rsid w:val="007651AB"/>
    <w:rsid w:val="007654A3"/>
    <w:rsid w:val="0076552F"/>
    <w:rsid w:val="007655AF"/>
    <w:rsid w:val="00765619"/>
    <w:rsid w:val="007659E6"/>
    <w:rsid w:val="00765A9A"/>
    <w:rsid w:val="00765BCE"/>
    <w:rsid w:val="00765D22"/>
    <w:rsid w:val="00765D8E"/>
    <w:rsid w:val="00765FCC"/>
    <w:rsid w:val="007661D6"/>
    <w:rsid w:val="007661E4"/>
    <w:rsid w:val="007662CC"/>
    <w:rsid w:val="00766523"/>
    <w:rsid w:val="0076661C"/>
    <w:rsid w:val="007669F7"/>
    <w:rsid w:val="00766B02"/>
    <w:rsid w:val="00766B72"/>
    <w:rsid w:val="00766C58"/>
    <w:rsid w:val="00766D03"/>
    <w:rsid w:val="00766DCA"/>
    <w:rsid w:val="00766EDD"/>
    <w:rsid w:val="007671B6"/>
    <w:rsid w:val="00767265"/>
    <w:rsid w:val="007672D2"/>
    <w:rsid w:val="007673E0"/>
    <w:rsid w:val="00767504"/>
    <w:rsid w:val="0076760E"/>
    <w:rsid w:val="0076764F"/>
    <w:rsid w:val="00767774"/>
    <w:rsid w:val="0076786A"/>
    <w:rsid w:val="0076794B"/>
    <w:rsid w:val="00767A73"/>
    <w:rsid w:val="00767A76"/>
    <w:rsid w:val="00767AB2"/>
    <w:rsid w:val="00767C7E"/>
    <w:rsid w:val="0077003E"/>
    <w:rsid w:val="0077010F"/>
    <w:rsid w:val="0077032D"/>
    <w:rsid w:val="00770433"/>
    <w:rsid w:val="00770491"/>
    <w:rsid w:val="0077053D"/>
    <w:rsid w:val="00770542"/>
    <w:rsid w:val="007707D1"/>
    <w:rsid w:val="0077092E"/>
    <w:rsid w:val="00770BAF"/>
    <w:rsid w:val="00770D0A"/>
    <w:rsid w:val="00770DC6"/>
    <w:rsid w:val="00770DE1"/>
    <w:rsid w:val="0077124C"/>
    <w:rsid w:val="0077139E"/>
    <w:rsid w:val="007713F3"/>
    <w:rsid w:val="00771496"/>
    <w:rsid w:val="0077174D"/>
    <w:rsid w:val="0077190A"/>
    <w:rsid w:val="00771AE0"/>
    <w:rsid w:val="00771B5B"/>
    <w:rsid w:val="00771CB2"/>
    <w:rsid w:val="00771CE6"/>
    <w:rsid w:val="00771E02"/>
    <w:rsid w:val="00771E7A"/>
    <w:rsid w:val="00771FD0"/>
    <w:rsid w:val="00771FEE"/>
    <w:rsid w:val="00772154"/>
    <w:rsid w:val="007721EF"/>
    <w:rsid w:val="0077221C"/>
    <w:rsid w:val="007722CB"/>
    <w:rsid w:val="00772311"/>
    <w:rsid w:val="00772656"/>
    <w:rsid w:val="0077276D"/>
    <w:rsid w:val="00772845"/>
    <w:rsid w:val="00772AEA"/>
    <w:rsid w:val="00772B1A"/>
    <w:rsid w:val="00772C32"/>
    <w:rsid w:val="00772CE2"/>
    <w:rsid w:val="00772F61"/>
    <w:rsid w:val="00773048"/>
    <w:rsid w:val="007730E8"/>
    <w:rsid w:val="007730EE"/>
    <w:rsid w:val="007732B6"/>
    <w:rsid w:val="0077351D"/>
    <w:rsid w:val="00773593"/>
    <w:rsid w:val="00773668"/>
    <w:rsid w:val="0077368C"/>
    <w:rsid w:val="007736CD"/>
    <w:rsid w:val="00773814"/>
    <w:rsid w:val="00773995"/>
    <w:rsid w:val="00773C2A"/>
    <w:rsid w:val="00773CA3"/>
    <w:rsid w:val="00773E5A"/>
    <w:rsid w:val="00773F7D"/>
    <w:rsid w:val="00774167"/>
    <w:rsid w:val="0077437D"/>
    <w:rsid w:val="007743FE"/>
    <w:rsid w:val="00774725"/>
    <w:rsid w:val="00774953"/>
    <w:rsid w:val="00774AEB"/>
    <w:rsid w:val="00774B1D"/>
    <w:rsid w:val="007750A3"/>
    <w:rsid w:val="0077551C"/>
    <w:rsid w:val="007759CC"/>
    <w:rsid w:val="00775B4F"/>
    <w:rsid w:val="00775C0B"/>
    <w:rsid w:val="00775CFA"/>
    <w:rsid w:val="00775E83"/>
    <w:rsid w:val="00775F65"/>
    <w:rsid w:val="007766C2"/>
    <w:rsid w:val="007766D4"/>
    <w:rsid w:val="00776825"/>
    <w:rsid w:val="00776952"/>
    <w:rsid w:val="007769B6"/>
    <w:rsid w:val="00776DFA"/>
    <w:rsid w:val="00777029"/>
    <w:rsid w:val="007770C8"/>
    <w:rsid w:val="00777135"/>
    <w:rsid w:val="00777139"/>
    <w:rsid w:val="00777156"/>
    <w:rsid w:val="0077718E"/>
    <w:rsid w:val="0077733C"/>
    <w:rsid w:val="007773B1"/>
    <w:rsid w:val="00777471"/>
    <w:rsid w:val="007776E4"/>
    <w:rsid w:val="007777F9"/>
    <w:rsid w:val="007778B8"/>
    <w:rsid w:val="007778E2"/>
    <w:rsid w:val="00777A22"/>
    <w:rsid w:val="00777A6A"/>
    <w:rsid w:val="00777BF4"/>
    <w:rsid w:val="00777C1E"/>
    <w:rsid w:val="00777D15"/>
    <w:rsid w:val="00777F03"/>
    <w:rsid w:val="00780003"/>
    <w:rsid w:val="007800CA"/>
    <w:rsid w:val="007805C3"/>
    <w:rsid w:val="0078069E"/>
    <w:rsid w:val="0078095E"/>
    <w:rsid w:val="007809D6"/>
    <w:rsid w:val="00780A86"/>
    <w:rsid w:val="00780ADA"/>
    <w:rsid w:val="00780B0D"/>
    <w:rsid w:val="00780C04"/>
    <w:rsid w:val="00780D2A"/>
    <w:rsid w:val="007810F9"/>
    <w:rsid w:val="00781176"/>
    <w:rsid w:val="00781344"/>
    <w:rsid w:val="007814D6"/>
    <w:rsid w:val="00781539"/>
    <w:rsid w:val="00781557"/>
    <w:rsid w:val="007817D3"/>
    <w:rsid w:val="00781881"/>
    <w:rsid w:val="00781A13"/>
    <w:rsid w:val="00781A1E"/>
    <w:rsid w:val="00781E8B"/>
    <w:rsid w:val="007820F3"/>
    <w:rsid w:val="007823A4"/>
    <w:rsid w:val="0078264F"/>
    <w:rsid w:val="007826D9"/>
    <w:rsid w:val="007826EB"/>
    <w:rsid w:val="007827FD"/>
    <w:rsid w:val="00782822"/>
    <w:rsid w:val="00782849"/>
    <w:rsid w:val="007829BF"/>
    <w:rsid w:val="00782AC8"/>
    <w:rsid w:val="00782CEA"/>
    <w:rsid w:val="00782D03"/>
    <w:rsid w:val="00782E10"/>
    <w:rsid w:val="00782E76"/>
    <w:rsid w:val="00782F57"/>
    <w:rsid w:val="00782F74"/>
    <w:rsid w:val="00783164"/>
    <w:rsid w:val="007831EF"/>
    <w:rsid w:val="00783207"/>
    <w:rsid w:val="007837E3"/>
    <w:rsid w:val="007837E6"/>
    <w:rsid w:val="007837F6"/>
    <w:rsid w:val="00783A4D"/>
    <w:rsid w:val="00783B53"/>
    <w:rsid w:val="00783CED"/>
    <w:rsid w:val="00784020"/>
    <w:rsid w:val="007842DF"/>
    <w:rsid w:val="007842E0"/>
    <w:rsid w:val="0078486D"/>
    <w:rsid w:val="00784AD3"/>
    <w:rsid w:val="00784B64"/>
    <w:rsid w:val="00784CA7"/>
    <w:rsid w:val="00784E3B"/>
    <w:rsid w:val="00784F9F"/>
    <w:rsid w:val="00784FE2"/>
    <w:rsid w:val="00785061"/>
    <w:rsid w:val="00785129"/>
    <w:rsid w:val="0078518A"/>
    <w:rsid w:val="007853F4"/>
    <w:rsid w:val="007853FF"/>
    <w:rsid w:val="0078548F"/>
    <w:rsid w:val="007854A3"/>
    <w:rsid w:val="007855DD"/>
    <w:rsid w:val="00785688"/>
    <w:rsid w:val="007858E0"/>
    <w:rsid w:val="0078593B"/>
    <w:rsid w:val="00785A17"/>
    <w:rsid w:val="00785AEF"/>
    <w:rsid w:val="00785B99"/>
    <w:rsid w:val="00785D34"/>
    <w:rsid w:val="00785D3B"/>
    <w:rsid w:val="00785E64"/>
    <w:rsid w:val="00785E7A"/>
    <w:rsid w:val="00785FFC"/>
    <w:rsid w:val="00786316"/>
    <w:rsid w:val="00786500"/>
    <w:rsid w:val="00786862"/>
    <w:rsid w:val="007868A2"/>
    <w:rsid w:val="007869B6"/>
    <w:rsid w:val="00786A42"/>
    <w:rsid w:val="00786C65"/>
    <w:rsid w:val="00786C83"/>
    <w:rsid w:val="00787069"/>
    <w:rsid w:val="00787233"/>
    <w:rsid w:val="00787251"/>
    <w:rsid w:val="007876D5"/>
    <w:rsid w:val="0078771F"/>
    <w:rsid w:val="00787770"/>
    <w:rsid w:val="00787809"/>
    <w:rsid w:val="007878BC"/>
    <w:rsid w:val="00787C19"/>
    <w:rsid w:val="00787CB0"/>
    <w:rsid w:val="00787D99"/>
    <w:rsid w:val="00787E43"/>
    <w:rsid w:val="0079003C"/>
    <w:rsid w:val="007901EC"/>
    <w:rsid w:val="007902B0"/>
    <w:rsid w:val="007902BF"/>
    <w:rsid w:val="007902FF"/>
    <w:rsid w:val="00790456"/>
    <w:rsid w:val="007905C5"/>
    <w:rsid w:val="0079074F"/>
    <w:rsid w:val="00790786"/>
    <w:rsid w:val="007907CE"/>
    <w:rsid w:val="00790906"/>
    <w:rsid w:val="00790A13"/>
    <w:rsid w:val="00790AD8"/>
    <w:rsid w:val="00790B20"/>
    <w:rsid w:val="00790DEB"/>
    <w:rsid w:val="00790EA2"/>
    <w:rsid w:val="00790F83"/>
    <w:rsid w:val="0079126B"/>
    <w:rsid w:val="0079163A"/>
    <w:rsid w:val="0079174A"/>
    <w:rsid w:val="00791B8E"/>
    <w:rsid w:val="00791C0F"/>
    <w:rsid w:val="00791CDE"/>
    <w:rsid w:val="00791EC2"/>
    <w:rsid w:val="00791F49"/>
    <w:rsid w:val="00791F8A"/>
    <w:rsid w:val="00792073"/>
    <w:rsid w:val="00792103"/>
    <w:rsid w:val="00792290"/>
    <w:rsid w:val="0079229D"/>
    <w:rsid w:val="007923CC"/>
    <w:rsid w:val="00792622"/>
    <w:rsid w:val="00792649"/>
    <w:rsid w:val="007927CE"/>
    <w:rsid w:val="00792826"/>
    <w:rsid w:val="00792887"/>
    <w:rsid w:val="00792C6A"/>
    <w:rsid w:val="00792D69"/>
    <w:rsid w:val="00792E3B"/>
    <w:rsid w:val="007931B8"/>
    <w:rsid w:val="007932AA"/>
    <w:rsid w:val="007932DB"/>
    <w:rsid w:val="007933D6"/>
    <w:rsid w:val="00793403"/>
    <w:rsid w:val="00793440"/>
    <w:rsid w:val="0079346D"/>
    <w:rsid w:val="00793652"/>
    <w:rsid w:val="00793715"/>
    <w:rsid w:val="00793761"/>
    <w:rsid w:val="0079384C"/>
    <w:rsid w:val="00793AC5"/>
    <w:rsid w:val="00793E5A"/>
    <w:rsid w:val="00793FAD"/>
    <w:rsid w:val="00793FDF"/>
    <w:rsid w:val="0079423E"/>
    <w:rsid w:val="007944D4"/>
    <w:rsid w:val="00794597"/>
    <w:rsid w:val="0079487F"/>
    <w:rsid w:val="007948AF"/>
    <w:rsid w:val="00794978"/>
    <w:rsid w:val="00794B38"/>
    <w:rsid w:val="00794C9B"/>
    <w:rsid w:val="00794DF9"/>
    <w:rsid w:val="00794EBD"/>
    <w:rsid w:val="00794F2D"/>
    <w:rsid w:val="00794F91"/>
    <w:rsid w:val="00795014"/>
    <w:rsid w:val="007952B8"/>
    <w:rsid w:val="00795345"/>
    <w:rsid w:val="007954EB"/>
    <w:rsid w:val="00795664"/>
    <w:rsid w:val="00795729"/>
    <w:rsid w:val="00795B92"/>
    <w:rsid w:val="00795E39"/>
    <w:rsid w:val="00796048"/>
    <w:rsid w:val="0079605F"/>
    <w:rsid w:val="007960B7"/>
    <w:rsid w:val="00796111"/>
    <w:rsid w:val="00796250"/>
    <w:rsid w:val="00796318"/>
    <w:rsid w:val="0079634A"/>
    <w:rsid w:val="00796454"/>
    <w:rsid w:val="00796556"/>
    <w:rsid w:val="0079683B"/>
    <w:rsid w:val="0079693F"/>
    <w:rsid w:val="00796B83"/>
    <w:rsid w:val="00796B9A"/>
    <w:rsid w:val="00796BF2"/>
    <w:rsid w:val="00796D20"/>
    <w:rsid w:val="00796D3C"/>
    <w:rsid w:val="00796E6D"/>
    <w:rsid w:val="00797447"/>
    <w:rsid w:val="0079766D"/>
    <w:rsid w:val="00797CEB"/>
    <w:rsid w:val="00797DD8"/>
    <w:rsid w:val="00797FA9"/>
    <w:rsid w:val="007A0032"/>
    <w:rsid w:val="007A0245"/>
    <w:rsid w:val="007A0476"/>
    <w:rsid w:val="007A05E4"/>
    <w:rsid w:val="007A0663"/>
    <w:rsid w:val="007A06B3"/>
    <w:rsid w:val="007A0852"/>
    <w:rsid w:val="007A09E4"/>
    <w:rsid w:val="007A0C63"/>
    <w:rsid w:val="007A0CD1"/>
    <w:rsid w:val="007A0CDF"/>
    <w:rsid w:val="007A0E0F"/>
    <w:rsid w:val="007A11BD"/>
    <w:rsid w:val="007A143D"/>
    <w:rsid w:val="007A1CFF"/>
    <w:rsid w:val="007A2228"/>
    <w:rsid w:val="007A22C3"/>
    <w:rsid w:val="007A23FC"/>
    <w:rsid w:val="007A2408"/>
    <w:rsid w:val="007A2A26"/>
    <w:rsid w:val="007A2B84"/>
    <w:rsid w:val="007A2DD9"/>
    <w:rsid w:val="007A2EA8"/>
    <w:rsid w:val="007A2FA4"/>
    <w:rsid w:val="007A319A"/>
    <w:rsid w:val="007A3210"/>
    <w:rsid w:val="007A32F4"/>
    <w:rsid w:val="007A33E6"/>
    <w:rsid w:val="007A34C6"/>
    <w:rsid w:val="007A368D"/>
    <w:rsid w:val="007A371A"/>
    <w:rsid w:val="007A38F0"/>
    <w:rsid w:val="007A3AAE"/>
    <w:rsid w:val="007A3AE3"/>
    <w:rsid w:val="007A3D6A"/>
    <w:rsid w:val="007A3F00"/>
    <w:rsid w:val="007A3F11"/>
    <w:rsid w:val="007A3F39"/>
    <w:rsid w:val="007A4024"/>
    <w:rsid w:val="007A413A"/>
    <w:rsid w:val="007A4613"/>
    <w:rsid w:val="007A464C"/>
    <w:rsid w:val="007A4661"/>
    <w:rsid w:val="007A4AFF"/>
    <w:rsid w:val="007A4BAD"/>
    <w:rsid w:val="007A4C97"/>
    <w:rsid w:val="007A510A"/>
    <w:rsid w:val="007A52D8"/>
    <w:rsid w:val="007A537E"/>
    <w:rsid w:val="007A5465"/>
    <w:rsid w:val="007A5534"/>
    <w:rsid w:val="007A55FD"/>
    <w:rsid w:val="007A561A"/>
    <w:rsid w:val="007A581B"/>
    <w:rsid w:val="007A5A4A"/>
    <w:rsid w:val="007A5E8B"/>
    <w:rsid w:val="007A5F17"/>
    <w:rsid w:val="007A5F18"/>
    <w:rsid w:val="007A6094"/>
    <w:rsid w:val="007A6177"/>
    <w:rsid w:val="007A61E6"/>
    <w:rsid w:val="007A6535"/>
    <w:rsid w:val="007A6574"/>
    <w:rsid w:val="007A6C69"/>
    <w:rsid w:val="007A6D58"/>
    <w:rsid w:val="007A707F"/>
    <w:rsid w:val="007A70B1"/>
    <w:rsid w:val="007A70EE"/>
    <w:rsid w:val="007A7114"/>
    <w:rsid w:val="007A7393"/>
    <w:rsid w:val="007A74A3"/>
    <w:rsid w:val="007A7508"/>
    <w:rsid w:val="007A7775"/>
    <w:rsid w:val="007A780A"/>
    <w:rsid w:val="007A7877"/>
    <w:rsid w:val="007A78A3"/>
    <w:rsid w:val="007A7A06"/>
    <w:rsid w:val="007A7CF9"/>
    <w:rsid w:val="007A7E0A"/>
    <w:rsid w:val="007A7F0E"/>
    <w:rsid w:val="007B04B7"/>
    <w:rsid w:val="007B0532"/>
    <w:rsid w:val="007B0583"/>
    <w:rsid w:val="007B079F"/>
    <w:rsid w:val="007B082E"/>
    <w:rsid w:val="007B0853"/>
    <w:rsid w:val="007B0886"/>
    <w:rsid w:val="007B0950"/>
    <w:rsid w:val="007B0A70"/>
    <w:rsid w:val="007B0A90"/>
    <w:rsid w:val="007B0A99"/>
    <w:rsid w:val="007B0C5D"/>
    <w:rsid w:val="007B0CF8"/>
    <w:rsid w:val="007B0D99"/>
    <w:rsid w:val="007B1193"/>
    <w:rsid w:val="007B12FC"/>
    <w:rsid w:val="007B14BE"/>
    <w:rsid w:val="007B19E1"/>
    <w:rsid w:val="007B1B8A"/>
    <w:rsid w:val="007B1F0D"/>
    <w:rsid w:val="007B1FE7"/>
    <w:rsid w:val="007B20F4"/>
    <w:rsid w:val="007B2152"/>
    <w:rsid w:val="007B21CD"/>
    <w:rsid w:val="007B21D7"/>
    <w:rsid w:val="007B28AB"/>
    <w:rsid w:val="007B295A"/>
    <w:rsid w:val="007B29E2"/>
    <w:rsid w:val="007B2C10"/>
    <w:rsid w:val="007B2C9D"/>
    <w:rsid w:val="007B2D76"/>
    <w:rsid w:val="007B2E32"/>
    <w:rsid w:val="007B2EE7"/>
    <w:rsid w:val="007B2FD7"/>
    <w:rsid w:val="007B300C"/>
    <w:rsid w:val="007B3147"/>
    <w:rsid w:val="007B3148"/>
    <w:rsid w:val="007B33CE"/>
    <w:rsid w:val="007B36D9"/>
    <w:rsid w:val="007B37CB"/>
    <w:rsid w:val="007B37D8"/>
    <w:rsid w:val="007B3958"/>
    <w:rsid w:val="007B3A59"/>
    <w:rsid w:val="007B3BAC"/>
    <w:rsid w:val="007B3BF1"/>
    <w:rsid w:val="007B3BF9"/>
    <w:rsid w:val="007B3EDD"/>
    <w:rsid w:val="007B403A"/>
    <w:rsid w:val="007B40D1"/>
    <w:rsid w:val="007B41C1"/>
    <w:rsid w:val="007B4206"/>
    <w:rsid w:val="007B42B4"/>
    <w:rsid w:val="007B437F"/>
    <w:rsid w:val="007B43CB"/>
    <w:rsid w:val="007B4480"/>
    <w:rsid w:val="007B4484"/>
    <w:rsid w:val="007B44CF"/>
    <w:rsid w:val="007B49FF"/>
    <w:rsid w:val="007B4A82"/>
    <w:rsid w:val="007B4DDE"/>
    <w:rsid w:val="007B4E89"/>
    <w:rsid w:val="007B4F03"/>
    <w:rsid w:val="007B4FAF"/>
    <w:rsid w:val="007B505A"/>
    <w:rsid w:val="007B510B"/>
    <w:rsid w:val="007B5373"/>
    <w:rsid w:val="007B552C"/>
    <w:rsid w:val="007B5607"/>
    <w:rsid w:val="007B56BA"/>
    <w:rsid w:val="007B5738"/>
    <w:rsid w:val="007B5770"/>
    <w:rsid w:val="007B5995"/>
    <w:rsid w:val="007B5A5F"/>
    <w:rsid w:val="007B5E82"/>
    <w:rsid w:val="007B6315"/>
    <w:rsid w:val="007B6857"/>
    <w:rsid w:val="007B6A24"/>
    <w:rsid w:val="007B6AD6"/>
    <w:rsid w:val="007B6C0C"/>
    <w:rsid w:val="007B6CEF"/>
    <w:rsid w:val="007B6E75"/>
    <w:rsid w:val="007B6EC2"/>
    <w:rsid w:val="007B714D"/>
    <w:rsid w:val="007B72D3"/>
    <w:rsid w:val="007B7343"/>
    <w:rsid w:val="007B7443"/>
    <w:rsid w:val="007B7538"/>
    <w:rsid w:val="007B75AE"/>
    <w:rsid w:val="007B7783"/>
    <w:rsid w:val="007B7787"/>
    <w:rsid w:val="007B7A4A"/>
    <w:rsid w:val="007B7C1A"/>
    <w:rsid w:val="007B7CF9"/>
    <w:rsid w:val="007B7FA1"/>
    <w:rsid w:val="007C009C"/>
    <w:rsid w:val="007C0137"/>
    <w:rsid w:val="007C024B"/>
    <w:rsid w:val="007C0309"/>
    <w:rsid w:val="007C0546"/>
    <w:rsid w:val="007C0563"/>
    <w:rsid w:val="007C05F6"/>
    <w:rsid w:val="007C0709"/>
    <w:rsid w:val="007C07FA"/>
    <w:rsid w:val="007C08CE"/>
    <w:rsid w:val="007C0998"/>
    <w:rsid w:val="007C0A64"/>
    <w:rsid w:val="007C0ADD"/>
    <w:rsid w:val="007C10CB"/>
    <w:rsid w:val="007C128C"/>
    <w:rsid w:val="007C1292"/>
    <w:rsid w:val="007C12A4"/>
    <w:rsid w:val="007C12F3"/>
    <w:rsid w:val="007C1558"/>
    <w:rsid w:val="007C155F"/>
    <w:rsid w:val="007C1835"/>
    <w:rsid w:val="007C1C1A"/>
    <w:rsid w:val="007C1CDB"/>
    <w:rsid w:val="007C1D4C"/>
    <w:rsid w:val="007C1E21"/>
    <w:rsid w:val="007C1F3F"/>
    <w:rsid w:val="007C20AD"/>
    <w:rsid w:val="007C2250"/>
    <w:rsid w:val="007C24BF"/>
    <w:rsid w:val="007C26A0"/>
    <w:rsid w:val="007C29C4"/>
    <w:rsid w:val="007C29F7"/>
    <w:rsid w:val="007C2A2E"/>
    <w:rsid w:val="007C2B98"/>
    <w:rsid w:val="007C2C49"/>
    <w:rsid w:val="007C2CEE"/>
    <w:rsid w:val="007C2D3B"/>
    <w:rsid w:val="007C2E48"/>
    <w:rsid w:val="007C2EEC"/>
    <w:rsid w:val="007C2FDF"/>
    <w:rsid w:val="007C312F"/>
    <w:rsid w:val="007C3378"/>
    <w:rsid w:val="007C357F"/>
    <w:rsid w:val="007C35B7"/>
    <w:rsid w:val="007C364E"/>
    <w:rsid w:val="007C3C1F"/>
    <w:rsid w:val="007C3E85"/>
    <w:rsid w:val="007C406D"/>
    <w:rsid w:val="007C4148"/>
    <w:rsid w:val="007C4177"/>
    <w:rsid w:val="007C425A"/>
    <w:rsid w:val="007C46CF"/>
    <w:rsid w:val="007C4763"/>
    <w:rsid w:val="007C4A1E"/>
    <w:rsid w:val="007C4B34"/>
    <w:rsid w:val="007C4C82"/>
    <w:rsid w:val="007C4CDC"/>
    <w:rsid w:val="007C4D94"/>
    <w:rsid w:val="007C4EB5"/>
    <w:rsid w:val="007C50A5"/>
    <w:rsid w:val="007C5188"/>
    <w:rsid w:val="007C52C5"/>
    <w:rsid w:val="007C5359"/>
    <w:rsid w:val="007C56B3"/>
    <w:rsid w:val="007C579E"/>
    <w:rsid w:val="007C5AB4"/>
    <w:rsid w:val="007C5B4A"/>
    <w:rsid w:val="007C5BDF"/>
    <w:rsid w:val="007C5CF3"/>
    <w:rsid w:val="007C60C7"/>
    <w:rsid w:val="007C61A6"/>
    <w:rsid w:val="007C62A5"/>
    <w:rsid w:val="007C66EC"/>
    <w:rsid w:val="007C67C3"/>
    <w:rsid w:val="007C69B1"/>
    <w:rsid w:val="007C69EF"/>
    <w:rsid w:val="007C6A27"/>
    <w:rsid w:val="007C6AD9"/>
    <w:rsid w:val="007C6ADA"/>
    <w:rsid w:val="007C6B01"/>
    <w:rsid w:val="007C6C05"/>
    <w:rsid w:val="007C6FFF"/>
    <w:rsid w:val="007C7078"/>
    <w:rsid w:val="007C7141"/>
    <w:rsid w:val="007C7268"/>
    <w:rsid w:val="007C7389"/>
    <w:rsid w:val="007C7455"/>
    <w:rsid w:val="007C76A1"/>
    <w:rsid w:val="007C76F9"/>
    <w:rsid w:val="007C7860"/>
    <w:rsid w:val="007C78C7"/>
    <w:rsid w:val="007C792D"/>
    <w:rsid w:val="007C7942"/>
    <w:rsid w:val="007C7951"/>
    <w:rsid w:val="007C7B5E"/>
    <w:rsid w:val="007C7B96"/>
    <w:rsid w:val="007C7C34"/>
    <w:rsid w:val="007C7FCE"/>
    <w:rsid w:val="007D0098"/>
    <w:rsid w:val="007D01D7"/>
    <w:rsid w:val="007D021A"/>
    <w:rsid w:val="007D03C2"/>
    <w:rsid w:val="007D05E0"/>
    <w:rsid w:val="007D0922"/>
    <w:rsid w:val="007D0C8F"/>
    <w:rsid w:val="007D0CCC"/>
    <w:rsid w:val="007D0E79"/>
    <w:rsid w:val="007D0EBA"/>
    <w:rsid w:val="007D1166"/>
    <w:rsid w:val="007D12D4"/>
    <w:rsid w:val="007D171E"/>
    <w:rsid w:val="007D1B70"/>
    <w:rsid w:val="007D1B83"/>
    <w:rsid w:val="007D1C79"/>
    <w:rsid w:val="007D1E12"/>
    <w:rsid w:val="007D20B3"/>
    <w:rsid w:val="007D20C5"/>
    <w:rsid w:val="007D20F2"/>
    <w:rsid w:val="007D21A6"/>
    <w:rsid w:val="007D2528"/>
    <w:rsid w:val="007D2541"/>
    <w:rsid w:val="007D2550"/>
    <w:rsid w:val="007D2615"/>
    <w:rsid w:val="007D2644"/>
    <w:rsid w:val="007D2758"/>
    <w:rsid w:val="007D27AF"/>
    <w:rsid w:val="007D29AA"/>
    <w:rsid w:val="007D2C15"/>
    <w:rsid w:val="007D2D58"/>
    <w:rsid w:val="007D2DF6"/>
    <w:rsid w:val="007D2E50"/>
    <w:rsid w:val="007D3430"/>
    <w:rsid w:val="007D3451"/>
    <w:rsid w:val="007D3568"/>
    <w:rsid w:val="007D3585"/>
    <w:rsid w:val="007D36DE"/>
    <w:rsid w:val="007D379F"/>
    <w:rsid w:val="007D3855"/>
    <w:rsid w:val="007D398D"/>
    <w:rsid w:val="007D39B7"/>
    <w:rsid w:val="007D3A86"/>
    <w:rsid w:val="007D3BE5"/>
    <w:rsid w:val="007D3C43"/>
    <w:rsid w:val="007D4087"/>
    <w:rsid w:val="007D43F6"/>
    <w:rsid w:val="007D4441"/>
    <w:rsid w:val="007D456B"/>
    <w:rsid w:val="007D45B8"/>
    <w:rsid w:val="007D460E"/>
    <w:rsid w:val="007D4629"/>
    <w:rsid w:val="007D4A86"/>
    <w:rsid w:val="007D4AF4"/>
    <w:rsid w:val="007D4D2F"/>
    <w:rsid w:val="007D5210"/>
    <w:rsid w:val="007D5408"/>
    <w:rsid w:val="007D5458"/>
    <w:rsid w:val="007D54AA"/>
    <w:rsid w:val="007D5827"/>
    <w:rsid w:val="007D58B8"/>
    <w:rsid w:val="007D5977"/>
    <w:rsid w:val="007D5A4F"/>
    <w:rsid w:val="007D5B97"/>
    <w:rsid w:val="007D5DCB"/>
    <w:rsid w:val="007D608C"/>
    <w:rsid w:val="007D6280"/>
    <w:rsid w:val="007D636B"/>
    <w:rsid w:val="007D6660"/>
    <w:rsid w:val="007D684F"/>
    <w:rsid w:val="007D69FC"/>
    <w:rsid w:val="007D6A6F"/>
    <w:rsid w:val="007D6AA3"/>
    <w:rsid w:val="007D6BB9"/>
    <w:rsid w:val="007D6BD7"/>
    <w:rsid w:val="007D6C9F"/>
    <w:rsid w:val="007D6FA2"/>
    <w:rsid w:val="007D72BC"/>
    <w:rsid w:val="007D7455"/>
    <w:rsid w:val="007D74D7"/>
    <w:rsid w:val="007D7648"/>
    <w:rsid w:val="007D76C6"/>
    <w:rsid w:val="007D77D2"/>
    <w:rsid w:val="007D77EB"/>
    <w:rsid w:val="007D79A3"/>
    <w:rsid w:val="007D7A4C"/>
    <w:rsid w:val="007D7AA9"/>
    <w:rsid w:val="007D7B32"/>
    <w:rsid w:val="007D7B34"/>
    <w:rsid w:val="007D7B5E"/>
    <w:rsid w:val="007E006A"/>
    <w:rsid w:val="007E00D3"/>
    <w:rsid w:val="007E0180"/>
    <w:rsid w:val="007E01B4"/>
    <w:rsid w:val="007E051B"/>
    <w:rsid w:val="007E0630"/>
    <w:rsid w:val="007E06D1"/>
    <w:rsid w:val="007E071F"/>
    <w:rsid w:val="007E07BE"/>
    <w:rsid w:val="007E086C"/>
    <w:rsid w:val="007E0875"/>
    <w:rsid w:val="007E08CD"/>
    <w:rsid w:val="007E096E"/>
    <w:rsid w:val="007E0DE4"/>
    <w:rsid w:val="007E0E90"/>
    <w:rsid w:val="007E1154"/>
    <w:rsid w:val="007E12E7"/>
    <w:rsid w:val="007E14A0"/>
    <w:rsid w:val="007E1886"/>
    <w:rsid w:val="007E1A4D"/>
    <w:rsid w:val="007E1B80"/>
    <w:rsid w:val="007E1D35"/>
    <w:rsid w:val="007E1EE3"/>
    <w:rsid w:val="007E2026"/>
    <w:rsid w:val="007E23F2"/>
    <w:rsid w:val="007E24D0"/>
    <w:rsid w:val="007E2509"/>
    <w:rsid w:val="007E2520"/>
    <w:rsid w:val="007E26D6"/>
    <w:rsid w:val="007E2710"/>
    <w:rsid w:val="007E2936"/>
    <w:rsid w:val="007E31CA"/>
    <w:rsid w:val="007E32DB"/>
    <w:rsid w:val="007E3452"/>
    <w:rsid w:val="007E369A"/>
    <w:rsid w:val="007E377E"/>
    <w:rsid w:val="007E37C1"/>
    <w:rsid w:val="007E37C7"/>
    <w:rsid w:val="007E3871"/>
    <w:rsid w:val="007E3AE1"/>
    <w:rsid w:val="007E3E13"/>
    <w:rsid w:val="007E3FE5"/>
    <w:rsid w:val="007E3FFD"/>
    <w:rsid w:val="007E411E"/>
    <w:rsid w:val="007E4133"/>
    <w:rsid w:val="007E4204"/>
    <w:rsid w:val="007E4280"/>
    <w:rsid w:val="007E4563"/>
    <w:rsid w:val="007E458E"/>
    <w:rsid w:val="007E471C"/>
    <w:rsid w:val="007E49F1"/>
    <w:rsid w:val="007E4B2C"/>
    <w:rsid w:val="007E4DBB"/>
    <w:rsid w:val="007E4E8D"/>
    <w:rsid w:val="007E4FE6"/>
    <w:rsid w:val="007E56CB"/>
    <w:rsid w:val="007E5727"/>
    <w:rsid w:val="007E57B1"/>
    <w:rsid w:val="007E5973"/>
    <w:rsid w:val="007E5A4D"/>
    <w:rsid w:val="007E5AF8"/>
    <w:rsid w:val="007E5C1D"/>
    <w:rsid w:val="007E5CCC"/>
    <w:rsid w:val="007E5DBE"/>
    <w:rsid w:val="007E5E20"/>
    <w:rsid w:val="007E5EF5"/>
    <w:rsid w:val="007E5FE6"/>
    <w:rsid w:val="007E6072"/>
    <w:rsid w:val="007E60DA"/>
    <w:rsid w:val="007E62E1"/>
    <w:rsid w:val="007E6393"/>
    <w:rsid w:val="007E6451"/>
    <w:rsid w:val="007E64F8"/>
    <w:rsid w:val="007E6721"/>
    <w:rsid w:val="007E6841"/>
    <w:rsid w:val="007E6950"/>
    <w:rsid w:val="007E69D8"/>
    <w:rsid w:val="007E6C30"/>
    <w:rsid w:val="007E6EDC"/>
    <w:rsid w:val="007E71F0"/>
    <w:rsid w:val="007E7205"/>
    <w:rsid w:val="007E72D0"/>
    <w:rsid w:val="007E7C88"/>
    <w:rsid w:val="007F055A"/>
    <w:rsid w:val="007F0716"/>
    <w:rsid w:val="007F0780"/>
    <w:rsid w:val="007F0975"/>
    <w:rsid w:val="007F0BDC"/>
    <w:rsid w:val="007F0BDF"/>
    <w:rsid w:val="007F0C87"/>
    <w:rsid w:val="007F0EA8"/>
    <w:rsid w:val="007F0F7D"/>
    <w:rsid w:val="007F1247"/>
    <w:rsid w:val="007F166A"/>
    <w:rsid w:val="007F1A9D"/>
    <w:rsid w:val="007F1AB9"/>
    <w:rsid w:val="007F1D01"/>
    <w:rsid w:val="007F1E54"/>
    <w:rsid w:val="007F1F3C"/>
    <w:rsid w:val="007F2334"/>
    <w:rsid w:val="007F23B5"/>
    <w:rsid w:val="007F23DE"/>
    <w:rsid w:val="007F2487"/>
    <w:rsid w:val="007F2620"/>
    <w:rsid w:val="007F2645"/>
    <w:rsid w:val="007F283F"/>
    <w:rsid w:val="007F2920"/>
    <w:rsid w:val="007F2C93"/>
    <w:rsid w:val="007F30E0"/>
    <w:rsid w:val="007F3334"/>
    <w:rsid w:val="007F33BE"/>
    <w:rsid w:val="007F33F7"/>
    <w:rsid w:val="007F34C8"/>
    <w:rsid w:val="007F37D5"/>
    <w:rsid w:val="007F38D1"/>
    <w:rsid w:val="007F3A49"/>
    <w:rsid w:val="007F3A87"/>
    <w:rsid w:val="007F3BB0"/>
    <w:rsid w:val="007F3CA2"/>
    <w:rsid w:val="007F3CBA"/>
    <w:rsid w:val="007F3D42"/>
    <w:rsid w:val="007F3EC6"/>
    <w:rsid w:val="007F3ED5"/>
    <w:rsid w:val="007F41E1"/>
    <w:rsid w:val="007F43FC"/>
    <w:rsid w:val="007F45F3"/>
    <w:rsid w:val="007F4787"/>
    <w:rsid w:val="007F4D51"/>
    <w:rsid w:val="007F4D6D"/>
    <w:rsid w:val="007F4ED2"/>
    <w:rsid w:val="007F4FB0"/>
    <w:rsid w:val="007F4FD4"/>
    <w:rsid w:val="007F5310"/>
    <w:rsid w:val="007F54E0"/>
    <w:rsid w:val="007F56E5"/>
    <w:rsid w:val="007F584F"/>
    <w:rsid w:val="007F5857"/>
    <w:rsid w:val="007F590F"/>
    <w:rsid w:val="007F59BA"/>
    <w:rsid w:val="007F5A86"/>
    <w:rsid w:val="007F5CFA"/>
    <w:rsid w:val="007F5DA4"/>
    <w:rsid w:val="007F62AA"/>
    <w:rsid w:val="007F62B2"/>
    <w:rsid w:val="007F640C"/>
    <w:rsid w:val="007F6B3C"/>
    <w:rsid w:val="007F6CFD"/>
    <w:rsid w:val="007F7138"/>
    <w:rsid w:val="007F722E"/>
    <w:rsid w:val="007F7317"/>
    <w:rsid w:val="007F7485"/>
    <w:rsid w:val="007F7631"/>
    <w:rsid w:val="007F76E2"/>
    <w:rsid w:val="007F77A7"/>
    <w:rsid w:val="007F785E"/>
    <w:rsid w:val="007F7884"/>
    <w:rsid w:val="007F79F3"/>
    <w:rsid w:val="007F7A22"/>
    <w:rsid w:val="007F7A3F"/>
    <w:rsid w:val="007F7BD4"/>
    <w:rsid w:val="007F7CB6"/>
    <w:rsid w:val="007F7E14"/>
    <w:rsid w:val="007F7E17"/>
    <w:rsid w:val="00800017"/>
    <w:rsid w:val="0080016C"/>
    <w:rsid w:val="00800171"/>
    <w:rsid w:val="0080029F"/>
    <w:rsid w:val="0080035E"/>
    <w:rsid w:val="00800379"/>
    <w:rsid w:val="00800390"/>
    <w:rsid w:val="00800589"/>
    <w:rsid w:val="008005AC"/>
    <w:rsid w:val="00800809"/>
    <w:rsid w:val="00800988"/>
    <w:rsid w:val="00800A0B"/>
    <w:rsid w:val="00800A8C"/>
    <w:rsid w:val="00800AAB"/>
    <w:rsid w:val="00800B00"/>
    <w:rsid w:val="00800B88"/>
    <w:rsid w:val="00800C06"/>
    <w:rsid w:val="00800D6D"/>
    <w:rsid w:val="00800E28"/>
    <w:rsid w:val="00800F33"/>
    <w:rsid w:val="00800F80"/>
    <w:rsid w:val="00801036"/>
    <w:rsid w:val="0080110E"/>
    <w:rsid w:val="00801115"/>
    <w:rsid w:val="00801220"/>
    <w:rsid w:val="0080127D"/>
    <w:rsid w:val="008014FD"/>
    <w:rsid w:val="00801514"/>
    <w:rsid w:val="008016A9"/>
    <w:rsid w:val="008016E1"/>
    <w:rsid w:val="00801756"/>
    <w:rsid w:val="008018ED"/>
    <w:rsid w:val="00801990"/>
    <w:rsid w:val="00801D52"/>
    <w:rsid w:val="00801E7F"/>
    <w:rsid w:val="00801F79"/>
    <w:rsid w:val="0080230B"/>
    <w:rsid w:val="00802395"/>
    <w:rsid w:val="00802400"/>
    <w:rsid w:val="008024AF"/>
    <w:rsid w:val="00802589"/>
    <w:rsid w:val="00802632"/>
    <w:rsid w:val="00802877"/>
    <w:rsid w:val="00802C21"/>
    <w:rsid w:val="00802C80"/>
    <w:rsid w:val="00802F5F"/>
    <w:rsid w:val="00802F91"/>
    <w:rsid w:val="00803036"/>
    <w:rsid w:val="00803072"/>
    <w:rsid w:val="0080328A"/>
    <w:rsid w:val="008035DA"/>
    <w:rsid w:val="008036BA"/>
    <w:rsid w:val="0080376A"/>
    <w:rsid w:val="00803811"/>
    <w:rsid w:val="00803889"/>
    <w:rsid w:val="008039AE"/>
    <w:rsid w:val="00803B13"/>
    <w:rsid w:val="00803B8D"/>
    <w:rsid w:val="00803D87"/>
    <w:rsid w:val="00803EB1"/>
    <w:rsid w:val="00803EB6"/>
    <w:rsid w:val="008040B2"/>
    <w:rsid w:val="008041EC"/>
    <w:rsid w:val="00804244"/>
    <w:rsid w:val="008042E3"/>
    <w:rsid w:val="008043E5"/>
    <w:rsid w:val="008043EE"/>
    <w:rsid w:val="0080449D"/>
    <w:rsid w:val="00804555"/>
    <w:rsid w:val="008045D7"/>
    <w:rsid w:val="0080460C"/>
    <w:rsid w:val="008048C2"/>
    <w:rsid w:val="00804A87"/>
    <w:rsid w:val="00804B73"/>
    <w:rsid w:val="00804E6B"/>
    <w:rsid w:val="00805117"/>
    <w:rsid w:val="00805317"/>
    <w:rsid w:val="008055A9"/>
    <w:rsid w:val="008056F7"/>
    <w:rsid w:val="0080579C"/>
    <w:rsid w:val="008058AC"/>
    <w:rsid w:val="00805A06"/>
    <w:rsid w:val="00805AD9"/>
    <w:rsid w:val="00805AF2"/>
    <w:rsid w:val="00805BA9"/>
    <w:rsid w:val="00805DBB"/>
    <w:rsid w:val="008060D1"/>
    <w:rsid w:val="00806407"/>
    <w:rsid w:val="008065C9"/>
    <w:rsid w:val="0080670F"/>
    <w:rsid w:val="008068E9"/>
    <w:rsid w:val="00806912"/>
    <w:rsid w:val="00806A0C"/>
    <w:rsid w:val="00806A34"/>
    <w:rsid w:val="00806ABD"/>
    <w:rsid w:val="00806B2F"/>
    <w:rsid w:val="00806DD2"/>
    <w:rsid w:val="0080720D"/>
    <w:rsid w:val="0080742D"/>
    <w:rsid w:val="0080753C"/>
    <w:rsid w:val="00807551"/>
    <w:rsid w:val="00807640"/>
    <w:rsid w:val="00807761"/>
    <w:rsid w:val="00807778"/>
    <w:rsid w:val="0080777C"/>
    <w:rsid w:val="00807950"/>
    <w:rsid w:val="00807997"/>
    <w:rsid w:val="00807A66"/>
    <w:rsid w:val="00807D28"/>
    <w:rsid w:val="008101F3"/>
    <w:rsid w:val="00810405"/>
    <w:rsid w:val="008104E1"/>
    <w:rsid w:val="0081055C"/>
    <w:rsid w:val="00810625"/>
    <w:rsid w:val="0081069A"/>
    <w:rsid w:val="00810776"/>
    <w:rsid w:val="008109E8"/>
    <w:rsid w:val="00810C70"/>
    <w:rsid w:val="00810F3F"/>
    <w:rsid w:val="00810F97"/>
    <w:rsid w:val="00810FCF"/>
    <w:rsid w:val="0081106C"/>
    <w:rsid w:val="0081113D"/>
    <w:rsid w:val="008111A7"/>
    <w:rsid w:val="00811417"/>
    <w:rsid w:val="008114CA"/>
    <w:rsid w:val="008115A5"/>
    <w:rsid w:val="008119C8"/>
    <w:rsid w:val="00811A5A"/>
    <w:rsid w:val="00811A78"/>
    <w:rsid w:val="00811AD2"/>
    <w:rsid w:val="00811CB6"/>
    <w:rsid w:val="00811D4F"/>
    <w:rsid w:val="00811DAA"/>
    <w:rsid w:val="00811EA4"/>
    <w:rsid w:val="00811EC9"/>
    <w:rsid w:val="00812010"/>
    <w:rsid w:val="00812152"/>
    <w:rsid w:val="00812A83"/>
    <w:rsid w:val="00812B14"/>
    <w:rsid w:val="00812D4A"/>
    <w:rsid w:val="00812F57"/>
    <w:rsid w:val="00812F9F"/>
    <w:rsid w:val="00813150"/>
    <w:rsid w:val="0081330E"/>
    <w:rsid w:val="008133F0"/>
    <w:rsid w:val="00813666"/>
    <w:rsid w:val="00813844"/>
    <w:rsid w:val="00813949"/>
    <w:rsid w:val="00813A8B"/>
    <w:rsid w:val="00813AB1"/>
    <w:rsid w:val="00813BEC"/>
    <w:rsid w:val="00814018"/>
    <w:rsid w:val="00814114"/>
    <w:rsid w:val="008142D6"/>
    <w:rsid w:val="00814506"/>
    <w:rsid w:val="008145B6"/>
    <w:rsid w:val="0081461F"/>
    <w:rsid w:val="008146CF"/>
    <w:rsid w:val="008147B1"/>
    <w:rsid w:val="008147E0"/>
    <w:rsid w:val="00814818"/>
    <w:rsid w:val="008148CB"/>
    <w:rsid w:val="008149DD"/>
    <w:rsid w:val="00814AF1"/>
    <w:rsid w:val="00814BFD"/>
    <w:rsid w:val="00814CFA"/>
    <w:rsid w:val="008150F0"/>
    <w:rsid w:val="0081521C"/>
    <w:rsid w:val="00815677"/>
    <w:rsid w:val="0081583A"/>
    <w:rsid w:val="00815B47"/>
    <w:rsid w:val="00815B4E"/>
    <w:rsid w:val="00815B7E"/>
    <w:rsid w:val="00815C81"/>
    <w:rsid w:val="00815DAD"/>
    <w:rsid w:val="00815F0F"/>
    <w:rsid w:val="00815FEC"/>
    <w:rsid w:val="008162C0"/>
    <w:rsid w:val="008164CD"/>
    <w:rsid w:val="00816632"/>
    <w:rsid w:val="00816685"/>
    <w:rsid w:val="00816702"/>
    <w:rsid w:val="008167EF"/>
    <w:rsid w:val="00816886"/>
    <w:rsid w:val="0081696F"/>
    <w:rsid w:val="00816BAC"/>
    <w:rsid w:val="00816C43"/>
    <w:rsid w:val="00816DB3"/>
    <w:rsid w:val="00816DC0"/>
    <w:rsid w:val="00816F84"/>
    <w:rsid w:val="00817016"/>
    <w:rsid w:val="00817214"/>
    <w:rsid w:val="00817403"/>
    <w:rsid w:val="008176AF"/>
    <w:rsid w:val="008177ED"/>
    <w:rsid w:val="008179E2"/>
    <w:rsid w:val="00817E56"/>
    <w:rsid w:val="00817ED4"/>
    <w:rsid w:val="0082002B"/>
    <w:rsid w:val="00820191"/>
    <w:rsid w:val="008202B2"/>
    <w:rsid w:val="00820312"/>
    <w:rsid w:val="008203BC"/>
    <w:rsid w:val="00820498"/>
    <w:rsid w:val="00820503"/>
    <w:rsid w:val="0082050F"/>
    <w:rsid w:val="00820860"/>
    <w:rsid w:val="00820888"/>
    <w:rsid w:val="00820BB4"/>
    <w:rsid w:val="00820CB9"/>
    <w:rsid w:val="00820E42"/>
    <w:rsid w:val="00820E43"/>
    <w:rsid w:val="00820E75"/>
    <w:rsid w:val="00821377"/>
    <w:rsid w:val="00821537"/>
    <w:rsid w:val="00821621"/>
    <w:rsid w:val="008216BF"/>
    <w:rsid w:val="0082170F"/>
    <w:rsid w:val="008217CD"/>
    <w:rsid w:val="00821824"/>
    <w:rsid w:val="008219FD"/>
    <w:rsid w:val="00821AC5"/>
    <w:rsid w:val="00821AF7"/>
    <w:rsid w:val="00821BDE"/>
    <w:rsid w:val="00821C51"/>
    <w:rsid w:val="00821C8E"/>
    <w:rsid w:val="00821D5C"/>
    <w:rsid w:val="00821EFB"/>
    <w:rsid w:val="0082208D"/>
    <w:rsid w:val="008220A5"/>
    <w:rsid w:val="00822151"/>
    <w:rsid w:val="00822584"/>
    <w:rsid w:val="008227FD"/>
    <w:rsid w:val="00822883"/>
    <w:rsid w:val="0082294F"/>
    <w:rsid w:val="008229EF"/>
    <w:rsid w:val="00822A6F"/>
    <w:rsid w:val="00822CFE"/>
    <w:rsid w:val="00823124"/>
    <w:rsid w:val="00823133"/>
    <w:rsid w:val="008234D8"/>
    <w:rsid w:val="0082377A"/>
    <w:rsid w:val="008237F8"/>
    <w:rsid w:val="008238F2"/>
    <w:rsid w:val="008239B7"/>
    <w:rsid w:val="00823C93"/>
    <w:rsid w:val="00824056"/>
    <w:rsid w:val="00824149"/>
    <w:rsid w:val="0082427F"/>
    <w:rsid w:val="0082431C"/>
    <w:rsid w:val="0082431D"/>
    <w:rsid w:val="008243F1"/>
    <w:rsid w:val="00824451"/>
    <w:rsid w:val="008244F4"/>
    <w:rsid w:val="00824581"/>
    <w:rsid w:val="0082464F"/>
    <w:rsid w:val="00824981"/>
    <w:rsid w:val="00824997"/>
    <w:rsid w:val="00824A70"/>
    <w:rsid w:val="00824CFB"/>
    <w:rsid w:val="00824E2E"/>
    <w:rsid w:val="00824F01"/>
    <w:rsid w:val="00824F15"/>
    <w:rsid w:val="00824FE1"/>
    <w:rsid w:val="00825197"/>
    <w:rsid w:val="0082520C"/>
    <w:rsid w:val="00825281"/>
    <w:rsid w:val="00825333"/>
    <w:rsid w:val="00825416"/>
    <w:rsid w:val="00825431"/>
    <w:rsid w:val="00825677"/>
    <w:rsid w:val="00825786"/>
    <w:rsid w:val="00825820"/>
    <w:rsid w:val="0082593C"/>
    <w:rsid w:val="008259C6"/>
    <w:rsid w:val="00825C4F"/>
    <w:rsid w:val="00825CE8"/>
    <w:rsid w:val="00825D01"/>
    <w:rsid w:val="00825E6F"/>
    <w:rsid w:val="00825E8E"/>
    <w:rsid w:val="00825F74"/>
    <w:rsid w:val="0082620F"/>
    <w:rsid w:val="00826214"/>
    <w:rsid w:val="008262B6"/>
    <w:rsid w:val="008262C1"/>
    <w:rsid w:val="00826428"/>
    <w:rsid w:val="0082658B"/>
    <w:rsid w:val="0082669E"/>
    <w:rsid w:val="00826857"/>
    <w:rsid w:val="00826ACA"/>
    <w:rsid w:val="00826BE1"/>
    <w:rsid w:val="00826F39"/>
    <w:rsid w:val="00826F57"/>
    <w:rsid w:val="0082701B"/>
    <w:rsid w:val="008274E2"/>
    <w:rsid w:val="00827918"/>
    <w:rsid w:val="00827A54"/>
    <w:rsid w:val="00827AD2"/>
    <w:rsid w:val="00827B1E"/>
    <w:rsid w:val="008300A7"/>
    <w:rsid w:val="0083016A"/>
    <w:rsid w:val="00830328"/>
    <w:rsid w:val="0083034E"/>
    <w:rsid w:val="00830383"/>
    <w:rsid w:val="008303F6"/>
    <w:rsid w:val="008304FB"/>
    <w:rsid w:val="008308BD"/>
    <w:rsid w:val="00830958"/>
    <w:rsid w:val="0083096E"/>
    <w:rsid w:val="00830C44"/>
    <w:rsid w:val="00831027"/>
    <w:rsid w:val="00831069"/>
    <w:rsid w:val="008310A7"/>
    <w:rsid w:val="008310E6"/>
    <w:rsid w:val="00831442"/>
    <w:rsid w:val="008314A8"/>
    <w:rsid w:val="00831592"/>
    <w:rsid w:val="008316D4"/>
    <w:rsid w:val="00831765"/>
    <w:rsid w:val="008318DA"/>
    <w:rsid w:val="008319B5"/>
    <w:rsid w:val="00831A18"/>
    <w:rsid w:val="00831A84"/>
    <w:rsid w:val="00831DA3"/>
    <w:rsid w:val="00831E39"/>
    <w:rsid w:val="00832018"/>
    <w:rsid w:val="0083209C"/>
    <w:rsid w:val="00832115"/>
    <w:rsid w:val="00832157"/>
    <w:rsid w:val="008321FD"/>
    <w:rsid w:val="0083226C"/>
    <w:rsid w:val="0083233B"/>
    <w:rsid w:val="0083243F"/>
    <w:rsid w:val="008324DE"/>
    <w:rsid w:val="008325AD"/>
    <w:rsid w:val="008326FF"/>
    <w:rsid w:val="00832706"/>
    <w:rsid w:val="0083271D"/>
    <w:rsid w:val="0083272F"/>
    <w:rsid w:val="008327A0"/>
    <w:rsid w:val="00832815"/>
    <w:rsid w:val="00832954"/>
    <w:rsid w:val="00832A7E"/>
    <w:rsid w:val="00832CE4"/>
    <w:rsid w:val="00832E0C"/>
    <w:rsid w:val="00832E74"/>
    <w:rsid w:val="00833156"/>
    <w:rsid w:val="008333D3"/>
    <w:rsid w:val="0083372C"/>
    <w:rsid w:val="00833A21"/>
    <w:rsid w:val="00833A2A"/>
    <w:rsid w:val="00833B2B"/>
    <w:rsid w:val="00833B98"/>
    <w:rsid w:val="00833C82"/>
    <w:rsid w:val="00833D54"/>
    <w:rsid w:val="00833D8F"/>
    <w:rsid w:val="00833FCD"/>
    <w:rsid w:val="008342E7"/>
    <w:rsid w:val="00834469"/>
    <w:rsid w:val="0083492C"/>
    <w:rsid w:val="0083493F"/>
    <w:rsid w:val="00834B6A"/>
    <w:rsid w:val="00834BB8"/>
    <w:rsid w:val="00834D8B"/>
    <w:rsid w:val="00834E08"/>
    <w:rsid w:val="00834EBF"/>
    <w:rsid w:val="00834F99"/>
    <w:rsid w:val="0083540E"/>
    <w:rsid w:val="00835607"/>
    <w:rsid w:val="008357E5"/>
    <w:rsid w:val="00835870"/>
    <w:rsid w:val="00835A1B"/>
    <w:rsid w:val="00835B83"/>
    <w:rsid w:val="00835D06"/>
    <w:rsid w:val="008360D8"/>
    <w:rsid w:val="0083662E"/>
    <w:rsid w:val="00836759"/>
    <w:rsid w:val="008369EF"/>
    <w:rsid w:val="00836A2A"/>
    <w:rsid w:val="00836E28"/>
    <w:rsid w:val="00836E51"/>
    <w:rsid w:val="0083700B"/>
    <w:rsid w:val="0083705D"/>
    <w:rsid w:val="0083708D"/>
    <w:rsid w:val="008370EE"/>
    <w:rsid w:val="00837288"/>
    <w:rsid w:val="008372A9"/>
    <w:rsid w:val="008372D6"/>
    <w:rsid w:val="00837316"/>
    <w:rsid w:val="0083779E"/>
    <w:rsid w:val="00837B23"/>
    <w:rsid w:val="00837C3A"/>
    <w:rsid w:val="00837CF7"/>
    <w:rsid w:val="00837D43"/>
    <w:rsid w:val="00837F9E"/>
    <w:rsid w:val="00837FAD"/>
    <w:rsid w:val="00837FD6"/>
    <w:rsid w:val="008401A1"/>
    <w:rsid w:val="00840258"/>
    <w:rsid w:val="008407D6"/>
    <w:rsid w:val="0084081A"/>
    <w:rsid w:val="008408D2"/>
    <w:rsid w:val="00840A06"/>
    <w:rsid w:val="00840C0C"/>
    <w:rsid w:val="00840E51"/>
    <w:rsid w:val="00840EA1"/>
    <w:rsid w:val="008413B0"/>
    <w:rsid w:val="00841417"/>
    <w:rsid w:val="008414F8"/>
    <w:rsid w:val="008415E9"/>
    <w:rsid w:val="008415FC"/>
    <w:rsid w:val="008417E8"/>
    <w:rsid w:val="00841BE3"/>
    <w:rsid w:val="00841C47"/>
    <w:rsid w:val="00841CB0"/>
    <w:rsid w:val="00841E51"/>
    <w:rsid w:val="00842009"/>
    <w:rsid w:val="008420ED"/>
    <w:rsid w:val="00842123"/>
    <w:rsid w:val="008422CD"/>
    <w:rsid w:val="0084242A"/>
    <w:rsid w:val="0084264F"/>
    <w:rsid w:val="008427D6"/>
    <w:rsid w:val="008428EE"/>
    <w:rsid w:val="00842AFF"/>
    <w:rsid w:val="00843092"/>
    <w:rsid w:val="00843556"/>
    <w:rsid w:val="00843580"/>
    <w:rsid w:val="0084387F"/>
    <w:rsid w:val="008438F6"/>
    <w:rsid w:val="008439B3"/>
    <w:rsid w:val="00843AA0"/>
    <w:rsid w:val="00843B4A"/>
    <w:rsid w:val="00843CE9"/>
    <w:rsid w:val="00843DA9"/>
    <w:rsid w:val="0084419D"/>
    <w:rsid w:val="00844324"/>
    <w:rsid w:val="008443C7"/>
    <w:rsid w:val="00844423"/>
    <w:rsid w:val="0084449C"/>
    <w:rsid w:val="00844571"/>
    <w:rsid w:val="00844733"/>
    <w:rsid w:val="00844988"/>
    <w:rsid w:val="00844B0A"/>
    <w:rsid w:val="00844C3A"/>
    <w:rsid w:val="00844EAE"/>
    <w:rsid w:val="008451C4"/>
    <w:rsid w:val="00845208"/>
    <w:rsid w:val="008455B7"/>
    <w:rsid w:val="008456CB"/>
    <w:rsid w:val="00845864"/>
    <w:rsid w:val="00845A89"/>
    <w:rsid w:val="00845B3F"/>
    <w:rsid w:val="00845BBA"/>
    <w:rsid w:val="00845DDA"/>
    <w:rsid w:val="0084610C"/>
    <w:rsid w:val="00846461"/>
    <w:rsid w:val="00846488"/>
    <w:rsid w:val="008466DD"/>
    <w:rsid w:val="00846771"/>
    <w:rsid w:val="008467B2"/>
    <w:rsid w:val="00846876"/>
    <w:rsid w:val="00846972"/>
    <w:rsid w:val="00846997"/>
    <w:rsid w:val="00846A11"/>
    <w:rsid w:val="00846D1D"/>
    <w:rsid w:val="00846EDC"/>
    <w:rsid w:val="00846F41"/>
    <w:rsid w:val="00846FA3"/>
    <w:rsid w:val="008470FB"/>
    <w:rsid w:val="00847655"/>
    <w:rsid w:val="0084780A"/>
    <w:rsid w:val="00847BEA"/>
    <w:rsid w:val="00847D51"/>
    <w:rsid w:val="00847E58"/>
    <w:rsid w:val="00847E5E"/>
    <w:rsid w:val="008500D1"/>
    <w:rsid w:val="00850114"/>
    <w:rsid w:val="00850115"/>
    <w:rsid w:val="00850117"/>
    <w:rsid w:val="0085050F"/>
    <w:rsid w:val="00850535"/>
    <w:rsid w:val="00850670"/>
    <w:rsid w:val="00850848"/>
    <w:rsid w:val="00850B53"/>
    <w:rsid w:val="00850B89"/>
    <w:rsid w:val="00850C9C"/>
    <w:rsid w:val="00851211"/>
    <w:rsid w:val="0085121C"/>
    <w:rsid w:val="00851324"/>
    <w:rsid w:val="00851356"/>
    <w:rsid w:val="0085138B"/>
    <w:rsid w:val="008515A5"/>
    <w:rsid w:val="0085183C"/>
    <w:rsid w:val="008519F3"/>
    <w:rsid w:val="00851B67"/>
    <w:rsid w:val="00851BFC"/>
    <w:rsid w:val="00851C9B"/>
    <w:rsid w:val="00851CD4"/>
    <w:rsid w:val="00851D2B"/>
    <w:rsid w:val="00851DC6"/>
    <w:rsid w:val="00851F8F"/>
    <w:rsid w:val="00852062"/>
    <w:rsid w:val="008525E9"/>
    <w:rsid w:val="00852978"/>
    <w:rsid w:val="008529D4"/>
    <w:rsid w:val="00852ADD"/>
    <w:rsid w:val="00852B2F"/>
    <w:rsid w:val="00852DCF"/>
    <w:rsid w:val="00852E9E"/>
    <w:rsid w:val="00853056"/>
    <w:rsid w:val="0085317D"/>
    <w:rsid w:val="008533F4"/>
    <w:rsid w:val="008537A0"/>
    <w:rsid w:val="00853897"/>
    <w:rsid w:val="00853925"/>
    <w:rsid w:val="008539A8"/>
    <w:rsid w:val="008539DA"/>
    <w:rsid w:val="008541EF"/>
    <w:rsid w:val="008542F1"/>
    <w:rsid w:val="00854339"/>
    <w:rsid w:val="008546B7"/>
    <w:rsid w:val="008546EB"/>
    <w:rsid w:val="008548BB"/>
    <w:rsid w:val="0085495A"/>
    <w:rsid w:val="00854AF4"/>
    <w:rsid w:val="00854BAC"/>
    <w:rsid w:val="00854BBE"/>
    <w:rsid w:val="00854C53"/>
    <w:rsid w:val="00854E60"/>
    <w:rsid w:val="00854FA5"/>
    <w:rsid w:val="00854FC0"/>
    <w:rsid w:val="0085503E"/>
    <w:rsid w:val="0085509B"/>
    <w:rsid w:val="0085534F"/>
    <w:rsid w:val="00855448"/>
    <w:rsid w:val="008554AE"/>
    <w:rsid w:val="00855691"/>
    <w:rsid w:val="00855863"/>
    <w:rsid w:val="00855D1D"/>
    <w:rsid w:val="00855D6F"/>
    <w:rsid w:val="00855DBB"/>
    <w:rsid w:val="00855DF0"/>
    <w:rsid w:val="00855E1D"/>
    <w:rsid w:val="00855E7B"/>
    <w:rsid w:val="00855EDF"/>
    <w:rsid w:val="008560B3"/>
    <w:rsid w:val="008564E1"/>
    <w:rsid w:val="00856884"/>
    <w:rsid w:val="00856AC0"/>
    <w:rsid w:val="00856E6C"/>
    <w:rsid w:val="00856F6F"/>
    <w:rsid w:val="0085713C"/>
    <w:rsid w:val="00857297"/>
    <w:rsid w:val="00857392"/>
    <w:rsid w:val="0085754F"/>
    <w:rsid w:val="0085790E"/>
    <w:rsid w:val="0085798C"/>
    <w:rsid w:val="00857C28"/>
    <w:rsid w:val="00857E51"/>
    <w:rsid w:val="00857F58"/>
    <w:rsid w:val="008600EA"/>
    <w:rsid w:val="00860185"/>
    <w:rsid w:val="0086063A"/>
    <w:rsid w:val="0086079D"/>
    <w:rsid w:val="00860BC8"/>
    <w:rsid w:val="00860D61"/>
    <w:rsid w:val="0086116F"/>
    <w:rsid w:val="00861349"/>
    <w:rsid w:val="008613F7"/>
    <w:rsid w:val="008615A8"/>
    <w:rsid w:val="0086168F"/>
    <w:rsid w:val="008616CA"/>
    <w:rsid w:val="008616E3"/>
    <w:rsid w:val="008618D4"/>
    <w:rsid w:val="008619A8"/>
    <w:rsid w:val="00861A13"/>
    <w:rsid w:val="00861BEF"/>
    <w:rsid w:val="00861C6D"/>
    <w:rsid w:val="00861CD3"/>
    <w:rsid w:val="00861DF4"/>
    <w:rsid w:val="00861F0D"/>
    <w:rsid w:val="008625A6"/>
    <w:rsid w:val="00862726"/>
    <w:rsid w:val="00862803"/>
    <w:rsid w:val="00862854"/>
    <w:rsid w:val="008628CB"/>
    <w:rsid w:val="0086292A"/>
    <w:rsid w:val="00862BBA"/>
    <w:rsid w:val="00862DE9"/>
    <w:rsid w:val="00862FDE"/>
    <w:rsid w:val="00863197"/>
    <w:rsid w:val="00863249"/>
    <w:rsid w:val="00863305"/>
    <w:rsid w:val="00863536"/>
    <w:rsid w:val="0086369F"/>
    <w:rsid w:val="0086392D"/>
    <w:rsid w:val="0086398D"/>
    <w:rsid w:val="00863E7D"/>
    <w:rsid w:val="008641CB"/>
    <w:rsid w:val="0086425C"/>
    <w:rsid w:val="00864386"/>
    <w:rsid w:val="00864546"/>
    <w:rsid w:val="00864643"/>
    <w:rsid w:val="00864719"/>
    <w:rsid w:val="008648DD"/>
    <w:rsid w:val="00865034"/>
    <w:rsid w:val="008651C7"/>
    <w:rsid w:val="008651F8"/>
    <w:rsid w:val="0086520F"/>
    <w:rsid w:val="008652C7"/>
    <w:rsid w:val="00865357"/>
    <w:rsid w:val="00865430"/>
    <w:rsid w:val="00865531"/>
    <w:rsid w:val="008657FE"/>
    <w:rsid w:val="00865805"/>
    <w:rsid w:val="008658F5"/>
    <w:rsid w:val="00865A5A"/>
    <w:rsid w:val="00865BD2"/>
    <w:rsid w:val="00865C80"/>
    <w:rsid w:val="00865E5B"/>
    <w:rsid w:val="00865E72"/>
    <w:rsid w:val="00865EA8"/>
    <w:rsid w:val="00865F74"/>
    <w:rsid w:val="00865F8F"/>
    <w:rsid w:val="00865FEF"/>
    <w:rsid w:val="00866049"/>
    <w:rsid w:val="0086627E"/>
    <w:rsid w:val="008662EE"/>
    <w:rsid w:val="00866354"/>
    <w:rsid w:val="00866560"/>
    <w:rsid w:val="0086687A"/>
    <w:rsid w:val="008668C0"/>
    <w:rsid w:val="008669C6"/>
    <w:rsid w:val="00866C2F"/>
    <w:rsid w:val="00867376"/>
    <w:rsid w:val="00867478"/>
    <w:rsid w:val="00867590"/>
    <w:rsid w:val="008676F7"/>
    <w:rsid w:val="0086785B"/>
    <w:rsid w:val="00867872"/>
    <w:rsid w:val="008678B1"/>
    <w:rsid w:val="0086799B"/>
    <w:rsid w:val="00867AB3"/>
    <w:rsid w:val="00867B99"/>
    <w:rsid w:val="00867C7A"/>
    <w:rsid w:val="00867CBF"/>
    <w:rsid w:val="00867EB1"/>
    <w:rsid w:val="008700E7"/>
    <w:rsid w:val="00870468"/>
    <w:rsid w:val="00870865"/>
    <w:rsid w:val="00870A0A"/>
    <w:rsid w:val="00870A43"/>
    <w:rsid w:val="00870B74"/>
    <w:rsid w:val="00870BC5"/>
    <w:rsid w:val="00870C97"/>
    <w:rsid w:val="00870D8B"/>
    <w:rsid w:val="00870DA0"/>
    <w:rsid w:val="00870E0C"/>
    <w:rsid w:val="00871007"/>
    <w:rsid w:val="0087101C"/>
    <w:rsid w:val="00871048"/>
    <w:rsid w:val="0087109E"/>
    <w:rsid w:val="008713FD"/>
    <w:rsid w:val="00871475"/>
    <w:rsid w:val="00871551"/>
    <w:rsid w:val="0087175E"/>
    <w:rsid w:val="00871BD1"/>
    <w:rsid w:val="00871F31"/>
    <w:rsid w:val="00871F77"/>
    <w:rsid w:val="0087213B"/>
    <w:rsid w:val="008721FF"/>
    <w:rsid w:val="008722E3"/>
    <w:rsid w:val="0087268B"/>
    <w:rsid w:val="008726A1"/>
    <w:rsid w:val="00872C87"/>
    <w:rsid w:val="00872DF1"/>
    <w:rsid w:val="00872E0C"/>
    <w:rsid w:val="008730E6"/>
    <w:rsid w:val="00873293"/>
    <w:rsid w:val="00873330"/>
    <w:rsid w:val="008733E7"/>
    <w:rsid w:val="00873541"/>
    <w:rsid w:val="00873863"/>
    <w:rsid w:val="00873888"/>
    <w:rsid w:val="0087391B"/>
    <w:rsid w:val="00873A2B"/>
    <w:rsid w:val="00873AF8"/>
    <w:rsid w:val="00873BC9"/>
    <w:rsid w:val="00873BD2"/>
    <w:rsid w:val="00873CF3"/>
    <w:rsid w:val="00873D67"/>
    <w:rsid w:val="00874033"/>
    <w:rsid w:val="008744AF"/>
    <w:rsid w:val="008746F4"/>
    <w:rsid w:val="00874737"/>
    <w:rsid w:val="008747E2"/>
    <w:rsid w:val="0087481B"/>
    <w:rsid w:val="008748F5"/>
    <w:rsid w:val="0087496D"/>
    <w:rsid w:val="00874992"/>
    <w:rsid w:val="008749C4"/>
    <w:rsid w:val="00874C65"/>
    <w:rsid w:val="00874CB0"/>
    <w:rsid w:val="00875035"/>
    <w:rsid w:val="008750C2"/>
    <w:rsid w:val="008750FA"/>
    <w:rsid w:val="008751E7"/>
    <w:rsid w:val="0087534E"/>
    <w:rsid w:val="008755E8"/>
    <w:rsid w:val="00875702"/>
    <w:rsid w:val="00875A10"/>
    <w:rsid w:val="00875A66"/>
    <w:rsid w:val="00875BE9"/>
    <w:rsid w:val="00875BFE"/>
    <w:rsid w:val="00875D20"/>
    <w:rsid w:val="00875F4C"/>
    <w:rsid w:val="0087603A"/>
    <w:rsid w:val="0087612D"/>
    <w:rsid w:val="00876311"/>
    <w:rsid w:val="00876443"/>
    <w:rsid w:val="008768CD"/>
    <w:rsid w:val="008768CE"/>
    <w:rsid w:val="008769A8"/>
    <w:rsid w:val="008769E9"/>
    <w:rsid w:val="00876A34"/>
    <w:rsid w:val="00876AEF"/>
    <w:rsid w:val="00876D08"/>
    <w:rsid w:val="00876D2F"/>
    <w:rsid w:val="00876E20"/>
    <w:rsid w:val="00876E34"/>
    <w:rsid w:val="008771C0"/>
    <w:rsid w:val="00877428"/>
    <w:rsid w:val="00877453"/>
    <w:rsid w:val="008774F9"/>
    <w:rsid w:val="0087770D"/>
    <w:rsid w:val="008777BD"/>
    <w:rsid w:val="00877D3F"/>
    <w:rsid w:val="00877D7A"/>
    <w:rsid w:val="00877F72"/>
    <w:rsid w:val="008801AE"/>
    <w:rsid w:val="00880315"/>
    <w:rsid w:val="0088048F"/>
    <w:rsid w:val="00880A17"/>
    <w:rsid w:val="00880A97"/>
    <w:rsid w:val="00880D25"/>
    <w:rsid w:val="00880D42"/>
    <w:rsid w:val="00880D7F"/>
    <w:rsid w:val="00880F8E"/>
    <w:rsid w:val="008810CF"/>
    <w:rsid w:val="008811AD"/>
    <w:rsid w:val="00881629"/>
    <w:rsid w:val="008816C2"/>
    <w:rsid w:val="00881765"/>
    <w:rsid w:val="00881AC1"/>
    <w:rsid w:val="00881AD6"/>
    <w:rsid w:val="00881E16"/>
    <w:rsid w:val="00881E5E"/>
    <w:rsid w:val="00882009"/>
    <w:rsid w:val="0088254A"/>
    <w:rsid w:val="008825B4"/>
    <w:rsid w:val="00882771"/>
    <w:rsid w:val="0088288E"/>
    <w:rsid w:val="008828A0"/>
    <w:rsid w:val="00882A0C"/>
    <w:rsid w:val="00882F21"/>
    <w:rsid w:val="00882FE5"/>
    <w:rsid w:val="00883198"/>
    <w:rsid w:val="0088333C"/>
    <w:rsid w:val="008833D6"/>
    <w:rsid w:val="008833D7"/>
    <w:rsid w:val="008833F0"/>
    <w:rsid w:val="0088358D"/>
    <w:rsid w:val="008835F0"/>
    <w:rsid w:val="008837E0"/>
    <w:rsid w:val="008838D3"/>
    <w:rsid w:val="00883BDD"/>
    <w:rsid w:val="00883D37"/>
    <w:rsid w:val="00883D5E"/>
    <w:rsid w:val="00883E9C"/>
    <w:rsid w:val="00883EB7"/>
    <w:rsid w:val="00883EC0"/>
    <w:rsid w:val="008840A2"/>
    <w:rsid w:val="0088446B"/>
    <w:rsid w:val="00884485"/>
    <w:rsid w:val="00884645"/>
    <w:rsid w:val="00884655"/>
    <w:rsid w:val="008847BC"/>
    <w:rsid w:val="0088494F"/>
    <w:rsid w:val="00884A63"/>
    <w:rsid w:val="00884EF2"/>
    <w:rsid w:val="00884F4D"/>
    <w:rsid w:val="00885288"/>
    <w:rsid w:val="00885568"/>
    <w:rsid w:val="008856DB"/>
    <w:rsid w:val="008857EA"/>
    <w:rsid w:val="00885A73"/>
    <w:rsid w:val="00885BF0"/>
    <w:rsid w:val="00886005"/>
    <w:rsid w:val="0088616A"/>
    <w:rsid w:val="008863E0"/>
    <w:rsid w:val="008864EF"/>
    <w:rsid w:val="00886735"/>
    <w:rsid w:val="008867DC"/>
    <w:rsid w:val="00886A85"/>
    <w:rsid w:val="00886B05"/>
    <w:rsid w:val="00886BB5"/>
    <w:rsid w:val="00887353"/>
    <w:rsid w:val="00887365"/>
    <w:rsid w:val="008873F0"/>
    <w:rsid w:val="00887435"/>
    <w:rsid w:val="0088778A"/>
    <w:rsid w:val="00887806"/>
    <w:rsid w:val="0088783E"/>
    <w:rsid w:val="008879FC"/>
    <w:rsid w:val="00887A10"/>
    <w:rsid w:val="00887B23"/>
    <w:rsid w:val="00887B42"/>
    <w:rsid w:val="00887B86"/>
    <w:rsid w:val="00887B9F"/>
    <w:rsid w:val="00887BCE"/>
    <w:rsid w:val="00887C09"/>
    <w:rsid w:val="00887CB2"/>
    <w:rsid w:val="00887DEA"/>
    <w:rsid w:val="00887E02"/>
    <w:rsid w:val="00887E73"/>
    <w:rsid w:val="00887F58"/>
    <w:rsid w:val="0089006F"/>
    <w:rsid w:val="008900CC"/>
    <w:rsid w:val="0089024E"/>
    <w:rsid w:val="00890270"/>
    <w:rsid w:val="008902BA"/>
    <w:rsid w:val="008903D4"/>
    <w:rsid w:val="00890432"/>
    <w:rsid w:val="0089049B"/>
    <w:rsid w:val="008905DC"/>
    <w:rsid w:val="008907EC"/>
    <w:rsid w:val="00890817"/>
    <w:rsid w:val="0089084F"/>
    <w:rsid w:val="0089093D"/>
    <w:rsid w:val="00890A58"/>
    <w:rsid w:val="00890A64"/>
    <w:rsid w:val="00890CE6"/>
    <w:rsid w:val="00890D22"/>
    <w:rsid w:val="00890DB6"/>
    <w:rsid w:val="00890E76"/>
    <w:rsid w:val="00891062"/>
    <w:rsid w:val="0089110A"/>
    <w:rsid w:val="0089125B"/>
    <w:rsid w:val="008913BB"/>
    <w:rsid w:val="008913FF"/>
    <w:rsid w:val="0089161D"/>
    <w:rsid w:val="0089191B"/>
    <w:rsid w:val="00891CB1"/>
    <w:rsid w:val="00891FDA"/>
    <w:rsid w:val="00892149"/>
    <w:rsid w:val="00892155"/>
    <w:rsid w:val="008921D7"/>
    <w:rsid w:val="008922EB"/>
    <w:rsid w:val="008922FC"/>
    <w:rsid w:val="0089244D"/>
    <w:rsid w:val="0089256B"/>
    <w:rsid w:val="008925DD"/>
    <w:rsid w:val="00892786"/>
    <w:rsid w:val="00892857"/>
    <w:rsid w:val="00892941"/>
    <w:rsid w:val="00892985"/>
    <w:rsid w:val="00892BE9"/>
    <w:rsid w:val="008930B0"/>
    <w:rsid w:val="008931FA"/>
    <w:rsid w:val="00893211"/>
    <w:rsid w:val="00893298"/>
    <w:rsid w:val="008933A4"/>
    <w:rsid w:val="0089348B"/>
    <w:rsid w:val="00893525"/>
    <w:rsid w:val="00893597"/>
    <w:rsid w:val="00893707"/>
    <w:rsid w:val="00893B1E"/>
    <w:rsid w:val="00893B2B"/>
    <w:rsid w:val="00893B58"/>
    <w:rsid w:val="00893C03"/>
    <w:rsid w:val="00894251"/>
    <w:rsid w:val="00894264"/>
    <w:rsid w:val="008943B2"/>
    <w:rsid w:val="008943B7"/>
    <w:rsid w:val="00894564"/>
    <w:rsid w:val="008946AC"/>
    <w:rsid w:val="0089472D"/>
    <w:rsid w:val="00894B5B"/>
    <w:rsid w:val="00894CD7"/>
    <w:rsid w:val="00894E54"/>
    <w:rsid w:val="00894E8B"/>
    <w:rsid w:val="00894F00"/>
    <w:rsid w:val="0089501E"/>
    <w:rsid w:val="0089504E"/>
    <w:rsid w:val="0089511F"/>
    <w:rsid w:val="00895126"/>
    <w:rsid w:val="008951AA"/>
    <w:rsid w:val="00895297"/>
    <w:rsid w:val="00895320"/>
    <w:rsid w:val="0089555D"/>
    <w:rsid w:val="0089556B"/>
    <w:rsid w:val="0089581E"/>
    <w:rsid w:val="008958E7"/>
    <w:rsid w:val="00895951"/>
    <w:rsid w:val="00895983"/>
    <w:rsid w:val="0089598E"/>
    <w:rsid w:val="008959B8"/>
    <w:rsid w:val="00895A08"/>
    <w:rsid w:val="00895C50"/>
    <w:rsid w:val="00895DA2"/>
    <w:rsid w:val="00895F1E"/>
    <w:rsid w:val="00895FDA"/>
    <w:rsid w:val="008961F6"/>
    <w:rsid w:val="00896253"/>
    <w:rsid w:val="00896277"/>
    <w:rsid w:val="008962CB"/>
    <w:rsid w:val="00896349"/>
    <w:rsid w:val="00896822"/>
    <w:rsid w:val="008968C3"/>
    <w:rsid w:val="008969AB"/>
    <w:rsid w:val="00896BED"/>
    <w:rsid w:val="00896CB6"/>
    <w:rsid w:val="00896CE6"/>
    <w:rsid w:val="00896D2F"/>
    <w:rsid w:val="00896D3F"/>
    <w:rsid w:val="00896FB5"/>
    <w:rsid w:val="00897054"/>
    <w:rsid w:val="0089719F"/>
    <w:rsid w:val="00897261"/>
    <w:rsid w:val="0089745B"/>
    <w:rsid w:val="0089752A"/>
    <w:rsid w:val="0089793E"/>
    <w:rsid w:val="0089794D"/>
    <w:rsid w:val="00897A6B"/>
    <w:rsid w:val="00897AD2"/>
    <w:rsid w:val="00897C56"/>
    <w:rsid w:val="00897E4E"/>
    <w:rsid w:val="008A008F"/>
    <w:rsid w:val="008A02EC"/>
    <w:rsid w:val="008A0307"/>
    <w:rsid w:val="008A06D9"/>
    <w:rsid w:val="008A06E7"/>
    <w:rsid w:val="008A071E"/>
    <w:rsid w:val="008A0784"/>
    <w:rsid w:val="008A0C7A"/>
    <w:rsid w:val="008A0CF9"/>
    <w:rsid w:val="008A0D0D"/>
    <w:rsid w:val="008A0F85"/>
    <w:rsid w:val="008A1157"/>
    <w:rsid w:val="008A1161"/>
    <w:rsid w:val="008A1196"/>
    <w:rsid w:val="008A11D4"/>
    <w:rsid w:val="008A13F8"/>
    <w:rsid w:val="008A1503"/>
    <w:rsid w:val="008A1587"/>
    <w:rsid w:val="008A1851"/>
    <w:rsid w:val="008A19FA"/>
    <w:rsid w:val="008A1AC8"/>
    <w:rsid w:val="008A1B70"/>
    <w:rsid w:val="008A1C81"/>
    <w:rsid w:val="008A1CC1"/>
    <w:rsid w:val="008A1CE9"/>
    <w:rsid w:val="008A1DC2"/>
    <w:rsid w:val="008A20BD"/>
    <w:rsid w:val="008A2139"/>
    <w:rsid w:val="008A2281"/>
    <w:rsid w:val="008A2599"/>
    <w:rsid w:val="008A2684"/>
    <w:rsid w:val="008A2702"/>
    <w:rsid w:val="008A28DC"/>
    <w:rsid w:val="008A29C1"/>
    <w:rsid w:val="008A2B98"/>
    <w:rsid w:val="008A2E6A"/>
    <w:rsid w:val="008A2F27"/>
    <w:rsid w:val="008A2FE2"/>
    <w:rsid w:val="008A3107"/>
    <w:rsid w:val="008A311C"/>
    <w:rsid w:val="008A317A"/>
    <w:rsid w:val="008A32FB"/>
    <w:rsid w:val="008A3609"/>
    <w:rsid w:val="008A39A5"/>
    <w:rsid w:val="008A3C15"/>
    <w:rsid w:val="008A3C31"/>
    <w:rsid w:val="008A3C99"/>
    <w:rsid w:val="008A3CAB"/>
    <w:rsid w:val="008A3CBB"/>
    <w:rsid w:val="008A3D84"/>
    <w:rsid w:val="008A40AD"/>
    <w:rsid w:val="008A422A"/>
    <w:rsid w:val="008A4440"/>
    <w:rsid w:val="008A4465"/>
    <w:rsid w:val="008A4844"/>
    <w:rsid w:val="008A4B85"/>
    <w:rsid w:val="008A4D3D"/>
    <w:rsid w:val="008A4D41"/>
    <w:rsid w:val="008A4FA3"/>
    <w:rsid w:val="008A52C3"/>
    <w:rsid w:val="008A53AD"/>
    <w:rsid w:val="008A53E3"/>
    <w:rsid w:val="008A548F"/>
    <w:rsid w:val="008A5850"/>
    <w:rsid w:val="008A5B7B"/>
    <w:rsid w:val="008A5DD6"/>
    <w:rsid w:val="008A613D"/>
    <w:rsid w:val="008A61AA"/>
    <w:rsid w:val="008A61ED"/>
    <w:rsid w:val="008A66E5"/>
    <w:rsid w:val="008A672D"/>
    <w:rsid w:val="008A67BF"/>
    <w:rsid w:val="008A69A6"/>
    <w:rsid w:val="008A6A7A"/>
    <w:rsid w:val="008A6D3C"/>
    <w:rsid w:val="008A709A"/>
    <w:rsid w:val="008A72DB"/>
    <w:rsid w:val="008A73DF"/>
    <w:rsid w:val="008A755F"/>
    <w:rsid w:val="008A77A0"/>
    <w:rsid w:val="008A77B7"/>
    <w:rsid w:val="008A7A73"/>
    <w:rsid w:val="008A7AB1"/>
    <w:rsid w:val="008A7B96"/>
    <w:rsid w:val="008A7CC3"/>
    <w:rsid w:val="008A7D18"/>
    <w:rsid w:val="008A7F2B"/>
    <w:rsid w:val="008A7FB3"/>
    <w:rsid w:val="008B009B"/>
    <w:rsid w:val="008B020D"/>
    <w:rsid w:val="008B0237"/>
    <w:rsid w:val="008B04E6"/>
    <w:rsid w:val="008B056D"/>
    <w:rsid w:val="008B0575"/>
    <w:rsid w:val="008B059C"/>
    <w:rsid w:val="008B05CB"/>
    <w:rsid w:val="008B0799"/>
    <w:rsid w:val="008B0851"/>
    <w:rsid w:val="008B089F"/>
    <w:rsid w:val="008B0C55"/>
    <w:rsid w:val="008B0DC7"/>
    <w:rsid w:val="008B0E0F"/>
    <w:rsid w:val="008B0E48"/>
    <w:rsid w:val="008B0F48"/>
    <w:rsid w:val="008B10B0"/>
    <w:rsid w:val="008B1200"/>
    <w:rsid w:val="008B1267"/>
    <w:rsid w:val="008B1268"/>
    <w:rsid w:val="008B1549"/>
    <w:rsid w:val="008B1553"/>
    <w:rsid w:val="008B1576"/>
    <w:rsid w:val="008B17DB"/>
    <w:rsid w:val="008B188A"/>
    <w:rsid w:val="008B19AD"/>
    <w:rsid w:val="008B19B1"/>
    <w:rsid w:val="008B1B91"/>
    <w:rsid w:val="008B1BE9"/>
    <w:rsid w:val="008B1C57"/>
    <w:rsid w:val="008B1EBC"/>
    <w:rsid w:val="008B1EE4"/>
    <w:rsid w:val="008B1FDF"/>
    <w:rsid w:val="008B227F"/>
    <w:rsid w:val="008B232B"/>
    <w:rsid w:val="008B23C3"/>
    <w:rsid w:val="008B29B6"/>
    <w:rsid w:val="008B2BA9"/>
    <w:rsid w:val="008B2C73"/>
    <w:rsid w:val="008B2CA0"/>
    <w:rsid w:val="008B2DB5"/>
    <w:rsid w:val="008B2F5C"/>
    <w:rsid w:val="008B3420"/>
    <w:rsid w:val="008B3508"/>
    <w:rsid w:val="008B3607"/>
    <w:rsid w:val="008B3786"/>
    <w:rsid w:val="008B3952"/>
    <w:rsid w:val="008B4024"/>
    <w:rsid w:val="008B4369"/>
    <w:rsid w:val="008B43DB"/>
    <w:rsid w:val="008B4486"/>
    <w:rsid w:val="008B44A9"/>
    <w:rsid w:val="008B4633"/>
    <w:rsid w:val="008B471C"/>
    <w:rsid w:val="008B4803"/>
    <w:rsid w:val="008B486F"/>
    <w:rsid w:val="008B4908"/>
    <w:rsid w:val="008B4961"/>
    <w:rsid w:val="008B4967"/>
    <w:rsid w:val="008B4E35"/>
    <w:rsid w:val="008B4E57"/>
    <w:rsid w:val="008B4E64"/>
    <w:rsid w:val="008B5102"/>
    <w:rsid w:val="008B51C3"/>
    <w:rsid w:val="008B5293"/>
    <w:rsid w:val="008B52E7"/>
    <w:rsid w:val="008B530D"/>
    <w:rsid w:val="008B5423"/>
    <w:rsid w:val="008B55AF"/>
    <w:rsid w:val="008B5914"/>
    <w:rsid w:val="008B59E3"/>
    <w:rsid w:val="008B5A4B"/>
    <w:rsid w:val="008B5BA8"/>
    <w:rsid w:val="008B5D27"/>
    <w:rsid w:val="008B5E28"/>
    <w:rsid w:val="008B6140"/>
    <w:rsid w:val="008B623B"/>
    <w:rsid w:val="008B65D4"/>
    <w:rsid w:val="008B6764"/>
    <w:rsid w:val="008B67B8"/>
    <w:rsid w:val="008B6871"/>
    <w:rsid w:val="008B6A51"/>
    <w:rsid w:val="008B6A82"/>
    <w:rsid w:val="008B6B98"/>
    <w:rsid w:val="008B6BEA"/>
    <w:rsid w:val="008B6CD3"/>
    <w:rsid w:val="008B6FDA"/>
    <w:rsid w:val="008B7045"/>
    <w:rsid w:val="008B716D"/>
    <w:rsid w:val="008B71D5"/>
    <w:rsid w:val="008B7382"/>
    <w:rsid w:val="008B7592"/>
    <w:rsid w:val="008B76BE"/>
    <w:rsid w:val="008B77BB"/>
    <w:rsid w:val="008B785B"/>
    <w:rsid w:val="008B7878"/>
    <w:rsid w:val="008B7887"/>
    <w:rsid w:val="008B7975"/>
    <w:rsid w:val="008B7D0A"/>
    <w:rsid w:val="008B7DC5"/>
    <w:rsid w:val="008B7E9E"/>
    <w:rsid w:val="008C00DE"/>
    <w:rsid w:val="008C0100"/>
    <w:rsid w:val="008C02EA"/>
    <w:rsid w:val="008C06A6"/>
    <w:rsid w:val="008C073E"/>
    <w:rsid w:val="008C0756"/>
    <w:rsid w:val="008C07A0"/>
    <w:rsid w:val="008C090F"/>
    <w:rsid w:val="008C09D2"/>
    <w:rsid w:val="008C0C0E"/>
    <w:rsid w:val="008C0F83"/>
    <w:rsid w:val="008C0FDB"/>
    <w:rsid w:val="008C10E7"/>
    <w:rsid w:val="008C1129"/>
    <w:rsid w:val="008C146E"/>
    <w:rsid w:val="008C1598"/>
    <w:rsid w:val="008C1830"/>
    <w:rsid w:val="008C18EC"/>
    <w:rsid w:val="008C19B2"/>
    <w:rsid w:val="008C1A54"/>
    <w:rsid w:val="008C1A70"/>
    <w:rsid w:val="008C1B41"/>
    <w:rsid w:val="008C1BC3"/>
    <w:rsid w:val="008C1D17"/>
    <w:rsid w:val="008C1F3C"/>
    <w:rsid w:val="008C1F6C"/>
    <w:rsid w:val="008C2541"/>
    <w:rsid w:val="008C264D"/>
    <w:rsid w:val="008C289B"/>
    <w:rsid w:val="008C29DF"/>
    <w:rsid w:val="008C2C04"/>
    <w:rsid w:val="008C2D15"/>
    <w:rsid w:val="008C2D53"/>
    <w:rsid w:val="008C2FE8"/>
    <w:rsid w:val="008C3424"/>
    <w:rsid w:val="008C351B"/>
    <w:rsid w:val="008C35D4"/>
    <w:rsid w:val="008C369D"/>
    <w:rsid w:val="008C3754"/>
    <w:rsid w:val="008C381D"/>
    <w:rsid w:val="008C3879"/>
    <w:rsid w:val="008C38DC"/>
    <w:rsid w:val="008C3A6E"/>
    <w:rsid w:val="008C3B5B"/>
    <w:rsid w:val="008C3BE4"/>
    <w:rsid w:val="008C3E39"/>
    <w:rsid w:val="008C3E54"/>
    <w:rsid w:val="008C3E70"/>
    <w:rsid w:val="008C3E8F"/>
    <w:rsid w:val="008C41F9"/>
    <w:rsid w:val="008C46F0"/>
    <w:rsid w:val="008C4938"/>
    <w:rsid w:val="008C4A3D"/>
    <w:rsid w:val="008C4B7F"/>
    <w:rsid w:val="008C4BA8"/>
    <w:rsid w:val="008C4BDE"/>
    <w:rsid w:val="008C4C07"/>
    <w:rsid w:val="008C4DEE"/>
    <w:rsid w:val="008C4E06"/>
    <w:rsid w:val="008C4E91"/>
    <w:rsid w:val="008C4FC6"/>
    <w:rsid w:val="008C5089"/>
    <w:rsid w:val="008C52AA"/>
    <w:rsid w:val="008C52D2"/>
    <w:rsid w:val="008C5377"/>
    <w:rsid w:val="008C53E1"/>
    <w:rsid w:val="008C56B9"/>
    <w:rsid w:val="008C5710"/>
    <w:rsid w:val="008C577D"/>
    <w:rsid w:val="008C5823"/>
    <w:rsid w:val="008C5A58"/>
    <w:rsid w:val="008C5A77"/>
    <w:rsid w:val="008C5B29"/>
    <w:rsid w:val="008C5C22"/>
    <w:rsid w:val="008C5D21"/>
    <w:rsid w:val="008C5DC7"/>
    <w:rsid w:val="008C5E31"/>
    <w:rsid w:val="008C5EA2"/>
    <w:rsid w:val="008C5EF7"/>
    <w:rsid w:val="008C5F6C"/>
    <w:rsid w:val="008C6005"/>
    <w:rsid w:val="008C6011"/>
    <w:rsid w:val="008C6051"/>
    <w:rsid w:val="008C61B7"/>
    <w:rsid w:val="008C6200"/>
    <w:rsid w:val="008C6211"/>
    <w:rsid w:val="008C6268"/>
    <w:rsid w:val="008C627D"/>
    <w:rsid w:val="008C6400"/>
    <w:rsid w:val="008C67E6"/>
    <w:rsid w:val="008C6CEF"/>
    <w:rsid w:val="008C701A"/>
    <w:rsid w:val="008C716D"/>
    <w:rsid w:val="008C72A0"/>
    <w:rsid w:val="008C72BB"/>
    <w:rsid w:val="008C739F"/>
    <w:rsid w:val="008C7425"/>
    <w:rsid w:val="008C7750"/>
    <w:rsid w:val="008C7A08"/>
    <w:rsid w:val="008C7C1C"/>
    <w:rsid w:val="008C7E3F"/>
    <w:rsid w:val="008C7F23"/>
    <w:rsid w:val="008C7FA6"/>
    <w:rsid w:val="008D0034"/>
    <w:rsid w:val="008D0306"/>
    <w:rsid w:val="008D0543"/>
    <w:rsid w:val="008D081C"/>
    <w:rsid w:val="008D09A2"/>
    <w:rsid w:val="008D09BA"/>
    <w:rsid w:val="008D0C3A"/>
    <w:rsid w:val="008D0EB1"/>
    <w:rsid w:val="008D10CE"/>
    <w:rsid w:val="008D117B"/>
    <w:rsid w:val="008D131A"/>
    <w:rsid w:val="008D1380"/>
    <w:rsid w:val="008D1506"/>
    <w:rsid w:val="008D16D9"/>
    <w:rsid w:val="008D1749"/>
    <w:rsid w:val="008D1806"/>
    <w:rsid w:val="008D1855"/>
    <w:rsid w:val="008D1955"/>
    <w:rsid w:val="008D1963"/>
    <w:rsid w:val="008D1973"/>
    <w:rsid w:val="008D1BC4"/>
    <w:rsid w:val="008D1BD1"/>
    <w:rsid w:val="008D1C61"/>
    <w:rsid w:val="008D1C6D"/>
    <w:rsid w:val="008D1CEF"/>
    <w:rsid w:val="008D1D47"/>
    <w:rsid w:val="008D1DA1"/>
    <w:rsid w:val="008D1DC0"/>
    <w:rsid w:val="008D1FF9"/>
    <w:rsid w:val="008D201D"/>
    <w:rsid w:val="008D20A8"/>
    <w:rsid w:val="008D2175"/>
    <w:rsid w:val="008D2186"/>
    <w:rsid w:val="008D2207"/>
    <w:rsid w:val="008D2305"/>
    <w:rsid w:val="008D243E"/>
    <w:rsid w:val="008D24EA"/>
    <w:rsid w:val="008D25CD"/>
    <w:rsid w:val="008D26F5"/>
    <w:rsid w:val="008D2779"/>
    <w:rsid w:val="008D27F8"/>
    <w:rsid w:val="008D2811"/>
    <w:rsid w:val="008D2847"/>
    <w:rsid w:val="008D2C15"/>
    <w:rsid w:val="008D2DD3"/>
    <w:rsid w:val="008D2E15"/>
    <w:rsid w:val="008D2E19"/>
    <w:rsid w:val="008D319A"/>
    <w:rsid w:val="008D327D"/>
    <w:rsid w:val="008D3470"/>
    <w:rsid w:val="008D3492"/>
    <w:rsid w:val="008D35CE"/>
    <w:rsid w:val="008D35DA"/>
    <w:rsid w:val="008D367B"/>
    <w:rsid w:val="008D39C1"/>
    <w:rsid w:val="008D3A9A"/>
    <w:rsid w:val="008D3AEF"/>
    <w:rsid w:val="008D3B40"/>
    <w:rsid w:val="008D3C1B"/>
    <w:rsid w:val="008D3E6D"/>
    <w:rsid w:val="008D438F"/>
    <w:rsid w:val="008D4665"/>
    <w:rsid w:val="008D46B2"/>
    <w:rsid w:val="008D47BA"/>
    <w:rsid w:val="008D47F5"/>
    <w:rsid w:val="008D480A"/>
    <w:rsid w:val="008D4CF8"/>
    <w:rsid w:val="008D4D0C"/>
    <w:rsid w:val="008D4D1D"/>
    <w:rsid w:val="008D4DA2"/>
    <w:rsid w:val="008D4EEF"/>
    <w:rsid w:val="008D5109"/>
    <w:rsid w:val="008D52A3"/>
    <w:rsid w:val="008D53AF"/>
    <w:rsid w:val="008D54F7"/>
    <w:rsid w:val="008D56E1"/>
    <w:rsid w:val="008D588F"/>
    <w:rsid w:val="008D5E21"/>
    <w:rsid w:val="008D5F22"/>
    <w:rsid w:val="008D64C6"/>
    <w:rsid w:val="008D654A"/>
    <w:rsid w:val="008D677D"/>
    <w:rsid w:val="008D6B67"/>
    <w:rsid w:val="008D71E4"/>
    <w:rsid w:val="008D7402"/>
    <w:rsid w:val="008D755D"/>
    <w:rsid w:val="008D7692"/>
    <w:rsid w:val="008D7739"/>
    <w:rsid w:val="008D796E"/>
    <w:rsid w:val="008E0082"/>
    <w:rsid w:val="008E00C0"/>
    <w:rsid w:val="008E00E5"/>
    <w:rsid w:val="008E0144"/>
    <w:rsid w:val="008E0232"/>
    <w:rsid w:val="008E082D"/>
    <w:rsid w:val="008E089E"/>
    <w:rsid w:val="008E0B9A"/>
    <w:rsid w:val="008E0C14"/>
    <w:rsid w:val="008E0C20"/>
    <w:rsid w:val="008E0EEA"/>
    <w:rsid w:val="008E0EF5"/>
    <w:rsid w:val="008E0F13"/>
    <w:rsid w:val="008E0F4B"/>
    <w:rsid w:val="008E0F79"/>
    <w:rsid w:val="008E135E"/>
    <w:rsid w:val="008E13A1"/>
    <w:rsid w:val="008E1588"/>
    <w:rsid w:val="008E158A"/>
    <w:rsid w:val="008E1622"/>
    <w:rsid w:val="008E1748"/>
    <w:rsid w:val="008E17F3"/>
    <w:rsid w:val="008E18D7"/>
    <w:rsid w:val="008E1A28"/>
    <w:rsid w:val="008E1B6A"/>
    <w:rsid w:val="008E1B74"/>
    <w:rsid w:val="008E1D7F"/>
    <w:rsid w:val="008E1EE7"/>
    <w:rsid w:val="008E1F73"/>
    <w:rsid w:val="008E1FA1"/>
    <w:rsid w:val="008E2036"/>
    <w:rsid w:val="008E239B"/>
    <w:rsid w:val="008E248A"/>
    <w:rsid w:val="008E25C2"/>
    <w:rsid w:val="008E2BA9"/>
    <w:rsid w:val="008E2BC2"/>
    <w:rsid w:val="008E2BC8"/>
    <w:rsid w:val="008E2F28"/>
    <w:rsid w:val="008E314D"/>
    <w:rsid w:val="008E318B"/>
    <w:rsid w:val="008E31D4"/>
    <w:rsid w:val="008E3347"/>
    <w:rsid w:val="008E34E1"/>
    <w:rsid w:val="008E37C8"/>
    <w:rsid w:val="008E3862"/>
    <w:rsid w:val="008E3C16"/>
    <w:rsid w:val="008E419F"/>
    <w:rsid w:val="008E41BB"/>
    <w:rsid w:val="008E42C6"/>
    <w:rsid w:val="008E43ED"/>
    <w:rsid w:val="008E44F9"/>
    <w:rsid w:val="008E48AE"/>
    <w:rsid w:val="008E4A09"/>
    <w:rsid w:val="008E4A3A"/>
    <w:rsid w:val="008E4B97"/>
    <w:rsid w:val="008E4DBD"/>
    <w:rsid w:val="008E4DCF"/>
    <w:rsid w:val="008E4E82"/>
    <w:rsid w:val="008E5147"/>
    <w:rsid w:val="008E51A5"/>
    <w:rsid w:val="008E51F8"/>
    <w:rsid w:val="008E5235"/>
    <w:rsid w:val="008E53FE"/>
    <w:rsid w:val="008E544D"/>
    <w:rsid w:val="008E5598"/>
    <w:rsid w:val="008E5649"/>
    <w:rsid w:val="008E568E"/>
    <w:rsid w:val="008E56E2"/>
    <w:rsid w:val="008E57B7"/>
    <w:rsid w:val="008E57E0"/>
    <w:rsid w:val="008E5C54"/>
    <w:rsid w:val="008E5C5F"/>
    <w:rsid w:val="008E5C9A"/>
    <w:rsid w:val="008E5D1A"/>
    <w:rsid w:val="008E5FF2"/>
    <w:rsid w:val="008E61B3"/>
    <w:rsid w:val="008E61C5"/>
    <w:rsid w:val="008E62E4"/>
    <w:rsid w:val="008E66F7"/>
    <w:rsid w:val="008E6A31"/>
    <w:rsid w:val="008E6A83"/>
    <w:rsid w:val="008E6C06"/>
    <w:rsid w:val="008E6C30"/>
    <w:rsid w:val="008E6F79"/>
    <w:rsid w:val="008E7299"/>
    <w:rsid w:val="008E7487"/>
    <w:rsid w:val="008E7852"/>
    <w:rsid w:val="008E78C1"/>
    <w:rsid w:val="008E7A93"/>
    <w:rsid w:val="008E7D2D"/>
    <w:rsid w:val="008F0011"/>
    <w:rsid w:val="008F013C"/>
    <w:rsid w:val="008F0153"/>
    <w:rsid w:val="008F01CC"/>
    <w:rsid w:val="008F0484"/>
    <w:rsid w:val="008F0497"/>
    <w:rsid w:val="008F04FC"/>
    <w:rsid w:val="008F0573"/>
    <w:rsid w:val="008F0730"/>
    <w:rsid w:val="008F08AC"/>
    <w:rsid w:val="008F09E2"/>
    <w:rsid w:val="008F0F01"/>
    <w:rsid w:val="008F0FB5"/>
    <w:rsid w:val="008F1273"/>
    <w:rsid w:val="008F12CF"/>
    <w:rsid w:val="008F1359"/>
    <w:rsid w:val="008F13C0"/>
    <w:rsid w:val="008F18BE"/>
    <w:rsid w:val="008F1AD4"/>
    <w:rsid w:val="008F200B"/>
    <w:rsid w:val="008F20E5"/>
    <w:rsid w:val="008F21D0"/>
    <w:rsid w:val="008F2419"/>
    <w:rsid w:val="008F2523"/>
    <w:rsid w:val="008F26C4"/>
    <w:rsid w:val="008F26EE"/>
    <w:rsid w:val="008F2ACC"/>
    <w:rsid w:val="008F2B8C"/>
    <w:rsid w:val="008F2D28"/>
    <w:rsid w:val="008F2D69"/>
    <w:rsid w:val="008F2D86"/>
    <w:rsid w:val="008F2F44"/>
    <w:rsid w:val="008F2F4F"/>
    <w:rsid w:val="008F302B"/>
    <w:rsid w:val="008F31DD"/>
    <w:rsid w:val="008F332A"/>
    <w:rsid w:val="008F3340"/>
    <w:rsid w:val="008F34A3"/>
    <w:rsid w:val="008F367D"/>
    <w:rsid w:val="008F36C4"/>
    <w:rsid w:val="008F3892"/>
    <w:rsid w:val="008F38D0"/>
    <w:rsid w:val="008F3DF0"/>
    <w:rsid w:val="008F40F6"/>
    <w:rsid w:val="008F4171"/>
    <w:rsid w:val="008F4219"/>
    <w:rsid w:val="008F43D5"/>
    <w:rsid w:val="008F444F"/>
    <w:rsid w:val="008F4481"/>
    <w:rsid w:val="008F48F7"/>
    <w:rsid w:val="008F48FF"/>
    <w:rsid w:val="008F4946"/>
    <w:rsid w:val="008F4A15"/>
    <w:rsid w:val="008F4BD0"/>
    <w:rsid w:val="008F4E1C"/>
    <w:rsid w:val="008F4E6C"/>
    <w:rsid w:val="008F4F27"/>
    <w:rsid w:val="008F4F68"/>
    <w:rsid w:val="008F5037"/>
    <w:rsid w:val="008F50DF"/>
    <w:rsid w:val="008F5141"/>
    <w:rsid w:val="008F528D"/>
    <w:rsid w:val="008F542F"/>
    <w:rsid w:val="008F565B"/>
    <w:rsid w:val="008F59B3"/>
    <w:rsid w:val="008F5AB9"/>
    <w:rsid w:val="008F5AFF"/>
    <w:rsid w:val="008F5B40"/>
    <w:rsid w:val="008F6140"/>
    <w:rsid w:val="008F622F"/>
    <w:rsid w:val="008F6291"/>
    <w:rsid w:val="008F64C8"/>
    <w:rsid w:val="008F6525"/>
    <w:rsid w:val="008F652B"/>
    <w:rsid w:val="008F65B2"/>
    <w:rsid w:val="008F6630"/>
    <w:rsid w:val="008F6718"/>
    <w:rsid w:val="008F6751"/>
    <w:rsid w:val="008F6A20"/>
    <w:rsid w:val="008F6A4E"/>
    <w:rsid w:val="008F6AAE"/>
    <w:rsid w:val="008F6B95"/>
    <w:rsid w:val="008F6BF3"/>
    <w:rsid w:val="008F6BFD"/>
    <w:rsid w:val="008F6C4E"/>
    <w:rsid w:val="008F6F95"/>
    <w:rsid w:val="008F6FD8"/>
    <w:rsid w:val="008F724F"/>
    <w:rsid w:val="008F75E8"/>
    <w:rsid w:val="008F77C6"/>
    <w:rsid w:val="008F7903"/>
    <w:rsid w:val="008F7B19"/>
    <w:rsid w:val="008F7CBD"/>
    <w:rsid w:val="008F7CD5"/>
    <w:rsid w:val="008F7DF8"/>
    <w:rsid w:val="00900062"/>
    <w:rsid w:val="0090008A"/>
    <w:rsid w:val="0090010C"/>
    <w:rsid w:val="00900232"/>
    <w:rsid w:val="009002A6"/>
    <w:rsid w:val="009002ED"/>
    <w:rsid w:val="0090055E"/>
    <w:rsid w:val="009006D6"/>
    <w:rsid w:val="00900BBB"/>
    <w:rsid w:val="0090118A"/>
    <w:rsid w:val="009011BE"/>
    <w:rsid w:val="009017FB"/>
    <w:rsid w:val="00901A29"/>
    <w:rsid w:val="00901C41"/>
    <w:rsid w:val="00901D45"/>
    <w:rsid w:val="00901DEE"/>
    <w:rsid w:val="00901E41"/>
    <w:rsid w:val="00901FFF"/>
    <w:rsid w:val="009020CD"/>
    <w:rsid w:val="0090215F"/>
    <w:rsid w:val="00902181"/>
    <w:rsid w:val="009024A5"/>
    <w:rsid w:val="009024CE"/>
    <w:rsid w:val="009024F2"/>
    <w:rsid w:val="00902549"/>
    <w:rsid w:val="009027AE"/>
    <w:rsid w:val="00902974"/>
    <w:rsid w:val="00902B2B"/>
    <w:rsid w:val="00902F4D"/>
    <w:rsid w:val="009030DC"/>
    <w:rsid w:val="009031F9"/>
    <w:rsid w:val="0090323C"/>
    <w:rsid w:val="00903286"/>
    <w:rsid w:val="0090337A"/>
    <w:rsid w:val="009034EF"/>
    <w:rsid w:val="009035E6"/>
    <w:rsid w:val="0090376B"/>
    <w:rsid w:val="00903A69"/>
    <w:rsid w:val="00903C89"/>
    <w:rsid w:val="00903F06"/>
    <w:rsid w:val="00903F20"/>
    <w:rsid w:val="00903F8D"/>
    <w:rsid w:val="009040FA"/>
    <w:rsid w:val="0090419C"/>
    <w:rsid w:val="0090433B"/>
    <w:rsid w:val="009043F3"/>
    <w:rsid w:val="009043F6"/>
    <w:rsid w:val="00904499"/>
    <w:rsid w:val="00904502"/>
    <w:rsid w:val="009046D3"/>
    <w:rsid w:val="0090478F"/>
    <w:rsid w:val="009047A8"/>
    <w:rsid w:val="009047D8"/>
    <w:rsid w:val="00904919"/>
    <w:rsid w:val="0090493B"/>
    <w:rsid w:val="00904B45"/>
    <w:rsid w:val="00904C48"/>
    <w:rsid w:val="00904C92"/>
    <w:rsid w:val="00904C99"/>
    <w:rsid w:val="00904DD2"/>
    <w:rsid w:val="00904DDA"/>
    <w:rsid w:val="00904E8F"/>
    <w:rsid w:val="00905009"/>
    <w:rsid w:val="009051BE"/>
    <w:rsid w:val="009051FA"/>
    <w:rsid w:val="009052AF"/>
    <w:rsid w:val="00905336"/>
    <w:rsid w:val="0090537D"/>
    <w:rsid w:val="009055C9"/>
    <w:rsid w:val="00905888"/>
    <w:rsid w:val="00905889"/>
    <w:rsid w:val="00905A1A"/>
    <w:rsid w:val="00905A29"/>
    <w:rsid w:val="00905AB1"/>
    <w:rsid w:val="00905AF7"/>
    <w:rsid w:val="00905BDF"/>
    <w:rsid w:val="00905C16"/>
    <w:rsid w:val="00905D1A"/>
    <w:rsid w:val="00905DEF"/>
    <w:rsid w:val="00905EA8"/>
    <w:rsid w:val="00905F7E"/>
    <w:rsid w:val="00906216"/>
    <w:rsid w:val="00906252"/>
    <w:rsid w:val="009062A5"/>
    <w:rsid w:val="00906720"/>
    <w:rsid w:val="00906C28"/>
    <w:rsid w:val="00906E5A"/>
    <w:rsid w:val="00906FA4"/>
    <w:rsid w:val="0090700F"/>
    <w:rsid w:val="0090715D"/>
    <w:rsid w:val="009075E9"/>
    <w:rsid w:val="00907610"/>
    <w:rsid w:val="00907734"/>
    <w:rsid w:val="0090787D"/>
    <w:rsid w:val="009078B6"/>
    <w:rsid w:val="009078E1"/>
    <w:rsid w:val="00907D57"/>
    <w:rsid w:val="00907E93"/>
    <w:rsid w:val="0091017A"/>
    <w:rsid w:val="00910325"/>
    <w:rsid w:val="009104EB"/>
    <w:rsid w:val="0091070E"/>
    <w:rsid w:val="009107B7"/>
    <w:rsid w:val="00910D2F"/>
    <w:rsid w:val="00910F99"/>
    <w:rsid w:val="009112C9"/>
    <w:rsid w:val="009112DA"/>
    <w:rsid w:val="00911400"/>
    <w:rsid w:val="009115E0"/>
    <w:rsid w:val="00911603"/>
    <w:rsid w:val="009119CE"/>
    <w:rsid w:val="009119F8"/>
    <w:rsid w:val="00911D3F"/>
    <w:rsid w:val="00911E44"/>
    <w:rsid w:val="00912164"/>
    <w:rsid w:val="0091223C"/>
    <w:rsid w:val="009124B7"/>
    <w:rsid w:val="0091255F"/>
    <w:rsid w:val="00912661"/>
    <w:rsid w:val="009128B7"/>
    <w:rsid w:val="0091298F"/>
    <w:rsid w:val="009129B0"/>
    <w:rsid w:val="009129C3"/>
    <w:rsid w:val="00912ABF"/>
    <w:rsid w:val="00912D56"/>
    <w:rsid w:val="00912E00"/>
    <w:rsid w:val="00912F50"/>
    <w:rsid w:val="00913002"/>
    <w:rsid w:val="00913062"/>
    <w:rsid w:val="009130E8"/>
    <w:rsid w:val="009130F0"/>
    <w:rsid w:val="00913236"/>
    <w:rsid w:val="0091327E"/>
    <w:rsid w:val="0091352A"/>
    <w:rsid w:val="0091360D"/>
    <w:rsid w:val="009136B6"/>
    <w:rsid w:val="009136C9"/>
    <w:rsid w:val="009136FC"/>
    <w:rsid w:val="00913EB6"/>
    <w:rsid w:val="0091401D"/>
    <w:rsid w:val="0091405F"/>
    <w:rsid w:val="00914659"/>
    <w:rsid w:val="009149CC"/>
    <w:rsid w:val="00914AE4"/>
    <w:rsid w:val="00914C86"/>
    <w:rsid w:val="00915159"/>
    <w:rsid w:val="009152AB"/>
    <w:rsid w:val="009152EE"/>
    <w:rsid w:val="00915319"/>
    <w:rsid w:val="0091535E"/>
    <w:rsid w:val="009153D5"/>
    <w:rsid w:val="009154C2"/>
    <w:rsid w:val="00915699"/>
    <w:rsid w:val="00915719"/>
    <w:rsid w:val="0091573C"/>
    <w:rsid w:val="00915834"/>
    <w:rsid w:val="00915840"/>
    <w:rsid w:val="0091594A"/>
    <w:rsid w:val="009159D3"/>
    <w:rsid w:val="00915DD1"/>
    <w:rsid w:val="00915FC4"/>
    <w:rsid w:val="00916135"/>
    <w:rsid w:val="0091614F"/>
    <w:rsid w:val="00916160"/>
    <w:rsid w:val="009161D6"/>
    <w:rsid w:val="00916262"/>
    <w:rsid w:val="009162B3"/>
    <w:rsid w:val="009162C8"/>
    <w:rsid w:val="0091637F"/>
    <w:rsid w:val="009165D6"/>
    <w:rsid w:val="0091663E"/>
    <w:rsid w:val="0091667F"/>
    <w:rsid w:val="009168A3"/>
    <w:rsid w:val="009168B1"/>
    <w:rsid w:val="00916933"/>
    <w:rsid w:val="00916AB9"/>
    <w:rsid w:val="00916B57"/>
    <w:rsid w:val="00916B58"/>
    <w:rsid w:val="00916DD3"/>
    <w:rsid w:val="00917080"/>
    <w:rsid w:val="009171CA"/>
    <w:rsid w:val="00917217"/>
    <w:rsid w:val="00917479"/>
    <w:rsid w:val="009174D0"/>
    <w:rsid w:val="0091751B"/>
    <w:rsid w:val="00917567"/>
    <w:rsid w:val="00917583"/>
    <w:rsid w:val="00917676"/>
    <w:rsid w:val="009176C1"/>
    <w:rsid w:val="00917714"/>
    <w:rsid w:val="00917749"/>
    <w:rsid w:val="00917842"/>
    <w:rsid w:val="00917869"/>
    <w:rsid w:val="00917CB9"/>
    <w:rsid w:val="00917CF6"/>
    <w:rsid w:val="00917D43"/>
    <w:rsid w:val="009201E8"/>
    <w:rsid w:val="00920210"/>
    <w:rsid w:val="00920733"/>
    <w:rsid w:val="00920B0D"/>
    <w:rsid w:val="00920BC9"/>
    <w:rsid w:val="00920C62"/>
    <w:rsid w:val="00920EC9"/>
    <w:rsid w:val="0092118F"/>
    <w:rsid w:val="009211A6"/>
    <w:rsid w:val="00921456"/>
    <w:rsid w:val="00921460"/>
    <w:rsid w:val="0092147D"/>
    <w:rsid w:val="009218DA"/>
    <w:rsid w:val="009219AB"/>
    <w:rsid w:val="00921A35"/>
    <w:rsid w:val="00921A4E"/>
    <w:rsid w:val="00921D02"/>
    <w:rsid w:val="00921E48"/>
    <w:rsid w:val="00921EE5"/>
    <w:rsid w:val="00922035"/>
    <w:rsid w:val="00922250"/>
    <w:rsid w:val="0092226A"/>
    <w:rsid w:val="0092227E"/>
    <w:rsid w:val="009222D6"/>
    <w:rsid w:val="009225CF"/>
    <w:rsid w:val="00922801"/>
    <w:rsid w:val="00922A51"/>
    <w:rsid w:val="00922AA0"/>
    <w:rsid w:val="00922AAA"/>
    <w:rsid w:val="00922B41"/>
    <w:rsid w:val="00922C36"/>
    <w:rsid w:val="00922C8A"/>
    <w:rsid w:val="00922EC9"/>
    <w:rsid w:val="00922F85"/>
    <w:rsid w:val="00923090"/>
    <w:rsid w:val="00923091"/>
    <w:rsid w:val="009231BD"/>
    <w:rsid w:val="009232A1"/>
    <w:rsid w:val="009232AB"/>
    <w:rsid w:val="0092339A"/>
    <w:rsid w:val="0092339B"/>
    <w:rsid w:val="009234A1"/>
    <w:rsid w:val="0092353F"/>
    <w:rsid w:val="009237BB"/>
    <w:rsid w:val="00923863"/>
    <w:rsid w:val="0092395A"/>
    <w:rsid w:val="009239F3"/>
    <w:rsid w:val="00923A8A"/>
    <w:rsid w:val="00923B6E"/>
    <w:rsid w:val="00923B90"/>
    <w:rsid w:val="00923C90"/>
    <w:rsid w:val="00923E3E"/>
    <w:rsid w:val="00923FEB"/>
    <w:rsid w:val="00924246"/>
    <w:rsid w:val="0092441D"/>
    <w:rsid w:val="00924480"/>
    <w:rsid w:val="009246C2"/>
    <w:rsid w:val="00924845"/>
    <w:rsid w:val="00924886"/>
    <w:rsid w:val="00924899"/>
    <w:rsid w:val="00924DDA"/>
    <w:rsid w:val="00924E95"/>
    <w:rsid w:val="00924F3E"/>
    <w:rsid w:val="009251C9"/>
    <w:rsid w:val="009253F2"/>
    <w:rsid w:val="009255A3"/>
    <w:rsid w:val="00925619"/>
    <w:rsid w:val="00925662"/>
    <w:rsid w:val="009257F3"/>
    <w:rsid w:val="009259CD"/>
    <w:rsid w:val="009259D6"/>
    <w:rsid w:val="00925E64"/>
    <w:rsid w:val="00925EB8"/>
    <w:rsid w:val="00925F6B"/>
    <w:rsid w:val="00926705"/>
    <w:rsid w:val="00926ABE"/>
    <w:rsid w:val="00926B3C"/>
    <w:rsid w:val="00926B6E"/>
    <w:rsid w:val="00926BAA"/>
    <w:rsid w:val="00926C77"/>
    <w:rsid w:val="00926CD4"/>
    <w:rsid w:val="00926D69"/>
    <w:rsid w:val="00926EC8"/>
    <w:rsid w:val="00926F12"/>
    <w:rsid w:val="009270BC"/>
    <w:rsid w:val="00927445"/>
    <w:rsid w:val="0092745F"/>
    <w:rsid w:val="009274F4"/>
    <w:rsid w:val="0092752A"/>
    <w:rsid w:val="009277A0"/>
    <w:rsid w:val="00927932"/>
    <w:rsid w:val="00927AD5"/>
    <w:rsid w:val="00927B1F"/>
    <w:rsid w:val="00927CA1"/>
    <w:rsid w:val="00930045"/>
    <w:rsid w:val="009300EC"/>
    <w:rsid w:val="009302BE"/>
    <w:rsid w:val="0093042E"/>
    <w:rsid w:val="00930796"/>
    <w:rsid w:val="00930899"/>
    <w:rsid w:val="009309CF"/>
    <w:rsid w:val="00930EE8"/>
    <w:rsid w:val="00930F15"/>
    <w:rsid w:val="009310FA"/>
    <w:rsid w:val="009311CC"/>
    <w:rsid w:val="00931312"/>
    <w:rsid w:val="00931534"/>
    <w:rsid w:val="00931690"/>
    <w:rsid w:val="009318F5"/>
    <w:rsid w:val="009319F3"/>
    <w:rsid w:val="00931A94"/>
    <w:rsid w:val="00931ABB"/>
    <w:rsid w:val="00931DC5"/>
    <w:rsid w:val="00931EB8"/>
    <w:rsid w:val="00932014"/>
    <w:rsid w:val="009321AC"/>
    <w:rsid w:val="00932280"/>
    <w:rsid w:val="0093229E"/>
    <w:rsid w:val="00932424"/>
    <w:rsid w:val="0093270C"/>
    <w:rsid w:val="00932865"/>
    <w:rsid w:val="009328BF"/>
    <w:rsid w:val="00932A6B"/>
    <w:rsid w:val="00932A9B"/>
    <w:rsid w:val="00932AD6"/>
    <w:rsid w:val="00932DAA"/>
    <w:rsid w:val="00932F98"/>
    <w:rsid w:val="0093302F"/>
    <w:rsid w:val="00933083"/>
    <w:rsid w:val="0093311E"/>
    <w:rsid w:val="00933213"/>
    <w:rsid w:val="00933262"/>
    <w:rsid w:val="009332B4"/>
    <w:rsid w:val="009333FE"/>
    <w:rsid w:val="009336B6"/>
    <w:rsid w:val="00933B05"/>
    <w:rsid w:val="00933B7A"/>
    <w:rsid w:val="00933D71"/>
    <w:rsid w:val="00933DC8"/>
    <w:rsid w:val="00933E04"/>
    <w:rsid w:val="0093425D"/>
    <w:rsid w:val="0093454B"/>
    <w:rsid w:val="00934FBD"/>
    <w:rsid w:val="00934FFB"/>
    <w:rsid w:val="00935515"/>
    <w:rsid w:val="00935643"/>
    <w:rsid w:val="009358A8"/>
    <w:rsid w:val="0093598B"/>
    <w:rsid w:val="00935A50"/>
    <w:rsid w:val="00935BBA"/>
    <w:rsid w:val="00935D30"/>
    <w:rsid w:val="00935E06"/>
    <w:rsid w:val="00935EEF"/>
    <w:rsid w:val="00935F99"/>
    <w:rsid w:val="009361A8"/>
    <w:rsid w:val="009366A0"/>
    <w:rsid w:val="00936949"/>
    <w:rsid w:val="009369FB"/>
    <w:rsid w:val="00936CDF"/>
    <w:rsid w:val="00936E64"/>
    <w:rsid w:val="00937030"/>
    <w:rsid w:val="009370E8"/>
    <w:rsid w:val="009370EE"/>
    <w:rsid w:val="00937475"/>
    <w:rsid w:val="009374E4"/>
    <w:rsid w:val="009375C1"/>
    <w:rsid w:val="009375DC"/>
    <w:rsid w:val="00937613"/>
    <w:rsid w:val="009377D1"/>
    <w:rsid w:val="009378D2"/>
    <w:rsid w:val="00937A89"/>
    <w:rsid w:val="00937AD1"/>
    <w:rsid w:val="00937C84"/>
    <w:rsid w:val="00937D8B"/>
    <w:rsid w:val="00937DAD"/>
    <w:rsid w:val="00937EF1"/>
    <w:rsid w:val="00940247"/>
    <w:rsid w:val="00940333"/>
    <w:rsid w:val="0094052E"/>
    <w:rsid w:val="0094055E"/>
    <w:rsid w:val="00940631"/>
    <w:rsid w:val="00940694"/>
    <w:rsid w:val="0094089F"/>
    <w:rsid w:val="0094094F"/>
    <w:rsid w:val="00940981"/>
    <w:rsid w:val="009409AA"/>
    <w:rsid w:val="00940AA0"/>
    <w:rsid w:val="00940F07"/>
    <w:rsid w:val="009410F4"/>
    <w:rsid w:val="00941162"/>
    <w:rsid w:val="0094118C"/>
    <w:rsid w:val="009412DF"/>
    <w:rsid w:val="00941545"/>
    <w:rsid w:val="009417E5"/>
    <w:rsid w:val="00941948"/>
    <w:rsid w:val="00941A1A"/>
    <w:rsid w:val="00941A35"/>
    <w:rsid w:val="00941DB0"/>
    <w:rsid w:val="00941E14"/>
    <w:rsid w:val="00942147"/>
    <w:rsid w:val="0094215E"/>
    <w:rsid w:val="0094227F"/>
    <w:rsid w:val="009425EB"/>
    <w:rsid w:val="009426FC"/>
    <w:rsid w:val="0094276E"/>
    <w:rsid w:val="00942837"/>
    <w:rsid w:val="00942938"/>
    <w:rsid w:val="00942A89"/>
    <w:rsid w:val="00942BBF"/>
    <w:rsid w:val="00942C39"/>
    <w:rsid w:val="0094301D"/>
    <w:rsid w:val="009430A3"/>
    <w:rsid w:val="0094322A"/>
    <w:rsid w:val="009432FF"/>
    <w:rsid w:val="00943508"/>
    <w:rsid w:val="009436C3"/>
    <w:rsid w:val="00943853"/>
    <w:rsid w:val="00943D54"/>
    <w:rsid w:val="00943EAB"/>
    <w:rsid w:val="00944213"/>
    <w:rsid w:val="009442B7"/>
    <w:rsid w:val="009442CA"/>
    <w:rsid w:val="0094433A"/>
    <w:rsid w:val="009446FC"/>
    <w:rsid w:val="009449C4"/>
    <w:rsid w:val="00944AFA"/>
    <w:rsid w:val="00944B14"/>
    <w:rsid w:val="00944C1C"/>
    <w:rsid w:val="0094502D"/>
    <w:rsid w:val="00945117"/>
    <w:rsid w:val="0094528F"/>
    <w:rsid w:val="0094529A"/>
    <w:rsid w:val="009452CE"/>
    <w:rsid w:val="009454A3"/>
    <w:rsid w:val="00945620"/>
    <w:rsid w:val="009456A9"/>
    <w:rsid w:val="009457B3"/>
    <w:rsid w:val="00945841"/>
    <w:rsid w:val="009458F7"/>
    <w:rsid w:val="00945A06"/>
    <w:rsid w:val="00945B4D"/>
    <w:rsid w:val="00945C13"/>
    <w:rsid w:val="00945CDA"/>
    <w:rsid w:val="00945E69"/>
    <w:rsid w:val="0094618F"/>
    <w:rsid w:val="00946240"/>
    <w:rsid w:val="0094635B"/>
    <w:rsid w:val="009463A8"/>
    <w:rsid w:val="009464CB"/>
    <w:rsid w:val="0094651E"/>
    <w:rsid w:val="009465D5"/>
    <w:rsid w:val="00946698"/>
    <w:rsid w:val="009466B1"/>
    <w:rsid w:val="009466DC"/>
    <w:rsid w:val="0094678A"/>
    <w:rsid w:val="009467A4"/>
    <w:rsid w:val="0094687D"/>
    <w:rsid w:val="00946924"/>
    <w:rsid w:val="00946C15"/>
    <w:rsid w:val="00946CD4"/>
    <w:rsid w:val="00946F67"/>
    <w:rsid w:val="009470AF"/>
    <w:rsid w:val="009470CC"/>
    <w:rsid w:val="009473E8"/>
    <w:rsid w:val="0094754E"/>
    <w:rsid w:val="009477D5"/>
    <w:rsid w:val="009478B1"/>
    <w:rsid w:val="00947931"/>
    <w:rsid w:val="0094799B"/>
    <w:rsid w:val="009479CF"/>
    <w:rsid w:val="00947BB5"/>
    <w:rsid w:val="00947BBA"/>
    <w:rsid w:val="00947C1B"/>
    <w:rsid w:val="00947D16"/>
    <w:rsid w:val="00947D1F"/>
    <w:rsid w:val="00947DC2"/>
    <w:rsid w:val="00947E9A"/>
    <w:rsid w:val="00950514"/>
    <w:rsid w:val="00950729"/>
    <w:rsid w:val="0095083F"/>
    <w:rsid w:val="00950DAC"/>
    <w:rsid w:val="00950FAF"/>
    <w:rsid w:val="00951382"/>
    <w:rsid w:val="009514EC"/>
    <w:rsid w:val="0095181E"/>
    <w:rsid w:val="0095195E"/>
    <w:rsid w:val="00951C18"/>
    <w:rsid w:val="00951C1C"/>
    <w:rsid w:val="00951C5F"/>
    <w:rsid w:val="00951D39"/>
    <w:rsid w:val="00951D77"/>
    <w:rsid w:val="00951D90"/>
    <w:rsid w:val="00951EE0"/>
    <w:rsid w:val="00951F0A"/>
    <w:rsid w:val="00951F9F"/>
    <w:rsid w:val="00952013"/>
    <w:rsid w:val="00952170"/>
    <w:rsid w:val="00952288"/>
    <w:rsid w:val="009522BA"/>
    <w:rsid w:val="0095256D"/>
    <w:rsid w:val="00952684"/>
    <w:rsid w:val="009526B2"/>
    <w:rsid w:val="0095280A"/>
    <w:rsid w:val="00952D32"/>
    <w:rsid w:val="00952FAA"/>
    <w:rsid w:val="00952FF6"/>
    <w:rsid w:val="009530AD"/>
    <w:rsid w:val="00953259"/>
    <w:rsid w:val="00953293"/>
    <w:rsid w:val="009534FF"/>
    <w:rsid w:val="00953549"/>
    <w:rsid w:val="009535DA"/>
    <w:rsid w:val="00953983"/>
    <w:rsid w:val="00953BDB"/>
    <w:rsid w:val="00953D9B"/>
    <w:rsid w:val="00953EE6"/>
    <w:rsid w:val="00953F35"/>
    <w:rsid w:val="00953FCD"/>
    <w:rsid w:val="009541FC"/>
    <w:rsid w:val="0095445B"/>
    <w:rsid w:val="009549CD"/>
    <w:rsid w:val="00954A20"/>
    <w:rsid w:val="00954B8C"/>
    <w:rsid w:val="00954B92"/>
    <w:rsid w:val="00954CD0"/>
    <w:rsid w:val="00954DE1"/>
    <w:rsid w:val="00954E35"/>
    <w:rsid w:val="00954E5D"/>
    <w:rsid w:val="00954EFA"/>
    <w:rsid w:val="00954F17"/>
    <w:rsid w:val="00954FA6"/>
    <w:rsid w:val="00954FAF"/>
    <w:rsid w:val="00955034"/>
    <w:rsid w:val="009550A7"/>
    <w:rsid w:val="00955137"/>
    <w:rsid w:val="009551D7"/>
    <w:rsid w:val="0095544B"/>
    <w:rsid w:val="00955549"/>
    <w:rsid w:val="00955771"/>
    <w:rsid w:val="0095581C"/>
    <w:rsid w:val="00955AAF"/>
    <w:rsid w:val="00955E78"/>
    <w:rsid w:val="00955F5D"/>
    <w:rsid w:val="00955FBC"/>
    <w:rsid w:val="00955FE8"/>
    <w:rsid w:val="0095600E"/>
    <w:rsid w:val="00956011"/>
    <w:rsid w:val="00956095"/>
    <w:rsid w:val="00956252"/>
    <w:rsid w:val="0095664E"/>
    <w:rsid w:val="00956867"/>
    <w:rsid w:val="009568B8"/>
    <w:rsid w:val="009568CE"/>
    <w:rsid w:val="009569BD"/>
    <w:rsid w:val="009569C9"/>
    <w:rsid w:val="00956A72"/>
    <w:rsid w:val="00956B8E"/>
    <w:rsid w:val="00956CAB"/>
    <w:rsid w:val="00956E74"/>
    <w:rsid w:val="00956EFA"/>
    <w:rsid w:val="00956FEB"/>
    <w:rsid w:val="00957428"/>
    <w:rsid w:val="00957659"/>
    <w:rsid w:val="0095782C"/>
    <w:rsid w:val="009578A3"/>
    <w:rsid w:val="00957B7E"/>
    <w:rsid w:val="00957E18"/>
    <w:rsid w:val="00957E90"/>
    <w:rsid w:val="00957F64"/>
    <w:rsid w:val="009600BD"/>
    <w:rsid w:val="00960128"/>
    <w:rsid w:val="00960132"/>
    <w:rsid w:val="009601A1"/>
    <w:rsid w:val="009602B2"/>
    <w:rsid w:val="009602FD"/>
    <w:rsid w:val="0096056C"/>
    <w:rsid w:val="009605AA"/>
    <w:rsid w:val="00960976"/>
    <w:rsid w:val="009609C2"/>
    <w:rsid w:val="00960BC0"/>
    <w:rsid w:val="00960C75"/>
    <w:rsid w:val="00960D7A"/>
    <w:rsid w:val="00960D84"/>
    <w:rsid w:val="00960DF4"/>
    <w:rsid w:val="00960E44"/>
    <w:rsid w:val="00960FA6"/>
    <w:rsid w:val="00961020"/>
    <w:rsid w:val="0096105C"/>
    <w:rsid w:val="009610A6"/>
    <w:rsid w:val="009613B4"/>
    <w:rsid w:val="00961404"/>
    <w:rsid w:val="0096149B"/>
    <w:rsid w:val="00961803"/>
    <w:rsid w:val="009618DF"/>
    <w:rsid w:val="009618E9"/>
    <w:rsid w:val="00961A6B"/>
    <w:rsid w:val="00961D1C"/>
    <w:rsid w:val="00961EEE"/>
    <w:rsid w:val="009620F4"/>
    <w:rsid w:val="00962127"/>
    <w:rsid w:val="009621A2"/>
    <w:rsid w:val="0096220E"/>
    <w:rsid w:val="009623F7"/>
    <w:rsid w:val="0096240A"/>
    <w:rsid w:val="00962436"/>
    <w:rsid w:val="0096267E"/>
    <w:rsid w:val="00962900"/>
    <w:rsid w:val="009629A7"/>
    <w:rsid w:val="00962A1E"/>
    <w:rsid w:val="00962F48"/>
    <w:rsid w:val="009633B1"/>
    <w:rsid w:val="0096365E"/>
    <w:rsid w:val="0096374C"/>
    <w:rsid w:val="00963AB3"/>
    <w:rsid w:val="00963C60"/>
    <w:rsid w:val="00964052"/>
    <w:rsid w:val="009642B6"/>
    <w:rsid w:val="009643A4"/>
    <w:rsid w:val="00964597"/>
    <w:rsid w:val="009645AD"/>
    <w:rsid w:val="009648BA"/>
    <w:rsid w:val="00964A5C"/>
    <w:rsid w:val="00964B46"/>
    <w:rsid w:val="00964C8D"/>
    <w:rsid w:val="00964CFE"/>
    <w:rsid w:val="00964DDE"/>
    <w:rsid w:val="00964E28"/>
    <w:rsid w:val="00964EF9"/>
    <w:rsid w:val="009650A2"/>
    <w:rsid w:val="00965254"/>
    <w:rsid w:val="009653DD"/>
    <w:rsid w:val="009655A9"/>
    <w:rsid w:val="009655C8"/>
    <w:rsid w:val="00965655"/>
    <w:rsid w:val="0096569C"/>
    <w:rsid w:val="009656DB"/>
    <w:rsid w:val="00965949"/>
    <w:rsid w:val="00965C3F"/>
    <w:rsid w:val="00965DE1"/>
    <w:rsid w:val="00965DF7"/>
    <w:rsid w:val="00965E84"/>
    <w:rsid w:val="00965EF4"/>
    <w:rsid w:val="00966263"/>
    <w:rsid w:val="0096637A"/>
    <w:rsid w:val="0096651A"/>
    <w:rsid w:val="009665BE"/>
    <w:rsid w:val="00966915"/>
    <w:rsid w:val="00966D70"/>
    <w:rsid w:val="00966ECA"/>
    <w:rsid w:val="00966F6F"/>
    <w:rsid w:val="0096700C"/>
    <w:rsid w:val="0096709E"/>
    <w:rsid w:val="009673A1"/>
    <w:rsid w:val="009673F8"/>
    <w:rsid w:val="00967597"/>
    <w:rsid w:val="00967763"/>
    <w:rsid w:val="009678D4"/>
    <w:rsid w:val="009679CF"/>
    <w:rsid w:val="00967AB0"/>
    <w:rsid w:val="00967B14"/>
    <w:rsid w:val="00967DFA"/>
    <w:rsid w:val="00967EF6"/>
    <w:rsid w:val="00967F03"/>
    <w:rsid w:val="00970010"/>
    <w:rsid w:val="00970031"/>
    <w:rsid w:val="0097005F"/>
    <w:rsid w:val="009701EC"/>
    <w:rsid w:val="00970218"/>
    <w:rsid w:val="009704ED"/>
    <w:rsid w:val="00970B8D"/>
    <w:rsid w:val="00970EF1"/>
    <w:rsid w:val="00970FD1"/>
    <w:rsid w:val="009710B7"/>
    <w:rsid w:val="00971138"/>
    <w:rsid w:val="00971244"/>
    <w:rsid w:val="0097130A"/>
    <w:rsid w:val="009713A1"/>
    <w:rsid w:val="009713AA"/>
    <w:rsid w:val="009715CE"/>
    <w:rsid w:val="00971647"/>
    <w:rsid w:val="009716BE"/>
    <w:rsid w:val="00971742"/>
    <w:rsid w:val="00971771"/>
    <w:rsid w:val="009717E9"/>
    <w:rsid w:val="00971832"/>
    <w:rsid w:val="00971839"/>
    <w:rsid w:val="00971866"/>
    <w:rsid w:val="00971A40"/>
    <w:rsid w:val="00971D82"/>
    <w:rsid w:val="00971DDF"/>
    <w:rsid w:val="00971F0C"/>
    <w:rsid w:val="009720CF"/>
    <w:rsid w:val="00972172"/>
    <w:rsid w:val="0097223A"/>
    <w:rsid w:val="009723B7"/>
    <w:rsid w:val="00972528"/>
    <w:rsid w:val="00972534"/>
    <w:rsid w:val="009727A2"/>
    <w:rsid w:val="0097294D"/>
    <w:rsid w:val="00972958"/>
    <w:rsid w:val="00972A2F"/>
    <w:rsid w:val="00972CCC"/>
    <w:rsid w:val="00972E92"/>
    <w:rsid w:val="00972FA0"/>
    <w:rsid w:val="0097306C"/>
    <w:rsid w:val="0097345B"/>
    <w:rsid w:val="009737EE"/>
    <w:rsid w:val="0097381D"/>
    <w:rsid w:val="009738BB"/>
    <w:rsid w:val="009738EE"/>
    <w:rsid w:val="00973975"/>
    <w:rsid w:val="00973A67"/>
    <w:rsid w:val="00973AEF"/>
    <w:rsid w:val="00973BA1"/>
    <w:rsid w:val="00973CDE"/>
    <w:rsid w:val="00973D9D"/>
    <w:rsid w:val="00973E62"/>
    <w:rsid w:val="00973F0C"/>
    <w:rsid w:val="009740E9"/>
    <w:rsid w:val="00974440"/>
    <w:rsid w:val="0097444C"/>
    <w:rsid w:val="0097461E"/>
    <w:rsid w:val="00974840"/>
    <w:rsid w:val="00974ACA"/>
    <w:rsid w:val="00974D40"/>
    <w:rsid w:val="009750E4"/>
    <w:rsid w:val="009753C3"/>
    <w:rsid w:val="00975414"/>
    <w:rsid w:val="0097543B"/>
    <w:rsid w:val="00975670"/>
    <w:rsid w:val="009756DA"/>
    <w:rsid w:val="00975945"/>
    <w:rsid w:val="009759B7"/>
    <w:rsid w:val="00975B5C"/>
    <w:rsid w:val="00975E0C"/>
    <w:rsid w:val="00975FFB"/>
    <w:rsid w:val="00976168"/>
    <w:rsid w:val="009761E5"/>
    <w:rsid w:val="00976488"/>
    <w:rsid w:val="00976498"/>
    <w:rsid w:val="009765F9"/>
    <w:rsid w:val="009766A1"/>
    <w:rsid w:val="00976986"/>
    <w:rsid w:val="009769D2"/>
    <w:rsid w:val="00976C96"/>
    <w:rsid w:val="00976D31"/>
    <w:rsid w:val="00977170"/>
    <w:rsid w:val="009774DA"/>
    <w:rsid w:val="009775A4"/>
    <w:rsid w:val="0097768D"/>
    <w:rsid w:val="00977750"/>
    <w:rsid w:val="009778A4"/>
    <w:rsid w:val="00977978"/>
    <w:rsid w:val="00977E15"/>
    <w:rsid w:val="00977E1F"/>
    <w:rsid w:val="00977E72"/>
    <w:rsid w:val="00977E95"/>
    <w:rsid w:val="00977F0A"/>
    <w:rsid w:val="00977FC5"/>
    <w:rsid w:val="009801D8"/>
    <w:rsid w:val="00980600"/>
    <w:rsid w:val="00980646"/>
    <w:rsid w:val="00980697"/>
    <w:rsid w:val="009807B0"/>
    <w:rsid w:val="0098088E"/>
    <w:rsid w:val="0098096B"/>
    <w:rsid w:val="0098099F"/>
    <w:rsid w:val="00980A79"/>
    <w:rsid w:val="00980BC9"/>
    <w:rsid w:val="00980E06"/>
    <w:rsid w:val="00980E90"/>
    <w:rsid w:val="00981013"/>
    <w:rsid w:val="009810E5"/>
    <w:rsid w:val="00981127"/>
    <w:rsid w:val="0098114A"/>
    <w:rsid w:val="009815F2"/>
    <w:rsid w:val="009816E9"/>
    <w:rsid w:val="009817CA"/>
    <w:rsid w:val="00981891"/>
    <w:rsid w:val="00981A34"/>
    <w:rsid w:val="00981AA5"/>
    <w:rsid w:val="00981C23"/>
    <w:rsid w:val="00981FCD"/>
    <w:rsid w:val="00982126"/>
    <w:rsid w:val="00982140"/>
    <w:rsid w:val="0098224E"/>
    <w:rsid w:val="00982406"/>
    <w:rsid w:val="00982477"/>
    <w:rsid w:val="0098256D"/>
    <w:rsid w:val="00982574"/>
    <w:rsid w:val="00982A60"/>
    <w:rsid w:val="00982E26"/>
    <w:rsid w:val="00983116"/>
    <w:rsid w:val="00983133"/>
    <w:rsid w:val="0098318A"/>
    <w:rsid w:val="0098328E"/>
    <w:rsid w:val="009832A3"/>
    <w:rsid w:val="009832E9"/>
    <w:rsid w:val="0098364E"/>
    <w:rsid w:val="00983686"/>
    <w:rsid w:val="0098370F"/>
    <w:rsid w:val="00983744"/>
    <w:rsid w:val="00983784"/>
    <w:rsid w:val="00983873"/>
    <w:rsid w:val="009839AC"/>
    <w:rsid w:val="00983CE5"/>
    <w:rsid w:val="00983D04"/>
    <w:rsid w:val="00984392"/>
    <w:rsid w:val="009843B4"/>
    <w:rsid w:val="00984473"/>
    <w:rsid w:val="009844A7"/>
    <w:rsid w:val="00984609"/>
    <w:rsid w:val="00984662"/>
    <w:rsid w:val="0098474D"/>
    <w:rsid w:val="00984801"/>
    <w:rsid w:val="00984870"/>
    <w:rsid w:val="00984B4E"/>
    <w:rsid w:val="00984BE8"/>
    <w:rsid w:val="00984C8E"/>
    <w:rsid w:val="009852E1"/>
    <w:rsid w:val="0098534E"/>
    <w:rsid w:val="00985441"/>
    <w:rsid w:val="00985498"/>
    <w:rsid w:val="009856F6"/>
    <w:rsid w:val="0098571E"/>
    <w:rsid w:val="009857B3"/>
    <w:rsid w:val="00985CA8"/>
    <w:rsid w:val="00985CDE"/>
    <w:rsid w:val="00985EBE"/>
    <w:rsid w:val="00986120"/>
    <w:rsid w:val="00986219"/>
    <w:rsid w:val="00986406"/>
    <w:rsid w:val="0098653C"/>
    <w:rsid w:val="009866DC"/>
    <w:rsid w:val="0098683D"/>
    <w:rsid w:val="00986880"/>
    <w:rsid w:val="009868EB"/>
    <w:rsid w:val="00986998"/>
    <w:rsid w:val="00986B61"/>
    <w:rsid w:val="00986BEF"/>
    <w:rsid w:val="00986D82"/>
    <w:rsid w:val="009870E1"/>
    <w:rsid w:val="009870EE"/>
    <w:rsid w:val="0098718F"/>
    <w:rsid w:val="0098729C"/>
    <w:rsid w:val="00987426"/>
    <w:rsid w:val="00987435"/>
    <w:rsid w:val="0098760F"/>
    <w:rsid w:val="00987874"/>
    <w:rsid w:val="00987913"/>
    <w:rsid w:val="0098799C"/>
    <w:rsid w:val="00987A5E"/>
    <w:rsid w:val="00987E3D"/>
    <w:rsid w:val="00987E44"/>
    <w:rsid w:val="00987E80"/>
    <w:rsid w:val="00987EDF"/>
    <w:rsid w:val="00990165"/>
    <w:rsid w:val="009901C4"/>
    <w:rsid w:val="009902A8"/>
    <w:rsid w:val="00990397"/>
    <w:rsid w:val="009904C7"/>
    <w:rsid w:val="00990513"/>
    <w:rsid w:val="0099078E"/>
    <w:rsid w:val="00990828"/>
    <w:rsid w:val="00990A84"/>
    <w:rsid w:val="00990A93"/>
    <w:rsid w:val="00990CB5"/>
    <w:rsid w:val="00990EF9"/>
    <w:rsid w:val="00990FE0"/>
    <w:rsid w:val="00991027"/>
    <w:rsid w:val="00991B43"/>
    <w:rsid w:val="00991C1E"/>
    <w:rsid w:val="00991E90"/>
    <w:rsid w:val="00991EE9"/>
    <w:rsid w:val="00991F28"/>
    <w:rsid w:val="0099200D"/>
    <w:rsid w:val="00992160"/>
    <w:rsid w:val="00992247"/>
    <w:rsid w:val="009922F7"/>
    <w:rsid w:val="009923A6"/>
    <w:rsid w:val="0099245B"/>
    <w:rsid w:val="00992489"/>
    <w:rsid w:val="009925C4"/>
    <w:rsid w:val="0099278B"/>
    <w:rsid w:val="00992B31"/>
    <w:rsid w:val="00993255"/>
    <w:rsid w:val="009933E7"/>
    <w:rsid w:val="009934D8"/>
    <w:rsid w:val="0099367E"/>
    <w:rsid w:val="00993854"/>
    <w:rsid w:val="00993859"/>
    <w:rsid w:val="009939B8"/>
    <w:rsid w:val="00993B46"/>
    <w:rsid w:val="00993B52"/>
    <w:rsid w:val="00993CC5"/>
    <w:rsid w:val="00993E02"/>
    <w:rsid w:val="00993EC3"/>
    <w:rsid w:val="00994165"/>
    <w:rsid w:val="009941BE"/>
    <w:rsid w:val="00994289"/>
    <w:rsid w:val="00994790"/>
    <w:rsid w:val="009949B9"/>
    <w:rsid w:val="00994C3A"/>
    <w:rsid w:val="00994D16"/>
    <w:rsid w:val="00994D53"/>
    <w:rsid w:val="00994E08"/>
    <w:rsid w:val="009952FF"/>
    <w:rsid w:val="0099538D"/>
    <w:rsid w:val="009953DB"/>
    <w:rsid w:val="009953FA"/>
    <w:rsid w:val="009954DF"/>
    <w:rsid w:val="00995548"/>
    <w:rsid w:val="009957AB"/>
    <w:rsid w:val="009958AA"/>
    <w:rsid w:val="009958AF"/>
    <w:rsid w:val="0099591D"/>
    <w:rsid w:val="009959AD"/>
    <w:rsid w:val="00995CA4"/>
    <w:rsid w:val="00995D1D"/>
    <w:rsid w:val="00995D6F"/>
    <w:rsid w:val="00995E26"/>
    <w:rsid w:val="00995E8E"/>
    <w:rsid w:val="00996072"/>
    <w:rsid w:val="00996107"/>
    <w:rsid w:val="00996161"/>
    <w:rsid w:val="00996166"/>
    <w:rsid w:val="0099622C"/>
    <w:rsid w:val="00996489"/>
    <w:rsid w:val="009966BB"/>
    <w:rsid w:val="009967E7"/>
    <w:rsid w:val="00996897"/>
    <w:rsid w:val="00996A69"/>
    <w:rsid w:val="00996B1B"/>
    <w:rsid w:val="00996B50"/>
    <w:rsid w:val="00996C99"/>
    <w:rsid w:val="00996E54"/>
    <w:rsid w:val="00996EB7"/>
    <w:rsid w:val="00996FFE"/>
    <w:rsid w:val="009971D2"/>
    <w:rsid w:val="009971DE"/>
    <w:rsid w:val="00997215"/>
    <w:rsid w:val="0099745E"/>
    <w:rsid w:val="009975CD"/>
    <w:rsid w:val="00997632"/>
    <w:rsid w:val="0099769D"/>
    <w:rsid w:val="009977EC"/>
    <w:rsid w:val="009978FD"/>
    <w:rsid w:val="00997993"/>
    <w:rsid w:val="00997994"/>
    <w:rsid w:val="009979DA"/>
    <w:rsid w:val="00997B7F"/>
    <w:rsid w:val="00997C8D"/>
    <w:rsid w:val="00997D5E"/>
    <w:rsid w:val="00997DB2"/>
    <w:rsid w:val="00997E5A"/>
    <w:rsid w:val="009A000E"/>
    <w:rsid w:val="009A04A0"/>
    <w:rsid w:val="009A0697"/>
    <w:rsid w:val="009A0813"/>
    <w:rsid w:val="009A0C16"/>
    <w:rsid w:val="009A0CA9"/>
    <w:rsid w:val="009A0D69"/>
    <w:rsid w:val="009A105D"/>
    <w:rsid w:val="009A10A2"/>
    <w:rsid w:val="009A12DD"/>
    <w:rsid w:val="009A15CA"/>
    <w:rsid w:val="009A160F"/>
    <w:rsid w:val="009A1671"/>
    <w:rsid w:val="009A17CC"/>
    <w:rsid w:val="009A17D4"/>
    <w:rsid w:val="009A1BFD"/>
    <w:rsid w:val="009A1CD3"/>
    <w:rsid w:val="009A1D60"/>
    <w:rsid w:val="009A1E48"/>
    <w:rsid w:val="009A1E6A"/>
    <w:rsid w:val="009A1F42"/>
    <w:rsid w:val="009A1FA2"/>
    <w:rsid w:val="009A208A"/>
    <w:rsid w:val="009A212F"/>
    <w:rsid w:val="009A21C8"/>
    <w:rsid w:val="009A266F"/>
    <w:rsid w:val="009A29B5"/>
    <w:rsid w:val="009A2A67"/>
    <w:rsid w:val="009A2A91"/>
    <w:rsid w:val="009A2CAC"/>
    <w:rsid w:val="009A2CB4"/>
    <w:rsid w:val="009A2E29"/>
    <w:rsid w:val="009A2F59"/>
    <w:rsid w:val="009A300B"/>
    <w:rsid w:val="009A307C"/>
    <w:rsid w:val="009A320C"/>
    <w:rsid w:val="009A333C"/>
    <w:rsid w:val="009A337D"/>
    <w:rsid w:val="009A34B3"/>
    <w:rsid w:val="009A34B8"/>
    <w:rsid w:val="009A3652"/>
    <w:rsid w:val="009A36AB"/>
    <w:rsid w:val="009A3772"/>
    <w:rsid w:val="009A37A2"/>
    <w:rsid w:val="009A37D6"/>
    <w:rsid w:val="009A37F4"/>
    <w:rsid w:val="009A38E3"/>
    <w:rsid w:val="009A390C"/>
    <w:rsid w:val="009A3948"/>
    <w:rsid w:val="009A3B91"/>
    <w:rsid w:val="009A3C39"/>
    <w:rsid w:val="009A3C7F"/>
    <w:rsid w:val="009A3CDC"/>
    <w:rsid w:val="009A4044"/>
    <w:rsid w:val="009A41E5"/>
    <w:rsid w:val="009A46DC"/>
    <w:rsid w:val="009A4955"/>
    <w:rsid w:val="009A4A7E"/>
    <w:rsid w:val="009A4CCF"/>
    <w:rsid w:val="009A4DC5"/>
    <w:rsid w:val="009A4E5B"/>
    <w:rsid w:val="009A4F22"/>
    <w:rsid w:val="009A52C2"/>
    <w:rsid w:val="009A5415"/>
    <w:rsid w:val="009A5491"/>
    <w:rsid w:val="009A5639"/>
    <w:rsid w:val="009A565E"/>
    <w:rsid w:val="009A57E4"/>
    <w:rsid w:val="009A59C2"/>
    <w:rsid w:val="009A5BC0"/>
    <w:rsid w:val="009A61D4"/>
    <w:rsid w:val="009A63DB"/>
    <w:rsid w:val="009A668A"/>
    <w:rsid w:val="009A6768"/>
    <w:rsid w:val="009A691A"/>
    <w:rsid w:val="009A6A82"/>
    <w:rsid w:val="009A6AFC"/>
    <w:rsid w:val="009A6B48"/>
    <w:rsid w:val="009A6B53"/>
    <w:rsid w:val="009A6B60"/>
    <w:rsid w:val="009A6B9B"/>
    <w:rsid w:val="009A6D3F"/>
    <w:rsid w:val="009A6DB2"/>
    <w:rsid w:val="009A6E81"/>
    <w:rsid w:val="009A6F40"/>
    <w:rsid w:val="009A7173"/>
    <w:rsid w:val="009A728E"/>
    <w:rsid w:val="009A75DB"/>
    <w:rsid w:val="009A777B"/>
    <w:rsid w:val="009A7815"/>
    <w:rsid w:val="009B007A"/>
    <w:rsid w:val="009B009B"/>
    <w:rsid w:val="009B0277"/>
    <w:rsid w:val="009B038C"/>
    <w:rsid w:val="009B048E"/>
    <w:rsid w:val="009B0610"/>
    <w:rsid w:val="009B0688"/>
    <w:rsid w:val="009B0907"/>
    <w:rsid w:val="009B095E"/>
    <w:rsid w:val="009B0969"/>
    <w:rsid w:val="009B0C42"/>
    <w:rsid w:val="009B0C43"/>
    <w:rsid w:val="009B0E62"/>
    <w:rsid w:val="009B0F50"/>
    <w:rsid w:val="009B1073"/>
    <w:rsid w:val="009B10E5"/>
    <w:rsid w:val="009B1190"/>
    <w:rsid w:val="009B17FB"/>
    <w:rsid w:val="009B1D0D"/>
    <w:rsid w:val="009B1D2F"/>
    <w:rsid w:val="009B1D63"/>
    <w:rsid w:val="009B1D6D"/>
    <w:rsid w:val="009B21F8"/>
    <w:rsid w:val="009B22A5"/>
    <w:rsid w:val="009B2390"/>
    <w:rsid w:val="009B23AA"/>
    <w:rsid w:val="009B23B3"/>
    <w:rsid w:val="009B2421"/>
    <w:rsid w:val="009B2494"/>
    <w:rsid w:val="009B258E"/>
    <w:rsid w:val="009B25FF"/>
    <w:rsid w:val="009B2608"/>
    <w:rsid w:val="009B26A5"/>
    <w:rsid w:val="009B26CD"/>
    <w:rsid w:val="009B2895"/>
    <w:rsid w:val="009B2998"/>
    <w:rsid w:val="009B2A63"/>
    <w:rsid w:val="009B2BEE"/>
    <w:rsid w:val="009B2C61"/>
    <w:rsid w:val="009B2CD6"/>
    <w:rsid w:val="009B2E2F"/>
    <w:rsid w:val="009B2F9E"/>
    <w:rsid w:val="009B34AC"/>
    <w:rsid w:val="009B359C"/>
    <w:rsid w:val="009B38D7"/>
    <w:rsid w:val="009B38F7"/>
    <w:rsid w:val="009B3A6E"/>
    <w:rsid w:val="009B3A9A"/>
    <w:rsid w:val="009B3AAE"/>
    <w:rsid w:val="009B3D30"/>
    <w:rsid w:val="009B3F56"/>
    <w:rsid w:val="009B4017"/>
    <w:rsid w:val="009B4021"/>
    <w:rsid w:val="009B4082"/>
    <w:rsid w:val="009B4258"/>
    <w:rsid w:val="009B4384"/>
    <w:rsid w:val="009B43A9"/>
    <w:rsid w:val="009B44F5"/>
    <w:rsid w:val="009B44FD"/>
    <w:rsid w:val="009B4571"/>
    <w:rsid w:val="009B45A0"/>
    <w:rsid w:val="009B48F1"/>
    <w:rsid w:val="009B4E08"/>
    <w:rsid w:val="009B5136"/>
    <w:rsid w:val="009B523B"/>
    <w:rsid w:val="009B53A1"/>
    <w:rsid w:val="009B561E"/>
    <w:rsid w:val="009B56C9"/>
    <w:rsid w:val="009B596F"/>
    <w:rsid w:val="009B5AD1"/>
    <w:rsid w:val="009B5BBC"/>
    <w:rsid w:val="009B5D95"/>
    <w:rsid w:val="009B5DB8"/>
    <w:rsid w:val="009B5E2B"/>
    <w:rsid w:val="009B62A4"/>
    <w:rsid w:val="009B6333"/>
    <w:rsid w:val="009B652B"/>
    <w:rsid w:val="009B664E"/>
    <w:rsid w:val="009B66E2"/>
    <w:rsid w:val="009B6923"/>
    <w:rsid w:val="009B696F"/>
    <w:rsid w:val="009B69A1"/>
    <w:rsid w:val="009B69CF"/>
    <w:rsid w:val="009B69E1"/>
    <w:rsid w:val="009B6A1B"/>
    <w:rsid w:val="009B6A68"/>
    <w:rsid w:val="009B6AD9"/>
    <w:rsid w:val="009B6ADC"/>
    <w:rsid w:val="009B6D07"/>
    <w:rsid w:val="009B6D98"/>
    <w:rsid w:val="009B6E73"/>
    <w:rsid w:val="009B6EE4"/>
    <w:rsid w:val="009B6F94"/>
    <w:rsid w:val="009B7542"/>
    <w:rsid w:val="009B77B1"/>
    <w:rsid w:val="009B79E0"/>
    <w:rsid w:val="009B7C38"/>
    <w:rsid w:val="009B7D72"/>
    <w:rsid w:val="009B7E12"/>
    <w:rsid w:val="009C0349"/>
    <w:rsid w:val="009C0367"/>
    <w:rsid w:val="009C03D1"/>
    <w:rsid w:val="009C05EE"/>
    <w:rsid w:val="009C0600"/>
    <w:rsid w:val="009C0668"/>
    <w:rsid w:val="009C068B"/>
    <w:rsid w:val="009C06F2"/>
    <w:rsid w:val="009C08DC"/>
    <w:rsid w:val="009C097A"/>
    <w:rsid w:val="009C0BC5"/>
    <w:rsid w:val="009C0F61"/>
    <w:rsid w:val="009C0F8D"/>
    <w:rsid w:val="009C0FC0"/>
    <w:rsid w:val="009C11CF"/>
    <w:rsid w:val="009C1417"/>
    <w:rsid w:val="009C141D"/>
    <w:rsid w:val="009C148E"/>
    <w:rsid w:val="009C1644"/>
    <w:rsid w:val="009C1718"/>
    <w:rsid w:val="009C174E"/>
    <w:rsid w:val="009C1786"/>
    <w:rsid w:val="009C1855"/>
    <w:rsid w:val="009C1AA9"/>
    <w:rsid w:val="009C1D4F"/>
    <w:rsid w:val="009C1D53"/>
    <w:rsid w:val="009C1ECC"/>
    <w:rsid w:val="009C1F63"/>
    <w:rsid w:val="009C21CA"/>
    <w:rsid w:val="009C230D"/>
    <w:rsid w:val="009C2397"/>
    <w:rsid w:val="009C2853"/>
    <w:rsid w:val="009C2B3F"/>
    <w:rsid w:val="009C2C24"/>
    <w:rsid w:val="009C2CF9"/>
    <w:rsid w:val="009C2D1C"/>
    <w:rsid w:val="009C2DAB"/>
    <w:rsid w:val="009C2FB8"/>
    <w:rsid w:val="009C316A"/>
    <w:rsid w:val="009C3255"/>
    <w:rsid w:val="009C32BE"/>
    <w:rsid w:val="009C32E7"/>
    <w:rsid w:val="009C349F"/>
    <w:rsid w:val="009C351D"/>
    <w:rsid w:val="009C3746"/>
    <w:rsid w:val="009C3785"/>
    <w:rsid w:val="009C383E"/>
    <w:rsid w:val="009C3D4C"/>
    <w:rsid w:val="009C3D5B"/>
    <w:rsid w:val="009C40D3"/>
    <w:rsid w:val="009C41EB"/>
    <w:rsid w:val="009C4279"/>
    <w:rsid w:val="009C43A1"/>
    <w:rsid w:val="009C4636"/>
    <w:rsid w:val="009C46D6"/>
    <w:rsid w:val="009C47EE"/>
    <w:rsid w:val="009C49D4"/>
    <w:rsid w:val="009C4ACF"/>
    <w:rsid w:val="009C4CA2"/>
    <w:rsid w:val="009C4CD3"/>
    <w:rsid w:val="009C4E57"/>
    <w:rsid w:val="009C4EB4"/>
    <w:rsid w:val="009C523B"/>
    <w:rsid w:val="009C5327"/>
    <w:rsid w:val="009C536A"/>
    <w:rsid w:val="009C547D"/>
    <w:rsid w:val="009C5639"/>
    <w:rsid w:val="009C565C"/>
    <w:rsid w:val="009C56A1"/>
    <w:rsid w:val="009C5879"/>
    <w:rsid w:val="009C5911"/>
    <w:rsid w:val="009C5A7D"/>
    <w:rsid w:val="009C5BB3"/>
    <w:rsid w:val="009C6008"/>
    <w:rsid w:val="009C620D"/>
    <w:rsid w:val="009C629F"/>
    <w:rsid w:val="009C636B"/>
    <w:rsid w:val="009C6537"/>
    <w:rsid w:val="009C6573"/>
    <w:rsid w:val="009C6649"/>
    <w:rsid w:val="009C66B9"/>
    <w:rsid w:val="009C68BC"/>
    <w:rsid w:val="009C695E"/>
    <w:rsid w:val="009C6966"/>
    <w:rsid w:val="009C6BEA"/>
    <w:rsid w:val="009C6D74"/>
    <w:rsid w:val="009C6F43"/>
    <w:rsid w:val="009C70B0"/>
    <w:rsid w:val="009C7135"/>
    <w:rsid w:val="009C7154"/>
    <w:rsid w:val="009C716B"/>
    <w:rsid w:val="009C718D"/>
    <w:rsid w:val="009C73B0"/>
    <w:rsid w:val="009C7607"/>
    <w:rsid w:val="009C767D"/>
    <w:rsid w:val="009C77F0"/>
    <w:rsid w:val="009C7935"/>
    <w:rsid w:val="009C7A4C"/>
    <w:rsid w:val="009C7D78"/>
    <w:rsid w:val="009C7DC1"/>
    <w:rsid w:val="009C7DC2"/>
    <w:rsid w:val="009C7E12"/>
    <w:rsid w:val="009C7EB8"/>
    <w:rsid w:val="009C7FF0"/>
    <w:rsid w:val="009D000E"/>
    <w:rsid w:val="009D001D"/>
    <w:rsid w:val="009D0602"/>
    <w:rsid w:val="009D064E"/>
    <w:rsid w:val="009D080D"/>
    <w:rsid w:val="009D08BF"/>
    <w:rsid w:val="009D09D8"/>
    <w:rsid w:val="009D0C8B"/>
    <w:rsid w:val="009D0ED7"/>
    <w:rsid w:val="009D0F0B"/>
    <w:rsid w:val="009D10F2"/>
    <w:rsid w:val="009D12E3"/>
    <w:rsid w:val="009D133F"/>
    <w:rsid w:val="009D1367"/>
    <w:rsid w:val="009D14BA"/>
    <w:rsid w:val="009D165E"/>
    <w:rsid w:val="009D18F7"/>
    <w:rsid w:val="009D1AED"/>
    <w:rsid w:val="009D1CD8"/>
    <w:rsid w:val="009D1DA0"/>
    <w:rsid w:val="009D1F86"/>
    <w:rsid w:val="009D22C5"/>
    <w:rsid w:val="009D2374"/>
    <w:rsid w:val="009D256E"/>
    <w:rsid w:val="009D2597"/>
    <w:rsid w:val="009D25A7"/>
    <w:rsid w:val="009D2675"/>
    <w:rsid w:val="009D2793"/>
    <w:rsid w:val="009D2813"/>
    <w:rsid w:val="009D2C83"/>
    <w:rsid w:val="009D2D13"/>
    <w:rsid w:val="009D2E4C"/>
    <w:rsid w:val="009D3071"/>
    <w:rsid w:val="009D30E8"/>
    <w:rsid w:val="009D319B"/>
    <w:rsid w:val="009D35EE"/>
    <w:rsid w:val="009D361F"/>
    <w:rsid w:val="009D36AC"/>
    <w:rsid w:val="009D376D"/>
    <w:rsid w:val="009D37E6"/>
    <w:rsid w:val="009D3A92"/>
    <w:rsid w:val="009D3B02"/>
    <w:rsid w:val="009D3B2B"/>
    <w:rsid w:val="009D3B49"/>
    <w:rsid w:val="009D3B64"/>
    <w:rsid w:val="009D3BD4"/>
    <w:rsid w:val="009D3C25"/>
    <w:rsid w:val="009D3D4D"/>
    <w:rsid w:val="009D3DDC"/>
    <w:rsid w:val="009D3F23"/>
    <w:rsid w:val="009D3FEC"/>
    <w:rsid w:val="009D4153"/>
    <w:rsid w:val="009D4217"/>
    <w:rsid w:val="009D446B"/>
    <w:rsid w:val="009D4483"/>
    <w:rsid w:val="009D474E"/>
    <w:rsid w:val="009D490B"/>
    <w:rsid w:val="009D4BF4"/>
    <w:rsid w:val="009D4D10"/>
    <w:rsid w:val="009D50DA"/>
    <w:rsid w:val="009D519F"/>
    <w:rsid w:val="009D53E0"/>
    <w:rsid w:val="009D53E7"/>
    <w:rsid w:val="009D575D"/>
    <w:rsid w:val="009D590B"/>
    <w:rsid w:val="009D5AC3"/>
    <w:rsid w:val="009D5AEB"/>
    <w:rsid w:val="009D5EEF"/>
    <w:rsid w:val="009D5F44"/>
    <w:rsid w:val="009D6157"/>
    <w:rsid w:val="009D6325"/>
    <w:rsid w:val="009D6709"/>
    <w:rsid w:val="009D672E"/>
    <w:rsid w:val="009D6941"/>
    <w:rsid w:val="009D6C2E"/>
    <w:rsid w:val="009D6D02"/>
    <w:rsid w:val="009D6D57"/>
    <w:rsid w:val="009D6D67"/>
    <w:rsid w:val="009D6DC1"/>
    <w:rsid w:val="009D6E5A"/>
    <w:rsid w:val="009D7097"/>
    <w:rsid w:val="009D71BC"/>
    <w:rsid w:val="009D72B9"/>
    <w:rsid w:val="009D736B"/>
    <w:rsid w:val="009D74C6"/>
    <w:rsid w:val="009D76A4"/>
    <w:rsid w:val="009D77A8"/>
    <w:rsid w:val="009D7820"/>
    <w:rsid w:val="009D78C9"/>
    <w:rsid w:val="009D794C"/>
    <w:rsid w:val="009D7CBA"/>
    <w:rsid w:val="009D7D2D"/>
    <w:rsid w:val="009D7D2E"/>
    <w:rsid w:val="009D7E4C"/>
    <w:rsid w:val="009D7FEC"/>
    <w:rsid w:val="009E02B1"/>
    <w:rsid w:val="009E02E7"/>
    <w:rsid w:val="009E0307"/>
    <w:rsid w:val="009E033D"/>
    <w:rsid w:val="009E0356"/>
    <w:rsid w:val="009E055A"/>
    <w:rsid w:val="009E096B"/>
    <w:rsid w:val="009E09D7"/>
    <w:rsid w:val="009E09E3"/>
    <w:rsid w:val="009E0D96"/>
    <w:rsid w:val="009E0FB0"/>
    <w:rsid w:val="009E11B2"/>
    <w:rsid w:val="009E11D9"/>
    <w:rsid w:val="009E1371"/>
    <w:rsid w:val="009E14C0"/>
    <w:rsid w:val="009E1A3F"/>
    <w:rsid w:val="009E1C19"/>
    <w:rsid w:val="009E1EE3"/>
    <w:rsid w:val="009E22A2"/>
    <w:rsid w:val="009E2349"/>
    <w:rsid w:val="009E2539"/>
    <w:rsid w:val="009E25CB"/>
    <w:rsid w:val="009E263A"/>
    <w:rsid w:val="009E2895"/>
    <w:rsid w:val="009E2A5A"/>
    <w:rsid w:val="009E2EF4"/>
    <w:rsid w:val="009E2F64"/>
    <w:rsid w:val="009E3064"/>
    <w:rsid w:val="009E3066"/>
    <w:rsid w:val="009E354C"/>
    <w:rsid w:val="009E3859"/>
    <w:rsid w:val="009E3AFA"/>
    <w:rsid w:val="009E3CB0"/>
    <w:rsid w:val="009E3D9A"/>
    <w:rsid w:val="009E3E98"/>
    <w:rsid w:val="009E4129"/>
    <w:rsid w:val="009E41B0"/>
    <w:rsid w:val="009E426B"/>
    <w:rsid w:val="009E4358"/>
    <w:rsid w:val="009E4388"/>
    <w:rsid w:val="009E4504"/>
    <w:rsid w:val="009E46C9"/>
    <w:rsid w:val="009E47ED"/>
    <w:rsid w:val="009E48EE"/>
    <w:rsid w:val="009E493E"/>
    <w:rsid w:val="009E4A02"/>
    <w:rsid w:val="009E4BC6"/>
    <w:rsid w:val="009E4D48"/>
    <w:rsid w:val="009E4E8C"/>
    <w:rsid w:val="009E4F18"/>
    <w:rsid w:val="009E4F46"/>
    <w:rsid w:val="009E5023"/>
    <w:rsid w:val="009E51A8"/>
    <w:rsid w:val="009E534A"/>
    <w:rsid w:val="009E53AC"/>
    <w:rsid w:val="009E54B5"/>
    <w:rsid w:val="009E5534"/>
    <w:rsid w:val="009E597B"/>
    <w:rsid w:val="009E5A04"/>
    <w:rsid w:val="009E5CD0"/>
    <w:rsid w:val="009E5D17"/>
    <w:rsid w:val="009E5E08"/>
    <w:rsid w:val="009E5EC6"/>
    <w:rsid w:val="009E617C"/>
    <w:rsid w:val="009E62A7"/>
    <w:rsid w:val="009E654E"/>
    <w:rsid w:val="009E6624"/>
    <w:rsid w:val="009E66E8"/>
    <w:rsid w:val="009E670E"/>
    <w:rsid w:val="009E690E"/>
    <w:rsid w:val="009E6910"/>
    <w:rsid w:val="009E6919"/>
    <w:rsid w:val="009E691C"/>
    <w:rsid w:val="009E6BE8"/>
    <w:rsid w:val="009E6C84"/>
    <w:rsid w:val="009E6DB9"/>
    <w:rsid w:val="009E70EB"/>
    <w:rsid w:val="009E7303"/>
    <w:rsid w:val="009E73E4"/>
    <w:rsid w:val="009E74D8"/>
    <w:rsid w:val="009E7950"/>
    <w:rsid w:val="009E7966"/>
    <w:rsid w:val="009E7AA4"/>
    <w:rsid w:val="009E7AC8"/>
    <w:rsid w:val="009E7AD4"/>
    <w:rsid w:val="009E7AD6"/>
    <w:rsid w:val="009E7BC2"/>
    <w:rsid w:val="009E7C41"/>
    <w:rsid w:val="009E7C5D"/>
    <w:rsid w:val="009E7D18"/>
    <w:rsid w:val="009E7E8B"/>
    <w:rsid w:val="009E7EE5"/>
    <w:rsid w:val="009E7F19"/>
    <w:rsid w:val="009E7FBA"/>
    <w:rsid w:val="009E7FC5"/>
    <w:rsid w:val="009F0077"/>
    <w:rsid w:val="009F0119"/>
    <w:rsid w:val="009F02BE"/>
    <w:rsid w:val="009F036F"/>
    <w:rsid w:val="009F04E7"/>
    <w:rsid w:val="009F0589"/>
    <w:rsid w:val="009F058C"/>
    <w:rsid w:val="009F05BA"/>
    <w:rsid w:val="009F06B0"/>
    <w:rsid w:val="009F06D9"/>
    <w:rsid w:val="009F078E"/>
    <w:rsid w:val="009F0887"/>
    <w:rsid w:val="009F0E2C"/>
    <w:rsid w:val="009F0ED8"/>
    <w:rsid w:val="009F100F"/>
    <w:rsid w:val="009F11B0"/>
    <w:rsid w:val="009F11DF"/>
    <w:rsid w:val="009F1644"/>
    <w:rsid w:val="009F17D7"/>
    <w:rsid w:val="009F180D"/>
    <w:rsid w:val="009F18D8"/>
    <w:rsid w:val="009F18EB"/>
    <w:rsid w:val="009F19C3"/>
    <w:rsid w:val="009F1DDC"/>
    <w:rsid w:val="009F1ED2"/>
    <w:rsid w:val="009F204C"/>
    <w:rsid w:val="009F2400"/>
    <w:rsid w:val="009F25E2"/>
    <w:rsid w:val="009F2633"/>
    <w:rsid w:val="009F2A8D"/>
    <w:rsid w:val="009F2DB2"/>
    <w:rsid w:val="009F2E09"/>
    <w:rsid w:val="009F3294"/>
    <w:rsid w:val="009F33A4"/>
    <w:rsid w:val="009F33F1"/>
    <w:rsid w:val="009F345D"/>
    <w:rsid w:val="009F34A7"/>
    <w:rsid w:val="009F3613"/>
    <w:rsid w:val="009F372B"/>
    <w:rsid w:val="009F37A5"/>
    <w:rsid w:val="009F3D46"/>
    <w:rsid w:val="009F3E65"/>
    <w:rsid w:val="009F3EAD"/>
    <w:rsid w:val="009F4009"/>
    <w:rsid w:val="009F4030"/>
    <w:rsid w:val="009F4325"/>
    <w:rsid w:val="009F4398"/>
    <w:rsid w:val="009F43A4"/>
    <w:rsid w:val="009F43A7"/>
    <w:rsid w:val="009F4473"/>
    <w:rsid w:val="009F44FE"/>
    <w:rsid w:val="009F4827"/>
    <w:rsid w:val="009F4991"/>
    <w:rsid w:val="009F4A3F"/>
    <w:rsid w:val="009F4BA7"/>
    <w:rsid w:val="009F4BC1"/>
    <w:rsid w:val="009F4CF7"/>
    <w:rsid w:val="009F4D07"/>
    <w:rsid w:val="009F4E83"/>
    <w:rsid w:val="009F4EDD"/>
    <w:rsid w:val="009F5008"/>
    <w:rsid w:val="009F50C9"/>
    <w:rsid w:val="009F5302"/>
    <w:rsid w:val="009F53D0"/>
    <w:rsid w:val="009F57B4"/>
    <w:rsid w:val="009F589B"/>
    <w:rsid w:val="009F5967"/>
    <w:rsid w:val="009F5BAF"/>
    <w:rsid w:val="009F5F02"/>
    <w:rsid w:val="009F5FB2"/>
    <w:rsid w:val="009F605E"/>
    <w:rsid w:val="009F65B5"/>
    <w:rsid w:val="009F6763"/>
    <w:rsid w:val="009F6B70"/>
    <w:rsid w:val="009F6EF8"/>
    <w:rsid w:val="009F6F30"/>
    <w:rsid w:val="009F6FD9"/>
    <w:rsid w:val="009F70E8"/>
    <w:rsid w:val="009F729E"/>
    <w:rsid w:val="009F738E"/>
    <w:rsid w:val="009F73E9"/>
    <w:rsid w:val="009F7413"/>
    <w:rsid w:val="009F77D8"/>
    <w:rsid w:val="009F78E0"/>
    <w:rsid w:val="009F7CD1"/>
    <w:rsid w:val="009F7D4C"/>
    <w:rsid w:val="009F7DF3"/>
    <w:rsid w:val="009F7E09"/>
    <w:rsid w:val="00A00043"/>
    <w:rsid w:val="00A0036A"/>
    <w:rsid w:val="00A0071F"/>
    <w:rsid w:val="00A0082E"/>
    <w:rsid w:val="00A009C1"/>
    <w:rsid w:val="00A00B42"/>
    <w:rsid w:val="00A00CB8"/>
    <w:rsid w:val="00A015E0"/>
    <w:rsid w:val="00A01650"/>
    <w:rsid w:val="00A016DB"/>
    <w:rsid w:val="00A01761"/>
    <w:rsid w:val="00A0179B"/>
    <w:rsid w:val="00A017F8"/>
    <w:rsid w:val="00A01CD9"/>
    <w:rsid w:val="00A01D4E"/>
    <w:rsid w:val="00A01E00"/>
    <w:rsid w:val="00A01E6F"/>
    <w:rsid w:val="00A01FBC"/>
    <w:rsid w:val="00A0229F"/>
    <w:rsid w:val="00A0258E"/>
    <w:rsid w:val="00A0274A"/>
    <w:rsid w:val="00A027D1"/>
    <w:rsid w:val="00A027DB"/>
    <w:rsid w:val="00A02956"/>
    <w:rsid w:val="00A02BFF"/>
    <w:rsid w:val="00A0308D"/>
    <w:rsid w:val="00A031E8"/>
    <w:rsid w:val="00A03289"/>
    <w:rsid w:val="00A03323"/>
    <w:rsid w:val="00A03363"/>
    <w:rsid w:val="00A034BC"/>
    <w:rsid w:val="00A03B45"/>
    <w:rsid w:val="00A03E7E"/>
    <w:rsid w:val="00A04310"/>
    <w:rsid w:val="00A044D8"/>
    <w:rsid w:val="00A04820"/>
    <w:rsid w:val="00A04887"/>
    <w:rsid w:val="00A048D4"/>
    <w:rsid w:val="00A0499F"/>
    <w:rsid w:val="00A049A7"/>
    <w:rsid w:val="00A04A5F"/>
    <w:rsid w:val="00A04B17"/>
    <w:rsid w:val="00A04D3B"/>
    <w:rsid w:val="00A04D6F"/>
    <w:rsid w:val="00A04D75"/>
    <w:rsid w:val="00A04DD0"/>
    <w:rsid w:val="00A04E7D"/>
    <w:rsid w:val="00A05311"/>
    <w:rsid w:val="00A055CE"/>
    <w:rsid w:val="00A05640"/>
    <w:rsid w:val="00A056F2"/>
    <w:rsid w:val="00A05961"/>
    <w:rsid w:val="00A05A1A"/>
    <w:rsid w:val="00A05D91"/>
    <w:rsid w:val="00A05E79"/>
    <w:rsid w:val="00A05EAB"/>
    <w:rsid w:val="00A06059"/>
    <w:rsid w:val="00A06203"/>
    <w:rsid w:val="00A06273"/>
    <w:rsid w:val="00A06276"/>
    <w:rsid w:val="00A06B61"/>
    <w:rsid w:val="00A06BD2"/>
    <w:rsid w:val="00A06BD5"/>
    <w:rsid w:val="00A06DA3"/>
    <w:rsid w:val="00A06EA5"/>
    <w:rsid w:val="00A06F0B"/>
    <w:rsid w:val="00A06F17"/>
    <w:rsid w:val="00A07029"/>
    <w:rsid w:val="00A071C7"/>
    <w:rsid w:val="00A07604"/>
    <w:rsid w:val="00A0765B"/>
    <w:rsid w:val="00A076A4"/>
    <w:rsid w:val="00A077F0"/>
    <w:rsid w:val="00A07DB5"/>
    <w:rsid w:val="00A07E0B"/>
    <w:rsid w:val="00A07EC4"/>
    <w:rsid w:val="00A07FD5"/>
    <w:rsid w:val="00A1003A"/>
    <w:rsid w:val="00A10221"/>
    <w:rsid w:val="00A10267"/>
    <w:rsid w:val="00A10347"/>
    <w:rsid w:val="00A10351"/>
    <w:rsid w:val="00A10448"/>
    <w:rsid w:val="00A10513"/>
    <w:rsid w:val="00A106DB"/>
    <w:rsid w:val="00A107A3"/>
    <w:rsid w:val="00A107D2"/>
    <w:rsid w:val="00A107E4"/>
    <w:rsid w:val="00A1092F"/>
    <w:rsid w:val="00A109CD"/>
    <w:rsid w:val="00A10CFD"/>
    <w:rsid w:val="00A10D51"/>
    <w:rsid w:val="00A112E8"/>
    <w:rsid w:val="00A115B7"/>
    <w:rsid w:val="00A1170E"/>
    <w:rsid w:val="00A118AF"/>
    <w:rsid w:val="00A11AF4"/>
    <w:rsid w:val="00A11B39"/>
    <w:rsid w:val="00A11BB7"/>
    <w:rsid w:val="00A11C42"/>
    <w:rsid w:val="00A11E53"/>
    <w:rsid w:val="00A12005"/>
    <w:rsid w:val="00A12313"/>
    <w:rsid w:val="00A123D7"/>
    <w:rsid w:val="00A12465"/>
    <w:rsid w:val="00A124D8"/>
    <w:rsid w:val="00A12995"/>
    <w:rsid w:val="00A12B40"/>
    <w:rsid w:val="00A12B69"/>
    <w:rsid w:val="00A12BEC"/>
    <w:rsid w:val="00A12C8C"/>
    <w:rsid w:val="00A12D19"/>
    <w:rsid w:val="00A12F93"/>
    <w:rsid w:val="00A1326E"/>
    <w:rsid w:val="00A13B1B"/>
    <w:rsid w:val="00A13BA4"/>
    <w:rsid w:val="00A13D53"/>
    <w:rsid w:val="00A13F15"/>
    <w:rsid w:val="00A14001"/>
    <w:rsid w:val="00A14171"/>
    <w:rsid w:val="00A142B6"/>
    <w:rsid w:val="00A142D3"/>
    <w:rsid w:val="00A143FD"/>
    <w:rsid w:val="00A145BA"/>
    <w:rsid w:val="00A14699"/>
    <w:rsid w:val="00A1487D"/>
    <w:rsid w:val="00A14A11"/>
    <w:rsid w:val="00A14E0F"/>
    <w:rsid w:val="00A14E14"/>
    <w:rsid w:val="00A15152"/>
    <w:rsid w:val="00A15523"/>
    <w:rsid w:val="00A1559A"/>
    <w:rsid w:val="00A1561E"/>
    <w:rsid w:val="00A156C5"/>
    <w:rsid w:val="00A15874"/>
    <w:rsid w:val="00A158C8"/>
    <w:rsid w:val="00A15999"/>
    <w:rsid w:val="00A159F8"/>
    <w:rsid w:val="00A15D0E"/>
    <w:rsid w:val="00A15D23"/>
    <w:rsid w:val="00A15DB0"/>
    <w:rsid w:val="00A15EB4"/>
    <w:rsid w:val="00A164BF"/>
    <w:rsid w:val="00A16FF2"/>
    <w:rsid w:val="00A1754C"/>
    <w:rsid w:val="00A1759B"/>
    <w:rsid w:val="00A1784A"/>
    <w:rsid w:val="00A1787C"/>
    <w:rsid w:val="00A1790C"/>
    <w:rsid w:val="00A179AB"/>
    <w:rsid w:val="00A179AD"/>
    <w:rsid w:val="00A17F1E"/>
    <w:rsid w:val="00A20011"/>
    <w:rsid w:val="00A20085"/>
    <w:rsid w:val="00A20116"/>
    <w:rsid w:val="00A20286"/>
    <w:rsid w:val="00A202BB"/>
    <w:rsid w:val="00A20393"/>
    <w:rsid w:val="00A203D5"/>
    <w:rsid w:val="00A20527"/>
    <w:rsid w:val="00A206E8"/>
    <w:rsid w:val="00A20727"/>
    <w:rsid w:val="00A20798"/>
    <w:rsid w:val="00A2079D"/>
    <w:rsid w:val="00A2084E"/>
    <w:rsid w:val="00A20AED"/>
    <w:rsid w:val="00A20B16"/>
    <w:rsid w:val="00A20B18"/>
    <w:rsid w:val="00A20BE8"/>
    <w:rsid w:val="00A20C59"/>
    <w:rsid w:val="00A20C83"/>
    <w:rsid w:val="00A20DEB"/>
    <w:rsid w:val="00A21149"/>
    <w:rsid w:val="00A2156B"/>
    <w:rsid w:val="00A2157D"/>
    <w:rsid w:val="00A2161C"/>
    <w:rsid w:val="00A2182D"/>
    <w:rsid w:val="00A2198B"/>
    <w:rsid w:val="00A21CC1"/>
    <w:rsid w:val="00A21D10"/>
    <w:rsid w:val="00A21D2C"/>
    <w:rsid w:val="00A21D62"/>
    <w:rsid w:val="00A21D9A"/>
    <w:rsid w:val="00A21DE1"/>
    <w:rsid w:val="00A21F9C"/>
    <w:rsid w:val="00A2204D"/>
    <w:rsid w:val="00A220CE"/>
    <w:rsid w:val="00A222DA"/>
    <w:rsid w:val="00A22318"/>
    <w:rsid w:val="00A22439"/>
    <w:rsid w:val="00A229EE"/>
    <w:rsid w:val="00A22A53"/>
    <w:rsid w:val="00A22BB8"/>
    <w:rsid w:val="00A22FA7"/>
    <w:rsid w:val="00A23031"/>
    <w:rsid w:val="00A23049"/>
    <w:rsid w:val="00A230F7"/>
    <w:rsid w:val="00A23100"/>
    <w:rsid w:val="00A238A7"/>
    <w:rsid w:val="00A23A99"/>
    <w:rsid w:val="00A23ADD"/>
    <w:rsid w:val="00A23EE3"/>
    <w:rsid w:val="00A23FB9"/>
    <w:rsid w:val="00A23FEB"/>
    <w:rsid w:val="00A2430C"/>
    <w:rsid w:val="00A24412"/>
    <w:rsid w:val="00A244EC"/>
    <w:rsid w:val="00A2454A"/>
    <w:rsid w:val="00A246FD"/>
    <w:rsid w:val="00A24920"/>
    <w:rsid w:val="00A24C8D"/>
    <w:rsid w:val="00A24C9A"/>
    <w:rsid w:val="00A24D9A"/>
    <w:rsid w:val="00A24DE2"/>
    <w:rsid w:val="00A25012"/>
    <w:rsid w:val="00A25063"/>
    <w:rsid w:val="00A25182"/>
    <w:rsid w:val="00A255C5"/>
    <w:rsid w:val="00A2579C"/>
    <w:rsid w:val="00A259AF"/>
    <w:rsid w:val="00A25B15"/>
    <w:rsid w:val="00A25E51"/>
    <w:rsid w:val="00A25E6D"/>
    <w:rsid w:val="00A25E88"/>
    <w:rsid w:val="00A2607A"/>
    <w:rsid w:val="00A260B8"/>
    <w:rsid w:val="00A261C8"/>
    <w:rsid w:val="00A261E7"/>
    <w:rsid w:val="00A26332"/>
    <w:rsid w:val="00A26338"/>
    <w:rsid w:val="00A26365"/>
    <w:rsid w:val="00A264D6"/>
    <w:rsid w:val="00A26A8C"/>
    <w:rsid w:val="00A26B3A"/>
    <w:rsid w:val="00A26D57"/>
    <w:rsid w:val="00A26E14"/>
    <w:rsid w:val="00A26F64"/>
    <w:rsid w:val="00A27109"/>
    <w:rsid w:val="00A27420"/>
    <w:rsid w:val="00A27452"/>
    <w:rsid w:val="00A276EB"/>
    <w:rsid w:val="00A276ED"/>
    <w:rsid w:val="00A27785"/>
    <w:rsid w:val="00A27996"/>
    <w:rsid w:val="00A279DC"/>
    <w:rsid w:val="00A27B40"/>
    <w:rsid w:val="00A27B4A"/>
    <w:rsid w:val="00A27BF8"/>
    <w:rsid w:val="00A27EAA"/>
    <w:rsid w:val="00A27F12"/>
    <w:rsid w:val="00A3008B"/>
    <w:rsid w:val="00A30190"/>
    <w:rsid w:val="00A30242"/>
    <w:rsid w:val="00A3043C"/>
    <w:rsid w:val="00A304EC"/>
    <w:rsid w:val="00A3055C"/>
    <w:rsid w:val="00A305DB"/>
    <w:rsid w:val="00A3082D"/>
    <w:rsid w:val="00A30830"/>
    <w:rsid w:val="00A30B8C"/>
    <w:rsid w:val="00A30E67"/>
    <w:rsid w:val="00A30E7B"/>
    <w:rsid w:val="00A30F5B"/>
    <w:rsid w:val="00A30FC6"/>
    <w:rsid w:val="00A3112C"/>
    <w:rsid w:val="00A3117F"/>
    <w:rsid w:val="00A3153B"/>
    <w:rsid w:val="00A31660"/>
    <w:rsid w:val="00A3167B"/>
    <w:rsid w:val="00A316E0"/>
    <w:rsid w:val="00A3179F"/>
    <w:rsid w:val="00A317B4"/>
    <w:rsid w:val="00A31825"/>
    <w:rsid w:val="00A3196B"/>
    <w:rsid w:val="00A31970"/>
    <w:rsid w:val="00A31A8F"/>
    <w:rsid w:val="00A31DFF"/>
    <w:rsid w:val="00A31FCA"/>
    <w:rsid w:val="00A3217F"/>
    <w:rsid w:val="00A32501"/>
    <w:rsid w:val="00A3261B"/>
    <w:rsid w:val="00A32A08"/>
    <w:rsid w:val="00A32B4B"/>
    <w:rsid w:val="00A32D87"/>
    <w:rsid w:val="00A32FA1"/>
    <w:rsid w:val="00A33215"/>
    <w:rsid w:val="00A336A4"/>
    <w:rsid w:val="00A336C6"/>
    <w:rsid w:val="00A33726"/>
    <w:rsid w:val="00A33B65"/>
    <w:rsid w:val="00A33CF7"/>
    <w:rsid w:val="00A33D4D"/>
    <w:rsid w:val="00A33D79"/>
    <w:rsid w:val="00A33ECC"/>
    <w:rsid w:val="00A3414D"/>
    <w:rsid w:val="00A341B2"/>
    <w:rsid w:val="00A3424A"/>
    <w:rsid w:val="00A34264"/>
    <w:rsid w:val="00A34784"/>
    <w:rsid w:val="00A34C6E"/>
    <w:rsid w:val="00A34C8E"/>
    <w:rsid w:val="00A34CDB"/>
    <w:rsid w:val="00A34DE1"/>
    <w:rsid w:val="00A35050"/>
    <w:rsid w:val="00A35143"/>
    <w:rsid w:val="00A351BB"/>
    <w:rsid w:val="00A352A7"/>
    <w:rsid w:val="00A352B4"/>
    <w:rsid w:val="00A35384"/>
    <w:rsid w:val="00A35441"/>
    <w:rsid w:val="00A355E9"/>
    <w:rsid w:val="00A356BD"/>
    <w:rsid w:val="00A3571D"/>
    <w:rsid w:val="00A35A1F"/>
    <w:rsid w:val="00A35C64"/>
    <w:rsid w:val="00A35D73"/>
    <w:rsid w:val="00A35DFD"/>
    <w:rsid w:val="00A35E52"/>
    <w:rsid w:val="00A36010"/>
    <w:rsid w:val="00A36191"/>
    <w:rsid w:val="00A36379"/>
    <w:rsid w:val="00A36462"/>
    <w:rsid w:val="00A364A5"/>
    <w:rsid w:val="00A367D3"/>
    <w:rsid w:val="00A36A09"/>
    <w:rsid w:val="00A36C7E"/>
    <w:rsid w:val="00A36FC0"/>
    <w:rsid w:val="00A36FF1"/>
    <w:rsid w:val="00A37019"/>
    <w:rsid w:val="00A370DD"/>
    <w:rsid w:val="00A375FF"/>
    <w:rsid w:val="00A37639"/>
    <w:rsid w:val="00A376D4"/>
    <w:rsid w:val="00A37B7F"/>
    <w:rsid w:val="00A37D77"/>
    <w:rsid w:val="00A37EAD"/>
    <w:rsid w:val="00A37EBD"/>
    <w:rsid w:val="00A37F5E"/>
    <w:rsid w:val="00A40075"/>
    <w:rsid w:val="00A400B5"/>
    <w:rsid w:val="00A4019F"/>
    <w:rsid w:val="00A40273"/>
    <w:rsid w:val="00A402F1"/>
    <w:rsid w:val="00A40329"/>
    <w:rsid w:val="00A40662"/>
    <w:rsid w:val="00A40773"/>
    <w:rsid w:val="00A40A6B"/>
    <w:rsid w:val="00A40A7D"/>
    <w:rsid w:val="00A40B0F"/>
    <w:rsid w:val="00A40C31"/>
    <w:rsid w:val="00A40D5F"/>
    <w:rsid w:val="00A40E21"/>
    <w:rsid w:val="00A40E49"/>
    <w:rsid w:val="00A40EE2"/>
    <w:rsid w:val="00A40F73"/>
    <w:rsid w:val="00A4105C"/>
    <w:rsid w:val="00A4116A"/>
    <w:rsid w:val="00A4121E"/>
    <w:rsid w:val="00A41285"/>
    <w:rsid w:val="00A4140B"/>
    <w:rsid w:val="00A41571"/>
    <w:rsid w:val="00A41574"/>
    <w:rsid w:val="00A415E4"/>
    <w:rsid w:val="00A41A12"/>
    <w:rsid w:val="00A41A5B"/>
    <w:rsid w:val="00A41AC3"/>
    <w:rsid w:val="00A41B40"/>
    <w:rsid w:val="00A41C30"/>
    <w:rsid w:val="00A41FF6"/>
    <w:rsid w:val="00A41FFD"/>
    <w:rsid w:val="00A4214B"/>
    <w:rsid w:val="00A421EC"/>
    <w:rsid w:val="00A42272"/>
    <w:rsid w:val="00A42332"/>
    <w:rsid w:val="00A423D0"/>
    <w:rsid w:val="00A42A56"/>
    <w:rsid w:val="00A42C01"/>
    <w:rsid w:val="00A42D9D"/>
    <w:rsid w:val="00A42E60"/>
    <w:rsid w:val="00A42F5D"/>
    <w:rsid w:val="00A42FCC"/>
    <w:rsid w:val="00A4341A"/>
    <w:rsid w:val="00A43512"/>
    <w:rsid w:val="00A43577"/>
    <w:rsid w:val="00A43813"/>
    <w:rsid w:val="00A4389A"/>
    <w:rsid w:val="00A43912"/>
    <w:rsid w:val="00A43934"/>
    <w:rsid w:val="00A43A13"/>
    <w:rsid w:val="00A43AF9"/>
    <w:rsid w:val="00A43CC1"/>
    <w:rsid w:val="00A43D50"/>
    <w:rsid w:val="00A43E6A"/>
    <w:rsid w:val="00A43FAE"/>
    <w:rsid w:val="00A440AF"/>
    <w:rsid w:val="00A440B8"/>
    <w:rsid w:val="00A4411A"/>
    <w:rsid w:val="00A4420E"/>
    <w:rsid w:val="00A44367"/>
    <w:rsid w:val="00A4480E"/>
    <w:rsid w:val="00A44990"/>
    <w:rsid w:val="00A44B45"/>
    <w:rsid w:val="00A44F2F"/>
    <w:rsid w:val="00A44F91"/>
    <w:rsid w:val="00A450E3"/>
    <w:rsid w:val="00A45349"/>
    <w:rsid w:val="00A4538C"/>
    <w:rsid w:val="00A454FC"/>
    <w:rsid w:val="00A45795"/>
    <w:rsid w:val="00A45B0A"/>
    <w:rsid w:val="00A45D11"/>
    <w:rsid w:val="00A45D50"/>
    <w:rsid w:val="00A45D9A"/>
    <w:rsid w:val="00A462DE"/>
    <w:rsid w:val="00A46459"/>
    <w:rsid w:val="00A4649A"/>
    <w:rsid w:val="00A46762"/>
    <w:rsid w:val="00A46785"/>
    <w:rsid w:val="00A467F6"/>
    <w:rsid w:val="00A46A6E"/>
    <w:rsid w:val="00A46AF1"/>
    <w:rsid w:val="00A46B6D"/>
    <w:rsid w:val="00A46B7F"/>
    <w:rsid w:val="00A46CA2"/>
    <w:rsid w:val="00A46E77"/>
    <w:rsid w:val="00A46F4F"/>
    <w:rsid w:val="00A46F6B"/>
    <w:rsid w:val="00A46FC9"/>
    <w:rsid w:val="00A471BF"/>
    <w:rsid w:val="00A472D6"/>
    <w:rsid w:val="00A47475"/>
    <w:rsid w:val="00A4750E"/>
    <w:rsid w:val="00A4761C"/>
    <w:rsid w:val="00A47A3E"/>
    <w:rsid w:val="00A47D13"/>
    <w:rsid w:val="00A47EC2"/>
    <w:rsid w:val="00A50106"/>
    <w:rsid w:val="00A501A8"/>
    <w:rsid w:val="00A501E4"/>
    <w:rsid w:val="00A501EC"/>
    <w:rsid w:val="00A501FC"/>
    <w:rsid w:val="00A50727"/>
    <w:rsid w:val="00A5084D"/>
    <w:rsid w:val="00A50941"/>
    <w:rsid w:val="00A50A4C"/>
    <w:rsid w:val="00A50B1E"/>
    <w:rsid w:val="00A50C07"/>
    <w:rsid w:val="00A50F4B"/>
    <w:rsid w:val="00A510FD"/>
    <w:rsid w:val="00A5134A"/>
    <w:rsid w:val="00A515CA"/>
    <w:rsid w:val="00A516A1"/>
    <w:rsid w:val="00A5182E"/>
    <w:rsid w:val="00A51882"/>
    <w:rsid w:val="00A518B4"/>
    <w:rsid w:val="00A51946"/>
    <w:rsid w:val="00A51BBC"/>
    <w:rsid w:val="00A51C26"/>
    <w:rsid w:val="00A51C5A"/>
    <w:rsid w:val="00A51E59"/>
    <w:rsid w:val="00A520AE"/>
    <w:rsid w:val="00A52143"/>
    <w:rsid w:val="00A5214F"/>
    <w:rsid w:val="00A52180"/>
    <w:rsid w:val="00A525A2"/>
    <w:rsid w:val="00A5266C"/>
    <w:rsid w:val="00A52705"/>
    <w:rsid w:val="00A52896"/>
    <w:rsid w:val="00A528D9"/>
    <w:rsid w:val="00A52A1E"/>
    <w:rsid w:val="00A52A46"/>
    <w:rsid w:val="00A52AFC"/>
    <w:rsid w:val="00A52B23"/>
    <w:rsid w:val="00A52C8E"/>
    <w:rsid w:val="00A52E01"/>
    <w:rsid w:val="00A52EC8"/>
    <w:rsid w:val="00A5316D"/>
    <w:rsid w:val="00A531FB"/>
    <w:rsid w:val="00A5322A"/>
    <w:rsid w:val="00A532E1"/>
    <w:rsid w:val="00A535A7"/>
    <w:rsid w:val="00A535D1"/>
    <w:rsid w:val="00A53703"/>
    <w:rsid w:val="00A53747"/>
    <w:rsid w:val="00A53889"/>
    <w:rsid w:val="00A53931"/>
    <w:rsid w:val="00A53A25"/>
    <w:rsid w:val="00A53B84"/>
    <w:rsid w:val="00A53BD3"/>
    <w:rsid w:val="00A53D82"/>
    <w:rsid w:val="00A53DFA"/>
    <w:rsid w:val="00A53E8A"/>
    <w:rsid w:val="00A53FF2"/>
    <w:rsid w:val="00A541CC"/>
    <w:rsid w:val="00A541D0"/>
    <w:rsid w:val="00A54250"/>
    <w:rsid w:val="00A54509"/>
    <w:rsid w:val="00A548B1"/>
    <w:rsid w:val="00A54A96"/>
    <w:rsid w:val="00A54B84"/>
    <w:rsid w:val="00A54D0B"/>
    <w:rsid w:val="00A54F4F"/>
    <w:rsid w:val="00A54F98"/>
    <w:rsid w:val="00A55032"/>
    <w:rsid w:val="00A550F0"/>
    <w:rsid w:val="00A550F4"/>
    <w:rsid w:val="00A551CB"/>
    <w:rsid w:val="00A5522C"/>
    <w:rsid w:val="00A55288"/>
    <w:rsid w:val="00A55386"/>
    <w:rsid w:val="00A55446"/>
    <w:rsid w:val="00A55581"/>
    <w:rsid w:val="00A555B5"/>
    <w:rsid w:val="00A55652"/>
    <w:rsid w:val="00A557C3"/>
    <w:rsid w:val="00A55A9D"/>
    <w:rsid w:val="00A55D49"/>
    <w:rsid w:val="00A55DF9"/>
    <w:rsid w:val="00A55EA4"/>
    <w:rsid w:val="00A56040"/>
    <w:rsid w:val="00A5625F"/>
    <w:rsid w:val="00A56554"/>
    <w:rsid w:val="00A5658A"/>
    <w:rsid w:val="00A56744"/>
    <w:rsid w:val="00A56AFC"/>
    <w:rsid w:val="00A56C36"/>
    <w:rsid w:val="00A56CE5"/>
    <w:rsid w:val="00A56D75"/>
    <w:rsid w:val="00A57065"/>
    <w:rsid w:val="00A571E9"/>
    <w:rsid w:val="00A57338"/>
    <w:rsid w:val="00A57344"/>
    <w:rsid w:val="00A5752D"/>
    <w:rsid w:val="00A57541"/>
    <w:rsid w:val="00A5767B"/>
    <w:rsid w:val="00A57BD6"/>
    <w:rsid w:val="00A57D33"/>
    <w:rsid w:val="00A604ED"/>
    <w:rsid w:val="00A6081F"/>
    <w:rsid w:val="00A60882"/>
    <w:rsid w:val="00A6089E"/>
    <w:rsid w:val="00A60AD9"/>
    <w:rsid w:val="00A60F57"/>
    <w:rsid w:val="00A60FF2"/>
    <w:rsid w:val="00A610BC"/>
    <w:rsid w:val="00A610F1"/>
    <w:rsid w:val="00A61241"/>
    <w:rsid w:val="00A612D7"/>
    <w:rsid w:val="00A612E3"/>
    <w:rsid w:val="00A6155D"/>
    <w:rsid w:val="00A61731"/>
    <w:rsid w:val="00A61870"/>
    <w:rsid w:val="00A61935"/>
    <w:rsid w:val="00A61ABB"/>
    <w:rsid w:val="00A61CAD"/>
    <w:rsid w:val="00A61DEF"/>
    <w:rsid w:val="00A621E2"/>
    <w:rsid w:val="00A626C2"/>
    <w:rsid w:val="00A627E1"/>
    <w:rsid w:val="00A62AB2"/>
    <w:rsid w:val="00A62ADE"/>
    <w:rsid w:val="00A62C4F"/>
    <w:rsid w:val="00A62FB7"/>
    <w:rsid w:val="00A62FDA"/>
    <w:rsid w:val="00A63444"/>
    <w:rsid w:val="00A63525"/>
    <w:rsid w:val="00A6356A"/>
    <w:rsid w:val="00A63606"/>
    <w:rsid w:val="00A636A4"/>
    <w:rsid w:val="00A6374F"/>
    <w:rsid w:val="00A6376F"/>
    <w:rsid w:val="00A63897"/>
    <w:rsid w:val="00A63921"/>
    <w:rsid w:val="00A63977"/>
    <w:rsid w:val="00A63C56"/>
    <w:rsid w:val="00A63C5E"/>
    <w:rsid w:val="00A63D76"/>
    <w:rsid w:val="00A63E4B"/>
    <w:rsid w:val="00A63E7F"/>
    <w:rsid w:val="00A63EE9"/>
    <w:rsid w:val="00A63F36"/>
    <w:rsid w:val="00A63FD3"/>
    <w:rsid w:val="00A6403A"/>
    <w:rsid w:val="00A64236"/>
    <w:rsid w:val="00A642C5"/>
    <w:rsid w:val="00A6432C"/>
    <w:rsid w:val="00A64428"/>
    <w:rsid w:val="00A648E1"/>
    <w:rsid w:val="00A64D08"/>
    <w:rsid w:val="00A64D55"/>
    <w:rsid w:val="00A64E23"/>
    <w:rsid w:val="00A6509C"/>
    <w:rsid w:val="00A6515D"/>
    <w:rsid w:val="00A6518D"/>
    <w:rsid w:val="00A651E0"/>
    <w:rsid w:val="00A653B0"/>
    <w:rsid w:val="00A65439"/>
    <w:rsid w:val="00A65554"/>
    <w:rsid w:val="00A65630"/>
    <w:rsid w:val="00A657D0"/>
    <w:rsid w:val="00A65810"/>
    <w:rsid w:val="00A65C80"/>
    <w:rsid w:val="00A65F17"/>
    <w:rsid w:val="00A65F3B"/>
    <w:rsid w:val="00A65FC7"/>
    <w:rsid w:val="00A660E1"/>
    <w:rsid w:val="00A663B3"/>
    <w:rsid w:val="00A665FE"/>
    <w:rsid w:val="00A66645"/>
    <w:rsid w:val="00A666DD"/>
    <w:rsid w:val="00A666E0"/>
    <w:rsid w:val="00A66E3A"/>
    <w:rsid w:val="00A66EC3"/>
    <w:rsid w:val="00A6731C"/>
    <w:rsid w:val="00A67656"/>
    <w:rsid w:val="00A6795C"/>
    <w:rsid w:val="00A67A04"/>
    <w:rsid w:val="00A67A7B"/>
    <w:rsid w:val="00A67AB1"/>
    <w:rsid w:val="00A67BB1"/>
    <w:rsid w:val="00A67C1F"/>
    <w:rsid w:val="00A67C28"/>
    <w:rsid w:val="00A67D7D"/>
    <w:rsid w:val="00A67E94"/>
    <w:rsid w:val="00A67EB7"/>
    <w:rsid w:val="00A67FD0"/>
    <w:rsid w:val="00A7016E"/>
    <w:rsid w:val="00A704C4"/>
    <w:rsid w:val="00A7057A"/>
    <w:rsid w:val="00A705F4"/>
    <w:rsid w:val="00A708DF"/>
    <w:rsid w:val="00A70D01"/>
    <w:rsid w:val="00A70EA2"/>
    <w:rsid w:val="00A7129D"/>
    <w:rsid w:val="00A712A3"/>
    <w:rsid w:val="00A713BE"/>
    <w:rsid w:val="00A71486"/>
    <w:rsid w:val="00A717CE"/>
    <w:rsid w:val="00A717E8"/>
    <w:rsid w:val="00A71844"/>
    <w:rsid w:val="00A71B18"/>
    <w:rsid w:val="00A71B24"/>
    <w:rsid w:val="00A71CA8"/>
    <w:rsid w:val="00A71E59"/>
    <w:rsid w:val="00A71FDC"/>
    <w:rsid w:val="00A720F1"/>
    <w:rsid w:val="00A721FF"/>
    <w:rsid w:val="00A7225E"/>
    <w:rsid w:val="00A72311"/>
    <w:rsid w:val="00A723F5"/>
    <w:rsid w:val="00A725A2"/>
    <w:rsid w:val="00A728DF"/>
    <w:rsid w:val="00A72965"/>
    <w:rsid w:val="00A72E78"/>
    <w:rsid w:val="00A72F56"/>
    <w:rsid w:val="00A72FD7"/>
    <w:rsid w:val="00A72FEF"/>
    <w:rsid w:val="00A73111"/>
    <w:rsid w:val="00A73275"/>
    <w:rsid w:val="00A73324"/>
    <w:rsid w:val="00A734E5"/>
    <w:rsid w:val="00A73629"/>
    <w:rsid w:val="00A7370C"/>
    <w:rsid w:val="00A73815"/>
    <w:rsid w:val="00A73C69"/>
    <w:rsid w:val="00A73E53"/>
    <w:rsid w:val="00A7472A"/>
    <w:rsid w:val="00A74945"/>
    <w:rsid w:val="00A74A7B"/>
    <w:rsid w:val="00A74B55"/>
    <w:rsid w:val="00A74B6C"/>
    <w:rsid w:val="00A74BBB"/>
    <w:rsid w:val="00A74E7E"/>
    <w:rsid w:val="00A74F40"/>
    <w:rsid w:val="00A75035"/>
    <w:rsid w:val="00A75365"/>
    <w:rsid w:val="00A75431"/>
    <w:rsid w:val="00A75522"/>
    <w:rsid w:val="00A75624"/>
    <w:rsid w:val="00A756F4"/>
    <w:rsid w:val="00A75714"/>
    <w:rsid w:val="00A75781"/>
    <w:rsid w:val="00A75830"/>
    <w:rsid w:val="00A759F2"/>
    <w:rsid w:val="00A75BBB"/>
    <w:rsid w:val="00A7617E"/>
    <w:rsid w:val="00A7653B"/>
    <w:rsid w:val="00A7666F"/>
    <w:rsid w:val="00A76950"/>
    <w:rsid w:val="00A76A56"/>
    <w:rsid w:val="00A76C6E"/>
    <w:rsid w:val="00A76D10"/>
    <w:rsid w:val="00A76D20"/>
    <w:rsid w:val="00A76D44"/>
    <w:rsid w:val="00A76D82"/>
    <w:rsid w:val="00A76DEB"/>
    <w:rsid w:val="00A76F23"/>
    <w:rsid w:val="00A773A8"/>
    <w:rsid w:val="00A77407"/>
    <w:rsid w:val="00A77713"/>
    <w:rsid w:val="00A7772B"/>
    <w:rsid w:val="00A7795D"/>
    <w:rsid w:val="00A77987"/>
    <w:rsid w:val="00A77A69"/>
    <w:rsid w:val="00A77CFE"/>
    <w:rsid w:val="00A77DD0"/>
    <w:rsid w:val="00A800FA"/>
    <w:rsid w:val="00A8026A"/>
    <w:rsid w:val="00A80512"/>
    <w:rsid w:val="00A805A1"/>
    <w:rsid w:val="00A8089B"/>
    <w:rsid w:val="00A80945"/>
    <w:rsid w:val="00A81368"/>
    <w:rsid w:val="00A813C7"/>
    <w:rsid w:val="00A81402"/>
    <w:rsid w:val="00A81412"/>
    <w:rsid w:val="00A814C8"/>
    <w:rsid w:val="00A815CA"/>
    <w:rsid w:val="00A8161C"/>
    <w:rsid w:val="00A81732"/>
    <w:rsid w:val="00A8175E"/>
    <w:rsid w:val="00A817D1"/>
    <w:rsid w:val="00A817E2"/>
    <w:rsid w:val="00A819A3"/>
    <w:rsid w:val="00A81AA8"/>
    <w:rsid w:val="00A81B95"/>
    <w:rsid w:val="00A81BE2"/>
    <w:rsid w:val="00A81DC1"/>
    <w:rsid w:val="00A81DD8"/>
    <w:rsid w:val="00A81EA5"/>
    <w:rsid w:val="00A82153"/>
    <w:rsid w:val="00A82294"/>
    <w:rsid w:val="00A822FF"/>
    <w:rsid w:val="00A82559"/>
    <w:rsid w:val="00A8281E"/>
    <w:rsid w:val="00A82886"/>
    <w:rsid w:val="00A828ED"/>
    <w:rsid w:val="00A82C46"/>
    <w:rsid w:val="00A82C7A"/>
    <w:rsid w:val="00A82FC6"/>
    <w:rsid w:val="00A83382"/>
    <w:rsid w:val="00A833B5"/>
    <w:rsid w:val="00A833EB"/>
    <w:rsid w:val="00A8368C"/>
    <w:rsid w:val="00A838E2"/>
    <w:rsid w:val="00A8390B"/>
    <w:rsid w:val="00A8391E"/>
    <w:rsid w:val="00A83B44"/>
    <w:rsid w:val="00A83BD6"/>
    <w:rsid w:val="00A83C18"/>
    <w:rsid w:val="00A83CB5"/>
    <w:rsid w:val="00A83D54"/>
    <w:rsid w:val="00A83D7F"/>
    <w:rsid w:val="00A841C6"/>
    <w:rsid w:val="00A844E3"/>
    <w:rsid w:val="00A84539"/>
    <w:rsid w:val="00A84674"/>
    <w:rsid w:val="00A846D1"/>
    <w:rsid w:val="00A84831"/>
    <w:rsid w:val="00A8489C"/>
    <w:rsid w:val="00A8492B"/>
    <w:rsid w:val="00A84DF7"/>
    <w:rsid w:val="00A84DFF"/>
    <w:rsid w:val="00A84F72"/>
    <w:rsid w:val="00A853F3"/>
    <w:rsid w:val="00A85729"/>
    <w:rsid w:val="00A85764"/>
    <w:rsid w:val="00A858DE"/>
    <w:rsid w:val="00A85C15"/>
    <w:rsid w:val="00A85D1D"/>
    <w:rsid w:val="00A85DBD"/>
    <w:rsid w:val="00A860C4"/>
    <w:rsid w:val="00A86192"/>
    <w:rsid w:val="00A861C4"/>
    <w:rsid w:val="00A865E8"/>
    <w:rsid w:val="00A866ED"/>
    <w:rsid w:val="00A86997"/>
    <w:rsid w:val="00A869F4"/>
    <w:rsid w:val="00A86A01"/>
    <w:rsid w:val="00A86B3F"/>
    <w:rsid w:val="00A86C73"/>
    <w:rsid w:val="00A87037"/>
    <w:rsid w:val="00A8720D"/>
    <w:rsid w:val="00A8722C"/>
    <w:rsid w:val="00A872B0"/>
    <w:rsid w:val="00A87835"/>
    <w:rsid w:val="00A879BC"/>
    <w:rsid w:val="00A87BE1"/>
    <w:rsid w:val="00A87C95"/>
    <w:rsid w:val="00A87F4C"/>
    <w:rsid w:val="00A900D6"/>
    <w:rsid w:val="00A9022D"/>
    <w:rsid w:val="00A903B9"/>
    <w:rsid w:val="00A904A8"/>
    <w:rsid w:val="00A90672"/>
    <w:rsid w:val="00A90726"/>
    <w:rsid w:val="00A907D2"/>
    <w:rsid w:val="00A909A9"/>
    <w:rsid w:val="00A909E5"/>
    <w:rsid w:val="00A909F1"/>
    <w:rsid w:val="00A90DDE"/>
    <w:rsid w:val="00A9105A"/>
    <w:rsid w:val="00A9129D"/>
    <w:rsid w:val="00A912EC"/>
    <w:rsid w:val="00A913F3"/>
    <w:rsid w:val="00A9179E"/>
    <w:rsid w:val="00A91FB6"/>
    <w:rsid w:val="00A922C7"/>
    <w:rsid w:val="00A923D4"/>
    <w:rsid w:val="00A9265C"/>
    <w:rsid w:val="00A9272C"/>
    <w:rsid w:val="00A92762"/>
    <w:rsid w:val="00A929DC"/>
    <w:rsid w:val="00A92B35"/>
    <w:rsid w:val="00A92DB7"/>
    <w:rsid w:val="00A92F34"/>
    <w:rsid w:val="00A93024"/>
    <w:rsid w:val="00A9308A"/>
    <w:rsid w:val="00A930D7"/>
    <w:rsid w:val="00A932B6"/>
    <w:rsid w:val="00A934CA"/>
    <w:rsid w:val="00A93759"/>
    <w:rsid w:val="00A937A4"/>
    <w:rsid w:val="00A937EC"/>
    <w:rsid w:val="00A939BC"/>
    <w:rsid w:val="00A93ADF"/>
    <w:rsid w:val="00A93D30"/>
    <w:rsid w:val="00A93DEE"/>
    <w:rsid w:val="00A93E65"/>
    <w:rsid w:val="00A94030"/>
    <w:rsid w:val="00A944CB"/>
    <w:rsid w:val="00A944E2"/>
    <w:rsid w:val="00A9479B"/>
    <w:rsid w:val="00A947E3"/>
    <w:rsid w:val="00A94830"/>
    <w:rsid w:val="00A94863"/>
    <w:rsid w:val="00A949C3"/>
    <w:rsid w:val="00A94AD7"/>
    <w:rsid w:val="00A94AF4"/>
    <w:rsid w:val="00A94BC3"/>
    <w:rsid w:val="00A94CA0"/>
    <w:rsid w:val="00A94D81"/>
    <w:rsid w:val="00A9507C"/>
    <w:rsid w:val="00A95084"/>
    <w:rsid w:val="00A950EE"/>
    <w:rsid w:val="00A9517F"/>
    <w:rsid w:val="00A9533A"/>
    <w:rsid w:val="00A9538A"/>
    <w:rsid w:val="00A954BC"/>
    <w:rsid w:val="00A95888"/>
    <w:rsid w:val="00A959AB"/>
    <w:rsid w:val="00A95A62"/>
    <w:rsid w:val="00A95E08"/>
    <w:rsid w:val="00A95E19"/>
    <w:rsid w:val="00A95E20"/>
    <w:rsid w:val="00A95E30"/>
    <w:rsid w:val="00A95E45"/>
    <w:rsid w:val="00A95E9A"/>
    <w:rsid w:val="00A962E2"/>
    <w:rsid w:val="00A96351"/>
    <w:rsid w:val="00A96387"/>
    <w:rsid w:val="00A96502"/>
    <w:rsid w:val="00A965DD"/>
    <w:rsid w:val="00A9682B"/>
    <w:rsid w:val="00A96832"/>
    <w:rsid w:val="00A969FA"/>
    <w:rsid w:val="00A96B3E"/>
    <w:rsid w:val="00A96B73"/>
    <w:rsid w:val="00A96CA6"/>
    <w:rsid w:val="00A96CDB"/>
    <w:rsid w:val="00A9710B"/>
    <w:rsid w:val="00A97154"/>
    <w:rsid w:val="00A971AB"/>
    <w:rsid w:val="00A9723B"/>
    <w:rsid w:val="00A97733"/>
    <w:rsid w:val="00A97774"/>
    <w:rsid w:val="00A977CC"/>
    <w:rsid w:val="00A978ED"/>
    <w:rsid w:val="00A97910"/>
    <w:rsid w:val="00A97988"/>
    <w:rsid w:val="00A97A56"/>
    <w:rsid w:val="00A97DB7"/>
    <w:rsid w:val="00AA0175"/>
    <w:rsid w:val="00AA028A"/>
    <w:rsid w:val="00AA04D5"/>
    <w:rsid w:val="00AA05F5"/>
    <w:rsid w:val="00AA0978"/>
    <w:rsid w:val="00AA0AE2"/>
    <w:rsid w:val="00AA0B6C"/>
    <w:rsid w:val="00AA0BBA"/>
    <w:rsid w:val="00AA0C7C"/>
    <w:rsid w:val="00AA1044"/>
    <w:rsid w:val="00AA11D9"/>
    <w:rsid w:val="00AA1422"/>
    <w:rsid w:val="00AA1524"/>
    <w:rsid w:val="00AA16C4"/>
    <w:rsid w:val="00AA16C5"/>
    <w:rsid w:val="00AA1819"/>
    <w:rsid w:val="00AA19CF"/>
    <w:rsid w:val="00AA1A3D"/>
    <w:rsid w:val="00AA1B08"/>
    <w:rsid w:val="00AA1E81"/>
    <w:rsid w:val="00AA2018"/>
    <w:rsid w:val="00AA209F"/>
    <w:rsid w:val="00AA2282"/>
    <w:rsid w:val="00AA237F"/>
    <w:rsid w:val="00AA250A"/>
    <w:rsid w:val="00AA25C4"/>
    <w:rsid w:val="00AA26B4"/>
    <w:rsid w:val="00AA28F8"/>
    <w:rsid w:val="00AA2B9D"/>
    <w:rsid w:val="00AA3090"/>
    <w:rsid w:val="00AA3245"/>
    <w:rsid w:val="00AA337D"/>
    <w:rsid w:val="00AA33A4"/>
    <w:rsid w:val="00AA33C9"/>
    <w:rsid w:val="00AA3478"/>
    <w:rsid w:val="00AA3587"/>
    <w:rsid w:val="00AA37AD"/>
    <w:rsid w:val="00AA3922"/>
    <w:rsid w:val="00AA39B2"/>
    <w:rsid w:val="00AA3AA8"/>
    <w:rsid w:val="00AA3B4B"/>
    <w:rsid w:val="00AA3CEA"/>
    <w:rsid w:val="00AA3D59"/>
    <w:rsid w:val="00AA3D79"/>
    <w:rsid w:val="00AA3ED7"/>
    <w:rsid w:val="00AA438F"/>
    <w:rsid w:val="00AA43B3"/>
    <w:rsid w:val="00AA4535"/>
    <w:rsid w:val="00AA47C3"/>
    <w:rsid w:val="00AA491C"/>
    <w:rsid w:val="00AA49C4"/>
    <w:rsid w:val="00AA4A86"/>
    <w:rsid w:val="00AA4AE9"/>
    <w:rsid w:val="00AA4B50"/>
    <w:rsid w:val="00AA4C05"/>
    <w:rsid w:val="00AA4F1D"/>
    <w:rsid w:val="00AA4F8D"/>
    <w:rsid w:val="00AA509F"/>
    <w:rsid w:val="00AA5155"/>
    <w:rsid w:val="00AA5593"/>
    <w:rsid w:val="00AA573F"/>
    <w:rsid w:val="00AA580A"/>
    <w:rsid w:val="00AA588C"/>
    <w:rsid w:val="00AA58C8"/>
    <w:rsid w:val="00AA595A"/>
    <w:rsid w:val="00AA5B4E"/>
    <w:rsid w:val="00AA5D37"/>
    <w:rsid w:val="00AA5F5C"/>
    <w:rsid w:val="00AA6133"/>
    <w:rsid w:val="00AA6178"/>
    <w:rsid w:val="00AA61B4"/>
    <w:rsid w:val="00AA63AD"/>
    <w:rsid w:val="00AA6467"/>
    <w:rsid w:val="00AA677B"/>
    <w:rsid w:val="00AA68D1"/>
    <w:rsid w:val="00AA69EA"/>
    <w:rsid w:val="00AA6A5F"/>
    <w:rsid w:val="00AA6AE9"/>
    <w:rsid w:val="00AA6AFE"/>
    <w:rsid w:val="00AA6BF2"/>
    <w:rsid w:val="00AA6D6E"/>
    <w:rsid w:val="00AA6E79"/>
    <w:rsid w:val="00AA6F08"/>
    <w:rsid w:val="00AA6F74"/>
    <w:rsid w:val="00AA6F8E"/>
    <w:rsid w:val="00AA700D"/>
    <w:rsid w:val="00AA704E"/>
    <w:rsid w:val="00AA70A3"/>
    <w:rsid w:val="00AA70B7"/>
    <w:rsid w:val="00AA7143"/>
    <w:rsid w:val="00AA7207"/>
    <w:rsid w:val="00AA720F"/>
    <w:rsid w:val="00AA7316"/>
    <w:rsid w:val="00AA74C2"/>
    <w:rsid w:val="00AA752A"/>
    <w:rsid w:val="00AA7643"/>
    <w:rsid w:val="00AA77D3"/>
    <w:rsid w:val="00AA797C"/>
    <w:rsid w:val="00AA7985"/>
    <w:rsid w:val="00AA79D5"/>
    <w:rsid w:val="00AA7A53"/>
    <w:rsid w:val="00AA7E5B"/>
    <w:rsid w:val="00AA7ED1"/>
    <w:rsid w:val="00AA7FF2"/>
    <w:rsid w:val="00AB0014"/>
    <w:rsid w:val="00AB0115"/>
    <w:rsid w:val="00AB0174"/>
    <w:rsid w:val="00AB0233"/>
    <w:rsid w:val="00AB0343"/>
    <w:rsid w:val="00AB036A"/>
    <w:rsid w:val="00AB0756"/>
    <w:rsid w:val="00AB0797"/>
    <w:rsid w:val="00AB079D"/>
    <w:rsid w:val="00AB07AA"/>
    <w:rsid w:val="00AB0CE1"/>
    <w:rsid w:val="00AB0D7B"/>
    <w:rsid w:val="00AB0DA5"/>
    <w:rsid w:val="00AB0F28"/>
    <w:rsid w:val="00AB109A"/>
    <w:rsid w:val="00AB10D5"/>
    <w:rsid w:val="00AB1116"/>
    <w:rsid w:val="00AB112D"/>
    <w:rsid w:val="00AB1530"/>
    <w:rsid w:val="00AB15A6"/>
    <w:rsid w:val="00AB163F"/>
    <w:rsid w:val="00AB167F"/>
    <w:rsid w:val="00AB17FD"/>
    <w:rsid w:val="00AB1A55"/>
    <w:rsid w:val="00AB206D"/>
    <w:rsid w:val="00AB231B"/>
    <w:rsid w:val="00AB246F"/>
    <w:rsid w:val="00AB258E"/>
    <w:rsid w:val="00AB2622"/>
    <w:rsid w:val="00AB26F5"/>
    <w:rsid w:val="00AB275B"/>
    <w:rsid w:val="00AB29DC"/>
    <w:rsid w:val="00AB2A37"/>
    <w:rsid w:val="00AB2CF1"/>
    <w:rsid w:val="00AB2D41"/>
    <w:rsid w:val="00AB2E82"/>
    <w:rsid w:val="00AB2ED8"/>
    <w:rsid w:val="00AB2F63"/>
    <w:rsid w:val="00AB3002"/>
    <w:rsid w:val="00AB3220"/>
    <w:rsid w:val="00AB325D"/>
    <w:rsid w:val="00AB33B7"/>
    <w:rsid w:val="00AB33D3"/>
    <w:rsid w:val="00AB3481"/>
    <w:rsid w:val="00AB3AE0"/>
    <w:rsid w:val="00AB3C97"/>
    <w:rsid w:val="00AB3DC8"/>
    <w:rsid w:val="00AB3F8B"/>
    <w:rsid w:val="00AB473B"/>
    <w:rsid w:val="00AB48C1"/>
    <w:rsid w:val="00AB49E6"/>
    <w:rsid w:val="00AB4BC7"/>
    <w:rsid w:val="00AB4DC2"/>
    <w:rsid w:val="00AB4ED1"/>
    <w:rsid w:val="00AB4F5E"/>
    <w:rsid w:val="00AB4FEF"/>
    <w:rsid w:val="00AB50AE"/>
    <w:rsid w:val="00AB51C5"/>
    <w:rsid w:val="00AB5201"/>
    <w:rsid w:val="00AB52B3"/>
    <w:rsid w:val="00AB5441"/>
    <w:rsid w:val="00AB568D"/>
    <w:rsid w:val="00AB5693"/>
    <w:rsid w:val="00AB5A4D"/>
    <w:rsid w:val="00AB5DC2"/>
    <w:rsid w:val="00AB5DE6"/>
    <w:rsid w:val="00AB5F7A"/>
    <w:rsid w:val="00AB60E7"/>
    <w:rsid w:val="00AB61EC"/>
    <w:rsid w:val="00AB62DB"/>
    <w:rsid w:val="00AB6360"/>
    <w:rsid w:val="00AB67AF"/>
    <w:rsid w:val="00AB6A16"/>
    <w:rsid w:val="00AB6AED"/>
    <w:rsid w:val="00AB6D51"/>
    <w:rsid w:val="00AB6D86"/>
    <w:rsid w:val="00AB6DC2"/>
    <w:rsid w:val="00AB6E95"/>
    <w:rsid w:val="00AB6FB1"/>
    <w:rsid w:val="00AB727C"/>
    <w:rsid w:val="00AB72FA"/>
    <w:rsid w:val="00AB747A"/>
    <w:rsid w:val="00AB7499"/>
    <w:rsid w:val="00AB7635"/>
    <w:rsid w:val="00AB7837"/>
    <w:rsid w:val="00AB79CE"/>
    <w:rsid w:val="00AB7A40"/>
    <w:rsid w:val="00AB7A73"/>
    <w:rsid w:val="00AB7D93"/>
    <w:rsid w:val="00AB7F2B"/>
    <w:rsid w:val="00AC0226"/>
    <w:rsid w:val="00AC0725"/>
    <w:rsid w:val="00AC0761"/>
    <w:rsid w:val="00AC0875"/>
    <w:rsid w:val="00AC0ADB"/>
    <w:rsid w:val="00AC0C6F"/>
    <w:rsid w:val="00AC0D63"/>
    <w:rsid w:val="00AC0DF6"/>
    <w:rsid w:val="00AC0EF2"/>
    <w:rsid w:val="00AC0F01"/>
    <w:rsid w:val="00AC0F5D"/>
    <w:rsid w:val="00AC13F0"/>
    <w:rsid w:val="00AC1643"/>
    <w:rsid w:val="00AC16EF"/>
    <w:rsid w:val="00AC17F1"/>
    <w:rsid w:val="00AC185E"/>
    <w:rsid w:val="00AC1918"/>
    <w:rsid w:val="00AC19BF"/>
    <w:rsid w:val="00AC19FA"/>
    <w:rsid w:val="00AC1B57"/>
    <w:rsid w:val="00AC1D68"/>
    <w:rsid w:val="00AC1E19"/>
    <w:rsid w:val="00AC213E"/>
    <w:rsid w:val="00AC2156"/>
    <w:rsid w:val="00AC262A"/>
    <w:rsid w:val="00AC2674"/>
    <w:rsid w:val="00AC281A"/>
    <w:rsid w:val="00AC29D4"/>
    <w:rsid w:val="00AC2A00"/>
    <w:rsid w:val="00AC2A88"/>
    <w:rsid w:val="00AC2AE2"/>
    <w:rsid w:val="00AC2BA0"/>
    <w:rsid w:val="00AC2BCD"/>
    <w:rsid w:val="00AC2F40"/>
    <w:rsid w:val="00AC32BF"/>
    <w:rsid w:val="00AC3303"/>
    <w:rsid w:val="00AC3402"/>
    <w:rsid w:val="00AC3455"/>
    <w:rsid w:val="00AC349A"/>
    <w:rsid w:val="00AC3562"/>
    <w:rsid w:val="00AC357F"/>
    <w:rsid w:val="00AC360D"/>
    <w:rsid w:val="00AC368B"/>
    <w:rsid w:val="00AC36E0"/>
    <w:rsid w:val="00AC380A"/>
    <w:rsid w:val="00AC396E"/>
    <w:rsid w:val="00AC3EB4"/>
    <w:rsid w:val="00AC41F1"/>
    <w:rsid w:val="00AC4310"/>
    <w:rsid w:val="00AC4399"/>
    <w:rsid w:val="00AC4924"/>
    <w:rsid w:val="00AC4979"/>
    <w:rsid w:val="00AC49F3"/>
    <w:rsid w:val="00AC4AED"/>
    <w:rsid w:val="00AC4DE8"/>
    <w:rsid w:val="00AC4DEB"/>
    <w:rsid w:val="00AC4FA2"/>
    <w:rsid w:val="00AC5128"/>
    <w:rsid w:val="00AC5252"/>
    <w:rsid w:val="00AC52C6"/>
    <w:rsid w:val="00AC54C0"/>
    <w:rsid w:val="00AC57E2"/>
    <w:rsid w:val="00AC57F9"/>
    <w:rsid w:val="00AC58E3"/>
    <w:rsid w:val="00AC60E6"/>
    <w:rsid w:val="00AC640A"/>
    <w:rsid w:val="00AC6803"/>
    <w:rsid w:val="00AC6D17"/>
    <w:rsid w:val="00AC6D87"/>
    <w:rsid w:val="00AC6F24"/>
    <w:rsid w:val="00AC6FBA"/>
    <w:rsid w:val="00AC72A7"/>
    <w:rsid w:val="00AC747B"/>
    <w:rsid w:val="00AC74F0"/>
    <w:rsid w:val="00AC7758"/>
    <w:rsid w:val="00AC7824"/>
    <w:rsid w:val="00AC7856"/>
    <w:rsid w:val="00AC799F"/>
    <w:rsid w:val="00AC79F9"/>
    <w:rsid w:val="00AC7A82"/>
    <w:rsid w:val="00AC7AC4"/>
    <w:rsid w:val="00AC7B68"/>
    <w:rsid w:val="00AC7B7D"/>
    <w:rsid w:val="00AC7C9A"/>
    <w:rsid w:val="00AC7CE2"/>
    <w:rsid w:val="00AC7CF9"/>
    <w:rsid w:val="00AC7F52"/>
    <w:rsid w:val="00AD007F"/>
    <w:rsid w:val="00AD0436"/>
    <w:rsid w:val="00AD08EE"/>
    <w:rsid w:val="00AD0904"/>
    <w:rsid w:val="00AD09C9"/>
    <w:rsid w:val="00AD0AE8"/>
    <w:rsid w:val="00AD0B4D"/>
    <w:rsid w:val="00AD0C85"/>
    <w:rsid w:val="00AD0C88"/>
    <w:rsid w:val="00AD0E50"/>
    <w:rsid w:val="00AD0EEE"/>
    <w:rsid w:val="00AD0F9A"/>
    <w:rsid w:val="00AD1021"/>
    <w:rsid w:val="00AD1076"/>
    <w:rsid w:val="00AD10A6"/>
    <w:rsid w:val="00AD175B"/>
    <w:rsid w:val="00AD175F"/>
    <w:rsid w:val="00AD17C6"/>
    <w:rsid w:val="00AD182F"/>
    <w:rsid w:val="00AD187A"/>
    <w:rsid w:val="00AD18B1"/>
    <w:rsid w:val="00AD1918"/>
    <w:rsid w:val="00AD1B29"/>
    <w:rsid w:val="00AD1BB8"/>
    <w:rsid w:val="00AD2019"/>
    <w:rsid w:val="00AD241B"/>
    <w:rsid w:val="00AD2566"/>
    <w:rsid w:val="00AD2594"/>
    <w:rsid w:val="00AD261F"/>
    <w:rsid w:val="00AD2680"/>
    <w:rsid w:val="00AD2DAD"/>
    <w:rsid w:val="00AD2DC2"/>
    <w:rsid w:val="00AD2E5D"/>
    <w:rsid w:val="00AD304F"/>
    <w:rsid w:val="00AD30B2"/>
    <w:rsid w:val="00AD316C"/>
    <w:rsid w:val="00AD337E"/>
    <w:rsid w:val="00AD350C"/>
    <w:rsid w:val="00AD3B06"/>
    <w:rsid w:val="00AD3C65"/>
    <w:rsid w:val="00AD3C71"/>
    <w:rsid w:val="00AD3D20"/>
    <w:rsid w:val="00AD3ED8"/>
    <w:rsid w:val="00AD3F4A"/>
    <w:rsid w:val="00AD4115"/>
    <w:rsid w:val="00AD4164"/>
    <w:rsid w:val="00AD427A"/>
    <w:rsid w:val="00AD42CB"/>
    <w:rsid w:val="00AD42CD"/>
    <w:rsid w:val="00AD44C2"/>
    <w:rsid w:val="00AD44FB"/>
    <w:rsid w:val="00AD4589"/>
    <w:rsid w:val="00AD463E"/>
    <w:rsid w:val="00AD497C"/>
    <w:rsid w:val="00AD4B23"/>
    <w:rsid w:val="00AD4C9A"/>
    <w:rsid w:val="00AD4DBD"/>
    <w:rsid w:val="00AD4DD0"/>
    <w:rsid w:val="00AD4F31"/>
    <w:rsid w:val="00AD4FEC"/>
    <w:rsid w:val="00AD50F8"/>
    <w:rsid w:val="00AD5123"/>
    <w:rsid w:val="00AD5163"/>
    <w:rsid w:val="00AD52C4"/>
    <w:rsid w:val="00AD52D3"/>
    <w:rsid w:val="00AD5328"/>
    <w:rsid w:val="00AD5354"/>
    <w:rsid w:val="00AD53EB"/>
    <w:rsid w:val="00AD53EE"/>
    <w:rsid w:val="00AD54F5"/>
    <w:rsid w:val="00AD57C1"/>
    <w:rsid w:val="00AD5855"/>
    <w:rsid w:val="00AD599C"/>
    <w:rsid w:val="00AD5A8E"/>
    <w:rsid w:val="00AD5B7C"/>
    <w:rsid w:val="00AD5CE2"/>
    <w:rsid w:val="00AD5CFF"/>
    <w:rsid w:val="00AD5FDC"/>
    <w:rsid w:val="00AD619B"/>
    <w:rsid w:val="00AD62A3"/>
    <w:rsid w:val="00AD6469"/>
    <w:rsid w:val="00AD6470"/>
    <w:rsid w:val="00AD6684"/>
    <w:rsid w:val="00AD6B25"/>
    <w:rsid w:val="00AD6C62"/>
    <w:rsid w:val="00AD6E17"/>
    <w:rsid w:val="00AD6F99"/>
    <w:rsid w:val="00AD79D1"/>
    <w:rsid w:val="00AD7BEE"/>
    <w:rsid w:val="00AD7CE6"/>
    <w:rsid w:val="00AD7D1E"/>
    <w:rsid w:val="00AD7E53"/>
    <w:rsid w:val="00AE03DB"/>
    <w:rsid w:val="00AE03EF"/>
    <w:rsid w:val="00AE06E4"/>
    <w:rsid w:val="00AE085B"/>
    <w:rsid w:val="00AE08EC"/>
    <w:rsid w:val="00AE0B9E"/>
    <w:rsid w:val="00AE0C33"/>
    <w:rsid w:val="00AE0E3A"/>
    <w:rsid w:val="00AE0EBB"/>
    <w:rsid w:val="00AE1235"/>
    <w:rsid w:val="00AE15A6"/>
    <w:rsid w:val="00AE15F7"/>
    <w:rsid w:val="00AE18B2"/>
    <w:rsid w:val="00AE1BCD"/>
    <w:rsid w:val="00AE1BFC"/>
    <w:rsid w:val="00AE1CE9"/>
    <w:rsid w:val="00AE1D0E"/>
    <w:rsid w:val="00AE1D33"/>
    <w:rsid w:val="00AE1D56"/>
    <w:rsid w:val="00AE1D5F"/>
    <w:rsid w:val="00AE1DB2"/>
    <w:rsid w:val="00AE1EF9"/>
    <w:rsid w:val="00AE1FEE"/>
    <w:rsid w:val="00AE20E7"/>
    <w:rsid w:val="00AE2154"/>
    <w:rsid w:val="00AE2306"/>
    <w:rsid w:val="00AE2391"/>
    <w:rsid w:val="00AE23E1"/>
    <w:rsid w:val="00AE2567"/>
    <w:rsid w:val="00AE25F6"/>
    <w:rsid w:val="00AE2927"/>
    <w:rsid w:val="00AE2C0D"/>
    <w:rsid w:val="00AE2D1C"/>
    <w:rsid w:val="00AE2D4F"/>
    <w:rsid w:val="00AE2EB3"/>
    <w:rsid w:val="00AE2F8F"/>
    <w:rsid w:val="00AE330E"/>
    <w:rsid w:val="00AE3521"/>
    <w:rsid w:val="00AE379C"/>
    <w:rsid w:val="00AE37AD"/>
    <w:rsid w:val="00AE37BD"/>
    <w:rsid w:val="00AE3A83"/>
    <w:rsid w:val="00AE3AA9"/>
    <w:rsid w:val="00AE3AD3"/>
    <w:rsid w:val="00AE3B79"/>
    <w:rsid w:val="00AE3BB7"/>
    <w:rsid w:val="00AE3C2D"/>
    <w:rsid w:val="00AE3C54"/>
    <w:rsid w:val="00AE3D34"/>
    <w:rsid w:val="00AE410A"/>
    <w:rsid w:val="00AE4255"/>
    <w:rsid w:val="00AE427D"/>
    <w:rsid w:val="00AE4339"/>
    <w:rsid w:val="00AE43D3"/>
    <w:rsid w:val="00AE4473"/>
    <w:rsid w:val="00AE44B0"/>
    <w:rsid w:val="00AE4749"/>
    <w:rsid w:val="00AE4768"/>
    <w:rsid w:val="00AE4C28"/>
    <w:rsid w:val="00AE4DCD"/>
    <w:rsid w:val="00AE4E01"/>
    <w:rsid w:val="00AE518B"/>
    <w:rsid w:val="00AE52F2"/>
    <w:rsid w:val="00AE544A"/>
    <w:rsid w:val="00AE5469"/>
    <w:rsid w:val="00AE5603"/>
    <w:rsid w:val="00AE5719"/>
    <w:rsid w:val="00AE586C"/>
    <w:rsid w:val="00AE5A2F"/>
    <w:rsid w:val="00AE5A52"/>
    <w:rsid w:val="00AE5A73"/>
    <w:rsid w:val="00AE5E87"/>
    <w:rsid w:val="00AE603F"/>
    <w:rsid w:val="00AE64BD"/>
    <w:rsid w:val="00AE673A"/>
    <w:rsid w:val="00AE685A"/>
    <w:rsid w:val="00AE6AA6"/>
    <w:rsid w:val="00AE6AF6"/>
    <w:rsid w:val="00AE6C07"/>
    <w:rsid w:val="00AE6C6B"/>
    <w:rsid w:val="00AE6C80"/>
    <w:rsid w:val="00AE6C94"/>
    <w:rsid w:val="00AE6C98"/>
    <w:rsid w:val="00AE6CA8"/>
    <w:rsid w:val="00AE6D2C"/>
    <w:rsid w:val="00AE6F18"/>
    <w:rsid w:val="00AE705F"/>
    <w:rsid w:val="00AE72BC"/>
    <w:rsid w:val="00AE730E"/>
    <w:rsid w:val="00AE7313"/>
    <w:rsid w:val="00AE73EC"/>
    <w:rsid w:val="00AE7628"/>
    <w:rsid w:val="00AE762F"/>
    <w:rsid w:val="00AE76C0"/>
    <w:rsid w:val="00AE7818"/>
    <w:rsid w:val="00AE78D6"/>
    <w:rsid w:val="00AE7A3F"/>
    <w:rsid w:val="00AE7DE8"/>
    <w:rsid w:val="00AE7E15"/>
    <w:rsid w:val="00AE7ECA"/>
    <w:rsid w:val="00AF010D"/>
    <w:rsid w:val="00AF01B3"/>
    <w:rsid w:val="00AF02C0"/>
    <w:rsid w:val="00AF0549"/>
    <w:rsid w:val="00AF06BB"/>
    <w:rsid w:val="00AF09C0"/>
    <w:rsid w:val="00AF0A7B"/>
    <w:rsid w:val="00AF0D5D"/>
    <w:rsid w:val="00AF0E33"/>
    <w:rsid w:val="00AF0F06"/>
    <w:rsid w:val="00AF0F25"/>
    <w:rsid w:val="00AF10D0"/>
    <w:rsid w:val="00AF1106"/>
    <w:rsid w:val="00AF11E2"/>
    <w:rsid w:val="00AF1497"/>
    <w:rsid w:val="00AF1953"/>
    <w:rsid w:val="00AF1ACC"/>
    <w:rsid w:val="00AF1AF4"/>
    <w:rsid w:val="00AF1E8F"/>
    <w:rsid w:val="00AF1EB0"/>
    <w:rsid w:val="00AF1F69"/>
    <w:rsid w:val="00AF2058"/>
    <w:rsid w:val="00AF215C"/>
    <w:rsid w:val="00AF219C"/>
    <w:rsid w:val="00AF233D"/>
    <w:rsid w:val="00AF2366"/>
    <w:rsid w:val="00AF2373"/>
    <w:rsid w:val="00AF2464"/>
    <w:rsid w:val="00AF26A7"/>
    <w:rsid w:val="00AF2723"/>
    <w:rsid w:val="00AF2895"/>
    <w:rsid w:val="00AF2916"/>
    <w:rsid w:val="00AF29C5"/>
    <w:rsid w:val="00AF2BEE"/>
    <w:rsid w:val="00AF2EB2"/>
    <w:rsid w:val="00AF2F72"/>
    <w:rsid w:val="00AF3038"/>
    <w:rsid w:val="00AF308A"/>
    <w:rsid w:val="00AF30BC"/>
    <w:rsid w:val="00AF31BC"/>
    <w:rsid w:val="00AF327C"/>
    <w:rsid w:val="00AF3461"/>
    <w:rsid w:val="00AF3497"/>
    <w:rsid w:val="00AF353D"/>
    <w:rsid w:val="00AF3587"/>
    <w:rsid w:val="00AF3744"/>
    <w:rsid w:val="00AF3DF1"/>
    <w:rsid w:val="00AF3E84"/>
    <w:rsid w:val="00AF3FA6"/>
    <w:rsid w:val="00AF4036"/>
    <w:rsid w:val="00AF4193"/>
    <w:rsid w:val="00AF4243"/>
    <w:rsid w:val="00AF42BD"/>
    <w:rsid w:val="00AF440D"/>
    <w:rsid w:val="00AF4507"/>
    <w:rsid w:val="00AF4519"/>
    <w:rsid w:val="00AF45BB"/>
    <w:rsid w:val="00AF472E"/>
    <w:rsid w:val="00AF47E0"/>
    <w:rsid w:val="00AF4834"/>
    <w:rsid w:val="00AF49A6"/>
    <w:rsid w:val="00AF4C11"/>
    <w:rsid w:val="00AF4C9C"/>
    <w:rsid w:val="00AF4EA1"/>
    <w:rsid w:val="00AF4F4B"/>
    <w:rsid w:val="00AF5308"/>
    <w:rsid w:val="00AF54BE"/>
    <w:rsid w:val="00AF5831"/>
    <w:rsid w:val="00AF583F"/>
    <w:rsid w:val="00AF594C"/>
    <w:rsid w:val="00AF5A2D"/>
    <w:rsid w:val="00AF5A8A"/>
    <w:rsid w:val="00AF5AFD"/>
    <w:rsid w:val="00AF5C09"/>
    <w:rsid w:val="00AF5C28"/>
    <w:rsid w:val="00AF5EC4"/>
    <w:rsid w:val="00AF60EE"/>
    <w:rsid w:val="00AF6129"/>
    <w:rsid w:val="00AF6259"/>
    <w:rsid w:val="00AF627E"/>
    <w:rsid w:val="00AF638F"/>
    <w:rsid w:val="00AF64A0"/>
    <w:rsid w:val="00AF66E9"/>
    <w:rsid w:val="00AF67D0"/>
    <w:rsid w:val="00AF6901"/>
    <w:rsid w:val="00AF6933"/>
    <w:rsid w:val="00AF69DD"/>
    <w:rsid w:val="00AF69EE"/>
    <w:rsid w:val="00AF6B0E"/>
    <w:rsid w:val="00AF6B19"/>
    <w:rsid w:val="00AF6BC6"/>
    <w:rsid w:val="00AF6C7E"/>
    <w:rsid w:val="00AF6EB9"/>
    <w:rsid w:val="00AF701A"/>
    <w:rsid w:val="00AF71B8"/>
    <w:rsid w:val="00AF71CE"/>
    <w:rsid w:val="00AF7268"/>
    <w:rsid w:val="00AF7492"/>
    <w:rsid w:val="00AF75CB"/>
    <w:rsid w:val="00AF791F"/>
    <w:rsid w:val="00AF79F6"/>
    <w:rsid w:val="00AF7AE9"/>
    <w:rsid w:val="00AF7B64"/>
    <w:rsid w:val="00AF7D62"/>
    <w:rsid w:val="00AF7DE7"/>
    <w:rsid w:val="00AF7E86"/>
    <w:rsid w:val="00AF7F11"/>
    <w:rsid w:val="00B0000F"/>
    <w:rsid w:val="00B000C7"/>
    <w:rsid w:val="00B000DB"/>
    <w:rsid w:val="00B0035F"/>
    <w:rsid w:val="00B00505"/>
    <w:rsid w:val="00B00649"/>
    <w:rsid w:val="00B00701"/>
    <w:rsid w:val="00B00830"/>
    <w:rsid w:val="00B00ADD"/>
    <w:rsid w:val="00B00B20"/>
    <w:rsid w:val="00B00CD3"/>
    <w:rsid w:val="00B00FDB"/>
    <w:rsid w:val="00B0101E"/>
    <w:rsid w:val="00B01037"/>
    <w:rsid w:val="00B0106D"/>
    <w:rsid w:val="00B011E8"/>
    <w:rsid w:val="00B012FE"/>
    <w:rsid w:val="00B0133E"/>
    <w:rsid w:val="00B013F6"/>
    <w:rsid w:val="00B01423"/>
    <w:rsid w:val="00B015EC"/>
    <w:rsid w:val="00B018CE"/>
    <w:rsid w:val="00B01AB4"/>
    <w:rsid w:val="00B01B18"/>
    <w:rsid w:val="00B01F0D"/>
    <w:rsid w:val="00B02241"/>
    <w:rsid w:val="00B02242"/>
    <w:rsid w:val="00B02581"/>
    <w:rsid w:val="00B025D2"/>
    <w:rsid w:val="00B026EF"/>
    <w:rsid w:val="00B026F8"/>
    <w:rsid w:val="00B028AF"/>
    <w:rsid w:val="00B029A0"/>
    <w:rsid w:val="00B03353"/>
    <w:rsid w:val="00B035E4"/>
    <w:rsid w:val="00B03608"/>
    <w:rsid w:val="00B0363B"/>
    <w:rsid w:val="00B03772"/>
    <w:rsid w:val="00B0383F"/>
    <w:rsid w:val="00B03859"/>
    <w:rsid w:val="00B03E74"/>
    <w:rsid w:val="00B03E7C"/>
    <w:rsid w:val="00B04000"/>
    <w:rsid w:val="00B042D2"/>
    <w:rsid w:val="00B043E6"/>
    <w:rsid w:val="00B04489"/>
    <w:rsid w:val="00B04621"/>
    <w:rsid w:val="00B04712"/>
    <w:rsid w:val="00B049D0"/>
    <w:rsid w:val="00B04A5D"/>
    <w:rsid w:val="00B04B9E"/>
    <w:rsid w:val="00B04C30"/>
    <w:rsid w:val="00B04C40"/>
    <w:rsid w:val="00B04CF7"/>
    <w:rsid w:val="00B04D17"/>
    <w:rsid w:val="00B04D9A"/>
    <w:rsid w:val="00B04E8D"/>
    <w:rsid w:val="00B05603"/>
    <w:rsid w:val="00B05640"/>
    <w:rsid w:val="00B05844"/>
    <w:rsid w:val="00B058D6"/>
    <w:rsid w:val="00B05923"/>
    <w:rsid w:val="00B0594C"/>
    <w:rsid w:val="00B059CE"/>
    <w:rsid w:val="00B05C22"/>
    <w:rsid w:val="00B05EFC"/>
    <w:rsid w:val="00B05FCD"/>
    <w:rsid w:val="00B0618D"/>
    <w:rsid w:val="00B061E0"/>
    <w:rsid w:val="00B0624D"/>
    <w:rsid w:val="00B064FA"/>
    <w:rsid w:val="00B06536"/>
    <w:rsid w:val="00B06582"/>
    <w:rsid w:val="00B065E6"/>
    <w:rsid w:val="00B0669B"/>
    <w:rsid w:val="00B06991"/>
    <w:rsid w:val="00B06B48"/>
    <w:rsid w:val="00B06F46"/>
    <w:rsid w:val="00B07186"/>
    <w:rsid w:val="00B0737F"/>
    <w:rsid w:val="00B073CC"/>
    <w:rsid w:val="00B07981"/>
    <w:rsid w:val="00B079FA"/>
    <w:rsid w:val="00B07A76"/>
    <w:rsid w:val="00B07AD5"/>
    <w:rsid w:val="00B07C35"/>
    <w:rsid w:val="00B07D7D"/>
    <w:rsid w:val="00B07E16"/>
    <w:rsid w:val="00B10059"/>
    <w:rsid w:val="00B101B8"/>
    <w:rsid w:val="00B1021F"/>
    <w:rsid w:val="00B10225"/>
    <w:rsid w:val="00B10446"/>
    <w:rsid w:val="00B1056C"/>
    <w:rsid w:val="00B10732"/>
    <w:rsid w:val="00B10882"/>
    <w:rsid w:val="00B108B5"/>
    <w:rsid w:val="00B10915"/>
    <w:rsid w:val="00B10927"/>
    <w:rsid w:val="00B10AD2"/>
    <w:rsid w:val="00B10C86"/>
    <w:rsid w:val="00B10D0E"/>
    <w:rsid w:val="00B10D60"/>
    <w:rsid w:val="00B10FA7"/>
    <w:rsid w:val="00B111C5"/>
    <w:rsid w:val="00B111CA"/>
    <w:rsid w:val="00B11392"/>
    <w:rsid w:val="00B113CF"/>
    <w:rsid w:val="00B11405"/>
    <w:rsid w:val="00B115B7"/>
    <w:rsid w:val="00B115C4"/>
    <w:rsid w:val="00B11639"/>
    <w:rsid w:val="00B116EC"/>
    <w:rsid w:val="00B1179E"/>
    <w:rsid w:val="00B117F6"/>
    <w:rsid w:val="00B1187B"/>
    <w:rsid w:val="00B118BD"/>
    <w:rsid w:val="00B118CB"/>
    <w:rsid w:val="00B11999"/>
    <w:rsid w:val="00B11CB0"/>
    <w:rsid w:val="00B11CBE"/>
    <w:rsid w:val="00B11CE2"/>
    <w:rsid w:val="00B11CE4"/>
    <w:rsid w:val="00B11CF6"/>
    <w:rsid w:val="00B11D03"/>
    <w:rsid w:val="00B12146"/>
    <w:rsid w:val="00B12150"/>
    <w:rsid w:val="00B122CD"/>
    <w:rsid w:val="00B1235C"/>
    <w:rsid w:val="00B124A8"/>
    <w:rsid w:val="00B124D8"/>
    <w:rsid w:val="00B126F1"/>
    <w:rsid w:val="00B12A0A"/>
    <w:rsid w:val="00B12BEC"/>
    <w:rsid w:val="00B12E5D"/>
    <w:rsid w:val="00B12F16"/>
    <w:rsid w:val="00B12F36"/>
    <w:rsid w:val="00B130B4"/>
    <w:rsid w:val="00B13335"/>
    <w:rsid w:val="00B133EE"/>
    <w:rsid w:val="00B1341F"/>
    <w:rsid w:val="00B13484"/>
    <w:rsid w:val="00B1353E"/>
    <w:rsid w:val="00B1372B"/>
    <w:rsid w:val="00B13AA6"/>
    <w:rsid w:val="00B13BEE"/>
    <w:rsid w:val="00B13CBA"/>
    <w:rsid w:val="00B13E83"/>
    <w:rsid w:val="00B1444F"/>
    <w:rsid w:val="00B14473"/>
    <w:rsid w:val="00B14563"/>
    <w:rsid w:val="00B14737"/>
    <w:rsid w:val="00B14740"/>
    <w:rsid w:val="00B14790"/>
    <w:rsid w:val="00B1480D"/>
    <w:rsid w:val="00B14A7F"/>
    <w:rsid w:val="00B14D31"/>
    <w:rsid w:val="00B14DBA"/>
    <w:rsid w:val="00B150CC"/>
    <w:rsid w:val="00B1519D"/>
    <w:rsid w:val="00B1520E"/>
    <w:rsid w:val="00B15230"/>
    <w:rsid w:val="00B153D6"/>
    <w:rsid w:val="00B154E1"/>
    <w:rsid w:val="00B15500"/>
    <w:rsid w:val="00B15564"/>
    <w:rsid w:val="00B15578"/>
    <w:rsid w:val="00B1597F"/>
    <w:rsid w:val="00B159D1"/>
    <w:rsid w:val="00B15B28"/>
    <w:rsid w:val="00B15B5A"/>
    <w:rsid w:val="00B15F31"/>
    <w:rsid w:val="00B15F6F"/>
    <w:rsid w:val="00B164A6"/>
    <w:rsid w:val="00B1651C"/>
    <w:rsid w:val="00B165A9"/>
    <w:rsid w:val="00B166F7"/>
    <w:rsid w:val="00B1696E"/>
    <w:rsid w:val="00B17011"/>
    <w:rsid w:val="00B17139"/>
    <w:rsid w:val="00B174F6"/>
    <w:rsid w:val="00B17A05"/>
    <w:rsid w:val="00B17C4F"/>
    <w:rsid w:val="00B17C7F"/>
    <w:rsid w:val="00B17D10"/>
    <w:rsid w:val="00B17D3C"/>
    <w:rsid w:val="00B17D69"/>
    <w:rsid w:val="00B17EB4"/>
    <w:rsid w:val="00B17F0C"/>
    <w:rsid w:val="00B204AF"/>
    <w:rsid w:val="00B205C4"/>
    <w:rsid w:val="00B2061C"/>
    <w:rsid w:val="00B206DB"/>
    <w:rsid w:val="00B20797"/>
    <w:rsid w:val="00B207F4"/>
    <w:rsid w:val="00B209A6"/>
    <w:rsid w:val="00B20B6D"/>
    <w:rsid w:val="00B211D9"/>
    <w:rsid w:val="00B21250"/>
    <w:rsid w:val="00B21324"/>
    <w:rsid w:val="00B2139B"/>
    <w:rsid w:val="00B21472"/>
    <w:rsid w:val="00B21534"/>
    <w:rsid w:val="00B215A9"/>
    <w:rsid w:val="00B2176D"/>
    <w:rsid w:val="00B21863"/>
    <w:rsid w:val="00B2189C"/>
    <w:rsid w:val="00B218B9"/>
    <w:rsid w:val="00B21944"/>
    <w:rsid w:val="00B21CD9"/>
    <w:rsid w:val="00B21D76"/>
    <w:rsid w:val="00B21E55"/>
    <w:rsid w:val="00B21E8B"/>
    <w:rsid w:val="00B221FC"/>
    <w:rsid w:val="00B2237A"/>
    <w:rsid w:val="00B22461"/>
    <w:rsid w:val="00B2249C"/>
    <w:rsid w:val="00B2267F"/>
    <w:rsid w:val="00B226B7"/>
    <w:rsid w:val="00B22898"/>
    <w:rsid w:val="00B22939"/>
    <w:rsid w:val="00B22941"/>
    <w:rsid w:val="00B22988"/>
    <w:rsid w:val="00B22AE3"/>
    <w:rsid w:val="00B22CCE"/>
    <w:rsid w:val="00B22ED5"/>
    <w:rsid w:val="00B22F5F"/>
    <w:rsid w:val="00B22FC8"/>
    <w:rsid w:val="00B23218"/>
    <w:rsid w:val="00B2324B"/>
    <w:rsid w:val="00B23259"/>
    <w:rsid w:val="00B2347D"/>
    <w:rsid w:val="00B234FD"/>
    <w:rsid w:val="00B2367A"/>
    <w:rsid w:val="00B239FD"/>
    <w:rsid w:val="00B23C2D"/>
    <w:rsid w:val="00B23C43"/>
    <w:rsid w:val="00B23EF7"/>
    <w:rsid w:val="00B23FD9"/>
    <w:rsid w:val="00B2425C"/>
    <w:rsid w:val="00B24506"/>
    <w:rsid w:val="00B2458F"/>
    <w:rsid w:val="00B246BE"/>
    <w:rsid w:val="00B247D4"/>
    <w:rsid w:val="00B2487E"/>
    <w:rsid w:val="00B24B6F"/>
    <w:rsid w:val="00B24B86"/>
    <w:rsid w:val="00B24C1C"/>
    <w:rsid w:val="00B24C9B"/>
    <w:rsid w:val="00B24F3B"/>
    <w:rsid w:val="00B2513F"/>
    <w:rsid w:val="00B251DF"/>
    <w:rsid w:val="00B25215"/>
    <w:rsid w:val="00B25228"/>
    <w:rsid w:val="00B252AD"/>
    <w:rsid w:val="00B25349"/>
    <w:rsid w:val="00B2536A"/>
    <w:rsid w:val="00B25377"/>
    <w:rsid w:val="00B25457"/>
    <w:rsid w:val="00B255EB"/>
    <w:rsid w:val="00B256F1"/>
    <w:rsid w:val="00B2596B"/>
    <w:rsid w:val="00B25A8B"/>
    <w:rsid w:val="00B25C36"/>
    <w:rsid w:val="00B25C7D"/>
    <w:rsid w:val="00B25E70"/>
    <w:rsid w:val="00B25EC0"/>
    <w:rsid w:val="00B261AB"/>
    <w:rsid w:val="00B261FA"/>
    <w:rsid w:val="00B26341"/>
    <w:rsid w:val="00B26388"/>
    <w:rsid w:val="00B263B7"/>
    <w:rsid w:val="00B26787"/>
    <w:rsid w:val="00B2691B"/>
    <w:rsid w:val="00B26ACE"/>
    <w:rsid w:val="00B26B47"/>
    <w:rsid w:val="00B26C47"/>
    <w:rsid w:val="00B26D3B"/>
    <w:rsid w:val="00B26EBA"/>
    <w:rsid w:val="00B26F74"/>
    <w:rsid w:val="00B26FCE"/>
    <w:rsid w:val="00B270D2"/>
    <w:rsid w:val="00B27355"/>
    <w:rsid w:val="00B2754F"/>
    <w:rsid w:val="00B275ED"/>
    <w:rsid w:val="00B277D1"/>
    <w:rsid w:val="00B27893"/>
    <w:rsid w:val="00B27A9D"/>
    <w:rsid w:val="00B27CD7"/>
    <w:rsid w:val="00B27CE3"/>
    <w:rsid w:val="00B27EB5"/>
    <w:rsid w:val="00B27F47"/>
    <w:rsid w:val="00B30083"/>
    <w:rsid w:val="00B30566"/>
    <w:rsid w:val="00B3063C"/>
    <w:rsid w:val="00B30651"/>
    <w:rsid w:val="00B30758"/>
    <w:rsid w:val="00B30921"/>
    <w:rsid w:val="00B30A84"/>
    <w:rsid w:val="00B30B38"/>
    <w:rsid w:val="00B30C1E"/>
    <w:rsid w:val="00B30F2E"/>
    <w:rsid w:val="00B30F44"/>
    <w:rsid w:val="00B310C1"/>
    <w:rsid w:val="00B31366"/>
    <w:rsid w:val="00B31394"/>
    <w:rsid w:val="00B314CF"/>
    <w:rsid w:val="00B3157B"/>
    <w:rsid w:val="00B317C0"/>
    <w:rsid w:val="00B31808"/>
    <w:rsid w:val="00B31B53"/>
    <w:rsid w:val="00B31CBE"/>
    <w:rsid w:val="00B31E91"/>
    <w:rsid w:val="00B32302"/>
    <w:rsid w:val="00B32548"/>
    <w:rsid w:val="00B325B8"/>
    <w:rsid w:val="00B32826"/>
    <w:rsid w:val="00B32A90"/>
    <w:rsid w:val="00B32B8F"/>
    <w:rsid w:val="00B32D31"/>
    <w:rsid w:val="00B32E00"/>
    <w:rsid w:val="00B32E7F"/>
    <w:rsid w:val="00B330D5"/>
    <w:rsid w:val="00B330E9"/>
    <w:rsid w:val="00B3360E"/>
    <w:rsid w:val="00B337E5"/>
    <w:rsid w:val="00B33844"/>
    <w:rsid w:val="00B33B19"/>
    <w:rsid w:val="00B33BB7"/>
    <w:rsid w:val="00B33CBF"/>
    <w:rsid w:val="00B33CE8"/>
    <w:rsid w:val="00B33DBC"/>
    <w:rsid w:val="00B33F46"/>
    <w:rsid w:val="00B34053"/>
    <w:rsid w:val="00B342CA"/>
    <w:rsid w:val="00B342F1"/>
    <w:rsid w:val="00B34380"/>
    <w:rsid w:val="00B34484"/>
    <w:rsid w:val="00B347C5"/>
    <w:rsid w:val="00B34F0A"/>
    <w:rsid w:val="00B353EA"/>
    <w:rsid w:val="00B353F0"/>
    <w:rsid w:val="00B35462"/>
    <w:rsid w:val="00B35640"/>
    <w:rsid w:val="00B356EA"/>
    <w:rsid w:val="00B35738"/>
    <w:rsid w:val="00B358D4"/>
    <w:rsid w:val="00B3591B"/>
    <w:rsid w:val="00B35932"/>
    <w:rsid w:val="00B35A99"/>
    <w:rsid w:val="00B35C01"/>
    <w:rsid w:val="00B35EEA"/>
    <w:rsid w:val="00B35F33"/>
    <w:rsid w:val="00B35F92"/>
    <w:rsid w:val="00B36093"/>
    <w:rsid w:val="00B36097"/>
    <w:rsid w:val="00B360A2"/>
    <w:rsid w:val="00B360B0"/>
    <w:rsid w:val="00B3612C"/>
    <w:rsid w:val="00B3614D"/>
    <w:rsid w:val="00B36307"/>
    <w:rsid w:val="00B3653F"/>
    <w:rsid w:val="00B366C0"/>
    <w:rsid w:val="00B3683A"/>
    <w:rsid w:val="00B36CED"/>
    <w:rsid w:val="00B36F40"/>
    <w:rsid w:val="00B37129"/>
    <w:rsid w:val="00B374D0"/>
    <w:rsid w:val="00B376CB"/>
    <w:rsid w:val="00B37750"/>
    <w:rsid w:val="00B37896"/>
    <w:rsid w:val="00B37B97"/>
    <w:rsid w:val="00B37BF3"/>
    <w:rsid w:val="00B37C45"/>
    <w:rsid w:val="00B37D4A"/>
    <w:rsid w:val="00B37E68"/>
    <w:rsid w:val="00B37FDE"/>
    <w:rsid w:val="00B40149"/>
    <w:rsid w:val="00B40387"/>
    <w:rsid w:val="00B403DA"/>
    <w:rsid w:val="00B404BF"/>
    <w:rsid w:val="00B40600"/>
    <w:rsid w:val="00B40778"/>
    <w:rsid w:val="00B408B9"/>
    <w:rsid w:val="00B40AA7"/>
    <w:rsid w:val="00B40AAB"/>
    <w:rsid w:val="00B40EDB"/>
    <w:rsid w:val="00B40F2D"/>
    <w:rsid w:val="00B40FEB"/>
    <w:rsid w:val="00B410EB"/>
    <w:rsid w:val="00B41519"/>
    <w:rsid w:val="00B4159E"/>
    <w:rsid w:val="00B41763"/>
    <w:rsid w:val="00B41914"/>
    <w:rsid w:val="00B4194B"/>
    <w:rsid w:val="00B41E2A"/>
    <w:rsid w:val="00B41EFD"/>
    <w:rsid w:val="00B41FF2"/>
    <w:rsid w:val="00B42225"/>
    <w:rsid w:val="00B4224F"/>
    <w:rsid w:val="00B42515"/>
    <w:rsid w:val="00B4257E"/>
    <w:rsid w:val="00B42A99"/>
    <w:rsid w:val="00B42C7F"/>
    <w:rsid w:val="00B42CDB"/>
    <w:rsid w:val="00B42E39"/>
    <w:rsid w:val="00B43128"/>
    <w:rsid w:val="00B431B0"/>
    <w:rsid w:val="00B43583"/>
    <w:rsid w:val="00B435C1"/>
    <w:rsid w:val="00B436DE"/>
    <w:rsid w:val="00B4373C"/>
    <w:rsid w:val="00B437D4"/>
    <w:rsid w:val="00B438BE"/>
    <w:rsid w:val="00B43CD3"/>
    <w:rsid w:val="00B440F9"/>
    <w:rsid w:val="00B4430C"/>
    <w:rsid w:val="00B44563"/>
    <w:rsid w:val="00B4460F"/>
    <w:rsid w:val="00B44C1B"/>
    <w:rsid w:val="00B44C90"/>
    <w:rsid w:val="00B44D4C"/>
    <w:rsid w:val="00B44EEF"/>
    <w:rsid w:val="00B45173"/>
    <w:rsid w:val="00B45233"/>
    <w:rsid w:val="00B4529A"/>
    <w:rsid w:val="00B452AD"/>
    <w:rsid w:val="00B45481"/>
    <w:rsid w:val="00B45532"/>
    <w:rsid w:val="00B458E8"/>
    <w:rsid w:val="00B45913"/>
    <w:rsid w:val="00B45AB6"/>
    <w:rsid w:val="00B45CD0"/>
    <w:rsid w:val="00B45DAA"/>
    <w:rsid w:val="00B460C6"/>
    <w:rsid w:val="00B4617C"/>
    <w:rsid w:val="00B46236"/>
    <w:rsid w:val="00B463EC"/>
    <w:rsid w:val="00B46704"/>
    <w:rsid w:val="00B467A2"/>
    <w:rsid w:val="00B469A5"/>
    <w:rsid w:val="00B46A86"/>
    <w:rsid w:val="00B46D55"/>
    <w:rsid w:val="00B46E96"/>
    <w:rsid w:val="00B46EB2"/>
    <w:rsid w:val="00B46F07"/>
    <w:rsid w:val="00B4705B"/>
    <w:rsid w:val="00B4709F"/>
    <w:rsid w:val="00B47246"/>
    <w:rsid w:val="00B4725A"/>
    <w:rsid w:val="00B47294"/>
    <w:rsid w:val="00B47361"/>
    <w:rsid w:val="00B47716"/>
    <w:rsid w:val="00B47747"/>
    <w:rsid w:val="00B47847"/>
    <w:rsid w:val="00B47925"/>
    <w:rsid w:val="00B47A30"/>
    <w:rsid w:val="00B47A4F"/>
    <w:rsid w:val="00B47FA2"/>
    <w:rsid w:val="00B50410"/>
    <w:rsid w:val="00B506BE"/>
    <w:rsid w:val="00B5080E"/>
    <w:rsid w:val="00B50882"/>
    <w:rsid w:val="00B50CB2"/>
    <w:rsid w:val="00B50D32"/>
    <w:rsid w:val="00B50DD2"/>
    <w:rsid w:val="00B50F7F"/>
    <w:rsid w:val="00B5107F"/>
    <w:rsid w:val="00B51277"/>
    <w:rsid w:val="00B51381"/>
    <w:rsid w:val="00B513A1"/>
    <w:rsid w:val="00B517BA"/>
    <w:rsid w:val="00B517CD"/>
    <w:rsid w:val="00B518F8"/>
    <w:rsid w:val="00B51956"/>
    <w:rsid w:val="00B51A37"/>
    <w:rsid w:val="00B51D4C"/>
    <w:rsid w:val="00B51D4E"/>
    <w:rsid w:val="00B52263"/>
    <w:rsid w:val="00B52574"/>
    <w:rsid w:val="00B52A48"/>
    <w:rsid w:val="00B52AB3"/>
    <w:rsid w:val="00B52BB0"/>
    <w:rsid w:val="00B52BF6"/>
    <w:rsid w:val="00B52C67"/>
    <w:rsid w:val="00B52CE8"/>
    <w:rsid w:val="00B52FB8"/>
    <w:rsid w:val="00B530C3"/>
    <w:rsid w:val="00B53178"/>
    <w:rsid w:val="00B53241"/>
    <w:rsid w:val="00B53363"/>
    <w:rsid w:val="00B53428"/>
    <w:rsid w:val="00B53469"/>
    <w:rsid w:val="00B53609"/>
    <w:rsid w:val="00B5364A"/>
    <w:rsid w:val="00B539B7"/>
    <w:rsid w:val="00B539E1"/>
    <w:rsid w:val="00B53A93"/>
    <w:rsid w:val="00B53B19"/>
    <w:rsid w:val="00B53B44"/>
    <w:rsid w:val="00B53CAE"/>
    <w:rsid w:val="00B53E45"/>
    <w:rsid w:val="00B5409B"/>
    <w:rsid w:val="00B542A9"/>
    <w:rsid w:val="00B54329"/>
    <w:rsid w:val="00B545D3"/>
    <w:rsid w:val="00B54653"/>
    <w:rsid w:val="00B5467A"/>
    <w:rsid w:val="00B546BD"/>
    <w:rsid w:val="00B5490B"/>
    <w:rsid w:val="00B549D1"/>
    <w:rsid w:val="00B54AB3"/>
    <w:rsid w:val="00B54FE6"/>
    <w:rsid w:val="00B5517E"/>
    <w:rsid w:val="00B551F6"/>
    <w:rsid w:val="00B5537B"/>
    <w:rsid w:val="00B55390"/>
    <w:rsid w:val="00B5539B"/>
    <w:rsid w:val="00B5559F"/>
    <w:rsid w:val="00B55630"/>
    <w:rsid w:val="00B5567C"/>
    <w:rsid w:val="00B55AA8"/>
    <w:rsid w:val="00B55ACA"/>
    <w:rsid w:val="00B55C71"/>
    <w:rsid w:val="00B55CEC"/>
    <w:rsid w:val="00B55D90"/>
    <w:rsid w:val="00B55F8B"/>
    <w:rsid w:val="00B562F0"/>
    <w:rsid w:val="00B567F9"/>
    <w:rsid w:val="00B56910"/>
    <w:rsid w:val="00B56AF7"/>
    <w:rsid w:val="00B56C86"/>
    <w:rsid w:val="00B56CBD"/>
    <w:rsid w:val="00B56D69"/>
    <w:rsid w:val="00B56F05"/>
    <w:rsid w:val="00B5700D"/>
    <w:rsid w:val="00B5707E"/>
    <w:rsid w:val="00B57132"/>
    <w:rsid w:val="00B5747B"/>
    <w:rsid w:val="00B57586"/>
    <w:rsid w:val="00B57896"/>
    <w:rsid w:val="00B57C6A"/>
    <w:rsid w:val="00B57CA1"/>
    <w:rsid w:val="00B57DEB"/>
    <w:rsid w:val="00B57FF3"/>
    <w:rsid w:val="00B603FE"/>
    <w:rsid w:val="00B6047B"/>
    <w:rsid w:val="00B6054E"/>
    <w:rsid w:val="00B605C9"/>
    <w:rsid w:val="00B605E2"/>
    <w:rsid w:val="00B6061D"/>
    <w:rsid w:val="00B607CC"/>
    <w:rsid w:val="00B608F6"/>
    <w:rsid w:val="00B6090E"/>
    <w:rsid w:val="00B60A20"/>
    <w:rsid w:val="00B60A73"/>
    <w:rsid w:val="00B60B0A"/>
    <w:rsid w:val="00B60B62"/>
    <w:rsid w:val="00B60C4E"/>
    <w:rsid w:val="00B60D62"/>
    <w:rsid w:val="00B60D84"/>
    <w:rsid w:val="00B60F37"/>
    <w:rsid w:val="00B60FCB"/>
    <w:rsid w:val="00B6117D"/>
    <w:rsid w:val="00B6118A"/>
    <w:rsid w:val="00B61237"/>
    <w:rsid w:val="00B612A6"/>
    <w:rsid w:val="00B6175C"/>
    <w:rsid w:val="00B61929"/>
    <w:rsid w:val="00B61976"/>
    <w:rsid w:val="00B61D9B"/>
    <w:rsid w:val="00B61DD7"/>
    <w:rsid w:val="00B61F72"/>
    <w:rsid w:val="00B62316"/>
    <w:rsid w:val="00B6235D"/>
    <w:rsid w:val="00B62384"/>
    <w:rsid w:val="00B6272B"/>
    <w:rsid w:val="00B62950"/>
    <w:rsid w:val="00B62AEF"/>
    <w:rsid w:val="00B62CA2"/>
    <w:rsid w:val="00B62CB6"/>
    <w:rsid w:val="00B63385"/>
    <w:rsid w:val="00B633F0"/>
    <w:rsid w:val="00B6361D"/>
    <w:rsid w:val="00B63647"/>
    <w:rsid w:val="00B6366C"/>
    <w:rsid w:val="00B63A44"/>
    <w:rsid w:val="00B63B40"/>
    <w:rsid w:val="00B63B86"/>
    <w:rsid w:val="00B63C0D"/>
    <w:rsid w:val="00B63DD2"/>
    <w:rsid w:val="00B6401B"/>
    <w:rsid w:val="00B64165"/>
    <w:rsid w:val="00B643F7"/>
    <w:rsid w:val="00B6483A"/>
    <w:rsid w:val="00B648B9"/>
    <w:rsid w:val="00B64987"/>
    <w:rsid w:val="00B64B5B"/>
    <w:rsid w:val="00B64C6F"/>
    <w:rsid w:val="00B64CCA"/>
    <w:rsid w:val="00B65145"/>
    <w:rsid w:val="00B651C8"/>
    <w:rsid w:val="00B65283"/>
    <w:rsid w:val="00B652DE"/>
    <w:rsid w:val="00B65303"/>
    <w:rsid w:val="00B653D4"/>
    <w:rsid w:val="00B6551C"/>
    <w:rsid w:val="00B6551E"/>
    <w:rsid w:val="00B65688"/>
    <w:rsid w:val="00B6582A"/>
    <w:rsid w:val="00B6584A"/>
    <w:rsid w:val="00B65A75"/>
    <w:rsid w:val="00B65E31"/>
    <w:rsid w:val="00B66070"/>
    <w:rsid w:val="00B661D3"/>
    <w:rsid w:val="00B6632F"/>
    <w:rsid w:val="00B6674D"/>
    <w:rsid w:val="00B66761"/>
    <w:rsid w:val="00B667F4"/>
    <w:rsid w:val="00B66904"/>
    <w:rsid w:val="00B66997"/>
    <w:rsid w:val="00B66AC1"/>
    <w:rsid w:val="00B66B4F"/>
    <w:rsid w:val="00B66DAF"/>
    <w:rsid w:val="00B66E60"/>
    <w:rsid w:val="00B66F01"/>
    <w:rsid w:val="00B66FC9"/>
    <w:rsid w:val="00B67010"/>
    <w:rsid w:val="00B674B6"/>
    <w:rsid w:val="00B675C7"/>
    <w:rsid w:val="00B67643"/>
    <w:rsid w:val="00B67654"/>
    <w:rsid w:val="00B67874"/>
    <w:rsid w:val="00B67946"/>
    <w:rsid w:val="00B703E7"/>
    <w:rsid w:val="00B705C7"/>
    <w:rsid w:val="00B707AC"/>
    <w:rsid w:val="00B70AD4"/>
    <w:rsid w:val="00B70B5C"/>
    <w:rsid w:val="00B70E26"/>
    <w:rsid w:val="00B70E8D"/>
    <w:rsid w:val="00B710F9"/>
    <w:rsid w:val="00B711AC"/>
    <w:rsid w:val="00B713CD"/>
    <w:rsid w:val="00B716A7"/>
    <w:rsid w:val="00B71974"/>
    <w:rsid w:val="00B71A2B"/>
    <w:rsid w:val="00B71D3F"/>
    <w:rsid w:val="00B71D7C"/>
    <w:rsid w:val="00B71E3F"/>
    <w:rsid w:val="00B71E4E"/>
    <w:rsid w:val="00B72033"/>
    <w:rsid w:val="00B720ED"/>
    <w:rsid w:val="00B72304"/>
    <w:rsid w:val="00B72467"/>
    <w:rsid w:val="00B7265E"/>
    <w:rsid w:val="00B72700"/>
    <w:rsid w:val="00B72743"/>
    <w:rsid w:val="00B727B6"/>
    <w:rsid w:val="00B729A4"/>
    <w:rsid w:val="00B72BAB"/>
    <w:rsid w:val="00B72D28"/>
    <w:rsid w:val="00B72D90"/>
    <w:rsid w:val="00B72E0F"/>
    <w:rsid w:val="00B72F2F"/>
    <w:rsid w:val="00B7302A"/>
    <w:rsid w:val="00B73079"/>
    <w:rsid w:val="00B730AE"/>
    <w:rsid w:val="00B731AF"/>
    <w:rsid w:val="00B73235"/>
    <w:rsid w:val="00B73302"/>
    <w:rsid w:val="00B73445"/>
    <w:rsid w:val="00B73491"/>
    <w:rsid w:val="00B736C4"/>
    <w:rsid w:val="00B736C5"/>
    <w:rsid w:val="00B736D2"/>
    <w:rsid w:val="00B737C0"/>
    <w:rsid w:val="00B73B35"/>
    <w:rsid w:val="00B73BF1"/>
    <w:rsid w:val="00B73C32"/>
    <w:rsid w:val="00B73F80"/>
    <w:rsid w:val="00B74005"/>
    <w:rsid w:val="00B7409C"/>
    <w:rsid w:val="00B74101"/>
    <w:rsid w:val="00B7415F"/>
    <w:rsid w:val="00B7430C"/>
    <w:rsid w:val="00B74832"/>
    <w:rsid w:val="00B74A69"/>
    <w:rsid w:val="00B74FAF"/>
    <w:rsid w:val="00B7509A"/>
    <w:rsid w:val="00B750CF"/>
    <w:rsid w:val="00B75114"/>
    <w:rsid w:val="00B75142"/>
    <w:rsid w:val="00B751D8"/>
    <w:rsid w:val="00B75327"/>
    <w:rsid w:val="00B75462"/>
    <w:rsid w:val="00B75469"/>
    <w:rsid w:val="00B754EE"/>
    <w:rsid w:val="00B7556A"/>
    <w:rsid w:val="00B75685"/>
    <w:rsid w:val="00B756FA"/>
    <w:rsid w:val="00B7571B"/>
    <w:rsid w:val="00B757D8"/>
    <w:rsid w:val="00B75A05"/>
    <w:rsid w:val="00B75AD2"/>
    <w:rsid w:val="00B75BC0"/>
    <w:rsid w:val="00B75BF2"/>
    <w:rsid w:val="00B75DB4"/>
    <w:rsid w:val="00B75E3F"/>
    <w:rsid w:val="00B7600E"/>
    <w:rsid w:val="00B76017"/>
    <w:rsid w:val="00B76073"/>
    <w:rsid w:val="00B7631A"/>
    <w:rsid w:val="00B76441"/>
    <w:rsid w:val="00B764E6"/>
    <w:rsid w:val="00B76550"/>
    <w:rsid w:val="00B765B6"/>
    <w:rsid w:val="00B7663D"/>
    <w:rsid w:val="00B7666F"/>
    <w:rsid w:val="00B766A5"/>
    <w:rsid w:val="00B766F8"/>
    <w:rsid w:val="00B76C4C"/>
    <w:rsid w:val="00B76C8D"/>
    <w:rsid w:val="00B76C9A"/>
    <w:rsid w:val="00B76CB8"/>
    <w:rsid w:val="00B7705E"/>
    <w:rsid w:val="00B771E6"/>
    <w:rsid w:val="00B7725B"/>
    <w:rsid w:val="00B772DA"/>
    <w:rsid w:val="00B77359"/>
    <w:rsid w:val="00B77383"/>
    <w:rsid w:val="00B77628"/>
    <w:rsid w:val="00B7769A"/>
    <w:rsid w:val="00B77994"/>
    <w:rsid w:val="00B77C00"/>
    <w:rsid w:val="00B77C83"/>
    <w:rsid w:val="00B77DF5"/>
    <w:rsid w:val="00B77EB9"/>
    <w:rsid w:val="00B8010D"/>
    <w:rsid w:val="00B801F5"/>
    <w:rsid w:val="00B803C5"/>
    <w:rsid w:val="00B80452"/>
    <w:rsid w:val="00B80460"/>
    <w:rsid w:val="00B8049C"/>
    <w:rsid w:val="00B80538"/>
    <w:rsid w:val="00B80D69"/>
    <w:rsid w:val="00B80D72"/>
    <w:rsid w:val="00B80EBF"/>
    <w:rsid w:val="00B81128"/>
    <w:rsid w:val="00B8113D"/>
    <w:rsid w:val="00B8128B"/>
    <w:rsid w:val="00B81304"/>
    <w:rsid w:val="00B81873"/>
    <w:rsid w:val="00B818CA"/>
    <w:rsid w:val="00B81960"/>
    <w:rsid w:val="00B81B04"/>
    <w:rsid w:val="00B81CFF"/>
    <w:rsid w:val="00B81D1F"/>
    <w:rsid w:val="00B81DE3"/>
    <w:rsid w:val="00B81F98"/>
    <w:rsid w:val="00B82188"/>
    <w:rsid w:val="00B821DB"/>
    <w:rsid w:val="00B8222E"/>
    <w:rsid w:val="00B82309"/>
    <w:rsid w:val="00B82357"/>
    <w:rsid w:val="00B8235B"/>
    <w:rsid w:val="00B82450"/>
    <w:rsid w:val="00B824D5"/>
    <w:rsid w:val="00B825B7"/>
    <w:rsid w:val="00B826EE"/>
    <w:rsid w:val="00B82893"/>
    <w:rsid w:val="00B828C2"/>
    <w:rsid w:val="00B82AB6"/>
    <w:rsid w:val="00B82BCB"/>
    <w:rsid w:val="00B82CC2"/>
    <w:rsid w:val="00B82CDB"/>
    <w:rsid w:val="00B82DEE"/>
    <w:rsid w:val="00B82F58"/>
    <w:rsid w:val="00B832C1"/>
    <w:rsid w:val="00B83300"/>
    <w:rsid w:val="00B833EF"/>
    <w:rsid w:val="00B8351C"/>
    <w:rsid w:val="00B8363A"/>
    <w:rsid w:val="00B836C1"/>
    <w:rsid w:val="00B837F1"/>
    <w:rsid w:val="00B839EF"/>
    <w:rsid w:val="00B839FB"/>
    <w:rsid w:val="00B83D7E"/>
    <w:rsid w:val="00B83D95"/>
    <w:rsid w:val="00B84051"/>
    <w:rsid w:val="00B840E4"/>
    <w:rsid w:val="00B84107"/>
    <w:rsid w:val="00B842F4"/>
    <w:rsid w:val="00B843E5"/>
    <w:rsid w:val="00B846EC"/>
    <w:rsid w:val="00B8483A"/>
    <w:rsid w:val="00B84852"/>
    <w:rsid w:val="00B84910"/>
    <w:rsid w:val="00B8496E"/>
    <w:rsid w:val="00B84A05"/>
    <w:rsid w:val="00B84B32"/>
    <w:rsid w:val="00B84B88"/>
    <w:rsid w:val="00B84C74"/>
    <w:rsid w:val="00B84DB1"/>
    <w:rsid w:val="00B84F64"/>
    <w:rsid w:val="00B85041"/>
    <w:rsid w:val="00B85133"/>
    <w:rsid w:val="00B85193"/>
    <w:rsid w:val="00B855A7"/>
    <w:rsid w:val="00B856FC"/>
    <w:rsid w:val="00B85784"/>
    <w:rsid w:val="00B859D6"/>
    <w:rsid w:val="00B85A81"/>
    <w:rsid w:val="00B85C5E"/>
    <w:rsid w:val="00B85CE7"/>
    <w:rsid w:val="00B85D57"/>
    <w:rsid w:val="00B85D84"/>
    <w:rsid w:val="00B85DF4"/>
    <w:rsid w:val="00B85DF9"/>
    <w:rsid w:val="00B86049"/>
    <w:rsid w:val="00B860AF"/>
    <w:rsid w:val="00B8618D"/>
    <w:rsid w:val="00B8637A"/>
    <w:rsid w:val="00B8641A"/>
    <w:rsid w:val="00B86421"/>
    <w:rsid w:val="00B8649D"/>
    <w:rsid w:val="00B864CB"/>
    <w:rsid w:val="00B865E0"/>
    <w:rsid w:val="00B867D7"/>
    <w:rsid w:val="00B869E5"/>
    <w:rsid w:val="00B86A91"/>
    <w:rsid w:val="00B86AB7"/>
    <w:rsid w:val="00B86F25"/>
    <w:rsid w:val="00B87192"/>
    <w:rsid w:val="00B87371"/>
    <w:rsid w:val="00B873AE"/>
    <w:rsid w:val="00B87638"/>
    <w:rsid w:val="00B8787A"/>
    <w:rsid w:val="00B8789F"/>
    <w:rsid w:val="00B879D7"/>
    <w:rsid w:val="00B87B2A"/>
    <w:rsid w:val="00B87B47"/>
    <w:rsid w:val="00B87CA9"/>
    <w:rsid w:val="00B87CCE"/>
    <w:rsid w:val="00B87D4F"/>
    <w:rsid w:val="00B87F2B"/>
    <w:rsid w:val="00B87F83"/>
    <w:rsid w:val="00B9029F"/>
    <w:rsid w:val="00B903AF"/>
    <w:rsid w:val="00B9044E"/>
    <w:rsid w:val="00B904B2"/>
    <w:rsid w:val="00B90681"/>
    <w:rsid w:val="00B90B9B"/>
    <w:rsid w:val="00B90D4C"/>
    <w:rsid w:val="00B90F25"/>
    <w:rsid w:val="00B90FF3"/>
    <w:rsid w:val="00B914B0"/>
    <w:rsid w:val="00B917BB"/>
    <w:rsid w:val="00B917C1"/>
    <w:rsid w:val="00B91817"/>
    <w:rsid w:val="00B919CC"/>
    <w:rsid w:val="00B91A52"/>
    <w:rsid w:val="00B91B96"/>
    <w:rsid w:val="00B91C1E"/>
    <w:rsid w:val="00B91CD3"/>
    <w:rsid w:val="00B91EDE"/>
    <w:rsid w:val="00B91FA2"/>
    <w:rsid w:val="00B9206D"/>
    <w:rsid w:val="00B920A3"/>
    <w:rsid w:val="00B92236"/>
    <w:rsid w:val="00B923A8"/>
    <w:rsid w:val="00B9250F"/>
    <w:rsid w:val="00B926E2"/>
    <w:rsid w:val="00B9276F"/>
    <w:rsid w:val="00B927A6"/>
    <w:rsid w:val="00B929CD"/>
    <w:rsid w:val="00B92B5E"/>
    <w:rsid w:val="00B92EDC"/>
    <w:rsid w:val="00B92FAD"/>
    <w:rsid w:val="00B93152"/>
    <w:rsid w:val="00B93412"/>
    <w:rsid w:val="00B934C0"/>
    <w:rsid w:val="00B93626"/>
    <w:rsid w:val="00B93649"/>
    <w:rsid w:val="00B9371B"/>
    <w:rsid w:val="00B937DA"/>
    <w:rsid w:val="00B93AE5"/>
    <w:rsid w:val="00B93BDC"/>
    <w:rsid w:val="00B93E0E"/>
    <w:rsid w:val="00B93F27"/>
    <w:rsid w:val="00B946FA"/>
    <w:rsid w:val="00B94805"/>
    <w:rsid w:val="00B949FE"/>
    <w:rsid w:val="00B94CB2"/>
    <w:rsid w:val="00B94D6A"/>
    <w:rsid w:val="00B94E9F"/>
    <w:rsid w:val="00B95079"/>
    <w:rsid w:val="00B9516C"/>
    <w:rsid w:val="00B95786"/>
    <w:rsid w:val="00B95BE5"/>
    <w:rsid w:val="00B95DA1"/>
    <w:rsid w:val="00B9600E"/>
    <w:rsid w:val="00B9606E"/>
    <w:rsid w:val="00B96277"/>
    <w:rsid w:val="00B96415"/>
    <w:rsid w:val="00B964B3"/>
    <w:rsid w:val="00B9653A"/>
    <w:rsid w:val="00B96622"/>
    <w:rsid w:val="00B96AEF"/>
    <w:rsid w:val="00B96B99"/>
    <w:rsid w:val="00B96B9D"/>
    <w:rsid w:val="00B96F9A"/>
    <w:rsid w:val="00B9705D"/>
    <w:rsid w:val="00B9717C"/>
    <w:rsid w:val="00B97356"/>
    <w:rsid w:val="00B97435"/>
    <w:rsid w:val="00B9754E"/>
    <w:rsid w:val="00B9766C"/>
    <w:rsid w:val="00B97743"/>
    <w:rsid w:val="00B978D1"/>
    <w:rsid w:val="00B9799E"/>
    <w:rsid w:val="00B97B33"/>
    <w:rsid w:val="00B97B3B"/>
    <w:rsid w:val="00B97D62"/>
    <w:rsid w:val="00B97D97"/>
    <w:rsid w:val="00BA0085"/>
    <w:rsid w:val="00BA040A"/>
    <w:rsid w:val="00BA041A"/>
    <w:rsid w:val="00BA04B9"/>
    <w:rsid w:val="00BA0829"/>
    <w:rsid w:val="00BA0965"/>
    <w:rsid w:val="00BA096F"/>
    <w:rsid w:val="00BA0983"/>
    <w:rsid w:val="00BA0B0A"/>
    <w:rsid w:val="00BA0D67"/>
    <w:rsid w:val="00BA0D7F"/>
    <w:rsid w:val="00BA0E42"/>
    <w:rsid w:val="00BA1244"/>
    <w:rsid w:val="00BA1269"/>
    <w:rsid w:val="00BA1399"/>
    <w:rsid w:val="00BA1682"/>
    <w:rsid w:val="00BA1801"/>
    <w:rsid w:val="00BA1823"/>
    <w:rsid w:val="00BA1AB2"/>
    <w:rsid w:val="00BA1BF6"/>
    <w:rsid w:val="00BA1D89"/>
    <w:rsid w:val="00BA1DB8"/>
    <w:rsid w:val="00BA1E3F"/>
    <w:rsid w:val="00BA1F44"/>
    <w:rsid w:val="00BA1FAD"/>
    <w:rsid w:val="00BA2067"/>
    <w:rsid w:val="00BA21D1"/>
    <w:rsid w:val="00BA222C"/>
    <w:rsid w:val="00BA224B"/>
    <w:rsid w:val="00BA23A0"/>
    <w:rsid w:val="00BA2506"/>
    <w:rsid w:val="00BA2512"/>
    <w:rsid w:val="00BA2569"/>
    <w:rsid w:val="00BA257E"/>
    <w:rsid w:val="00BA267A"/>
    <w:rsid w:val="00BA2716"/>
    <w:rsid w:val="00BA28C6"/>
    <w:rsid w:val="00BA299D"/>
    <w:rsid w:val="00BA2A35"/>
    <w:rsid w:val="00BA2AAC"/>
    <w:rsid w:val="00BA2D6A"/>
    <w:rsid w:val="00BA30EF"/>
    <w:rsid w:val="00BA3273"/>
    <w:rsid w:val="00BA332A"/>
    <w:rsid w:val="00BA3468"/>
    <w:rsid w:val="00BA35BE"/>
    <w:rsid w:val="00BA3747"/>
    <w:rsid w:val="00BA378F"/>
    <w:rsid w:val="00BA37FE"/>
    <w:rsid w:val="00BA3A26"/>
    <w:rsid w:val="00BA3C80"/>
    <w:rsid w:val="00BA3E81"/>
    <w:rsid w:val="00BA428F"/>
    <w:rsid w:val="00BA45AC"/>
    <w:rsid w:val="00BA4727"/>
    <w:rsid w:val="00BA4A1B"/>
    <w:rsid w:val="00BA4B6C"/>
    <w:rsid w:val="00BA4D30"/>
    <w:rsid w:val="00BA4FC2"/>
    <w:rsid w:val="00BA5311"/>
    <w:rsid w:val="00BA54C0"/>
    <w:rsid w:val="00BA54E6"/>
    <w:rsid w:val="00BA5576"/>
    <w:rsid w:val="00BA55AF"/>
    <w:rsid w:val="00BA5626"/>
    <w:rsid w:val="00BA5977"/>
    <w:rsid w:val="00BA5AC9"/>
    <w:rsid w:val="00BA5D0A"/>
    <w:rsid w:val="00BA5F9D"/>
    <w:rsid w:val="00BA63C3"/>
    <w:rsid w:val="00BA643A"/>
    <w:rsid w:val="00BA659D"/>
    <w:rsid w:val="00BA66AD"/>
    <w:rsid w:val="00BA679E"/>
    <w:rsid w:val="00BA67DD"/>
    <w:rsid w:val="00BA68CF"/>
    <w:rsid w:val="00BA68E9"/>
    <w:rsid w:val="00BA696A"/>
    <w:rsid w:val="00BA69BD"/>
    <w:rsid w:val="00BA6A1C"/>
    <w:rsid w:val="00BA6B27"/>
    <w:rsid w:val="00BA6DA6"/>
    <w:rsid w:val="00BA6F77"/>
    <w:rsid w:val="00BA70CF"/>
    <w:rsid w:val="00BA70DD"/>
    <w:rsid w:val="00BA7129"/>
    <w:rsid w:val="00BA7440"/>
    <w:rsid w:val="00BA747B"/>
    <w:rsid w:val="00BA795E"/>
    <w:rsid w:val="00BA7BBD"/>
    <w:rsid w:val="00BA7C27"/>
    <w:rsid w:val="00BA7D19"/>
    <w:rsid w:val="00BA7D74"/>
    <w:rsid w:val="00BB03CF"/>
    <w:rsid w:val="00BB03D4"/>
    <w:rsid w:val="00BB0785"/>
    <w:rsid w:val="00BB09F4"/>
    <w:rsid w:val="00BB0BA2"/>
    <w:rsid w:val="00BB0BC7"/>
    <w:rsid w:val="00BB0EBE"/>
    <w:rsid w:val="00BB1106"/>
    <w:rsid w:val="00BB112B"/>
    <w:rsid w:val="00BB1149"/>
    <w:rsid w:val="00BB1298"/>
    <w:rsid w:val="00BB13AF"/>
    <w:rsid w:val="00BB15A1"/>
    <w:rsid w:val="00BB1679"/>
    <w:rsid w:val="00BB2099"/>
    <w:rsid w:val="00BB2107"/>
    <w:rsid w:val="00BB2147"/>
    <w:rsid w:val="00BB2213"/>
    <w:rsid w:val="00BB233C"/>
    <w:rsid w:val="00BB2721"/>
    <w:rsid w:val="00BB276F"/>
    <w:rsid w:val="00BB2936"/>
    <w:rsid w:val="00BB295B"/>
    <w:rsid w:val="00BB2A96"/>
    <w:rsid w:val="00BB2B1D"/>
    <w:rsid w:val="00BB2BAC"/>
    <w:rsid w:val="00BB2BEE"/>
    <w:rsid w:val="00BB2BF7"/>
    <w:rsid w:val="00BB2CE2"/>
    <w:rsid w:val="00BB2FB9"/>
    <w:rsid w:val="00BB338F"/>
    <w:rsid w:val="00BB34CE"/>
    <w:rsid w:val="00BB37B9"/>
    <w:rsid w:val="00BB3893"/>
    <w:rsid w:val="00BB3997"/>
    <w:rsid w:val="00BB3BF6"/>
    <w:rsid w:val="00BB3E5C"/>
    <w:rsid w:val="00BB3EA5"/>
    <w:rsid w:val="00BB3F58"/>
    <w:rsid w:val="00BB4070"/>
    <w:rsid w:val="00BB413A"/>
    <w:rsid w:val="00BB423A"/>
    <w:rsid w:val="00BB4890"/>
    <w:rsid w:val="00BB4AB6"/>
    <w:rsid w:val="00BB4ADE"/>
    <w:rsid w:val="00BB4C3B"/>
    <w:rsid w:val="00BB4DCF"/>
    <w:rsid w:val="00BB4DD8"/>
    <w:rsid w:val="00BB4F9E"/>
    <w:rsid w:val="00BB50A6"/>
    <w:rsid w:val="00BB5314"/>
    <w:rsid w:val="00BB5402"/>
    <w:rsid w:val="00BB5433"/>
    <w:rsid w:val="00BB548C"/>
    <w:rsid w:val="00BB560A"/>
    <w:rsid w:val="00BB57A5"/>
    <w:rsid w:val="00BB5AF9"/>
    <w:rsid w:val="00BB5C71"/>
    <w:rsid w:val="00BB5EDC"/>
    <w:rsid w:val="00BB610F"/>
    <w:rsid w:val="00BB6125"/>
    <w:rsid w:val="00BB61C0"/>
    <w:rsid w:val="00BB61CE"/>
    <w:rsid w:val="00BB644C"/>
    <w:rsid w:val="00BB64CB"/>
    <w:rsid w:val="00BB6566"/>
    <w:rsid w:val="00BB6858"/>
    <w:rsid w:val="00BB695A"/>
    <w:rsid w:val="00BB69FB"/>
    <w:rsid w:val="00BB6A07"/>
    <w:rsid w:val="00BB6A98"/>
    <w:rsid w:val="00BB6BF9"/>
    <w:rsid w:val="00BB6CFB"/>
    <w:rsid w:val="00BB6D28"/>
    <w:rsid w:val="00BB6D57"/>
    <w:rsid w:val="00BB6E24"/>
    <w:rsid w:val="00BB6F12"/>
    <w:rsid w:val="00BB7266"/>
    <w:rsid w:val="00BB7683"/>
    <w:rsid w:val="00BB7792"/>
    <w:rsid w:val="00BB77AA"/>
    <w:rsid w:val="00BB7B33"/>
    <w:rsid w:val="00BB7B79"/>
    <w:rsid w:val="00BB7BA6"/>
    <w:rsid w:val="00BB7CFB"/>
    <w:rsid w:val="00BC0169"/>
    <w:rsid w:val="00BC021B"/>
    <w:rsid w:val="00BC03DD"/>
    <w:rsid w:val="00BC047C"/>
    <w:rsid w:val="00BC04B9"/>
    <w:rsid w:val="00BC0560"/>
    <w:rsid w:val="00BC0D7D"/>
    <w:rsid w:val="00BC0E32"/>
    <w:rsid w:val="00BC0F5A"/>
    <w:rsid w:val="00BC1225"/>
    <w:rsid w:val="00BC1543"/>
    <w:rsid w:val="00BC16DC"/>
    <w:rsid w:val="00BC18B9"/>
    <w:rsid w:val="00BC18FB"/>
    <w:rsid w:val="00BC1AA4"/>
    <w:rsid w:val="00BC1C48"/>
    <w:rsid w:val="00BC1EC0"/>
    <w:rsid w:val="00BC1F0D"/>
    <w:rsid w:val="00BC20B9"/>
    <w:rsid w:val="00BC2165"/>
    <w:rsid w:val="00BC21AD"/>
    <w:rsid w:val="00BC21F5"/>
    <w:rsid w:val="00BC22B4"/>
    <w:rsid w:val="00BC2323"/>
    <w:rsid w:val="00BC23AB"/>
    <w:rsid w:val="00BC2767"/>
    <w:rsid w:val="00BC27B9"/>
    <w:rsid w:val="00BC28DB"/>
    <w:rsid w:val="00BC2931"/>
    <w:rsid w:val="00BC2EE4"/>
    <w:rsid w:val="00BC2FFF"/>
    <w:rsid w:val="00BC305F"/>
    <w:rsid w:val="00BC31D6"/>
    <w:rsid w:val="00BC3365"/>
    <w:rsid w:val="00BC3464"/>
    <w:rsid w:val="00BC34C2"/>
    <w:rsid w:val="00BC34D1"/>
    <w:rsid w:val="00BC365C"/>
    <w:rsid w:val="00BC37CC"/>
    <w:rsid w:val="00BC3943"/>
    <w:rsid w:val="00BC397C"/>
    <w:rsid w:val="00BC39C0"/>
    <w:rsid w:val="00BC3A2E"/>
    <w:rsid w:val="00BC3B37"/>
    <w:rsid w:val="00BC3D25"/>
    <w:rsid w:val="00BC3D28"/>
    <w:rsid w:val="00BC3DDD"/>
    <w:rsid w:val="00BC3E6E"/>
    <w:rsid w:val="00BC4473"/>
    <w:rsid w:val="00BC4479"/>
    <w:rsid w:val="00BC4588"/>
    <w:rsid w:val="00BC476A"/>
    <w:rsid w:val="00BC47F8"/>
    <w:rsid w:val="00BC49D0"/>
    <w:rsid w:val="00BC4A87"/>
    <w:rsid w:val="00BC4B90"/>
    <w:rsid w:val="00BC4C74"/>
    <w:rsid w:val="00BC4D94"/>
    <w:rsid w:val="00BC4D9F"/>
    <w:rsid w:val="00BC4DE2"/>
    <w:rsid w:val="00BC4E54"/>
    <w:rsid w:val="00BC4ED1"/>
    <w:rsid w:val="00BC4F32"/>
    <w:rsid w:val="00BC51F4"/>
    <w:rsid w:val="00BC5284"/>
    <w:rsid w:val="00BC5353"/>
    <w:rsid w:val="00BC54AF"/>
    <w:rsid w:val="00BC5548"/>
    <w:rsid w:val="00BC572B"/>
    <w:rsid w:val="00BC5892"/>
    <w:rsid w:val="00BC5A14"/>
    <w:rsid w:val="00BC5A2B"/>
    <w:rsid w:val="00BC5AF3"/>
    <w:rsid w:val="00BC5B8D"/>
    <w:rsid w:val="00BC5BC3"/>
    <w:rsid w:val="00BC5C33"/>
    <w:rsid w:val="00BC62D1"/>
    <w:rsid w:val="00BC6514"/>
    <w:rsid w:val="00BC6BAC"/>
    <w:rsid w:val="00BC6C23"/>
    <w:rsid w:val="00BC6CB2"/>
    <w:rsid w:val="00BC6CEF"/>
    <w:rsid w:val="00BC6DCD"/>
    <w:rsid w:val="00BC701B"/>
    <w:rsid w:val="00BC705F"/>
    <w:rsid w:val="00BC730D"/>
    <w:rsid w:val="00BC7669"/>
    <w:rsid w:val="00BC7737"/>
    <w:rsid w:val="00BC78EB"/>
    <w:rsid w:val="00BC796E"/>
    <w:rsid w:val="00BC7B5A"/>
    <w:rsid w:val="00BC7FC2"/>
    <w:rsid w:val="00BD00F5"/>
    <w:rsid w:val="00BD011C"/>
    <w:rsid w:val="00BD02D3"/>
    <w:rsid w:val="00BD02FD"/>
    <w:rsid w:val="00BD041C"/>
    <w:rsid w:val="00BD0585"/>
    <w:rsid w:val="00BD07F2"/>
    <w:rsid w:val="00BD082F"/>
    <w:rsid w:val="00BD084C"/>
    <w:rsid w:val="00BD0888"/>
    <w:rsid w:val="00BD0951"/>
    <w:rsid w:val="00BD0A3C"/>
    <w:rsid w:val="00BD0B30"/>
    <w:rsid w:val="00BD0BFB"/>
    <w:rsid w:val="00BD0C6D"/>
    <w:rsid w:val="00BD0C7C"/>
    <w:rsid w:val="00BD0CED"/>
    <w:rsid w:val="00BD0E72"/>
    <w:rsid w:val="00BD1077"/>
    <w:rsid w:val="00BD154B"/>
    <w:rsid w:val="00BD16AA"/>
    <w:rsid w:val="00BD177C"/>
    <w:rsid w:val="00BD1821"/>
    <w:rsid w:val="00BD193D"/>
    <w:rsid w:val="00BD195E"/>
    <w:rsid w:val="00BD1984"/>
    <w:rsid w:val="00BD1A0C"/>
    <w:rsid w:val="00BD1E78"/>
    <w:rsid w:val="00BD1FF3"/>
    <w:rsid w:val="00BD204D"/>
    <w:rsid w:val="00BD26D7"/>
    <w:rsid w:val="00BD29A3"/>
    <w:rsid w:val="00BD2AD0"/>
    <w:rsid w:val="00BD2B82"/>
    <w:rsid w:val="00BD2D6B"/>
    <w:rsid w:val="00BD2E22"/>
    <w:rsid w:val="00BD30BF"/>
    <w:rsid w:val="00BD3152"/>
    <w:rsid w:val="00BD3190"/>
    <w:rsid w:val="00BD31D3"/>
    <w:rsid w:val="00BD320D"/>
    <w:rsid w:val="00BD33BE"/>
    <w:rsid w:val="00BD3499"/>
    <w:rsid w:val="00BD3578"/>
    <w:rsid w:val="00BD396E"/>
    <w:rsid w:val="00BD3CD0"/>
    <w:rsid w:val="00BD3E24"/>
    <w:rsid w:val="00BD3E88"/>
    <w:rsid w:val="00BD3EFF"/>
    <w:rsid w:val="00BD3FAC"/>
    <w:rsid w:val="00BD4501"/>
    <w:rsid w:val="00BD47CA"/>
    <w:rsid w:val="00BD4829"/>
    <w:rsid w:val="00BD48AD"/>
    <w:rsid w:val="00BD48E9"/>
    <w:rsid w:val="00BD4A46"/>
    <w:rsid w:val="00BD4A6C"/>
    <w:rsid w:val="00BD4B15"/>
    <w:rsid w:val="00BD4DD8"/>
    <w:rsid w:val="00BD4F92"/>
    <w:rsid w:val="00BD5072"/>
    <w:rsid w:val="00BD5539"/>
    <w:rsid w:val="00BD593C"/>
    <w:rsid w:val="00BD5C13"/>
    <w:rsid w:val="00BD5C7B"/>
    <w:rsid w:val="00BD5E6E"/>
    <w:rsid w:val="00BD5F61"/>
    <w:rsid w:val="00BD6380"/>
    <w:rsid w:val="00BD6396"/>
    <w:rsid w:val="00BD652A"/>
    <w:rsid w:val="00BD662B"/>
    <w:rsid w:val="00BD664A"/>
    <w:rsid w:val="00BD66BE"/>
    <w:rsid w:val="00BD6743"/>
    <w:rsid w:val="00BD69F9"/>
    <w:rsid w:val="00BD6B51"/>
    <w:rsid w:val="00BD6D98"/>
    <w:rsid w:val="00BD6E20"/>
    <w:rsid w:val="00BD6E9D"/>
    <w:rsid w:val="00BD6F44"/>
    <w:rsid w:val="00BD6F7F"/>
    <w:rsid w:val="00BD714F"/>
    <w:rsid w:val="00BD7221"/>
    <w:rsid w:val="00BD7242"/>
    <w:rsid w:val="00BD7294"/>
    <w:rsid w:val="00BD74F2"/>
    <w:rsid w:val="00BD7531"/>
    <w:rsid w:val="00BD79EC"/>
    <w:rsid w:val="00BD7B64"/>
    <w:rsid w:val="00BD7F6C"/>
    <w:rsid w:val="00BE01C2"/>
    <w:rsid w:val="00BE022C"/>
    <w:rsid w:val="00BE029B"/>
    <w:rsid w:val="00BE070F"/>
    <w:rsid w:val="00BE07B4"/>
    <w:rsid w:val="00BE0933"/>
    <w:rsid w:val="00BE0B83"/>
    <w:rsid w:val="00BE0BDE"/>
    <w:rsid w:val="00BE0E5C"/>
    <w:rsid w:val="00BE0F06"/>
    <w:rsid w:val="00BE0F8B"/>
    <w:rsid w:val="00BE137B"/>
    <w:rsid w:val="00BE190B"/>
    <w:rsid w:val="00BE1BDB"/>
    <w:rsid w:val="00BE1CB6"/>
    <w:rsid w:val="00BE1E5F"/>
    <w:rsid w:val="00BE1E89"/>
    <w:rsid w:val="00BE2258"/>
    <w:rsid w:val="00BE2270"/>
    <w:rsid w:val="00BE28E3"/>
    <w:rsid w:val="00BE292B"/>
    <w:rsid w:val="00BE2C06"/>
    <w:rsid w:val="00BE2D95"/>
    <w:rsid w:val="00BE2E63"/>
    <w:rsid w:val="00BE2F59"/>
    <w:rsid w:val="00BE2FB4"/>
    <w:rsid w:val="00BE30EF"/>
    <w:rsid w:val="00BE319A"/>
    <w:rsid w:val="00BE323B"/>
    <w:rsid w:val="00BE32BF"/>
    <w:rsid w:val="00BE32C8"/>
    <w:rsid w:val="00BE3416"/>
    <w:rsid w:val="00BE3523"/>
    <w:rsid w:val="00BE35A0"/>
    <w:rsid w:val="00BE377A"/>
    <w:rsid w:val="00BE3D7F"/>
    <w:rsid w:val="00BE3E61"/>
    <w:rsid w:val="00BE40E7"/>
    <w:rsid w:val="00BE4182"/>
    <w:rsid w:val="00BE433A"/>
    <w:rsid w:val="00BE4454"/>
    <w:rsid w:val="00BE454C"/>
    <w:rsid w:val="00BE4614"/>
    <w:rsid w:val="00BE4689"/>
    <w:rsid w:val="00BE488F"/>
    <w:rsid w:val="00BE48B5"/>
    <w:rsid w:val="00BE48BC"/>
    <w:rsid w:val="00BE4D78"/>
    <w:rsid w:val="00BE4E09"/>
    <w:rsid w:val="00BE4F5E"/>
    <w:rsid w:val="00BE4F71"/>
    <w:rsid w:val="00BE5174"/>
    <w:rsid w:val="00BE5224"/>
    <w:rsid w:val="00BE52F1"/>
    <w:rsid w:val="00BE538E"/>
    <w:rsid w:val="00BE564F"/>
    <w:rsid w:val="00BE5829"/>
    <w:rsid w:val="00BE583C"/>
    <w:rsid w:val="00BE5C61"/>
    <w:rsid w:val="00BE5D30"/>
    <w:rsid w:val="00BE5E41"/>
    <w:rsid w:val="00BE5FE4"/>
    <w:rsid w:val="00BE61AF"/>
    <w:rsid w:val="00BE61C2"/>
    <w:rsid w:val="00BE621B"/>
    <w:rsid w:val="00BE62AD"/>
    <w:rsid w:val="00BE64D5"/>
    <w:rsid w:val="00BE6900"/>
    <w:rsid w:val="00BE6908"/>
    <w:rsid w:val="00BE6A3D"/>
    <w:rsid w:val="00BE6BB5"/>
    <w:rsid w:val="00BE6C21"/>
    <w:rsid w:val="00BE709D"/>
    <w:rsid w:val="00BE7169"/>
    <w:rsid w:val="00BE71CE"/>
    <w:rsid w:val="00BE71D1"/>
    <w:rsid w:val="00BE735F"/>
    <w:rsid w:val="00BE7400"/>
    <w:rsid w:val="00BE744D"/>
    <w:rsid w:val="00BE772A"/>
    <w:rsid w:val="00BE77AB"/>
    <w:rsid w:val="00BE77E4"/>
    <w:rsid w:val="00BE7844"/>
    <w:rsid w:val="00BE796F"/>
    <w:rsid w:val="00BE7DBF"/>
    <w:rsid w:val="00BE7DC8"/>
    <w:rsid w:val="00BE7FAD"/>
    <w:rsid w:val="00BF00F4"/>
    <w:rsid w:val="00BF02CE"/>
    <w:rsid w:val="00BF0396"/>
    <w:rsid w:val="00BF0512"/>
    <w:rsid w:val="00BF05EB"/>
    <w:rsid w:val="00BF066A"/>
    <w:rsid w:val="00BF080D"/>
    <w:rsid w:val="00BF0822"/>
    <w:rsid w:val="00BF092D"/>
    <w:rsid w:val="00BF0B2C"/>
    <w:rsid w:val="00BF0C93"/>
    <w:rsid w:val="00BF0EB9"/>
    <w:rsid w:val="00BF0EDC"/>
    <w:rsid w:val="00BF0FD0"/>
    <w:rsid w:val="00BF131B"/>
    <w:rsid w:val="00BF150B"/>
    <w:rsid w:val="00BF1569"/>
    <w:rsid w:val="00BF172F"/>
    <w:rsid w:val="00BF19A9"/>
    <w:rsid w:val="00BF1A15"/>
    <w:rsid w:val="00BF1BB8"/>
    <w:rsid w:val="00BF1BBB"/>
    <w:rsid w:val="00BF1DB1"/>
    <w:rsid w:val="00BF1EF5"/>
    <w:rsid w:val="00BF1F45"/>
    <w:rsid w:val="00BF1F5E"/>
    <w:rsid w:val="00BF1F71"/>
    <w:rsid w:val="00BF2025"/>
    <w:rsid w:val="00BF221B"/>
    <w:rsid w:val="00BF23CD"/>
    <w:rsid w:val="00BF24A1"/>
    <w:rsid w:val="00BF2563"/>
    <w:rsid w:val="00BF25D6"/>
    <w:rsid w:val="00BF2622"/>
    <w:rsid w:val="00BF2650"/>
    <w:rsid w:val="00BF2827"/>
    <w:rsid w:val="00BF29DF"/>
    <w:rsid w:val="00BF306C"/>
    <w:rsid w:val="00BF3172"/>
    <w:rsid w:val="00BF32E0"/>
    <w:rsid w:val="00BF354C"/>
    <w:rsid w:val="00BF3788"/>
    <w:rsid w:val="00BF3AD9"/>
    <w:rsid w:val="00BF3AFC"/>
    <w:rsid w:val="00BF3F06"/>
    <w:rsid w:val="00BF3F72"/>
    <w:rsid w:val="00BF413B"/>
    <w:rsid w:val="00BF41A2"/>
    <w:rsid w:val="00BF41E2"/>
    <w:rsid w:val="00BF446D"/>
    <w:rsid w:val="00BF4499"/>
    <w:rsid w:val="00BF450A"/>
    <w:rsid w:val="00BF4666"/>
    <w:rsid w:val="00BF47AC"/>
    <w:rsid w:val="00BF48E9"/>
    <w:rsid w:val="00BF48F9"/>
    <w:rsid w:val="00BF491D"/>
    <w:rsid w:val="00BF4983"/>
    <w:rsid w:val="00BF4A45"/>
    <w:rsid w:val="00BF4A5F"/>
    <w:rsid w:val="00BF4C69"/>
    <w:rsid w:val="00BF4C99"/>
    <w:rsid w:val="00BF4D96"/>
    <w:rsid w:val="00BF4D99"/>
    <w:rsid w:val="00BF4DA3"/>
    <w:rsid w:val="00BF4E58"/>
    <w:rsid w:val="00BF4E5C"/>
    <w:rsid w:val="00BF4F36"/>
    <w:rsid w:val="00BF4F60"/>
    <w:rsid w:val="00BF4FF2"/>
    <w:rsid w:val="00BF50C0"/>
    <w:rsid w:val="00BF51B4"/>
    <w:rsid w:val="00BF5258"/>
    <w:rsid w:val="00BF5574"/>
    <w:rsid w:val="00BF5847"/>
    <w:rsid w:val="00BF5A5A"/>
    <w:rsid w:val="00BF5C2F"/>
    <w:rsid w:val="00BF5C82"/>
    <w:rsid w:val="00BF5EDB"/>
    <w:rsid w:val="00BF60E9"/>
    <w:rsid w:val="00BF60EB"/>
    <w:rsid w:val="00BF610C"/>
    <w:rsid w:val="00BF63D6"/>
    <w:rsid w:val="00BF6454"/>
    <w:rsid w:val="00BF64EF"/>
    <w:rsid w:val="00BF6660"/>
    <w:rsid w:val="00BF680C"/>
    <w:rsid w:val="00BF6910"/>
    <w:rsid w:val="00BF6C03"/>
    <w:rsid w:val="00BF6D13"/>
    <w:rsid w:val="00BF6E82"/>
    <w:rsid w:val="00BF6E8B"/>
    <w:rsid w:val="00BF6F68"/>
    <w:rsid w:val="00BF7048"/>
    <w:rsid w:val="00BF7138"/>
    <w:rsid w:val="00BF72BD"/>
    <w:rsid w:val="00BF7367"/>
    <w:rsid w:val="00BF78E4"/>
    <w:rsid w:val="00BF793F"/>
    <w:rsid w:val="00BF7DD6"/>
    <w:rsid w:val="00BF7E0B"/>
    <w:rsid w:val="00BF7F18"/>
    <w:rsid w:val="00BF7FD1"/>
    <w:rsid w:val="00C0000C"/>
    <w:rsid w:val="00C00129"/>
    <w:rsid w:val="00C001AA"/>
    <w:rsid w:val="00C0045E"/>
    <w:rsid w:val="00C004FE"/>
    <w:rsid w:val="00C0057E"/>
    <w:rsid w:val="00C00898"/>
    <w:rsid w:val="00C00951"/>
    <w:rsid w:val="00C00E64"/>
    <w:rsid w:val="00C01178"/>
    <w:rsid w:val="00C01386"/>
    <w:rsid w:val="00C013B7"/>
    <w:rsid w:val="00C01560"/>
    <w:rsid w:val="00C017C6"/>
    <w:rsid w:val="00C0181C"/>
    <w:rsid w:val="00C0185F"/>
    <w:rsid w:val="00C0187E"/>
    <w:rsid w:val="00C01AC4"/>
    <w:rsid w:val="00C01ACA"/>
    <w:rsid w:val="00C01AD1"/>
    <w:rsid w:val="00C01BE8"/>
    <w:rsid w:val="00C01E23"/>
    <w:rsid w:val="00C01EC7"/>
    <w:rsid w:val="00C01EF0"/>
    <w:rsid w:val="00C01FD1"/>
    <w:rsid w:val="00C02019"/>
    <w:rsid w:val="00C020F0"/>
    <w:rsid w:val="00C0243A"/>
    <w:rsid w:val="00C0248B"/>
    <w:rsid w:val="00C02550"/>
    <w:rsid w:val="00C026E2"/>
    <w:rsid w:val="00C0270D"/>
    <w:rsid w:val="00C02A57"/>
    <w:rsid w:val="00C02B47"/>
    <w:rsid w:val="00C02D6E"/>
    <w:rsid w:val="00C02F93"/>
    <w:rsid w:val="00C02FE1"/>
    <w:rsid w:val="00C03015"/>
    <w:rsid w:val="00C03A40"/>
    <w:rsid w:val="00C03AA6"/>
    <w:rsid w:val="00C03AAE"/>
    <w:rsid w:val="00C03AF4"/>
    <w:rsid w:val="00C03B58"/>
    <w:rsid w:val="00C03B7B"/>
    <w:rsid w:val="00C03C73"/>
    <w:rsid w:val="00C0415F"/>
    <w:rsid w:val="00C04181"/>
    <w:rsid w:val="00C042E0"/>
    <w:rsid w:val="00C04640"/>
    <w:rsid w:val="00C046DD"/>
    <w:rsid w:val="00C04719"/>
    <w:rsid w:val="00C04947"/>
    <w:rsid w:val="00C04960"/>
    <w:rsid w:val="00C04B98"/>
    <w:rsid w:val="00C04CA2"/>
    <w:rsid w:val="00C04CEA"/>
    <w:rsid w:val="00C04D65"/>
    <w:rsid w:val="00C04F67"/>
    <w:rsid w:val="00C0514D"/>
    <w:rsid w:val="00C052D0"/>
    <w:rsid w:val="00C0531D"/>
    <w:rsid w:val="00C0535E"/>
    <w:rsid w:val="00C0538F"/>
    <w:rsid w:val="00C053D5"/>
    <w:rsid w:val="00C053F4"/>
    <w:rsid w:val="00C057CA"/>
    <w:rsid w:val="00C057F1"/>
    <w:rsid w:val="00C058FA"/>
    <w:rsid w:val="00C05AD5"/>
    <w:rsid w:val="00C05F46"/>
    <w:rsid w:val="00C05FD4"/>
    <w:rsid w:val="00C05FEA"/>
    <w:rsid w:val="00C0608E"/>
    <w:rsid w:val="00C06116"/>
    <w:rsid w:val="00C061B0"/>
    <w:rsid w:val="00C062EB"/>
    <w:rsid w:val="00C063D6"/>
    <w:rsid w:val="00C0660A"/>
    <w:rsid w:val="00C066E6"/>
    <w:rsid w:val="00C067FE"/>
    <w:rsid w:val="00C068EF"/>
    <w:rsid w:val="00C06ACA"/>
    <w:rsid w:val="00C06B48"/>
    <w:rsid w:val="00C06D5B"/>
    <w:rsid w:val="00C06DFB"/>
    <w:rsid w:val="00C06E22"/>
    <w:rsid w:val="00C06F75"/>
    <w:rsid w:val="00C06F87"/>
    <w:rsid w:val="00C06F9F"/>
    <w:rsid w:val="00C0711D"/>
    <w:rsid w:val="00C07128"/>
    <w:rsid w:val="00C0719B"/>
    <w:rsid w:val="00C072ED"/>
    <w:rsid w:val="00C07436"/>
    <w:rsid w:val="00C074A0"/>
    <w:rsid w:val="00C07548"/>
    <w:rsid w:val="00C07562"/>
    <w:rsid w:val="00C076E5"/>
    <w:rsid w:val="00C07743"/>
    <w:rsid w:val="00C07A86"/>
    <w:rsid w:val="00C07B70"/>
    <w:rsid w:val="00C07BFA"/>
    <w:rsid w:val="00C07C0C"/>
    <w:rsid w:val="00C100E7"/>
    <w:rsid w:val="00C10255"/>
    <w:rsid w:val="00C10270"/>
    <w:rsid w:val="00C1032D"/>
    <w:rsid w:val="00C106B1"/>
    <w:rsid w:val="00C106DE"/>
    <w:rsid w:val="00C10A86"/>
    <w:rsid w:val="00C10C90"/>
    <w:rsid w:val="00C1145C"/>
    <w:rsid w:val="00C1167C"/>
    <w:rsid w:val="00C11D57"/>
    <w:rsid w:val="00C11E3B"/>
    <w:rsid w:val="00C11E61"/>
    <w:rsid w:val="00C11E71"/>
    <w:rsid w:val="00C122D8"/>
    <w:rsid w:val="00C122E8"/>
    <w:rsid w:val="00C123B4"/>
    <w:rsid w:val="00C12582"/>
    <w:rsid w:val="00C1259B"/>
    <w:rsid w:val="00C125B9"/>
    <w:rsid w:val="00C127E6"/>
    <w:rsid w:val="00C12991"/>
    <w:rsid w:val="00C12B23"/>
    <w:rsid w:val="00C12B96"/>
    <w:rsid w:val="00C12C6E"/>
    <w:rsid w:val="00C13062"/>
    <w:rsid w:val="00C131A8"/>
    <w:rsid w:val="00C131ED"/>
    <w:rsid w:val="00C1352D"/>
    <w:rsid w:val="00C135B0"/>
    <w:rsid w:val="00C135C3"/>
    <w:rsid w:val="00C137FE"/>
    <w:rsid w:val="00C13A44"/>
    <w:rsid w:val="00C13B58"/>
    <w:rsid w:val="00C14150"/>
    <w:rsid w:val="00C141FA"/>
    <w:rsid w:val="00C1426A"/>
    <w:rsid w:val="00C143CB"/>
    <w:rsid w:val="00C1441D"/>
    <w:rsid w:val="00C14569"/>
    <w:rsid w:val="00C146B2"/>
    <w:rsid w:val="00C14708"/>
    <w:rsid w:val="00C1478E"/>
    <w:rsid w:val="00C148AF"/>
    <w:rsid w:val="00C149D3"/>
    <w:rsid w:val="00C14A4E"/>
    <w:rsid w:val="00C14E2D"/>
    <w:rsid w:val="00C151BD"/>
    <w:rsid w:val="00C15216"/>
    <w:rsid w:val="00C15265"/>
    <w:rsid w:val="00C152DB"/>
    <w:rsid w:val="00C15597"/>
    <w:rsid w:val="00C1589B"/>
    <w:rsid w:val="00C15A74"/>
    <w:rsid w:val="00C15B87"/>
    <w:rsid w:val="00C15DAF"/>
    <w:rsid w:val="00C15FE3"/>
    <w:rsid w:val="00C15FF8"/>
    <w:rsid w:val="00C16105"/>
    <w:rsid w:val="00C169DD"/>
    <w:rsid w:val="00C16B6B"/>
    <w:rsid w:val="00C16B7E"/>
    <w:rsid w:val="00C16B8B"/>
    <w:rsid w:val="00C16BEB"/>
    <w:rsid w:val="00C16C14"/>
    <w:rsid w:val="00C16C72"/>
    <w:rsid w:val="00C16D15"/>
    <w:rsid w:val="00C16E0F"/>
    <w:rsid w:val="00C16FE2"/>
    <w:rsid w:val="00C170D3"/>
    <w:rsid w:val="00C171A6"/>
    <w:rsid w:val="00C17222"/>
    <w:rsid w:val="00C17296"/>
    <w:rsid w:val="00C1730B"/>
    <w:rsid w:val="00C17623"/>
    <w:rsid w:val="00C176DB"/>
    <w:rsid w:val="00C177C4"/>
    <w:rsid w:val="00C17A8C"/>
    <w:rsid w:val="00C17B74"/>
    <w:rsid w:val="00C17C5C"/>
    <w:rsid w:val="00C17CEB"/>
    <w:rsid w:val="00C17F09"/>
    <w:rsid w:val="00C2011A"/>
    <w:rsid w:val="00C2035B"/>
    <w:rsid w:val="00C20600"/>
    <w:rsid w:val="00C2065F"/>
    <w:rsid w:val="00C20681"/>
    <w:rsid w:val="00C206BC"/>
    <w:rsid w:val="00C206F9"/>
    <w:rsid w:val="00C20729"/>
    <w:rsid w:val="00C2074B"/>
    <w:rsid w:val="00C2089B"/>
    <w:rsid w:val="00C20B06"/>
    <w:rsid w:val="00C20CB0"/>
    <w:rsid w:val="00C20E30"/>
    <w:rsid w:val="00C20EAD"/>
    <w:rsid w:val="00C20EBB"/>
    <w:rsid w:val="00C20ED5"/>
    <w:rsid w:val="00C20F34"/>
    <w:rsid w:val="00C21006"/>
    <w:rsid w:val="00C21288"/>
    <w:rsid w:val="00C21891"/>
    <w:rsid w:val="00C21C9A"/>
    <w:rsid w:val="00C21D18"/>
    <w:rsid w:val="00C21E56"/>
    <w:rsid w:val="00C21E83"/>
    <w:rsid w:val="00C21EC9"/>
    <w:rsid w:val="00C21FD4"/>
    <w:rsid w:val="00C220CE"/>
    <w:rsid w:val="00C221A4"/>
    <w:rsid w:val="00C221F2"/>
    <w:rsid w:val="00C22390"/>
    <w:rsid w:val="00C2275C"/>
    <w:rsid w:val="00C22794"/>
    <w:rsid w:val="00C227DA"/>
    <w:rsid w:val="00C2291F"/>
    <w:rsid w:val="00C22A4F"/>
    <w:rsid w:val="00C22BE3"/>
    <w:rsid w:val="00C22C05"/>
    <w:rsid w:val="00C22D9F"/>
    <w:rsid w:val="00C230E4"/>
    <w:rsid w:val="00C23628"/>
    <w:rsid w:val="00C2382E"/>
    <w:rsid w:val="00C2382F"/>
    <w:rsid w:val="00C2392C"/>
    <w:rsid w:val="00C23943"/>
    <w:rsid w:val="00C23B35"/>
    <w:rsid w:val="00C23E6C"/>
    <w:rsid w:val="00C23FB4"/>
    <w:rsid w:val="00C23FC8"/>
    <w:rsid w:val="00C24311"/>
    <w:rsid w:val="00C2437D"/>
    <w:rsid w:val="00C2444D"/>
    <w:rsid w:val="00C24562"/>
    <w:rsid w:val="00C24648"/>
    <w:rsid w:val="00C246DF"/>
    <w:rsid w:val="00C24765"/>
    <w:rsid w:val="00C247D0"/>
    <w:rsid w:val="00C2485E"/>
    <w:rsid w:val="00C24B13"/>
    <w:rsid w:val="00C24C0C"/>
    <w:rsid w:val="00C24D85"/>
    <w:rsid w:val="00C24FB1"/>
    <w:rsid w:val="00C25527"/>
    <w:rsid w:val="00C257C8"/>
    <w:rsid w:val="00C25C9F"/>
    <w:rsid w:val="00C25CC5"/>
    <w:rsid w:val="00C26123"/>
    <w:rsid w:val="00C2627D"/>
    <w:rsid w:val="00C263EB"/>
    <w:rsid w:val="00C26671"/>
    <w:rsid w:val="00C2678A"/>
    <w:rsid w:val="00C268A8"/>
    <w:rsid w:val="00C26B73"/>
    <w:rsid w:val="00C26E28"/>
    <w:rsid w:val="00C26E40"/>
    <w:rsid w:val="00C26F33"/>
    <w:rsid w:val="00C2703D"/>
    <w:rsid w:val="00C27509"/>
    <w:rsid w:val="00C27624"/>
    <w:rsid w:val="00C276B0"/>
    <w:rsid w:val="00C277F9"/>
    <w:rsid w:val="00C27945"/>
    <w:rsid w:val="00C27A0B"/>
    <w:rsid w:val="00C27A7B"/>
    <w:rsid w:val="00C27DDE"/>
    <w:rsid w:val="00C27E47"/>
    <w:rsid w:val="00C27EE5"/>
    <w:rsid w:val="00C27F57"/>
    <w:rsid w:val="00C30007"/>
    <w:rsid w:val="00C302A0"/>
    <w:rsid w:val="00C302A3"/>
    <w:rsid w:val="00C30353"/>
    <w:rsid w:val="00C30453"/>
    <w:rsid w:val="00C3054A"/>
    <w:rsid w:val="00C3063F"/>
    <w:rsid w:val="00C3078B"/>
    <w:rsid w:val="00C30856"/>
    <w:rsid w:val="00C30968"/>
    <w:rsid w:val="00C30AC3"/>
    <w:rsid w:val="00C30B98"/>
    <w:rsid w:val="00C30BAB"/>
    <w:rsid w:val="00C30BEF"/>
    <w:rsid w:val="00C30DB2"/>
    <w:rsid w:val="00C30E03"/>
    <w:rsid w:val="00C30EAB"/>
    <w:rsid w:val="00C30EB1"/>
    <w:rsid w:val="00C30FEF"/>
    <w:rsid w:val="00C311A6"/>
    <w:rsid w:val="00C3123E"/>
    <w:rsid w:val="00C3124D"/>
    <w:rsid w:val="00C3159D"/>
    <w:rsid w:val="00C3169C"/>
    <w:rsid w:val="00C317A0"/>
    <w:rsid w:val="00C317D9"/>
    <w:rsid w:val="00C3186B"/>
    <w:rsid w:val="00C31878"/>
    <w:rsid w:val="00C31A49"/>
    <w:rsid w:val="00C31AE9"/>
    <w:rsid w:val="00C31C42"/>
    <w:rsid w:val="00C31C61"/>
    <w:rsid w:val="00C31EA9"/>
    <w:rsid w:val="00C31EE9"/>
    <w:rsid w:val="00C31FEF"/>
    <w:rsid w:val="00C32224"/>
    <w:rsid w:val="00C322A2"/>
    <w:rsid w:val="00C32539"/>
    <w:rsid w:val="00C32618"/>
    <w:rsid w:val="00C32685"/>
    <w:rsid w:val="00C32873"/>
    <w:rsid w:val="00C328E2"/>
    <w:rsid w:val="00C32977"/>
    <w:rsid w:val="00C32C76"/>
    <w:rsid w:val="00C32E41"/>
    <w:rsid w:val="00C32E82"/>
    <w:rsid w:val="00C32F0D"/>
    <w:rsid w:val="00C32F4F"/>
    <w:rsid w:val="00C32FBA"/>
    <w:rsid w:val="00C3314C"/>
    <w:rsid w:val="00C335A9"/>
    <w:rsid w:val="00C336B7"/>
    <w:rsid w:val="00C33789"/>
    <w:rsid w:val="00C3386C"/>
    <w:rsid w:val="00C338B3"/>
    <w:rsid w:val="00C33AD3"/>
    <w:rsid w:val="00C33AD8"/>
    <w:rsid w:val="00C33C0B"/>
    <w:rsid w:val="00C33C5D"/>
    <w:rsid w:val="00C33EA5"/>
    <w:rsid w:val="00C33F88"/>
    <w:rsid w:val="00C34153"/>
    <w:rsid w:val="00C342A9"/>
    <w:rsid w:val="00C343F7"/>
    <w:rsid w:val="00C3477D"/>
    <w:rsid w:val="00C34860"/>
    <w:rsid w:val="00C348F1"/>
    <w:rsid w:val="00C3494E"/>
    <w:rsid w:val="00C34991"/>
    <w:rsid w:val="00C34A9D"/>
    <w:rsid w:val="00C34BD1"/>
    <w:rsid w:val="00C34DE6"/>
    <w:rsid w:val="00C34E6C"/>
    <w:rsid w:val="00C35341"/>
    <w:rsid w:val="00C3551A"/>
    <w:rsid w:val="00C3564B"/>
    <w:rsid w:val="00C35920"/>
    <w:rsid w:val="00C35AE4"/>
    <w:rsid w:val="00C35EAA"/>
    <w:rsid w:val="00C35F16"/>
    <w:rsid w:val="00C360E1"/>
    <w:rsid w:val="00C3618A"/>
    <w:rsid w:val="00C36221"/>
    <w:rsid w:val="00C36250"/>
    <w:rsid w:val="00C362EE"/>
    <w:rsid w:val="00C36382"/>
    <w:rsid w:val="00C3648F"/>
    <w:rsid w:val="00C3652C"/>
    <w:rsid w:val="00C36BB0"/>
    <w:rsid w:val="00C36C8F"/>
    <w:rsid w:val="00C370A1"/>
    <w:rsid w:val="00C37163"/>
    <w:rsid w:val="00C371C3"/>
    <w:rsid w:val="00C371E5"/>
    <w:rsid w:val="00C373E1"/>
    <w:rsid w:val="00C3764D"/>
    <w:rsid w:val="00C37BA3"/>
    <w:rsid w:val="00C37C43"/>
    <w:rsid w:val="00C37F5C"/>
    <w:rsid w:val="00C400E2"/>
    <w:rsid w:val="00C4014D"/>
    <w:rsid w:val="00C4032B"/>
    <w:rsid w:val="00C4034F"/>
    <w:rsid w:val="00C4038A"/>
    <w:rsid w:val="00C403E7"/>
    <w:rsid w:val="00C40437"/>
    <w:rsid w:val="00C4067F"/>
    <w:rsid w:val="00C40719"/>
    <w:rsid w:val="00C40A97"/>
    <w:rsid w:val="00C40B0D"/>
    <w:rsid w:val="00C410D2"/>
    <w:rsid w:val="00C411FE"/>
    <w:rsid w:val="00C41435"/>
    <w:rsid w:val="00C41454"/>
    <w:rsid w:val="00C415AB"/>
    <w:rsid w:val="00C415B4"/>
    <w:rsid w:val="00C416C3"/>
    <w:rsid w:val="00C4189B"/>
    <w:rsid w:val="00C41AF4"/>
    <w:rsid w:val="00C41B7E"/>
    <w:rsid w:val="00C41E9C"/>
    <w:rsid w:val="00C41EBA"/>
    <w:rsid w:val="00C420D5"/>
    <w:rsid w:val="00C422FF"/>
    <w:rsid w:val="00C4238C"/>
    <w:rsid w:val="00C42443"/>
    <w:rsid w:val="00C426A6"/>
    <w:rsid w:val="00C429E3"/>
    <w:rsid w:val="00C42A50"/>
    <w:rsid w:val="00C42C11"/>
    <w:rsid w:val="00C42C44"/>
    <w:rsid w:val="00C42F20"/>
    <w:rsid w:val="00C4310E"/>
    <w:rsid w:val="00C4321F"/>
    <w:rsid w:val="00C432F1"/>
    <w:rsid w:val="00C43697"/>
    <w:rsid w:val="00C4371A"/>
    <w:rsid w:val="00C4385C"/>
    <w:rsid w:val="00C4388B"/>
    <w:rsid w:val="00C43898"/>
    <w:rsid w:val="00C43D26"/>
    <w:rsid w:val="00C43E29"/>
    <w:rsid w:val="00C43FAB"/>
    <w:rsid w:val="00C4405D"/>
    <w:rsid w:val="00C4420B"/>
    <w:rsid w:val="00C44313"/>
    <w:rsid w:val="00C4433B"/>
    <w:rsid w:val="00C44655"/>
    <w:rsid w:val="00C44824"/>
    <w:rsid w:val="00C449F5"/>
    <w:rsid w:val="00C44A1B"/>
    <w:rsid w:val="00C44ADC"/>
    <w:rsid w:val="00C44B80"/>
    <w:rsid w:val="00C44C6F"/>
    <w:rsid w:val="00C44C71"/>
    <w:rsid w:val="00C44C96"/>
    <w:rsid w:val="00C44CDF"/>
    <w:rsid w:val="00C44EC6"/>
    <w:rsid w:val="00C45179"/>
    <w:rsid w:val="00C4521C"/>
    <w:rsid w:val="00C452A4"/>
    <w:rsid w:val="00C4537E"/>
    <w:rsid w:val="00C45524"/>
    <w:rsid w:val="00C45573"/>
    <w:rsid w:val="00C456DB"/>
    <w:rsid w:val="00C45A20"/>
    <w:rsid w:val="00C45CEE"/>
    <w:rsid w:val="00C45EE3"/>
    <w:rsid w:val="00C45EFD"/>
    <w:rsid w:val="00C4620C"/>
    <w:rsid w:val="00C46613"/>
    <w:rsid w:val="00C46970"/>
    <w:rsid w:val="00C46AE3"/>
    <w:rsid w:val="00C46D50"/>
    <w:rsid w:val="00C46E6E"/>
    <w:rsid w:val="00C46EF2"/>
    <w:rsid w:val="00C46FE7"/>
    <w:rsid w:val="00C46FF3"/>
    <w:rsid w:val="00C470A3"/>
    <w:rsid w:val="00C4720A"/>
    <w:rsid w:val="00C473EE"/>
    <w:rsid w:val="00C4751D"/>
    <w:rsid w:val="00C479BA"/>
    <w:rsid w:val="00C479C6"/>
    <w:rsid w:val="00C479D9"/>
    <w:rsid w:val="00C47A5E"/>
    <w:rsid w:val="00C47D21"/>
    <w:rsid w:val="00C47D99"/>
    <w:rsid w:val="00C47DF3"/>
    <w:rsid w:val="00C47E13"/>
    <w:rsid w:val="00C47F2C"/>
    <w:rsid w:val="00C5004B"/>
    <w:rsid w:val="00C501BF"/>
    <w:rsid w:val="00C50355"/>
    <w:rsid w:val="00C50379"/>
    <w:rsid w:val="00C504AD"/>
    <w:rsid w:val="00C50678"/>
    <w:rsid w:val="00C508F2"/>
    <w:rsid w:val="00C509AD"/>
    <w:rsid w:val="00C50A73"/>
    <w:rsid w:val="00C50A8F"/>
    <w:rsid w:val="00C50C76"/>
    <w:rsid w:val="00C50C83"/>
    <w:rsid w:val="00C511F2"/>
    <w:rsid w:val="00C5124B"/>
    <w:rsid w:val="00C513C6"/>
    <w:rsid w:val="00C513F9"/>
    <w:rsid w:val="00C515B0"/>
    <w:rsid w:val="00C515FC"/>
    <w:rsid w:val="00C5165A"/>
    <w:rsid w:val="00C5171A"/>
    <w:rsid w:val="00C517B4"/>
    <w:rsid w:val="00C517B9"/>
    <w:rsid w:val="00C518C6"/>
    <w:rsid w:val="00C51B34"/>
    <w:rsid w:val="00C51BED"/>
    <w:rsid w:val="00C51CD3"/>
    <w:rsid w:val="00C51DB8"/>
    <w:rsid w:val="00C51DC4"/>
    <w:rsid w:val="00C52116"/>
    <w:rsid w:val="00C5235F"/>
    <w:rsid w:val="00C523DB"/>
    <w:rsid w:val="00C527C0"/>
    <w:rsid w:val="00C529DC"/>
    <w:rsid w:val="00C52A9B"/>
    <w:rsid w:val="00C52BCD"/>
    <w:rsid w:val="00C52F10"/>
    <w:rsid w:val="00C52FC0"/>
    <w:rsid w:val="00C530F4"/>
    <w:rsid w:val="00C532B7"/>
    <w:rsid w:val="00C53483"/>
    <w:rsid w:val="00C53493"/>
    <w:rsid w:val="00C53542"/>
    <w:rsid w:val="00C538FD"/>
    <w:rsid w:val="00C53A4B"/>
    <w:rsid w:val="00C53B55"/>
    <w:rsid w:val="00C53D72"/>
    <w:rsid w:val="00C53F5B"/>
    <w:rsid w:val="00C53FBF"/>
    <w:rsid w:val="00C5427A"/>
    <w:rsid w:val="00C5432D"/>
    <w:rsid w:val="00C546CB"/>
    <w:rsid w:val="00C54AC7"/>
    <w:rsid w:val="00C54B80"/>
    <w:rsid w:val="00C54C1F"/>
    <w:rsid w:val="00C551E5"/>
    <w:rsid w:val="00C5532A"/>
    <w:rsid w:val="00C55412"/>
    <w:rsid w:val="00C555A4"/>
    <w:rsid w:val="00C555E6"/>
    <w:rsid w:val="00C55AA4"/>
    <w:rsid w:val="00C55C17"/>
    <w:rsid w:val="00C55C4D"/>
    <w:rsid w:val="00C55EF0"/>
    <w:rsid w:val="00C5602E"/>
    <w:rsid w:val="00C56063"/>
    <w:rsid w:val="00C560C8"/>
    <w:rsid w:val="00C5619F"/>
    <w:rsid w:val="00C5622A"/>
    <w:rsid w:val="00C5628C"/>
    <w:rsid w:val="00C563C7"/>
    <w:rsid w:val="00C565F6"/>
    <w:rsid w:val="00C565F7"/>
    <w:rsid w:val="00C5665C"/>
    <w:rsid w:val="00C56744"/>
    <w:rsid w:val="00C56CC8"/>
    <w:rsid w:val="00C5708F"/>
    <w:rsid w:val="00C57128"/>
    <w:rsid w:val="00C574E5"/>
    <w:rsid w:val="00C57600"/>
    <w:rsid w:val="00C576C0"/>
    <w:rsid w:val="00C576D1"/>
    <w:rsid w:val="00C5775C"/>
    <w:rsid w:val="00C5790D"/>
    <w:rsid w:val="00C57948"/>
    <w:rsid w:val="00C57AA8"/>
    <w:rsid w:val="00C57E4F"/>
    <w:rsid w:val="00C57EF1"/>
    <w:rsid w:val="00C603CA"/>
    <w:rsid w:val="00C60429"/>
    <w:rsid w:val="00C604DA"/>
    <w:rsid w:val="00C605DF"/>
    <w:rsid w:val="00C6079D"/>
    <w:rsid w:val="00C60F95"/>
    <w:rsid w:val="00C61053"/>
    <w:rsid w:val="00C610B7"/>
    <w:rsid w:val="00C615CF"/>
    <w:rsid w:val="00C618E8"/>
    <w:rsid w:val="00C6243F"/>
    <w:rsid w:val="00C624A1"/>
    <w:rsid w:val="00C62549"/>
    <w:rsid w:val="00C62599"/>
    <w:rsid w:val="00C6286A"/>
    <w:rsid w:val="00C629A8"/>
    <w:rsid w:val="00C629BA"/>
    <w:rsid w:val="00C62B11"/>
    <w:rsid w:val="00C62CF4"/>
    <w:rsid w:val="00C62D92"/>
    <w:rsid w:val="00C62DBF"/>
    <w:rsid w:val="00C62EBC"/>
    <w:rsid w:val="00C63111"/>
    <w:rsid w:val="00C63214"/>
    <w:rsid w:val="00C63227"/>
    <w:rsid w:val="00C633EE"/>
    <w:rsid w:val="00C6348D"/>
    <w:rsid w:val="00C6389E"/>
    <w:rsid w:val="00C63C52"/>
    <w:rsid w:val="00C63C82"/>
    <w:rsid w:val="00C63E58"/>
    <w:rsid w:val="00C6425B"/>
    <w:rsid w:val="00C6493B"/>
    <w:rsid w:val="00C6496F"/>
    <w:rsid w:val="00C64ACE"/>
    <w:rsid w:val="00C64CCA"/>
    <w:rsid w:val="00C64FB6"/>
    <w:rsid w:val="00C65041"/>
    <w:rsid w:val="00C65046"/>
    <w:rsid w:val="00C652E3"/>
    <w:rsid w:val="00C65319"/>
    <w:rsid w:val="00C6559A"/>
    <w:rsid w:val="00C65670"/>
    <w:rsid w:val="00C65779"/>
    <w:rsid w:val="00C65B23"/>
    <w:rsid w:val="00C65E5D"/>
    <w:rsid w:val="00C65EBF"/>
    <w:rsid w:val="00C65EC0"/>
    <w:rsid w:val="00C6617B"/>
    <w:rsid w:val="00C6622A"/>
    <w:rsid w:val="00C662B4"/>
    <w:rsid w:val="00C66389"/>
    <w:rsid w:val="00C66438"/>
    <w:rsid w:val="00C666C4"/>
    <w:rsid w:val="00C66788"/>
    <w:rsid w:val="00C667AA"/>
    <w:rsid w:val="00C66A72"/>
    <w:rsid w:val="00C66B67"/>
    <w:rsid w:val="00C66C19"/>
    <w:rsid w:val="00C66DE0"/>
    <w:rsid w:val="00C66E57"/>
    <w:rsid w:val="00C671A5"/>
    <w:rsid w:val="00C672B3"/>
    <w:rsid w:val="00C672D4"/>
    <w:rsid w:val="00C6761F"/>
    <w:rsid w:val="00C67647"/>
    <w:rsid w:val="00C6765F"/>
    <w:rsid w:val="00C67764"/>
    <w:rsid w:val="00C677CB"/>
    <w:rsid w:val="00C6781D"/>
    <w:rsid w:val="00C67871"/>
    <w:rsid w:val="00C6798F"/>
    <w:rsid w:val="00C67C2F"/>
    <w:rsid w:val="00C67D12"/>
    <w:rsid w:val="00C67D13"/>
    <w:rsid w:val="00C67D2B"/>
    <w:rsid w:val="00C67F32"/>
    <w:rsid w:val="00C67F5D"/>
    <w:rsid w:val="00C67FA2"/>
    <w:rsid w:val="00C67FED"/>
    <w:rsid w:val="00C700AC"/>
    <w:rsid w:val="00C70323"/>
    <w:rsid w:val="00C70661"/>
    <w:rsid w:val="00C706FA"/>
    <w:rsid w:val="00C70777"/>
    <w:rsid w:val="00C707A0"/>
    <w:rsid w:val="00C707A9"/>
    <w:rsid w:val="00C708CA"/>
    <w:rsid w:val="00C70955"/>
    <w:rsid w:val="00C70B77"/>
    <w:rsid w:val="00C70EFB"/>
    <w:rsid w:val="00C7103D"/>
    <w:rsid w:val="00C7109E"/>
    <w:rsid w:val="00C710E2"/>
    <w:rsid w:val="00C7125D"/>
    <w:rsid w:val="00C71425"/>
    <w:rsid w:val="00C715DE"/>
    <w:rsid w:val="00C71F35"/>
    <w:rsid w:val="00C71FB7"/>
    <w:rsid w:val="00C72349"/>
    <w:rsid w:val="00C725A2"/>
    <w:rsid w:val="00C7277E"/>
    <w:rsid w:val="00C728B1"/>
    <w:rsid w:val="00C72920"/>
    <w:rsid w:val="00C72AFB"/>
    <w:rsid w:val="00C72BDE"/>
    <w:rsid w:val="00C72CC5"/>
    <w:rsid w:val="00C72E19"/>
    <w:rsid w:val="00C72E63"/>
    <w:rsid w:val="00C72F22"/>
    <w:rsid w:val="00C730D0"/>
    <w:rsid w:val="00C73106"/>
    <w:rsid w:val="00C73276"/>
    <w:rsid w:val="00C734CE"/>
    <w:rsid w:val="00C73603"/>
    <w:rsid w:val="00C73606"/>
    <w:rsid w:val="00C73733"/>
    <w:rsid w:val="00C73ADF"/>
    <w:rsid w:val="00C73E0A"/>
    <w:rsid w:val="00C74179"/>
    <w:rsid w:val="00C7424C"/>
    <w:rsid w:val="00C742B2"/>
    <w:rsid w:val="00C74384"/>
    <w:rsid w:val="00C744A8"/>
    <w:rsid w:val="00C745C2"/>
    <w:rsid w:val="00C74851"/>
    <w:rsid w:val="00C74A01"/>
    <w:rsid w:val="00C74B38"/>
    <w:rsid w:val="00C74C6B"/>
    <w:rsid w:val="00C74E0B"/>
    <w:rsid w:val="00C74E30"/>
    <w:rsid w:val="00C74E6D"/>
    <w:rsid w:val="00C751CC"/>
    <w:rsid w:val="00C75274"/>
    <w:rsid w:val="00C7540F"/>
    <w:rsid w:val="00C756CF"/>
    <w:rsid w:val="00C7593B"/>
    <w:rsid w:val="00C75A92"/>
    <w:rsid w:val="00C75B9E"/>
    <w:rsid w:val="00C75D53"/>
    <w:rsid w:val="00C75F15"/>
    <w:rsid w:val="00C76029"/>
    <w:rsid w:val="00C7608F"/>
    <w:rsid w:val="00C760C0"/>
    <w:rsid w:val="00C7613F"/>
    <w:rsid w:val="00C761E1"/>
    <w:rsid w:val="00C763C5"/>
    <w:rsid w:val="00C765CB"/>
    <w:rsid w:val="00C765D9"/>
    <w:rsid w:val="00C766B9"/>
    <w:rsid w:val="00C766F1"/>
    <w:rsid w:val="00C76739"/>
    <w:rsid w:val="00C76AC2"/>
    <w:rsid w:val="00C76BEC"/>
    <w:rsid w:val="00C76D25"/>
    <w:rsid w:val="00C76FC9"/>
    <w:rsid w:val="00C7705A"/>
    <w:rsid w:val="00C77222"/>
    <w:rsid w:val="00C77428"/>
    <w:rsid w:val="00C77680"/>
    <w:rsid w:val="00C7773B"/>
    <w:rsid w:val="00C7795E"/>
    <w:rsid w:val="00C779D5"/>
    <w:rsid w:val="00C77B2E"/>
    <w:rsid w:val="00C77BAC"/>
    <w:rsid w:val="00C8002D"/>
    <w:rsid w:val="00C80203"/>
    <w:rsid w:val="00C802F2"/>
    <w:rsid w:val="00C807E3"/>
    <w:rsid w:val="00C808C4"/>
    <w:rsid w:val="00C808D7"/>
    <w:rsid w:val="00C8090F"/>
    <w:rsid w:val="00C80E3A"/>
    <w:rsid w:val="00C80E4A"/>
    <w:rsid w:val="00C80FD9"/>
    <w:rsid w:val="00C80FDA"/>
    <w:rsid w:val="00C812D0"/>
    <w:rsid w:val="00C81535"/>
    <w:rsid w:val="00C81781"/>
    <w:rsid w:val="00C81857"/>
    <w:rsid w:val="00C81870"/>
    <w:rsid w:val="00C81884"/>
    <w:rsid w:val="00C819A8"/>
    <w:rsid w:val="00C81A3C"/>
    <w:rsid w:val="00C81C6E"/>
    <w:rsid w:val="00C81E8D"/>
    <w:rsid w:val="00C81FFC"/>
    <w:rsid w:val="00C821C9"/>
    <w:rsid w:val="00C82874"/>
    <w:rsid w:val="00C828C2"/>
    <w:rsid w:val="00C82A3C"/>
    <w:rsid w:val="00C82ABE"/>
    <w:rsid w:val="00C82B7E"/>
    <w:rsid w:val="00C82BBC"/>
    <w:rsid w:val="00C83179"/>
    <w:rsid w:val="00C8324E"/>
    <w:rsid w:val="00C83635"/>
    <w:rsid w:val="00C83686"/>
    <w:rsid w:val="00C836EA"/>
    <w:rsid w:val="00C838E3"/>
    <w:rsid w:val="00C8391D"/>
    <w:rsid w:val="00C83B99"/>
    <w:rsid w:val="00C83BBE"/>
    <w:rsid w:val="00C83C8F"/>
    <w:rsid w:val="00C83D85"/>
    <w:rsid w:val="00C843B5"/>
    <w:rsid w:val="00C8445B"/>
    <w:rsid w:val="00C844C8"/>
    <w:rsid w:val="00C84690"/>
    <w:rsid w:val="00C846B6"/>
    <w:rsid w:val="00C848BC"/>
    <w:rsid w:val="00C84B37"/>
    <w:rsid w:val="00C84DE0"/>
    <w:rsid w:val="00C851A8"/>
    <w:rsid w:val="00C85480"/>
    <w:rsid w:val="00C85526"/>
    <w:rsid w:val="00C8553F"/>
    <w:rsid w:val="00C85563"/>
    <w:rsid w:val="00C85567"/>
    <w:rsid w:val="00C857B5"/>
    <w:rsid w:val="00C8588A"/>
    <w:rsid w:val="00C8598E"/>
    <w:rsid w:val="00C85CA7"/>
    <w:rsid w:val="00C85EAF"/>
    <w:rsid w:val="00C85EF1"/>
    <w:rsid w:val="00C85F53"/>
    <w:rsid w:val="00C85FBB"/>
    <w:rsid w:val="00C86013"/>
    <w:rsid w:val="00C86095"/>
    <w:rsid w:val="00C860D3"/>
    <w:rsid w:val="00C8618D"/>
    <w:rsid w:val="00C864FB"/>
    <w:rsid w:val="00C8697D"/>
    <w:rsid w:val="00C86A04"/>
    <w:rsid w:val="00C86D45"/>
    <w:rsid w:val="00C86FAD"/>
    <w:rsid w:val="00C87058"/>
    <w:rsid w:val="00C870A5"/>
    <w:rsid w:val="00C8721C"/>
    <w:rsid w:val="00C872AC"/>
    <w:rsid w:val="00C8744A"/>
    <w:rsid w:val="00C87988"/>
    <w:rsid w:val="00C87BFC"/>
    <w:rsid w:val="00C87CCF"/>
    <w:rsid w:val="00C87E04"/>
    <w:rsid w:val="00C90123"/>
    <w:rsid w:val="00C901EC"/>
    <w:rsid w:val="00C9033B"/>
    <w:rsid w:val="00C90343"/>
    <w:rsid w:val="00C90465"/>
    <w:rsid w:val="00C904D7"/>
    <w:rsid w:val="00C905B6"/>
    <w:rsid w:val="00C906A3"/>
    <w:rsid w:val="00C9075C"/>
    <w:rsid w:val="00C90AAF"/>
    <w:rsid w:val="00C90AD0"/>
    <w:rsid w:val="00C90D55"/>
    <w:rsid w:val="00C90E60"/>
    <w:rsid w:val="00C90FBB"/>
    <w:rsid w:val="00C90FD1"/>
    <w:rsid w:val="00C910E9"/>
    <w:rsid w:val="00C910F4"/>
    <w:rsid w:val="00C911B7"/>
    <w:rsid w:val="00C912A1"/>
    <w:rsid w:val="00C91452"/>
    <w:rsid w:val="00C91535"/>
    <w:rsid w:val="00C9177A"/>
    <w:rsid w:val="00C917F0"/>
    <w:rsid w:val="00C9192F"/>
    <w:rsid w:val="00C91A01"/>
    <w:rsid w:val="00C91A43"/>
    <w:rsid w:val="00C91B18"/>
    <w:rsid w:val="00C91B6C"/>
    <w:rsid w:val="00C91C0D"/>
    <w:rsid w:val="00C91CC6"/>
    <w:rsid w:val="00C91D72"/>
    <w:rsid w:val="00C91EC0"/>
    <w:rsid w:val="00C92560"/>
    <w:rsid w:val="00C9274A"/>
    <w:rsid w:val="00C9285D"/>
    <w:rsid w:val="00C92DDD"/>
    <w:rsid w:val="00C92E5A"/>
    <w:rsid w:val="00C92EE0"/>
    <w:rsid w:val="00C92EE2"/>
    <w:rsid w:val="00C930F3"/>
    <w:rsid w:val="00C9324A"/>
    <w:rsid w:val="00C933D4"/>
    <w:rsid w:val="00C9353A"/>
    <w:rsid w:val="00C93904"/>
    <w:rsid w:val="00C93AF6"/>
    <w:rsid w:val="00C93E64"/>
    <w:rsid w:val="00C93F24"/>
    <w:rsid w:val="00C93F8B"/>
    <w:rsid w:val="00C93FD8"/>
    <w:rsid w:val="00C94010"/>
    <w:rsid w:val="00C94081"/>
    <w:rsid w:val="00C944F4"/>
    <w:rsid w:val="00C94515"/>
    <w:rsid w:val="00C94552"/>
    <w:rsid w:val="00C945E9"/>
    <w:rsid w:val="00C94B83"/>
    <w:rsid w:val="00C94BAE"/>
    <w:rsid w:val="00C94BFA"/>
    <w:rsid w:val="00C94CA2"/>
    <w:rsid w:val="00C94CA5"/>
    <w:rsid w:val="00C94D68"/>
    <w:rsid w:val="00C94F19"/>
    <w:rsid w:val="00C953A9"/>
    <w:rsid w:val="00C954A2"/>
    <w:rsid w:val="00C95519"/>
    <w:rsid w:val="00C95680"/>
    <w:rsid w:val="00C957F3"/>
    <w:rsid w:val="00C95930"/>
    <w:rsid w:val="00C95AF3"/>
    <w:rsid w:val="00C95B85"/>
    <w:rsid w:val="00C95C26"/>
    <w:rsid w:val="00C95C4B"/>
    <w:rsid w:val="00C95E0C"/>
    <w:rsid w:val="00C95FC2"/>
    <w:rsid w:val="00C96007"/>
    <w:rsid w:val="00C96042"/>
    <w:rsid w:val="00C961DA"/>
    <w:rsid w:val="00C961E3"/>
    <w:rsid w:val="00C962D6"/>
    <w:rsid w:val="00C96355"/>
    <w:rsid w:val="00C9664B"/>
    <w:rsid w:val="00C96B38"/>
    <w:rsid w:val="00C96C6F"/>
    <w:rsid w:val="00C96E29"/>
    <w:rsid w:val="00C96F4F"/>
    <w:rsid w:val="00C972F5"/>
    <w:rsid w:val="00C9732A"/>
    <w:rsid w:val="00C97349"/>
    <w:rsid w:val="00C9741C"/>
    <w:rsid w:val="00C97694"/>
    <w:rsid w:val="00C9770A"/>
    <w:rsid w:val="00C97873"/>
    <w:rsid w:val="00C978BA"/>
    <w:rsid w:val="00C978DD"/>
    <w:rsid w:val="00C97ADD"/>
    <w:rsid w:val="00C97B79"/>
    <w:rsid w:val="00C97CAD"/>
    <w:rsid w:val="00C97FF1"/>
    <w:rsid w:val="00CA02BD"/>
    <w:rsid w:val="00CA0336"/>
    <w:rsid w:val="00CA05A7"/>
    <w:rsid w:val="00CA0B61"/>
    <w:rsid w:val="00CA0BF7"/>
    <w:rsid w:val="00CA0E6F"/>
    <w:rsid w:val="00CA101B"/>
    <w:rsid w:val="00CA106A"/>
    <w:rsid w:val="00CA1122"/>
    <w:rsid w:val="00CA1169"/>
    <w:rsid w:val="00CA1239"/>
    <w:rsid w:val="00CA1254"/>
    <w:rsid w:val="00CA1841"/>
    <w:rsid w:val="00CA1987"/>
    <w:rsid w:val="00CA1A73"/>
    <w:rsid w:val="00CA1AB8"/>
    <w:rsid w:val="00CA1C10"/>
    <w:rsid w:val="00CA1C6A"/>
    <w:rsid w:val="00CA1D1B"/>
    <w:rsid w:val="00CA20E7"/>
    <w:rsid w:val="00CA2210"/>
    <w:rsid w:val="00CA26D9"/>
    <w:rsid w:val="00CA2912"/>
    <w:rsid w:val="00CA2A43"/>
    <w:rsid w:val="00CA2AED"/>
    <w:rsid w:val="00CA2D61"/>
    <w:rsid w:val="00CA2DB4"/>
    <w:rsid w:val="00CA2E54"/>
    <w:rsid w:val="00CA336A"/>
    <w:rsid w:val="00CA34A7"/>
    <w:rsid w:val="00CA3607"/>
    <w:rsid w:val="00CA36B8"/>
    <w:rsid w:val="00CA3766"/>
    <w:rsid w:val="00CA37A1"/>
    <w:rsid w:val="00CA3A3E"/>
    <w:rsid w:val="00CA3D1E"/>
    <w:rsid w:val="00CA3E82"/>
    <w:rsid w:val="00CA3FC5"/>
    <w:rsid w:val="00CA45F7"/>
    <w:rsid w:val="00CA480F"/>
    <w:rsid w:val="00CA4DAE"/>
    <w:rsid w:val="00CA50FF"/>
    <w:rsid w:val="00CA5232"/>
    <w:rsid w:val="00CA55B0"/>
    <w:rsid w:val="00CA55CF"/>
    <w:rsid w:val="00CA5651"/>
    <w:rsid w:val="00CA5652"/>
    <w:rsid w:val="00CA56C2"/>
    <w:rsid w:val="00CA5E0B"/>
    <w:rsid w:val="00CA6057"/>
    <w:rsid w:val="00CA61CE"/>
    <w:rsid w:val="00CA63E8"/>
    <w:rsid w:val="00CA6420"/>
    <w:rsid w:val="00CA651A"/>
    <w:rsid w:val="00CA667D"/>
    <w:rsid w:val="00CA677D"/>
    <w:rsid w:val="00CA6797"/>
    <w:rsid w:val="00CA6B24"/>
    <w:rsid w:val="00CA6B43"/>
    <w:rsid w:val="00CA6BAB"/>
    <w:rsid w:val="00CA6C1B"/>
    <w:rsid w:val="00CA6C2A"/>
    <w:rsid w:val="00CA6E85"/>
    <w:rsid w:val="00CA6F14"/>
    <w:rsid w:val="00CA7164"/>
    <w:rsid w:val="00CA7309"/>
    <w:rsid w:val="00CA731A"/>
    <w:rsid w:val="00CA7368"/>
    <w:rsid w:val="00CA74E1"/>
    <w:rsid w:val="00CA7874"/>
    <w:rsid w:val="00CA7B03"/>
    <w:rsid w:val="00CA7B62"/>
    <w:rsid w:val="00CA7C85"/>
    <w:rsid w:val="00CA7C87"/>
    <w:rsid w:val="00CA7D6A"/>
    <w:rsid w:val="00CA7D89"/>
    <w:rsid w:val="00CA7D9C"/>
    <w:rsid w:val="00CA7E21"/>
    <w:rsid w:val="00CB0056"/>
    <w:rsid w:val="00CB00BA"/>
    <w:rsid w:val="00CB0373"/>
    <w:rsid w:val="00CB03E0"/>
    <w:rsid w:val="00CB071A"/>
    <w:rsid w:val="00CB0A58"/>
    <w:rsid w:val="00CB0D68"/>
    <w:rsid w:val="00CB0F9A"/>
    <w:rsid w:val="00CB106F"/>
    <w:rsid w:val="00CB108E"/>
    <w:rsid w:val="00CB1130"/>
    <w:rsid w:val="00CB14FD"/>
    <w:rsid w:val="00CB151C"/>
    <w:rsid w:val="00CB1559"/>
    <w:rsid w:val="00CB15F8"/>
    <w:rsid w:val="00CB1725"/>
    <w:rsid w:val="00CB1815"/>
    <w:rsid w:val="00CB1862"/>
    <w:rsid w:val="00CB19F8"/>
    <w:rsid w:val="00CB22CC"/>
    <w:rsid w:val="00CB237D"/>
    <w:rsid w:val="00CB26FE"/>
    <w:rsid w:val="00CB26FF"/>
    <w:rsid w:val="00CB2888"/>
    <w:rsid w:val="00CB29F6"/>
    <w:rsid w:val="00CB2D63"/>
    <w:rsid w:val="00CB2DEA"/>
    <w:rsid w:val="00CB2E27"/>
    <w:rsid w:val="00CB2F5C"/>
    <w:rsid w:val="00CB2FE1"/>
    <w:rsid w:val="00CB31B8"/>
    <w:rsid w:val="00CB3570"/>
    <w:rsid w:val="00CB371A"/>
    <w:rsid w:val="00CB37E7"/>
    <w:rsid w:val="00CB3806"/>
    <w:rsid w:val="00CB38A6"/>
    <w:rsid w:val="00CB3B6E"/>
    <w:rsid w:val="00CB3D2F"/>
    <w:rsid w:val="00CB3E28"/>
    <w:rsid w:val="00CB3F29"/>
    <w:rsid w:val="00CB4024"/>
    <w:rsid w:val="00CB4034"/>
    <w:rsid w:val="00CB40A6"/>
    <w:rsid w:val="00CB41EF"/>
    <w:rsid w:val="00CB4326"/>
    <w:rsid w:val="00CB4516"/>
    <w:rsid w:val="00CB4541"/>
    <w:rsid w:val="00CB470C"/>
    <w:rsid w:val="00CB48AE"/>
    <w:rsid w:val="00CB4B31"/>
    <w:rsid w:val="00CB4B52"/>
    <w:rsid w:val="00CB4C90"/>
    <w:rsid w:val="00CB4C91"/>
    <w:rsid w:val="00CB4CD9"/>
    <w:rsid w:val="00CB4E66"/>
    <w:rsid w:val="00CB4F7B"/>
    <w:rsid w:val="00CB4FC9"/>
    <w:rsid w:val="00CB50B0"/>
    <w:rsid w:val="00CB5230"/>
    <w:rsid w:val="00CB533F"/>
    <w:rsid w:val="00CB540E"/>
    <w:rsid w:val="00CB557F"/>
    <w:rsid w:val="00CB55C1"/>
    <w:rsid w:val="00CB58AD"/>
    <w:rsid w:val="00CB5A76"/>
    <w:rsid w:val="00CB5CFF"/>
    <w:rsid w:val="00CB5D3F"/>
    <w:rsid w:val="00CB5D68"/>
    <w:rsid w:val="00CB5DC0"/>
    <w:rsid w:val="00CB5DF8"/>
    <w:rsid w:val="00CB5DFD"/>
    <w:rsid w:val="00CB5EBC"/>
    <w:rsid w:val="00CB5EC8"/>
    <w:rsid w:val="00CB5FB7"/>
    <w:rsid w:val="00CB5FC7"/>
    <w:rsid w:val="00CB60F3"/>
    <w:rsid w:val="00CB613E"/>
    <w:rsid w:val="00CB635B"/>
    <w:rsid w:val="00CB63F6"/>
    <w:rsid w:val="00CB63FD"/>
    <w:rsid w:val="00CB6461"/>
    <w:rsid w:val="00CB66DF"/>
    <w:rsid w:val="00CB67E8"/>
    <w:rsid w:val="00CB6DB4"/>
    <w:rsid w:val="00CB6FDB"/>
    <w:rsid w:val="00CB70C0"/>
    <w:rsid w:val="00CB72FE"/>
    <w:rsid w:val="00CB756C"/>
    <w:rsid w:val="00CB76E2"/>
    <w:rsid w:val="00CB7799"/>
    <w:rsid w:val="00CB7860"/>
    <w:rsid w:val="00CB7AB9"/>
    <w:rsid w:val="00CB7B07"/>
    <w:rsid w:val="00CB7D06"/>
    <w:rsid w:val="00CB7F81"/>
    <w:rsid w:val="00CC00A5"/>
    <w:rsid w:val="00CC01BD"/>
    <w:rsid w:val="00CC0513"/>
    <w:rsid w:val="00CC0CE7"/>
    <w:rsid w:val="00CC0E80"/>
    <w:rsid w:val="00CC1178"/>
    <w:rsid w:val="00CC127C"/>
    <w:rsid w:val="00CC142F"/>
    <w:rsid w:val="00CC14DC"/>
    <w:rsid w:val="00CC14F5"/>
    <w:rsid w:val="00CC1581"/>
    <w:rsid w:val="00CC1A61"/>
    <w:rsid w:val="00CC1B03"/>
    <w:rsid w:val="00CC1BCE"/>
    <w:rsid w:val="00CC1DB5"/>
    <w:rsid w:val="00CC202F"/>
    <w:rsid w:val="00CC22B4"/>
    <w:rsid w:val="00CC237E"/>
    <w:rsid w:val="00CC2396"/>
    <w:rsid w:val="00CC2430"/>
    <w:rsid w:val="00CC24C7"/>
    <w:rsid w:val="00CC2582"/>
    <w:rsid w:val="00CC25BC"/>
    <w:rsid w:val="00CC271D"/>
    <w:rsid w:val="00CC28DF"/>
    <w:rsid w:val="00CC2B1E"/>
    <w:rsid w:val="00CC2CF0"/>
    <w:rsid w:val="00CC2D1D"/>
    <w:rsid w:val="00CC2EDA"/>
    <w:rsid w:val="00CC323E"/>
    <w:rsid w:val="00CC3433"/>
    <w:rsid w:val="00CC3680"/>
    <w:rsid w:val="00CC36F7"/>
    <w:rsid w:val="00CC3761"/>
    <w:rsid w:val="00CC3E09"/>
    <w:rsid w:val="00CC3E34"/>
    <w:rsid w:val="00CC3F64"/>
    <w:rsid w:val="00CC418D"/>
    <w:rsid w:val="00CC422B"/>
    <w:rsid w:val="00CC4293"/>
    <w:rsid w:val="00CC437C"/>
    <w:rsid w:val="00CC4484"/>
    <w:rsid w:val="00CC48AE"/>
    <w:rsid w:val="00CC48B0"/>
    <w:rsid w:val="00CC48E2"/>
    <w:rsid w:val="00CC497E"/>
    <w:rsid w:val="00CC4AB7"/>
    <w:rsid w:val="00CC4D8C"/>
    <w:rsid w:val="00CC4EE9"/>
    <w:rsid w:val="00CC4F08"/>
    <w:rsid w:val="00CC4F56"/>
    <w:rsid w:val="00CC4FBB"/>
    <w:rsid w:val="00CC54EB"/>
    <w:rsid w:val="00CC5574"/>
    <w:rsid w:val="00CC567B"/>
    <w:rsid w:val="00CC581D"/>
    <w:rsid w:val="00CC5828"/>
    <w:rsid w:val="00CC5877"/>
    <w:rsid w:val="00CC5920"/>
    <w:rsid w:val="00CC5B67"/>
    <w:rsid w:val="00CC5FDF"/>
    <w:rsid w:val="00CC606E"/>
    <w:rsid w:val="00CC6256"/>
    <w:rsid w:val="00CC6510"/>
    <w:rsid w:val="00CC6636"/>
    <w:rsid w:val="00CC68BD"/>
    <w:rsid w:val="00CC6AB6"/>
    <w:rsid w:val="00CC7051"/>
    <w:rsid w:val="00CC70B7"/>
    <w:rsid w:val="00CC72E5"/>
    <w:rsid w:val="00CC7561"/>
    <w:rsid w:val="00CC758F"/>
    <w:rsid w:val="00CC75C7"/>
    <w:rsid w:val="00CC77E3"/>
    <w:rsid w:val="00CC7903"/>
    <w:rsid w:val="00CC7A34"/>
    <w:rsid w:val="00CC7AD1"/>
    <w:rsid w:val="00CC7C01"/>
    <w:rsid w:val="00CC7DFB"/>
    <w:rsid w:val="00CC7FE6"/>
    <w:rsid w:val="00CD02A2"/>
    <w:rsid w:val="00CD02E3"/>
    <w:rsid w:val="00CD03F0"/>
    <w:rsid w:val="00CD0463"/>
    <w:rsid w:val="00CD054F"/>
    <w:rsid w:val="00CD091E"/>
    <w:rsid w:val="00CD0A51"/>
    <w:rsid w:val="00CD0BBA"/>
    <w:rsid w:val="00CD0C7D"/>
    <w:rsid w:val="00CD0F17"/>
    <w:rsid w:val="00CD1063"/>
    <w:rsid w:val="00CD1065"/>
    <w:rsid w:val="00CD1173"/>
    <w:rsid w:val="00CD13AA"/>
    <w:rsid w:val="00CD14BB"/>
    <w:rsid w:val="00CD14C4"/>
    <w:rsid w:val="00CD1529"/>
    <w:rsid w:val="00CD1567"/>
    <w:rsid w:val="00CD1575"/>
    <w:rsid w:val="00CD1703"/>
    <w:rsid w:val="00CD1787"/>
    <w:rsid w:val="00CD191D"/>
    <w:rsid w:val="00CD1ACD"/>
    <w:rsid w:val="00CD1BB0"/>
    <w:rsid w:val="00CD1D16"/>
    <w:rsid w:val="00CD1D3E"/>
    <w:rsid w:val="00CD1E67"/>
    <w:rsid w:val="00CD21B9"/>
    <w:rsid w:val="00CD2819"/>
    <w:rsid w:val="00CD2F2D"/>
    <w:rsid w:val="00CD2F37"/>
    <w:rsid w:val="00CD2FE8"/>
    <w:rsid w:val="00CD306C"/>
    <w:rsid w:val="00CD313B"/>
    <w:rsid w:val="00CD33C5"/>
    <w:rsid w:val="00CD34AB"/>
    <w:rsid w:val="00CD3965"/>
    <w:rsid w:val="00CD3A91"/>
    <w:rsid w:val="00CD3AF6"/>
    <w:rsid w:val="00CD3B32"/>
    <w:rsid w:val="00CD3B68"/>
    <w:rsid w:val="00CD3F00"/>
    <w:rsid w:val="00CD3F02"/>
    <w:rsid w:val="00CD3F59"/>
    <w:rsid w:val="00CD3FB4"/>
    <w:rsid w:val="00CD408D"/>
    <w:rsid w:val="00CD40A2"/>
    <w:rsid w:val="00CD4274"/>
    <w:rsid w:val="00CD4285"/>
    <w:rsid w:val="00CD42DE"/>
    <w:rsid w:val="00CD4468"/>
    <w:rsid w:val="00CD475C"/>
    <w:rsid w:val="00CD48EF"/>
    <w:rsid w:val="00CD494E"/>
    <w:rsid w:val="00CD49D7"/>
    <w:rsid w:val="00CD4A5E"/>
    <w:rsid w:val="00CD4E36"/>
    <w:rsid w:val="00CD4EAC"/>
    <w:rsid w:val="00CD5031"/>
    <w:rsid w:val="00CD503C"/>
    <w:rsid w:val="00CD53C3"/>
    <w:rsid w:val="00CD5491"/>
    <w:rsid w:val="00CD5712"/>
    <w:rsid w:val="00CD5889"/>
    <w:rsid w:val="00CD5A72"/>
    <w:rsid w:val="00CD5D1F"/>
    <w:rsid w:val="00CD5D94"/>
    <w:rsid w:val="00CD5E00"/>
    <w:rsid w:val="00CD6023"/>
    <w:rsid w:val="00CD60A8"/>
    <w:rsid w:val="00CD61A8"/>
    <w:rsid w:val="00CD6423"/>
    <w:rsid w:val="00CD652F"/>
    <w:rsid w:val="00CD6630"/>
    <w:rsid w:val="00CD6716"/>
    <w:rsid w:val="00CD6729"/>
    <w:rsid w:val="00CD6BD7"/>
    <w:rsid w:val="00CD6D6A"/>
    <w:rsid w:val="00CD6E17"/>
    <w:rsid w:val="00CD6EEB"/>
    <w:rsid w:val="00CD6F0E"/>
    <w:rsid w:val="00CD6FBB"/>
    <w:rsid w:val="00CD70A2"/>
    <w:rsid w:val="00CD72EF"/>
    <w:rsid w:val="00CD7899"/>
    <w:rsid w:val="00CD792A"/>
    <w:rsid w:val="00CD79D7"/>
    <w:rsid w:val="00CD79EB"/>
    <w:rsid w:val="00CD7BEB"/>
    <w:rsid w:val="00CD7D1F"/>
    <w:rsid w:val="00CE0708"/>
    <w:rsid w:val="00CE082F"/>
    <w:rsid w:val="00CE0B8E"/>
    <w:rsid w:val="00CE0D3A"/>
    <w:rsid w:val="00CE0F57"/>
    <w:rsid w:val="00CE0FC5"/>
    <w:rsid w:val="00CE127A"/>
    <w:rsid w:val="00CE1344"/>
    <w:rsid w:val="00CE147A"/>
    <w:rsid w:val="00CE15AC"/>
    <w:rsid w:val="00CE1AC7"/>
    <w:rsid w:val="00CE1C16"/>
    <w:rsid w:val="00CE1CE0"/>
    <w:rsid w:val="00CE1DA6"/>
    <w:rsid w:val="00CE2118"/>
    <w:rsid w:val="00CE212D"/>
    <w:rsid w:val="00CE21D4"/>
    <w:rsid w:val="00CE2246"/>
    <w:rsid w:val="00CE22FA"/>
    <w:rsid w:val="00CE2483"/>
    <w:rsid w:val="00CE250A"/>
    <w:rsid w:val="00CE2693"/>
    <w:rsid w:val="00CE26C9"/>
    <w:rsid w:val="00CE2758"/>
    <w:rsid w:val="00CE27C6"/>
    <w:rsid w:val="00CE27EA"/>
    <w:rsid w:val="00CE2893"/>
    <w:rsid w:val="00CE28F4"/>
    <w:rsid w:val="00CE2B69"/>
    <w:rsid w:val="00CE2BDB"/>
    <w:rsid w:val="00CE2DA9"/>
    <w:rsid w:val="00CE2DED"/>
    <w:rsid w:val="00CE2E9A"/>
    <w:rsid w:val="00CE31B7"/>
    <w:rsid w:val="00CE33D2"/>
    <w:rsid w:val="00CE3420"/>
    <w:rsid w:val="00CE36A4"/>
    <w:rsid w:val="00CE36EA"/>
    <w:rsid w:val="00CE3A0C"/>
    <w:rsid w:val="00CE3EC9"/>
    <w:rsid w:val="00CE41A0"/>
    <w:rsid w:val="00CE433F"/>
    <w:rsid w:val="00CE439F"/>
    <w:rsid w:val="00CE43FB"/>
    <w:rsid w:val="00CE457A"/>
    <w:rsid w:val="00CE4602"/>
    <w:rsid w:val="00CE483F"/>
    <w:rsid w:val="00CE4A11"/>
    <w:rsid w:val="00CE4C68"/>
    <w:rsid w:val="00CE4C99"/>
    <w:rsid w:val="00CE4DB5"/>
    <w:rsid w:val="00CE4EFB"/>
    <w:rsid w:val="00CE4F43"/>
    <w:rsid w:val="00CE4FE5"/>
    <w:rsid w:val="00CE5065"/>
    <w:rsid w:val="00CE526A"/>
    <w:rsid w:val="00CE526D"/>
    <w:rsid w:val="00CE53B6"/>
    <w:rsid w:val="00CE53DB"/>
    <w:rsid w:val="00CE563A"/>
    <w:rsid w:val="00CE58DD"/>
    <w:rsid w:val="00CE5BDD"/>
    <w:rsid w:val="00CE5BE2"/>
    <w:rsid w:val="00CE5CBA"/>
    <w:rsid w:val="00CE5E64"/>
    <w:rsid w:val="00CE60ED"/>
    <w:rsid w:val="00CE6186"/>
    <w:rsid w:val="00CE6220"/>
    <w:rsid w:val="00CE6275"/>
    <w:rsid w:val="00CE6767"/>
    <w:rsid w:val="00CE6787"/>
    <w:rsid w:val="00CE6941"/>
    <w:rsid w:val="00CE6972"/>
    <w:rsid w:val="00CE6B96"/>
    <w:rsid w:val="00CE6CD3"/>
    <w:rsid w:val="00CE6E87"/>
    <w:rsid w:val="00CE6ED6"/>
    <w:rsid w:val="00CE6FC3"/>
    <w:rsid w:val="00CE6FE8"/>
    <w:rsid w:val="00CE7026"/>
    <w:rsid w:val="00CE70E1"/>
    <w:rsid w:val="00CE7245"/>
    <w:rsid w:val="00CE72AD"/>
    <w:rsid w:val="00CE73C7"/>
    <w:rsid w:val="00CE78DA"/>
    <w:rsid w:val="00CF0195"/>
    <w:rsid w:val="00CF02E1"/>
    <w:rsid w:val="00CF0471"/>
    <w:rsid w:val="00CF047A"/>
    <w:rsid w:val="00CF062E"/>
    <w:rsid w:val="00CF0644"/>
    <w:rsid w:val="00CF0675"/>
    <w:rsid w:val="00CF084C"/>
    <w:rsid w:val="00CF0B9F"/>
    <w:rsid w:val="00CF0C32"/>
    <w:rsid w:val="00CF10A0"/>
    <w:rsid w:val="00CF144F"/>
    <w:rsid w:val="00CF1531"/>
    <w:rsid w:val="00CF1812"/>
    <w:rsid w:val="00CF1865"/>
    <w:rsid w:val="00CF1871"/>
    <w:rsid w:val="00CF1C6C"/>
    <w:rsid w:val="00CF1E6E"/>
    <w:rsid w:val="00CF1F06"/>
    <w:rsid w:val="00CF1F53"/>
    <w:rsid w:val="00CF2005"/>
    <w:rsid w:val="00CF20F1"/>
    <w:rsid w:val="00CF20F7"/>
    <w:rsid w:val="00CF2551"/>
    <w:rsid w:val="00CF266F"/>
    <w:rsid w:val="00CF27AD"/>
    <w:rsid w:val="00CF28AE"/>
    <w:rsid w:val="00CF2B5D"/>
    <w:rsid w:val="00CF2DE5"/>
    <w:rsid w:val="00CF2EA4"/>
    <w:rsid w:val="00CF33F4"/>
    <w:rsid w:val="00CF34C9"/>
    <w:rsid w:val="00CF358E"/>
    <w:rsid w:val="00CF3829"/>
    <w:rsid w:val="00CF3978"/>
    <w:rsid w:val="00CF3BB3"/>
    <w:rsid w:val="00CF3DF6"/>
    <w:rsid w:val="00CF3E0D"/>
    <w:rsid w:val="00CF3F20"/>
    <w:rsid w:val="00CF3F6B"/>
    <w:rsid w:val="00CF401E"/>
    <w:rsid w:val="00CF40DA"/>
    <w:rsid w:val="00CF41C2"/>
    <w:rsid w:val="00CF4237"/>
    <w:rsid w:val="00CF43AB"/>
    <w:rsid w:val="00CF44C2"/>
    <w:rsid w:val="00CF4522"/>
    <w:rsid w:val="00CF457D"/>
    <w:rsid w:val="00CF45D6"/>
    <w:rsid w:val="00CF4689"/>
    <w:rsid w:val="00CF46BC"/>
    <w:rsid w:val="00CF487C"/>
    <w:rsid w:val="00CF489C"/>
    <w:rsid w:val="00CF4D7F"/>
    <w:rsid w:val="00CF4E26"/>
    <w:rsid w:val="00CF4E48"/>
    <w:rsid w:val="00CF4F11"/>
    <w:rsid w:val="00CF5199"/>
    <w:rsid w:val="00CF5291"/>
    <w:rsid w:val="00CF53AB"/>
    <w:rsid w:val="00CF53CF"/>
    <w:rsid w:val="00CF5554"/>
    <w:rsid w:val="00CF5600"/>
    <w:rsid w:val="00CF575F"/>
    <w:rsid w:val="00CF5814"/>
    <w:rsid w:val="00CF589E"/>
    <w:rsid w:val="00CF5ABF"/>
    <w:rsid w:val="00CF5AE2"/>
    <w:rsid w:val="00CF5B43"/>
    <w:rsid w:val="00CF5C41"/>
    <w:rsid w:val="00CF5D92"/>
    <w:rsid w:val="00CF66CC"/>
    <w:rsid w:val="00CF66EE"/>
    <w:rsid w:val="00CF67EE"/>
    <w:rsid w:val="00CF6805"/>
    <w:rsid w:val="00CF6934"/>
    <w:rsid w:val="00CF6A78"/>
    <w:rsid w:val="00CF6B5C"/>
    <w:rsid w:val="00CF6BB4"/>
    <w:rsid w:val="00CF6C02"/>
    <w:rsid w:val="00CF6CC9"/>
    <w:rsid w:val="00CF6DC8"/>
    <w:rsid w:val="00CF6E3D"/>
    <w:rsid w:val="00CF7072"/>
    <w:rsid w:val="00CF7125"/>
    <w:rsid w:val="00CF7399"/>
    <w:rsid w:val="00CF7607"/>
    <w:rsid w:val="00CF7837"/>
    <w:rsid w:val="00CF788F"/>
    <w:rsid w:val="00CF7981"/>
    <w:rsid w:val="00CF7A7C"/>
    <w:rsid w:val="00CF7BDA"/>
    <w:rsid w:val="00D000EC"/>
    <w:rsid w:val="00D0015C"/>
    <w:rsid w:val="00D00450"/>
    <w:rsid w:val="00D004E6"/>
    <w:rsid w:val="00D004F5"/>
    <w:rsid w:val="00D0051E"/>
    <w:rsid w:val="00D0053E"/>
    <w:rsid w:val="00D00673"/>
    <w:rsid w:val="00D0072D"/>
    <w:rsid w:val="00D008E0"/>
    <w:rsid w:val="00D009A1"/>
    <w:rsid w:val="00D00BA3"/>
    <w:rsid w:val="00D00E16"/>
    <w:rsid w:val="00D00EDD"/>
    <w:rsid w:val="00D01036"/>
    <w:rsid w:val="00D01181"/>
    <w:rsid w:val="00D01264"/>
    <w:rsid w:val="00D0172A"/>
    <w:rsid w:val="00D0177A"/>
    <w:rsid w:val="00D019F1"/>
    <w:rsid w:val="00D01B73"/>
    <w:rsid w:val="00D01BA3"/>
    <w:rsid w:val="00D01D9F"/>
    <w:rsid w:val="00D01F22"/>
    <w:rsid w:val="00D01F42"/>
    <w:rsid w:val="00D02070"/>
    <w:rsid w:val="00D02175"/>
    <w:rsid w:val="00D02198"/>
    <w:rsid w:val="00D0219E"/>
    <w:rsid w:val="00D02842"/>
    <w:rsid w:val="00D0292F"/>
    <w:rsid w:val="00D02936"/>
    <w:rsid w:val="00D02D0E"/>
    <w:rsid w:val="00D02E6B"/>
    <w:rsid w:val="00D03A06"/>
    <w:rsid w:val="00D03ABB"/>
    <w:rsid w:val="00D03B36"/>
    <w:rsid w:val="00D03BAA"/>
    <w:rsid w:val="00D03C8A"/>
    <w:rsid w:val="00D03D2B"/>
    <w:rsid w:val="00D03D80"/>
    <w:rsid w:val="00D03EB3"/>
    <w:rsid w:val="00D03ED2"/>
    <w:rsid w:val="00D03FFC"/>
    <w:rsid w:val="00D04034"/>
    <w:rsid w:val="00D04526"/>
    <w:rsid w:val="00D04663"/>
    <w:rsid w:val="00D047E0"/>
    <w:rsid w:val="00D04950"/>
    <w:rsid w:val="00D04A4C"/>
    <w:rsid w:val="00D04B51"/>
    <w:rsid w:val="00D04B59"/>
    <w:rsid w:val="00D04BB7"/>
    <w:rsid w:val="00D04CA3"/>
    <w:rsid w:val="00D04D3B"/>
    <w:rsid w:val="00D04D48"/>
    <w:rsid w:val="00D04DEC"/>
    <w:rsid w:val="00D04E4F"/>
    <w:rsid w:val="00D053F2"/>
    <w:rsid w:val="00D0556A"/>
    <w:rsid w:val="00D0586F"/>
    <w:rsid w:val="00D058AD"/>
    <w:rsid w:val="00D05BC6"/>
    <w:rsid w:val="00D05C33"/>
    <w:rsid w:val="00D05C38"/>
    <w:rsid w:val="00D05E6A"/>
    <w:rsid w:val="00D06156"/>
    <w:rsid w:val="00D061C9"/>
    <w:rsid w:val="00D063EF"/>
    <w:rsid w:val="00D066F8"/>
    <w:rsid w:val="00D06A32"/>
    <w:rsid w:val="00D06B58"/>
    <w:rsid w:val="00D06C4D"/>
    <w:rsid w:val="00D06D29"/>
    <w:rsid w:val="00D06E2E"/>
    <w:rsid w:val="00D06E38"/>
    <w:rsid w:val="00D06E75"/>
    <w:rsid w:val="00D06F49"/>
    <w:rsid w:val="00D06F7C"/>
    <w:rsid w:val="00D0710D"/>
    <w:rsid w:val="00D073F5"/>
    <w:rsid w:val="00D07540"/>
    <w:rsid w:val="00D076BD"/>
    <w:rsid w:val="00D07727"/>
    <w:rsid w:val="00D07840"/>
    <w:rsid w:val="00D07964"/>
    <w:rsid w:val="00D07C6C"/>
    <w:rsid w:val="00D07D5F"/>
    <w:rsid w:val="00D1010C"/>
    <w:rsid w:val="00D1024B"/>
    <w:rsid w:val="00D102B2"/>
    <w:rsid w:val="00D103D8"/>
    <w:rsid w:val="00D104BF"/>
    <w:rsid w:val="00D104CE"/>
    <w:rsid w:val="00D10510"/>
    <w:rsid w:val="00D108C8"/>
    <w:rsid w:val="00D10914"/>
    <w:rsid w:val="00D10A02"/>
    <w:rsid w:val="00D10A3D"/>
    <w:rsid w:val="00D10C72"/>
    <w:rsid w:val="00D10CEC"/>
    <w:rsid w:val="00D10CEF"/>
    <w:rsid w:val="00D10DDA"/>
    <w:rsid w:val="00D10DE7"/>
    <w:rsid w:val="00D10FB4"/>
    <w:rsid w:val="00D11207"/>
    <w:rsid w:val="00D1123C"/>
    <w:rsid w:val="00D11416"/>
    <w:rsid w:val="00D116B9"/>
    <w:rsid w:val="00D117EB"/>
    <w:rsid w:val="00D11928"/>
    <w:rsid w:val="00D11B06"/>
    <w:rsid w:val="00D11BE7"/>
    <w:rsid w:val="00D11C31"/>
    <w:rsid w:val="00D11D01"/>
    <w:rsid w:val="00D11D3D"/>
    <w:rsid w:val="00D11DD1"/>
    <w:rsid w:val="00D11E38"/>
    <w:rsid w:val="00D11FE2"/>
    <w:rsid w:val="00D11FEA"/>
    <w:rsid w:val="00D12034"/>
    <w:rsid w:val="00D122B6"/>
    <w:rsid w:val="00D1252A"/>
    <w:rsid w:val="00D125B9"/>
    <w:rsid w:val="00D1269E"/>
    <w:rsid w:val="00D128A0"/>
    <w:rsid w:val="00D129A6"/>
    <w:rsid w:val="00D129FE"/>
    <w:rsid w:val="00D12A21"/>
    <w:rsid w:val="00D12A9B"/>
    <w:rsid w:val="00D12AB5"/>
    <w:rsid w:val="00D12AC3"/>
    <w:rsid w:val="00D12CC4"/>
    <w:rsid w:val="00D12D36"/>
    <w:rsid w:val="00D12DE9"/>
    <w:rsid w:val="00D12EC5"/>
    <w:rsid w:val="00D1309A"/>
    <w:rsid w:val="00D130D4"/>
    <w:rsid w:val="00D130F4"/>
    <w:rsid w:val="00D13311"/>
    <w:rsid w:val="00D13347"/>
    <w:rsid w:val="00D133E9"/>
    <w:rsid w:val="00D134CD"/>
    <w:rsid w:val="00D136B8"/>
    <w:rsid w:val="00D136D2"/>
    <w:rsid w:val="00D13A64"/>
    <w:rsid w:val="00D13AED"/>
    <w:rsid w:val="00D13E09"/>
    <w:rsid w:val="00D13E8F"/>
    <w:rsid w:val="00D14206"/>
    <w:rsid w:val="00D143AE"/>
    <w:rsid w:val="00D14680"/>
    <w:rsid w:val="00D14708"/>
    <w:rsid w:val="00D1473A"/>
    <w:rsid w:val="00D148BD"/>
    <w:rsid w:val="00D14B57"/>
    <w:rsid w:val="00D14C07"/>
    <w:rsid w:val="00D14C3E"/>
    <w:rsid w:val="00D14CA5"/>
    <w:rsid w:val="00D14D55"/>
    <w:rsid w:val="00D14FE7"/>
    <w:rsid w:val="00D150A6"/>
    <w:rsid w:val="00D154AC"/>
    <w:rsid w:val="00D157A7"/>
    <w:rsid w:val="00D1582D"/>
    <w:rsid w:val="00D15CF1"/>
    <w:rsid w:val="00D15D0C"/>
    <w:rsid w:val="00D15DB5"/>
    <w:rsid w:val="00D1617D"/>
    <w:rsid w:val="00D1619F"/>
    <w:rsid w:val="00D1625E"/>
    <w:rsid w:val="00D163BD"/>
    <w:rsid w:val="00D165D2"/>
    <w:rsid w:val="00D1678A"/>
    <w:rsid w:val="00D16AB1"/>
    <w:rsid w:val="00D16BDD"/>
    <w:rsid w:val="00D16C7A"/>
    <w:rsid w:val="00D16D75"/>
    <w:rsid w:val="00D16D9D"/>
    <w:rsid w:val="00D16DE5"/>
    <w:rsid w:val="00D16F08"/>
    <w:rsid w:val="00D16F95"/>
    <w:rsid w:val="00D16FE3"/>
    <w:rsid w:val="00D16FF6"/>
    <w:rsid w:val="00D1705A"/>
    <w:rsid w:val="00D1705D"/>
    <w:rsid w:val="00D172A3"/>
    <w:rsid w:val="00D173C9"/>
    <w:rsid w:val="00D174C0"/>
    <w:rsid w:val="00D17636"/>
    <w:rsid w:val="00D17772"/>
    <w:rsid w:val="00D178EA"/>
    <w:rsid w:val="00D17940"/>
    <w:rsid w:val="00D17C5A"/>
    <w:rsid w:val="00D17EEE"/>
    <w:rsid w:val="00D201DF"/>
    <w:rsid w:val="00D20221"/>
    <w:rsid w:val="00D20343"/>
    <w:rsid w:val="00D203D9"/>
    <w:rsid w:val="00D205D0"/>
    <w:rsid w:val="00D206C5"/>
    <w:rsid w:val="00D20773"/>
    <w:rsid w:val="00D20836"/>
    <w:rsid w:val="00D20856"/>
    <w:rsid w:val="00D20955"/>
    <w:rsid w:val="00D20988"/>
    <w:rsid w:val="00D20B93"/>
    <w:rsid w:val="00D20BA1"/>
    <w:rsid w:val="00D20CF2"/>
    <w:rsid w:val="00D20F43"/>
    <w:rsid w:val="00D2109A"/>
    <w:rsid w:val="00D210E9"/>
    <w:rsid w:val="00D21183"/>
    <w:rsid w:val="00D21470"/>
    <w:rsid w:val="00D21515"/>
    <w:rsid w:val="00D2158E"/>
    <w:rsid w:val="00D21667"/>
    <w:rsid w:val="00D217B0"/>
    <w:rsid w:val="00D21C8B"/>
    <w:rsid w:val="00D21EE1"/>
    <w:rsid w:val="00D22003"/>
    <w:rsid w:val="00D22016"/>
    <w:rsid w:val="00D22412"/>
    <w:rsid w:val="00D2246C"/>
    <w:rsid w:val="00D22564"/>
    <w:rsid w:val="00D22600"/>
    <w:rsid w:val="00D22621"/>
    <w:rsid w:val="00D226D9"/>
    <w:rsid w:val="00D228FE"/>
    <w:rsid w:val="00D229ED"/>
    <w:rsid w:val="00D22DEF"/>
    <w:rsid w:val="00D22E50"/>
    <w:rsid w:val="00D22F2F"/>
    <w:rsid w:val="00D22FF2"/>
    <w:rsid w:val="00D230F8"/>
    <w:rsid w:val="00D2316C"/>
    <w:rsid w:val="00D23405"/>
    <w:rsid w:val="00D23527"/>
    <w:rsid w:val="00D23C2D"/>
    <w:rsid w:val="00D23CBB"/>
    <w:rsid w:val="00D23DF1"/>
    <w:rsid w:val="00D23E32"/>
    <w:rsid w:val="00D23E3C"/>
    <w:rsid w:val="00D23F2E"/>
    <w:rsid w:val="00D24132"/>
    <w:rsid w:val="00D242BD"/>
    <w:rsid w:val="00D243CE"/>
    <w:rsid w:val="00D24464"/>
    <w:rsid w:val="00D248B9"/>
    <w:rsid w:val="00D24936"/>
    <w:rsid w:val="00D24A02"/>
    <w:rsid w:val="00D24ADC"/>
    <w:rsid w:val="00D24C44"/>
    <w:rsid w:val="00D254A2"/>
    <w:rsid w:val="00D25562"/>
    <w:rsid w:val="00D25685"/>
    <w:rsid w:val="00D25AE8"/>
    <w:rsid w:val="00D25B0E"/>
    <w:rsid w:val="00D25B65"/>
    <w:rsid w:val="00D25CBD"/>
    <w:rsid w:val="00D25EDE"/>
    <w:rsid w:val="00D26248"/>
    <w:rsid w:val="00D2636A"/>
    <w:rsid w:val="00D26413"/>
    <w:rsid w:val="00D26563"/>
    <w:rsid w:val="00D266D1"/>
    <w:rsid w:val="00D266D7"/>
    <w:rsid w:val="00D266E8"/>
    <w:rsid w:val="00D269E5"/>
    <w:rsid w:val="00D26A87"/>
    <w:rsid w:val="00D26B4C"/>
    <w:rsid w:val="00D26BB6"/>
    <w:rsid w:val="00D26C0F"/>
    <w:rsid w:val="00D271F0"/>
    <w:rsid w:val="00D27662"/>
    <w:rsid w:val="00D27DBC"/>
    <w:rsid w:val="00D27E4A"/>
    <w:rsid w:val="00D27EC6"/>
    <w:rsid w:val="00D3038F"/>
    <w:rsid w:val="00D303AE"/>
    <w:rsid w:val="00D304A1"/>
    <w:rsid w:val="00D3059C"/>
    <w:rsid w:val="00D305B0"/>
    <w:rsid w:val="00D305E0"/>
    <w:rsid w:val="00D3073B"/>
    <w:rsid w:val="00D308B3"/>
    <w:rsid w:val="00D3093C"/>
    <w:rsid w:val="00D30C32"/>
    <w:rsid w:val="00D30EE4"/>
    <w:rsid w:val="00D3101D"/>
    <w:rsid w:val="00D3109D"/>
    <w:rsid w:val="00D3116F"/>
    <w:rsid w:val="00D312D4"/>
    <w:rsid w:val="00D31498"/>
    <w:rsid w:val="00D3164F"/>
    <w:rsid w:val="00D3175F"/>
    <w:rsid w:val="00D31A8B"/>
    <w:rsid w:val="00D31BE9"/>
    <w:rsid w:val="00D31CAB"/>
    <w:rsid w:val="00D31CDB"/>
    <w:rsid w:val="00D31D5D"/>
    <w:rsid w:val="00D31EEC"/>
    <w:rsid w:val="00D32528"/>
    <w:rsid w:val="00D3269A"/>
    <w:rsid w:val="00D326A9"/>
    <w:rsid w:val="00D32D22"/>
    <w:rsid w:val="00D32D4D"/>
    <w:rsid w:val="00D33214"/>
    <w:rsid w:val="00D33454"/>
    <w:rsid w:val="00D335B4"/>
    <w:rsid w:val="00D338A2"/>
    <w:rsid w:val="00D338AC"/>
    <w:rsid w:val="00D33956"/>
    <w:rsid w:val="00D33B7A"/>
    <w:rsid w:val="00D33C93"/>
    <w:rsid w:val="00D33D6B"/>
    <w:rsid w:val="00D33D9E"/>
    <w:rsid w:val="00D33E27"/>
    <w:rsid w:val="00D33F9F"/>
    <w:rsid w:val="00D34087"/>
    <w:rsid w:val="00D340BC"/>
    <w:rsid w:val="00D34259"/>
    <w:rsid w:val="00D342E0"/>
    <w:rsid w:val="00D34752"/>
    <w:rsid w:val="00D34879"/>
    <w:rsid w:val="00D348AA"/>
    <w:rsid w:val="00D3495F"/>
    <w:rsid w:val="00D34A0D"/>
    <w:rsid w:val="00D34A54"/>
    <w:rsid w:val="00D34A9B"/>
    <w:rsid w:val="00D34D4D"/>
    <w:rsid w:val="00D34EB8"/>
    <w:rsid w:val="00D34F39"/>
    <w:rsid w:val="00D34F8C"/>
    <w:rsid w:val="00D3506D"/>
    <w:rsid w:val="00D35129"/>
    <w:rsid w:val="00D351CB"/>
    <w:rsid w:val="00D352BE"/>
    <w:rsid w:val="00D35330"/>
    <w:rsid w:val="00D357EC"/>
    <w:rsid w:val="00D3580B"/>
    <w:rsid w:val="00D358B6"/>
    <w:rsid w:val="00D3599E"/>
    <w:rsid w:val="00D359C0"/>
    <w:rsid w:val="00D35AD2"/>
    <w:rsid w:val="00D360B3"/>
    <w:rsid w:val="00D36254"/>
    <w:rsid w:val="00D362DF"/>
    <w:rsid w:val="00D36526"/>
    <w:rsid w:val="00D3662A"/>
    <w:rsid w:val="00D3662C"/>
    <w:rsid w:val="00D3687A"/>
    <w:rsid w:val="00D368E1"/>
    <w:rsid w:val="00D36A48"/>
    <w:rsid w:val="00D37231"/>
    <w:rsid w:val="00D372CD"/>
    <w:rsid w:val="00D37349"/>
    <w:rsid w:val="00D37410"/>
    <w:rsid w:val="00D375A9"/>
    <w:rsid w:val="00D37730"/>
    <w:rsid w:val="00D37985"/>
    <w:rsid w:val="00D379F2"/>
    <w:rsid w:val="00D37B9D"/>
    <w:rsid w:val="00D37C99"/>
    <w:rsid w:val="00D37CF2"/>
    <w:rsid w:val="00D40177"/>
    <w:rsid w:val="00D401FF"/>
    <w:rsid w:val="00D4048F"/>
    <w:rsid w:val="00D40516"/>
    <w:rsid w:val="00D4055C"/>
    <w:rsid w:val="00D405BD"/>
    <w:rsid w:val="00D4074F"/>
    <w:rsid w:val="00D4075F"/>
    <w:rsid w:val="00D4081A"/>
    <w:rsid w:val="00D409BE"/>
    <w:rsid w:val="00D40B2B"/>
    <w:rsid w:val="00D40B8B"/>
    <w:rsid w:val="00D40C18"/>
    <w:rsid w:val="00D40C97"/>
    <w:rsid w:val="00D40DD7"/>
    <w:rsid w:val="00D40DFC"/>
    <w:rsid w:val="00D40E70"/>
    <w:rsid w:val="00D41021"/>
    <w:rsid w:val="00D41154"/>
    <w:rsid w:val="00D4127F"/>
    <w:rsid w:val="00D412A9"/>
    <w:rsid w:val="00D412E6"/>
    <w:rsid w:val="00D416DE"/>
    <w:rsid w:val="00D416F4"/>
    <w:rsid w:val="00D4179D"/>
    <w:rsid w:val="00D4193B"/>
    <w:rsid w:val="00D41946"/>
    <w:rsid w:val="00D4195C"/>
    <w:rsid w:val="00D419B8"/>
    <w:rsid w:val="00D41C07"/>
    <w:rsid w:val="00D41F32"/>
    <w:rsid w:val="00D41FE1"/>
    <w:rsid w:val="00D42161"/>
    <w:rsid w:val="00D4220A"/>
    <w:rsid w:val="00D4237C"/>
    <w:rsid w:val="00D42567"/>
    <w:rsid w:val="00D42699"/>
    <w:rsid w:val="00D426F4"/>
    <w:rsid w:val="00D427CB"/>
    <w:rsid w:val="00D42889"/>
    <w:rsid w:val="00D428A0"/>
    <w:rsid w:val="00D42AAC"/>
    <w:rsid w:val="00D42BD7"/>
    <w:rsid w:val="00D42C7A"/>
    <w:rsid w:val="00D42F92"/>
    <w:rsid w:val="00D43036"/>
    <w:rsid w:val="00D4338D"/>
    <w:rsid w:val="00D43390"/>
    <w:rsid w:val="00D4339A"/>
    <w:rsid w:val="00D4348E"/>
    <w:rsid w:val="00D43575"/>
    <w:rsid w:val="00D43872"/>
    <w:rsid w:val="00D43A6A"/>
    <w:rsid w:val="00D43BE1"/>
    <w:rsid w:val="00D43F12"/>
    <w:rsid w:val="00D43F70"/>
    <w:rsid w:val="00D4409C"/>
    <w:rsid w:val="00D440C8"/>
    <w:rsid w:val="00D443B9"/>
    <w:rsid w:val="00D44506"/>
    <w:rsid w:val="00D44729"/>
    <w:rsid w:val="00D44B2A"/>
    <w:rsid w:val="00D44BC3"/>
    <w:rsid w:val="00D44F98"/>
    <w:rsid w:val="00D450E8"/>
    <w:rsid w:val="00D4516F"/>
    <w:rsid w:val="00D4545A"/>
    <w:rsid w:val="00D45870"/>
    <w:rsid w:val="00D45A18"/>
    <w:rsid w:val="00D45A26"/>
    <w:rsid w:val="00D45AF7"/>
    <w:rsid w:val="00D45E20"/>
    <w:rsid w:val="00D45ED4"/>
    <w:rsid w:val="00D46215"/>
    <w:rsid w:val="00D462EE"/>
    <w:rsid w:val="00D465FF"/>
    <w:rsid w:val="00D4668C"/>
    <w:rsid w:val="00D466EF"/>
    <w:rsid w:val="00D4682E"/>
    <w:rsid w:val="00D4685A"/>
    <w:rsid w:val="00D469F1"/>
    <w:rsid w:val="00D46B3E"/>
    <w:rsid w:val="00D46C34"/>
    <w:rsid w:val="00D472A4"/>
    <w:rsid w:val="00D47577"/>
    <w:rsid w:val="00D475FD"/>
    <w:rsid w:val="00D4762D"/>
    <w:rsid w:val="00D47633"/>
    <w:rsid w:val="00D47783"/>
    <w:rsid w:val="00D47A5C"/>
    <w:rsid w:val="00D47C2F"/>
    <w:rsid w:val="00D47C78"/>
    <w:rsid w:val="00D47FB2"/>
    <w:rsid w:val="00D50014"/>
    <w:rsid w:val="00D50138"/>
    <w:rsid w:val="00D50164"/>
    <w:rsid w:val="00D50245"/>
    <w:rsid w:val="00D50340"/>
    <w:rsid w:val="00D5057C"/>
    <w:rsid w:val="00D50643"/>
    <w:rsid w:val="00D506BA"/>
    <w:rsid w:val="00D507B1"/>
    <w:rsid w:val="00D507D3"/>
    <w:rsid w:val="00D507FE"/>
    <w:rsid w:val="00D50825"/>
    <w:rsid w:val="00D50855"/>
    <w:rsid w:val="00D5087E"/>
    <w:rsid w:val="00D50ACD"/>
    <w:rsid w:val="00D50D24"/>
    <w:rsid w:val="00D50DA2"/>
    <w:rsid w:val="00D510A8"/>
    <w:rsid w:val="00D512EB"/>
    <w:rsid w:val="00D51384"/>
    <w:rsid w:val="00D515D4"/>
    <w:rsid w:val="00D515EC"/>
    <w:rsid w:val="00D51612"/>
    <w:rsid w:val="00D516DE"/>
    <w:rsid w:val="00D517FE"/>
    <w:rsid w:val="00D51A93"/>
    <w:rsid w:val="00D51D19"/>
    <w:rsid w:val="00D51E91"/>
    <w:rsid w:val="00D52095"/>
    <w:rsid w:val="00D52119"/>
    <w:rsid w:val="00D5216B"/>
    <w:rsid w:val="00D522FF"/>
    <w:rsid w:val="00D5250C"/>
    <w:rsid w:val="00D525B2"/>
    <w:rsid w:val="00D525D3"/>
    <w:rsid w:val="00D52889"/>
    <w:rsid w:val="00D52943"/>
    <w:rsid w:val="00D52B9B"/>
    <w:rsid w:val="00D52BFC"/>
    <w:rsid w:val="00D52C20"/>
    <w:rsid w:val="00D52E5D"/>
    <w:rsid w:val="00D52E65"/>
    <w:rsid w:val="00D530CA"/>
    <w:rsid w:val="00D530EA"/>
    <w:rsid w:val="00D530F5"/>
    <w:rsid w:val="00D53304"/>
    <w:rsid w:val="00D534DD"/>
    <w:rsid w:val="00D53605"/>
    <w:rsid w:val="00D536CF"/>
    <w:rsid w:val="00D536F7"/>
    <w:rsid w:val="00D53851"/>
    <w:rsid w:val="00D53A4E"/>
    <w:rsid w:val="00D53B38"/>
    <w:rsid w:val="00D53ED9"/>
    <w:rsid w:val="00D53F74"/>
    <w:rsid w:val="00D53F78"/>
    <w:rsid w:val="00D54132"/>
    <w:rsid w:val="00D543BE"/>
    <w:rsid w:val="00D545CF"/>
    <w:rsid w:val="00D549E7"/>
    <w:rsid w:val="00D54BC0"/>
    <w:rsid w:val="00D54CAD"/>
    <w:rsid w:val="00D54DB9"/>
    <w:rsid w:val="00D54FBE"/>
    <w:rsid w:val="00D55055"/>
    <w:rsid w:val="00D55121"/>
    <w:rsid w:val="00D552A7"/>
    <w:rsid w:val="00D55460"/>
    <w:rsid w:val="00D554BA"/>
    <w:rsid w:val="00D55AE9"/>
    <w:rsid w:val="00D55BA6"/>
    <w:rsid w:val="00D55C6E"/>
    <w:rsid w:val="00D55C92"/>
    <w:rsid w:val="00D55CE7"/>
    <w:rsid w:val="00D55D81"/>
    <w:rsid w:val="00D55F2F"/>
    <w:rsid w:val="00D56038"/>
    <w:rsid w:val="00D560B5"/>
    <w:rsid w:val="00D56169"/>
    <w:rsid w:val="00D5618A"/>
    <w:rsid w:val="00D561FD"/>
    <w:rsid w:val="00D5628C"/>
    <w:rsid w:val="00D565D6"/>
    <w:rsid w:val="00D5683C"/>
    <w:rsid w:val="00D56A45"/>
    <w:rsid w:val="00D56AEF"/>
    <w:rsid w:val="00D56C2A"/>
    <w:rsid w:val="00D56C51"/>
    <w:rsid w:val="00D56D50"/>
    <w:rsid w:val="00D56DE8"/>
    <w:rsid w:val="00D56F34"/>
    <w:rsid w:val="00D5707F"/>
    <w:rsid w:val="00D57162"/>
    <w:rsid w:val="00D57240"/>
    <w:rsid w:val="00D57248"/>
    <w:rsid w:val="00D57484"/>
    <w:rsid w:val="00D574D3"/>
    <w:rsid w:val="00D57511"/>
    <w:rsid w:val="00D57540"/>
    <w:rsid w:val="00D5756B"/>
    <w:rsid w:val="00D57824"/>
    <w:rsid w:val="00D5794D"/>
    <w:rsid w:val="00D57C82"/>
    <w:rsid w:val="00D57CB4"/>
    <w:rsid w:val="00D57D30"/>
    <w:rsid w:val="00D57EB9"/>
    <w:rsid w:val="00D57F11"/>
    <w:rsid w:val="00D60170"/>
    <w:rsid w:val="00D6021B"/>
    <w:rsid w:val="00D60272"/>
    <w:rsid w:val="00D60330"/>
    <w:rsid w:val="00D6033F"/>
    <w:rsid w:val="00D6043D"/>
    <w:rsid w:val="00D604B9"/>
    <w:rsid w:val="00D60543"/>
    <w:rsid w:val="00D60624"/>
    <w:rsid w:val="00D60830"/>
    <w:rsid w:val="00D6084F"/>
    <w:rsid w:val="00D60926"/>
    <w:rsid w:val="00D60A52"/>
    <w:rsid w:val="00D60B8F"/>
    <w:rsid w:val="00D60CCC"/>
    <w:rsid w:val="00D60DAB"/>
    <w:rsid w:val="00D614E6"/>
    <w:rsid w:val="00D61649"/>
    <w:rsid w:val="00D617B0"/>
    <w:rsid w:val="00D618D3"/>
    <w:rsid w:val="00D618FF"/>
    <w:rsid w:val="00D61A2D"/>
    <w:rsid w:val="00D61A6C"/>
    <w:rsid w:val="00D61AF1"/>
    <w:rsid w:val="00D61CF1"/>
    <w:rsid w:val="00D6205E"/>
    <w:rsid w:val="00D6209E"/>
    <w:rsid w:val="00D62312"/>
    <w:rsid w:val="00D6246E"/>
    <w:rsid w:val="00D62609"/>
    <w:rsid w:val="00D62840"/>
    <w:rsid w:val="00D62AA2"/>
    <w:rsid w:val="00D62AB4"/>
    <w:rsid w:val="00D62F27"/>
    <w:rsid w:val="00D62F52"/>
    <w:rsid w:val="00D62FBA"/>
    <w:rsid w:val="00D63306"/>
    <w:rsid w:val="00D6362D"/>
    <w:rsid w:val="00D63733"/>
    <w:rsid w:val="00D63910"/>
    <w:rsid w:val="00D63A78"/>
    <w:rsid w:val="00D63C60"/>
    <w:rsid w:val="00D63CA5"/>
    <w:rsid w:val="00D63CB6"/>
    <w:rsid w:val="00D63E8B"/>
    <w:rsid w:val="00D640FE"/>
    <w:rsid w:val="00D641A0"/>
    <w:rsid w:val="00D6454E"/>
    <w:rsid w:val="00D6459D"/>
    <w:rsid w:val="00D6478E"/>
    <w:rsid w:val="00D6496F"/>
    <w:rsid w:val="00D6498A"/>
    <w:rsid w:val="00D64AF2"/>
    <w:rsid w:val="00D64B7D"/>
    <w:rsid w:val="00D64D2D"/>
    <w:rsid w:val="00D64DA4"/>
    <w:rsid w:val="00D64DB5"/>
    <w:rsid w:val="00D64F54"/>
    <w:rsid w:val="00D64FC7"/>
    <w:rsid w:val="00D65029"/>
    <w:rsid w:val="00D651C0"/>
    <w:rsid w:val="00D65600"/>
    <w:rsid w:val="00D6572D"/>
    <w:rsid w:val="00D65830"/>
    <w:rsid w:val="00D65B68"/>
    <w:rsid w:val="00D65EE6"/>
    <w:rsid w:val="00D65F4B"/>
    <w:rsid w:val="00D6604D"/>
    <w:rsid w:val="00D6638E"/>
    <w:rsid w:val="00D6643E"/>
    <w:rsid w:val="00D664F6"/>
    <w:rsid w:val="00D665BE"/>
    <w:rsid w:val="00D666AA"/>
    <w:rsid w:val="00D6673A"/>
    <w:rsid w:val="00D66863"/>
    <w:rsid w:val="00D66A4A"/>
    <w:rsid w:val="00D66A55"/>
    <w:rsid w:val="00D66AE0"/>
    <w:rsid w:val="00D66BC9"/>
    <w:rsid w:val="00D66BE6"/>
    <w:rsid w:val="00D66C1C"/>
    <w:rsid w:val="00D66C35"/>
    <w:rsid w:val="00D66C75"/>
    <w:rsid w:val="00D66C98"/>
    <w:rsid w:val="00D66D96"/>
    <w:rsid w:val="00D67191"/>
    <w:rsid w:val="00D67200"/>
    <w:rsid w:val="00D67292"/>
    <w:rsid w:val="00D67432"/>
    <w:rsid w:val="00D67922"/>
    <w:rsid w:val="00D6793A"/>
    <w:rsid w:val="00D6797F"/>
    <w:rsid w:val="00D679B8"/>
    <w:rsid w:val="00D67AEC"/>
    <w:rsid w:val="00D704C9"/>
    <w:rsid w:val="00D7057D"/>
    <w:rsid w:val="00D705A5"/>
    <w:rsid w:val="00D70861"/>
    <w:rsid w:val="00D70890"/>
    <w:rsid w:val="00D708D2"/>
    <w:rsid w:val="00D70D6D"/>
    <w:rsid w:val="00D70F1F"/>
    <w:rsid w:val="00D7111A"/>
    <w:rsid w:val="00D71375"/>
    <w:rsid w:val="00D7138B"/>
    <w:rsid w:val="00D7139E"/>
    <w:rsid w:val="00D713F0"/>
    <w:rsid w:val="00D71483"/>
    <w:rsid w:val="00D714DF"/>
    <w:rsid w:val="00D7160C"/>
    <w:rsid w:val="00D716A6"/>
    <w:rsid w:val="00D71939"/>
    <w:rsid w:val="00D71A2D"/>
    <w:rsid w:val="00D71B04"/>
    <w:rsid w:val="00D71BDF"/>
    <w:rsid w:val="00D71F15"/>
    <w:rsid w:val="00D720FD"/>
    <w:rsid w:val="00D722F6"/>
    <w:rsid w:val="00D723C8"/>
    <w:rsid w:val="00D7245A"/>
    <w:rsid w:val="00D72729"/>
    <w:rsid w:val="00D72767"/>
    <w:rsid w:val="00D72792"/>
    <w:rsid w:val="00D727BA"/>
    <w:rsid w:val="00D7289A"/>
    <w:rsid w:val="00D72F45"/>
    <w:rsid w:val="00D72FAB"/>
    <w:rsid w:val="00D7307A"/>
    <w:rsid w:val="00D730A0"/>
    <w:rsid w:val="00D7312F"/>
    <w:rsid w:val="00D731D9"/>
    <w:rsid w:val="00D73343"/>
    <w:rsid w:val="00D73366"/>
    <w:rsid w:val="00D7342D"/>
    <w:rsid w:val="00D7351C"/>
    <w:rsid w:val="00D7354E"/>
    <w:rsid w:val="00D7358C"/>
    <w:rsid w:val="00D7379B"/>
    <w:rsid w:val="00D7379E"/>
    <w:rsid w:val="00D73938"/>
    <w:rsid w:val="00D73A6A"/>
    <w:rsid w:val="00D73AC2"/>
    <w:rsid w:val="00D73CA0"/>
    <w:rsid w:val="00D73EC8"/>
    <w:rsid w:val="00D73FAF"/>
    <w:rsid w:val="00D7443C"/>
    <w:rsid w:val="00D74606"/>
    <w:rsid w:val="00D747DE"/>
    <w:rsid w:val="00D74822"/>
    <w:rsid w:val="00D7499E"/>
    <w:rsid w:val="00D749D8"/>
    <w:rsid w:val="00D749FE"/>
    <w:rsid w:val="00D74A6C"/>
    <w:rsid w:val="00D74AC0"/>
    <w:rsid w:val="00D74C91"/>
    <w:rsid w:val="00D74DAD"/>
    <w:rsid w:val="00D74E50"/>
    <w:rsid w:val="00D750EE"/>
    <w:rsid w:val="00D751DC"/>
    <w:rsid w:val="00D753A1"/>
    <w:rsid w:val="00D754DF"/>
    <w:rsid w:val="00D75864"/>
    <w:rsid w:val="00D758F9"/>
    <w:rsid w:val="00D75B2D"/>
    <w:rsid w:val="00D75BB1"/>
    <w:rsid w:val="00D75E84"/>
    <w:rsid w:val="00D75F2C"/>
    <w:rsid w:val="00D75FA4"/>
    <w:rsid w:val="00D760D1"/>
    <w:rsid w:val="00D76196"/>
    <w:rsid w:val="00D76256"/>
    <w:rsid w:val="00D76398"/>
    <w:rsid w:val="00D763E2"/>
    <w:rsid w:val="00D76445"/>
    <w:rsid w:val="00D76543"/>
    <w:rsid w:val="00D766A9"/>
    <w:rsid w:val="00D7683C"/>
    <w:rsid w:val="00D76980"/>
    <w:rsid w:val="00D769ED"/>
    <w:rsid w:val="00D769F1"/>
    <w:rsid w:val="00D76C62"/>
    <w:rsid w:val="00D770A8"/>
    <w:rsid w:val="00D77188"/>
    <w:rsid w:val="00D773FD"/>
    <w:rsid w:val="00D77478"/>
    <w:rsid w:val="00D774C8"/>
    <w:rsid w:val="00D775E4"/>
    <w:rsid w:val="00D77877"/>
    <w:rsid w:val="00D77892"/>
    <w:rsid w:val="00D77B2A"/>
    <w:rsid w:val="00D77BD0"/>
    <w:rsid w:val="00D77C59"/>
    <w:rsid w:val="00D77D15"/>
    <w:rsid w:val="00D77E15"/>
    <w:rsid w:val="00D77E3D"/>
    <w:rsid w:val="00D804AA"/>
    <w:rsid w:val="00D8054A"/>
    <w:rsid w:val="00D805A9"/>
    <w:rsid w:val="00D8060C"/>
    <w:rsid w:val="00D806C7"/>
    <w:rsid w:val="00D806EA"/>
    <w:rsid w:val="00D80727"/>
    <w:rsid w:val="00D80763"/>
    <w:rsid w:val="00D809BE"/>
    <w:rsid w:val="00D80A85"/>
    <w:rsid w:val="00D80B55"/>
    <w:rsid w:val="00D80CCB"/>
    <w:rsid w:val="00D80EF6"/>
    <w:rsid w:val="00D80F73"/>
    <w:rsid w:val="00D8119A"/>
    <w:rsid w:val="00D81324"/>
    <w:rsid w:val="00D81424"/>
    <w:rsid w:val="00D814FC"/>
    <w:rsid w:val="00D81834"/>
    <w:rsid w:val="00D8186B"/>
    <w:rsid w:val="00D81888"/>
    <w:rsid w:val="00D818B5"/>
    <w:rsid w:val="00D81BA8"/>
    <w:rsid w:val="00D81BE7"/>
    <w:rsid w:val="00D81C74"/>
    <w:rsid w:val="00D823A6"/>
    <w:rsid w:val="00D82756"/>
    <w:rsid w:val="00D82971"/>
    <w:rsid w:val="00D82C12"/>
    <w:rsid w:val="00D82C7D"/>
    <w:rsid w:val="00D82CD3"/>
    <w:rsid w:val="00D82D76"/>
    <w:rsid w:val="00D82D7A"/>
    <w:rsid w:val="00D82D8F"/>
    <w:rsid w:val="00D82D98"/>
    <w:rsid w:val="00D83522"/>
    <w:rsid w:val="00D8372E"/>
    <w:rsid w:val="00D837A1"/>
    <w:rsid w:val="00D837F6"/>
    <w:rsid w:val="00D837FF"/>
    <w:rsid w:val="00D83843"/>
    <w:rsid w:val="00D8391B"/>
    <w:rsid w:val="00D83A9B"/>
    <w:rsid w:val="00D83CC5"/>
    <w:rsid w:val="00D83EDF"/>
    <w:rsid w:val="00D83F0D"/>
    <w:rsid w:val="00D84175"/>
    <w:rsid w:val="00D84397"/>
    <w:rsid w:val="00D844AB"/>
    <w:rsid w:val="00D8461E"/>
    <w:rsid w:val="00D84649"/>
    <w:rsid w:val="00D84682"/>
    <w:rsid w:val="00D84860"/>
    <w:rsid w:val="00D84A55"/>
    <w:rsid w:val="00D84B18"/>
    <w:rsid w:val="00D84C31"/>
    <w:rsid w:val="00D84C60"/>
    <w:rsid w:val="00D84DB9"/>
    <w:rsid w:val="00D85001"/>
    <w:rsid w:val="00D85072"/>
    <w:rsid w:val="00D85176"/>
    <w:rsid w:val="00D853D3"/>
    <w:rsid w:val="00D8567F"/>
    <w:rsid w:val="00D857A2"/>
    <w:rsid w:val="00D857FC"/>
    <w:rsid w:val="00D85976"/>
    <w:rsid w:val="00D85ED3"/>
    <w:rsid w:val="00D85F16"/>
    <w:rsid w:val="00D8600B"/>
    <w:rsid w:val="00D861DE"/>
    <w:rsid w:val="00D862CB"/>
    <w:rsid w:val="00D8631D"/>
    <w:rsid w:val="00D8658A"/>
    <w:rsid w:val="00D86735"/>
    <w:rsid w:val="00D868A4"/>
    <w:rsid w:val="00D869F8"/>
    <w:rsid w:val="00D86E4A"/>
    <w:rsid w:val="00D86FB3"/>
    <w:rsid w:val="00D874E5"/>
    <w:rsid w:val="00D8765C"/>
    <w:rsid w:val="00D8769D"/>
    <w:rsid w:val="00D87B8E"/>
    <w:rsid w:val="00D87CEE"/>
    <w:rsid w:val="00D87D98"/>
    <w:rsid w:val="00D87E12"/>
    <w:rsid w:val="00D900C0"/>
    <w:rsid w:val="00D9010C"/>
    <w:rsid w:val="00D9030F"/>
    <w:rsid w:val="00D90402"/>
    <w:rsid w:val="00D90546"/>
    <w:rsid w:val="00D906AF"/>
    <w:rsid w:val="00D907BB"/>
    <w:rsid w:val="00D90A6B"/>
    <w:rsid w:val="00D90C38"/>
    <w:rsid w:val="00D91255"/>
    <w:rsid w:val="00D912C5"/>
    <w:rsid w:val="00D9135F"/>
    <w:rsid w:val="00D91396"/>
    <w:rsid w:val="00D9153E"/>
    <w:rsid w:val="00D915DA"/>
    <w:rsid w:val="00D91790"/>
    <w:rsid w:val="00D91925"/>
    <w:rsid w:val="00D9198B"/>
    <w:rsid w:val="00D91A64"/>
    <w:rsid w:val="00D91AC5"/>
    <w:rsid w:val="00D91AF6"/>
    <w:rsid w:val="00D91B42"/>
    <w:rsid w:val="00D91C75"/>
    <w:rsid w:val="00D91D28"/>
    <w:rsid w:val="00D91DDC"/>
    <w:rsid w:val="00D920EE"/>
    <w:rsid w:val="00D92399"/>
    <w:rsid w:val="00D924BF"/>
    <w:rsid w:val="00D924E9"/>
    <w:rsid w:val="00D92777"/>
    <w:rsid w:val="00D92821"/>
    <w:rsid w:val="00D92892"/>
    <w:rsid w:val="00D92918"/>
    <w:rsid w:val="00D929DB"/>
    <w:rsid w:val="00D929EB"/>
    <w:rsid w:val="00D92DD0"/>
    <w:rsid w:val="00D92F48"/>
    <w:rsid w:val="00D92F8B"/>
    <w:rsid w:val="00D92FB6"/>
    <w:rsid w:val="00D92FD7"/>
    <w:rsid w:val="00D93018"/>
    <w:rsid w:val="00D9312F"/>
    <w:rsid w:val="00D93350"/>
    <w:rsid w:val="00D933DB"/>
    <w:rsid w:val="00D933F5"/>
    <w:rsid w:val="00D935F0"/>
    <w:rsid w:val="00D9360E"/>
    <w:rsid w:val="00D937D2"/>
    <w:rsid w:val="00D938A7"/>
    <w:rsid w:val="00D938E4"/>
    <w:rsid w:val="00D93D41"/>
    <w:rsid w:val="00D93E4F"/>
    <w:rsid w:val="00D93EDA"/>
    <w:rsid w:val="00D93F8A"/>
    <w:rsid w:val="00D9431D"/>
    <w:rsid w:val="00D94450"/>
    <w:rsid w:val="00D9462E"/>
    <w:rsid w:val="00D9476C"/>
    <w:rsid w:val="00D947A1"/>
    <w:rsid w:val="00D9492E"/>
    <w:rsid w:val="00D9493B"/>
    <w:rsid w:val="00D94AF7"/>
    <w:rsid w:val="00D94CAF"/>
    <w:rsid w:val="00D94F18"/>
    <w:rsid w:val="00D950DE"/>
    <w:rsid w:val="00D9518D"/>
    <w:rsid w:val="00D951F5"/>
    <w:rsid w:val="00D95966"/>
    <w:rsid w:val="00D95A8E"/>
    <w:rsid w:val="00D95F0E"/>
    <w:rsid w:val="00D95FDE"/>
    <w:rsid w:val="00D95FF9"/>
    <w:rsid w:val="00D9604D"/>
    <w:rsid w:val="00D962C9"/>
    <w:rsid w:val="00D9654A"/>
    <w:rsid w:val="00D96779"/>
    <w:rsid w:val="00D967DC"/>
    <w:rsid w:val="00D96C0C"/>
    <w:rsid w:val="00D96F3F"/>
    <w:rsid w:val="00D97117"/>
    <w:rsid w:val="00D974D2"/>
    <w:rsid w:val="00D974E6"/>
    <w:rsid w:val="00D975F7"/>
    <w:rsid w:val="00D97699"/>
    <w:rsid w:val="00D976A7"/>
    <w:rsid w:val="00D97874"/>
    <w:rsid w:val="00D97A4A"/>
    <w:rsid w:val="00D97AC4"/>
    <w:rsid w:val="00D97B07"/>
    <w:rsid w:val="00D97D94"/>
    <w:rsid w:val="00D97EF7"/>
    <w:rsid w:val="00D97F7C"/>
    <w:rsid w:val="00DA01BC"/>
    <w:rsid w:val="00DA0334"/>
    <w:rsid w:val="00DA056E"/>
    <w:rsid w:val="00DA061A"/>
    <w:rsid w:val="00DA064C"/>
    <w:rsid w:val="00DA09B8"/>
    <w:rsid w:val="00DA0E99"/>
    <w:rsid w:val="00DA0EF0"/>
    <w:rsid w:val="00DA14ED"/>
    <w:rsid w:val="00DA1567"/>
    <w:rsid w:val="00DA1587"/>
    <w:rsid w:val="00DA1835"/>
    <w:rsid w:val="00DA1C53"/>
    <w:rsid w:val="00DA1D82"/>
    <w:rsid w:val="00DA1F82"/>
    <w:rsid w:val="00DA2060"/>
    <w:rsid w:val="00DA212B"/>
    <w:rsid w:val="00DA2394"/>
    <w:rsid w:val="00DA241A"/>
    <w:rsid w:val="00DA26B7"/>
    <w:rsid w:val="00DA2A64"/>
    <w:rsid w:val="00DA2B93"/>
    <w:rsid w:val="00DA2C51"/>
    <w:rsid w:val="00DA2D66"/>
    <w:rsid w:val="00DA2DEC"/>
    <w:rsid w:val="00DA2FB0"/>
    <w:rsid w:val="00DA31F3"/>
    <w:rsid w:val="00DA3219"/>
    <w:rsid w:val="00DA348F"/>
    <w:rsid w:val="00DA3565"/>
    <w:rsid w:val="00DA3600"/>
    <w:rsid w:val="00DA3716"/>
    <w:rsid w:val="00DA3751"/>
    <w:rsid w:val="00DA39A5"/>
    <w:rsid w:val="00DA39C6"/>
    <w:rsid w:val="00DA3B5F"/>
    <w:rsid w:val="00DA3C72"/>
    <w:rsid w:val="00DA3F1F"/>
    <w:rsid w:val="00DA4024"/>
    <w:rsid w:val="00DA4071"/>
    <w:rsid w:val="00DA4396"/>
    <w:rsid w:val="00DA4469"/>
    <w:rsid w:val="00DA4710"/>
    <w:rsid w:val="00DA4884"/>
    <w:rsid w:val="00DA4A56"/>
    <w:rsid w:val="00DA4A92"/>
    <w:rsid w:val="00DA4D1E"/>
    <w:rsid w:val="00DA4E2E"/>
    <w:rsid w:val="00DA4F06"/>
    <w:rsid w:val="00DA4FDB"/>
    <w:rsid w:val="00DA5290"/>
    <w:rsid w:val="00DA5397"/>
    <w:rsid w:val="00DA53B8"/>
    <w:rsid w:val="00DA55B1"/>
    <w:rsid w:val="00DA55B6"/>
    <w:rsid w:val="00DA581B"/>
    <w:rsid w:val="00DA5873"/>
    <w:rsid w:val="00DA5BEC"/>
    <w:rsid w:val="00DA5DE1"/>
    <w:rsid w:val="00DA5FA2"/>
    <w:rsid w:val="00DA61F4"/>
    <w:rsid w:val="00DA6580"/>
    <w:rsid w:val="00DA6781"/>
    <w:rsid w:val="00DA6A89"/>
    <w:rsid w:val="00DA6AA9"/>
    <w:rsid w:val="00DA6ADA"/>
    <w:rsid w:val="00DA6ADB"/>
    <w:rsid w:val="00DA6DEE"/>
    <w:rsid w:val="00DA7257"/>
    <w:rsid w:val="00DA741F"/>
    <w:rsid w:val="00DA7628"/>
    <w:rsid w:val="00DA79DE"/>
    <w:rsid w:val="00DA7A08"/>
    <w:rsid w:val="00DA7A96"/>
    <w:rsid w:val="00DA7BA8"/>
    <w:rsid w:val="00DA7EAD"/>
    <w:rsid w:val="00DA7F75"/>
    <w:rsid w:val="00DB0003"/>
    <w:rsid w:val="00DB0069"/>
    <w:rsid w:val="00DB0116"/>
    <w:rsid w:val="00DB0643"/>
    <w:rsid w:val="00DB064C"/>
    <w:rsid w:val="00DB0652"/>
    <w:rsid w:val="00DB06B5"/>
    <w:rsid w:val="00DB0957"/>
    <w:rsid w:val="00DB09A6"/>
    <w:rsid w:val="00DB0C20"/>
    <w:rsid w:val="00DB0DD4"/>
    <w:rsid w:val="00DB1126"/>
    <w:rsid w:val="00DB11D8"/>
    <w:rsid w:val="00DB1432"/>
    <w:rsid w:val="00DB1606"/>
    <w:rsid w:val="00DB1814"/>
    <w:rsid w:val="00DB19D8"/>
    <w:rsid w:val="00DB1A90"/>
    <w:rsid w:val="00DB1C33"/>
    <w:rsid w:val="00DB1C36"/>
    <w:rsid w:val="00DB1CBB"/>
    <w:rsid w:val="00DB1FEC"/>
    <w:rsid w:val="00DB1FF1"/>
    <w:rsid w:val="00DB1FF4"/>
    <w:rsid w:val="00DB2007"/>
    <w:rsid w:val="00DB20FE"/>
    <w:rsid w:val="00DB2237"/>
    <w:rsid w:val="00DB227A"/>
    <w:rsid w:val="00DB24C4"/>
    <w:rsid w:val="00DB255A"/>
    <w:rsid w:val="00DB2682"/>
    <w:rsid w:val="00DB2849"/>
    <w:rsid w:val="00DB2A20"/>
    <w:rsid w:val="00DB2B85"/>
    <w:rsid w:val="00DB2B95"/>
    <w:rsid w:val="00DB2BEA"/>
    <w:rsid w:val="00DB2D48"/>
    <w:rsid w:val="00DB2FD3"/>
    <w:rsid w:val="00DB32BB"/>
    <w:rsid w:val="00DB338C"/>
    <w:rsid w:val="00DB34EF"/>
    <w:rsid w:val="00DB35A7"/>
    <w:rsid w:val="00DB3617"/>
    <w:rsid w:val="00DB36EE"/>
    <w:rsid w:val="00DB3712"/>
    <w:rsid w:val="00DB3789"/>
    <w:rsid w:val="00DB3939"/>
    <w:rsid w:val="00DB393D"/>
    <w:rsid w:val="00DB3A51"/>
    <w:rsid w:val="00DB3E6B"/>
    <w:rsid w:val="00DB3EF8"/>
    <w:rsid w:val="00DB3FC2"/>
    <w:rsid w:val="00DB409C"/>
    <w:rsid w:val="00DB4343"/>
    <w:rsid w:val="00DB45D5"/>
    <w:rsid w:val="00DB49E5"/>
    <w:rsid w:val="00DB49EA"/>
    <w:rsid w:val="00DB4C07"/>
    <w:rsid w:val="00DB4C56"/>
    <w:rsid w:val="00DB4DAE"/>
    <w:rsid w:val="00DB4DF7"/>
    <w:rsid w:val="00DB4E8F"/>
    <w:rsid w:val="00DB4F23"/>
    <w:rsid w:val="00DB4F6E"/>
    <w:rsid w:val="00DB505E"/>
    <w:rsid w:val="00DB5153"/>
    <w:rsid w:val="00DB5171"/>
    <w:rsid w:val="00DB5235"/>
    <w:rsid w:val="00DB52D8"/>
    <w:rsid w:val="00DB52FC"/>
    <w:rsid w:val="00DB563F"/>
    <w:rsid w:val="00DB56D1"/>
    <w:rsid w:val="00DB5A14"/>
    <w:rsid w:val="00DB5BE0"/>
    <w:rsid w:val="00DB5D98"/>
    <w:rsid w:val="00DB5EFE"/>
    <w:rsid w:val="00DB60D9"/>
    <w:rsid w:val="00DB6200"/>
    <w:rsid w:val="00DB6448"/>
    <w:rsid w:val="00DB64D0"/>
    <w:rsid w:val="00DB6535"/>
    <w:rsid w:val="00DB6560"/>
    <w:rsid w:val="00DB6680"/>
    <w:rsid w:val="00DB6793"/>
    <w:rsid w:val="00DB6892"/>
    <w:rsid w:val="00DB6893"/>
    <w:rsid w:val="00DB690F"/>
    <w:rsid w:val="00DB6FD1"/>
    <w:rsid w:val="00DB700B"/>
    <w:rsid w:val="00DB70FF"/>
    <w:rsid w:val="00DB7220"/>
    <w:rsid w:val="00DB7360"/>
    <w:rsid w:val="00DB7398"/>
    <w:rsid w:val="00DB798E"/>
    <w:rsid w:val="00DB7A32"/>
    <w:rsid w:val="00DB7AC8"/>
    <w:rsid w:val="00DB7BE2"/>
    <w:rsid w:val="00DB7C02"/>
    <w:rsid w:val="00DB7D15"/>
    <w:rsid w:val="00DC0019"/>
    <w:rsid w:val="00DC030C"/>
    <w:rsid w:val="00DC03CF"/>
    <w:rsid w:val="00DC04F8"/>
    <w:rsid w:val="00DC05F2"/>
    <w:rsid w:val="00DC089E"/>
    <w:rsid w:val="00DC0B80"/>
    <w:rsid w:val="00DC0C02"/>
    <w:rsid w:val="00DC0DBB"/>
    <w:rsid w:val="00DC0E1F"/>
    <w:rsid w:val="00DC125A"/>
    <w:rsid w:val="00DC1280"/>
    <w:rsid w:val="00DC156C"/>
    <w:rsid w:val="00DC17F7"/>
    <w:rsid w:val="00DC1A1C"/>
    <w:rsid w:val="00DC1A2C"/>
    <w:rsid w:val="00DC1C69"/>
    <w:rsid w:val="00DC1D5E"/>
    <w:rsid w:val="00DC1EAC"/>
    <w:rsid w:val="00DC1F95"/>
    <w:rsid w:val="00DC2507"/>
    <w:rsid w:val="00DC25CD"/>
    <w:rsid w:val="00DC2C45"/>
    <w:rsid w:val="00DC2D08"/>
    <w:rsid w:val="00DC2E85"/>
    <w:rsid w:val="00DC300C"/>
    <w:rsid w:val="00DC3014"/>
    <w:rsid w:val="00DC3191"/>
    <w:rsid w:val="00DC31E4"/>
    <w:rsid w:val="00DC3272"/>
    <w:rsid w:val="00DC32C0"/>
    <w:rsid w:val="00DC3573"/>
    <w:rsid w:val="00DC370D"/>
    <w:rsid w:val="00DC3830"/>
    <w:rsid w:val="00DC383B"/>
    <w:rsid w:val="00DC3997"/>
    <w:rsid w:val="00DC39D3"/>
    <w:rsid w:val="00DC3BC2"/>
    <w:rsid w:val="00DC3BE6"/>
    <w:rsid w:val="00DC3E89"/>
    <w:rsid w:val="00DC3F77"/>
    <w:rsid w:val="00DC4094"/>
    <w:rsid w:val="00DC40C0"/>
    <w:rsid w:val="00DC40F5"/>
    <w:rsid w:val="00DC4372"/>
    <w:rsid w:val="00DC466B"/>
    <w:rsid w:val="00DC4713"/>
    <w:rsid w:val="00DC4922"/>
    <w:rsid w:val="00DC4AFF"/>
    <w:rsid w:val="00DC4BAC"/>
    <w:rsid w:val="00DC4C70"/>
    <w:rsid w:val="00DC4FBE"/>
    <w:rsid w:val="00DC4FD2"/>
    <w:rsid w:val="00DC51CC"/>
    <w:rsid w:val="00DC54C6"/>
    <w:rsid w:val="00DC5513"/>
    <w:rsid w:val="00DC5599"/>
    <w:rsid w:val="00DC58A0"/>
    <w:rsid w:val="00DC58FB"/>
    <w:rsid w:val="00DC5C4F"/>
    <w:rsid w:val="00DC5D18"/>
    <w:rsid w:val="00DC5D52"/>
    <w:rsid w:val="00DC5D74"/>
    <w:rsid w:val="00DC673E"/>
    <w:rsid w:val="00DC6835"/>
    <w:rsid w:val="00DC68BE"/>
    <w:rsid w:val="00DC68D3"/>
    <w:rsid w:val="00DC692D"/>
    <w:rsid w:val="00DC6933"/>
    <w:rsid w:val="00DC6B44"/>
    <w:rsid w:val="00DC6FA1"/>
    <w:rsid w:val="00DC7006"/>
    <w:rsid w:val="00DC7080"/>
    <w:rsid w:val="00DC7218"/>
    <w:rsid w:val="00DC729A"/>
    <w:rsid w:val="00DC7373"/>
    <w:rsid w:val="00DC73EA"/>
    <w:rsid w:val="00DC760B"/>
    <w:rsid w:val="00DC76B4"/>
    <w:rsid w:val="00DC7829"/>
    <w:rsid w:val="00DC7893"/>
    <w:rsid w:val="00DC7981"/>
    <w:rsid w:val="00DC7B4B"/>
    <w:rsid w:val="00DC7B5A"/>
    <w:rsid w:val="00DC7CDD"/>
    <w:rsid w:val="00DC7D15"/>
    <w:rsid w:val="00DC7FAC"/>
    <w:rsid w:val="00DC7FE8"/>
    <w:rsid w:val="00DD024B"/>
    <w:rsid w:val="00DD0298"/>
    <w:rsid w:val="00DD03D8"/>
    <w:rsid w:val="00DD03E0"/>
    <w:rsid w:val="00DD0523"/>
    <w:rsid w:val="00DD0838"/>
    <w:rsid w:val="00DD0914"/>
    <w:rsid w:val="00DD093D"/>
    <w:rsid w:val="00DD09F2"/>
    <w:rsid w:val="00DD0A14"/>
    <w:rsid w:val="00DD0E87"/>
    <w:rsid w:val="00DD108C"/>
    <w:rsid w:val="00DD11FB"/>
    <w:rsid w:val="00DD12CE"/>
    <w:rsid w:val="00DD147F"/>
    <w:rsid w:val="00DD14CE"/>
    <w:rsid w:val="00DD166C"/>
    <w:rsid w:val="00DD168B"/>
    <w:rsid w:val="00DD16D7"/>
    <w:rsid w:val="00DD173B"/>
    <w:rsid w:val="00DD1916"/>
    <w:rsid w:val="00DD1950"/>
    <w:rsid w:val="00DD1B51"/>
    <w:rsid w:val="00DD1B97"/>
    <w:rsid w:val="00DD1D39"/>
    <w:rsid w:val="00DD1DB0"/>
    <w:rsid w:val="00DD1DCB"/>
    <w:rsid w:val="00DD1E6C"/>
    <w:rsid w:val="00DD1FF1"/>
    <w:rsid w:val="00DD2124"/>
    <w:rsid w:val="00DD227F"/>
    <w:rsid w:val="00DD277E"/>
    <w:rsid w:val="00DD27FE"/>
    <w:rsid w:val="00DD2810"/>
    <w:rsid w:val="00DD2828"/>
    <w:rsid w:val="00DD28EC"/>
    <w:rsid w:val="00DD2971"/>
    <w:rsid w:val="00DD2C55"/>
    <w:rsid w:val="00DD2C78"/>
    <w:rsid w:val="00DD2C8E"/>
    <w:rsid w:val="00DD2D03"/>
    <w:rsid w:val="00DD2DF3"/>
    <w:rsid w:val="00DD2E63"/>
    <w:rsid w:val="00DD31B1"/>
    <w:rsid w:val="00DD34B2"/>
    <w:rsid w:val="00DD356B"/>
    <w:rsid w:val="00DD35C5"/>
    <w:rsid w:val="00DD37A9"/>
    <w:rsid w:val="00DD38B3"/>
    <w:rsid w:val="00DD39CB"/>
    <w:rsid w:val="00DD3C0F"/>
    <w:rsid w:val="00DD3CBD"/>
    <w:rsid w:val="00DD3EEA"/>
    <w:rsid w:val="00DD3FD5"/>
    <w:rsid w:val="00DD411D"/>
    <w:rsid w:val="00DD42A1"/>
    <w:rsid w:val="00DD42D2"/>
    <w:rsid w:val="00DD447F"/>
    <w:rsid w:val="00DD45CB"/>
    <w:rsid w:val="00DD45DA"/>
    <w:rsid w:val="00DD46B5"/>
    <w:rsid w:val="00DD4885"/>
    <w:rsid w:val="00DD48A9"/>
    <w:rsid w:val="00DD493C"/>
    <w:rsid w:val="00DD4D14"/>
    <w:rsid w:val="00DD4D23"/>
    <w:rsid w:val="00DD52E6"/>
    <w:rsid w:val="00DD5313"/>
    <w:rsid w:val="00DD5374"/>
    <w:rsid w:val="00DD53E5"/>
    <w:rsid w:val="00DD558C"/>
    <w:rsid w:val="00DD580E"/>
    <w:rsid w:val="00DD588D"/>
    <w:rsid w:val="00DD5A26"/>
    <w:rsid w:val="00DD5B26"/>
    <w:rsid w:val="00DD5B3C"/>
    <w:rsid w:val="00DD5D6C"/>
    <w:rsid w:val="00DD5E0C"/>
    <w:rsid w:val="00DD5E18"/>
    <w:rsid w:val="00DD5EBF"/>
    <w:rsid w:val="00DD5F4C"/>
    <w:rsid w:val="00DD5F96"/>
    <w:rsid w:val="00DD5FCB"/>
    <w:rsid w:val="00DD6064"/>
    <w:rsid w:val="00DD6189"/>
    <w:rsid w:val="00DD6453"/>
    <w:rsid w:val="00DD6477"/>
    <w:rsid w:val="00DD6988"/>
    <w:rsid w:val="00DD69F4"/>
    <w:rsid w:val="00DD6A63"/>
    <w:rsid w:val="00DD6F64"/>
    <w:rsid w:val="00DD6FDC"/>
    <w:rsid w:val="00DD713D"/>
    <w:rsid w:val="00DD7498"/>
    <w:rsid w:val="00DD74AD"/>
    <w:rsid w:val="00DD74D8"/>
    <w:rsid w:val="00DD759F"/>
    <w:rsid w:val="00DD7745"/>
    <w:rsid w:val="00DD7905"/>
    <w:rsid w:val="00DD7AAC"/>
    <w:rsid w:val="00DD7AF2"/>
    <w:rsid w:val="00DD7B46"/>
    <w:rsid w:val="00DD7B49"/>
    <w:rsid w:val="00DD7BA2"/>
    <w:rsid w:val="00DD7CF2"/>
    <w:rsid w:val="00DD7F18"/>
    <w:rsid w:val="00DD7F8B"/>
    <w:rsid w:val="00DE005A"/>
    <w:rsid w:val="00DE00C4"/>
    <w:rsid w:val="00DE0293"/>
    <w:rsid w:val="00DE0437"/>
    <w:rsid w:val="00DE043F"/>
    <w:rsid w:val="00DE05EE"/>
    <w:rsid w:val="00DE0648"/>
    <w:rsid w:val="00DE075F"/>
    <w:rsid w:val="00DE0824"/>
    <w:rsid w:val="00DE0A90"/>
    <w:rsid w:val="00DE0B2C"/>
    <w:rsid w:val="00DE0EB6"/>
    <w:rsid w:val="00DE0ECE"/>
    <w:rsid w:val="00DE0F39"/>
    <w:rsid w:val="00DE1736"/>
    <w:rsid w:val="00DE197A"/>
    <w:rsid w:val="00DE1AFC"/>
    <w:rsid w:val="00DE1C11"/>
    <w:rsid w:val="00DE1D4B"/>
    <w:rsid w:val="00DE1DA5"/>
    <w:rsid w:val="00DE212D"/>
    <w:rsid w:val="00DE2369"/>
    <w:rsid w:val="00DE24A3"/>
    <w:rsid w:val="00DE2598"/>
    <w:rsid w:val="00DE2650"/>
    <w:rsid w:val="00DE26E9"/>
    <w:rsid w:val="00DE276E"/>
    <w:rsid w:val="00DE291E"/>
    <w:rsid w:val="00DE2B8D"/>
    <w:rsid w:val="00DE2C1F"/>
    <w:rsid w:val="00DE2D83"/>
    <w:rsid w:val="00DE2F36"/>
    <w:rsid w:val="00DE30A1"/>
    <w:rsid w:val="00DE3547"/>
    <w:rsid w:val="00DE365A"/>
    <w:rsid w:val="00DE3704"/>
    <w:rsid w:val="00DE3897"/>
    <w:rsid w:val="00DE397D"/>
    <w:rsid w:val="00DE3CF1"/>
    <w:rsid w:val="00DE3EC2"/>
    <w:rsid w:val="00DE3EFD"/>
    <w:rsid w:val="00DE3F27"/>
    <w:rsid w:val="00DE3F6A"/>
    <w:rsid w:val="00DE3F82"/>
    <w:rsid w:val="00DE41B7"/>
    <w:rsid w:val="00DE4206"/>
    <w:rsid w:val="00DE420D"/>
    <w:rsid w:val="00DE4325"/>
    <w:rsid w:val="00DE4610"/>
    <w:rsid w:val="00DE4727"/>
    <w:rsid w:val="00DE4A4B"/>
    <w:rsid w:val="00DE4D57"/>
    <w:rsid w:val="00DE4FE8"/>
    <w:rsid w:val="00DE5054"/>
    <w:rsid w:val="00DE52FF"/>
    <w:rsid w:val="00DE5396"/>
    <w:rsid w:val="00DE554E"/>
    <w:rsid w:val="00DE570A"/>
    <w:rsid w:val="00DE5728"/>
    <w:rsid w:val="00DE57C0"/>
    <w:rsid w:val="00DE5B96"/>
    <w:rsid w:val="00DE5DC3"/>
    <w:rsid w:val="00DE5DE0"/>
    <w:rsid w:val="00DE5F23"/>
    <w:rsid w:val="00DE6222"/>
    <w:rsid w:val="00DE64FF"/>
    <w:rsid w:val="00DE6843"/>
    <w:rsid w:val="00DE6AF8"/>
    <w:rsid w:val="00DE6B36"/>
    <w:rsid w:val="00DE6F13"/>
    <w:rsid w:val="00DE6F33"/>
    <w:rsid w:val="00DE6F8D"/>
    <w:rsid w:val="00DE7620"/>
    <w:rsid w:val="00DE76DA"/>
    <w:rsid w:val="00DE793A"/>
    <w:rsid w:val="00DE7948"/>
    <w:rsid w:val="00DE7D29"/>
    <w:rsid w:val="00DE7D4B"/>
    <w:rsid w:val="00DE7E6E"/>
    <w:rsid w:val="00DF004C"/>
    <w:rsid w:val="00DF0651"/>
    <w:rsid w:val="00DF09F1"/>
    <w:rsid w:val="00DF0A4F"/>
    <w:rsid w:val="00DF0D2E"/>
    <w:rsid w:val="00DF1064"/>
    <w:rsid w:val="00DF1080"/>
    <w:rsid w:val="00DF1128"/>
    <w:rsid w:val="00DF112A"/>
    <w:rsid w:val="00DF1399"/>
    <w:rsid w:val="00DF14C6"/>
    <w:rsid w:val="00DF15C7"/>
    <w:rsid w:val="00DF1843"/>
    <w:rsid w:val="00DF1C5D"/>
    <w:rsid w:val="00DF1F58"/>
    <w:rsid w:val="00DF208C"/>
    <w:rsid w:val="00DF229A"/>
    <w:rsid w:val="00DF22C7"/>
    <w:rsid w:val="00DF246F"/>
    <w:rsid w:val="00DF29D6"/>
    <w:rsid w:val="00DF2DB5"/>
    <w:rsid w:val="00DF2DDA"/>
    <w:rsid w:val="00DF3059"/>
    <w:rsid w:val="00DF34B7"/>
    <w:rsid w:val="00DF3588"/>
    <w:rsid w:val="00DF35AE"/>
    <w:rsid w:val="00DF35E1"/>
    <w:rsid w:val="00DF36FD"/>
    <w:rsid w:val="00DF39BE"/>
    <w:rsid w:val="00DF3B4B"/>
    <w:rsid w:val="00DF3B71"/>
    <w:rsid w:val="00DF3CA9"/>
    <w:rsid w:val="00DF3CD4"/>
    <w:rsid w:val="00DF3D56"/>
    <w:rsid w:val="00DF3F44"/>
    <w:rsid w:val="00DF4044"/>
    <w:rsid w:val="00DF41C9"/>
    <w:rsid w:val="00DF4316"/>
    <w:rsid w:val="00DF43C5"/>
    <w:rsid w:val="00DF44A8"/>
    <w:rsid w:val="00DF4563"/>
    <w:rsid w:val="00DF4BA6"/>
    <w:rsid w:val="00DF4C0D"/>
    <w:rsid w:val="00DF4D22"/>
    <w:rsid w:val="00DF5242"/>
    <w:rsid w:val="00DF532B"/>
    <w:rsid w:val="00DF5386"/>
    <w:rsid w:val="00DF541E"/>
    <w:rsid w:val="00DF5514"/>
    <w:rsid w:val="00DF570D"/>
    <w:rsid w:val="00DF57D2"/>
    <w:rsid w:val="00DF5A86"/>
    <w:rsid w:val="00DF5AE5"/>
    <w:rsid w:val="00DF5E6D"/>
    <w:rsid w:val="00DF5FFE"/>
    <w:rsid w:val="00DF6343"/>
    <w:rsid w:val="00DF63D9"/>
    <w:rsid w:val="00DF642B"/>
    <w:rsid w:val="00DF64FA"/>
    <w:rsid w:val="00DF680F"/>
    <w:rsid w:val="00DF6908"/>
    <w:rsid w:val="00DF6A91"/>
    <w:rsid w:val="00DF6B4C"/>
    <w:rsid w:val="00DF6DF7"/>
    <w:rsid w:val="00DF6ED4"/>
    <w:rsid w:val="00DF6FE1"/>
    <w:rsid w:val="00DF7648"/>
    <w:rsid w:val="00DF768C"/>
    <w:rsid w:val="00DF7740"/>
    <w:rsid w:val="00DF78AE"/>
    <w:rsid w:val="00DF78FC"/>
    <w:rsid w:val="00DF790A"/>
    <w:rsid w:val="00DF79FF"/>
    <w:rsid w:val="00DF7A21"/>
    <w:rsid w:val="00DF7BE4"/>
    <w:rsid w:val="00DF7CCB"/>
    <w:rsid w:val="00DF7F58"/>
    <w:rsid w:val="00E000AD"/>
    <w:rsid w:val="00E000B7"/>
    <w:rsid w:val="00E003D3"/>
    <w:rsid w:val="00E003EF"/>
    <w:rsid w:val="00E003FE"/>
    <w:rsid w:val="00E00485"/>
    <w:rsid w:val="00E004F3"/>
    <w:rsid w:val="00E00503"/>
    <w:rsid w:val="00E007D6"/>
    <w:rsid w:val="00E0083D"/>
    <w:rsid w:val="00E008F7"/>
    <w:rsid w:val="00E00B00"/>
    <w:rsid w:val="00E00CFE"/>
    <w:rsid w:val="00E00D2B"/>
    <w:rsid w:val="00E00D36"/>
    <w:rsid w:val="00E00E07"/>
    <w:rsid w:val="00E0116D"/>
    <w:rsid w:val="00E01214"/>
    <w:rsid w:val="00E0135D"/>
    <w:rsid w:val="00E01463"/>
    <w:rsid w:val="00E01468"/>
    <w:rsid w:val="00E014E8"/>
    <w:rsid w:val="00E01502"/>
    <w:rsid w:val="00E015CB"/>
    <w:rsid w:val="00E0186E"/>
    <w:rsid w:val="00E01B34"/>
    <w:rsid w:val="00E01C01"/>
    <w:rsid w:val="00E01D0F"/>
    <w:rsid w:val="00E021DA"/>
    <w:rsid w:val="00E02229"/>
    <w:rsid w:val="00E02334"/>
    <w:rsid w:val="00E02379"/>
    <w:rsid w:val="00E024AE"/>
    <w:rsid w:val="00E0255E"/>
    <w:rsid w:val="00E025A1"/>
    <w:rsid w:val="00E0261F"/>
    <w:rsid w:val="00E026BE"/>
    <w:rsid w:val="00E027A5"/>
    <w:rsid w:val="00E0299C"/>
    <w:rsid w:val="00E02C68"/>
    <w:rsid w:val="00E02DAA"/>
    <w:rsid w:val="00E02FC1"/>
    <w:rsid w:val="00E0322F"/>
    <w:rsid w:val="00E032C9"/>
    <w:rsid w:val="00E032FE"/>
    <w:rsid w:val="00E03577"/>
    <w:rsid w:val="00E0380E"/>
    <w:rsid w:val="00E0381C"/>
    <w:rsid w:val="00E03CA4"/>
    <w:rsid w:val="00E04192"/>
    <w:rsid w:val="00E042C4"/>
    <w:rsid w:val="00E042C9"/>
    <w:rsid w:val="00E04538"/>
    <w:rsid w:val="00E0489F"/>
    <w:rsid w:val="00E04BF0"/>
    <w:rsid w:val="00E04CBB"/>
    <w:rsid w:val="00E04CD4"/>
    <w:rsid w:val="00E04DA8"/>
    <w:rsid w:val="00E04FA6"/>
    <w:rsid w:val="00E04FE8"/>
    <w:rsid w:val="00E05111"/>
    <w:rsid w:val="00E05381"/>
    <w:rsid w:val="00E054E5"/>
    <w:rsid w:val="00E05555"/>
    <w:rsid w:val="00E0568C"/>
    <w:rsid w:val="00E05754"/>
    <w:rsid w:val="00E057C3"/>
    <w:rsid w:val="00E0597E"/>
    <w:rsid w:val="00E059D1"/>
    <w:rsid w:val="00E059E6"/>
    <w:rsid w:val="00E05A56"/>
    <w:rsid w:val="00E05A6F"/>
    <w:rsid w:val="00E05B21"/>
    <w:rsid w:val="00E05CFF"/>
    <w:rsid w:val="00E05E55"/>
    <w:rsid w:val="00E05FBF"/>
    <w:rsid w:val="00E063DC"/>
    <w:rsid w:val="00E066E1"/>
    <w:rsid w:val="00E06893"/>
    <w:rsid w:val="00E06943"/>
    <w:rsid w:val="00E069AC"/>
    <w:rsid w:val="00E06D76"/>
    <w:rsid w:val="00E06DC3"/>
    <w:rsid w:val="00E06E70"/>
    <w:rsid w:val="00E06F90"/>
    <w:rsid w:val="00E071A6"/>
    <w:rsid w:val="00E0732B"/>
    <w:rsid w:val="00E0748C"/>
    <w:rsid w:val="00E074A1"/>
    <w:rsid w:val="00E07530"/>
    <w:rsid w:val="00E07531"/>
    <w:rsid w:val="00E07646"/>
    <w:rsid w:val="00E07663"/>
    <w:rsid w:val="00E0776E"/>
    <w:rsid w:val="00E078B4"/>
    <w:rsid w:val="00E078EA"/>
    <w:rsid w:val="00E0799F"/>
    <w:rsid w:val="00E07A05"/>
    <w:rsid w:val="00E07AD2"/>
    <w:rsid w:val="00E07B1E"/>
    <w:rsid w:val="00E07D6D"/>
    <w:rsid w:val="00E07E4F"/>
    <w:rsid w:val="00E07E94"/>
    <w:rsid w:val="00E07EC3"/>
    <w:rsid w:val="00E07F41"/>
    <w:rsid w:val="00E07F5C"/>
    <w:rsid w:val="00E10020"/>
    <w:rsid w:val="00E10139"/>
    <w:rsid w:val="00E102EC"/>
    <w:rsid w:val="00E107D7"/>
    <w:rsid w:val="00E10932"/>
    <w:rsid w:val="00E1098A"/>
    <w:rsid w:val="00E109C5"/>
    <w:rsid w:val="00E10AC4"/>
    <w:rsid w:val="00E111A6"/>
    <w:rsid w:val="00E115C9"/>
    <w:rsid w:val="00E1166A"/>
    <w:rsid w:val="00E117AB"/>
    <w:rsid w:val="00E11B7B"/>
    <w:rsid w:val="00E11BD1"/>
    <w:rsid w:val="00E11C48"/>
    <w:rsid w:val="00E11F5E"/>
    <w:rsid w:val="00E1211A"/>
    <w:rsid w:val="00E12215"/>
    <w:rsid w:val="00E123F2"/>
    <w:rsid w:val="00E12516"/>
    <w:rsid w:val="00E125DD"/>
    <w:rsid w:val="00E12810"/>
    <w:rsid w:val="00E12A27"/>
    <w:rsid w:val="00E12C75"/>
    <w:rsid w:val="00E12D4A"/>
    <w:rsid w:val="00E1312F"/>
    <w:rsid w:val="00E13165"/>
    <w:rsid w:val="00E13210"/>
    <w:rsid w:val="00E13219"/>
    <w:rsid w:val="00E1325F"/>
    <w:rsid w:val="00E134C1"/>
    <w:rsid w:val="00E135E7"/>
    <w:rsid w:val="00E13827"/>
    <w:rsid w:val="00E13891"/>
    <w:rsid w:val="00E13977"/>
    <w:rsid w:val="00E13AA5"/>
    <w:rsid w:val="00E14025"/>
    <w:rsid w:val="00E14232"/>
    <w:rsid w:val="00E1433B"/>
    <w:rsid w:val="00E144CA"/>
    <w:rsid w:val="00E14511"/>
    <w:rsid w:val="00E1470B"/>
    <w:rsid w:val="00E147AC"/>
    <w:rsid w:val="00E1485D"/>
    <w:rsid w:val="00E14A46"/>
    <w:rsid w:val="00E14C41"/>
    <w:rsid w:val="00E14DB4"/>
    <w:rsid w:val="00E14E99"/>
    <w:rsid w:val="00E1507D"/>
    <w:rsid w:val="00E1528B"/>
    <w:rsid w:val="00E1536C"/>
    <w:rsid w:val="00E1545B"/>
    <w:rsid w:val="00E155AB"/>
    <w:rsid w:val="00E15D50"/>
    <w:rsid w:val="00E15F86"/>
    <w:rsid w:val="00E1669E"/>
    <w:rsid w:val="00E16727"/>
    <w:rsid w:val="00E1674B"/>
    <w:rsid w:val="00E16892"/>
    <w:rsid w:val="00E1699F"/>
    <w:rsid w:val="00E16C97"/>
    <w:rsid w:val="00E16D7A"/>
    <w:rsid w:val="00E16E0F"/>
    <w:rsid w:val="00E17117"/>
    <w:rsid w:val="00E171E9"/>
    <w:rsid w:val="00E17405"/>
    <w:rsid w:val="00E176D1"/>
    <w:rsid w:val="00E17A12"/>
    <w:rsid w:val="00E17A28"/>
    <w:rsid w:val="00E17AA2"/>
    <w:rsid w:val="00E17B89"/>
    <w:rsid w:val="00E17C76"/>
    <w:rsid w:val="00E17EED"/>
    <w:rsid w:val="00E201AE"/>
    <w:rsid w:val="00E201F5"/>
    <w:rsid w:val="00E2029C"/>
    <w:rsid w:val="00E2038C"/>
    <w:rsid w:val="00E203B1"/>
    <w:rsid w:val="00E20637"/>
    <w:rsid w:val="00E20776"/>
    <w:rsid w:val="00E20783"/>
    <w:rsid w:val="00E20A7F"/>
    <w:rsid w:val="00E20C45"/>
    <w:rsid w:val="00E20D7E"/>
    <w:rsid w:val="00E21033"/>
    <w:rsid w:val="00E2107F"/>
    <w:rsid w:val="00E21167"/>
    <w:rsid w:val="00E211FD"/>
    <w:rsid w:val="00E213D4"/>
    <w:rsid w:val="00E21544"/>
    <w:rsid w:val="00E21613"/>
    <w:rsid w:val="00E21675"/>
    <w:rsid w:val="00E218A4"/>
    <w:rsid w:val="00E21994"/>
    <w:rsid w:val="00E21A00"/>
    <w:rsid w:val="00E21B54"/>
    <w:rsid w:val="00E21C1F"/>
    <w:rsid w:val="00E21C8F"/>
    <w:rsid w:val="00E21CF5"/>
    <w:rsid w:val="00E21D0E"/>
    <w:rsid w:val="00E2203F"/>
    <w:rsid w:val="00E22089"/>
    <w:rsid w:val="00E2211E"/>
    <w:rsid w:val="00E22227"/>
    <w:rsid w:val="00E2235D"/>
    <w:rsid w:val="00E2244A"/>
    <w:rsid w:val="00E224BB"/>
    <w:rsid w:val="00E2252A"/>
    <w:rsid w:val="00E229EC"/>
    <w:rsid w:val="00E22D7B"/>
    <w:rsid w:val="00E22E3A"/>
    <w:rsid w:val="00E2342A"/>
    <w:rsid w:val="00E23536"/>
    <w:rsid w:val="00E235EB"/>
    <w:rsid w:val="00E2373E"/>
    <w:rsid w:val="00E23817"/>
    <w:rsid w:val="00E2385F"/>
    <w:rsid w:val="00E23F77"/>
    <w:rsid w:val="00E24146"/>
    <w:rsid w:val="00E242DE"/>
    <w:rsid w:val="00E2454E"/>
    <w:rsid w:val="00E247A0"/>
    <w:rsid w:val="00E247AC"/>
    <w:rsid w:val="00E24881"/>
    <w:rsid w:val="00E24A43"/>
    <w:rsid w:val="00E24AB5"/>
    <w:rsid w:val="00E24AF3"/>
    <w:rsid w:val="00E24D3D"/>
    <w:rsid w:val="00E24F9F"/>
    <w:rsid w:val="00E251CB"/>
    <w:rsid w:val="00E2566C"/>
    <w:rsid w:val="00E25718"/>
    <w:rsid w:val="00E257CB"/>
    <w:rsid w:val="00E2587C"/>
    <w:rsid w:val="00E2594B"/>
    <w:rsid w:val="00E25ACA"/>
    <w:rsid w:val="00E25B41"/>
    <w:rsid w:val="00E25BC3"/>
    <w:rsid w:val="00E25CD5"/>
    <w:rsid w:val="00E25DB8"/>
    <w:rsid w:val="00E25DE2"/>
    <w:rsid w:val="00E2646E"/>
    <w:rsid w:val="00E264A6"/>
    <w:rsid w:val="00E266EA"/>
    <w:rsid w:val="00E26829"/>
    <w:rsid w:val="00E268E7"/>
    <w:rsid w:val="00E26A88"/>
    <w:rsid w:val="00E26EE3"/>
    <w:rsid w:val="00E26F6A"/>
    <w:rsid w:val="00E26FF0"/>
    <w:rsid w:val="00E27005"/>
    <w:rsid w:val="00E27120"/>
    <w:rsid w:val="00E2731A"/>
    <w:rsid w:val="00E2738C"/>
    <w:rsid w:val="00E276A8"/>
    <w:rsid w:val="00E27BF1"/>
    <w:rsid w:val="00E27C8B"/>
    <w:rsid w:val="00E27C90"/>
    <w:rsid w:val="00E27E22"/>
    <w:rsid w:val="00E27E3B"/>
    <w:rsid w:val="00E27F0F"/>
    <w:rsid w:val="00E27F1A"/>
    <w:rsid w:val="00E27FCD"/>
    <w:rsid w:val="00E30037"/>
    <w:rsid w:val="00E300D0"/>
    <w:rsid w:val="00E303D8"/>
    <w:rsid w:val="00E3054E"/>
    <w:rsid w:val="00E305C6"/>
    <w:rsid w:val="00E305D0"/>
    <w:rsid w:val="00E30719"/>
    <w:rsid w:val="00E3071B"/>
    <w:rsid w:val="00E30731"/>
    <w:rsid w:val="00E30780"/>
    <w:rsid w:val="00E307C4"/>
    <w:rsid w:val="00E30873"/>
    <w:rsid w:val="00E30A35"/>
    <w:rsid w:val="00E30A55"/>
    <w:rsid w:val="00E30AD0"/>
    <w:rsid w:val="00E30B8A"/>
    <w:rsid w:val="00E30C12"/>
    <w:rsid w:val="00E30E56"/>
    <w:rsid w:val="00E311A6"/>
    <w:rsid w:val="00E3125D"/>
    <w:rsid w:val="00E3131F"/>
    <w:rsid w:val="00E313A2"/>
    <w:rsid w:val="00E3157E"/>
    <w:rsid w:val="00E31746"/>
    <w:rsid w:val="00E31747"/>
    <w:rsid w:val="00E31B2E"/>
    <w:rsid w:val="00E31B4F"/>
    <w:rsid w:val="00E31CBA"/>
    <w:rsid w:val="00E31DFB"/>
    <w:rsid w:val="00E32029"/>
    <w:rsid w:val="00E3217B"/>
    <w:rsid w:val="00E3229C"/>
    <w:rsid w:val="00E32327"/>
    <w:rsid w:val="00E32367"/>
    <w:rsid w:val="00E323D7"/>
    <w:rsid w:val="00E325DC"/>
    <w:rsid w:val="00E32682"/>
    <w:rsid w:val="00E326A5"/>
    <w:rsid w:val="00E32780"/>
    <w:rsid w:val="00E32CE4"/>
    <w:rsid w:val="00E3305D"/>
    <w:rsid w:val="00E3309E"/>
    <w:rsid w:val="00E33221"/>
    <w:rsid w:val="00E33254"/>
    <w:rsid w:val="00E332C6"/>
    <w:rsid w:val="00E333EE"/>
    <w:rsid w:val="00E33629"/>
    <w:rsid w:val="00E336CE"/>
    <w:rsid w:val="00E336E7"/>
    <w:rsid w:val="00E3373E"/>
    <w:rsid w:val="00E337AA"/>
    <w:rsid w:val="00E338C4"/>
    <w:rsid w:val="00E33B63"/>
    <w:rsid w:val="00E33C11"/>
    <w:rsid w:val="00E33C36"/>
    <w:rsid w:val="00E33C48"/>
    <w:rsid w:val="00E33CD5"/>
    <w:rsid w:val="00E33DD0"/>
    <w:rsid w:val="00E33E55"/>
    <w:rsid w:val="00E33E70"/>
    <w:rsid w:val="00E33F1D"/>
    <w:rsid w:val="00E3404F"/>
    <w:rsid w:val="00E34202"/>
    <w:rsid w:val="00E34A4D"/>
    <w:rsid w:val="00E34B2A"/>
    <w:rsid w:val="00E34B3B"/>
    <w:rsid w:val="00E34D00"/>
    <w:rsid w:val="00E34D81"/>
    <w:rsid w:val="00E34DC7"/>
    <w:rsid w:val="00E34E48"/>
    <w:rsid w:val="00E34FBC"/>
    <w:rsid w:val="00E3508E"/>
    <w:rsid w:val="00E352C1"/>
    <w:rsid w:val="00E355B3"/>
    <w:rsid w:val="00E356C5"/>
    <w:rsid w:val="00E356D8"/>
    <w:rsid w:val="00E356F3"/>
    <w:rsid w:val="00E35883"/>
    <w:rsid w:val="00E35A87"/>
    <w:rsid w:val="00E35C41"/>
    <w:rsid w:val="00E35C9E"/>
    <w:rsid w:val="00E35E2C"/>
    <w:rsid w:val="00E35ECA"/>
    <w:rsid w:val="00E35FD7"/>
    <w:rsid w:val="00E36006"/>
    <w:rsid w:val="00E36071"/>
    <w:rsid w:val="00E3619C"/>
    <w:rsid w:val="00E366A9"/>
    <w:rsid w:val="00E366F7"/>
    <w:rsid w:val="00E36703"/>
    <w:rsid w:val="00E36971"/>
    <w:rsid w:val="00E3697F"/>
    <w:rsid w:val="00E36DC6"/>
    <w:rsid w:val="00E36E7B"/>
    <w:rsid w:val="00E36EF7"/>
    <w:rsid w:val="00E36F6A"/>
    <w:rsid w:val="00E37006"/>
    <w:rsid w:val="00E37007"/>
    <w:rsid w:val="00E37188"/>
    <w:rsid w:val="00E3720B"/>
    <w:rsid w:val="00E37275"/>
    <w:rsid w:val="00E37404"/>
    <w:rsid w:val="00E37513"/>
    <w:rsid w:val="00E375AD"/>
    <w:rsid w:val="00E376A7"/>
    <w:rsid w:val="00E377AE"/>
    <w:rsid w:val="00E3788C"/>
    <w:rsid w:val="00E378BD"/>
    <w:rsid w:val="00E37994"/>
    <w:rsid w:val="00E37A08"/>
    <w:rsid w:val="00E37B2F"/>
    <w:rsid w:val="00E37B5D"/>
    <w:rsid w:val="00E37BE5"/>
    <w:rsid w:val="00E37F20"/>
    <w:rsid w:val="00E37FFD"/>
    <w:rsid w:val="00E4017A"/>
    <w:rsid w:val="00E401E6"/>
    <w:rsid w:val="00E4035A"/>
    <w:rsid w:val="00E40399"/>
    <w:rsid w:val="00E403AF"/>
    <w:rsid w:val="00E403F0"/>
    <w:rsid w:val="00E404C0"/>
    <w:rsid w:val="00E4058E"/>
    <w:rsid w:val="00E406F4"/>
    <w:rsid w:val="00E40A35"/>
    <w:rsid w:val="00E40B65"/>
    <w:rsid w:val="00E40CCC"/>
    <w:rsid w:val="00E40D1E"/>
    <w:rsid w:val="00E40D64"/>
    <w:rsid w:val="00E40E00"/>
    <w:rsid w:val="00E40EA1"/>
    <w:rsid w:val="00E40FCE"/>
    <w:rsid w:val="00E40FD2"/>
    <w:rsid w:val="00E40FE8"/>
    <w:rsid w:val="00E412FA"/>
    <w:rsid w:val="00E413B4"/>
    <w:rsid w:val="00E414BA"/>
    <w:rsid w:val="00E419CE"/>
    <w:rsid w:val="00E41BEB"/>
    <w:rsid w:val="00E41C21"/>
    <w:rsid w:val="00E41CA1"/>
    <w:rsid w:val="00E41D0B"/>
    <w:rsid w:val="00E41E6E"/>
    <w:rsid w:val="00E42117"/>
    <w:rsid w:val="00E421A7"/>
    <w:rsid w:val="00E42332"/>
    <w:rsid w:val="00E424E1"/>
    <w:rsid w:val="00E425EB"/>
    <w:rsid w:val="00E42946"/>
    <w:rsid w:val="00E42C99"/>
    <w:rsid w:val="00E42D36"/>
    <w:rsid w:val="00E42E26"/>
    <w:rsid w:val="00E42F37"/>
    <w:rsid w:val="00E42F8D"/>
    <w:rsid w:val="00E42FB0"/>
    <w:rsid w:val="00E42FEC"/>
    <w:rsid w:val="00E430FB"/>
    <w:rsid w:val="00E4324E"/>
    <w:rsid w:val="00E432FB"/>
    <w:rsid w:val="00E433BD"/>
    <w:rsid w:val="00E433F6"/>
    <w:rsid w:val="00E43785"/>
    <w:rsid w:val="00E437C6"/>
    <w:rsid w:val="00E4398D"/>
    <w:rsid w:val="00E43AD7"/>
    <w:rsid w:val="00E43ADA"/>
    <w:rsid w:val="00E43CCA"/>
    <w:rsid w:val="00E43F6C"/>
    <w:rsid w:val="00E442D4"/>
    <w:rsid w:val="00E443DE"/>
    <w:rsid w:val="00E44578"/>
    <w:rsid w:val="00E4485B"/>
    <w:rsid w:val="00E4486C"/>
    <w:rsid w:val="00E44A24"/>
    <w:rsid w:val="00E44AD8"/>
    <w:rsid w:val="00E44B30"/>
    <w:rsid w:val="00E44B7D"/>
    <w:rsid w:val="00E44C3B"/>
    <w:rsid w:val="00E44C80"/>
    <w:rsid w:val="00E44F88"/>
    <w:rsid w:val="00E44F9D"/>
    <w:rsid w:val="00E45189"/>
    <w:rsid w:val="00E451ED"/>
    <w:rsid w:val="00E4535D"/>
    <w:rsid w:val="00E45471"/>
    <w:rsid w:val="00E454F6"/>
    <w:rsid w:val="00E4556A"/>
    <w:rsid w:val="00E45765"/>
    <w:rsid w:val="00E457B9"/>
    <w:rsid w:val="00E457EA"/>
    <w:rsid w:val="00E45849"/>
    <w:rsid w:val="00E458E0"/>
    <w:rsid w:val="00E45A1B"/>
    <w:rsid w:val="00E45ABC"/>
    <w:rsid w:val="00E45C40"/>
    <w:rsid w:val="00E45C59"/>
    <w:rsid w:val="00E45C84"/>
    <w:rsid w:val="00E45D4B"/>
    <w:rsid w:val="00E460A7"/>
    <w:rsid w:val="00E462EF"/>
    <w:rsid w:val="00E4656D"/>
    <w:rsid w:val="00E466AD"/>
    <w:rsid w:val="00E466C3"/>
    <w:rsid w:val="00E46910"/>
    <w:rsid w:val="00E46A49"/>
    <w:rsid w:val="00E46BC6"/>
    <w:rsid w:val="00E46D40"/>
    <w:rsid w:val="00E46EC1"/>
    <w:rsid w:val="00E47085"/>
    <w:rsid w:val="00E471B5"/>
    <w:rsid w:val="00E4726B"/>
    <w:rsid w:val="00E47466"/>
    <w:rsid w:val="00E475B2"/>
    <w:rsid w:val="00E4769C"/>
    <w:rsid w:val="00E476E7"/>
    <w:rsid w:val="00E478A9"/>
    <w:rsid w:val="00E478E7"/>
    <w:rsid w:val="00E4790D"/>
    <w:rsid w:val="00E4794E"/>
    <w:rsid w:val="00E47993"/>
    <w:rsid w:val="00E47BF8"/>
    <w:rsid w:val="00E5003F"/>
    <w:rsid w:val="00E500BF"/>
    <w:rsid w:val="00E501D8"/>
    <w:rsid w:val="00E50562"/>
    <w:rsid w:val="00E50572"/>
    <w:rsid w:val="00E5063E"/>
    <w:rsid w:val="00E506F0"/>
    <w:rsid w:val="00E507AF"/>
    <w:rsid w:val="00E50933"/>
    <w:rsid w:val="00E509BF"/>
    <w:rsid w:val="00E509C4"/>
    <w:rsid w:val="00E50AEE"/>
    <w:rsid w:val="00E50BCF"/>
    <w:rsid w:val="00E50D5A"/>
    <w:rsid w:val="00E50D5F"/>
    <w:rsid w:val="00E50E52"/>
    <w:rsid w:val="00E50E69"/>
    <w:rsid w:val="00E51239"/>
    <w:rsid w:val="00E51251"/>
    <w:rsid w:val="00E5133A"/>
    <w:rsid w:val="00E513BF"/>
    <w:rsid w:val="00E51456"/>
    <w:rsid w:val="00E5166E"/>
    <w:rsid w:val="00E51720"/>
    <w:rsid w:val="00E5173F"/>
    <w:rsid w:val="00E517A7"/>
    <w:rsid w:val="00E519DE"/>
    <w:rsid w:val="00E51D64"/>
    <w:rsid w:val="00E51E54"/>
    <w:rsid w:val="00E51EA1"/>
    <w:rsid w:val="00E51FF3"/>
    <w:rsid w:val="00E52083"/>
    <w:rsid w:val="00E52152"/>
    <w:rsid w:val="00E52171"/>
    <w:rsid w:val="00E525AB"/>
    <w:rsid w:val="00E5268A"/>
    <w:rsid w:val="00E52712"/>
    <w:rsid w:val="00E5278F"/>
    <w:rsid w:val="00E528DF"/>
    <w:rsid w:val="00E5296C"/>
    <w:rsid w:val="00E529FB"/>
    <w:rsid w:val="00E52A2E"/>
    <w:rsid w:val="00E52E4E"/>
    <w:rsid w:val="00E52E89"/>
    <w:rsid w:val="00E52FD7"/>
    <w:rsid w:val="00E53131"/>
    <w:rsid w:val="00E5325C"/>
    <w:rsid w:val="00E533F7"/>
    <w:rsid w:val="00E53507"/>
    <w:rsid w:val="00E53615"/>
    <w:rsid w:val="00E53689"/>
    <w:rsid w:val="00E53B3A"/>
    <w:rsid w:val="00E53C75"/>
    <w:rsid w:val="00E53CD6"/>
    <w:rsid w:val="00E541C9"/>
    <w:rsid w:val="00E5463A"/>
    <w:rsid w:val="00E54660"/>
    <w:rsid w:val="00E546A2"/>
    <w:rsid w:val="00E549F9"/>
    <w:rsid w:val="00E54A30"/>
    <w:rsid w:val="00E54BBA"/>
    <w:rsid w:val="00E54D40"/>
    <w:rsid w:val="00E54DDA"/>
    <w:rsid w:val="00E54F1A"/>
    <w:rsid w:val="00E55040"/>
    <w:rsid w:val="00E55131"/>
    <w:rsid w:val="00E551C4"/>
    <w:rsid w:val="00E55338"/>
    <w:rsid w:val="00E55369"/>
    <w:rsid w:val="00E556B5"/>
    <w:rsid w:val="00E557AE"/>
    <w:rsid w:val="00E55874"/>
    <w:rsid w:val="00E55875"/>
    <w:rsid w:val="00E55889"/>
    <w:rsid w:val="00E558C7"/>
    <w:rsid w:val="00E55D50"/>
    <w:rsid w:val="00E55DBF"/>
    <w:rsid w:val="00E55E04"/>
    <w:rsid w:val="00E55FE3"/>
    <w:rsid w:val="00E560C2"/>
    <w:rsid w:val="00E56158"/>
    <w:rsid w:val="00E562F0"/>
    <w:rsid w:val="00E564A7"/>
    <w:rsid w:val="00E565AA"/>
    <w:rsid w:val="00E569DD"/>
    <w:rsid w:val="00E56AAE"/>
    <w:rsid w:val="00E56B76"/>
    <w:rsid w:val="00E56B85"/>
    <w:rsid w:val="00E56DC4"/>
    <w:rsid w:val="00E56DEE"/>
    <w:rsid w:val="00E56DFC"/>
    <w:rsid w:val="00E56E3D"/>
    <w:rsid w:val="00E56E63"/>
    <w:rsid w:val="00E56FA7"/>
    <w:rsid w:val="00E57492"/>
    <w:rsid w:val="00E574A8"/>
    <w:rsid w:val="00E575F1"/>
    <w:rsid w:val="00E57B62"/>
    <w:rsid w:val="00E57BD6"/>
    <w:rsid w:val="00E57BFC"/>
    <w:rsid w:val="00E57C08"/>
    <w:rsid w:val="00E57DE1"/>
    <w:rsid w:val="00E57DFC"/>
    <w:rsid w:val="00E57EB5"/>
    <w:rsid w:val="00E57F0C"/>
    <w:rsid w:val="00E6003B"/>
    <w:rsid w:val="00E60050"/>
    <w:rsid w:val="00E603DD"/>
    <w:rsid w:val="00E60428"/>
    <w:rsid w:val="00E6053C"/>
    <w:rsid w:val="00E607BF"/>
    <w:rsid w:val="00E60E04"/>
    <w:rsid w:val="00E60E5A"/>
    <w:rsid w:val="00E610BD"/>
    <w:rsid w:val="00E610C6"/>
    <w:rsid w:val="00E6121E"/>
    <w:rsid w:val="00E612E5"/>
    <w:rsid w:val="00E61459"/>
    <w:rsid w:val="00E61498"/>
    <w:rsid w:val="00E614E4"/>
    <w:rsid w:val="00E6159E"/>
    <w:rsid w:val="00E6169E"/>
    <w:rsid w:val="00E617B6"/>
    <w:rsid w:val="00E61955"/>
    <w:rsid w:val="00E61AC2"/>
    <w:rsid w:val="00E61CAF"/>
    <w:rsid w:val="00E61E30"/>
    <w:rsid w:val="00E61FBA"/>
    <w:rsid w:val="00E62098"/>
    <w:rsid w:val="00E624BB"/>
    <w:rsid w:val="00E6256B"/>
    <w:rsid w:val="00E62B59"/>
    <w:rsid w:val="00E62B77"/>
    <w:rsid w:val="00E62C7F"/>
    <w:rsid w:val="00E62CEB"/>
    <w:rsid w:val="00E62FFE"/>
    <w:rsid w:val="00E631D7"/>
    <w:rsid w:val="00E6324C"/>
    <w:rsid w:val="00E632B8"/>
    <w:rsid w:val="00E63743"/>
    <w:rsid w:val="00E63767"/>
    <w:rsid w:val="00E6394A"/>
    <w:rsid w:val="00E63A24"/>
    <w:rsid w:val="00E63D12"/>
    <w:rsid w:val="00E63F31"/>
    <w:rsid w:val="00E63F72"/>
    <w:rsid w:val="00E64026"/>
    <w:rsid w:val="00E6408D"/>
    <w:rsid w:val="00E640A0"/>
    <w:rsid w:val="00E64320"/>
    <w:rsid w:val="00E64417"/>
    <w:rsid w:val="00E644A8"/>
    <w:rsid w:val="00E646C1"/>
    <w:rsid w:val="00E649DF"/>
    <w:rsid w:val="00E64A5C"/>
    <w:rsid w:val="00E64ADA"/>
    <w:rsid w:val="00E64B55"/>
    <w:rsid w:val="00E64B8D"/>
    <w:rsid w:val="00E64CEA"/>
    <w:rsid w:val="00E64D03"/>
    <w:rsid w:val="00E64D30"/>
    <w:rsid w:val="00E64EB1"/>
    <w:rsid w:val="00E65067"/>
    <w:rsid w:val="00E65076"/>
    <w:rsid w:val="00E6539D"/>
    <w:rsid w:val="00E65562"/>
    <w:rsid w:val="00E655E7"/>
    <w:rsid w:val="00E657E2"/>
    <w:rsid w:val="00E65A79"/>
    <w:rsid w:val="00E65B1F"/>
    <w:rsid w:val="00E65BED"/>
    <w:rsid w:val="00E65CFF"/>
    <w:rsid w:val="00E660C4"/>
    <w:rsid w:val="00E66107"/>
    <w:rsid w:val="00E6615A"/>
    <w:rsid w:val="00E662A4"/>
    <w:rsid w:val="00E6636B"/>
    <w:rsid w:val="00E665F7"/>
    <w:rsid w:val="00E66688"/>
    <w:rsid w:val="00E66B53"/>
    <w:rsid w:val="00E66B8D"/>
    <w:rsid w:val="00E66BCC"/>
    <w:rsid w:val="00E66CD2"/>
    <w:rsid w:val="00E67027"/>
    <w:rsid w:val="00E67250"/>
    <w:rsid w:val="00E67618"/>
    <w:rsid w:val="00E67631"/>
    <w:rsid w:val="00E67649"/>
    <w:rsid w:val="00E67852"/>
    <w:rsid w:val="00E67861"/>
    <w:rsid w:val="00E67890"/>
    <w:rsid w:val="00E678BB"/>
    <w:rsid w:val="00E67BEB"/>
    <w:rsid w:val="00E67D1D"/>
    <w:rsid w:val="00E67F5E"/>
    <w:rsid w:val="00E7002F"/>
    <w:rsid w:val="00E70338"/>
    <w:rsid w:val="00E70654"/>
    <w:rsid w:val="00E70762"/>
    <w:rsid w:val="00E70A1C"/>
    <w:rsid w:val="00E70A67"/>
    <w:rsid w:val="00E70C42"/>
    <w:rsid w:val="00E70EF2"/>
    <w:rsid w:val="00E7111E"/>
    <w:rsid w:val="00E711EB"/>
    <w:rsid w:val="00E71252"/>
    <w:rsid w:val="00E712A6"/>
    <w:rsid w:val="00E712F3"/>
    <w:rsid w:val="00E7143F"/>
    <w:rsid w:val="00E71474"/>
    <w:rsid w:val="00E71589"/>
    <w:rsid w:val="00E716CF"/>
    <w:rsid w:val="00E717B1"/>
    <w:rsid w:val="00E718E4"/>
    <w:rsid w:val="00E71938"/>
    <w:rsid w:val="00E719E4"/>
    <w:rsid w:val="00E71A50"/>
    <w:rsid w:val="00E71CB0"/>
    <w:rsid w:val="00E71DF5"/>
    <w:rsid w:val="00E71E2E"/>
    <w:rsid w:val="00E71F91"/>
    <w:rsid w:val="00E71FA7"/>
    <w:rsid w:val="00E7200F"/>
    <w:rsid w:val="00E72025"/>
    <w:rsid w:val="00E72596"/>
    <w:rsid w:val="00E727F3"/>
    <w:rsid w:val="00E72E4B"/>
    <w:rsid w:val="00E7303A"/>
    <w:rsid w:val="00E73044"/>
    <w:rsid w:val="00E731F8"/>
    <w:rsid w:val="00E732FF"/>
    <w:rsid w:val="00E733D7"/>
    <w:rsid w:val="00E7364D"/>
    <w:rsid w:val="00E7376C"/>
    <w:rsid w:val="00E739E5"/>
    <w:rsid w:val="00E73DAB"/>
    <w:rsid w:val="00E73E76"/>
    <w:rsid w:val="00E73EAF"/>
    <w:rsid w:val="00E73FA3"/>
    <w:rsid w:val="00E7409F"/>
    <w:rsid w:val="00E740B7"/>
    <w:rsid w:val="00E74156"/>
    <w:rsid w:val="00E74261"/>
    <w:rsid w:val="00E74505"/>
    <w:rsid w:val="00E7469D"/>
    <w:rsid w:val="00E74A62"/>
    <w:rsid w:val="00E74A7F"/>
    <w:rsid w:val="00E74BD1"/>
    <w:rsid w:val="00E74BE5"/>
    <w:rsid w:val="00E74D70"/>
    <w:rsid w:val="00E74DAB"/>
    <w:rsid w:val="00E74FFF"/>
    <w:rsid w:val="00E75337"/>
    <w:rsid w:val="00E75465"/>
    <w:rsid w:val="00E75483"/>
    <w:rsid w:val="00E754D8"/>
    <w:rsid w:val="00E754E2"/>
    <w:rsid w:val="00E7552A"/>
    <w:rsid w:val="00E755F8"/>
    <w:rsid w:val="00E757A2"/>
    <w:rsid w:val="00E7583E"/>
    <w:rsid w:val="00E75904"/>
    <w:rsid w:val="00E759D7"/>
    <w:rsid w:val="00E75B36"/>
    <w:rsid w:val="00E75E2E"/>
    <w:rsid w:val="00E75E89"/>
    <w:rsid w:val="00E75EB4"/>
    <w:rsid w:val="00E75EC0"/>
    <w:rsid w:val="00E75EFC"/>
    <w:rsid w:val="00E7602A"/>
    <w:rsid w:val="00E7604B"/>
    <w:rsid w:val="00E762C1"/>
    <w:rsid w:val="00E762DC"/>
    <w:rsid w:val="00E764E0"/>
    <w:rsid w:val="00E7676A"/>
    <w:rsid w:val="00E767CC"/>
    <w:rsid w:val="00E76BFA"/>
    <w:rsid w:val="00E76CF3"/>
    <w:rsid w:val="00E76D73"/>
    <w:rsid w:val="00E76D78"/>
    <w:rsid w:val="00E76F8F"/>
    <w:rsid w:val="00E771B4"/>
    <w:rsid w:val="00E7727C"/>
    <w:rsid w:val="00E772C7"/>
    <w:rsid w:val="00E772EE"/>
    <w:rsid w:val="00E77342"/>
    <w:rsid w:val="00E774A2"/>
    <w:rsid w:val="00E774D5"/>
    <w:rsid w:val="00E77549"/>
    <w:rsid w:val="00E77636"/>
    <w:rsid w:val="00E7777B"/>
    <w:rsid w:val="00E77875"/>
    <w:rsid w:val="00E778D8"/>
    <w:rsid w:val="00E77A1D"/>
    <w:rsid w:val="00E77A67"/>
    <w:rsid w:val="00E77BE9"/>
    <w:rsid w:val="00E77C21"/>
    <w:rsid w:val="00E77D97"/>
    <w:rsid w:val="00E77EA1"/>
    <w:rsid w:val="00E77F6C"/>
    <w:rsid w:val="00E8033F"/>
    <w:rsid w:val="00E8047A"/>
    <w:rsid w:val="00E80486"/>
    <w:rsid w:val="00E80859"/>
    <w:rsid w:val="00E80913"/>
    <w:rsid w:val="00E80966"/>
    <w:rsid w:val="00E80A52"/>
    <w:rsid w:val="00E80C61"/>
    <w:rsid w:val="00E80D9C"/>
    <w:rsid w:val="00E80ED8"/>
    <w:rsid w:val="00E80EDF"/>
    <w:rsid w:val="00E80F91"/>
    <w:rsid w:val="00E8106C"/>
    <w:rsid w:val="00E8108D"/>
    <w:rsid w:val="00E81103"/>
    <w:rsid w:val="00E81158"/>
    <w:rsid w:val="00E811BC"/>
    <w:rsid w:val="00E8134C"/>
    <w:rsid w:val="00E813BF"/>
    <w:rsid w:val="00E813C7"/>
    <w:rsid w:val="00E81459"/>
    <w:rsid w:val="00E8182B"/>
    <w:rsid w:val="00E81927"/>
    <w:rsid w:val="00E81ACB"/>
    <w:rsid w:val="00E81CEF"/>
    <w:rsid w:val="00E81FC5"/>
    <w:rsid w:val="00E82091"/>
    <w:rsid w:val="00E8216F"/>
    <w:rsid w:val="00E8225C"/>
    <w:rsid w:val="00E8267B"/>
    <w:rsid w:val="00E8271B"/>
    <w:rsid w:val="00E82ABA"/>
    <w:rsid w:val="00E82D17"/>
    <w:rsid w:val="00E82F43"/>
    <w:rsid w:val="00E832AB"/>
    <w:rsid w:val="00E8339A"/>
    <w:rsid w:val="00E8346E"/>
    <w:rsid w:val="00E835AC"/>
    <w:rsid w:val="00E835BB"/>
    <w:rsid w:val="00E836F0"/>
    <w:rsid w:val="00E838BB"/>
    <w:rsid w:val="00E838CD"/>
    <w:rsid w:val="00E83DB8"/>
    <w:rsid w:val="00E83EA6"/>
    <w:rsid w:val="00E83F48"/>
    <w:rsid w:val="00E8400E"/>
    <w:rsid w:val="00E84105"/>
    <w:rsid w:val="00E84683"/>
    <w:rsid w:val="00E8494B"/>
    <w:rsid w:val="00E8498F"/>
    <w:rsid w:val="00E849FD"/>
    <w:rsid w:val="00E84C76"/>
    <w:rsid w:val="00E84E09"/>
    <w:rsid w:val="00E84EB8"/>
    <w:rsid w:val="00E84EE1"/>
    <w:rsid w:val="00E8511F"/>
    <w:rsid w:val="00E851C5"/>
    <w:rsid w:val="00E851DE"/>
    <w:rsid w:val="00E85358"/>
    <w:rsid w:val="00E8549B"/>
    <w:rsid w:val="00E8567D"/>
    <w:rsid w:val="00E857D2"/>
    <w:rsid w:val="00E85964"/>
    <w:rsid w:val="00E859FE"/>
    <w:rsid w:val="00E85D01"/>
    <w:rsid w:val="00E85E8E"/>
    <w:rsid w:val="00E86060"/>
    <w:rsid w:val="00E8618F"/>
    <w:rsid w:val="00E861CB"/>
    <w:rsid w:val="00E8627F"/>
    <w:rsid w:val="00E8631C"/>
    <w:rsid w:val="00E86398"/>
    <w:rsid w:val="00E863B3"/>
    <w:rsid w:val="00E86454"/>
    <w:rsid w:val="00E865A8"/>
    <w:rsid w:val="00E86727"/>
    <w:rsid w:val="00E86758"/>
    <w:rsid w:val="00E868C4"/>
    <w:rsid w:val="00E86AC2"/>
    <w:rsid w:val="00E86B6B"/>
    <w:rsid w:val="00E86C24"/>
    <w:rsid w:val="00E86CCF"/>
    <w:rsid w:val="00E86DE0"/>
    <w:rsid w:val="00E87071"/>
    <w:rsid w:val="00E8724E"/>
    <w:rsid w:val="00E8726B"/>
    <w:rsid w:val="00E872D8"/>
    <w:rsid w:val="00E8747A"/>
    <w:rsid w:val="00E874FC"/>
    <w:rsid w:val="00E87A57"/>
    <w:rsid w:val="00E87A60"/>
    <w:rsid w:val="00E87B49"/>
    <w:rsid w:val="00E87C0C"/>
    <w:rsid w:val="00E87E29"/>
    <w:rsid w:val="00E87F18"/>
    <w:rsid w:val="00E87F57"/>
    <w:rsid w:val="00E902C0"/>
    <w:rsid w:val="00E9035C"/>
    <w:rsid w:val="00E90714"/>
    <w:rsid w:val="00E90759"/>
    <w:rsid w:val="00E90831"/>
    <w:rsid w:val="00E9084E"/>
    <w:rsid w:val="00E908CA"/>
    <w:rsid w:val="00E90C45"/>
    <w:rsid w:val="00E90C82"/>
    <w:rsid w:val="00E90CC1"/>
    <w:rsid w:val="00E90D51"/>
    <w:rsid w:val="00E90D5F"/>
    <w:rsid w:val="00E90D9E"/>
    <w:rsid w:val="00E90E4D"/>
    <w:rsid w:val="00E91209"/>
    <w:rsid w:val="00E91471"/>
    <w:rsid w:val="00E914E7"/>
    <w:rsid w:val="00E9150E"/>
    <w:rsid w:val="00E9169D"/>
    <w:rsid w:val="00E91707"/>
    <w:rsid w:val="00E91792"/>
    <w:rsid w:val="00E91BF8"/>
    <w:rsid w:val="00E91C06"/>
    <w:rsid w:val="00E91CA1"/>
    <w:rsid w:val="00E91EB1"/>
    <w:rsid w:val="00E92016"/>
    <w:rsid w:val="00E9227C"/>
    <w:rsid w:val="00E92498"/>
    <w:rsid w:val="00E92708"/>
    <w:rsid w:val="00E928D0"/>
    <w:rsid w:val="00E92B39"/>
    <w:rsid w:val="00E92BC6"/>
    <w:rsid w:val="00E92C8F"/>
    <w:rsid w:val="00E92E05"/>
    <w:rsid w:val="00E9332B"/>
    <w:rsid w:val="00E936A1"/>
    <w:rsid w:val="00E936B6"/>
    <w:rsid w:val="00E936D4"/>
    <w:rsid w:val="00E936FC"/>
    <w:rsid w:val="00E93795"/>
    <w:rsid w:val="00E9379C"/>
    <w:rsid w:val="00E93A08"/>
    <w:rsid w:val="00E93A78"/>
    <w:rsid w:val="00E93B0A"/>
    <w:rsid w:val="00E93C3B"/>
    <w:rsid w:val="00E93FF4"/>
    <w:rsid w:val="00E9411D"/>
    <w:rsid w:val="00E941B2"/>
    <w:rsid w:val="00E942D8"/>
    <w:rsid w:val="00E94319"/>
    <w:rsid w:val="00E943AA"/>
    <w:rsid w:val="00E94578"/>
    <w:rsid w:val="00E945A0"/>
    <w:rsid w:val="00E94665"/>
    <w:rsid w:val="00E947A9"/>
    <w:rsid w:val="00E948D0"/>
    <w:rsid w:val="00E94B78"/>
    <w:rsid w:val="00E94C8F"/>
    <w:rsid w:val="00E94CFF"/>
    <w:rsid w:val="00E94F39"/>
    <w:rsid w:val="00E9509E"/>
    <w:rsid w:val="00E950BB"/>
    <w:rsid w:val="00E951EC"/>
    <w:rsid w:val="00E959F7"/>
    <w:rsid w:val="00E95D30"/>
    <w:rsid w:val="00E95D47"/>
    <w:rsid w:val="00E95F01"/>
    <w:rsid w:val="00E96332"/>
    <w:rsid w:val="00E9633F"/>
    <w:rsid w:val="00E963C5"/>
    <w:rsid w:val="00E96592"/>
    <w:rsid w:val="00E96714"/>
    <w:rsid w:val="00E9688E"/>
    <w:rsid w:val="00E96929"/>
    <w:rsid w:val="00E96AE0"/>
    <w:rsid w:val="00E96B0C"/>
    <w:rsid w:val="00E96B7B"/>
    <w:rsid w:val="00E96CE3"/>
    <w:rsid w:val="00E96F72"/>
    <w:rsid w:val="00E9703D"/>
    <w:rsid w:val="00E970CF"/>
    <w:rsid w:val="00E9724B"/>
    <w:rsid w:val="00E9729B"/>
    <w:rsid w:val="00E97313"/>
    <w:rsid w:val="00E973C5"/>
    <w:rsid w:val="00E9763C"/>
    <w:rsid w:val="00E979EB"/>
    <w:rsid w:val="00E97A80"/>
    <w:rsid w:val="00E97AFC"/>
    <w:rsid w:val="00E97CBE"/>
    <w:rsid w:val="00E97CF2"/>
    <w:rsid w:val="00E97DB0"/>
    <w:rsid w:val="00E97E2E"/>
    <w:rsid w:val="00E97E31"/>
    <w:rsid w:val="00E97F05"/>
    <w:rsid w:val="00EA002E"/>
    <w:rsid w:val="00EA00CC"/>
    <w:rsid w:val="00EA0240"/>
    <w:rsid w:val="00EA0382"/>
    <w:rsid w:val="00EA052A"/>
    <w:rsid w:val="00EA09A5"/>
    <w:rsid w:val="00EA0A10"/>
    <w:rsid w:val="00EA0C4D"/>
    <w:rsid w:val="00EA0CD7"/>
    <w:rsid w:val="00EA0D70"/>
    <w:rsid w:val="00EA0DBE"/>
    <w:rsid w:val="00EA0E9F"/>
    <w:rsid w:val="00EA0F87"/>
    <w:rsid w:val="00EA10C3"/>
    <w:rsid w:val="00EA1157"/>
    <w:rsid w:val="00EA12B6"/>
    <w:rsid w:val="00EA14E0"/>
    <w:rsid w:val="00EA15FF"/>
    <w:rsid w:val="00EA1782"/>
    <w:rsid w:val="00EA19F2"/>
    <w:rsid w:val="00EA1BC3"/>
    <w:rsid w:val="00EA1C58"/>
    <w:rsid w:val="00EA1F7B"/>
    <w:rsid w:val="00EA1FD9"/>
    <w:rsid w:val="00EA2519"/>
    <w:rsid w:val="00EA25A8"/>
    <w:rsid w:val="00EA2675"/>
    <w:rsid w:val="00EA26A0"/>
    <w:rsid w:val="00EA2951"/>
    <w:rsid w:val="00EA2C0A"/>
    <w:rsid w:val="00EA2C61"/>
    <w:rsid w:val="00EA2C75"/>
    <w:rsid w:val="00EA2F74"/>
    <w:rsid w:val="00EA312B"/>
    <w:rsid w:val="00EA31AC"/>
    <w:rsid w:val="00EA32EC"/>
    <w:rsid w:val="00EA3674"/>
    <w:rsid w:val="00EA3703"/>
    <w:rsid w:val="00EA3838"/>
    <w:rsid w:val="00EA38D5"/>
    <w:rsid w:val="00EA39CD"/>
    <w:rsid w:val="00EA3D5E"/>
    <w:rsid w:val="00EA3ED8"/>
    <w:rsid w:val="00EA3F53"/>
    <w:rsid w:val="00EA4319"/>
    <w:rsid w:val="00EA439F"/>
    <w:rsid w:val="00EA43B5"/>
    <w:rsid w:val="00EA4513"/>
    <w:rsid w:val="00EA4539"/>
    <w:rsid w:val="00EA4549"/>
    <w:rsid w:val="00EA49D8"/>
    <w:rsid w:val="00EA4B7B"/>
    <w:rsid w:val="00EA4B9B"/>
    <w:rsid w:val="00EA4C2E"/>
    <w:rsid w:val="00EA4E8E"/>
    <w:rsid w:val="00EA4EAD"/>
    <w:rsid w:val="00EA4EF4"/>
    <w:rsid w:val="00EA50CD"/>
    <w:rsid w:val="00EA50E3"/>
    <w:rsid w:val="00EA51B6"/>
    <w:rsid w:val="00EA5296"/>
    <w:rsid w:val="00EA52BF"/>
    <w:rsid w:val="00EA53E5"/>
    <w:rsid w:val="00EA5404"/>
    <w:rsid w:val="00EA5529"/>
    <w:rsid w:val="00EA58B0"/>
    <w:rsid w:val="00EA5A75"/>
    <w:rsid w:val="00EA5C06"/>
    <w:rsid w:val="00EA5D21"/>
    <w:rsid w:val="00EA5E15"/>
    <w:rsid w:val="00EA5E64"/>
    <w:rsid w:val="00EA5E9D"/>
    <w:rsid w:val="00EA5F1C"/>
    <w:rsid w:val="00EA603D"/>
    <w:rsid w:val="00EA61CF"/>
    <w:rsid w:val="00EA6656"/>
    <w:rsid w:val="00EA6658"/>
    <w:rsid w:val="00EA66FC"/>
    <w:rsid w:val="00EA66FD"/>
    <w:rsid w:val="00EA6775"/>
    <w:rsid w:val="00EA6C84"/>
    <w:rsid w:val="00EA6CB6"/>
    <w:rsid w:val="00EA6EA7"/>
    <w:rsid w:val="00EA7019"/>
    <w:rsid w:val="00EA70F8"/>
    <w:rsid w:val="00EA7267"/>
    <w:rsid w:val="00EA747C"/>
    <w:rsid w:val="00EA75F3"/>
    <w:rsid w:val="00EA7602"/>
    <w:rsid w:val="00EA764B"/>
    <w:rsid w:val="00EA7770"/>
    <w:rsid w:val="00EA7C1D"/>
    <w:rsid w:val="00EA7C57"/>
    <w:rsid w:val="00EA7CBE"/>
    <w:rsid w:val="00EA7DC4"/>
    <w:rsid w:val="00EA7F34"/>
    <w:rsid w:val="00EA7F80"/>
    <w:rsid w:val="00EB007B"/>
    <w:rsid w:val="00EB00AB"/>
    <w:rsid w:val="00EB02FA"/>
    <w:rsid w:val="00EB04B3"/>
    <w:rsid w:val="00EB088A"/>
    <w:rsid w:val="00EB0C18"/>
    <w:rsid w:val="00EB0C22"/>
    <w:rsid w:val="00EB0C3B"/>
    <w:rsid w:val="00EB0DBC"/>
    <w:rsid w:val="00EB1198"/>
    <w:rsid w:val="00EB11EE"/>
    <w:rsid w:val="00EB17B1"/>
    <w:rsid w:val="00EB1CFC"/>
    <w:rsid w:val="00EB1EFC"/>
    <w:rsid w:val="00EB241B"/>
    <w:rsid w:val="00EB2496"/>
    <w:rsid w:val="00EB259A"/>
    <w:rsid w:val="00EB261B"/>
    <w:rsid w:val="00EB2940"/>
    <w:rsid w:val="00EB2AC4"/>
    <w:rsid w:val="00EB2B0E"/>
    <w:rsid w:val="00EB2C67"/>
    <w:rsid w:val="00EB2D64"/>
    <w:rsid w:val="00EB2D65"/>
    <w:rsid w:val="00EB2E58"/>
    <w:rsid w:val="00EB2F1B"/>
    <w:rsid w:val="00EB2F6C"/>
    <w:rsid w:val="00EB2FB5"/>
    <w:rsid w:val="00EB3031"/>
    <w:rsid w:val="00EB307F"/>
    <w:rsid w:val="00EB3122"/>
    <w:rsid w:val="00EB329F"/>
    <w:rsid w:val="00EB33D2"/>
    <w:rsid w:val="00EB34F8"/>
    <w:rsid w:val="00EB35AC"/>
    <w:rsid w:val="00EB35D0"/>
    <w:rsid w:val="00EB3690"/>
    <w:rsid w:val="00EB382B"/>
    <w:rsid w:val="00EB3BE5"/>
    <w:rsid w:val="00EB3CB4"/>
    <w:rsid w:val="00EB40CC"/>
    <w:rsid w:val="00EB415C"/>
    <w:rsid w:val="00EB4199"/>
    <w:rsid w:val="00EB4480"/>
    <w:rsid w:val="00EB4937"/>
    <w:rsid w:val="00EB4B3B"/>
    <w:rsid w:val="00EB4BF5"/>
    <w:rsid w:val="00EB4C4D"/>
    <w:rsid w:val="00EB4CE8"/>
    <w:rsid w:val="00EB5069"/>
    <w:rsid w:val="00EB50B0"/>
    <w:rsid w:val="00EB5150"/>
    <w:rsid w:val="00EB5284"/>
    <w:rsid w:val="00EB5424"/>
    <w:rsid w:val="00EB557F"/>
    <w:rsid w:val="00EB580C"/>
    <w:rsid w:val="00EB5DF4"/>
    <w:rsid w:val="00EB5F0F"/>
    <w:rsid w:val="00EB60FF"/>
    <w:rsid w:val="00EB6101"/>
    <w:rsid w:val="00EB6692"/>
    <w:rsid w:val="00EB6875"/>
    <w:rsid w:val="00EB6952"/>
    <w:rsid w:val="00EB6A81"/>
    <w:rsid w:val="00EB6B2A"/>
    <w:rsid w:val="00EB6B72"/>
    <w:rsid w:val="00EB7152"/>
    <w:rsid w:val="00EB7280"/>
    <w:rsid w:val="00EB7356"/>
    <w:rsid w:val="00EB73BC"/>
    <w:rsid w:val="00EB74B2"/>
    <w:rsid w:val="00EB7558"/>
    <w:rsid w:val="00EB774C"/>
    <w:rsid w:val="00EB7780"/>
    <w:rsid w:val="00EB77BD"/>
    <w:rsid w:val="00EB7A65"/>
    <w:rsid w:val="00EB7C0D"/>
    <w:rsid w:val="00EC0127"/>
    <w:rsid w:val="00EC05AC"/>
    <w:rsid w:val="00EC05B0"/>
    <w:rsid w:val="00EC05C3"/>
    <w:rsid w:val="00EC0646"/>
    <w:rsid w:val="00EC075F"/>
    <w:rsid w:val="00EC0840"/>
    <w:rsid w:val="00EC0930"/>
    <w:rsid w:val="00EC0BED"/>
    <w:rsid w:val="00EC0C9B"/>
    <w:rsid w:val="00EC0EEF"/>
    <w:rsid w:val="00EC0F35"/>
    <w:rsid w:val="00EC0F75"/>
    <w:rsid w:val="00EC1257"/>
    <w:rsid w:val="00EC167B"/>
    <w:rsid w:val="00EC17EA"/>
    <w:rsid w:val="00EC1807"/>
    <w:rsid w:val="00EC1875"/>
    <w:rsid w:val="00EC1921"/>
    <w:rsid w:val="00EC1A6F"/>
    <w:rsid w:val="00EC1A8F"/>
    <w:rsid w:val="00EC1B54"/>
    <w:rsid w:val="00EC1C35"/>
    <w:rsid w:val="00EC1D45"/>
    <w:rsid w:val="00EC1D49"/>
    <w:rsid w:val="00EC1EA1"/>
    <w:rsid w:val="00EC2096"/>
    <w:rsid w:val="00EC2162"/>
    <w:rsid w:val="00EC234E"/>
    <w:rsid w:val="00EC27D3"/>
    <w:rsid w:val="00EC2A64"/>
    <w:rsid w:val="00EC2ABB"/>
    <w:rsid w:val="00EC2C97"/>
    <w:rsid w:val="00EC2FAB"/>
    <w:rsid w:val="00EC3155"/>
    <w:rsid w:val="00EC321D"/>
    <w:rsid w:val="00EC3468"/>
    <w:rsid w:val="00EC349B"/>
    <w:rsid w:val="00EC3A33"/>
    <w:rsid w:val="00EC3C5E"/>
    <w:rsid w:val="00EC3D21"/>
    <w:rsid w:val="00EC3DD8"/>
    <w:rsid w:val="00EC3F33"/>
    <w:rsid w:val="00EC40A7"/>
    <w:rsid w:val="00EC432C"/>
    <w:rsid w:val="00EC4483"/>
    <w:rsid w:val="00EC45B3"/>
    <w:rsid w:val="00EC462D"/>
    <w:rsid w:val="00EC4686"/>
    <w:rsid w:val="00EC4699"/>
    <w:rsid w:val="00EC48BB"/>
    <w:rsid w:val="00EC4918"/>
    <w:rsid w:val="00EC491B"/>
    <w:rsid w:val="00EC49E7"/>
    <w:rsid w:val="00EC4CEE"/>
    <w:rsid w:val="00EC4DB7"/>
    <w:rsid w:val="00EC4F43"/>
    <w:rsid w:val="00EC5086"/>
    <w:rsid w:val="00EC514C"/>
    <w:rsid w:val="00EC51B4"/>
    <w:rsid w:val="00EC55A5"/>
    <w:rsid w:val="00EC5683"/>
    <w:rsid w:val="00EC5797"/>
    <w:rsid w:val="00EC5830"/>
    <w:rsid w:val="00EC585C"/>
    <w:rsid w:val="00EC5ED4"/>
    <w:rsid w:val="00EC608E"/>
    <w:rsid w:val="00EC61B0"/>
    <w:rsid w:val="00EC62C4"/>
    <w:rsid w:val="00EC6667"/>
    <w:rsid w:val="00EC6A5D"/>
    <w:rsid w:val="00EC6AB2"/>
    <w:rsid w:val="00EC6E08"/>
    <w:rsid w:val="00EC6E42"/>
    <w:rsid w:val="00EC7146"/>
    <w:rsid w:val="00EC72FB"/>
    <w:rsid w:val="00EC7334"/>
    <w:rsid w:val="00EC73DA"/>
    <w:rsid w:val="00EC7471"/>
    <w:rsid w:val="00EC747B"/>
    <w:rsid w:val="00EC755D"/>
    <w:rsid w:val="00EC75E6"/>
    <w:rsid w:val="00EC76DF"/>
    <w:rsid w:val="00EC7781"/>
    <w:rsid w:val="00EC77B6"/>
    <w:rsid w:val="00EC7823"/>
    <w:rsid w:val="00EC782A"/>
    <w:rsid w:val="00EC79BA"/>
    <w:rsid w:val="00ED002C"/>
    <w:rsid w:val="00ED0030"/>
    <w:rsid w:val="00ED012A"/>
    <w:rsid w:val="00ED01C0"/>
    <w:rsid w:val="00ED0251"/>
    <w:rsid w:val="00ED031B"/>
    <w:rsid w:val="00ED040B"/>
    <w:rsid w:val="00ED041C"/>
    <w:rsid w:val="00ED07AD"/>
    <w:rsid w:val="00ED0883"/>
    <w:rsid w:val="00ED0897"/>
    <w:rsid w:val="00ED0B21"/>
    <w:rsid w:val="00ED0C86"/>
    <w:rsid w:val="00ED0D86"/>
    <w:rsid w:val="00ED0E0E"/>
    <w:rsid w:val="00ED0E70"/>
    <w:rsid w:val="00ED0ECC"/>
    <w:rsid w:val="00ED0F26"/>
    <w:rsid w:val="00ED103B"/>
    <w:rsid w:val="00ED10C7"/>
    <w:rsid w:val="00ED1224"/>
    <w:rsid w:val="00ED1485"/>
    <w:rsid w:val="00ED1718"/>
    <w:rsid w:val="00ED193E"/>
    <w:rsid w:val="00ED1A55"/>
    <w:rsid w:val="00ED1D68"/>
    <w:rsid w:val="00ED1E32"/>
    <w:rsid w:val="00ED1E3D"/>
    <w:rsid w:val="00ED21A3"/>
    <w:rsid w:val="00ED251B"/>
    <w:rsid w:val="00ED288F"/>
    <w:rsid w:val="00ED2CA3"/>
    <w:rsid w:val="00ED2EF8"/>
    <w:rsid w:val="00ED3022"/>
    <w:rsid w:val="00ED309C"/>
    <w:rsid w:val="00ED327A"/>
    <w:rsid w:val="00ED32F8"/>
    <w:rsid w:val="00ED340B"/>
    <w:rsid w:val="00ED341D"/>
    <w:rsid w:val="00ED34C3"/>
    <w:rsid w:val="00ED3716"/>
    <w:rsid w:val="00ED381F"/>
    <w:rsid w:val="00ED3927"/>
    <w:rsid w:val="00ED4058"/>
    <w:rsid w:val="00ED43C6"/>
    <w:rsid w:val="00ED46C2"/>
    <w:rsid w:val="00ED4752"/>
    <w:rsid w:val="00ED477A"/>
    <w:rsid w:val="00ED4C39"/>
    <w:rsid w:val="00ED4C49"/>
    <w:rsid w:val="00ED4F61"/>
    <w:rsid w:val="00ED544E"/>
    <w:rsid w:val="00ED54CF"/>
    <w:rsid w:val="00ED55CC"/>
    <w:rsid w:val="00ED56D9"/>
    <w:rsid w:val="00ED5711"/>
    <w:rsid w:val="00ED5B33"/>
    <w:rsid w:val="00ED5B52"/>
    <w:rsid w:val="00ED5DAB"/>
    <w:rsid w:val="00ED61E0"/>
    <w:rsid w:val="00ED6434"/>
    <w:rsid w:val="00ED65DC"/>
    <w:rsid w:val="00ED694A"/>
    <w:rsid w:val="00ED694F"/>
    <w:rsid w:val="00ED695A"/>
    <w:rsid w:val="00ED69C1"/>
    <w:rsid w:val="00ED69EB"/>
    <w:rsid w:val="00ED6B59"/>
    <w:rsid w:val="00ED6C5D"/>
    <w:rsid w:val="00ED6CBE"/>
    <w:rsid w:val="00ED6D05"/>
    <w:rsid w:val="00ED6E21"/>
    <w:rsid w:val="00ED6F5C"/>
    <w:rsid w:val="00ED714A"/>
    <w:rsid w:val="00ED73EC"/>
    <w:rsid w:val="00ED7499"/>
    <w:rsid w:val="00ED755E"/>
    <w:rsid w:val="00ED75FA"/>
    <w:rsid w:val="00ED7922"/>
    <w:rsid w:val="00ED7CCA"/>
    <w:rsid w:val="00ED7DAD"/>
    <w:rsid w:val="00ED7E2C"/>
    <w:rsid w:val="00ED7E5F"/>
    <w:rsid w:val="00ED7E6F"/>
    <w:rsid w:val="00ED7FCF"/>
    <w:rsid w:val="00ED7FE3"/>
    <w:rsid w:val="00EE01A2"/>
    <w:rsid w:val="00EE0441"/>
    <w:rsid w:val="00EE0485"/>
    <w:rsid w:val="00EE06B8"/>
    <w:rsid w:val="00EE06C5"/>
    <w:rsid w:val="00EE076A"/>
    <w:rsid w:val="00EE0A7E"/>
    <w:rsid w:val="00EE0E64"/>
    <w:rsid w:val="00EE0F86"/>
    <w:rsid w:val="00EE1155"/>
    <w:rsid w:val="00EE11D7"/>
    <w:rsid w:val="00EE14EF"/>
    <w:rsid w:val="00EE1727"/>
    <w:rsid w:val="00EE1973"/>
    <w:rsid w:val="00EE1A2D"/>
    <w:rsid w:val="00EE1AE0"/>
    <w:rsid w:val="00EE1C56"/>
    <w:rsid w:val="00EE1EEA"/>
    <w:rsid w:val="00EE1FBE"/>
    <w:rsid w:val="00EE1FD8"/>
    <w:rsid w:val="00EE20BE"/>
    <w:rsid w:val="00EE2291"/>
    <w:rsid w:val="00EE2296"/>
    <w:rsid w:val="00EE242B"/>
    <w:rsid w:val="00EE2460"/>
    <w:rsid w:val="00EE2575"/>
    <w:rsid w:val="00EE25AC"/>
    <w:rsid w:val="00EE2840"/>
    <w:rsid w:val="00EE2931"/>
    <w:rsid w:val="00EE2B5E"/>
    <w:rsid w:val="00EE2BC6"/>
    <w:rsid w:val="00EE2CB2"/>
    <w:rsid w:val="00EE2CE2"/>
    <w:rsid w:val="00EE2E36"/>
    <w:rsid w:val="00EE2EA4"/>
    <w:rsid w:val="00EE2F4A"/>
    <w:rsid w:val="00EE3030"/>
    <w:rsid w:val="00EE324C"/>
    <w:rsid w:val="00EE33DB"/>
    <w:rsid w:val="00EE34AD"/>
    <w:rsid w:val="00EE3590"/>
    <w:rsid w:val="00EE35EA"/>
    <w:rsid w:val="00EE3756"/>
    <w:rsid w:val="00EE3786"/>
    <w:rsid w:val="00EE383D"/>
    <w:rsid w:val="00EE39A2"/>
    <w:rsid w:val="00EE3A2A"/>
    <w:rsid w:val="00EE3AFF"/>
    <w:rsid w:val="00EE3D27"/>
    <w:rsid w:val="00EE3E75"/>
    <w:rsid w:val="00EE3FEA"/>
    <w:rsid w:val="00EE3FF9"/>
    <w:rsid w:val="00EE43F5"/>
    <w:rsid w:val="00EE44D5"/>
    <w:rsid w:val="00EE4560"/>
    <w:rsid w:val="00EE45EB"/>
    <w:rsid w:val="00EE4713"/>
    <w:rsid w:val="00EE4935"/>
    <w:rsid w:val="00EE4A1F"/>
    <w:rsid w:val="00EE4B19"/>
    <w:rsid w:val="00EE4B2A"/>
    <w:rsid w:val="00EE4B66"/>
    <w:rsid w:val="00EE4F3B"/>
    <w:rsid w:val="00EE510E"/>
    <w:rsid w:val="00EE518C"/>
    <w:rsid w:val="00EE539E"/>
    <w:rsid w:val="00EE5567"/>
    <w:rsid w:val="00EE5586"/>
    <w:rsid w:val="00EE57AF"/>
    <w:rsid w:val="00EE5927"/>
    <w:rsid w:val="00EE5993"/>
    <w:rsid w:val="00EE5A81"/>
    <w:rsid w:val="00EE5C1E"/>
    <w:rsid w:val="00EE5DAC"/>
    <w:rsid w:val="00EE63F1"/>
    <w:rsid w:val="00EE650C"/>
    <w:rsid w:val="00EE6831"/>
    <w:rsid w:val="00EE6837"/>
    <w:rsid w:val="00EE69DA"/>
    <w:rsid w:val="00EE6A16"/>
    <w:rsid w:val="00EE6D1D"/>
    <w:rsid w:val="00EE6E1D"/>
    <w:rsid w:val="00EE70D5"/>
    <w:rsid w:val="00EE7223"/>
    <w:rsid w:val="00EE738C"/>
    <w:rsid w:val="00EE7407"/>
    <w:rsid w:val="00EE7557"/>
    <w:rsid w:val="00EE75E8"/>
    <w:rsid w:val="00EE7A11"/>
    <w:rsid w:val="00EE7CD9"/>
    <w:rsid w:val="00EE7F2C"/>
    <w:rsid w:val="00EE7FC9"/>
    <w:rsid w:val="00EF0029"/>
    <w:rsid w:val="00EF0343"/>
    <w:rsid w:val="00EF05FF"/>
    <w:rsid w:val="00EF087D"/>
    <w:rsid w:val="00EF0B69"/>
    <w:rsid w:val="00EF0D0D"/>
    <w:rsid w:val="00EF0D18"/>
    <w:rsid w:val="00EF0F7E"/>
    <w:rsid w:val="00EF116C"/>
    <w:rsid w:val="00EF13CE"/>
    <w:rsid w:val="00EF15EB"/>
    <w:rsid w:val="00EF16E7"/>
    <w:rsid w:val="00EF184C"/>
    <w:rsid w:val="00EF1A39"/>
    <w:rsid w:val="00EF1A80"/>
    <w:rsid w:val="00EF1AC2"/>
    <w:rsid w:val="00EF1ADE"/>
    <w:rsid w:val="00EF1B90"/>
    <w:rsid w:val="00EF1C6A"/>
    <w:rsid w:val="00EF1D6B"/>
    <w:rsid w:val="00EF1F88"/>
    <w:rsid w:val="00EF203D"/>
    <w:rsid w:val="00EF22D3"/>
    <w:rsid w:val="00EF2350"/>
    <w:rsid w:val="00EF2554"/>
    <w:rsid w:val="00EF29EC"/>
    <w:rsid w:val="00EF2CCE"/>
    <w:rsid w:val="00EF2CDF"/>
    <w:rsid w:val="00EF308E"/>
    <w:rsid w:val="00EF314F"/>
    <w:rsid w:val="00EF3182"/>
    <w:rsid w:val="00EF3466"/>
    <w:rsid w:val="00EF3699"/>
    <w:rsid w:val="00EF3843"/>
    <w:rsid w:val="00EF407E"/>
    <w:rsid w:val="00EF4172"/>
    <w:rsid w:val="00EF44B0"/>
    <w:rsid w:val="00EF44F3"/>
    <w:rsid w:val="00EF48A5"/>
    <w:rsid w:val="00EF4B91"/>
    <w:rsid w:val="00EF4EF8"/>
    <w:rsid w:val="00EF5116"/>
    <w:rsid w:val="00EF5167"/>
    <w:rsid w:val="00EF557C"/>
    <w:rsid w:val="00EF5940"/>
    <w:rsid w:val="00EF5BCD"/>
    <w:rsid w:val="00EF5EAB"/>
    <w:rsid w:val="00EF5FC1"/>
    <w:rsid w:val="00EF61B1"/>
    <w:rsid w:val="00EF6364"/>
    <w:rsid w:val="00EF6370"/>
    <w:rsid w:val="00EF6489"/>
    <w:rsid w:val="00EF65AF"/>
    <w:rsid w:val="00EF6738"/>
    <w:rsid w:val="00EF67BD"/>
    <w:rsid w:val="00EF6805"/>
    <w:rsid w:val="00EF6854"/>
    <w:rsid w:val="00EF6A50"/>
    <w:rsid w:val="00EF6EAA"/>
    <w:rsid w:val="00EF6EEA"/>
    <w:rsid w:val="00EF6F44"/>
    <w:rsid w:val="00EF6FC2"/>
    <w:rsid w:val="00EF6FCA"/>
    <w:rsid w:val="00EF6FE0"/>
    <w:rsid w:val="00EF72A4"/>
    <w:rsid w:val="00EF755D"/>
    <w:rsid w:val="00EF76B3"/>
    <w:rsid w:val="00EF76E7"/>
    <w:rsid w:val="00EF7B6F"/>
    <w:rsid w:val="00EF7CC8"/>
    <w:rsid w:val="00F00009"/>
    <w:rsid w:val="00F00257"/>
    <w:rsid w:val="00F00CD3"/>
    <w:rsid w:val="00F00DE6"/>
    <w:rsid w:val="00F00E50"/>
    <w:rsid w:val="00F01340"/>
    <w:rsid w:val="00F014F5"/>
    <w:rsid w:val="00F0162A"/>
    <w:rsid w:val="00F0166B"/>
    <w:rsid w:val="00F016F7"/>
    <w:rsid w:val="00F019F2"/>
    <w:rsid w:val="00F01AC7"/>
    <w:rsid w:val="00F01CD9"/>
    <w:rsid w:val="00F01D4D"/>
    <w:rsid w:val="00F01E1B"/>
    <w:rsid w:val="00F01E7E"/>
    <w:rsid w:val="00F02156"/>
    <w:rsid w:val="00F02157"/>
    <w:rsid w:val="00F021A4"/>
    <w:rsid w:val="00F02311"/>
    <w:rsid w:val="00F02513"/>
    <w:rsid w:val="00F02528"/>
    <w:rsid w:val="00F0253A"/>
    <w:rsid w:val="00F0264C"/>
    <w:rsid w:val="00F026F9"/>
    <w:rsid w:val="00F027B8"/>
    <w:rsid w:val="00F02837"/>
    <w:rsid w:val="00F0299D"/>
    <w:rsid w:val="00F02B4F"/>
    <w:rsid w:val="00F02CAE"/>
    <w:rsid w:val="00F02EBC"/>
    <w:rsid w:val="00F02F3B"/>
    <w:rsid w:val="00F02FEA"/>
    <w:rsid w:val="00F0306E"/>
    <w:rsid w:val="00F032C6"/>
    <w:rsid w:val="00F032E8"/>
    <w:rsid w:val="00F032EB"/>
    <w:rsid w:val="00F0351D"/>
    <w:rsid w:val="00F03648"/>
    <w:rsid w:val="00F0365A"/>
    <w:rsid w:val="00F03764"/>
    <w:rsid w:val="00F03928"/>
    <w:rsid w:val="00F03A27"/>
    <w:rsid w:val="00F03CAA"/>
    <w:rsid w:val="00F03EB6"/>
    <w:rsid w:val="00F04004"/>
    <w:rsid w:val="00F04274"/>
    <w:rsid w:val="00F048CA"/>
    <w:rsid w:val="00F049AA"/>
    <w:rsid w:val="00F04A06"/>
    <w:rsid w:val="00F04DCC"/>
    <w:rsid w:val="00F04E7E"/>
    <w:rsid w:val="00F0514A"/>
    <w:rsid w:val="00F05455"/>
    <w:rsid w:val="00F054D7"/>
    <w:rsid w:val="00F05539"/>
    <w:rsid w:val="00F057BF"/>
    <w:rsid w:val="00F05818"/>
    <w:rsid w:val="00F0582B"/>
    <w:rsid w:val="00F05846"/>
    <w:rsid w:val="00F0585A"/>
    <w:rsid w:val="00F05AAE"/>
    <w:rsid w:val="00F05C5D"/>
    <w:rsid w:val="00F05D39"/>
    <w:rsid w:val="00F05DC6"/>
    <w:rsid w:val="00F05DD8"/>
    <w:rsid w:val="00F05F82"/>
    <w:rsid w:val="00F05FCB"/>
    <w:rsid w:val="00F0616F"/>
    <w:rsid w:val="00F061FE"/>
    <w:rsid w:val="00F0623C"/>
    <w:rsid w:val="00F063A8"/>
    <w:rsid w:val="00F063D0"/>
    <w:rsid w:val="00F0652B"/>
    <w:rsid w:val="00F06675"/>
    <w:rsid w:val="00F06B9B"/>
    <w:rsid w:val="00F06BBB"/>
    <w:rsid w:val="00F06E2B"/>
    <w:rsid w:val="00F06F03"/>
    <w:rsid w:val="00F06F14"/>
    <w:rsid w:val="00F072CC"/>
    <w:rsid w:val="00F074CD"/>
    <w:rsid w:val="00F0752E"/>
    <w:rsid w:val="00F07578"/>
    <w:rsid w:val="00F076B4"/>
    <w:rsid w:val="00F076D0"/>
    <w:rsid w:val="00F077AA"/>
    <w:rsid w:val="00F0782E"/>
    <w:rsid w:val="00F07A5C"/>
    <w:rsid w:val="00F07A6D"/>
    <w:rsid w:val="00F07C02"/>
    <w:rsid w:val="00F07C6E"/>
    <w:rsid w:val="00F07CBB"/>
    <w:rsid w:val="00F10469"/>
    <w:rsid w:val="00F106FD"/>
    <w:rsid w:val="00F10702"/>
    <w:rsid w:val="00F10774"/>
    <w:rsid w:val="00F10AEB"/>
    <w:rsid w:val="00F10DB2"/>
    <w:rsid w:val="00F10ECB"/>
    <w:rsid w:val="00F10FFE"/>
    <w:rsid w:val="00F11193"/>
    <w:rsid w:val="00F11260"/>
    <w:rsid w:val="00F113D1"/>
    <w:rsid w:val="00F11411"/>
    <w:rsid w:val="00F11622"/>
    <w:rsid w:val="00F117CD"/>
    <w:rsid w:val="00F1185F"/>
    <w:rsid w:val="00F11B0C"/>
    <w:rsid w:val="00F11C87"/>
    <w:rsid w:val="00F11F4F"/>
    <w:rsid w:val="00F12038"/>
    <w:rsid w:val="00F12223"/>
    <w:rsid w:val="00F12358"/>
    <w:rsid w:val="00F1238F"/>
    <w:rsid w:val="00F12656"/>
    <w:rsid w:val="00F127C6"/>
    <w:rsid w:val="00F12ACF"/>
    <w:rsid w:val="00F12D0B"/>
    <w:rsid w:val="00F12FB9"/>
    <w:rsid w:val="00F12FDC"/>
    <w:rsid w:val="00F13327"/>
    <w:rsid w:val="00F134B7"/>
    <w:rsid w:val="00F1370C"/>
    <w:rsid w:val="00F13725"/>
    <w:rsid w:val="00F1380B"/>
    <w:rsid w:val="00F13A62"/>
    <w:rsid w:val="00F13AD6"/>
    <w:rsid w:val="00F13B47"/>
    <w:rsid w:val="00F13C52"/>
    <w:rsid w:val="00F13C62"/>
    <w:rsid w:val="00F13CD3"/>
    <w:rsid w:val="00F13D60"/>
    <w:rsid w:val="00F13E8E"/>
    <w:rsid w:val="00F13FEC"/>
    <w:rsid w:val="00F14035"/>
    <w:rsid w:val="00F14771"/>
    <w:rsid w:val="00F14931"/>
    <w:rsid w:val="00F14B77"/>
    <w:rsid w:val="00F14C2C"/>
    <w:rsid w:val="00F14D06"/>
    <w:rsid w:val="00F14D2F"/>
    <w:rsid w:val="00F14DD9"/>
    <w:rsid w:val="00F14E6C"/>
    <w:rsid w:val="00F14F77"/>
    <w:rsid w:val="00F15107"/>
    <w:rsid w:val="00F15222"/>
    <w:rsid w:val="00F15314"/>
    <w:rsid w:val="00F15325"/>
    <w:rsid w:val="00F15646"/>
    <w:rsid w:val="00F1568B"/>
    <w:rsid w:val="00F15829"/>
    <w:rsid w:val="00F1588C"/>
    <w:rsid w:val="00F159B7"/>
    <w:rsid w:val="00F15A5D"/>
    <w:rsid w:val="00F15AB8"/>
    <w:rsid w:val="00F15B4A"/>
    <w:rsid w:val="00F15C26"/>
    <w:rsid w:val="00F15D0B"/>
    <w:rsid w:val="00F15E9E"/>
    <w:rsid w:val="00F15ED8"/>
    <w:rsid w:val="00F1685A"/>
    <w:rsid w:val="00F16861"/>
    <w:rsid w:val="00F168A8"/>
    <w:rsid w:val="00F168BC"/>
    <w:rsid w:val="00F168CB"/>
    <w:rsid w:val="00F16A1E"/>
    <w:rsid w:val="00F16ACD"/>
    <w:rsid w:val="00F16D90"/>
    <w:rsid w:val="00F16E0D"/>
    <w:rsid w:val="00F1701B"/>
    <w:rsid w:val="00F17262"/>
    <w:rsid w:val="00F1730E"/>
    <w:rsid w:val="00F174BF"/>
    <w:rsid w:val="00F174EA"/>
    <w:rsid w:val="00F175B0"/>
    <w:rsid w:val="00F177BC"/>
    <w:rsid w:val="00F17882"/>
    <w:rsid w:val="00F178C4"/>
    <w:rsid w:val="00F17915"/>
    <w:rsid w:val="00F17921"/>
    <w:rsid w:val="00F179CE"/>
    <w:rsid w:val="00F17AE3"/>
    <w:rsid w:val="00F17EBA"/>
    <w:rsid w:val="00F17F1C"/>
    <w:rsid w:val="00F17FE7"/>
    <w:rsid w:val="00F2003F"/>
    <w:rsid w:val="00F2021C"/>
    <w:rsid w:val="00F20399"/>
    <w:rsid w:val="00F20427"/>
    <w:rsid w:val="00F20558"/>
    <w:rsid w:val="00F2070B"/>
    <w:rsid w:val="00F20989"/>
    <w:rsid w:val="00F209AE"/>
    <w:rsid w:val="00F20B16"/>
    <w:rsid w:val="00F20BF9"/>
    <w:rsid w:val="00F20D20"/>
    <w:rsid w:val="00F20D3A"/>
    <w:rsid w:val="00F20D44"/>
    <w:rsid w:val="00F20D83"/>
    <w:rsid w:val="00F20E10"/>
    <w:rsid w:val="00F20FFD"/>
    <w:rsid w:val="00F211B3"/>
    <w:rsid w:val="00F2121C"/>
    <w:rsid w:val="00F2139C"/>
    <w:rsid w:val="00F21439"/>
    <w:rsid w:val="00F21698"/>
    <w:rsid w:val="00F21851"/>
    <w:rsid w:val="00F218C9"/>
    <w:rsid w:val="00F218DA"/>
    <w:rsid w:val="00F21BFD"/>
    <w:rsid w:val="00F21D15"/>
    <w:rsid w:val="00F21D32"/>
    <w:rsid w:val="00F21DA1"/>
    <w:rsid w:val="00F21EFC"/>
    <w:rsid w:val="00F21FC4"/>
    <w:rsid w:val="00F222FA"/>
    <w:rsid w:val="00F2243C"/>
    <w:rsid w:val="00F224B2"/>
    <w:rsid w:val="00F224B4"/>
    <w:rsid w:val="00F22BE9"/>
    <w:rsid w:val="00F22C18"/>
    <w:rsid w:val="00F22F60"/>
    <w:rsid w:val="00F23365"/>
    <w:rsid w:val="00F2364C"/>
    <w:rsid w:val="00F23A6A"/>
    <w:rsid w:val="00F23B32"/>
    <w:rsid w:val="00F23E42"/>
    <w:rsid w:val="00F23E98"/>
    <w:rsid w:val="00F23FCE"/>
    <w:rsid w:val="00F24006"/>
    <w:rsid w:val="00F243A4"/>
    <w:rsid w:val="00F2440C"/>
    <w:rsid w:val="00F24442"/>
    <w:rsid w:val="00F247F1"/>
    <w:rsid w:val="00F248D4"/>
    <w:rsid w:val="00F24A11"/>
    <w:rsid w:val="00F24A69"/>
    <w:rsid w:val="00F24A84"/>
    <w:rsid w:val="00F24A92"/>
    <w:rsid w:val="00F24C7E"/>
    <w:rsid w:val="00F24D63"/>
    <w:rsid w:val="00F24DB5"/>
    <w:rsid w:val="00F25059"/>
    <w:rsid w:val="00F2525C"/>
    <w:rsid w:val="00F2569B"/>
    <w:rsid w:val="00F25723"/>
    <w:rsid w:val="00F25795"/>
    <w:rsid w:val="00F2579F"/>
    <w:rsid w:val="00F257F1"/>
    <w:rsid w:val="00F25879"/>
    <w:rsid w:val="00F258B3"/>
    <w:rsid w:val="00F25A22"/>
    <w:rsid w:val="00F25A96"/>
    <w:rsid w:val="00F25C0F"/>
    <w:rsid w:val="00F25D04"/>
    <w:rsid w:val="00F25D40"/>
    <w:rsid w:val="00F25DF1"/>
    <w:rsid w:val="00F25E1D"/>
    <w:rsid w:val="00F260C5"/>
    <w:rsid w:val="00F26278"/>
    <w:rsid w:val="00F26386"/>
    <w:rsid w:val="00F264AD"/>
    <w:rsid w:val="00F26981"/>
    <w:rsid w:val="00F26B0A"/>
    <w:rsid w:val="00F26E64"/>
    <w:rsid w:val="00F26F59"/>
    <w:rsid w:val="00F2704C"/>
    <w:rsid w:val="00F27100"/>
    <w:rsid w:val="00F27123"/>
    <w:rsid w:val="00F2737E"/>
    <w:rsid w:val="00F273FF"/>
    <w:rsid w:val="00F27428"/>
    <w:rsid w:val="00F275BB"/>
    <w:rsid w:val="00F275C0"/>
    <w:rsid w:val="00F276CE"/>
    <w:rsid w:val="00F27707"/>
    <w:rsid w:val="00F279AD"/>
    <w:rsid w:val="00F27AB3"/>
    <w:rsid w:val="00F27BC9"/>
    <w:rsid w:val="00F27D2F"/>
    <w:rsid w:val="00F27F0A"/>
    <w:rsid w:val="00F30335"/>
    <w:rsid w:val="00F304D3"/>
    <w:rsid w:val="00F304E0"/>
    <w:rsid w:val="00F3061A"/>
    <w:rsid w:val="00F30791"/>
    <w:rsid w:val="00F30A8E"/>
    <w:rsid w:val="00F30AEA"/>
    <w:rsid w:val="00F30BF8"/>
    <w:rsid w:val="00F30E6C"/>
    <w:rsid w:val="00F31043"/>
    <w:rsid w:val="00F31170"/>
    <w:rsid w:val="00F312B4"/>
    <w:rsid w:val="00F31368"/>
    <w:rsid w:val="00F31406"/>
    <w:rsid w:val="00F3171A"/>
    <w:rsid w:val="00F31739"/>
    <w:rsid w:val="00F31A8E"/>
    <w:rsid w:val="00F31B02"/>
    <w:rsid w:val="00F31BD6"/>
    <w:rsid w:val="00F31E6F"/>
    <w:rsid w:val="00F31F09"/>
    <w:rsid w:val="00F322EB"/>
    <w:rsid w:val="00F325EC"/>
    <w:rsid w:val="00F325EF"/>
    <w:rsid w:val="00F32664"/>
    <w:rsid w:val="00F32771"/>
    <w:rsid w:val="00F32975"/>
    <w:rsid w:val="00F32A38"/>
    <w:rsid w:val="00F32AA7"/>
    <w:rsid w:val="00F32B14"/>
    <w:rsid w:val="00F32C8E"/>
    <w:rsid w:val="00F32E07"/>
    <w:rsid w:val="00F32E20"/>
    <w:rsid w:val="00F32EF5"/>
    <w:rsid w:val="00F33021"/>
    <w:rsid w:val="00F33159"/>
    <w:rsid w:val="00F3339C"/>
    <w:rsid w:val="00F33625"/>
    <w:rsid w:val="00F3375F"/>
    <w:rsid w:val="00F3384D"/>
    <w:rsid w:val="00F338B8"/>
    <w:rsid w:val="00F3392F"/>
    <w:rsid w:val="00F33975"/>
    <w:rsid w:val="00F339F8"/>
    <w:rsid w:val="00F33B51"/>
    <w:rsid w:val="00F33C05"/>
    <w:rsid w:val="00F33C13"/>
    <w:rsid w:val="00F33D83"/>
    <w:rsid w:val="00F33EBE"/>
    <w:rsid w:val="00F33F0D"/>
    <w:rsid w:val="00F33FB8"/>
    <w:rsid w:val="00F34299"/>
    <w:rsid w:val="00F342CF"/>
    <w:rsid w:val="00F34595"/>
    <w:rsid w:val="00F3459B"/>
    <w:rsid w:val="00F3461C"/>
    <w:rsid w:val="00F348C7"/>
    <w:rsid w:val="00F34A39"/>
    <w:rsid w:val="00F34BC1"/>
    <w:rsid w:val="00F34CA3"/>
    <w:rsid w:val="00F34F90"/>
    <w:rsid w:val="00F34FAA"/>
    <w:rsid w:val="00F350D0"/>
    <w:rsid w:val="00F356D6"/>
    <w:rsid w:val="00F35764"/>
    <w:rsid w:val="00F35927"/>
    <w:rsid w:val="00F35F1B"/>
    <w:rsid w:val="00F35FFF"/>
    <w:rsid w:val="00F36072"/>
    <w:rsid w:val="00F36351"/>
    <w:rsid w:val="00F363D0"/>
    <w:rsid w:val="00F36408"/>
    <w:rsid w:val="00F3656F"/>
    <w:rsid w:val="00F365CD"/>
    <w:rsid w:val="00F369D6"/>
    <w:rsid w:val="00F36AA5"/>
    <w:rsid w:val="00F36BA9"/>
    <w:rsid w:val="00F36C43"/>
    <w:rsid w:val="00F36DC9"/>
    <w:rsid w:val="00F3708E"/>
    <w:rsid w:val="00F370B8"/>
    <w:rsid w:val="00F370D5"/>
    <w:rsid w:val="00F371B4"/>
    <w:rsid w:val="00F37270"/>
    <w:rsid w:val="00F37572"/>
    <w:rsid w:val="00F375D5"/>
    <w:rsid w:val="00F3771C"/>
    <w:rsid w:val="00F378D4"/>
    <w:rsid w:val="00F37940"/>
    <w:rsid w:val="00F379A9"/>
    <w:rsid w:val="00F37B4F"/>
    <w:rsid w:val="00F37BE9"/>
    <w:rsid w:val="00F37E94"/>
    <w:rsid w:val="00F37E9D"/>
    <w:rsid w:val="00F37FD8"/>
    <w:rsid w:val="00F4024B"/>
    <w:rsid w:val="00F40506"/>
    <w:rsid w:val="00F40538"/>
    <w:rsid w:val="00F40586"/>
    <w:rsid w:val="00F40703"/>
    <w:rsid w:val="00F408B7"/>
    <w:rsid w:val="00F40AB7"/>
    <w:rsid w:val="00F40D95"/>
    <w:rsid w:val="00F40D98"/>
    <w:rsid w:val="00F40DCE"/>
    <w:rsid w:val="00F40F41"/>
    <w:rsid w:val="00F40F96"/>
    <w:rsid w:val="00F40FB1"/>
    <w:rsid w:val="00F41021"/>
    <w:rsid w:val="00F41138"/>
    <w:rsid w:val="00F4113B"/>
    <w:rsid w:val="00F411C9"/>
    <w:rsid w:val="00F415E1"/>
    <w:rsid w:val="00F41657"/>
    <w:rsid w:val="00F4178A"/>
    <w:rsid w:val="00F41AD2"/>
    <w:rsid w:val="00F41FAE"/>
    <w:rsid w:val="00F421AB"/>
    <w:rsid w:val="00F421AC"/>
    <w:rsid w:val="00F4229A"/>
    <w:rsid w:val="00F4239A"/>
    <w:rsid w:val="00F426E6"/>
    <w:rsid w:val="00F427A9"/>
    <w:rsid w:val="00F428EF"/>
    <w:rsid w:val="00F42967"/>
    <w:rsid w:val="00F42CBA"/>
    <w:rsid w:val="00F42DB1"/>
    <w:rsid w:val="00F42E97"/>
    <w:rsid w:val="00F42F69"/>
    <w:rsid w:val="00F430DE"/>
    <w:rsid w:val="00F430F1"/>
    <w:rsid w:val="00F430F7"/>
    <w:rsid w:val="00F431C2"/>
    <w:rsid w:val="00F43472"/>
    <w:rsid w:val="00F43512"/>
    <w:rsid w:val="00F4359B"/>
    <w:rsid w:val="00F435F2"/>
    <w:rsid w:val="00F43641"/>
    <w:rsid w:val="00F4364F"/>
    <w:rsid w:val="00F437BE"/>
    <w:rsid w:val="00F438A2"/>
    <w:rsid w:val="00F43BDD"/>
    <w:rsid w:val="00F43CA7"/>
    <w:rsid w:val="00F43D2E"/>
    <w:rsid w:val="00F43D5E"/>
    <w:rsid w:val="00F43E13"/>
    <w:rsid w:val="00F44135"/>
    <w:rsid w:val="00F44285"/>
    <w:rsid w:val="00F442E4"/>
    <w:rsid w:val="00F444BE"/>
    <w:rsid w:val="00F4462A"/>
    <w:rsid w:val="00F44762"/>
    <w:rsid w:val="00F44770"/>
    <w:rsid w:val="00F44881"/>
    <w:rsid w:val="00F44AF6"/>
    <w:rsid w:val="00F44B1D"/>
    <w:rsid w:val="00F45E26"/>
    <w:rsid w:val="00F45ED3"/>
    <w:rsid w:val="00F4619D"/>
    <w:rsid w:val="00F46215"/>
    <w:rsid w:val="00F4645F"/>
    <w:rsid w:val="00F46738"/>
    <w:rsid w:val="00F4675D"/>
    <w:rsid w:val="00F46B61"/>
    <w:rsid w:val="00F46E1C"/>
    <w:rsid w:val="00F46F6A"/>
    <w:rsid w:val="00F473BC"/>
    <w:rsid w:val="00F473D0"/>
    <w:rsid w:val="00F47905"/>
    <w:rsid w:val="00F479DF"/>
    <w:rsid w:val="00F479E7"/>
    <w:rsid w:val="00F47B0F"/>
    <w:rsid w:val="00F47C45"/>
    <w:rsid w:val="00F47CD3"/>
    <w:rsid w:val="00F47DAD"/>
    <w:rsid w:val="00F47E8E"/>
    <w:rsid w:val="00F47F39"/>
    <w:rsid w:val="00F500A7"/>
    <w:rsid w:val="00F500E5"/>
    <w:rsid w:val="00F50361"/>
    <w:rsid w:val="00F505FD"/>
    <w:rsid w:val="00F5068A"/>
    <w:rsid w:val="00F508C2"/>
    <w:rsid w:val="00F50A3A"/>
    <w:rsid w:val="00F50C76"/>
    <w:rsid w:val="00F50C77"/>
    <w:rsid w:val="00F50CEC"/>
    <w:rsid w:val="00F50DA0"/>
    <w:rsid w:val="00F50FEE"/>
    <w:rsid w:val="00F511B1"/>
    <w:rsid w:val="00F5135E"/>
    <w:rsid w:val="00F51440"/>
    <w:rsid w:val="00F5149D"/>
    <w:rsid w:val="00F5176E"/>
    <w:rsid w:val="00F51787"/>
    <w:rsid w:val="00F51A9A"/>
    <w:rsid w:val="00F51AC9"/>
    <w:rsid w:val="00F51ACA"/>
    <w:rsid w:val="00F51D29"/>
    <w:rsid w:val="00F51D7C"/>
    <w:rsid w:val="00F51EBD"/>
    <w:rsid w:val="00F51F65"/>
    <w:rsid w:val="00F52156"/>
    <w:rsid w:val="00F52185"/>
    <w:rsid w:val="00F523ED"/>
    <w:rsid w:val="00F524DC"/>
    <w:rsid w:val="00F524EE"/>
    <w:rsid w:val="00F525F2"/>
    <w:rsid w:val="00F52840"/>
    <w:rsid w:val="00F52864"/>
    <w:rsid w:val="00F52959"/>
    <w:rsid w:val="00F52A58"/>
    <w:rsid w:val="00F52B64"/>
    <w:rsid w:val="00F52D66"/>
    <w:rsid w:val="00F52ED0"/>
    <w:rsid w:val="00F52F6F"/>
    <w:rsid w:val="00F531AE"/>
    <w:rsid w:val="00F531D1"/>
    <w:rsid w:val="00F536B2"/>
    <w:rsid w:val="00F5373D"/>
    <w:rsid w:val="00F53769"/>
    <w:rsid w:val="00F53825"/>
    <w:rsid w:val="00F53A89"/>
    <w:rsid w:val="00F53AA5"/>
    <w:rsid w:val="00F53B41"/>
    <w:rsid w:val="00F53DF9"/>
    <w:rsid w:val="00F5432B"/>
    <w:rsid w:val="00F545FA"/>
    <w:rsid w:val="00F546A8"/>
    <w:rsid w:val="00F54965"/>
    <w:rsid w:val="00F549B4"/>
    <w:rsid w:val="00F54A63"/>
    <w:rsid w:val="00F54D67"/>
    <w:rsid w:val="00F55283"/>
    <w:rsid w:val="00F554FD"/>
    <w:rsid w:val="00F557A8"/>
    <w:rsid w:val="00F5583A"/>
    <w:rsid w:val="00F558B7"/>
    <w:rsid w:val="00F558F2"/>
    <w:rsid w:val="00F5594E"/>
    <w:rsid w:val="00F559E8"/>
    <w:rsid w:val="00F55A67"/>
    <w:rsid w:val="00F55C19"/>
    <w:rsid w:val="00F56099"/>
    <w:rsid w:val="00F56266"/>
    <w:rsid w:val="00F56443"/>
    <w:rsid w:val="00F5656B"/>
    <w:rsid w:val="00F566EB"/>
    <w:rsid w:val="00F56715"/>
    <w:rsid w:val="00F5681E"/>
    <w:rsid w:val="00F568C6"/>
    <w:rsid w:val="00F5696C"/>
    <w:rsid w:val="00F56A5F"/>
    <w:rsid w:val="00F56B59"/>
    <w:rsid w:val="00F56D66"/>
    <w:rsid w:val="00F56D6B"/>
    <w:rsid w:val="00F5737D"/>
    <w:rsid w:val="00F57420"/>
    <w:rsid w:val="00F578E4"/>
    <w:rsid w:val="00F57AF6"/>
    <w:rsid w:val="00F57D24"/>
    <w:rsid w:val="00F6001D"/>
    <w:rsid w:val="00F60377"/>
    <w:rsid w:val="00F60440"/>
    <w:rsid w:val="00F60499"/>
    <w:rsid w:val="00F60502"/>
    <w:rsid w:val="00F60512"/>
    <w:rsid w:val="00F6055E"/>
    <w:rsid w:val="00F60681"/>
    <w:rsid w:val="00F606C0"/>
    <w:rsid w:val="00F608DE"/>
    <w:rsid w:val="00F60931"/>
    <w:rsid w:val="00F609BB"/>
    <w:rsid w:val="00F60A5B"/>
    <w:rsid w:val="00F60C3C"/>
    <w:rsid w:val="00F60F24"/>
    <w:rsid w:val="00F60F76"/>
    <w:rsid w:val="00F61026"/>
    <w:rsid w:val="00F610B7"/>
    <w:rsid w:val="00F61169"/>
    <w:rsid w:val="00F6121B"/>
    <w:rsid w:val="00F612C2"/>
    <w:rsid w:val="00F61495"/>
    <w:rsid w:val="00F615FA"/>
    <w:rsid w:val="00F61741"/>
    <w:rsid w:val="00F619A7"/>
    <w:rsid w:val="00F61B18"/>
    <w:rsid w:val="00F61D7E"/>
    <w:rsid w:val="00F61DED"/>
    <w:rsid w:val="00F61E02"/>
    <w:rsid w:val="00F61E1D"/>
    <w:rsid w:val="00F61F71"/>
    <w:rsid w:val="00F622C8"/>
    <w:rsid w:val="00F623CA"/>
    <w:rsid w:val="00F62407"/>
    <w:rsid w:val="00F62701"/>
    <w:rsid w:val="00F627DA"/>
    <w:rsid w:val="00F62926"/>
    <w:rsid w:val="00F629E7"/>
    <w:rsid w:val="00F62B31"/>
    <w:rsid w:val="00F62BDD"/>
    <w:rsid w:val="00F62D33"/>
    <w:rsid w:val="00F62D4F"/>
    <w:rsid w:val="00F62D5B"/>
    <w:rsid w:val="00F63091"/>
    <w:rsid w:val="00F6314E"/>
    <w:rsid w:val="00F632BB"/>
    <w:rsid w:val="00F633C5"/>
    <w:rsid w:val="00F636FE"/>
    <w:rsid w:val="00F6373E"/>
    <w:rsid w:val="00F638EA"/>
    <w:rsid w:val="00F63976"/>
    <w:rsid w:val="00F63DE3"/>
    <w:rsid w:val="00F640F9"/>
    <w:rsid w:val="00F6410D"/>
    <w:rsid w:val="00F6411D"/>
    <w:rsid w:val="00F64144"/>
    <w:rsid w:val="00F6415C"/>
    <w:rsid w:val="00F6423E"/>
    <w:rsid w:val="00F64248"/>
    <w:rsid w:val="00F644C7"/>
    <w:rsid w:val="00F646A5"/>
    <w:rsid w:val="00F646C8"/>
    <w:rsid w:val="00F64C87"/>
    <w:rsid w:val="00F64FEF"/>
    <w:rsid w:val="00F651ED"/>
    <w:rsid w:val="00F65472"/>
    <w:rsid w:val="00F654F8"/>
    <w:rsid w:val="00F65518"/>
    <w:rsid w:val="00F65543"/>
    <w:rsid w:val="00F6557B"/>
    <w:rsid w:val="00F6560D"/>
    <w:rsid w:val="00F65634"/>
    <w:rsid w:val="00F6598B"/>
    <w:rsid w:val="00F659C7"/>
    <w:rsid w:val="00F65A49"/>
    <w:rsid w:val="00F65AC3"/>
    <w:rsid w:val="00F65C6C"/>
    <w:rsid w:val="00F65E96"/>
    <w:rsid w:val="00F65F59"/>
    <w:rsid w:val="00F6623B"/>
    <w:rsid w:val="00F6633F"/>
    <w:rsid w:val="00F66425"/>
    <w:rsid w:val="00F666B1"/>
    <w:rsid w:val="00F66798"/>
    <w:rsid w:val="00F667C9"/>
    <w:rsid w:val="00F668A4"/>
    <w:rsid w:val="00F66906"/>
    <w:rsid w:val="00F66A52"/>
    <w:rsid w:val="00F66EB6"/>
    <w:rsid w:val="00F6705F"/>
    <w:rsid w:val="00F67087"/>
    <w:rsid w:val="00F67292"/>
    <w:rsid w:val="00F673FB"/>
    <w:rsid w:val="00F67409"/>
    <w:rsid w:val="00F6764A"/>
    <w:rsid w:val="00F67866"/>
    <w:rsid w:val="00F678CD"/>
    <w:rsid w:val="00F67956"/>
    <w:rsid w:val="00F67A43"/>
    <w:rsid w:val="00F67A8B"/>
    <w:rsid w:val="00F67CA7"/>
    <w:rsid w:val="00F70059"/>
    <w:rsid w:val="00F700B2"/>
    <w:rsid w:val="00F702D6"/>
    <w:rsid w:val="00F70595"/>
    <w:rsid w:val="00F7066A"/>
    <w:rsid w:val="00F7072B"/>
    <w:rsid w:val="00F70759"/>
    <w:rsid w:val="00F70789"/>
    <w:rsid w:val="00F708B8"/>
    <w:rsid w:val="00F7091A"/>
    <w:rsid w:val="00F70AAA"/>
    <w:rsid w:val="00F70DAC"/>
    <w:rsid w:val="00F70E59"/>
    <w:rsid w:val="00F70EDC"/>
    <w:rsid w:val="00F7135E"/>
    <w:rsid w:val="00F713C8"/>
    <w:rsid w:val="00F7142D"/>
    <w:rsid w:val="00F71442"/>
    <w:rsid w:val="00F714F6"/>
    <w:rsid w:val="00F71542"/>
    <w:rsid w:val="00F71817"/>
    <w:rsid w:val="00F718A0"/>
    <w:rsid w:val="00F71988"/>
    <w:rsid w:val="00F71F37"/>
    <w:rsid w:val="00F720C0"/>
    <w:rsid w:val="00F720D2"/>
    <w:rsid w:val="00F72283"/>
    <w:rsid w:val="00F72416"/>
    <w:rsid w:val="00F72485"/>
    <w:rsid w:val="00F7265A"/>
    <w:rsid w:val="00F726D9"/>
    <w:rsid w:val="00F729F9"/>
    <w:rsid w:val="00F72BC2"/>
    <w:rsid w:val="00F72F48"/>
    <w:rsid w:val="00F72FE4"/>
    <w:rsid w:val="00F730DF"/>
    <w:rsid w:val="00F737B1"/>
    <w:rsid w:val="00F738C3"/>
    <w:rsid w:val="00F738C9"/>
    <w:rsid w:val="00F73A69"/>
    <w:rsid w:val="00F73A9B"/>
    <w:rsid w:val="00F73D11"/>
    <w:rsid w:val="00F73D65"/>
    <w:rsid w:val="00F73E41"/>
    <w:rsid w:val="00F73FD6"/>
    <w:rsid w:val="00F74169"/>
    <w:rsid w:val="00F7416E"/>
    <w:rsid w:val="00F741D7"/>
    <w:rsid w:val="00F74A1C"/>
    <w:rsid w:val="00F74B28"/>
    <w:rsid w:val="00F74D74"/>
    <w:rsid w:val="00F74E0F"/>
    <w:rsid w:val="00F74E89"/>
    <w:rsid w:val="00F74F02"/>
    <w:rsid w:val="00F752DC"/>
    <w:rsid w:val="00F75953"/>
    <w:rsid w:val="00F75957"/>
    <w:rsid w:val="00F75BD2"/>
    <w:rsid w:val="00F75C03"/>
    <w:rsid w:val="00F75E06"/>
    <w:rsid w:val="00F75F71"/>
    <w:rsid w:val="00F76053"/>
    <w:rsid w:val="00F76173"/>
    <w:rsid w:val="00F761BF"/>
    <w:rsid w:val="00F761F5"/>
    <w:rsid w:val="00F765A9"/>
    <w:rsid w:val="00F7661F"/>
    <w:rsid w:val="00F766B3"/>
    <w:rsid w:val="00F767BF"/>
    <w:rsid w:val="00F76B6C"/>
    <w:rsid w:val="00F76B83"/>
    <w:rsid w:val="00F76C00"/>
    <w:rsid w:val="00F76D1B"/>
    <w:rsid w:val="00F76F2B"/>
    <w:rsid w:val="00F771C1"/>
    <w:rsid w:val="00F77401"/>
    <w:rsid w:val="00F774E3"/>
    <w:rsid w:val="00F776D1"/>
    <w:rsid w:val="00F777DD"/>
    <w:rsid w:val="00F77967"/>
    <w:rsid w:val="00F779D8"/>
    <w:rsid w:val="00F77A7D"/>
    <w:rsid w:val="00F77BEB"/>
    <w:rsid w:val="00F77D31"/>
    <w:rsid w:val="00F77DFD"/>
    <w:rsid w:val="00F77FAF"/>
    <w:rsid w:val="00F77FDD"/>
    <w:rsid w:val="00F8017B"/>
    <w:rsid w:val="00F80231"/>
    <w:rsid w:val="00F802F0"/>
    <w:rsid w:val="00F80628"/>
    <w:rsid w:val="00F807B3"/>
    <w:rsid w:val="00F809B9"/>
    <w:rsid w:val="00F80C1F"/>
    <w:rsid w:val="00F80D22"/>
    <w:rsid w:val="00F80F55"/>
    <w:rsid w:val="00F8117B"/>
    <w:rsid w:val="00F811C3"/>
    <w:rsid w:val="00F813FA"/>
    <w:rsid w:val="00F8156F"/>
    <w:rsid w:val="00F8164C"/>
    <w:rsid w:val="00F817AD"/>
    <w:rsid w:val="00F81A02"/>
    <w:rsid w:val="00F81A17"/>
    <w:rsid w:val="00F81B11"/>
    <w:rsid w:val="00F81F8E"/>
    <w:rsid w:val="00F82138"/>
    <w:rsid w:val="00F82180"/>
    <w:rsid w:val="00F82229"/>
    <w:rsid w:val="00F82887"/>
    <w:rsid w:val="00F82914"/>
    <w:rsid w:val="00F82993"/>
    <w:rsid w:val="00F82A5C"/>
    <w:rsid w:val="00F82B08"/>
    <w:rsid w:val="00F82B0A"/>
    <w:rsid w:val="00F82B8A"/>
    <w:rsid w:val="00F82CAF"/>
    <w:rsid w:val="00F8319B"/>
    <w:rsid w:val="00F831D2"/>
    <w:rsid w:val="00F8333A"/>
    <w:rsid w:val="00F83396"/>
    <w:rsid w:val="00F83580"/>
    <w:rsid w:val="00F835AC"/>
    <w:rsid w:val="00F83A6D"/>
    <w:rsid w:val="00F83D32"/>
    <w:rsid w:val="00F83EA4"/>
    <w:rsid w:val="00F83F0F"/>
    <w:rsid w:val="00F840D7"/>
    <w:rsid w:val="00F840F4"/>
    <w:rsid w:val="00F84254"/>
    <w:rsid w:val="00F842B2"/>
    <w:rsid w:val="00F842E7"/>
    <w:rsid w:val="00F8439A"/>
    <w:rsid w:val="00F847B5"/>
    <w:rsid w:val="00F847C2"/>
    <w:rsid w:val="00F8483B"/>
    <w:rsid w:val="00F84884"/>
    <w:rsid w:val="00F84A30"/>
    <w:rsid w:val="00F84A95"/>
    <w:rsid w:val="00F84B77"/>
    <w:rsid w:val="00F84B99"/>
    <w:rsid w:val="00F84DB7"/>
    <w:rsid w:val="00F84DB8"/>
    <w:rsid w:val="00F84F73"/>
    <w:rsid w:val="00F8508D"/>
    <w:rsid w:val="00F85245"/>
    <w:rsid w:val="00F85299"/>
    <w:rsid w:val="00F853E3"/>
    <w:rsid w:val="00F855B2"/>
    <w:rsid w:val="00F85A66"/>
    <w:rsid w:val="00F85D4B"/>
    <w:rsid w:val="00F86312"/>
    <w:rsid w:val="00F86448"/>
    <w:rsid w:val="00F864F4"/>
    <w:rsid w:val="00F86730"/>
    <w:rsid w:val="00F86A13"/>
    <w:rsid w:val="00F86A33"/>
    <w:rsid w:val="00F86C5C"/>
    <w:rsid w:val="00F86E5A"/>
    <w:rsid w:val="00F86F22"/>
    <w:rsid w:val="00F86F52"/>
    <w:rsid w:val="00F87079"/>
    <w:rsid w:val="00F870A3"/>
    <w:rsid w:val="00F872E7"/>
    <w:rsid w:val="00F8772D"/>
    <w:rsid w:val="00F877FB"/>
    <w:rsid w:val="00F87818"/>
    <w:rsid w:val="00F87849"/>
    <w:rsid w:val="00F87986"/>
    <w:rsid w:val="00F87B38"/>
    <w:rsid w:val="00F9001A"/>
    <w:rsid w:val="00F9022D"/>
    <w:rsid w:val="00F90242"/>
    <w:rsid w:val="00F90266"/>
    <w:rsid w:val="00F90674"/>
    <w:rsid w:val="00F906BC"/>
    <w:rsid w:val="00F90708"/>
    <w:rsid w:val="00F90776"/>
    <w:rsid w:val="00F907E4"/>
    <w:rsid w:val="00F907E8"/>
    <w:rsid w:val="00F90A5C"/>
    <w:rsid w:val="00F90A5E"/>
    <w:rsid w:val="00F90C86"/>
    <w:rsid w:val="00F90E0B"/>
    <w:rsid w:val="00F9104C"/>
    <w:rsid w:val="00F91246"/>
    <w:rsid w:val="00F91363"/>
    <w:rsid w:val="00F913BA"/>
    <w:rsid w:val="00F9164E"/>
    <w:rsid w:val="00F917B4"/>
    <w:rsid w:val="00F91984"/>
    <w:rsid w:val="00F91A40"/>
    <w:rsid w:val="00F91A54"/>
    <w:rsid w:val="00F91B8A"/>
    <w:rsid w:val="00F91DA6"/>
    <w:rsid w:val="00F9200B"/>
    <w:rsid w:val="00F9205F"/>
    <w:rsid w:val="00F922F1"/>
    <w:rsid w:val="00F92481"/>
    <w:rsid w:val="00F925F0"/>
    <w:rsid w:val="00F92686"/>
    <w:rsid w:val="00F926A3"/>
    <w:rsid w:val="00F92760"/>
    <w:rsid w:val="00F92948"/>
    <w:rsid w:val="00F92A0D"/>
    <w:rsid w:val="00F92A1B"/>
    <w:rsid w:val="00F92CEF"/>
    <w:rsid w:val="00F92E2D"/>
    <w:rsid w:val="00F9320A"/>
    <w:rsid w:val="00F9353B"/>
    <w:rsid w:val="00F936BC"/>
    <w:rsid w:val="00F93946"/>
    <w:rsid w:val="00F93BDD"/>
    <w:rsid w:val="00F93C07"/>
    <w:rsid w:val="00F93E85"/>
    <w:rsid w:val="00F9413E"/>
    <w:rsid w:val="00F941F9"/>
    <w:rsid w:val="00F9430A"/>
    <w:rsid w:val="00F943AB"/>
    <w:rsid w:val="00F94760"/>
    <w:rsid w:val="00F94965"/>
    <w:rsid w:val="00F94D11"/>
    <w:rsid w:val="00F94E65"/>
    <w:rsid w:val="00F94F6A"/>
    <w:rsid w:val="00F94F79"/>
    <w:rsid w:val="00F94FF7"/>
    <w:rsid w:val="00F950D6"/>
    <w:rsid w:val="00F95158"/>
    <w:rsid w:val="00F952F8"/>
    <w:rsid w:val="00F9533A"/>
    <w:rsid w:val="00F953D4"/>
    <w:rsid w:val="00F95686"/>
    <w:rsid w:val="00F956C8"/>
    <w:rsid w:val="00F9583B"/>
    <w:rsid w:val="00F95848"/>
    <w:rsid w:val="00F95975"/>
    <w:rsid w:val="00F95ADB"/>
    <w:rsid w:val="00F95E3F"/>
    <w:rsid w:val="00F9606C"/>
    <w:rsid w:val="00F961F4"/>
    <w:rsid w:val="00F962AD"/>
    <w:rsid w:val="00F967B4"/>
    <w:rsid w:val="00F9683D"/>
    <w:rsid w:val="00F969D3"/>
    <w:rsid w:val="00F96B1B"/>
    <w:rsid w:val="00F96B7D"/>
    <w:rsid w:val="00F96BA5"/>
    <w:rsid w:val="00F96D82"/>
    <w:rsid w:val="00F96DF8"/>
    <w:rsid w:val="00F96F9E"/>
    <w:rsid w:val="00F96FCA"/>
    <w:rsid w:val="00F97184"/>
    <w:rsid w:val="00F971A2"/>
    <w:rsid w:val="00F9739C"/>
    <w:rsid w:val="00F97431"/>
    <w:rsid w:val="00F974EA"/>
    <w:rsid w:val="00F9769A"/>
    <w:rsid w:val="00F9776C"/>
    <w:rsid w:val="00F977B1"/>
    <w:rsid w:val="00F977D5"/>
    <w:rsid w:val="00F979AC"/>
    <w:rsid w:val="00F979CD"/>
    <w:rsid w:val="00F97A7A"/>
    <w:rsid w:val="00F97B1A"/>
    <w:rsid w:val="00F97C15"/>
    <w:rsid w:val="00F97C65"/>
    <w:rsid w:val="00F97D77"/>
    <w:rsid w:val="00F97DC0"/>
    <w:rsid w:val="00F97DD3"/>
    <w:rsid w:val="00F97DE5"/>
    <w:rsid w:val="00FA003D"/>
    <w:rsid w:val="00FA0082"/>
    <w:rsid w:val="00FA05A3"/>
    <w:rsid w:val="00FA06FF"/>
    <w:rsid w:val="00FA085A"/>
    <w:rsid w:val="00FA08B0"/>
    <w:rsid w:val="00FA091E"/>
    <w:rsid w:val="00FA0C50"/>
    <w:rsid w:val="00FA10A0"/>
    <w:rsid w:val="00FA1111"/>
    <w:rsid w:val="00FA122B"/>
    <w:rsid w:val="00FA129D"/>
    <w:rsid w:val="00FA1496"/>
    <w:rsid w:val="00FA1497"/>
    <w:rsid w:val="00FA14DA"/>
    <w:rsid w:val="00FA196D"/>
    <w:rsid w:val="00FA19AD"/>
    <w:rsid w:val="00FA1A4E"/>
    <w:rsid w:val="00FA1FD2"/>
    <w:rsid w:val="00FA2356"/>
    <w:rsid w:val="00FA2390"/>
    <w:rsid w:val="00FA23EC"/>
    <w:rsid w:val="00FA2682"/>
    <w:rsid w:val="00FA26BF"/>
    <w:rsid w:val="00FA2813"/>
    <w:rsid w:val="00FA2A39"/>
    <w:rsid w:val="00FA2B5E"/>
    <w:rsid w:val="00FA2E28"/>
    <w:rsid w:val="00FA31F1"/>
    <w:rsid w:val="00FA33FD"/>
    <w:rsid w:val="00FA359B"/>
    <w:rsid w:val="00FA359C"/>
    <w:rsid w:val="00FA364B"/>
    <w:rsid w:val="00FA39A4"/>
    <w:rsid w:val="00FA3ECE"/>
    <w:rsid w:val="00FA3FDF"/>
    <w:rsid w:val="00FA413E"/>
    <w:rsid w:val="00FA432D"/>
    <w:rsid w:val="00FA4409"/>
    <w:rsid w:val="00FA4836"/>
    <w:rsid w:val="00FA49EB"/>
    <w:rsid w:val="00FA4AF0"/>
    <w:rsid w:val="00FA4BE4"/>
    <w:rsid w:val="00FA4C8F"/>
    <w:rsid w:val="00FA4D58"/>
    <w:rsid w:val="00FA4D98"/>
    <w:rsid w:val="00FA4F38"/>
    <w:rsid w:val="00FA501C"/>
    <w:rsid w:val="00FA5089"/>
    <w:rsid w:val="00FA51AC"/>
    <w:rsid w:val="00FA5349"/>
    <w:rsid w:val="00FA53C3"/>
    <w:rsid w:val="00FA53E7"/>
    <w:rsid w:val="00FA5456"/>
    <w:rsid w:val="00FA5474"/>
    <w:rsid w:val="00FA54CB"/>
    <w:rsid w:val="00FA54F1"/>
    <w:rsid w:val="00FA574A"/>
    <w:rsid w:val="00FA5ACE"/>
    <w:rsid w:val="00FA5BB5"/>
    <w:rsid w:val="00FA5BBA"/>
    <w:rsid w:val="00FA5BF2"/>
    <w:rsid w:val="00FA5E8F"/>
    <w:rsid w:val="00FA658B"/>
    <w:rsid w:val="00FA66D3"/>
    <w:rsid w:val="00FA66FD"/>
    <w:rsid w:val="00FA673C"/>
    <w:rsid w:val="00FA69B4"/>
    <w:rsid w:val="00FA6ABF"/>
    <w:rsid w:val="00FA6B2D"/>
    <w:rsid w:val="00FA6C1A"/>
    <w:rsid w:val="00FA6D6D"/>
    <w:rsid w:val="00FA6E71"/>
    <w:rsid w:val="00FA6F73"/>
    <w:rsid w:val="00FA7145"/>
    <w:rsid w:val="00FA714D"/>
    <w:rsid w:val="00FA717B"/>
    <w:rsid w:val="00FA763A"/>
    <w:rsid w:val="00FA765B"/>
    <w:rsid w:val="00FA7666"/>
    <w:rsid w:val="00FA77B7"/>
    <w:rsid w:val="00FA7802"/>
    <w:rsid w:val="00FA78C4"/>
    <w:rsid w:val="00FA799B"/>
    <w:rsid w:val="00FA7B75"/>
    <w:rsid w:val="00FA7C10"/>
    <w:rsid w:val="00FA7C7C"/>
    <w:rsid w:val="00FB0211"/>
    <w:rsid w:val="00FB02CB"/>
    <w:rsid w:val="00FB065B"/>
    <w:rsid w:val="00FB09E8"/>
    <w:rsid w:val="00FB0D0D"/>
    <w:rsid w:val="00FB0FE8"/>
    <w:rsid w:val="00FB1222"/>
    <w:rsid w:val="00FB13A5"/>
    <w:rsid w:val="00FB1427"/>
    <w:rsid w:val="00FB147E"/>
    <w:rsid w:val="00FB1693"/>
    <w:rsid w:val="00FB1AB3"/>
    <w:rsid w:val="00FB1B97"/>
    <w:rsid w:val="00FB1C03"/>
    <w:rsid w:val="00FB1D4A"/>
    <w:rsid w:val="00FB1D92"/>
    <w:rsid w:val="00FB1E2C"/>
    <w:rsid w:val="00FB2203"/>
    <w:rsid w:val="00FB2253"/>
    <w:rsid w:val="00FB2349"/>
    <w:rsid w:val="00FB2394"/>
    <w:rsid w:val="00FB246E"/>
    <w:rsid w:val="00FB24FD"/>
    <w:rsid w:val="00FB2599"/>
    <w:rsid w:val="00FB29D1"/>
    <w:rsid w:val="00FB29E9"/>
    <w:rsid w:val="00FB2A2B"/>
    <w:rsid w:val="00FB2ABB"/>
    <w:rsid w:val="00FB2ED7"/>
    <w:rsid w:val="00FB2FFA"/>
    <w:rsid w:val="00FB300D"/>
    <w:rsid w:val="00FB3263"/>
    <w:rsid w:val="00FB3379"/>
    <w:rsid w:val="00FB381E"/>
    <w:rsid w:val="00FB3911"/>
    <w:rsid w:val="00FB3A33"/>
    <w:rsid w:val="00FB3DDA"/>
    <w:rsid w:val="00FB3EC9"/>
    <w:rsid w:val="00FB3EF6"/>
    <w:rsid w:val="00FB3FA1"/>
    <w:rsid w:val="00FB40A0"/>
    <w:rsid w:val="00FB470E"/>
    <w:rsid w:val="00FB4739"/>
    <w:rsid w:val="00FB4787"/>
    <w:rsid w:val="00FB479D"/>
    <w:rsid w:val="00FB492D"/>
    <w:rsid w:val="00FB4A35"/>
    <w:rsid w:val="00FB4B16"/>
    <w:rsid w:val="00FB4E62"/>
    <w:rsid w:val="00FB4E8E"/>
    <w:rsid w:val="00FB515F"/>
    <w:rsid w:val="00FB52FF"/>
    <w:rsid w:val="00FB535E"/>
    <w:rsid w:val="00FB54D8"/>
    <w:rsid w:val="00FB5679"/>
    <w:rsid w:val="00FB5749"/>
    <w:rsid w:val="00FB5755"/>
    <w:rsid w:val="00FB5804"/>
    <w:rsid w:val="00FB596C"/>
    <w:rsid w:val="00FB6001"/>
    <w:rsid w:val="00FB6152"/>
    <w:rsid w:val="00FB61D7"/>
    <w:rsid w:val="00FB61F4"/>
    <w:rsid w:val="00FB622B"/>
    <w:rsid w:val="00FB622C"/>
    <w:rsid w:val="00FB6241"/>
    <w:rsid w:val="00FB64E5"/>
    <w:rsid w:val="00FB6594"/>
    <w:rsid w:val="00FB6676"/>
    <w:rsid w:val="00FB6964"/>
    <w:rsid w:val="00FB6B87"/>
    <w:rsid w:val="00FB6D95"/>
    <w:rsid w:val="00FB6DA2"/>
    <w:rsid w:val="00FB6F6E"/>
    <w:rsid w:val="00FB6F92"/>
    <w:rsid w:val="00FB7237"/>
    <w:rsid w:val="00FB7242"/>
    <w:rsid w:val="00FB729C"/>
    <w:rsid w:val="00FB736B"/>
    <w:rsid w:val="00FB73EF"/>
    <w:rsid w:val="00FB7467"/>
    <w:rsid w:val="00FB746C"/>
    <w:rsid w:val="00FB76AC"/>
    <w:rsid w:val="00FB792B"/>
    <w:rsid w:val="00FB7D37"/>
    <w:rsid w:val="00FB7E79"/>
    <w:rsid w:val="00FB7FE2"/>
    <w:rsid w:val="00FC0194"/>
    <w:rsid w:val="00FC045A"/>
    <w:rsid w:val="00FC055E"/>
    <w:rsid w:val="00FC0624"/>
    <w:rsid w:val="00FC0667"/>
    <w:rsid w:val="00FC06A5"/>
    <w:rsid w:val="00FC06C0"/>
    <w:rsid w:val="00FC070D"/>
    <w:rsid w:val="00FC074F"/>
    <w:rsid w:val="00FC07DF"/>
    <w:rsid w:val="00FC0905"/>
    <w:rsid w:val="00FC0D1B"/>
    <w:rsid w:val="00FC0DBF"/>
    <w:rsid w:val="00FC0EBB"/>
    <w:rsid w:val="00FC106C"/>
    <w:rsid w:val="00FC10BB"/>
    <w:rsid w:val="00FC120A"/>
    <w:rsid w:val="00FC1368"/>
    <w:rsid w:val="00FC16B3"/>
    <w:rsid w:val="00FC1934"/>
    <w:rsid w:val="00FC1971"/>
    <w:rsid w:val="00FC1CFB"/>
    <w:rsid w:val="00FC1EB5"/>
    <w:rsid w:val="00FC1F02"/>
    <w:rsid w:val="00FC2000"/>
    <w:rsid w:val="00FC225F"/>
    <w:rsid w:val="00FC271A"/>
    <w:rsid w:val="00FC275D"/>
    <w:rsid w:val="00FC2B3F"/>
    <w:rsid w:val="00FC2B49"/>
    <w:rsid w:val="00FC2D25"/>
    <w:rsid w:val="00FC2F77"/>
    <w:rsid w:val="00FC307F"/>
    <w:rsid w:val="00FC3189"/>
    <w:rsid w:val="00FC3278"/>
    <w:rsid w:val="00FC329D"/>
    <w:rsid w:val="00FC3303"/>
    <w:rsid w:val="00FC3535"/>
    <w:rsid w:val="00FC3595"/>
    <w:rsid w:val="00FC3611"/>
    <w:rsid w:val="00FC37FD"/>
    <w:rsid w:val="00FC3970"/>
    <w:rsid w:val="00FC3AA3"/>
    <w:rsid w:val="00FC3CFA"/>
    <w:rsid w:val="00FC3D55"/>
    <w:rsid w:val="00FC3E7B"/>
    <w:rsid w:val="00FC3EFE"/>
    <w:rsid w:val="00FC4022"/>
    <w:rsid w:val="00FC4401"/>
    <w:rsid w:val="00FC440C"/>
    <w:rsid w:val="00FC4423"/>
    <w:rsid w:val="00FC45C4"/>
    <w:rsid w:val="00FC4694"/>
    <w:rsid w:val="00FC46E7"/>
    <w:rsid w:val="00FC4798"/>
    <w:rsid w:val="00FC48F9"/>
    <w:rsid w:val="00FC49A7"/>
    <w:rsid w:val="00FC4A37"/>
    <w:rsid w:val="00FC4B4F"/>
    <w:rsid w:val="00FC4B9C"/>
    <w:rsid w:val="00FC4CA1"/>
    <w:rsid w:val="00FC4E54"/>
    <w:rsid w:val="00FC4F69"/>
    <w:rsid w:val="00FC4F8F"/>
    <w:rsid w:val="00FC5154"/>
    <w:rsid w:val="00FC53DD"/>
    <w:rsid w:val="00FC54BA"/>
    <w:rsid w:val="00FC55E3"/>
    <w:rsid w:val="00FC58E9"/>
    <w:rsid w:val="00FC5946"/>
    <w:rsid w:val="00FC5949"/>
    <w:rsid w:val="00FC5A51"/>
    <w:rsid w:val="00FC5A9D"/>
    <w:rsid w:val="00FC5F2A"/>
    <w:rsid w:val="00FC5F6F"/>
    <w:rsid w:val="00FC5FF1"/>
    <w:rsid w:val="00FC6029"/>
    <w:rsid w:val="00FC608F"/>
    <w:rsid w:val="00FC62BA"/>
    <w:rsid w:val="00FC632F"/>
    <w:rsid w:val="00FC63BC"/>
    <w:rsid w:val="00FC6541"/>
    <w:rsid w:val="00FC6574"/>
    <w:rsid w:val="00FC6741"/>
    <w:rsid w:val="00FC68B3"/>
    <w:rsid w:val="00FC6921"/>
    <w:rsid w:val="00FC6B67"/>
    <w:rsid w:val="00FC6BE4"/>
    <w:rsid w:val="00FC6C30"/>
    <w:rsid w:val="00FC6CA8"/>
    <w:rsid w:val="00FC6CB0"/>
    <w:rsid w:val="00FC6D87"/>
    <w:rsid w:val="00FC70DB"/>
    <w:rsid w:val="00FC71DD"/>
    <w:rsid w:val="00FC727E"/>
    <w:rsid w:val="00FC7532"/>
    <w:rsid w:val="00FC760F"/>
    <w:rsid w:val="00FC7798"/>
    <w:rsid w:val="00FC7985"/>
    <w:rsid w:val="00FC7994"/>
    <w:rsid w:val="00FC7EC8"/>
    <w:rsid w:val="00FC7EF8"/>
    <w:rsid w:val="00FC7FA6"/>
    <w:rsid w:val="00FD00F7"/>
    <w:rsid w:val="00FD0160"/>
    <w:rsid w:val="00FD01E0"/>
    <w:rsid w:val="00FD0489"/>
    <w:rsid w:val="00FD05DE"/>
    <w:rsid w:val="00FD0631"/>
    <w:rsid w:val="00FD069D"/>
    <w:rsid w:val="00FD095C"/>
    <w:rsid w:val="00FD09D6"/>
    <w:rsid w:val="00FD0BEC"/>
    <w:rsid w:val="00FD0DC2"/>
    <w:rsid w:val="00FD0E80"/>
    <w:rsid w:val="00FD1079"/>
    <w:rsid w:val="00FD1141"/>
    <w:rsid w:val="00FD11D1"/>
    <w:rsid w:val="00FD1290"/>
    <w:rsid w:val="00FD12C3"/>
    <w:rsid w:val="00FD1379"/>
    <w:rsid w:val="00FD15FE"/>
    <w:rsid w:val="00FD16F9"/>
    <w:rsid w:val="00FD1B87"/>
    <w:rsid w:val="00FD1C22"/>
    <w:rsid w:val="00FD1EF4"/>
    <w:rsid w:val="00FD1EF9"/>
    <w:rsid w:val="00FD1F66"/>
    <w:rsid w:val="00FD1F78"/>
    <w:rsid w:val="00FD2167"/>
    <w:rsid w:val="00FD22B6"/>
    <w:rsid w:val="00FD22DF"/>
    <w:rsid w:val="00FD25DE"/>
    <w:rsid w:val="00FD2856"/>
    <w:rsid w:val="00FD288B"/>
    <w:rsid w:val="00FD2B72"/>
    <w:rsid w:val="00FD2BEE"/>
    <w:rsid w:val="00FD2CDF"/>
    <w:rsid w:val="00FD2DFF"/>
    <w:rsid w:val="00FD2F92"/>
    <w:rsid w:val="00FD3015"/>
    <w:rsid w:val="00FD33AB"/>
    <w:rsid w:val="00FD355A"/>
    <w:rsid w:val="00FD3985"/>
    <w:rsid w:val="00FD39E2"/>
    <w:rsid w:val="00FD3A38"/>
    <w:rsid w:val="00FD3B9E"/>
    <w:rsid w:val="00FD3C37"/>
    <w:rsid w:val="00FD3D8C"/>
    <w:rsid w:val="00FD3F51"/>
    <w:rsid w:val="00FD3F5A"/>
    <w:rsid w:val="00FD40BE"/>
    <w:rsid w:val="00FD4196"/>
    <w:rsid w:val="00FD41D0"/>
    <w:rsid w:val="00FD4283"/>
    <w:rsid w:val="00FD464F"/>
    <w:rsid w:val="00FD4812"/>
    <w:rsid w:val="00FD49B2"/>
    <w:rsid w:val="00FD4BC5"/>
    <w:rsid w:val="00FD4C3D"/>
    <w:rsid w:val="00FD4C71"/>
    <w:rsid w:val="00FD5039"/>
    <w:rsid w:val="00FD5164"/>
    <w:rsid w:val="00FD522F"/>
    <w:rsid w:val="00FD5790"/>
    <w:rsid w:val="00FD579C"/>
    <w:rsid w:val="00FD57FE"/>
    <w:rsid w:val="00FD5802"/>
    <w:rsid w:val="00FD586E"/>
    <w:rsid w:val="00FD5898"/>
    <w:rsid w:val="00FD5BC7"/>
    <w:rsid w:val="00FD5BE2"/>
    <w:rsid w:val="00FD5BEF"/>
    <w:rsid w:val="00FD5C46"/>
    <w:rsid w:val="00FD612F"/>
    <w:rsid w:val="00FD631D"/>
    <w:rsid w:val="00FD6373"/>
    <w:rsid w:val="00FD6588"/>
    <w:rsid w:val="00FD673A"/>
    <w:rsid w:val="00FD6989"/>
    <w:rsid w:val="00FD6C81"/>
    <w:rsid w:val="00FD6D0C"/>
    <w:rsid w:val="00FD6D3E"/>
    <w:rsid w:val="00FD6DA5"/>
    <w:rsid w:val="00FD6ED5"/>
    <w:rsid w:val="00FD71CC"/>
    <w:rsid w:val="00FD7256"/>
    <w:rsid w:val="00FD7288"/>
    <w:rsid w:val="00FD72FC"/>
    <w:rsid w:val="00FD732B"/>
    <w:rsid w:val="00FD7430"/>
    <w:rsid w:val="00FD7582"/>
    <w:rsid w:val="00FD77AF"/>
    <w:rsid w:val="00FD77CD"/>
    <w:rsid w:val="00FD78C6"/>
    <w:rsid w:val="00FD7955"/>
    <w:rsid w:val="00FD7A3C"/>
    <w:rsid w:val="00FD7BB4"/>
    <w:rsid w:val="00FD7EA9"/>
    <w:rsid w:val="00FD7F03"/>
    <w:rsid w:val="00FD7FAF"/>
    <w:rsid w:val="00FE0058"/>
    <w:rsid w:val="00FE01D3"/>
    <w:rsid w:val="00FE057A"/>
    <w:rsid w:val="00FE05FB"/>
    <w:rsid w:val="00FE063C"/>
    <w:rsid w:val="00FE0695"/>
    <w:rsid w:val="00FE08BA"/>
    <w:rsid w:val="00FE094B"/>
    <w:rsid w:val="00FE0983"/>
    <w:rsid w:val="00FE0A05"/>
    <w:rsid w:val="00FE0A7C"/>
    <w:rsid w:val="00FE0C36"/>
    <w:rsid w:val="00FE0D67"/>
    <w:rsid w:val="00FE0E68"/>
    <w:rsid w:val="00FE0EDC"/>
    <w:rsid w:val="00FE0F93"/>
    <w:rsid w:val="00FE133A"/>
    <w:rsid w:val="00FE14DC"/>
    <w:rsid w:val="00FE1559"/>
    <w:rsid w:val="00FE15E5"/>
    <w:rsid w:val="00FE1694"/>
    <w:rsid w:val="00FE18BB"/>
    <w:rsid w:val="00FE1B09"/>
    <w:rsid w:val="00FE1C9F"/>
    <w:rsid w:val="00FE1E08"/>
    <w:rsid w:val="00FE1EE5"/>
    <w:rsid w:val="00FE202F"/>
    <w:rsid w:val="00FE206B"/>
    <w:rsid w:val="00FE24F3"/>
    <w:rsid w:val="00FE27C0"/>
    <w:rsid w:val="00FE27D0"/>
    <w:rsid w:val="00FE2982"/>
    <w:rsid w:val="00FE2B77"/>
    <w:rsid w:val="00FE2CB8"/>
    <w:rsid w:val="00FE2DC9"/>
    <w:rsid w:val="00FE31DA"/>
    <w:rsid w:val="00FE35D3"/>
    <w:rsid w:val="00FE373E"/>
    <w:rsid w:val="00FE3D2A"/>
    <w:rsid w:val="00FE3E7C"/>
    <w:rsid w:val="00FE420C"/>
    <w:rsid w:val="00FE42F2"/>
    <w:rsid w:val="00FE440E"/>
    <w:rsid w:val="00FE44E2"/>
    <w:rsid w:val="00FE465B"/>
    <w:rsid w:val="00FE46CC"/>
    <w:rsid w:val="00FE476E"/>
    <w:rsid w:val="00FE48DB"/>
    <w:rsid w:val="00FE4C9D"/>
    <w:rsid w:val="00FE4CED"/>
    <w:rsid w:val="00FE502B"/>
    <w:rsid w:val="00FE5112"/>
    <w:rsid w:val="00FE5152"/>
    <w:rsid w:val="00FE518D"/>
    <w:rsid w:val="00FE51F5"/>
    <w:rsid w:val="00FE53D9"/>
    <w:rsid w:val="00FE53DE"/>
    <w:rsid w:val="00FE55CB"/>
    <w:rsid w:val="00FE55D9"/>
    <w:rsid w:val="00FE5783"/>
    <w:rsid w:val="00FE58B2"/>
    <w:rsid w:val="00FE5DA3"/>
    <w:rsid w:val="00FE5E6D"/>
    <w:rsid w:val="00FE5F71"/>
    <w:rsid w:val="00FE61BE"/>
    <w:rsid w:val="00FE6547"/>
    <w:rsid w:val="00FE66B0"/>
    <w:rsid w:val="00FE6785"/>
    <w:rsid w:val="00FE6914"/>
    <w:rsid w:val="00FE6A14"/>
    <w:rsid w:val="00FE6A68"/>
    <w:rsid w:val="00FE6AD6"/>
    <w:rsid w:val="00FE6C32"/>
    <w:rsid w:val="00FE6DAC"/>
    <w:rsid w:val="00FE6E7F"/>
    <w:rsid w:val="00FE6FA8"/>
    <w:rsid w:val="00FE70E6"/>
    <w:rsid w:val="00FE7112"/>
    <w:rsid w:val="00FE7159"/>
    <w:rsid w:val="00FE730D"/>
    <w:rsid w:val="00FE7473"/>
    <w:rsid w:val="00FE74B8"/>
    <w:rsid w:val="00FE74D3"/>
    <w:rsid w:val="00FE74DE"/>
    <w:rsid w:val="00FE772B"/>
    <w:rsid w:val="00FE778E"/>
    <w:rsid w:val="00FE798C"/>
    <w:rsid w:val="00FE7B99"/>
    <w:rsid w:val="00FE7C41"/>
    <w:rsid w:val="00FE7C8D"/>
    <w:rsid w:val="00FE7C93"/>
    <w:rsid w:val="00FE7CDF"/>
    <w:rsid w:val="00FE7DD7"/>
    <w:rsid w:val="00FE7F9B"/>
    <w:rsid w:val="00FF0091"/>
    <w:rsid w:val="00FF00D3"/>
    <w:rsid w:val="00FF040E"/>
    <w:rsid w:val="00FF0446"/>
    <w:rsid w:val="00FF044C"/>
    <w:rsid w:val="00FF0461"/>
    <w:rsid w:val="00FF0596"/>
    <w:rsid w:val="00FF07FB"/>
    <w:rsid w:val="00FF083B"/>
    <w:rsid w:val="00FF0CB4"/>
    <w:rsid w:val="00FF0ECD"/>
    <w:rsid w:val="00FF11AA"/>
    <w:rsid w:val="00FF1442"/>
    <w:rsid w:val="00FF1468"/>
    <w:rsid w:val="00FF1567"/>
    <w:rsid w:val="00FF166B"/>
    <w:rsid w:val="00FF1B49"/>
    <w:rsid w:val="00FF1D75"/>
    <w:rsid w:val="00FF1E96"/>
    <w:rsid w:val="00FF1F9C"/>
    <w:rsid w:val="00FF2075"/>
    <w:rsid w:val="00FF210C"/>
    <w:rsid w:val="00FF228B"/>
    <w:rsid w:val="00FF23E7"/>
    <w:rsid w:val="00FF293D"/>
    <w:rsid w:val="00FF29B6"/>
    <w:rsid w:val="00FF2BE8"/>
    <w:rsid w:val="00FF2C66"/>
    <w:rsid w:val="00FF2CB7"/>
    <w:rsid w:val="00FF2D6A"/>
    <w:rsid w:val="00FF2EB7"/>
    <w:rsid w:val="00FF3045"/>
    <w:rsid w:val="00FF318D"/>
    <w:rsid w:val="00FF34A1"/>
    <w:rsid w:val="00FF365A"/>
    <w:rsid w:val="00FF3915"/>
    <w:rsid w:val="00FF3923"/>
    <w:rsid w:val="00FF3960"/>
    <w:rsid w:val="00FF3B0F"/>
    <w:rsid w:val="00FF3B24"/>
    <w:rsid w:val="00FF3B41"/>
    <w:rsid w:val="00FF3C35"/>
    <w:rsid w:val="00FF3CD2"/>
    <w:rsid w:val="00FF3DD5"/>
    <w:rsid w:val="00FF3FA5"/>
    <w:rsid w:val="00FF3FDC"/>
    <w:rsid w:val="00FF4384"/>
    <w:rsid w:val="00FF45EA"/>
    <w:rsid w:val="00FF460A"/>
    <w:rsid w:val="00FF48F4"/>
    <w:rsid w:val="00FF49CF"/>
    <w:rsid w:val="00FF4A13"/>
    <w:rsid w:val="00FF4CAA"/>
    <w:rsid w:val="00FF4F24"/>
    <w:rsid w:val="00FF57B7"/>
    <w:rsid w:val="00FF59D2"/>
    <w:rsid w:val="00FF5D18"/>
    <w:rsid w:val="00FF5D61"/>
    <w:rsid w:val="00FF63EF"/>
    <w:rsid w:val="00FF645A"/>
    <w:rsid w:val="00FF6501"/>
    <w:rsid w:val="00FF650A"/>
    <w:rsid w:val="00FF6773"/>
    <w:rsid w:val="00FF680D"/>
    <w:rsid w:val="00FF69AF"/>
    <w:rsid w:val="00FF6E89"/>
    <w:rsid w:val="00FF6E8C"/>
    <w:rsid w:val="00FF6F26"/>
    <w:rsid w:val="00FF6FB4"/>
    <w:rsid w:val="00FF6FC3"/>
    <w:rsid w:val="00FF7397"/>
    <w:rsid w:val="00FF73EA"/>
    <w:rsid w:val="00FF7647"/>
    <w:rsid w:val="00FF771F"/>
    <w:rsid w:val="00FF776B"/>
    <w:rsid w:val="00FF7964"/>
    <w:rsid w:val="00FF7A0C"/>
    <w:rsid w:val="00FF7BEF"/>
    <w:rsid w:val="00FF7D29"/>
    <w:rsid w:val="00FF7D30"/>
    <w:rsid w:val="00FF7DB3"/>
    <w:rsid w:val="00FF7DBF"/>
    <w:rsid w:val="00FF7E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4D1658"/>
  <w15:docId w15:val="{6C54EDAB-FFD6-B84A-92CA-0A6C8C371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小塚明朝 Pro B" w:hAnsi="Garamond" w:cs="Times New Roman"/>
        <w:bCs/>
        <w:color w:val="000000" w:themeColor="text1"/>
        <w:sz w:val="24"/>
        <w:szCs w:val="24"/>
        <w:lang w:val="en-US" w:eastAsia="ja-JP" w:bidi="ar-SA"/>
      </w:rPr>
    </w:rPrDefault>
    <w:pPrDefault>
      <w:pPr>
        <w:spacing w:line="4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2AAF"/>
  </w:style>
  <w:style w:type="paragraph" w:styleId="1">
    <w:name w:val="heading 1"/>
    <w:basedOn w:val="a"/>
    <w:next w:val="a"/>
    <w:link w:val="10"/>
    <w:autoRedefine/>
    <w:uiPriority w:val="9"/>
    <w:qFormat/>
    <w:rsid w:val="00100FFD"/>
    <w:pPr>
      <w:keepNext/>
      <w:keepLines/>
      <w:spacing w:before="240"/>
      <w:outlineLvl w:val="0"/>
    </w:pPr>
    <w:rPr>
      <w:rFonts w:eastAsiaTheme="majorEastAsia" w:cstheme="majorBidi"/>
    </w:rPr>
  </w:style>
  <w:style w:type="paragraph" w:styleId="2">
    <w:name w:val="heading 2"/>
    <w:basedOn w:val="a"/>
    <w:next w:val="a"/>
    <w:link w:val="20"/>
    <w:autoRedefine/>
    <w:uiPriority w:val="9"/>
    <w:unhideWhenUsed/>
    <w:qFormat/>
    <w:rsid w:val="002356B1"/>
    <w:pPr>
      <w:keepNext/>
      <w:keepLines/>
      <w:spacing w:before="40"/>
      <w:jc w:val="center"/>
      <w:outlineLvl w:val="1"/>
    </w:pPr>
    <w:rPr>
      <w:b/>
      <w:bCs w:val="0"/>
    </w:rPr>
  </w:style>
  <w:style w:type="paragraph" w:styleId="3">
    <w:name w:val="heading 3"/>
    <w:basedOn w:val="a"/>
    <w:next w:val="a"/>
    <w:link w:val="30"/>
    <w:autoRedefine/>
    <w:uiPriority w:val="9"/>
    <w:unhideWhenUsed/>
    <w:qFormat/>
    <w:rsid w:val="006E31F5"/>
    <w:pPr>
      <w:keepNext/>
      <w:keepLines/>
      <w:spacing w:before="40"/>
      <w:outlineLvl w:val="2"/>
    </w:pPr>
    <w:rPr>
      <w:rFonts w:ascii="小塚明朝 Pro B" w:hAnsi="小塚明朝 Pro B"/>
      <w:b/>
      <w:bCs w:val="0"/>
    </w:rPr>
  </w:style>
  <w:style w:type="paragraph" w:styleId="4">
    <w:name w:val="heading 4"/>
    <w:basedOn w:val="a"/>
    <w:next w:val="a"/>
    <w:link w:val="40"/>
    <w:uiPriority w:val="9"/>
    <w:unhideWhenUsed/>
    <w:qFormat/>
    <w:rsid w:val="00C27A7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154971"/>
    <w:pPr>
      <w:snapToGrid w:val="0"/>
      <w:spacing w:line="240" w:lineRule="auto"/>
    </w:pPr>
  </w:style>
  <w:style w:type="character" w:customStyle="1" w:styleId="a4">
    <w:name w:val="脚注文字列 (文字)"/>
    <w:basedOn w:val="a0"/>
    <w:link w:val="a3"/>
    <w:uiPriority w:val="99"/>
    <w:semiHidden/>
    <w:rsid w:val="00154971"/>
  </w:style>
  <w:style w:type="character" w:customStyle="1" w:styleId="10">
    <w:name w:val="見出し 1 (文字)"/>
    <w:basedOn w:val="a0"/>
    <w:link w:val="1"/>
    <w:uiPriority w:val="9"/>
    <w:rsid w:val="00100FFD"/>
    <w:rPr>
      <w:rFonts w:eastAsiaTheme="majorEastAsia" w:cstheme="majorBidi"/>
      <w:sz w:val="24"/>
      <w:szCs w:val="24"/>
    </w:rPr>
  </w:style>
  <w:style w:type="character" w:customStyle="1" w:styleId="20">
    <w:name w:val="見出し 2 (文字)"/>
    <w:basedOn w:val="a0"/>
    <w:link w:val="2"/>
    <w:uiPriority w:val="9"/>
    <w:rsid w:val="002356B1"/>
    <w:rPr>
      <w:rFonts w:eastAsia="小塚明朝 Pro B"/>
      <w:b/>
      <w:bCs w:val="0"/>
    </w:rPr>
  </w:style>
  <w:style w:type="character" w:customStyle="1" w:styleId="30">
    <w:name w:val="見出し 3 (文字)"/>
    <w:basedOn w:val="a0"/>
    <w:link w:val="3"/>
    <w:uiPriority w:val="9"/>
    <w:rsid w:val="006E31F5"/>
    <w:rPr>
      <w:rFonts w:ascii="小塚明朝 Pro B" w:eastAsia="小塚明朝 Pro B" w:hAnsi="小塚明朝 Pro B"/>
      <w:b/>
      <w:bCs w:val="0"/>
      <w:szCs w:val="24"/>
    </w:rPr>
  </w:style>
  <w:style w:type="paragraph" w:styleId="a5">
    <w:name w:val="header"/>
    <w:basedOn w:val="a"/>
    <w:link w:val="a6"/>
    <w:uiPriority w:val="99"/>
    <w:unhideWhenUsed/>
    <w:rsid w:val="00117074"/>
    <w:pPr>
      <w:tabs>
        <w:tab w:val="center" w:pos="4419"/>
        <w:tab w:val="right" w:pos="8838"/>
      </w:tabs>
      <w:spacing w:line="240" w:lineRule="auto"/>
    </w:pPr>
  </w:style>
  <w:style w:type="character" w:customStyle="1" w:styleId="a6">
    <w:name w:val="ヘッダー (文字)"/>
    <w:basedOn w:val="a0"/>
    <w:link w:val="a5"/>
    <w:uiPriority w:val="99"/>
    <w:rsid w:val="00117074"/>
  </w:style>
  <w:style w:type="paragraph" w:styleId="a7">
    <w:name w:val="footer"/>
    <w:basedOn w:val="a"/>
    <w:link w:val="a8"/>
    <w:uiPriority w:val="99"/>
    <w:unhideWhenUsed/>
    <w:rsid w:val="00117074"/>
    <w:pPr>
      <w:tabs>
        <w:tab w:val="center" w:pos="4419"/>
        <w:tab w:val="right" w:pos="8838"/>
      </w:tabs>
      <w:spacing w:line="240" w:lineRule="auto"/>
    </w:pPr>
  </w:style>
  <w:style w:type="character" w:customStyle="1" w:styleId="a8">
    <w:name w:val="フッター (文字)"/>
    <w:basedOn w:val="a0"/>
    <w:link w:val="a7"/>
    <w:uiPriority w:val="99"/>
    <w:rsid w:val="00117074"/>
  </w:style>
  <w:style w:type="paragraph" w:styleId="a9">
    <w:name w:val="List Paragraph"/>
    <w:basedOn w:val="a"/>
    <w:uiPriority w:val="34"/>
    <w:qFormat/>
    <w:rsid w:val="00FF11AA"/>
    <w:pPr>
      <w:ind w:left="720"/>
      <w:contextualSpacing/>
    </w:pPr>
  </w:style>
  <w:style w:type="character" w:styleId="aa">
    <w:name w:val="footnote reference"/>
    <w:basedOn w:val="a0"/>
    <w:uiPriority w:val="99"/>
    <w:semiHidden/>
    <w:unhideWhenUsed/>
    <w:rsid w:val="00375F91"/>
    <w:rPr>
      <w:vertAlign w:val="superscript"/>
    </w:rPr>
  </w:style>
  <w:style w:type="character" w:styleId="ab">
    <w:name w:val="annotation reference"/>
    <w:basedOn w:val="a0"/>
    <w:uiPriority w:val="99"/>
    <w:semiHidden/>
    <w:unhideWhenUsed/>
    <w:rsid w:val="001E1DD7"/>
    <w:rPr>
      <w:sz w:val="16"/>
      <w:szCs w:val="16"/>
    </w:rPr>
  </w:style>
  <w:style w:type="paragraph" w:styleId="ac">
    <w:name w:val="annotation text"/>
    <w:basedOn w:val="a"/>
    <w:link w:val="ad"/>
    <w:uiPriority w:val="99"/>
    <w:unhideWhenUsed/>
    <w:rsid w:val="006938EE"/>
    <w:pPr>
      <w:spacing w:line="240" w:lineRule="auto"/>
    </w:pPr>
    <w:rPr>
      <w:szCs w:val="20"/>
    </w:rPr>
  </w:style>
  <w:style w:type="character" w:customStyle="1" w:styleId="ad">
    <w:name w:val="コメント文字列 (文字)"/>
    <w:basedOn w:val="a0"/>
    <w:link w:val="ac"/>
    <w:uiPriority w:val="99"/>
    <w:rsid w:val="006938EE"/>
    <w:rPr>
      <w:sz w:val="24"/>
      <w:szCs w:val="20"/>
    </w:rPr>
  </w:style>
  <w:style w:type="paragraph" w:styleId="ae">
    <w:name w:val="annotation subject"/>
    <w:basedOn w:val="ac"/>
    <w:next w:val="ac"/>
    <w:link w:val="af"/>
    <w:uiPriority w:val="99"/>
    <w:semiHidden/>
    <w:unhideWhenUsed/>
    <w:rsid w:val="001E1DD7"/>
    <w:rPr>
      <w:b/>
      <w:bCs w:val="0"/>
    </w:rPr>
  </w:style>
  <w:style w:type="character" w:customStyle="1" w:styleId="af">
    <w:name w:val="コメント内容 (文字)"/>
    <w:basedOn w:val="ad"/>
    <w:link w:val="ae"/>
    <w:uiPriority w:val="99"/>
    <w:semiHidden/>
    <w:rsid w:val="001E1DD7"/>
    <w:rPr>
      <w:b/>
      <w:bCs w:val="0"/>
      <w:sz w:val="20"/>
      <w:szCs w:val="20"/>
    </w:rPr>
  </w:style>
  <w:style w:type="paragraph" w:styleId="af0">
    <w:name w:val="Title"/>
    <w:basedOn w:val="a"/>
    <w:next w:val="a"/>
    <w:link w:val="af1"/>
    <w:uiPriority w:val="10"/>
    <w:qFormat/>
    <w:rsid w:val="00920733"/>
    <w:pPr>
      <w:spacing w:line="240" w:lineRule="auto"/>
      <w:contextualSpacing/>
    </w:pPr>
    <w:rPr>
      <w:rFonts w:asciiTheme="majorHAnsi" w:eastAsiaTheme="majorEastAsia" w:hAnsiTheme="majorHAnsi" w:cstheme="majorBidi"/>
      <w:spacing w:val="-10"/>
      <w:kern w:val="28"/>
      <w:sz w:val="56"/>
      <w:szCs w:val="56"/>
    </w:rPr>
  </w:style>
  <w:style w:type="character" w:customStyle="1" w:styleId="af1">
    <w:name w:val="表題 (文字)"/>
    <w:basedOn w:val="a0"/>
    <w:link w:val="af0"/>
    <w:uiPriority w:val="10"/>
    <w:rsid w:val="00920733"/>
    <w:rPr>
      <w:rFonts w:asciiTheme="majorHAnsi" w:eastAsiaTheme="majorEastAsia" w:hAnsiTheme="majorHAnsi" w:cstheme="majorBidi"/>
      <w:spacing w:val="-10"/>
      <w:kern w:val="28"/>
      <w:sz w:val="56"/>
      <w:szCs w:val="56"/>
    </w:rPr>
  </w:style>
  <w:style w:type="paragraph" w:styleId="af2">
    <w:name w:val="Subtitle"/>
    <w:basedOn w:val="a"/>
    <w:next w:val="a"/>
    <w:link w:val="af3"/>
    <w:uiPriority w:val="11"/>
    <w:qFormat/>
    <w:rsid w:val="00F662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3">
    <w:name w:val="副題 (文字)"/>
    <w:basedOn w:val="a0"/>
    <w:link w:val="af2"/>
    <w:uiPriority w:val="11"/>
    <w:rsid w:val="00F6623B"/>
    <w:rPr>
      <w:rFonts w:asciiTheme="minorHAnsi" w:eastAsiaTheme="minorEastAsia" w:hAnsiTheme="minorHAnsi" w:cstheme="minorBidi"/>
      <w:color w:val="5A5A5A" w:themeColor="text1" w:themeTint="A5"/>
      <w:spacing w:val="15"/>
    </w:rPr>
  </w:style>
  <w:style w:type="character" w:customStyle="1" w:styleId="40">
    <w:name w:val="見出し 4 (文字)"/>
    <w:basedOn w:val="a0"/>
    <w:link w:val="4"/>
    <w:uiPriority w:val="9"/>
    <w:rsid w:val="00C27A7B"/>
    <w:rPr>
      <w:rFonts w:asciiTheme="majorHAnsi" w:eastAsiaTheme="majorEastAsia" w:hAnsiTheme="majorHAnsi" w:cstheme="majorBidi"/>
      <w:i/>
      <w:iCs/>
      <w:color w:val="2F5496" w:themeColor="accent1" w:themeShade="BF"/>
    </w:rPr>
  </w:style>
  <w:style w:type="paragraph" w:styleId="af4">
    <w:name w:val="Revision"/>
    <w:hidden/>
    <w:uiPriority w:val="99"/>
    <w:semiHidden/>
    <w:rsid w:val="002E3E87"/>
    <w:pPr>
      <w:spacing w:line="240" w:lineRule="auto"/>
      <w:jc w:val="left"/>
    </w:pPr>
  </w:style>
  <w:style w:type="paragraph" w:styleId="af5">
    <w:name w:val="endnote text"/>
    <w:basedOn w:val="a"/>
    <w:link w:val="af6"/>
    <w:uiPriority w:val="99"/>
    <w:unhideWhenUsed/>
    <w:rsid w:val="002E742B"/>
    <w:pPr>
      <w:spacing w:line="240" w:lineRule="auto"/>
    </w:pPr>
    <w:rPr>
      <w:sz w:val="20"/>
      <w:szCs w:val="20"/>
    </w:rPr>
  </w:style>
  <w:style w:type="character" w:customStyle="1" w:styleId="af6">
    <w:name w:val="文末脚注文字列 (文字)"/>
    <w:basedOn w:val="a0"/>
    <w:link w:val="af5"/>
    <w:uiPriority w:val="99"/>
    <w:rsid w:val="002E742B"/>
    <w:rPr>
      <w:sz w:val="20"/>
      <w:szCs w:val="20"/>
    </w:rPr>
  </w:style>
  <w:style w:type="character" w:styleId="af7">
    <w:name w:val="endnote reference"/>
    <w:basedOn w:val="a0"/>
    <w:uiPriority w:val="99"/>
    <w:semiHidden/>
    <w:unhideWhenUsed/>
    <w:rsid w:val="002E742B"/>
    <w:rPr>
      <w:vertAlign w:val="superscript"/>
    </w:rPr>
  </w:style>
  <w:style w:type="paragraph" w:styleId="af8">
    <w:name w:val="Balloon Text"/>
    <w:basedOn w:val="a"/>
    <w:link w:val="af9"/>
    <w:uiPriority w:val="99"/>
    <w:semiHidden/>
    <w:unhideWhenUsed/>
    <w:rsid w:val="00EE1C56"/>
    <w:pPr>
      <w:spacing w:line="240" w:lineRule="auto"/>
    </w:pPr>
    <w:rPr>
      <w:rFonts w:ascii="Segoe UI" w:hAnsi="Segoe UI" w:cs="Segoe UI"/>
      <w:sz w:val="18"/>
      <w:szCs w:val="18"/>
    </w:rPr>
  </w:style>
  <w:style w:type="character" w:customStyle="1" w:styleId="af9">
    <w:name w:val="吹き出し (文字)"/>
    <w:basedOn w:val="a0"/>
    <w:link w:val="af8"/>
    <w:uiPriority w:val="99"/>
    <w:semiHidden/>
    <w:rsid w:val="00EE1C56"/>
    <w:rPr>
      <w:rFonts w:ascii="Segoe UI" w:hAnsi="Segoe UI" w:cs="Segoe UI"/>
      <w:sz w:val="18"/>
      <w:szCs w:val="18"/>
    </w:rPr>
  </w:style>
  <w:style w:type="character" w:styleId="afa">
    <w:name w:val="line number"/>
    <w:basedOn w:val="a0"/>
    <w:uiPriority w:val="99"/>
    <w:semiHidden/>
    <w:unhideWhenUsed/>
    <w:rsid w:val="00F057BF"/>
  </w:style>
  <w:style w:type="character" w:styleId="afb">
    <w:name w:val="Hyperlink"/>
    <w:basedOn w:val="a0"/>
    <w:uiPriority w:val="99"/>
    <w:unhideWhenUsed/>
    <w:rsid w:val="00141A7D"/>
    <w:rPr>
      <w:color w:val="0563C1" w:themeColor="hyperlink"/>
      <w:u w:val="single"/>
    </w:rPr>
  </w:style>
  <w:style w:type="character" w:styleId="afc">
    <w:name w:val="Unresolved Mention"/>
    <w:basedOn w:val="a0"/>
    <w:uiPriority w:val="99"/>
    <w:semiHidden/>
    <w:unhideWhenUsed/>
    <w:rsid w:val="00141A7D"/>
    <w:rPr>
      <w:color w:val="605E5C"/>
      <w:shd w:val="clear" w:color="auto" w:fill="E1DFDD"/>
    </w:rPr>
  </w:style>
  <w:style w:type="character" w:styleId="afd">
    <w:name w:val="FollowedHyperlink"/>
    <w:basedOn w:val="a0"/>
    <w:uiPriority w:val="99"/>
    <w:semiHidden/>
    <w:unhideWhenUsed/>
    <w:rsid w:val="001649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494022">
      <w:bodyDiv w:val="1"/>
      <w:marLeft w:val="0"/>
      <w:marRight w:val="0"/>
      <w:marTop w:val="0"/>
      <w:marBottom w:val="0"/>
      <w:divBdr>
        <w:top w:val="none" w:sz="0" w:space="0" w:color="auto"/>
        <w:left w:val="none" w:sz="0" w:space="0" w:color="auto"/>
        <w:bottom w:val="none" w:sz="0" w:space="0" w:color="auto"/>
        <w:right w:val="none" w:sz="0" w:space="0" w:color="auto"/>
      </w:divBdr>
      <w:divsChild>
        <w:div w:id="1034498480">
          <w:marLeft w:val="0"/>
          <w:marRight w:val="0"/>
          <w:marTop w:val="0"/>
          <w:marBottom w:val="0"/>
          <w:divBdr>
            <w:top w:val="none" w:sz="0" w:space="0" w:color="auto"/>
            <w:left w:val="none" w:sz="0" w:space="0" w:color="auto"/>
            <w:bottom w:val="none" w:sz="0" w:space="0" w:color="auto"/>
            <w:right w:val="none" w:sz="0" w:space="0" w:color="auto"/>
          </w:divBdr>
        </w:div>
      </w:divsChild>
    </w:div>
    <w:div w:id="1773938594">
      <w:bodyDiv w:val="1"/>
      <w:marLeft w:val="0"/>
      <w:marRight w:val="0"/>
      <w:marTop w:val="0"/>
      <w:marBottom w:val="0"/>
      <w:divBdr>
        <w:top w:val="none" w:sz="0" w:space="0" w:color="auto"/>
        <w:left w:val="none" w:sz="0" w:space="0" w:color="auto"/>
        <w:bottom w:val="none" w:sz="0" w:space="0" w:color="auto"/>
        <w:right w:val="none" w:sz="0" w:space="0" w:color="auto"/>
      </w:divBdr>
      <w:divsChild>
        <w:div w:id="262810416">
          <w:marLeft w:val="0"/>
          <w:marRight w:val="0"/>
          <w:marTop w:val="75"/>
          <w:marBottom w:val="75"/>
          <w:divBdr>
            <w:top w:val="none" w:sz="0" w:space="0" w:color="auto"/>
            <w:left w:val="none" w:sz="0" w:space="0" w:color="auto"/>
            <w:bottom w:val="none" w:sz="0" w:space="0" w:color="auto"/>
            <w:right w:val="none" w:sz="0" w:space="0" w:color="auto"/>
          </w:divBdr>
        </w:div>
        <w:div w:id="609358845">
          <w:marLeft w:val="0"/>
          <w:marRight w:val="0"/>
          <w:marTop w:val="0"/>
          <w:marBottom w:val="0"/>
          <w:divBdr>
            <w:top w:val="none" w:sz="0" w:space="0" w:color="auto"/>
            <w:left w:val="none" w:sz="0" w:space="0" w:color="auto"/>
            <w:bottom w:val="none" w:sz="0" w:space="0" w:color="auto"/>
            <w:right w:val="none" w:sz="0" w:space="0" w:color="auto"/>
          </w:divBdr>
          <w:divsChild>
            <w:div w:id="1646012480">
              <w:marLeft w:val="0"/>
              <w:marRight w:val="0"/>
              <w:marTop w:val="0"/>
              <w:marBottom w:val="0"/>
              <w:divBdr>
                <w:top w:val="none" w:sz="0" w:space="0" w:color="auto"/>
                <w:left w:val="none" w:sz="0" w:space="0" w:color="auto"/>
                <w:bottom w:val="none" w:sz="0" w:space="0" w:color="auto"/>
                <w:right w:val="none" w:sz="0" w:space="0" w:color="auto"/>
              </w:divBdr>
            </w:div>
          </w:divsChild>
        </w:div>
        <w:div w:id="937175420">
          <w:marLeft w:val="225"/>
          <w:marRight w:val="0"/>
          <w:marTop w:val="0"/>
          <w:marBottom w:val="0"/>
          <w:divBdr>
            <w:top w:val="none" w:sz="0" w:space="0" w:color="auto"/>
            <w:left w:val="none" w:sz="0" w:space="0" w:color="auto"/>
            <w:bottom w:val="none" w:sz="0" w:space="0" w:color="auto"/>
            <w:right w:val="none" w:sz="0" w:space="0" w:color="auto"/>
          </w:divBdr>
        </w:div>
      </w:divsChild>
    </w:div>
    <w:div w:id="2000036702">
      <w:bodyDiv w:val="1"/>
      <w:marLeft w:val="0"/>
      <w:marRight w:val="0"/>
      <w:marTop w:val="0"/>
      <w:marBottom w:val="0"/>
      <w:divBdr>
        <w:top w:val="none" w:sz="0" w:space="0" w:color="auto"/>
        <w:left w:val="none" w:sz="0" w:space="0" w:color="auto"/>
        <w:bottom w:val="none" w:sz="0" w:space="0" w:color="auto"/>
        <w:right w:val="none" w:sz="0" w:space="0" w:color="auto"/>
      </w:divBdr>
      <w:divsChild>
        <w:div w:id="1164466018">
          <w:marLeft w:val="0"/>
          <w:marRight w:val="0"/>
          <w:marTop w:val="0"/>
          <w:marBottom w:val="0"/>
          <w:divBdr>
            <w:top w:val="none" w:sz="0" w:space="0" w:color="auto"/>
            <w:left w:val="none" w:sz="0" w:space="0" w:color="auto"/>
            <w:bottom w:val="none" w:sz="0" w:space="0" w:color="auto"/>
            <w:right w:val="none" w:sz="0" w:space="0" w:color="auto"/>
          </w:divBdr>
        </w:div>
        <w:div w:id="1300301314">
          <w:marLeft w:val="0"/>
          <w:marRight w:val="0"/>
          <w:marTop w:val="0"/>
          <w:marBottom w:val="0"/>
          <w:divBdr>
            <w:top w:val="none" w:sz="0" w:space="0" w:color="auto"/>
            <w:left w:val="none" w:sz="0" w:space="0" w:color="auto"/>
            <w:bottom w:val="none" w:sz="0" w:space="0" w:color="auto"/>
            <w:right w:val="none" w:sz="0" w:space="0" w:color="auto"/>
          </w:divBdr>
        </w:div>
        <w:div w:id="1571571836">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isukehayakawa@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FC1EF7-93CC-724F-ABDD-E01BF4BF11DA}">
  <we:reference id="wa200001011" version="1.2.0.0" store="ja-JP"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7EB6295-59FE-E749-9210-896D58F7B51C}">
  <we:reference id="wa200003478" version="1.0.0.0" store="ja-JP" storeType="OMEX"/>
  <we:alternateReferences>
    <we:reference id="wa200003478" version="1.0.0.0" store="WA200003478" storeType="OMEX"/>
  </we:alternateReferences>
  <we:properties>
    <we:property name="draftId" value="&quot;4c3c9122-df21-4c6d-802b-c1bd923d1c27&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D054B479-FDB5-7F4F-B672-71B331220887}">
  <we:reference id="wa200001361" version="2.2.1.0" store="ja-JP" storeType="OMEX"/>
  <we:alternateReferences>
    <we:reference id="wa200001361" version="2.2.1.0" store="WA200001361" storeType="OMEX"/>
  </we:alternateReferences>
  <we:properties>
    <we:property name="paperpal-document-id" value="&quot;4260fc17-3c68-47de-9100-3ca597c3bef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8CB93836B2A6409576FD4970D59493" ma:contentTypeVersion="12" ma:contentTypeDescription="Create a new document." ma:contentTypeScope="" ma:versionID="05031013c300384a3100df36d8b99963">
  <xsd:schema xmlns:xsd="http://www.w3.org/2001/XMLSchema" xmlns:xs="http://www.w3.org/2001/XMLSchema" xmlns:p="http://schemas.microsoft.com/office/2006/metadata/properties" xmlns:ns3="3f5165dd-8a6c-4426-a4e3-6a7367ec0fa8" xmlns:ns4="e041758d-aebf-4191-ae6b-e1107babf868" targetNamespace="http://schemas.microsoft.com/office/2006/metadata/properties" ma:root="true" ma:fieldsID="dd264b9cd0ddc30d5cb62eb89715b2b8" ns3:_="" ns4:_="">
    <xsd:import namespace="3f5165dd-8a6c-4426-a4e3-6a7367ec0fa8"/>
    <xsd:import namespace="e041758d-aebf-4191-ae6b-e1107babf86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165dd-8a6c-4426-a4e3-6a7367ec0f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41758d-aebf-4191-ae6b-e1107babf86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5F95F1-DFC3-454C-956A-1CDF827C2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165dd-8a6c-4426-a4e3-6a7367ec0fa8"/>
    <ds:schemaRef ds:uri="e041758d-aebf-4191-ae6b-e1107babf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6AEE8E-7ED5-4B71-AD17-812B3202EC0A}">
  <ds:schemaRefs>
    <ds:schemaRef ds:uri="http://schemas.openxmlformats.org/officeDocument/2006/bibliography"/>
  </ds:schemaRefs>
</ds:datastoreItem>
</file>

<file path=customXml/itemProps3.xml><?xml version="1.0" encoding="utf-8"?>
<ds:datastoreItem xmlns:ds="http://schemas.openxmlformats.org/officeDocument/2006/customXml" ds:itemID="{029672AE-0AA4-4666-828B-8F0A2C3062C9}">
  <ds:schemaRefs>
    <ds:schemaRef ds:uri="http://schemas.microsoft.com/sharepoint/v3/contenttype/forms"/>
  </ds:schemaRefs>
</ds:datastoreItem>
</file>

<file path=customXml/itemProps4.xml><?xml version="1.0" encoding="utf-8"?>
<ds:datastoreItem xmlns:ds="http://schemas.openxmlformats.org/officeDocument/2006/customXml" ds:itemID="{A3B672D8-A4CD-4338-9791-98CF8DBF54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322</Words>
  <Characters>46663</Characters>
  <Application>Microsoft Office Word</Application>
  <DocSecurity>0</DocSecurity>
  <Lines>388</Lines>
  <Paragraphs>10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
  <Company/>
  <LinksUpToDate>false</LinksUpToDate>
  <CharactersWithSpaces>54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suke HAYAKAWA</dc:creator>
  <cp:keywords/>
  <dc:description/>
  <cp:lastModifiedBy>Seisuke HAYAKAWA</cp:lastModifiedBy>
  <cp:revision>2</cp:revision>
  <cp:lastPrinted>2023-11-13T01:33:00Z</cp:lastPrinted>
  <dcterms:created xsi:type="dcterms:W3CDTF">2024-03-24T10:37:00Z</dcterms:created>
  <dcterms:modified xsi:type="dcterms:W3CDTF">2024-03-24T1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650</vt:lpwstr>
  </property>
  <property fmtid="{D5CDD505-2E9C-101B-9397-08002B2CF9AE}" pid="3" name="grammarly_documentContext">
    <vt:lpwstr>{"goals":[],"domain":"academic","emotions":[],"dialect":"american","audience":"expert","style":"formal"}</vt:lpwstr>
  </property>
  <property fmtid="{D5CDD505-2E9C-101B-9397-08002B2CF9AE}" pid="4" name="ContentTypeId">
    <vt:lpwstr>0x010100298CB93836B2A6409576FD4970D59493</vt:lpwstr>
  </property>
</Properties>
</file>